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4A43E5" w14:textId="69E918BA" w:rsidR="00170801" w:rsidRDefault="00170801">
      <w:pPr>
        <w:pStyle w:val="TOC2"/>
        <w:tabs>
          <w:tab w:val="right" w:leader="dot" w:pos="6830"/>
        </w:tabs>
        <w:ind w:left="480"/>
        <w:rPr>
          <w:lang w:eastAsia="zh-CN"/>
        </w:rPr>
      </w:pPr>
      <w:bookmarkStart w:id="0" w:name="杂项"/>
      <w:bookmarkStart w:id="1" w:name="model"/>
    </w:p>
    <w:p w14:paraId="2E667A7A" w14:textId="2C756B2B" w:rsidR="00170801" w:rsidRDefault="00170801" w:rsidP="00170801">
      <w:pPr>
        <w:rPr>
          <w:lang w:eastAsia="zh-CN"/>
        </w:rPr>
      </w:pPr>
    </w:p>
    <w:p w14:paraId="2F9D2A16" w14:textId="3B646330" w:rsidR="00170801" w:rsidRDefault="00170801" w:rsidP="00170801">
      <w:pPr>
        <w:rPr>
          <w:lang w:eastAsia="zh-CN"/>
        </w:rPr>
      </w:pPr>
    </w:p>
    <w:p w14:paraId="153DF012" w14:textId="042FAEE5" w:rsidR="00170801" w:rsidRDefault="00170801" w:rsidP="00170801">
      <w:pPr>
        <w:rPr>
          <w:lang w:eastAsia="zh-CN"/>
        </w:rPr>
      </w:pPr>
    </w:p>
    <w:p w14:paraId="34553E31" w14:textId="453F9DB7" w:rsidR="00170801" w:rsidRDefault="00170801" w:rsidP="00170801">
      <w:pPr>
        <w:rPr>
          <w:lang w:eastAsia="zh-CN"/>
        </w:rPr>
      </w:pPr>
    </w:p>
    <w:p w14:paraId="34924CFF" w14:textId="6BA0B278" w:rsidR="00170801" w:rsidRDefault="00170801" w:rsidP="00170801">
      <w:pPr>
        <w:rPr>
          <w:lang w:eastAsia="zh-CN"/>
        </w:rPr>
      </w:pPr>
    </w:p>
    <w:p w14:paraId="59E16C78" w14:textId="77777777" w:rsidR="00170801" w:rsidRDefault="00170801" w:rsidP="00170801">
      <w:pPr>
        <w:jc w:val="center"/>
        <w:rPr>
          <w:sz w:val="84"/>
          <w:szCs w:val="84"/>
          <w:lang w:eastAsia="zh-CN"/>
        </w:rPr>
        <w:sectPr w:rsidR="00170801" w:rsidSect="00170801">
          <w:footerReference w:type="default" r:id="rId8"/>
          <w:pgSz w:w="15840" w:h="12240" w:orient="landscape"/>
          <w:pgMar w:top="720" w:right="720" w:bottom="720" w:left="720" w:header="720" w:footer="720" w:gutter="0"/>
          <w:cols w:num="2" w:space="720"/>
          <w:docGrid w:linePitch="326"/>
        </w:sectPr>
      </w:pPr>
    </w:p>
    <w:p w14:paraId="5F7CB9F2" w14:textId="04601D4B" w:rsidR="00170801" w:rsidRDefault="00170801" w:rsidP="00170801">
      <w:pPr>
        <w:jc w:val="center"/>
        <w:rPr>
          <w:sz w:val="84"/>
          <w:szCs w:val="84"/>
          <w:lang w:eastAsia="zh-CN"/>
        </w:rPr>
      </w:pPr>
      <w:r w:rsidRPr="00170801">
        <w:rPr>
          <w:rFonts w:hint="eastAsia"/>
          <w:sz w:val="84"/>
          <w:szCs w:val="84"/>
          <w:lang w:eastAsia="zh-CN"/>
        </w:rPr>
        <w:t>《</w:t>
      </w:r>
      <w:r>
        <w:rPr>
          <w:rFonts w:hint="eastAsia"/>
          <w:sz w:val="84"/>
          <w:szCs w:val="84"/>
          <w:lang w:eastAsia="zh-CN"/>
        </w:rPr>
        <w:t xml:space="preserve"> </w:t>
      </w:r>
      <w:r>
        <w:rPr>
          <w:sz w:val="84"/>
          <w:szCs w:val="84"/>
          <w:lang w:eastAsia="zh-CN"/>
        </w:rPr>
        <w:t xml:space="preserve"> </w:t>
      </w:r>
      <w:r>
        <w:rPr>
          <w:rFonts w:hint="eastAsia"/>
          <w:sz w:val="84"/>
          <w:szCs w:val="84"/>
          <w:lang w:eastAsia="zh-CN"/>
        </w:rPr>
        <w:t>女</w:t>
      </w:r>
      <w:r>
        <w:rPr>
          <w:rFonts w:hint="eastAsia"/>
          <w:sz w:val="84"/>
          <w:szCs w:val="84"/>
          <w:lang w:eastAsia="zh-CN"/>
        </w:rPr>
        <w:t xml:space="preserve"> </w:t>
      </w:r>
      <w:r>
        <w:rPr>
          <w:sz w:val="84"/>
          <w:szCs w:val="84"/>
          <w:lang w:eastAsia="zh-CN"/>
        </w:rPr>
        <w:t xml:space="preserve"> </w:t>
      </w:r>
      <w:r>
        <w:rPr>
          <w:rFonts w:hint="eastAsia"/>
          <w:sz w:val="84"/>
          <w:szCs w:val="84"/>
          <w:lang w:eastAsia="zh-CN"/>
        </w:rPr>
        <w:t>生</w:t>
      </w:r>
      <w:r>
        <w:rPr>
          <w:rFonts w:hint="eastAsia"/>
          <w:sz w:val="84"/>
          <w:szCs w:val="84"/>
          <w:lang w:eastAsia="zh-CN"/>
        </w:rPr>
        <w:t xml:space="preserve">  </w:t>
      </w:r>
      <w:r>
        <w:rPr>
          <w:rFonts w:hint="eastAsia"/>
          <w:sz w:val="84"/>
          <w:szCs w:val="84"/>
          <w:lang w:eastAsia="zh-CN"/>
        </w:rPr>
        <w:t>自</w:t>
      </w:r>
      <w:r>
        <w:rPr>
          <w:rFonts w:hint="eastAsia"/>
          <w:sz w:val="84"/>
          <w:szCs w:val="84"/>
          <w:lang w:eastAsia="zh-CN"/>
        </w:rPr>
        <w:t xml:space="preserve"> </w:t>
      </w:r>
      <w:r>
        <w:rPr>
          <w:sz w:val="84"/>
          <w:szCs w:val="84"/>
          <w:lang w:eastAsia="zh-CN"/>
        </w:rPr>
        <w:t xml:space="preserve"> </w:t>
      </w:r>
      <w:r>
        <w:rPr>
          <w:rFonts w:hint="eastAsia"/>
          <w:sz w:val="84"/>
          <w:szCs w:val="84"/>
          <w:lang w:eastAsia="zh-CN"/>
        </w:rPr>
        <w:t>用</w:t>
      </w:r>
      <w:r>
        <w:rPr>
          <w:rFonts w:hint="eastAsia"/>
          <w:sz w:val="84"/>
          <w:szCs w:val="84"/>
          <w:lang w:eastAsia="zh-CN"/>
        </w:rPr>
        <w:t xml:space="preserve"> </w:t>
      </w:r>
      <w:r>
        <w:rPr>
          <w:sz w:val="84"/>
          <w:szCs w:val="84"/>
          <w:lang w:eastAsia="zh-CN"/>
        </w:rPr>
        <w:t xml:space="preserve"> </w:t>
      </w:r>
      <w:r w:rsidRPr="00170801">
        <w:rPr>
          <w:rFonts w:hint="eastAsia"/>
          <w:sz w:val="84"/>
          <w:szCs w:val="84"/>
          <w:lang w:eastAsia="zh-CN"/>
        </w:rPr>
        <w:t>》</w:t>
      </w:r>
    </w:p>
    <w:p w14:paraId="76507C1E" w14:textId="215E42A1" w:rsidR="00170801" w:rsidRPr="00170801" w:rsidRDefault="00170801" w:rsidP="00170801">
      <w:pPr>
        <w:jc w:val="center"/>
        <w:rPr>
          <w:sz w:val="52"/>
          <w:szCs w:val="52"/>
          <w:lang w:eastAsia="zh-CN"/>
        </w:rPr>
      </w:pPr>
      <w:r>
        <w:rPr>
          <w:rFonts w:ascii="Segoe UI Emoji" w:hAnsi="Segoe UI Emoji" w:cs="Segoe UI Emoji" w:hint="eastAsia"/>
          <w:sz w:val="52"/>
          <w:szCs w:val="52"/>
          <w:lang w:eastAsia="zh-CN"/>
        </w:rPr>
        <w:t>⭐⭐</w:t>
      </w:r>
      <w:r>
        <w:rPr>
          <w:rFonts w:ascii="Segoe UI Emoji" w:hAnsi="Segoe UI Emoji" w:cs="Segoe UI Emoji"/>
          <w:sz w:val="52"/>
          <w:szCs w:val="52"/>
          <w:lang w:eastAsia="zh-CN"/>
        </w:rPr>
        <w:t xml:space="preserve"> - 1</w:t>
      </w:r>
      <w:r>
        <w:rPr>
          <w:rFonts w:ascii="Segoe UI Emoji" w:hAnsi="Segoe UI Emoji" w:cs="Segoe UI Emoji" w:hint="eastAsia"/>
          <w:sz w:val="52"/>
          <w:szCs w:val="52"/>
          <w:lang w:eastAsia="zh-CN"/>
        </w:rPr>
        <w:t>队</w:t>
      </w:r>
    </w:p>
    <w:p w14:paraId="1B74E354" w14:textId="5D587C67" w:rsidR="00170801" w:rsidRDefault="00170801" w:rsidP="00170801">
      <w:pPr>
        <w:rPr>
          <w:lang w:eastAsia="zh-CN"/>
        </w:rPr>
        <w:sectPr w:rsidR="00170801" w:rsidSect="00170801">
          <w:type w:val="continuous"/>
          <w:pgSz w:w="15840" w:h="12240" w:orient="landscape"/>
          <w:pgMar w:top="720" w:right="720" w:bottom="720" w:left="720" w:header="720" w:footer="720" w:gutter="0"/>
          <w:cols w:space="720"/>
          <w:docGrid w:linePitch="326"/>
        </w:sectPr>
      </w:pPr>
    </w:p>
    <w:p w14:paraId="11439CF5" w14:textId="380B1016" w:rsidR="00170801" w:rsidRPr="00170801" w:rsidRDefault="00170801" w:rsidP="00170801">
      <w:pPr>
        <w:jc w:val="center"/>
        <w:rPr>
          <w:sz w:val="84"/>
          <w:szCs w:val="84"/>
          <w:lang w:eastAsia="zh-CN"/>
        </w:rPr>
      </w:pPr>
      <w:r>
        <w:rPr>
          <w:lang w:eastAsia="zh-CN"/>
        </w:rPr>
        <w:br w:type="page"/>
      </w:r>
    </w:p>
    <w:p w14:paraId="202C7C70" w14:textId="104DA5E3" w:rsidR="00A671C0" w:rsidRDefault="00170801">
      <w:pPr>
        <w:pStyle w:val="TOC2"/>
        <w:tabs>
          <w:tab w:val="left" w:pos="1260"/>
          <w:tab w:val="right" w:leader="dot" w:pos="6830"/>
        </w:tabs>
        <w:ind w:left="480"/>
        <w:rPr>
          <w:noProof/>
          <w:kern w:val="2"/>
          <w:sz w:val="21"/>
          <w:szCs w:val="22"/>
          <w:lang w:eastAsia="zh-CN"/>
        </w:rPr>
      </w:pPr>
      <w:r>
        <w:rPr>
          <w:lang w:eastAsia="zh-CN"/>
        </w:rPr>
        <w:lastRenderedPageBreak/>
        <w:fldChar w:fldCharType="begin"/>
      </w:r>
      <w:r>
        <w:rPr>
          <w:lang w:eastAsia="zh-CN"/>
        </w:rPr>
        <w:instrText xml:space="preserve"> TOC \o "1-5" \h \z \u </w:instrText>
      </w:r>
      <w:r>
        <w:rPr>
          <w:lang w:eastAsia="zh-CN"/>
        </w:rPr>
        <w:fldChar w:fldCharType="separate"/>
      </w:r>
      <w:hyperlink w:anchor="_Toc73724820" w:history="1">
        <w:r w:rsidR="00A671C0" w:rsidRPr="00C24C2D">
          <w:rPr>
            <w:rStyle w:val="ad"/>
            <w:noProof/>
            <w:lang w:eastAsia="zh-CN"/>
          </w:rPr>
          <w:t>杂</w:t>
        </w:r>
        <w:r w:rsidR="00A671C0">
          <w:rPr>
            <w:noProof/>
            <w:kern w:val="2"/>
            <w:sz w:val="21"/>
            <w:szCs w:val="22"/>
            <w:lang w:eastAsia="zh-CN"/>
          </w:rPr>
          <w:tab/>
        </w:r>
        <w:r w:rsidR="00A671C0" w:rsidRPr="00C24C2D">
          <w:rPr>
            <w:rStyle w:val="ad"/>
            <w:noProof/>
            <w:lang w:eastAsia="zh-CN"/>
          </w:rPr>
          <w:t>项</w:t>
        </w:r>
        <w:r w:rsidR="00A671C0">
          <w:rPr>
            <w:noProof/>
            <w:webHidden/>
          </w:rPr>
          <w:tab/>
        </w:r>
        <w:r w:rsidR="00A671C0">
          <w:rPr>
            <w:noProof/>
            <w:webHidden/>
          </w:rPr>
          <w:fldChar w:fldCharType="begin"/>
        </w:r>
        <w:r w:rsidR="00A671C0">
          <w:rPr>
            <w:noProof/>
            <w:webHidden/>
          </w:rPr>
          <w:instrText xml:space="preserve"> PAGEREF _Toc73724820 \h </w:instrText>
        </w:r>
        <w:r w:rsidR="00A671C0">
          <w:rPr>
            <w:noProof/>
            <w:webHidden/>
          </w:rPr>
        </w:r>
        <w:r w:rsidR="00A671C0">
          <w:rPr>
            <w:noProof/>
            <w:webHidden/>
          </w:rPr>
          <w:fldChar w:fldCharType="separate"/>
        </w:r>
        <w:r w:rsidR="00A671C0">
          <w:rPr>
            <w:noProof/>
            <w:webHidden/>
          </w:rPr>
          <w:t>5</w:t>
        </w:r>
        <w:r w:rsidR="00A671C0">
          <w:rPr>
            <w:noProof/>
            <w:webHidden/>
          </w:rPr>
          <w:fldChar w:fldCharType="end"/>
        </w:r>
      </w:hyperlink>
    </w:p>
    <w:p w14:paraId="65AEA3CF" w14:textId="5247FA9B" w:rsidR="00A671C0" w:rsidRDefault="00A671C0">
      <w:pPr>
        <w:pStyle w:val="TOC3"/>
        <w:tabs>
          <w:tab w:val="right" w:leader="dot" w:pos="6830"/>
        </w:tabs>
        <w:ind w:left="960"/>
        <w:rPr>
          <w:noProof/>
          <w:kern w:val="2"/>
          <w:sz w:val="21"/>
          <w:szCs w:val="22"/>
          <w:lang w:eastAsia="zh-CN"/>
        </w:rPr>
      </w:pPr>
      <w:hyperlink w:anchor="_Toc73724821" w:history="1">
        <w:r w:rsidRPr="00C24C2D">
          <w:rPr>
            <w:rStyle w:val="ad"/>
            <w:noProof/>
            <w:lang w:eastAsia="zh-CN"/>
          </w:rPr>
          <w:t>二分</w:t>
        </w:r>
        <w:r>
          <w:rPr>
            <w:noProof/>
            <w:webHidden/>
          </w:rPr>
          <w:tab/>
        </w:r>
        <w:r>
          <w:rPr>
            <w:noProof/>
            <w:webHidden/>
          </w:rPr>
          <w:fldChar w:fldCharType="begin"/>
        </w:r>
        <w:r>
          <w:rPr>
            <w:noProof/>
            <w:webHidden/>
          </w:rPr>
          <w:instrText xml:space="preserve"> PAGEREF _Toc73724821 \h </w:instrText>
        </w:r>
        <w:r>
          <w:rPr>
            <w:noProof/>
            <w:webHidden/>
          </w:rPr>
        </w:r>
        <w:r>
          <w:rPr>
            <w:noProof/>
            <w:webHidden/>
          </w:rPr>
          <w:fldChar w:fldCharType="separate"/>
        </w:r>
        <w:r>
          <w:rPr>
            <w:noProof/>
            <w:webHidden/>
          </w:rPr>
          <w:t>5</w:t>
        </w:r>
        <w:r>
          <w:rPr>
            <w:noProof/>
            <w:webHidden/>
          </w:rPr>
          <w:fldChar w:fldCharType="end"/>
        </w:r>
      </w:hyperlink>
    </w:p>
    <w:p w14:paraId="77CF3535" w14:textId="541A60CF" w:rsidR="00A671C0" w:rsidRDefault="00A671C0">
      <w:pPr>
        <w:pStyle w:val="TOC3"/>
        <w:tabs>
          <w:tab w:val="right" w:leader="dot" w:pos="6830"/>
        </w:tabs>
        <w:ind w:left="960"/>
        <w:rPr>
          <w:noProof/>
          <w:kern w:val="2"/>
          <w:sz w:val="21"/>
          <w:szCs w:val="22"/>
          <w:lang w:eastAsia="zh-CN"/>
        </w:rPr>
      </w:pPr>
      <w:hyperlink w:anchor="_Toc73724822" w:history="1">
        <w:r w:rsidRPr="00C24C2D">
          <w:rPr>
            <w:rStyle w:val="ad"/>
            <w:noProof/>
          </w:rPr>
          <w:t>莫队</w:t>
        </w:r>
        <w:r>
          <w:rPr>
            <w:noProof/>
            <w:webHidden/>
          </w:rPr>
          <w:tab/>
        </w:r>
        <w:r>
          <w:rPr>
            <w:noProof/>
            <w:webHidden/>
          </w:rPr>
          <w:fldChar w:fldCharType="begin"/>
        </w:r>
        <w:r>
          <w:rPr>
            <w:noProof/>
            <w:webHidden/>
          </w:rPr>
          <w:instrText xml:space="preserve"> PAGEREF _Toc73724822 \h </w:instrText>
        </w:r>
        <w:r>
          <w:rPr>
            <w:noProof/>
            <w:webHidden/>
          </w:rPr>
        </w:r>
        <w:r>
          <w:rPr>
            <w:noProof/>
            <w:webHidden/>
          </w:rPr>
          <w:fldChar w:fldCharType="separate"/>
        </w:r>
        <w:r>
          <w:rPr>
            <w:noProof/>
            <w:webHidden/>
          </w:rPr>
          <w:t>5</w:t>
        </w:r>
        <w:r>
          <w:rPr>
            <w:noProof/>
            <w:webHidden/>
          </w:rPr>
          <w:fldChar w:fldCharType="end"/>
        </w:r>
      </w:hyperlink>
    </w:p>
    <w:p w14:paraId="63391981" w14:textId="217C38A9" w:rsidR="00A671C0" w:rsidRDefault="00A671C0">
      <w:pPr>
        <w:pStyle w:val="TOC3"/>
        <w:tabs>
          <w:tab w:val="right" w:leader="dot" w:pos="6830"/>
        </w:tabs>
        <w:ind w:left="960"/>
        <w:rPr>
          <w:noProof/>
          <w:kern w:val="2"/>
          <w:sz w:val="21"/>
          <w:szCs w:val="22"/>
          <w:lang w:eastAsia="zh-CN"/>
        </w:rPr>
      </w:pPr>
      <w:hyperlink w:anchor="_Toc73724823" w:history="1">
        <w:r w:rsidRPr="00C24C2D">
          <w:rPr>
            <w:rStyle w:val="ad"/>
            <w:noProof/>
          </w:rPr>
          <w:t>三分</w:t>
        </w:r>
        <w:r>
          <w:rPr>
            <w:noProof/>
            <w:webHidden/>
          </w:rPr>
          <w:tab/>
        </w:r>
        <w:r>
          <w:rPr>
            <w:noProof/>
            <w:webHidden/>
          </w:rPr>
          <w:fldChar w:fldCharType="begin"/>
        </w:r>
        <w:r>
          <w:rPr>
            <w:noProof/>
            <w:webHidden/>
          </w:rPr>
          <w:instrText xml:space="preserve"> PAGEREF _Toc73724823 \h </w:instrText>
        </w:r>
        <w:r>
          <w:rPr>
            <w:noProof/>
            <w:webHidden/>
          </w:rPr>
        </w:r>
        <w:r>
          <w:rPr>
            <w:noProof/>
            <w:webHidden/>
          </w:rPr>
          <w:fldChar w:fldCharType="separate"/>
        </w:r>
        <w:r>
          <w:rPr>
            <w:noProof/>
            <w:webHidden/>
          </w:rPr>
          <w:t>6</w:t>
        </w:r>
        <w:r>
          <w:rPr>
            <w:noProof/>
            <w:webHidden/>
          </w:rPr>
          <w:fldChar w:fldCharType="end"/>
        </w:r>
      </w:hyperlink>
    </w:p>
    <w:p w14:paraId="20944F65" w14:textId="65AE6393" w:rsidR="00A671C0" w:rsidRDefault="00A671C0">
      <w:pPr>
        <w:pStyle w:val="TOC3"/>
        <w:tabs>
          <w:tab w:val="right" w:leader="dot" w:pos="6830"/>
        </w:tabs>
        <w:ind w:left="960"/>
        <w:rPr>
          <w:noProof/>
          <w:kern w:val="2"/>
          <w:sz w:val="21"/>
          <w:szCs w:val="22"/>
          <w:lang w:eastAsia="zh-CN"/>
        </w:rPr>
      </w:pPr>
      <w:hyperlink w:anchor="_Toc73724824" w:history="1">
        <w:r w:rsidRPr="00C24C2D">
          <w:rPr>
            <w:rStyle w:val="ad"/>
            <w:noProof/>
          </w:rPr>
          <w:t>凸包</w:t>
        </w:r>
        <w:r>
          <w:rPr>
            <w:noProof/>
            <w:webHidden/>
          </w:rPr>
          <w:tab/>
        </w:r>
        <w:r>
          <w:rPr>
            <w:noProof/>
            <w:webHidden/>
          </w:rPr>
          <w:fldChar w:fldCharType="begin"/>
        </w:r>
        <w:r>
          <w:rPr>
            <w:noProof/>
            <w:webHidden/>
          </w:rPr>
          <w:instrText xml:space="preserve"> PAGEREF _Toc73724824 \h </w:instrText>
        </w:r>
        <w:r>
          <w:rPr>
            <w:noProof/>
            <w:webHidden/>
          </w:rPr>
        </w:r>
        <w:r>
          <w:rPr>
            <w:noProof/>
            <w:webHidden/>
          </w:rPr>
          <w:fldChar w:fldCharType="separate"/>
        </w:r>
        <w:r>
          <w:rPr>
            <w:noProof/>
            <w:webHidden/>
          </w:rPr>
          <w:t>6</w:t>
        </w:r>
        <w:r>
          <w:rPr>
            <w:noProof/>
            <w:webHidden/>
          </w:rPr>
          <w:fldChar w:fldCharType="end"/>
        </w:r>
      </w:hyperlink>
    </w:p>
    <w:p w14:paraId="74B68DE2" w14:textId="277DCBCF" w:rsidR="00A671C0" w:rsidRDefault="00A671C0">
      <w:pPr>
        <w:pStyle w:val="TOC2"/>
        <w:tabs>
          <w:tab w:val="right" w:leader="dot" w:pos="6830"/>
        </w:tabs>
        <w:ind w:left="480"/>
        <w:rPr>
          <w:noProof/>
          <w:kern w:val="2"/>
          <w:sz w:val="21"/>
          <w:szCs w:val="22"/>
          <w:lang w:eastAsia="zh-CN"/>
        </w:rPr>
      </w:pPr>
      <w:hyperlink w:anchor="_Toc73724825" w:history="1">
        <w:r w:rsidRPr="00C24C2D">
          <w:rPr>
            <w:rStyle w:val="ad"/>
            <w:noProof/>
          </w:rPr>
          <w:t>字符串</w:t>
        </w:r>
        <w:r>
          <w:rPr>
            <w:noProof/>
            <w:webHidden/>
          </w:rPr>
          <w:tab/>
        </w:r>
        <w:r>
          <w:rPr>
            <w:noProof/>
            <w:webHidden/>
          </w:rPr>
          <w:fldChar w:fldCharType="begin"/>
        </w:r>
        <w:r>
          <w:rPr>
            <w:noProof/>
            <w:webHidden/>
          </w:rPr>
          <w:instrText xml:space="preserve"> PAGEREF _Toc73724825 \h </w:instrText>
        </w:r>
        <w:r>
          <w:rPr>
            <w:noProof/>
            <w:webHidden/>
          </w:rPr>
        </w:r>
        <w:r>
          <w:rPr>
            <w:noProof/>
            <w:webHidden/>
          </w:rPr>
          <w:fldChar w:fldCharType="separate"/>
        </w:r>
        <w:r>
          <w:rPr>
            <w:noProof/>
            <w:webHidden/>
          </w:rPr>
          <w:t>6</w:t>
        </w:r>
        <w:r>
          <w:rPr>
            <w:noProof/>
            <w:webHidden/>
          </w:rPr>
          <w:fldChar w:fldCharType="end"/>
        </w:r>
      </w:hyperlink>
    </w:p>
    <w:p w14:paraId="1A6E2026" w14:textId="38BB5EDA" w:rsidR="00A671C0" w:rsidRDefault="00A671C0">
      <w:pPr>
        <w:pStyle w:val="TOC3"/>
        <w:tabs>
          <w:tab w:val="right" w:leader="dot" w:pos="6830"/>
        </w:tabs>
        <w:ind w:left="960"/>
        <w:rPr>
          <w:noProof/>
          <w:kern w:val="2"/>
          <w:sz w:val="21"/>
          <w:szCs w:val="22"/>
          <w:lang w:eastAsia="zh-CN"/>
        </w:rPr>
      </w:pPr>
      <w:hyperlink w:anchor="_Toc73724826" w:history="1">
        <w:r w:rsidRPr="00C24C2D">
          <w:rPr>
            <w:rStyle w:val="ad"/>
            <w:noProof/>
          </w:rPr>
          <w:t>KMP</w:t>
        </w:r>
        <w:r>
          <w:rPr>
            <w:noProof/>
            <w:webHidden/>
          </w:rPr>
          <w:tab/>
        </w:r>
        <w:r>
          <w:rPr>
            <w:noProof/>
            <w:webHidden/>
          </w:rPr>
          <w:fldChar w:fldCharType="begin"/>
        </w:r>
        <w:r>
          <w:rPr>
            <w:noProof/>
            <w:webHidden/>
          </w:rPr>
          <w:instrText xml:space="preserve"> PAGEREF _Toc73724826 \h </w:instrText>
        </w:r>
        <w:r>
          <w:rPr>
            <w:noProof/>
            <w:webHidden/>
          </w:rPr>
        </w:r>
        <w:r>
          <w:rPr>
            <w:noProof/>
            <w:webHidden/>
          </w:rPr>
          <w:fldChar w:fldCharType="separate"/>
        </w:r>
        <w:r>
          <w:rPr>
            <w:noProof/>
            <w:webHidden/>
          </w:rPr>
          <w:t>6</w:t>
        </w:r>
        <w:r>
          <w:rPr>
            <w:noProof/>
            <w:webHidden/>
          </w:rPr>
          <w:fldChar w:fldCharType="end"/>
        </w:r>
      </w:hyperlink>
    </w:p>
    <w:p w14:paraId="0DD40DD3" w14:textId="0EDF4287" w:rsidR="00A671C0" w:rsidRDefault="00A671C0">
      <w:pPr>
        <w:pStyle w:val="TOC3"/>
        <w:tabs>
          <w:tab w:val="right" w:leader="dot" w:pos="6830"/>
        </w:tabs>
        <w:ind w:left="960"/>
        <w:rPr>
          <w:noProof/>
          <w:kern w:val="2"/>
          <w:sz w:val="21"/>
          <w:szCs w:val="22"/>
          <w:lang w:eastAsia="zh-CN"/>
        </w:rPr>
      </w:pPr>
      <w:hyperlink w:anchor="_Toc73724827" w:history="1">
        <w:r w:rsidRPr="00C24C2D">
          <w:rPr>
            <w:rStyle w:val="ad"/>
            <w:noProof/>
          </w:rPr>
          <w:t>EXKMP</w:t>
        </w:r>
        <w:r>
          <w:rPr>
            <w:noProof/>
            <w:webHidden/>
          </w:rPr>
          <w:tab/>
        </w:r>
        <w:r>
          <w:rPr>
            <w:noProof/>
            <w:webHidden/>
          </w:rPr>
          <w:fldChar w:fldCharType="begin"/>
        </w:r>
        <w:r>
          <w:rPr>
            <w:noProof/>
            <w:webHidden/>
          </w:rPr>
          <w:instrText xml:space="preserve"> PAGEREF _Toc73724827 \h </w:instrText>
        </w:r>
        <w:r>
          <w:rPr>
            <w:noProof/>
            <w:webHidden/>
          </w:rPr>
        </w:r>
        <w:r>
          <w:rPr>
            <w:noProof/>
            <w:webHidden/>
          </w:rPr>
          <w:fldChar w:fldCharType="separate"/>
        </w:r>
        <w:r>
          <w:rPr>
            <w:noProof/>
            <w:webHidden/>
          </w:rPr>
          <w:t>7</w:t>
        </w:r>
        <w:r>
          <w:rPr>
            <w:noProof/>
            <w:webHidden/>
          </w:rPr>
          <w:fldChar w:fldCharType="end"/>
        </w:r>
      </w:hyperlink>
    </w:p>
    <w:p w14:paraId="1B231E16" w14:textId="3A7D2169" w:rsidR="00A671C0" w:rsidRDefault="00A671C0">
      <w:pPr>
        <w:pStyle w:val="TOC3"/>
        <w:tabs>
          <w:tab w:val="right" w:leader="dot" w:pos="6830"/>
        </w:tabs>
        <w:ind w:left="960"/>
        <w:rPr>
          <w:noProof/>
          <w:kern w:val="2"/>
          <w:sz w:val="21"/>
          <w:szCs w:val="22"/>
          <w:lang w:eastAsia="zh-CN"/>
        </w:rPr>
      </w:pPr>
      <w:hyperlink w:anchor="_Toc73724828" w:history="1">
        <w:r w:rsidRPr="00C24C2D">
          <w:rPr>
            <w:rStyle w:val="ad"/>
            <w:noProof/>
          </w:rPr>
          <w:t>字典树</w:t>
        </w:r>
        <w:r>
          <w:rPr>
            <w:noProof/>
            <w:webHidden/>
          </w:rPr>
          <w:tab/>
        </w:r>
        <w:r>
          <w:rPr>
            <w:noProof/>
            <w:webHidden/>
          </w:rPr>
          <w:fldChar w:fldCharType="begin"/>
        </w:r>
        <w:r>
          <w:rPr>
            <w:noProof/>
            <w:webHidden/>
          </w:rPr>
          <w:instrText xml:space="preserve"> PAGEREF _Toc73724828 \h </w:instrText>
        </w:r>
        <w:r>
          <w:rPr>
            <w:noProof/>
            <w:webHidden/>
          </w:rPr>
        </w:r>
        <w:r>
          <w:rPr>
            <w:noProof/>
            <w:webHidden/>
          </w:rPr>
          <w:fldChar w:fldCharType="separate"/>
        </w:r>
        <w:r>
          <w:rPr>
            <w:noProof/>
            <w:webHidden/>
          </w:rPr>
          <w:t>7</w:t>
        </w:r>
        <w:r>
          <w:rPr>
            <w:noProof/>
            <w:webHidden/>
          </w:rPr>
          <w:fldChar w:fldCharType="end"/>
        </w:r>
      </w:hyperlink>
    </w:p>
    <w:p w14:paraId="2D4601F1" w14:textId="1744503B" w:rsidR="00A671C0" w:rsidRDefault="00A671C0">
      <w:pPr>
        <w:pStyle w:val="TOC3"/>
        <w:tabs>
          <w:tab w:val="right" w:leader="dot" w:pos="6830"/>
        </w:tabs>
        <w:ind w:left="960"/>
        <w:rPr>
          <w:noProof/>
          <w:kern w:val="2"/>
          <w:sz w:val="21"/>
          <w:szCs w:val="22"/>
          <w:lang w:eastAsia="zh-CN"/>
        </w:rPr>
      </w:pPr>
      <w:hyperlink w:anchor="_Toc73724829" w:history="1">
        <w:r w:rsidRPr="00C24C2D">
          <w:rPr>
            <w:rStyle w:val="ad"/>
            <w:noProof/>
          </w:rPr>
          <w:t>AC</w:t>
        </w:r>
        <w:r w:rsidRPr="00C24C2D">
          <w:rPr>
            <w:rStyle w:val="ad"/>
            <w:noProof/>
          </w:rPr>
          <w:t>机</w:t>
        </w:r>
        <w:r>
          <w:rPr>
            <w:noProof/>
            <w:webHidden/>
          </w:rPr>
          <w:tab/>
        </w:r>
        <w:r>
          <w:rPr>
            <w:noProof/>
            <w:webHidden/>
          </w:rPr>
          <w:fldChar w:fldCharType="begin"/>
        </w:r>
        <w:r>
          <w:rPr>
            <w:noProof/>
            <w:webHidden/>
          </w:rPr>
          <w:instrText xml:space="preserve"> PAGEREF _Toc73724829 \h </w:instrText>
        </w:r>
        <w:r>
          <w:rPr>
            <w:noProof/>
            <w:webHidden/>
          </w:rPr>
        </w:r>
        <w:r>
          <w:rPr>
            <w:noProof/>
            <w:webHidden/>
          </w:rPr>
          <w:fldChar w:fldCharType="separate"/>
        </w:r>
        <w:r>
          <w:rPr>
            <w:noProof/>
            <w:webHidden/>
          </w:rPr>
          <w:t>7</w:t>
        </w:r>
        <w:r>
          <w:rPr>
            <w:noProof/>
            <w:webHidden/>
          </w:rPr>
          <w:fldChar w:fldCharType="end"/>
        </w:r>
      </w:hyperlink>
    </w:p>
    <w:p w14:paraId="71C54D1E" w14:textId="6B35BF00" w:rsidR="00A671C0" w:rsidRDefault="00A671C0">
      <w:pPr>
        <w:pStyle w:val="TOC3"/>
        <w:tabs>
          <w:tab w:val="right" w:leader="dot" w:pos="6830"/>
        </w:tabs>
        <w:ind w:left="960"/>
        <w:rPr>
          <w:noProof/>
          <w:kern w:val="2"/>
          <w:sz w:val="21"/>
          <w:szCs w:val="22"/>
          <w:lang w:eastAsia="zh-CN"/>
        </w:rPr>
      </w:pPr>
      <w:hyperlink w:anchor="_Toc73724830" w:history="1">
        <w:r w:rsidRPr="00C24C2D">
          <w:rPr>
            <w:rStyle w:val="ad"/>
            <w:noProof/>
          </w:rPr>
          <w:t>后缀数组</w:t>
        </w:r>
        <w:r>
          <w:rPr>
            <w:noProof/>
            <w:webHidden/>
          </w:rPr>
          <w:tab/>
        </w:r>
        <w:r>
          <w:rPr>
            <w:noProof/>
            <w:webHidden/>
          </w:rPr>
          <w:fldChar w:fldCharType="begin"/>
        </w:r>
        <w:r>
          <w:rPr>
            <w:noProof/>
            <w:webHidden/>
          </w:rPr>
          <w:instrText xml:space="preserve"> PAGEREF _Toc73724830 \h </w:instrText>
        </w:r>
        <w:r>
          <w:rPr>
            <w:noProof/>
            <w:webHidden/>
          </w:rPr>
        </w:r>
        <w:r>
          <w:rPr>
            <w:noProof/>
            <w:webHidden/>
          </w:rPr>
          <w:fldChar w:fldCharType="separate"/>
        </w:r>
        <w:r>
          <w:rPr>
            <w:noProof/>
            <w:webHidden/>
          </w:rPr>
          <w:t>9</w:t>
        </w:r>
        <w:r>
          <w:rPr>
            <w:noProof/>
            <w:webHidden/>
          </w:rPr>
          <w:fldChar w:fldCharType="end"/>
        </w:r>
      </w:hyperlink>
    </w:p>
    <w:p w14:paraId="392C7E8C" w14:textId="7D33C404" w:rsidR="00A671C0" w:rsidRDefault="00A671C0">
      <w:pPr>
        <w:pStyle w:val="TOC3"/>
        <w:tabs>
          <w:tab w:val="right" w:leader="dot" w:pos="6830"/>
        </w:tabs>
        <w:ind w:left="960"/>
        <w:rPr>
          <w:noProof/>
          <w:kern w:val="2"/>
          <w:sz w:val="21"/>
          <w:szCs w:val="22"/>
          <w:lang w:eastAsia="zh-CN"/>
        </w:rPr>
      </w:pPr>
      <w:hyperlink w:anchor="_Toc73724831" w:history="1">
        <w:r w:rsidRPr="00C24C2D">
          <w:rPr>
            <w:rStyle w:val="ad"/>
            <w:noProof/>
          </w:rPr>
          <w:t>后缀自动机的各种应用</w:t>
        </w:r>
        <w:r>
          <w:rPr>
            <w:noProof/>
            <w:webHidden/>
          </w:rPr>
          <w:tab/>
        </w:r>
        <w:r>
          <w:rPr>
            <w:noProof/>
            <w:webHidden/>
          </w:rPr>
          <w:fldChar w:fldCharType="begin"/>
        </w:r>
        <w:r>
          <w:rPr>
            <w:noProof/>
            <w:webHidden/>
          </w:rPr>
          <w:instrText xml:space="preserve"> PAGEREF _Toc73724831 \h </w:instrText>
        </w:r>
        <w:r>
          <w:rPr>
            <w:noProof/>
            <w:webHidden/>
          </w:rPr>
        </w:r>
        <w:r>
          <w:rPr>
            <w:noProof/>
            <w:webHidden/>
          </w:rPr>
          <w:fldChar w:fldCharType="separate"/>
        </w:r>
        <w:r>
          <w:rPr>
            <w:noProof/>
            <w:webHidden/>
          </w:rPr>
          <w:t>9</w:t>
        </w:r>
        <w:r>
          <w:rPr>
            <w:noProof/>
            <w:webHidden/>
          </w:rPr>
          <w:fldChar w:fldCharType="end"/>
        </w:r>
      </w:hyperlink>
    </w:p>
    <w:p w14:paraId="7AFF8411" w14:textId="6023D854" w:rsidR="00A671C0" w:rsidRDefault="00A671C0">
      <w:pPr>
        <w:pStyle w:val="TOC3"/>
        <w:tabs>
          <w:tab w:val="right" w:leader="dot" w:pos="6830"/>
        </w:tabs>
        <w:ind w:left="960"/>
        <w:rPr>
          <w:noProof/>
          <w:kern w:val="2"/>
          <w:sz w:val="21"/>
          <w:szCs w:val="22"/>
          <w:lang w:eastAsia="zh-CN"/>
        </w:rPr>
      </w:pPr>
      <w:hyperlink w:anchor="_Toc73724832" w:history="1">
        <w:r w:rsidRPr="00C24C2D">
          <w:rPr>
            <w:rStyle w:val="ad"/>
            <w:noProof/>
          </w:rPr>
          <w:t>回文树</w:t>
        </w:r>
        <w:r>
          <w:rPr>
            <w:noProof/>
            <w:webHidden/>
          </w:rPr>
          <w:tab/>
        </w:r>
        <w:r>
          <w:rPr>
            <w:noProof/>
            <w:webHidden/>
          </w:rPr>
          <w:fldChar w:fldCharType="begin"/>
        </w:r>
        <w:r>
          <w:rPr>
            <w:noProof/>
            <w:webHidden/>
          </w:rPr>
          <w:instrText xml:space="preserve"> PAGEREF _Toc73724832 \h </w:instrText>
        </w:r>
        <w:r>
          <w:rPr>
            <w:noProof/>
            <w:webHidden/>
          </w:rPr>
        </w:r>
        <w:r>
          <w:rPr>
            <w:noProof/>
            <w:webHidden/>
          </w:rPr>
          <w:fldChar w:fldCharType="separate"/>
        </w:r>
        <w:r>
          <w:rPr>
            <w:noProof/>
            <w:webHidden/>
          </w:rPr>
          <w:t>9</w:t>
        </w:r>
        <w:r>
          <w:rPr>
            <w:noProof/>
            <w:webHidden/>
          </w:rPr>
          <w:fldChar w:fldCharType="end"/>
        </w:r>
      </w:hyperlink>
    </w:p>
    <w:p w14:paraId="377A7DC2" w14:textId="725E54B4" w:rsidR="00A671C0" w:rsidRDefault="00A671C0">
      <w:pPr>
        <w:pStyle w:val="TOC3"/>
        <w:tabs>
          <w:tab w:val="right" w:leader="dot" w:pos="6830"/>
        </w:tabs>
        <w:ind w:left="960"/>
        <w:rPr>
          <w:noProof/>
          <w:kern w:val="2"/>
          <w:sz w:val="21"/>
          <w:szCs w:val="22"/>
          <w:lang w:eastAsia="zh-CN"/>
        </w:rPr>
      </w:pPr>
      <w:hyperlink w:anchor="_Toc73724833" w:history="1">
        <w:r w:rsidRPr="00C24C2D">
          <w:rPr>
            <w:rStyle w:val="ad"/>
            <w:noProof/>
          </w:rPr>
          <w:t>附：快速</w:t>
        </w:r>
        <w:r w:rsidRPr="00C24C2D">
          <w:rPr>
            <w:rStyle w:val="ad"/>
            <w:noProof/>
          </w:rPr>
          <w:t>IO</w:t>
        </w:r>
        <w:r>
          <w:rPr>
            <w:noProof/>
            <w:webHidden/>
          </w:rPr>
          <w:tab/>
        </w:r>
        <w:r>
          <w:rPr>
            <w:noProof/>
            <w:webHidden/>
          </w:rPr>
          <w:fldChar w:fldCharType="begin"/>
        </w:r>
        <w:r>
          <w:rPr>
            <w:noProof/>
            <w:webHidden/>
          </w:rPr>
          <w:instrText xml:space="preserve"> PAGEREF _Toc73724833 \h </w:instrText>
        </w:r>
        <w:r>
          <w:rPr>
            <w:noProof/>
            <w:webHidden/>
          </w:rPr>
        </w:r>
        <w:r>
          <w:rPr>
            <w:noProof/>
            <w:webHidden/>
          </w:rPr>
          <w:fldChar w:fldCharType="separate"/>
        </w:r>
        <w:r>
          <w:rPr>
            <w:noProof/>
            <w:webHidden/>
          </w:rPr>
          <w:t>10</w:t>
        </w:r>
        <w:r>
          <w:rPr>
            <w:noProof/>
            <w:webHidden/>
          </w:rPr>
          <w:fldChar w:fldCharType="end"/>
        </w:r>
      </w:hyperlink>
    </w:p>
    <w:p w14:paraId="71373F6F" w14:textId="0FD4B07A" w:rsidR="00A671C0" w:rsidRDefault="00A671C0">
      <w:pPr>
        <w:pStyle w:val="TOC3"/>
        <w:tabs>
          <w:tab w:val="right" w:leader="dot" w:pos="6830"/>
        </w:tabs>
        <w:ind w:left="960"/>
        <w:rPr>
          <w:noProof/>
          <w:kern w:val="2"/>
          <w:sz w:val="21"/>
          <w:szCs w:val="22"/>
          <w:lang w:eastAsia="zh-CN"/>
        </w:rPr>
      </w:pPr>
      <w:hyperlink w:anchor="_Toc73724834" w:history="1">
        <w:r w:rsidRPr="00C24C2D">
          <w:rPr>
            <w:rStyle w:val="ad"/>
            <w:noProof/>
          </w:rPr>
          <w:t>附：没用的优化</w:t>
        </w:r>
        <w:r>
          <w:rPr>
            <w:noProof/>
            <w:webHidden/>
          </w:rPr>
          <w:tab/>
        </w:r>
        <w:r>
          <w:rPr>
            <w:noProof/>
            <w:webHidden/>
          </w:rPr>
          <w:fldChar w:fldCharType="begin"/>
        </w:r>
        <w:r>
          <w:rPr>
            <w:noProof/>
            <w:webHidden/>
          </w:rPr>
          <w:instrText xml:space="preserve"> PAGEREF _Toc73724834 \h </w:instrText>
        </w:r>
        <w:r>
          <w:rPr>
            <w:noProof/>
            <w:webHidden/>
          </w:rPr>
        </w:r>
        <w:r>
          <w:rPr>
            <w:noProof/>
            <w:webHidden/>
          </w:rPr>
          <w:fldChar w:fldCharType="separate"/>
        </w:r>
        <w:r>
          <w:rPr>
            <w:noProof/>
            <w:webHidden/>
          </w:rPr>
          <w:t>10</w:t>
        </w:r>
        <w:r>
          <w:rPr>
            <w:noProof/>
            <w:webHidden/>
          </w:rPr>
          <w:fldChar w:fldCharType="end"/>
        </w:r>
      </w:hyperlink>
    </w:p>
    <w:p w14:paraId="6F897BDC" w14:textId="70616B95" w:rsidR="00A671C0" w:rsidRDefault="00A671C0">
      <w:pPr>
        <w:pStyle w:val="TOC2"/>
        <w:tabs>
          <w:tab w:val="right" w:leader="dot" w:pos="6830"/>
        </w:tabs>
        <w:ind w:left="480"/>
        <w:rPr>
          <w:noProof/>
          <w:kern w:val="2"/>
          <w:sz w:val="21"/>
          <w:szCs w:val="22"/>
          <w:lang w:eastAsia="zh-CN"/>
        </w:rPr>
      </w:pPr>
      <w:hyperlink w:anchor="_Toc73724835" w:history="1">
        <w:r w:rsidRPr="00C24C2D">
          <w:rPr>
            <w:rStyle w:val="ad"/>
            <w:noProof/>
          </w:rPr>
          <w:t>图论</w:t>
        </w:r>
        <w:r>
          <w:rPr>
            <w:noProof/>
            <w:webHidden/>
          </w:rPr>
          <w:tab/>
        </w:r>
        <w:r>
          <w:rPr>
            <w:noProof/>
            <w:webHidden/>
          </w:rPr>
          <w:fldChar w:fldCharType="begin"/>
        </w:r>
        <w:r>
          <w:rPr>
            <w:noProof/>
            <w:webHidden/>
          </w:rPr>
          <w:instrText xml:space="preserve"> PAGEREF _Toc73724835 \h </w:instrText>
        </w:r>
        <w:r>
          <w:rPr>
            <w:noProof/>
            <w:webHidden/>
          </w:rPr>
        </w:r>
        <w:r>
          <w:rPr>
            <w:noProof/>
            <w:webHidden/>
          </w:rPr>
          <w:fldChar w:fldCharType="separate"/>
        </w:r>
        <w:r>
          <w:rPr>
            <w:noProof/>
            <w:webHidden/>
          </w:rPr>
          <w:t>10</w:t>
        </w:r>
        <w:r>
          <w:rPr>
            <w:noProof/>
            <w:webHidden/>
          </w:rPr>
          <w:fldChar w:fldCharType="end"/>
        </w:r>
      </w:hyperlink>
    </w:p>
    <w:p w14:paraId="08618E8D" w14:textId="54D89677" w:rsidR="00A671C0" w:rsidRDefault="00A671C0">
      <w:pPr>
        <w:pStyle w:val="TOC3"/>
        <w:tabs>
          <w:tab w:val="right" w:leader="dot" w:pos="6830"/>
        </w:tabs>
        <w:ind w:left="960"/>
        <w:rPr>
          <w:noProof/>
          <w:kern w:val="2"/>
          <w:sz w:val="21"/>
          <w:szCs w:val="22"/>
          <w:lang w:eastAsia="zh-CN"/>
        </w:rPr>
      </w:pPr>
      <w:hyperlink w:anchor="_Toc73724836" w:history="1">
        <w:r w:rsidRPr="00C24C2D">
          <w:rPr>
            <w:rStyle w:val="ad"/>
            <w:noProof/>
          </w:rPr>
          <w:t>Floyd</w:t>
        </w:r>
        <w:r>
          <w:rPr>
            <w:noProof/>
            <w:webHidden/>
          </w:rPr>
          <w:tab/>
        </w:r>
        <w:r>
          <w:rPr>
            <w:noProof/>
            <w:webHidden/>
          </w:rPr>
          <w:fldChar w:fldCharType="begin"/>
        </w:r>
        <w:r>
          <w:rPr>
            <w:noProof/>
            <w:webHidden/>
          </w:rPr>
          <w:instrText xml:space="preserve"> PAGEREF _Toc73724836 \h </w:instrText>
        </w:r>
        <w:r>
          <w:rPr>
            <w:noProof/>
            <w:webHidden/>
          </w:rPr>
        </w:r>
        <w:r>
          <w:rPr>
            <w:noProof/>
            <w:webHidden/>
          </w:rPr>
          <w:fldChar w:fldCharType="separate"/>
        </w:r>
        <w:r>
          <w:rPr>
            <w:noProof/>
            <w:webHidden/>
          </w:rPr>
          <w:t>10</w:t>
        </w:r>
        <w:r>
          <w:rPr>
            <w:noProof/>
            <w:webHidden/>
          </w:rPr>
          <w:fldChar w:fldCharType="end"/>
        </w:r>
      </w:hyperlink>
    </w:p>
    <w:p w14:paraId="21A672CB" w14:textId="2D1D71AB" w:rsidR="00A671C0" w:rsidRDefault="00A671C0">
      <w:pPr>
        <w:pStyle w:val="TOC3"/>
        <w:tabs>
          <w:tab w:val="right" w:leader="dot" w:pos="6830"/>
        </w:tabs>
        <w:ind w:left="960"/>
        <w:rPr>
          <w:noProof/>
          <w:kern w:val="2"/>
          <w:sz w:val="21"/>
          <w:szCs w:val="22"/>
          <w:lang w:eastAsia="zh-CN"/>
        </w:rPr>
      </w:pPr>
      <w:hyperlink w:anchor="_Toc73724837" w:history="1">
        <w:r w:rsidRPr="00C24C2D">
          <w:rPr>
            <w:rStyle w:val="ad"/>
            <w:noProof/>
          </w:rPr>
          <w:t>SPFA</w:t>
        </w:r>
        <w:r w:rsidRPr="00C24C2D">
          <w:rPr>
            <w:rStyle w:val="ad"/>
            <w:noProof/>
          </w:rPr>
          <w:t>（它已经死了</w:t>
        </w:r>
        <w:r w:rsidRPr="00C24C2D">
          <w:rPr>
            <w:rStyle w:val="ad"/>
            <w:noProof/>
          </w:rPr>
          <w:t xml:space="preserve"> //vector</w:t>
        </w:r>
        <w:r w:rsidRPr="00C24C2D">
          <w:rPr>
            <w:rStyle w:val="ad"/>
            <w:noProof/>
          </w:rPr>
          <w:t>？</w:t>
        </w:r>
        <w:r>
          <w:rPr>
            <w:noProof/>
            <w:webHidden/>
          </w:rPr>
          <w:tab/>
        </w:r>
        <w:r>
          <w:rPr>
            <w:noProof/>
            <w:webHidden/>
          </w:rPr>
          <w:fldChar w:fldCharType="begin"/>
        </w:r>
        <w:r>
          <w:rPr>
            <w:noProof/>
            <w:webHidden/>
          </w:rPr>
          <w:instrText xml:space="preserve"> PAGEREF _Toc73724837 \h </w:instrText>
        </w:r>
        <w:r>
          <w:rPr>
            <w:noProof/>
            <w:webHidden/>
          </w:rPr>
        </w:r>
        <w:r>
          <w:rPr>
            <w:noProof/>
            <w:webHidden/>
          </w:rPr>
          <w:fldChar w:fldCharType="separate"/>
        </w:r>
        <w:r>
          <w:rPr>
            <w:noProof/>
            <w:webHidden/>
          </w:rPr>
          <w:t>10</w:t>
        </w:r>
        <w:r>
          <w:rPr>
            <w:noProof/>
            <w:webHidden/>
          </w:rPr>
          <w:fldChar w:fldCharType="end"/>
        </w:r>
      </w:hyperlink>
    </w:p>
    <w:p w14:paraId="098E98BC" w14:textId="602E7EC5" w:rsidR="00A671C0" w:rsidRDefault="00A671C0">
      <w:pPr>
        <w:pStyle w:val="TOC3"/>
        <w:tabs>
          <w:tab w:val="right" w:leader="dot" w:pos="6830"/>
        </w:tabs>
        <w:ind w:left="960"/>
        <w:rPr>
          <w:noProof/>
          <w:kern w:val="2"/>
          <w:sz w:val="21"/>
          <w:szCs w:val="22"/>
          <w:lang w:eastAsia="zh-CN"/>
        </w:rPr>
      </w:pPr>
      <w:hyperlink w:anchor="_Toc73724838" w:history="1">
        <w:r w:rsidRPr="00C24C2D">
          <w:rPr>
            <w:rStyle w:val="ad"/>
            <w:noProof/>
          </w:rPr>
          <w:t>Dijkstra //vector</w:t>
        </w:r>
        <w:r w:rsidRPr="00C24C2D">
          <w:rPr>
            <w:rStyle w:val="ad"/>
            <w:noProof/>
          </w:rPr>
          <w:t>？</w:t>
        </w:r>
        <w:r>
          <w:rPr>
            <w:noProof/>
            <w:webHidden/>
          </w:rPr>
          <w:tab/>
        </w:r>
        <w:r>
          <w:rPr>
            <w:noProof/>
            <w:webHidden/>
          </w:rPr>
          <w:fldChar w:fldCharType="begin"/>
        </w:r>
        <w:r>
          <w:rPr>
            <w:noProof/>
            <w:webHidden/>
          </w:rPr>
          <w:instrText xml:space="preserve"> PAGEREF _Toc73724838 \h </w:instrText>
        </w:r>
        <w:r>
          <w:rPr>
            <w:noProof/>
            <w:webHidden/>
          </w:rPr>
        </w:r>
        <w:r>
          <w:rPr>
            <w:noProof/>
            <w:webHidden/>
          </w:rPr>
          <w:fldChar w:fldCharType="separate"/>
        </w:r>
        <w:r>
          <w:rPr>
            <w:noProof/>
            <w:webHidden/>
          </w:rPr>
          <w:t>11</w:t>
        </w:r>
        <w:r>
          <w:rPr>
            <w:noProof/>
            <w:webHidden/>
          </w:rPr>
          <w:fldChar w:fldCharType="end"/>
        </w:r>
      </w:hyperlink>
    </w:p>
    <w:p w14:paraId="3E86269C" w14:textId="6060CEA8" w:rsidR="00A671C0" w:rsidRDefault="00A671C0">
      <w:pPr>
        <w:pStyle w:val="TOC3"/>
        <w:tabs>
          <w:tab w:val="right" w:leader="dot" w:pos="6830"/>
        </w:tabs>
        <w:ind w:left="960"/>
        <w:rPr>
          <w:noProof/>
          <w:kern w:val="2"/>
          <w:sz w:val="21"/>
          <w:szCs w:val="22"/>
          <w:lang w:eastAsia="zh-CN"/>
        </w:rPr>
      </w:pPr>
      <w:hyperlink w:anchor="_Toc73724839" w:history="1">
        <w:r w:rsidRPr="00C24C2D">
          <w:rPr>
            <w:rStyle w:val="ad"/>
            <w:noProof/>
          </w:rPr>
          <w:t>Tarjan</w:t>
        </w:r>
        <w:r>
          <w:rPr>
            <w:noProof/>
            <w:webHidden/>
          </w:rPr>
          <w:tab/>
        </w:r>
        <w:r>
          <w:rPr>
            <w:noProof/>
            <w:webHidden/>
          </w:rPr>
          <w:fldChar w:fldCharType="begin"/>
        </w:r>
        <w:r>
          <w:rPr>
            <w:noProof/>
            <w:webHidden/>
          </w:rPr>
          <w:instrText xml:space="preserve"> PAGEREF _Toc73724839 \h </w:instrText>
        </w:r>
        <w:r>
          <w:rPr>
            <w:noProof/>
            <w:webHidden/>
          </w:rPr>
        </w:r>
        <w:r>
          <w:rPr>
            <w:noProof/>
            <w:webHidden/>
          </w:rPr>
          <w:fldChar w:fldCharType="separate"/>
        </w:r>
        <w:r>
          <w:rPr>
            <w:noProof/>
            <w:webHidden/>
          </w:rPr>
          <w:t>12</w:t>
        </w:r>
        <w:r>
          <w:rPr>
            <w:noProof/>
            <w:webHidden/>
          </w:rPr>
          <w:fldChar w:fldCharType="end"/>
        </w:r>
      </w:hyperlink>
    </w:p>
    <w:p w14:paraId="3B83FEFF" w14:textId="2A4704FC" w:rsidR="00A671C0" w:rsidRDefault="00A671C0">
      <w:pPr>
        <w:pStyle w:val="TOC4"/>
        <w:tabs>
          <w:tab w:val="right" w:leader="dot" w:pos="6830"/>
        </w:tabs>
        <w:ind w:left="1440"/>
        <w:rPr>
          <w:noProof/>
          <w:kern w:val="2"/>
          <w:sz w:val="21"/>
          <w:szCs w:val="22"/>
          <w:lang w:eastAsia="zh-CN"/>
        </w:rPr>
      </w:pPr>
      <w:hyperlink w:anchor="_Toc73724840" w:history="1">
        <w:r w:rsidRPr="00C24C2D">
          <w:rPr>
            <w:rStyle w:val="ad"/>
            <w:noProof/>
          </w:rPr>
          <w:t>强连通分量</w:t>
        </w:r>
        <w:r>
          <w:rPr>
            <w:noProof/>
            <w:webHidden/>
          </w:rPr>
          <w:tab/>
        </w:r>
        <w:r>
          <w:rPr>
            <w:noProof/>
            <w:webHidden/>
          </w:rPr>
          <w:fldChar w:fldCharType="begin"/>
        </w:r>
        <w:r>
          <w:rPr>
            <w:noProof/>
            <w:webHidden/>
          </w:rPr>
          <w:instrText xml:space="preserve"> PAGEREF _Toc73724840 \h </w:instrText>
        </w:r>
        <w:r>
          <w:rPr>
            <w:noProof/>
            <w:webHidden/>
          </w:rPr>
        </w:r>
        <w:r>
          <w:rPr>
            <w:noProof/>
            <w:webHidden/>
          </w:rPr>
          <w:fldChar w:fldCharType="separate"/>
        </w:r>
        <w:r>
          <w:rPr>
            <w:noProof/>
            <w:webHidden/>
          </w:rPr>
          <w:t>12</w:t>
        </w:r>
        <w:r>
          <w:rPr>
            <w:noProof/>
            <w:webHidden/>
          </w:rPr>
          <w:fldChar w:fldCharType="end"/>
        </w:r>
      </w:hyperlink>
    </w:p>
    <w:p w14:paraId="51DA4BAF" w14:textId="06D443A0" w:rsidR="00A671C0" w:rsidRDefault="00A671C0">
      <w:pPr>
        <w:pStyle w:val="TOC4"/>
        <w:tabs>
          <w:tab w:val="right" w:leader="dot" w:pos="6830"/>
        </w:tabs>
        <w:ind w:left="1440"/>
        <w:rPr>
          <w:noProof/>
          <w:kern w:val="2"/>
          <w:sz w:val="21"/>
          <w:szCs w:val="22"/>
          <w:lang w:eastAsia="zh-CN"/>
        </w:rPr>
      </w:pPr>
      <w:hyperlink w:anchor="_Toc73724841" w:history="1">
        <w:r w:rsidRPr="00C24C2D">
          <w:rPr>
            <w:rStyle w:val="ad"/>
            <w:noProof/>
          </w:rPr>
          <w:t>缩点</w:t>
        </w:r>
        <w:r>
          <w:rPr>
            <w:noProof/>
            <w:webHidden/>
          </w:rPr>
          <w:tab/>
        </w:r>
        <w:r>
          <w:rPr>
            <w:noProof/>
            <w:webHidden/>
          </w:rPr>
          <w:fldChar w:fldCharType="begin"/>
        </w:r>
        <w:r>
          <w:rPr>
            <w:noProof/>
            <w:webHidden/>
          </w:rPr>
          <w:instrText xml:space="preserve"> PAGEREF _Toc73724841 \h </w:instrText>
        </w:r>
        <w:r>
          <w:rPr>
            <w:noProof/>
            <w:webHidden/>
          </w:rPr>
        </w:r>
        <w:r>
          <w:rPr>
            <w:noProof/>
            <w:webHidden/>
          </w:rPr>
          <w:fldChar w:fldCharType="separate"/>
        </w:r>
        <w:r>
          <w:rPr>
            <w:noProof/>
            <w:webHidden/>
          </w:rPr>
          <w:t>12</w:t>
        </w:r>
        <w:r>
          <w:rPr>
            <w:noProof/>
            <w:webHidden/>
          </w:rPr>
          <w:fldChar w:fldCharType="end"/>
        </w:r>
      </w:hyperlink>
    </w:p>
    <w:p w14:paraId="3E966A9E" w14:textId="49980648" w:rsidR="00A671C0" w:rsidRDefault="00A671C0">
      <w:pPr>
        <w:pStyle w:val="TOC4"/>
        <w:tabs>
          <w:tab w:val="right" w:leader="dot" w:pos="6830"/>
        </w:tabs>
        <w:ind w:left="1440"/>
        <w:rPr>
          <w:noProof/>
          <w:kern w:val="2"/>
          <w:sz w:val="21"/>
          <w:szCs w:val="22"/>
          <w:lang w:eastAsia="zh-CN"/>
        </w:rPr>
      </w:pPr>
      <w:hyperlink w:anchor="_Toc73724842" w:history="1">
        <w:r w:rsidRPr="00C24C2D">
          <w:rPr>
            <w:rStyle w:val="ad"/>
            <w:noProof/>
          </w:rPr>
          <w:t>割点</w:t>
        </w:r>
        <w:r>
          <w:rPr>
            <w:noProof/>
            <w:webHidden/>
          </w:rPr>
          <w:tab/>
        </w:r>
        <w:r>
          <w:rPr>
            <w:noProof/>
            <w:webHidden/>
          </w:rPr>
          <w:fldChar w:fldCharType="begin"/>
        </w:r>
        <w:r>
          <w:rPr>
            <w:noProof/>
            <w:webHidden/>
          </w:rPr>
          <w:instrText xml:space="preserve"> PAGEREF _Toc73724842 \h </w:instrText>
        </w:r>
        <w:r>
          <w:rPr>
            <w:noProof/>
            <w:webHidden/>
          </w:rPr>
        </w:r>
        <w:r>
          <w:rPr>
            <w:noProof/>
            <w:webHidden/>
          </w:rPr>
          <w:fldChar w:fldCharType="separate"/>
        </w:r>
        <w:r>
          <w:rPr>
            <w:noProof/>
            <w:webHidden/>
          </w:rPr>
          <w:t>13</w:t>
        </w:r>
        <w:r>
          <w:rPr>
            <w:noProof/>
            <w:webHidden/>
          </w:rPr>
          <w:fldChar w:fldCharType="end"/>
        </w:r>
      </w:hyperlink>
    </w:p>
    <w:p w14:paraId="2B84F469" w14:textId="32E05E69" w:rsidR="00A671C0" w:rsidRDefault="00A671C0">
      <w:pPr>
        <w:pStyle w:val="TOC4"/>
        <w:tabs>
          <w:tab w:val="right" w:leader="dot" w:pos="6830"/>
        </w:tabs>
        <w:ind w:left="1440"/>
        <w:rPr>
          <w:noProof/>
          <w:kern w:val="2"/>
          <w:sz w:val="21"/>
          <w:szCs w:val="22"/>
          <w:lang w:eastAsia="zh-CN"/>
        </w:rPr>
      </w:pPr>
      <w:hyperlink w:anchor="_Toc73724843" w:history="1">
        <w:r w:rsidRPr="00C24C2D">
          <w:rPr>
            <w:rStyle w:val="ad"/>
            <w:noProof/>
          </w:rPr>
          <w:t>点双连通分量</w:t>
        </w:r>
        <w:r>
          <w:rPr>
            <w:noProof/>
            <w:webHidden/>
          </w:rPr>
          <w:tab/>
        </w:r>
        <w:r>
          <w:rPr>
            <w:noProof/>
            <w:webHidden/>
          </w:rPr>
          <w:fldChar w:fldCharType="begin"/>
        </w:r>
        <w:r>
          <w:rPr>
            <w:noProof/>
            <w:webHidden/>
          </w:rPr>
          <w:instrText xml:space="preserve"> PAGEREF _Toc73724843 \h </w:instrText>
        </w:r>
        <w:r>
          <w:rPr>
            <w:noProof/>
            <w:webHidden/>
          </w:rPr>
        </w:r>
        <w:r>
          <w:rPr>
            <w:noProof/>
            <w:webHidden/>
          </w:rPr>
          <w:fldChar w:fldCharType="separate"/>
        </w:r>
        <w:r>
          <w:rPr>
            <w:noProof/>
            <w:webHidden/>
          </w:rPr>
          <w:t>13</w:t>
        </w:r>
        <w:r>
          <w:rPr>
            <w:noProof/>
            <w:webHidden/>
          </w:rPr>
          <w:fldChar w:fldCharType="end"/>
        </w:r>
      </w:hyperlink>
    </w:p>
    <w:p w14:paraId="26A11EC9" w14:textId="21DE387E" w:rsidR="00A671C0" w:rsidRDefault="00A671C0">
      <w:pPr>
        <w:pStyle w:val="TOC4"/>
        <w:tabs>
          <w:tab w:val="right" w:leader="dot" w:pos="6830"/>
        </w:tabs>
        <w:ind w:left="1440"/>
        <w:rPr>
          <w:noProof/>
          <w:kern w:val="2"/>
          <w:sz w:val="21"/>
          <w:szCs w:val="22"/>
          <w:lang w:eastAsia="zh-CN"/>
        </w:rPr>
      </w:pPr>
      <w:hyperlink w:anchor="_Toc73724844" w:history="1">
        <w:r w:rsidRPr="00C24C2D">
          <w:rPr>
            <w:rStyle w:val="ad"/>
            <w:noProof/>
            <w:lang w:eastAsia="zh-CN"/>
          </w:rPr>
          <w:t>边双连通分量</w:t>
        </w:r>
        <w:r>
          <w:rPr>
            <w:noProof/>
            <w:webHidden/>
          </w:rPr>
          <w:tab/>
        </w:r>
        <w:r>
          <w:rPr>
            <w:noProof/>
            <w:webHidden/>
          </w:rPr>
          <w:fldChar w:fldCharType="begin"/>
        </w:r>
        <w:r>
          <w:rPr>
            <w:noProof/>
            <w:webHidden/>
          </w:rPr>
          <w:instrText xml:space="preserve"> PAGEREF _Toc73724844 \h </w:instrText>
        </w:r>
        <w:r>
          <w:rPr>
            <w:noProof/>
            <w:webHidden/>
          </w:rPr>
        </w:r>
        <w:r>
          <w:rPr>
            <w:noProof/>
            <w:webHidden/>
          </w:rPr>
          <w:fldChar w:fldCharType="separate"/>
        </w:r>
        <w:r>
          <w:rPr>
            <w:noProof/>
            <w:webHidden/>
          </w:rPr>
          <w:t>14</w:t>
        </w:r>
        <w:r>
          <w:rPr>
            <w:noProof/>
            <w:webHidden/>
          </w:rPr>
          <w:fldChar w:fldCharType="end"/>
        </w:r>
      </w:hyperlink>
    </w:p>
    <w:p w14:paraId="0E26D92B" w14:textId="32B36C2E" w:rsidR="00A671C0" w:rsidRDefault="00A671C0">
      <w:pPr>
        <w:pStyle w:val="TOC4"/>
        <w:tabs>
          <w:tab w:val="right" w:leader="dot" w:pos="6830"/>
        </w:tabs>
        <w:ind w:left="1440"/>
        <w:rPr>
          <w:noProof/>
          <w:kern w:val="2"/>
          <w:sz w:val="21"/>
          <w:szCs w:val="22"/>
          <w:lang w:eastAsia="zh-CN"/>
        </w:rPr>
      </w:pPr>
      <w:hyperlink w:anchor="_Toc73724845" w:history="1">
        <w:r w:rsidRPr="00C24C2D">
          <w:rPr>
            <w:rStyle w:val="ad"/>
            <w:noProof/>
          </w:rPr>
          <w:t>桥：</w:t>
        </w:r>
        <w:r>
          <w:rPr>
            <w:noProof/>
            <w:webHidden/>
          </w:rPr>
          <w:tab/>
        </w:r>
        <w:r>
          <w:rPr>
            <w:noProof/>
            <w:webHidden/>
          </w:rPr>
          <w:fldChar w:fldCharType="begin"/>
        </w:r>
        <w:r>
          <w:rPr>
            <w:noProof/>
            <w:webHidden/>
          </w:rPr>
          <w:instrText xml:space="preserve"> PAGEREF _Toc73724845 \h </w:instrText>
        </w:r>
        <w:r>
          <w:rPr>
            <w:noProof/>
            <w:webHidden/>
          </w:rPr>
        </w:r>
        <w:r>
          <w:rPr>
            <w:noProof/>
            <w:webHidden/>
          </w:rPr>
          <w:fldChar w:fldCharType="separate"/>
        </w:r>
        <w:r>
          <w:rPr>
            <w:noProof/>
            <w:webHidden/>
          </w:rPr>
          <w:t>14</w:t>
        </w:r>
        <w:r>
          <w:rPr>
            <w:noProof/>
            <w:webHidden/>
          </w:rPr>
          <w:fldChar w:fldCharType="end"/>
        </w:r>
      </w:hyperlink>
    </w:p>
    <w:p w14:paraId="0365F96D" w14:textId="3DC8DEC4" w:rsidR="00A671C0" w:rsidRDefault="00A671C0">
      <w:pPr>
        <w:pStyle w:val="TOC3"/>
        <w:tabs>
          <w:tab w:val="right" w:leader="dot" w:pos="6830"/>
        </w:tabs>
        <w:ind w:left="960"/>
        <w:rPr>
          <w:noProof/>
          <w:kern w:val="2"/>
          <w:sz w:val="21"/>
          <w:szCs w:val="22"/>
          <w:lang w:eastAsia="zh-CN"/>
        </w:rPr>
      </w:pPr>
      <w:hyperlink w:anchor="_Toc73724846" w:history="1">
        <w:r w:rsidRPr="00C24C2D">
          <w:rPr>
            <w:rStyle w:val="ad"/>
            <w:noProof/>
          </w:rPr>
          <w:t>2-SAT</w:t>
        </w:r>
        <w:r>
          <w:rPr>
            <w:noProof/>
            <w:webHidden/>
          </w:rPr>
          <w:tab/>
        </w:r>
        <w:r>
          <w:rPr>
            <w:noProof/>
            <w:webHidden/>
          </w:rPr>
          <w:fldChar w:fldCharType="begin"/>
        </w:r>
        <w:r>
          <w:rPr>
            <w:noProof/>
            <w:webHidden/>
          </w:rPr>
          <w:instrText xml:space="preserve"> PAGEREF _Toc73724846 \h </w:instrText>
        </w:r>
        <w:r>
          <w:rPr>
            <w:noProof/>
            <w:webHidden/>
          </w:rPr>
        </w:r>
        <w:r>
          <w:rPr>
            <w:noProof/>
            <w:webHidden/>
          </w:rPr>
          <w:fldChar w:fldCharType="separate"/>
        </w:r>
        <w:r>
          <w:rPr>
            <w:noProof/>
            <w:webHidden/>
          </w:rPr>
          <w:t>14</w:t>
        </w:r>
        <w:r>
          <w:rPr>
            <w:noProof/>
            <w:webHidden/>
          </w:rPr>
          <w:fldChar w:fldCharType="end"/>
        </w:r>
      </w:hyperlink>
    </w:p>
    <w:p w14:paraId="7A1E83EA" w14:textId="02F9BEC0" w:rsidR="00A671C0" w:rsidRDefault="00A671C0">
      <w:pPr>
        <w:pStyle w:val="TOC3"/>
        <w:tabs>
          <w:tab w:val="right" w:leader="dot" w:pos="6830"/>
        </w:tabs>
        <w:ind w:left="960"/>
        <w:rPr>
          <w:noProof/>
          <w:kern w:val="2"/>
          <w:sz w:val="21"/>
          <w:szCs w:val="22"/>
          <w:lang w:eastAsia="zh-CN"/>
        </w:rPr>
      </w:pPr>
      <w:hyperlink w:anchor="_Toc73724847" w:history="1">
        <w:r w:rsidRPr="00C24C2D">
          <w:rPr>
            <w:rStyle w:val="ad"/>
            <w:noProof/>
          </w:rPr>
          <w:t>找环</w:t>
        </w:r>
        <w:r>
          <w:rPr>
            <w:noProof/>
            <w:webHidden/>
          </w:rPr>
          <w:tab/>
        </w:r>
        <w:r>
          <w:rPr>
            <w:noProof/>
            <w:webHidden/>
          </w:rPr>
          <w:fldChar w:fldCharType="begin"/>
        </w:r>
        <w:r>
          <w:rPr>
            <w:noProof/>
            <w:webHidden/>
          </w:rPr>
          <w:instrText xml:space="preserve"> PAGEREF _Toc73724847 \h </w:instrText>
        </w:r>
        <w:r>
          <w:rPr>
            <w:noProof/>
            <w:webHidden/>
          </w:rPr>
        </w:r>
        <w:r>
          <w:rPr>
            <w:noProof/>
            <w:webHidden/>
          </w:rPr>
          <w:fldChar w:fldCharType="separate"/>
        </w:r>
        <w:r>
          <w:rPr>
            <w:noProof/>
            <w:webHidden/>
          </w:rPr>
          <w:t>15</w:t>
        </w:r>
        <w:r>
          <w:rPr>
            <w:noProof/>
            <w:webHidden/>
          </w:rPr>
          <w:fldChar w:fldCharType="end"/>
        </w:r>
      </w:hyperlink>
    </w:p>
    <w:p w14:paraId="7FB7A67C" w14:textId="45155AD7" w:rsidR="00A671C0" w:rsidRDefault="00A671C0">
      <w:pPr>
        <w:pStyle w:val="TOC3"/>
        <w:tabs>
          <w:tab w:val="right" w:leader="dot" w:pos="6830"/>
        </w:tabs>
        <w:ind w:left="960"/>
        <w:rPr>
          <w:noProof/>
          <w:kern w:val="2"/>
          <w:sz w:val="21"/>
          <w:szCs w:val="22"/>
          <w:lang w:eastAsia="zh-CN"/>
        </w:rPr>
      </w:pPr>
      <w:hyperlink w:anchor="_Toc73724848" w:history="1">
        <w:r w:rsidRPr="00C24C2D">
          <w:rPr>
            <w:rStyle w:val="ad"/>
            <w:noProof/>
          </w:rPr>
          <w:t>网络流</w:t>
        </w:r>
        <w:r>
          <w:rPr>
            <w:noProof/>
            <w:webHidden/>
          </w:rPr>
          <w:tab/>
        </w:r>
        <w:r>
          <w:rPr>
            <w:noProof/>
            <w:webHidden/>
          </w:rPr>
          <w:fldChar w:fldCharType="begin"/>
        </w:r>
        <w:r>
          <w:rPr>
            <w:noProof/>
            <w:webHidden/>
          </w:rPr>
          <w:instrText xml:space="preserve"> PAGEREF _Toc73724848 \h </w:instrText>
        </w:r>
        <w:r>
          <w:rPr>
            <w:noProof/>
            <w:webHidden/>
          </w:rPr>
        </w:r>
        <w:r>
          <w:rPr>
            <w:noProof/>
            <w:webHidden/>
          </w:rPr>
          <w:fldChar w:fldCharType="separate"/>
        </w:r>
        <w:r>
          <w:rPr>
            <w:noProof/>
            <w:webHidden/>
          </w:rPr>
          <w:t>15</w:t>
        </w:r>
        <w:r>
          <w:rPr>
            <w:noProof/>
            <w:webHidden/>
          </w:rPr>
          <w:fldChar w:fldCharType="end"/>
        </w:r>
      </w:hyperlink>
    </w:p>
    <w:p w14:paraId="437AD443" w14:textId="3277E2D5" w:rsidR="00A671C0" w:rsidRDefault="00A671C0">
      <w:pPr>
        <w:pStyle w:val="TOC4"/>
        <w:tabs>
          <w:tab w:val="right" w:leader="dot" w:pos="6830"/>
        </w:tabs>
        <w:ind w:left="1440"/>
        <w:rPr>
          <w:noProof/>
          <w:kern w:val="2"/>
          <w:sz w:val="21"/>
          <w:szCs w:val="22"/>
          <w:lang w:eastAsia="zh-CN"/>
        </w:rPr>
      </w:pPr>
      <w:hyperlink w:anchor="_Toc73724849" w:history="1">
        <w:r w:rsidRPr="00C24C2D">
          <w:rPr>
            <w:rStyle w:val="ad"/>
            <w:noProof/>
          </w:rPr>
          <w:t>最大流</w:t>
        </w:r>
        <w:r w:rsidRPr="00C24C2D">
          <w:rPr>
            <w:rStyle w:val="ad"/>
            <w:noProof/>
          </w:rPr>
          <w:t>-Dinic</w:t>
        </w:r>
        <w:r>
          <w:rPr>
            <w:noProof/>
            <w:webHidden/>
          </w:rPr>
          <w:tab/>
        </w:r>
        <w:r>
          <w:rPr>
            <w:noProof/>
            <w:webHidden/>
          </w:rPr>
          <w:fldChar w:fldCharType="begin"/>
        </w:r>
        <w:r>
          <w:rPr>
            <w:noProof/>
            <w:webHidden/>
          </w:rPr>
          <w:instrText xml:space="preserve"> PAGEREF _Toc73724849 \h </w:instrText>
        </w:r>
        <w:r>
          <w:rPr>
            <w:noProof/>
            <w:webHidden/>
          </w:rPr>
        </w:r>
        <w:r>
          <w:rPr>
            <w:noProof/>
            <w:webHidden/>
          </w:rPr>
          <w:fldChar w:fldCharType="separate"/>
        </w:r>
        <w:r>
          <w:rPr>
            <w:noProof/>
            <w:webHidden/>
          </w:rPr>
          <w:t>15</w:t>
        </w:r>
        <w:r>
          <w:rPr>
            <w:noProof/>
            <w:webHidden/>
          </w:rPr>
          <w:fldChar w:fldCharType="end"/>
        </w:r>
      </w:hyperlink>
    </w:p>
    <w:p w14:paraId="5A2DF9DC" w14:textId="3D6F2360" w:rsidR="00A671C0" w:rsidRDefault="00A671C0">
      <w:pPr>
        <w:pStyle w:val="TOC4"/>
        <w:tabs>
          <w:tab w:val="right" w:leader="dot" w:pos="6830"/>
        </w:tabs>
        <w:ind w:left="1440"/>
        <w:rPr>
          <w:noProof/>
          <w:kern w:val="2"/>
          <w:sz w:val="21"/>
          <w:szCs w:val="22"/>
          <w:lang w:eastAsia="zh-CN"/>
        </w:rPr>
      </w:pPr>
      <w:hyperlink w:anchor="_Toc73724850" w:history="1">
        <w:r w:rsidRPr="00C24C2D">
          <w:rPr>
            <w:rStyle w:val="ad"/>
            <w:noProof/>
          </w:rPr>
          <w:t>最大流</w:t>
        </w:r>
        <w:r w:rsidRPr="00C24C2D">
          <w:rPr>
            <w:rStyle w:val="ad"/>
            <w:noProof/>
          </w:rPr>
          <w:t>-HLPP+</w:t>
        </w:r>
        <w:r w:rsidRPr="00C24C2D">
          <w:rPr>
            <w:rStyle w:val="ad"/>
            <w:noProof/>
          </w:rPr>
          <w:t>黑魔法优化</w:t>
        </w:r>
        <w:r>
          <w:rPr>
            <w:noProof/>
            <w:webHidden/>
          </w:rPr>
          <w:tab/>
        </w:r>
        <w:r>
          <w:rPr>
            <w:noProof/>
            <w:webHidden/>
          </w:rPr>
          <w:fldChar w:fldCharType="begin"/>
        </w:r>
        <w:r>
          <w:rPr>
            <w:noProof/>
            <w:webHidden/>
          </w:rPr>
          <w:instrText xml:space="preserve"> PAGEREF _Toc73724850 \h </w:instrText>
        </w:r>
        <w:r>
          <w:rPr>
            <w:noProof/>
            <w:webHidden/>
          </w:rPr>
        </w:r>
        <w:r>
          <w:rPr>
            <w:noProof/>
            <w:webHidden/>
          </w:rPr>
          <w:fldChar w:fldCharType="separate"/>
        </w:r>
        <w:r>
          <w:rPr>
            <w:noProof/>
            <w:webHidden/>
          </w:rPr>
          <w:t>15</w:t>
        </w:r>
        <w:r>
          <w:rPr>
            <w:noProof/>
            <w:webHidden/>
          </w:rPr>
          <w:fldChar w:fldCharType="end"/>
        </w:r>
      </w:hyperlink>
    </w:p>
    <w:p w14:paraId="30D75FDD" w14:textId="5B3348C7" w:rsidR="00A671C0" w:rsidRDefault="00A671C0">
      <w:pPr>
        <w:pStyle w:val="TOC4"/>
        <w:tabs>
          <w:tab w:val="right" w:leader="dot" w:pos="6830"/>
        </w:tabs>
        <w:ind w:left="1440"/>
        <w:rPr>
          <w:noProof/>
          <w:kern w:val="2"/>
          <w:sz w:val="21"/>
          <w:szCs w:val="22"/>
          <w:lang w:eastAsia="zh-CN"/>
        </w:rPr>
      </w:pPr>
      <w:hyperlink w:anchor="_Toc73724851" w:history="1">
        <w:r w:rsidRPr="00C24C2D">
          <w:rPr>
            <w:rStyle w:val="ad"/>
            <w:noProof/>
          </w:rPr>
          <w:t>最小费用最大流（</w:t>
        </w:r>
        <w:r w:rsidRPr="00C24C2D">
          <w:rPr>
            <w:rStyle w:val="ad"/>
            <w:noProof/>
          </w:rPr>
          <w:t>MCMF</w:t>
        </w:r>
        <w:r w:rsidRPr="00C24C2D">
          <w:rPr>
            <w:rStyle w:val="ad"/>
            <w:noProof/>
          </w:rPr>
          <w:t>）</w:t>
        </w:r>
        <w:r>
          <w:rPr>
            <w:noProof/>
            <w:webHidden/>
          </w:rPr>
          <w:tab/>
        </w:r>
        <w:r>
          <w:rPr>
            <w:noProof/>
            <w:webHidden/>
          </w:rPr>
          <w:fldChar w:fldCharType="begin"/>
        </w:r>
        <w:r>
          <w:rPr>
            <w:noProof/>
            <w:webHidden/>
          </w:rPr>
          <w:instrText xml:space="preserve"> PAGEREF _Toc73724851 \h </w:instrText>
        </w:r>
        <w:r>
          <w:rPr>
            <w:noProof/>
            <w:webHidden/>
          </w:rPr>
        </w:r>
        <w:r>
          <w:rPr>
            <w:noProof/>
            <w:webHidden/>
          </w:rPr>
          <w:fldChar w:fldCharType="separate"/>
        </w:r>
        <w:r>
          <w:rPr>
            <w:noProof/>
            <w:webHidden/>
          </w:rPr>
          <w:t>17</w:t>
        </w:r>
        <w:r>
          <w:rPr>
            <w:noProof/>
            <w:webHidden/>
          </w:rPr>
          <w:fldChar w:fldCharType="end"/>
        </w:r>
      </w:hyperlink>
    </w:p>
    <w:p w14:paraId="51856D30" w14:textId="783F4D18" w:rsidR="00A671C0" w:rsidRDefault="00A671C0">
      <w:pPr>
        <w:pStyle w:val="TOC3"/>
        <w:tabs>
          <w:tab w:val="right" w:leader="dot" w:pos="6830"/>
        </w:tabs>
        <w:ind w:left="960"/>
        <w:rPr>
          <w:noProof/>
          <w:kern w:val="2"/>
          <w:sz w:val="21"/>
          <w:szCs w:val="22"/>
          <w:lang w:eastAsia="zh-CN"/>
        </w:rPr>
      </w:pPr>
      <w:hyperlink w:anchor="_Toc73724852" w:history="1">
        <w:r w:rsidRPr="00C24C2D">
          <w:rPr>
            <w:rStyle w:val="ad"/>
            <w:noProof/>
            <w:lang w:eastAsia="zh-CN"/>
          </w:rPr>
          <w:t>树形</w:t>
        </w:r>
        <w:r w:rsidRPr="00C24C2D">
          <w:rPr>
            <w:rStyle w:val="ad"/>
            <w:noProof/>
            <w:lang w:eastAsia="zh-CN"/>
          </w:rPr>
          <w:t>DP</w:t>
        </w:r>
        <w:r w:rsidRPr="00C24C2D">
          <w:rPr>
            <w:rStyle w:val="ad"/>
            <w:noProof/>
            <w:lang w:eastAsia="zh-CN"/>
          </w:rPr>
          <w:t>求树的最小支配集</w:t>
        </w:r>
        <w:r w:rsidRPr="00C24C2D">
          <w:rPr>
            <w:rStyle w:val="ad"/>
            <w:noProof/>
            <w:lang w:eastAsia="zh-CN"/>
          </w:rPr>
          <w:t>,</w:t>
        </w:r>
        <w:r w:rsidRPr="00C24C2D">
          <w:rPr>
            <w:rStyle w:val="ad"/>
            <w:noProof/>
            <w:lang w:eastAsia="zh-CN"/>
          </w:rPr>
          <w:t>最小点覆盖</w:t>
        </w:r>
        <w:r w:rsidRPr="00C24C2D">
          <w:rPr>
            <w:rStyle w:val="ad"/>
            <w:noProof/>
            <w:lang w:eastAsia="zh-CN"/>
          </w:rPr>
          <w:t>,</w:t>
        </w:r>
        <w:r w:rsidRPr="00C24C2D">
          <w:rPr>
            <w:rStyle w:val="ad"/>
            <w:noProof/>
            <w:lang w:eastAsia="zh-CN"/>
          </w:rPr>
          <w:t>最大独立集</w:t>
        </w:r>
        <w:r>
          <w:rPr>
            <w:noProof/>
            <w:webHidden/>
          </w:rPr>
          <w:tab/>
        </w:r>
        <w:r>
          <w:rPr>
            <w:noProof/>
            <w:webHidden/>
          </w:rPr>
          <w:fldChar w:fldCharType="begin"/>
        </w:r>
        <w:r>
          <w:rPr>
            <w:noProof/>
            <w:webHidden/>
          </w:rPr>
          <w:instrText xml:space="preserve"> PAGEREF _Toc73724852 \h </w:instrText>
        </w:r>
        <w:r>
          <w:rPr>
            <w:noProof/>
            <w:webHidden/>
          </w:rPr>
        </w:r>
        <w:r>
          <w:rPr>
            <w:noProof/>
            <w:webHidden/>
          </w:rPr>
          <w:fldChar w:fldCharType="separate"/>
        </w:r>
        <w:r>
          <w:rPr>
            <w:noProof/>
            <w:webHidden/>
          </w:rPr>
          <w:t>18</w:t>
        </w:r>
        <w:r>
          <w:rPr>
            <w:noProof/>
            <w:webHidden/>
          </w:rPr>
          <w:fldChar w:fldCharType="end"/>
        </w:r>
      </w:hyperlink>
    </w:p>
    <w:p w14:paraId="06BAA45B" w14:textId="47CD2A38" w:rsidR="00A671C0" w:rsidRDefault="00A671C0">
      <w:pPr>
        <w:pStyle w:val="TOC2"/>
        <w:tabs>
          <w:tab w:val="right" w:leader="dot" w:pos="6830"/>
        </w:tabs>
        <w:ind w:left="480"/>
        <w:rPr>
          <w:noProof/>
          <w:kern w:val="2"/>
          <w:sz w:val="21"/>
          <w:szCs w:val="22"/>
          <w:lang w:eastAsia="zh-CN"/>
        </w:rPr>
      </w:pPr>
      <w:hyperlink w:anchor="_Toc73724853" w:history="1">
        <w:r w:rsidRPr="00C24C2D">
          <w:rPr>
            <w:rStyle w:val="ad"/>
            <w:noProof/>
          </w:rPr>
          <w:t>数据结构</w:t>
        </w:r>
        <w:r>
          <w:rPr>
            <w:noProof/>
            <w:webHidden/>
          </w:rPr>
          <w:tab/>
        </w:r>
        <w:r>
          <w:rPr>
            <w:noProof/>
            <w:webHidden/>
          </w:rPr>
          <w:fldChar w:fldCharType="begin"/>
        </w:r>
        <w:r>
          <w:rPr>
            <w:noProof/>
            <w:webHidden/>
          </w:rPr>
          <w:instrText xml:space="preserve"> PAGEREF _Toc73724853 \h </w:instrText>
        </w:r>
        <w:r>
          <w:rPr>
            <w:noProof/>
            <w:webHidden/>
          </w:rPr>
        </w:r>
        <w:r>
          <w:rPr>
            <w:noProof/>
            <w:webHidden/>
          </w:rPr>
          <w:fldChar w:fldCharType="separate"/>
        </w:r>
        <w:r>
          <w:rPr>
            <w:noProof/>
            <w:webHidden/>
          </w:rPr>
          <w:t>19</w:t>
        </w:r>
        <w:r>
          <w:rPr>
            <w:noProof/>
            <w:webHidden/>
          </w:rPr>
          <w:fldChar w:fldCharType="end"/>
        </w:r>
      </w:hyperlink>
    </w:p>
    <w:p w14:paraId="413FE956" w14:textId="1976380D" w:rsidR="00A671C0" w:rsidRDefault="00A671C0">
      <w:pPr>
        <w:pStyle w:val="TOC3"/>
        <w:tabs>
          <w:tab w:val="right" w:leader="dot" w:pos="6830"/>
        </w:tabs>
        <w:ind w:left="960"/>
        <w:rPr>
          <w:noProof/>
          <w:kern w:val="2"/>
          <w:sz w:val="21"/>
          <w:szCs w:val="22"/>
          <w:lang w:eastAsia="zh-CN"/>
        </w:rPr>
      </w:pPr>
      <w:hyperlink w:anchor="_Toc73724854" w:history="1">
        <w:r w:rsidRPr="00C24C2D">
          <w:rPr>
            <w:rStyle w:val="ad"/>
            <w:noProof/>
          </w:rPr>
          <w:t>并查集</w:t>
        </w:r>
        <w:r>
          <w:rPr>
            <w:noProof/>
            <w:webHidden/>
          </w:rPr>
          <w:tab/>
        </w:r>
        <w:r>
          <w:rPr>
            <w:noProof/>
            <w:webHidden/>
          </w:rPr>
          <w:fldChar w:fldCharType="begin"/>
        </w:r>
        <w:r>
          <w:rPr>
            <w:noProof/>
            <w:webHidden/>
          </w:rPr>
          <w:instrText xml:space="preserve"> PAGEREF _Toc73724854 \h </w:instrText>
        </w:r>
        <w:r>
          <w:rPr>
            <w:noProof/>
            <w:webHidden/>
          </w:rPr>
        </w:r>
        <w:r>
          <w:rPr>
            <w:noProof/>
            <w:webHidden/>
          </w:rPr>
          <w:fldChar w:fldCharType="separate"/>
        </w:r>
        <w:r>
          <w:rPr>
            <w:noProof/>
            <w:webHidden/>
          </w:rPr>
          <w:t>19</w:t>
        </w:r>
        <w:r>
          <w:rPr>
            <w:noProof/>
            <w:webHidden/>
          </w:rPr>
          <w:fldChar w:fldCharType="end"/>
        </w:r>
      </w:hyperlink>
    </w:p>
    <w:p w14:paraId="4BE75D83" w14:textId="4BA0D676" w:rsidR="00A671C0" w:rsidRDefault="00A671C0">
      <w:pPr>
        <w:pStyle w:val="TOC3"/>
        <w:tabs>
          <w:tab w:val="right" w:leader="dot" w:pos="6830"/>
        </w:tabs>
        <w:ind w:left="960"/>
        <w:rPr>
          <w:noProof/>
          <w:kern w:val="2"/>
          <w:sz w:val="21"/>
          <w:szCs w:val="22"/>
          <w:lang w:eastAsia="zh-CN"/>
        </w:rPr>
      </w:pPr>
      <w:hyperlink w:anchor="_Toc73724855" w:history="1">
        <w:r w:rsidRPr="00C24C2D">
          <w:rPr>
            <w:rStyle w:val="ad"/>
            <w:noProof/>
            <w:lang w:eastAsia="zh-CN"/>
          </w:rPr>
          <w:t>树状数组（动态分配</w:t>
        </w:r>
        <w:r w:rsidRPr="00C24C2D">
          <w:rPr>
            <w:rStyle w:val="ad"/>
            <w:noProof/>
            <w:lang w:eastAsia="zh-CN"/>
          </w:rPr>
          <w:t>//</w:t>
        </w:r>
        <w:r w:rsidRPr="00C24C2D">
          <w:rPr>
            <w:rStyle w:val="ad"/>
            <w:noProof/>
            <w:lang w:eastAsia="zh-CN"/>
          </w:rPr>
          <w:t>改成能区间加的区间查的？</w:t>
        </w:r>
        <w:r>
          <w:rPr>
            <w:noProof/>
            <w:webHidden/>
          </w:rPr>
          <w:tab/>
        </w:r>
        <w:r>
          <w:rPr>
            <w:noProof/>
            <w:webHidden/>
          </w:rPr>
          <w:fldChar w:fldCharType="begin"/>
        </w:r>
        <w:r>
          <w:rPr>
            <w:noProof/>
            <w:webHidden/>
          </w:rPr>
          <w:instrText xml:space="preserve"> PAGEREF _Toc73724855 \h </w:instrText>
        </w:r>
        <w:r>
          <w:rPr>
            <w:noProof/>
            <w:webHidden/>
          </w:rPr>
        </w:r>
        <w:r>
          <w:rPr>
            <w:noProof/>
            <w:webHidden/>
          </w:rPr>
          <w:fldChar w:fldCharType="separate"/>
        </w:r>
        <w:r>
          <w:rPr>
            <w:noProof/>
            <w:webHidden/>
          </w:rPr>
          <w:t>19</w:t>
        </w:r>
        <w:r>
          <w:rPr>
            <w:noProof/>
            <w:webHidden/>
          </w:rPr>
          <w:fldChar w:fldCharType="end"/>
        </w:r>
      </w:hyperlink>
    </w:p>
    <w:p w14:paraId="05FB3932" w14:textId="473159CC" w:rsidR="00A671C0" w:rsidRDefault="00A671C0">
      <w:pPr>
        <w:pStyle w:val="TOC3"/>
        <w:tabs>
          <w:tab w:val="right" w:leader="dot" w:pos="6830"/>
        </w:tabs>
        <w:ind w:left="960"/>
        <w:rPr>
          <w:noProof/>
          <w:kern w:val="2"/>
          <w:sz w:val="21"/>
          <w:szCs w:val="22"/>
          <w:lang w:eastAsia="zh-CN"/>
        </w:rPr>
      </w:pPr>
      <w:hyperlink w:anchor="_Toc73724856" w:history="1">
        <w:r w:rsidRPr="00C24C2D">
          <w:rPr>
            <w:rStyle w:val="ad"/>
            <w:noProof/>
            <w:lang w:eastAsia="zh-CN"/>
          </w:rPr>
          <w:t>树状数组（区间查询区间修改）</w:t>
        </w:r>
        <w:r>
          <w:rPr>
            <w:noProof/>
            <w:webHidden/>
          </w:rPr>
          <w:tab/>
        </w:r>
        <w:r>
          <w:rPr>
            <w:noProof/>
            <w:webHidden/>
          </w:rPr>
          <w:fldChar w:fldCharType="begin"/>
        </w:r>
        <w:r>
          <w:rPr>
            <w:noProof/>
            <w:webHidden/>
          </w:rPr>
          <w:instrText xml:space="preserve"> PAGEREF _Toc73724856 \h </w:instrText>
        </w:r>
        <w:r>
          <w:rPr>
            <w:noProof/>
            <w:webHidden/>
          </w:rPr>
        </w:r>
        <w:r>
          <w:rPr>
            <w:noProof/>
            <w:webHidden/>
          </w:rPr>
          <w:fldChar w:fldCharType="separate"/>
        </w:r>
        <w:r>
          <w:rPr>
            <w:noProof/>
            <w:webHidden/>
          </w:rPr>
          <w:t>20</w:t>
        </w:r>
        <w:r>
          <w:rPr>
            <w:noProof/>
            <w:webHidden/>
          </w:rPr>
          <w:fldChar w:fldCharType="end"/>
        </w:r>
      </w:hyperlink>
    </w:p>
    <w:p w14:paraId="11CDD509" w14:textId="2B219A16" w:rsidR="00A671C0" w:rsidRDefault="00A671C0">
      <w:pPr>
        <w:pStyle w:val="TOC3"/>
        <w:tabs>
          <w:tab w:val="right" w:leader="dot" w:pos="6830"/>
        </w:tabs>
        <w:ind w:left="960"/>
        <w:rPr>
          <w:noProof/>
          <w:kern w:val="2"/>
          <w:sz w:val="21"/>
          <w:szCs w:val="22"/>
          <w:lang w:eastAsia="zh-CN"/>
        </w:rPr>
      </w:pPr>
      <w:hyperlink w:anchor="_Toc73724857" w:history="1">
        <w:r w:rsidRPr="00C24C2D">
          <w:rPr>
            <w:rStyle w:val="ad"/>
            <w:noProof/>
          </w:rPr>
          <w:t>线段树</w:t>
        </w:r>
        <w:r w:rsidRPr="00C24C2D">
          <w:rPr>
            <w:rStyle w:val="ad"/>
            <w:noProof/>
          </w:rPr>
          <w:t>//</w:t>
        </w:r>
        <w:r w:rsidRPr="00C24C2D">
          <w:rPr>
            <w:rStyle w:val="ad"/>
            <w:noProof/>
          </w:rPr>
          <w:t>待替换</w:t>
        </w:r>
        <w:r>
          <w:rPr>
            <w:noProof/>
            <w:webHidden/>
          </w:rPr>
          <w:tab/>
        </w:r>
        <w:r>
          <w:rPr>
            <w:noProof/>
            <w:webHidden/>
          </w:rPr>
          <w:fldChar w:fldCharType="begin"/>
        </w:r>
        <w:r>
          <w:rPr>
            <w:noProof/>
            <w:webHidden/>
          </w:rPr>
          <w:instrText xml:space="preserve"> PAGEREF _Toc73724857 \h </w:instrText>
        </w:r>
        <w:r>
          <w:rPr>
            <w:noProof/>
            <w:webHidden/>
          </w:rPr>
        </w:r>
        <w:r>
          <w:rPr>
            <w:noProof/>
            <w:webHidden/>
          </w:rPr>
          <w:fldChar w:fldCharType="separate"/>
        </w:r>
        <w:r>
          <w:rPr>
            <w:noProof/>
            <w:webHidden/>
          </w:rPr>
          <w:t>20</w:t>
        </w:r>
        <w:r>
          <w:rPr>
            <w:noProof/>
            <w:webHidden/>
          </w:rPr>
          <w:fldChar w:fldCharType="end"/>
        </w:r>
      </w:hyperlink>
    </w:p>
    <w:p w14:paraId="207271A5" w14:textId="51D3D354" w:rsidR="00A671C0" w:rsidRDefault="00A671C0">
      <w:pPr>
        <w:pStyle w:val="TOC3"/>
        <w:tabs>
          <w:tab w:val="right" w:leader="dot" w:pos="6830"/>
        </w:tabs>
        <w:ind w:left="960"/>
        <w:rPr>
          <w:noProof/>
          <w:kern w:val="2"/>
          <w:sz w:val="21"/>
          <w:szCs w:val="22"/>
          <w:lang w:eastAsia="zh-CN"/>
        </w:rPr>
      </w:pPr>
      <w:hyperlink w:anchor="_Toc73724858" w:history="1">
        <w:r w:rsidRPr="00C24C2D">
          <w:rPr>
            <w:rStyle w:val="ad"/>
            <w:noProof/>
          </w:rPr>
          <w:t>主席树（非工程版）</w:t>
        </w:r>
        <w:r>
          <w:rPr>
            <w:noProof/>
            <w:webHidden/>
          </w:rPr>
          <w:tab/>
        </w:r>
        <w:r>
          <w:rPr>
            <w:noProof/>
            <w:webHidden/>
          </w:rPr>
          <w:fldChar w:fldCharType="begin"/>
        </w:r>
        <w:r>
          <w:rPr>
            <w:noProof/>
            <w:webHidden/>
          </w:rPr>
          <w:instrText xml:space="preserve"> PAGEREF _Toc73724858 \h </w:instrText>
        </w:r>
        <w:r>
          <w:rPr>
            <w:noProof/>
            <w:webHidden/>
          </w:rPr>
        </w:r>
        <w:r>
          <w:rPr>
            <w:noProof/>
            <w:webHidden/>
          </w:rPr>
          <w:fldChar w:fldCharType="separate"/>
        </w:r>
        <w:r>
          <w:rPr>
            <w:noProof/>
            <w:webHidden/>
          </w:rPr>
          <w:t>21</w:t>
        </w:r>
        <w:r>
          <w:rPr>
            <w:noProof/>
            <w:webHidden/>
          </w:rPr>
          <w:fldChar w:fldCharType="end"/>
        </w:r>
      </w:hyperlink>
    </w:p>
    <w:p w14:paraId="617E8355" w14:textId="047DABBC" w:rsidR="00A671C0" w:rsidRDefault="00A671C0">
      <w:pPr>
        <w:pStyle w:val="TOC3"/>
        <w:tabs>
          <w:tab w:val="right" w:leader="dot" w:pos="6830"/>
        </w:tabs>
        <w:ind w:left="960"/>
        <w:rPr>
          <w:noProof/>
          <w:kern w:val="2"/>
          <w:sz w:val="21"/>
          <w:szCs w:val="22"/>
          <w:lang w:eastAsia="zh-CN"/>
        </w:rPr>
      </w:pPr>
      <w:hyperlink w:anchor="_Toc73724859" w:history="1">
        <w:r w:rsidRPr="00C24C2D">
          <w:rPr>
            <w:rStyle w:val="ad"/>
            <w:noProof/>
          </w:rPr>
          <w:t>主席树</w:t>
        </w:r>
        <w:r w:rsidRPr="00C24C2D">
          <w:rPr>
            <w:rStyle w:val="ad"/>
            <w:noProof/>
          </w:rPr>
          <w:t>//</w:t>
        </w:r>
        <w:r w:rsidRPr="00C24C2D">
          <w:rPr>
            <w:rStyle w:val="ad"/>
            <w:noProof/>
          </w:rPr>
          <w:t>待替换</w:t>
        </w:r>
        <w:r>
          <w:rPr>
            <w:noProof/>
            <w:webHidden/>
          </w:rPr>
          <w:tab/>
        </w:r>
        <w:r>
          <w:rPr>
            <w:noProof/>
            <w:webHidden/>
          </w:rPr>
          <w:fldChar w:fldCharType="begin"/>
        </w:r>
        <w:r>
          <w:rPr>
            <w:noProof/>
            <w:webHidden/>
          </w:rPr>
          <w:instrText xml:space="preserve"> PAGEREF _Toc73724859 \h </w:instrText>
        </w:r>
        <w:r>
          <w:rPr>
            <w:noProof/>
            <w:webHidden/>
          </w:rPr>
        </w:r>
        <w:r>
          <w:rPr>
            <w:noProof/>
            <w:webHidden/>
          </w:rPr>
          <w:fldChar w:fldCharType="separate"/>
        </w:r>
        <w:r>
          <w:rPr>
            <w:noProof/>
            <w:webHidden/>
          </w:rPr>
          <w:t>22</w:t>
        </w:r>
        <w:r>
          <w:rPr>
            <w:noProof/>
            <w:webHidden/>
          </w:rPr>
          <w:fldChar w:fldCharType="end"/>
        </w:r>
      </w:hyperlink>
    </w:p>
    <w:p w14:paraId="4D813D27" w14:textId="104B5D10" w:rsidR="00A671C0" w:rsidRDefault="00A671C0">
      <w:pPr>
        <w:pStyle w:val="TOC3"/>
        <w:tabs>
          <w:tab w:val="right" w:leader="dot" w:pos="6830"/>
        </w:tabs>
        <w:ind w:left="960"/>
        <w:rPr>
          <w:noProof/>
          <w:kern w:val="2"/>
          <w:sz w:val="21"/>
          <w:szCs w:val="22"/>
          <w:lang w:eastAsia="zh-CN"/>
        </w:rPr>
      </w:pPr>
      <w:hyperlink w:anchor="_Toc73724860" w:history="1">
        <w:r w:rsidRPr="00C24C2D">
          <w:rPr>
            <w:rStyle w:val="ad"/>
            <w:noProof/>
          </w:rPr>
          <w:t>树链剖分</w:t>
        </w:r>
        <w:r w:rsidRPr="00C24C2D">
          <w:rPr>
            <w:rStyle w:val="ad"/>
            <w:noProof/>
          </w:rPr>
          <w:t>//</w:t>
        </w:r>
        <w:r w:rsidRPr="00C24C2D">
          <w:rPr>
            <w:rStyle w:val="ad"/>
            <w:noProof/>
          </w:rPr>
          <w:t>？</w:t>
        </w:r>
        <w:r>
          <w:rPr>
            <w:noProof/>
            <w:webHidden/>
          </w:rPr>
          <w:tab/>
        </w:r>
        <w:r>
          <w:rPr>
            <w:noProof/>
            <w:webHidden/>
          </w:rPr>
          <w:fldChar w:fldCharType="begin"/>
        </w:r>
        <w:r>
          <w:rPr>
            <w:noProof/>
            <w:webHidden/>
          </w:rPr>
          <w:instrText xml:space="preserve"> PAGEREF _Toc73724860 \h </w:instrText>
        </w:r>
        <w:r>
          <w:rPr>
            <w:noProof/>
            <w:webHidden/>
          </w:rPr>
        </w:r>
        <w:r>
          <w:rPr>
            <w:noProof/>
            <w:webHidden/>
          </w:rPr>
          <w:fldChar w:fldCharType="separate"/>
        </w:r>
        <w:r>
          <w:rPr>
            <w:noProof/>
            <w:webHidden/>
          </w:rPr>
          <w:t>22</w:t>
        </w:r>
        <w:r>
          <w:rPr>
            <w:noProof/>
            <w:webHidden/>
          </w:rPr>
          <w:fldChar w:fldCharType="end"/>
        </w:r>
      </w:hyperlink>
    </w:p>
    <w:p w14:paraId="7213E2DF" w14:textId="2A5838CE" w:rsidR="00A671C0" w:rsidRDefault="00A671C0">
      <w:pPr>
        <w:pStyle w:val="TOC3"/>
        <w:tabs>
          <w:tab w:val="right" w:leader="dot" w:pos="6830"/>
        </w:tabs>
        <w:ind w:left="960"/>
        <w:rPr>
          <w:noProof/>
          <w:kern w:val="2"/>
          <w:sz w:val="21"/>
          <w:szCs w:val="22"/>
          <w:lang w:eastAsia="zh-CN"/>
        </w:rPr>
      </w:pPr>
      <w:hyperlink w:anchor="_Toc73724861" w:history="1">
        <w:r w:rsidRPr="00C24C2D">
          <w:rPr>
            <w:rStyle w:val="ad"/>
            <w:noProof/>
          </w:rPr>
          <w:t>Splay</w:t>
        </w:r>
        <w:r>
          <w:rPr>
            <w:noProof/>
            <w:webHidden/>
          </w:rPr>
          <w:tab/>
        </w:r>
        <w:r>
          <w:rPr>
            <w:noProof/>
            <w:webHidden/>
          </w:rPr>
          <w:fldChar w:fldCharType="begin"/>
        </w:r>
        <w:r>
          <w:rPr>
            <w:noProof/>
            <w:webHidden/>
          </w:rPr>
          <w:instrText xml:space="preserve"> PAGEREF _Toc73724861 \h </w:instrText>
        </w:r>
        <w:r>
          <w:rPr>
            <w:noProof/>
            <w:webHidden/>
          </w:rPr>
        </w:r>
        <w:r>
          <w:rPr>
            <w:noProof/>
            <w:webHidden/>
          </w:rPr>
          <w:fldChar w:fldCharType="separate"/>
        </w:r>
        <w:r>
          <w:rPr>
            <w:noProof/>
            <w:webHidden/>
          </w:rPr>
          <w:t>24</w:t>
        </w:r>
        <w:r>
          <w:rPr>
            <w:noProof/>
            <w:webHidden/>
          </w:rPr>
          <w:fldChar w:fldCharType="end"/>
        </w:r>
      </w:hyperlink>
    </w:p>
    <w:p w14:paraId="7FF37FD1" w14:textId="4A831448" w:rsidR="00A671C0" w:rsidRDefault="00A671C0">
      <w:pPr>
        <w:pStyle w:val="TOC3"/>
        <w:tabs>
          <w:tab w:val="right" w:leader="dot" w:pos="6830"/>
        </w:tabs>
        <w:ind w:left="960"/>
        <w:rPr>
          <w:noProof/>
          <w:kern w:val="2"/>
          <w:sz w:val="21"/>
          <w:szCs w:val="22"/>
          <w:lang w:eastAsia="zh-CN"/>
        </w:rPr>
      </w:pPr>
      <w:hyperlink w:anchor="_Toc73724862" w:history="1">
        <w:r w:rsidRPr="00C24C2D">
          <w:rPr>
            <w:rStyle w:val="ad"/>
            <w:noProof/>
          </w:rPr>
          <w:t>LCA</w:t>
        </w:r>
        <w:r>
          <w:rPr>
            <w:noProof/>
            <w:webHidden/>
          </w:rPr>
          <w:tab/>
        </w:r>
        <w:r>
          <w:rPr>
            <w:noProof/>
            <w:webHidden/>
          </w:rPr>
          <w:fldChar w:fldCharType="begin"/>
        </w:r>
        <w:r>
          <w:rPr>
            <w:noProof/>
            <w:webHidden/>
          </w:rPr>
          <w:instrText xml:space="preserve"> PAGEREF _Toc73724862 \h </w:instrText>
        </w:r>
        <w:r>
          <w:rPr>
            <w:noProof/>
            <w:webHidden/>
          </w:rPr>
        </w:r>
        <w:r>
          <w:rPr>
            <w:noProof/>
            <w:webHidden/>
          </w:rPr>
          <w:fldChar w:fldCharType="separate"/>
        </w:r>
        <w:r>
          <w:rPr>
            <w:noProof/>
            <w:webHidden/>
          </w:rPr>
          <w:t>25</w:t>
        </w:r>
        <w:r>
          <w:rPr>
            <w:noProof/>
            <w:webHidden/>
          </w:rPr>
          <w:fldChar w:fldCharType="end"/>
        </w:r>
      </w:hyperlink>
    </w:p>
    <w:p w14:paraId="3B7B6A0A" w14:textId="595146BB" w:rsidR="00A671C0" w:rsidRDefault="00A671C0">
      <w:pPr>
        <w:pStyle w:val="TOC3"/>
        <w:tabs>
          <w:tab w:val="right" w:leader="dot" w:pos="6830"/>
        </w:tabs>
        <w:ind w:left="960"/>
        <w:rPr>
          <w:noProof/>
          <w:kern w:val="2"/>
          <w:sz w:val="21"/>
          <w:szCs w:val="22"/>
          <w:lang w:eastAsia="zh-CN"/>
        </w:rPr>
      </w:pPr>
      <w:hyperlink w:anchor="_Toc73724863" w:history="1">
        <w:r w:rsidRPr="00C24C2D">
          <w:rPr>
            <w:rStyle w:val="ad"/>
            <w:noProof/>
          </w:rPr>
          <w:t>大数</w:t>
        </w:r>
        <w:r>
          <w:rPr>
            <w:noProof/>
            <w:webHidden/>
          </w:rPr>
          <w:tab/>
        </w:r>
        <w:r>
          <w:rPr>
            <w:noProof/>
            <w:webHidden/>
          </w:rPr>
          <w:fldChar w:fldCharType="begin"/>
        </w:r>
        <w:r>
          <w:rPr>
            <w:noProof/>
            <w:webHidden/>
          </w:rPr>
          <w:instrText xml:space="preserve"> PAGEREF _Toc73724863 \h </w:instrText>
        </w:r>
        <w:r>
          <w:rPr>
            <w:noProof/>
            <w:webHidden/>
          </w:rPr>
        </w:r>
        <w:r>
          <w:rPr>
            <w:noProof/>
            <w:webHidden/>
          </w:rPr>
          <w:fldChar w:fldCharType="separate"/>
        </w:r>
        <w:r>
          <w:rPr>
            <w:noProof/>
            <w:webHidden/>
          </w:rPr>
          <w:t>26</w:t>
        </w:r>
        <w:r>
          <w:rPr>
            <w:noProof/>
            <w:webHidden/>
          </w:rPr>
          <w:fldChar w:fldCharType="end"/>
        </w:r>
      </w:hyperlink>
    </w:p>
    <w:p w14:paraId="089FD7E1" w14:textId="67EC4F35" w:rsidR="00A671C0" w:rsidRDefault="00A671C0">
      <w:pPr>
        <w:pStyle w:val="TOC3"/>
        <w:tabs>
          <w:tab w:val="right" w:leader="dot" w:pos="6830"/>
        </w:tabs>
        <w:ind w:left="960"/>
        <w:rPr>
          <w:noProof/>
          <w:kern w:val="2"/>
          <w:sz w:val="21"/>
          <w:szCs w:val="22"/>
          <w:lang w:eastAsia="zh-CN"/>
        </w:rPr>
      </w:pPr>
      <w:hyperlink w:anchor="_Toc73724864" w:history="1">
        <w:r w:rsidRPr="00C24C2D">
          <w:rPr>
            <w:rStyle w:val="ad"/>
            <w:noProof/>
          </w:rPr>
          <w:t>线性基</w:t>
        </w:r>
        <w:r>
          <w:rPr>
            <w:noProof/>
            <w:webHidden/>
          </w:rPr>
          <w:tab/>
        </w:r>
        <w:r>
          <w:rPr>
            <w:noProof/>
            <w:webHidden/>
          </w:rPr>
          <w:fldChar w:fldCharType="begin"/>
        </w:r>
        <w:r>
          <w:rPr>
            <w:noProof/>
            <w:webHidden/>
          </w:rPr>
          <w:instrText xml:space="preserve"> PAGEREF _Toc73724864 \h </w:instrText>
        </w:r>
        <w:r>
          <w:rPr>
            <w:noProof/>
            <w:webHidden/>
          </w:rPr>
        </w:r>
        <w:r>
          <w:rPr>
            <w:noProof/>
            <w:webHidden/>
          </w:rPr>
          <w:fldChar w:fldCharType="separate"/>
        </w:r>
        <w:r>
          <w:rPr>
            <w:noProof/>
            <w:webHidden/>
          </w:rPr>
          <w:t>29</w:t>
        </w:r>
        <w:r>
          <w:rPr>
            <w:noProof/>
            <w:webHidden/>
          </w:rPr>
          <w:fldChar w:fldCharType="end"/>
        </w:r>
      </w:hyperlink>
    </w:p>
    <w:p w14:paraId="772988D5" w14:textId="5FC54EBB" w:rsidR="00A671C0" w:rsidRDefault="00A671C0">
      <w:pPr>
        <w:pStyle w:val="TOC3"/>
        <w:tabs>
          <w:tab w:val="right" w:leader="dot" w:pos="6830"/>
        </w:tabs>
        <w:ind w:left="960"/>
        <w:rPr>
          <w:noProof/>
          <w:kern w:val="2"/>
          <w:sz w:val="21"/>
          <w:szCs w:val="22"/>
          <w:lang w:eastAsia="zh-CN"/>
        </w:rPr>
      </w:pPr>
      <w:hyperlink w:anchor="_Toc73724865" w:history="1">
        <w:r w:rsidRPr="00C24C2D">
          <w:rPr>
            <w:rStyle w:val="ad"/>
            <w:noProof/>
          </w:rPr>
          <w:t>ST</w:t>
        </w:r>
        <w:r w:rsidRPr="00C24C2D">
          <w:rPr>
            <w:rStyle w:val="ad"/>
            <w:noProof/>
          </w:rPr>
          <w:t>表</w:t>
        </w:r>
        <w:r>
          <w:rPr>
            <w:noProof/>
            <w:webHidden/>
          </w:rPr>
          <w:tab/>
        </w:r>
        <w:r>
          <w:rPr>
            <w:noProof/>
            <w:webHidden/>
          </w:rPr>
          <w:fldChar w:fldCharType="begin"/>
        </w:r>
        <w:r>
          <w:rPr>
            <w:noProof/>
            <w:webHidden/>
          </w:rPr>
          <w:instrText xml:space="preserve"> PAGEREF _Toc73724865 \h </w:instrText>
        </w:r>
        <w:r>
          <w:rPr>
            <w:noProof/>
            <w:webHidden/>
          </w:rPr>
        </w:r>
        <w:r>
          <w:rPr>
            <w:noProof/>
            <w:webHidden/>
          </w:rPr>
          <w:fldChar w:fldCharType="separate"/>
        </w:r>
        <w:r>
          <w:rPr>
            <w:noProof/>
            <w:webHidden/>
          </w:rPr>
          <w:t>29</w:t>
        </w:r>
        <w:r>
          <w:rPr>
            <w:noProof/>
            <w:webHidden/>
          </w:rPr>
          <w:fldChar w:fldCharType="end"/>
        </w:r>
      </w:hyperlink>
    </w:p>
    <w:p w14:paraId="0F735921" w14:textId="03F9460A" w:rsidR="00A671C0" w:rsidRDefault="00A671C0">
      <w:pPr>
        <w:pStyle w:val="TOC3"/>
        <w:tabs>
          <w:tab w:val="right" w:leader="dot" w:pos="6830"/>
        </w:tabs>
        <w:ind w:left="960"/>
        <w:rPr>
          <w:noProof/>
          <w:kern w:val="2"/>
          <w:sz w:val="21"/>
          <w:szCs w:val="22"/>
          <w:lang w:eastAsia="zh-CN"/>
        </w:rPr>
      </w:pPr>
      <w:hyperlink w:anchor="_Toc73724866" w:history="1">
        <w:r w:rsidRPr="00C24C2D">
          <w:rPr>
            <w:rStyle w:val="ad"/>
            <w:noProof/>
          </w:rPr>
          <w:t>带修改整体二分</w:t>
        </w:r>
        <w:r>
          <w:rPr>
            <w:noProof/>
            <w:webHidden/>
          </w:rPr>
          <w:tab/>
        </w:r>
        <w:r>
          <w:rPr>
            <w:noProof/>
            <w:webHidden/>
          </w:rPr>
          <w:fldChar w:fldCharType="begin"/>
        </w:r>
        <w:r>
          <w:rPr>
            <w:noProof/>
            <w:webHidden/>
          </w:rPr>
          <w:instrText xml:space="preserve"> PAGEREF _Toc73724866 \h </w:instrText>
        </w:r>
        <w:r>
          <w:rPr>
            <w:noProof/>
            <w:webHidden/>
          </w:rPr>
        </w:r>
        <w:r>
          <w:rPr>
            <w:noProof/>
            <w:webHidden/>
          </w:rPr>
          <w:fldChar w:fldCharType="separate"/>
        </w:r>
        <w:r>
          <w:rPr>
            <w:noProof/>
            <w:webHidden/>
          </w:rPr>
          <w:t>29</w:t>
        </w:r>
        <w:r>
          <w:rPr>
            <w:noProof/>
            <w:webHidden/>
          </w:rPr>
          <w:fldChar w:fldCharType="end"/>
        </w:r>
      </w:hyperlink>
    </w:p>
    <w:p w14:paraId="572F034E" w14:textId="74B39577" w:rsidR="00A671C0" w:rsidRDefault="00A671C0">
      <w:pPr>
        <w:pStyle w:val="TOC2"/>
        <w:tabs>
          <w:tab w:val="right" w:leader="dot" w:pos="6830"/>
        </w:tabs>
        <w:ind w:left="480"/>
        <w:rPr>
          <w:noProof/>
          <w:kern w:val="2"/>
          <w:sz w:val="21"/>
          <w:szCs w:val="22"/>
          <w:lang w:eastAsia="zh-CN"/>
        </w:rPr>
      </w:pPr>
      <w:hyperlink w:anchor="_Toc73724867" w:history="1">
        <w:r w:rsidRPr="00C24C2D">
          <w:rPr>
            <w:rStyle w:val="ad"/>
            <w:noProof/>
          </w:rPr>
          <w:t>计算几何</w:t>
        </w:r>
        <w:r>
          <w:rPr>
            <w:noProof/>
            <w:webHidden/>
          </w:rPr>
          <w:tab/>
        </w:r>
        <w:r>
          <w:rPr>
            <w:noProof/>
            <w:webHidden/>
          </w:rPr>
          <w:fldChar w:fldCharType="begin"/>
        </w:r>
        <w:r>
          <w:rPr>
            <w:noProof/>
            <w:webHidden/>
          </w:rPr>
          <w:instrText xml:space="preserve"> PAGEREF _Toc73724867 \h </w:instrText>
        </w:r>
        <w:r>
          <w:rPr>
            <w:noProof/>
            <w:webHidden/>
          </w:rPr>
        </w:r>
        <w:r>
          <w:rPr>
            <w:noProof/>
            <w:webHidden/>
          </w:rPr>
          <w:fldChar w:fldCharType="separate"/>
        </w:r>
        <w:r>
          <w:rPr>
            <w:noProof/>
            <w:webHidden/>
          </w:rPr>
          <w:t>30</w:t>
        </w:r>
        <w:r>
          <w:rPr>
            <w:noProof/>
            <w:webHidden/>
          </w:rPr>
          <w:fldChar w:fldCharType="end"/>
        </w:r>
      </w:hyperlink>
    </w:p>
    <w:p w14:paraId="419EA9A4" w14:textId="4C0A7BC5" w:rsidR="00A671C0" w:rsidRDefault="00A671C0">
      <w:pPr>
        <w:pStyle w:val="TOC3"/>
        <w:tabs>
          <w:tab w:val="right" w:leader="dot" w:pos="6830"/>
        </w:tabs>
        <w:ind w:left="960"/>
        <w:rPr>
          <w:noProof/>
          <w:kern w:val="2"/>
          <w:sz w:val="21"/>
          <w:szCs w:val="22"/>
          <w:lang w:eastAsia="zh-CN"/>
        </w:rPr>
      </w:pPr>
      <w:hyperlink w:anchor="_Toc73724868" w:history="1">
        <w:r w:rsidRPr="00C24C2D">
          <w:rPr>
            <w:rStyle w:val="ad"/>
            <w:noProof/>
          </w:rPr>
          <w:t>必要的头</w:t>
        </w:r>
        <w:r>
          <w:rPr>
            <w:noProof/>
            <w:webHidden/>
          </w:rPr>
          <w:tab/>
        </w:r>
        <w:r>
          <w:rPr>
            <w:noProof/>
            <w:webHidden/>
          </w:rPr>
          <w:fldChar w:fldCharType="begin"/>
        </w:r>
        <w:r>
          <w:rPr>
            <w:noProof/>
            <w:webHidden/>
          </w:rPr>
          <w:instrText xml:space="preserve"> PAGEREF _Toc73724868 \h </w:instrText>
        </w:r>
        <w:r>
          <w:rPr>
            <w:noProof/>
            <w:webHidden/>
          </w:rPr>
        </w:r>
        <w:r>
          <w:rPr>
            <w:noProof/>
            <w:webHidden/>
          </w:rPr>
          <w:fldChar w:fldCharType="separate"/>
        </w:r>
        <w:r>
          <w:rPr>
            <w:noProof/>
            <w:webHidden/>
          </w:rPr>
          <w:t>30</w:t>
        </w:r>
        <w:r>
          <w:rPr>
            <w:noProof/>
            <w:webHidden/>
          </w:rPr>
          <w:fldChar w:fldCharType="end"/>
        </w:r>
      </w:hyperlink>
    </w:p>
    <w:p w14:paraId="7EDEDE67" w14:textId="72CC33A8" w:rsidR="00A671C0" w:rsidRDefault="00A671C0">
      <w:pPr>
        <w:pStyle w:val="TOC3"/>
        <w:tabs>
          <w:tab w:val="right" w:leader="dot" w:pos="6830"/>
        </w:tabs>
        <w:ind w:left="960"/>
        <w:rPr>
          <w:noProof/>
          <w:kern w:val="2"/>
          <w:sz w:val="21"/>
          <w:szCs w:val="22"/>
          <w:lang w:eastAsia="zh-CN"/>
        </w:rPr>
      </w:pPr>
      <w:hyperlink w:anchor="_Toc73724869" w:history="1">
        <w:r w:rsidRPr="00C24C2D">
          <w:rPr>
            <w:rStyle w:val="ad"/>
            <w:noProof/>
          </w:rPr>
          <w:t>分数类</w:t>
        </w:r>
        <w:r>
          <w:rPr>
            <w:noProof/>
            <w:webHidden/>
          </w:rPr>
          <w:tab/>
        </w:r>
        <w:r>
          <w:rPr>
            <w:noProof/>
            <w:webHidden/>
          </w:rPr>
          <w:fldChar w:fldCharType="begin"/>
        </w:r>
        <w:r>
          <w:rPr>
            <w:noProof/>
            <w:webHidden/>
          </w:rPr>
          <w:instrText xml:space="preserve"> PAGEREF _Toc73724869 \h </w:instrText>
        </w:r>
        <w:r>
          <w:rPr>
            <w:noProof/>
            <w:webHidden/>
          </w:rPr>
        </w:r>
        <w:r>
          <w:rPr>
            <w:noProof/>
            <w:webHidden/>
          </w:rPr>
          <w:fldChar w:fldCharType="separate"/>
        </w:r>
        <w:r>
          <w:rPr>
            <w:noProof/>
            <w:webHidden/>
          </w:rPr>
          <w:t>31</w:t>
        </w:r>
        <w:r>
          <w:rPr>
            <w:noProof/>
            <w:webHidden/>
          </w:rPr>
          <w:fldChar w:fldCharType="end"/>
        </w:r>
      </w:hyperlink>
    </w:p>
    <w:p w14:paraId="47070FDA" w14:textId="201FCE79" w:rsidR="00A671C0" w:rsidRDefault="00A671C0">
      <w:pPr>
        <w:pStyle w:val="TOC3"/>
        <w:tabs>
          <w:tab w:val="right" w:leader="dot" w:pos="6830"/>
        </w:tabs>
        <w:ind w:left="960"/>
        <w:rPr>
          <w:noProof/>
          <w:kern w:val="2"/>
          <w:sz w:val="21"/>
          <w:szCs w:val="22"/>
          <w:lang w:eastAsia="zh-CN"/>
        </w:rPr>
      </w:pPr>
      <w:hyperlink w:anchor="_Toc73724870" w:history="1">
        <w:r w:rsidRPr="00C24C2D">
          <w:rPr>
            <w:rStyle w:val="ad"/>
            <w:noProof/>
          </w:rPr>
          <w:t>二维向量</w:t>
        </w:r>
        <w:r>
          <w:rPr>
            <w:noProof/>
            <w:webHidden/>
          </w:rPr>
          <w:tab/>
        </w:r>
        <w:r>
          <w:rPr>
            <w:noProof/>
            <w:webHidden/>
          </w:rPr>
          <w:fldChar w:fldCharType="begin"/>
        </w:r>
        <w:r>
          <w:rPr>
            <w:noProof/>
            <w:webHidden/>
          </w:rPr>
          <w:instrText xml:space="preserve"> PAGEREF _Toc73724870 \h </w:instrText>
        </w:r>
        <w:r>
          <w:rPr>
            <w:noProof/>
            <w:webHidden/>
          </w:rPr>
        </w:r>
        <w:r>
          <w:rPr>
            <w:noProof/>
            <w:webHidden/>
          </w:rPr>
          <w:fldChar w:fldCharType="separate"/>
        </w:r>
        <w:r>
          <w:rPr>
            <w:noProof/>
            <w:webHidden/>
          </w:rPr>
          <w:t>31</w:t>
        </w:r>
        <w:r>
          <w:rPr>
            <w:noProof/>
            <w:webHidden/>
          </w:rPr>
          <w:fldChar w:fldCharType="end"/>
        </w:r>
      </w:hyperlink>
    </w:p>
    <w:p w14:paraId="74F7F08A" w14:textId="019DB1EB" w:rsidR="00A671C0" w:rsidRDefault="00A671C0">
      <w:pPr>
        <w:pStyle w:val="TOC3"/>
        <w:tabs>
          <w:tab w:val="right" w:leader="dot" w:pos="6830"/>
        </w:tabs>
        <w:ind w:left="960"/>
        <w:rPr>
          <w:noProof/>
          <w:kern w:val="2"/>
          <w:sz w:val="21"/>
          <w:szCs w:val="22"/>
          <w:lang w:eastAsia="zh-CN"/>
        </w:rPr>
      </w:pPr>
      <w:hyperlink w:anchor="_Toc73724871" w:history="1">
        <w:r w:rsidRPr="00C24C2D">
          <w:rPr>
            <w:rStyle w:val="ad"/>
            <w:noProof/>
          </w:rPr>
          <w:t>三维向量</w:t>
        </w:r>
        <w:r>
          <w:rPr>
            <w:noProof/>
            <w:webHidden/>
          </w:rPr>
          <w:tab/>
        </w:r>
        <w:r>
          <w:rPr>
            <w:noProof/>
            <w:webHidden/>
          </w:rPr>
          <w:fldChar w:fldCharType="begin"/>
        </w:r>
        <w:r>
          <w:rPr>
            <w:noProof/>
            <w:webHidden/>
          </w:rPr>
          <w:instrText xml:space="preserve"> PAGEREF _Toc73724871 \h </w:instrText>
        </w:r>
        <w:r>
          <w:rPr>
            <w:noProof/>
            <w:webHidden/>
          </w:rPr>
        </w:r>
        <w:r>
          <w:rPr>
            <w:noProof/>
            <w:webHidden/>
          </w:rPr>
          <w:fldChar w:fldCharType="separate"/>
        </w:r>
        <w:r>
          <w:rPr>
            <w:noProof/>
            <w:webHidden/>
          </w:rPr>
          <w:t>33</w:t>
        </w:r>
        <w:r>
          <w:rPr>
            <w:noProof/>
            <w:webHidden/>
          </w:rPr>
          <w:fldChar w:fldCharType="end"/>
        </w:r>
      </w:hyperlink>
    </w:p>
    <w:p w14:paraId="66D3CFDF" w14:textId="360B8DDA" w:rsidR="00A671C0" w:rsidRDefault="00A671C0">
      <w:pPr>
        <w:pStyle w:val="TOC3"/>
        <w:tabs>
          <w:tab w:val="right" w:leader="dot" w:pos="6830"/>
        </w:tabs>
        <w:ind w:left="960"/>
        <w:rPr>
          <w:noProof/>
          <w:kern w:val="2"/>
          <w:sz w:val="21"/>
          <w:szCs w:val="22"/>
          <w:lang w:eastAsia="zh-CN"/>
        </w:rPr>
      </w:pPr>
      <w:hyperlink w:anchor="_Toc73724872" w:history="1">
        <w:r w:rsidRPr="00C24C2D">
          <w:rPr>
            <w:rStyle w:val="ad"/>
            <w:noProof/>
          </w:rPr>
          <w:t>N</w:t>
        </w:r>
        <w:r w:rsidRPr="00C24C2D">
          <w:rPr>
            <w:rStyle w:val="ad"/>
            <w:noProof/>
          </w:rPr>
          <w:t>维向量</w:t>
        </w:r>
        <w:r>
          <w:rPr>
            <w:noProof/>
            <w:webHidden/>
          </w:rPr>
          <w:tab/>
        </w:r>
        <w:r>
          <w:rPr>
            <w:noProof/>
            <w:webHidden/>
          </w:rPr>
          <w:fldChar w:fldCharType="begin"/>
        </w:r>
        <w:r>
          <w:rPr>
            <w:noProof/>
            <w:webHidden/>
          </w:rPr>
          <w:instrText xml:space="preserve"> PAGEREF _Toc73724872 \h </w:instrText>
        </w:r>
        <w:r>
          <w:rPr>
            <w:noProof/>
            <w:webHidden/>
          </w:rPr>
        </w:r>
        <w:r>
          <w:rPr>
            <w:noProof/>
            <w:webHidden/>
          </w:rPr>
          <w:fldChar w:fldCharType="separate"/>
        </w:r>
        <w:r>
          <w:rPr>
            <w:noProof/>
            <w:webHidden/>
          </w:rPr>
          <w:t>35</w:t>
        </w:r>
        <w:r>
          <w:rPr>
            <w:noProof/>
            <w:webHidden/>
          </w:rPr>
          <w:fldChar w:fldCharType="end"/>
        </w:r>
      </w:hyperlink>
    </w:p>
    <w:p w14:paraId="66DA9406" w14:textId="48D1EDDD" w:rsidR="00A671C0" w:rsidRDefault="00A671C0">
      <w:pPr>
        <w:pStyle w:val="TOC3"/>
        <w:tabs>
          <w:tab w:val="right" w:leader="dot" w:pos="6830"/>
        </w:tabs>
        <w:ind w:left="960"/>
        <w:rPr>
          <w:noProof/>
          <w:kern w:val="2"/>
          <w:sz w:val="21"/>
          <w:szCs w:val="22"/>
          <w:lang w:eastAsia="zh-CN"/>
        </w:rPr>
      </w:pPr>
      <w:hyperlink w:anchor="_Toc73724873" w:history="1">
        <w:r w:rsidRPr="00C24C2D">
          <w:rPr>
            <w:rStyle w:val="ad"/>
            <w:noProof/>
          </w:rPr>
          <w:t>矩阵</w:t>
        </w:r>
        <w:r>
          <w:rPr>
            <w:noProof/>
            <w:webHidden/>
          </w:rPr>
          <w:tab/>
        </w:r>
        <w:r>
          <w:rPr>
            <w:noProof/>
            <w:webHidden/>
          </w:rPr>
          <w:fldChar w:fldCharType="begin"/>
        </w:r>
        <w:r>
          <w:rPr>
            <w:noProof/>
            <w:webHidden/>
          </w:rPr>
          <w:instrText xml:space="preserve"> PAGEREF _Toc73724873 \h </w:instrText>
        </w:r>
        <w:r>
          <w:rPr>
            <w:noProof/>
            <w:webHidden/>
          </w:rPr>
        </w:r>
        <w:r>
          <w:rPr>
            <w:noProof/>
            <w:webHidden/>
          </w:rPr>
          <w:fldChar w:fldCharType="separate"/>
        </w:r>
        <w:r>
          <w:rPr>
            <w:noProof/>
            <w:webHidden/>
          </w:rPr>
          <w:t>36</w:t>
        </w:r>
        <w:r>
          <w:rPr>
            <w:noProof/>
            <w:webHidden/>
          </w:rPr>
          <w:fldChar w:fldCharType="end"/>
        </w:r>
      </w:hyperlink>
    </w:p>
    <w:p w14:paraId="6A6D873D" w14:textId="38CBD0E8" w:rsidR="00A671C0" w:rsidRDefault="00A671C0">
      <w:pPr>
        <w:pStyle w:val="TOC3"/>
        <w:tabs>
          <w:tab w:val="right" w:leader="dot" w:pos="6830"/>
        </w:tabs>
        <w:ind w:left="960"/>
        <w:rPr>
          <w:noProof/>
          <w:kern w:val="2"/>
          <w:sz w:val="21"/>
          <w:szCs w:val="22"/>
          <w:lang w:eastAsia="zh-CN"/>
        </w:rPr>
      </w:pPr>
      <w:hyperlink w:anchor="_Toc73724874" w:history="1">
        <w:r w:rsidRPr="00C24C2D">
          <w:rPr>
            <w:rStyle w:val="ad"/>
            <w:noProof/>
          </w:rPr>
          <w:t>方阵</w:t>
        </w:r>
        <w:r>
          <w:rPr>
            <w:noProof/>
            <w:webHidden/>
          </w:rPr>
          <w:tab/>
        </w:r>
        <w:r>
          <w:rPr>
            <w:noProof/>
            <w:webHidden/>
          </w:rPr>
          <w:fldChar w:fldCharType="begin"/>
        </w:r>
        <w:r>
          <w:rPr>
            <w:noProof/>
            <w:webHidden/>
          </w:rPr>
          <w:instrText xml:space="preserve"> PAGEREF _Toc73724874 \h </w:instrText>
        </w:r>
        <w:r>
          <w:rPr>
            <w:noProof/>
            <w:webHidden/>
          </w:rPr>
        </w:r>
        <w:r>
          <w:rPr>
            <w:noProof/>
            <w:webHidden/>
          </w:rPr>
          <w:fldChar w:fldCharType="separate"/>
        </w:r>
        <w:r>
          <w:rPr>
            <w:noProof/>
            <w:webHidden/>
          </w:rPr>
          <w:t>38</w:t>
        </w:r>
        <w:r>
          <w:rPr>
            <w:noProof/>
            <w:webHidden/>
          </w:rPr>
          <w:fldChar w:fldCharType="end"/>
        </w:r>
      </w:hyperlink>
    </w:p>
    <w:p w14:paraId="06EA1FEE" w14:textId="1E70A311" w:rsidR="00A671C0" w:rsidRDefault="00A671C0">
      <w:pPr>
        <w:pStyle w:val="TOC3"/>
        <w:tabs>
          <w:tab w:val="right" w:leader="dot" w:pos="6830"/>
        </w:tabs>
        <w:ind w:left="960"/>
        <w:rPr>
          <w:noProof/>
          <w:kern w:val="2"/>
          <w:sz w:val="21"/>
          <w:szCs w:val="22"/>
          <w:lang w:eastAsia="zh-CN"/>
        </w:rPr>
      </w:pPr>
      <w:hyperlink w:anchor="_Toc73724875" w:history="1">
        <w:r w:rsidRPr="00C24C2D">
          <w:rPr>
            <w:rStyle w:val="ad"/>
            <w:noProof/>
          </w:rPr>
          <w:t>二维直线</w:t>
        </w:r>
        <w:r>
          <w:rPr>
            <w:noProof/>
            <w:webHidden/>
          </w:rPr>
          <w:tab/>
        </w:r>
        <w:r>
          <w:rPr>
            <w:noProof/>
            <w:webHidden/>
          </w:rPr>
          <w:fldChar w:fldCharType="begin"/>
        </w:r>
        <w:r>
          <w:rPr>
            <w:noProof/>
            <w:webHidden/>
          </w:rPr>
          <w:instrText xml:space="preserve"> PAGEREF _Toc73724875 \h </w:instrText>
        </w:r>
        <w:r>
          <w:rPr>
            <w:noProof/>
            <w:webHidden/>
          </w:rPr>
        </w:r>
        <w:r>
          <w:rPr>
            <w:noProof/>
            <w:webHidden/>
          </w:rPr>
          <w:fldChar w:fldCharType="separate"/>
        </w:r>
        <w:r>
          <w:rPr>
            <w:noProof/>
            <w:webHidden/>
          </w:rPr>
          <w:t>39</w:t>
        </w:r>
        <w:r>
          <w:rPr>
            <w:noProof/>
            <w:webHidden/>
          </w:rPr>
          <w:fldChar w:fldCharType="end"/>
        </w:r>
      </w:hyperlink>
    </w:p>
    <w:p w14:paraId="5ED7AF19" w14:textId="1145A88F" w:rsidR="00A671C0" w:rsidRDefault="00A671C0">
      <w:pPr>
        <w:pStyle w:val="TOC3"/>
        <w:tabs>
          <w:tab w:val="right" w:leader="dot" w:pos="6830"/>
        </w:tabs>
        <w:ind w:left="960"/>
        <w:rPr>
          <w:noProof/>
          <w:kern w:val="2"/>
          <w:sz w:val="21"/>
          <w:szCs w:val="22"/>
          <w:lang w:eastAsia="zh-CN"/>
        </w:rPr>
      </w:pPr>
      <w:hyperlink w:anchor="_Toc73724876" w:history="1">
        <w:r w:rsidRPr="00C24C2D">
          <w:rPr>
            <w:rStyle w:val="ad"/>
            <w:noProof/>
          </w:rPr>
          <w:t>二维有向线段</w:t>
        </w:r>
        <w:r>
          <w:rPr>
            <w:noProof/>
            <w:webHidden/>
          </w:rPr>
          <w:tab/>
        </w:r>
        <w:r>
          <w:rPr>
            <w:noProof/>
            <w:webHidden/>
          </w:rPr>
          <w:fldChar w:fldCharType="begin"/>
        </w:r>
        <w:r>
          <w:rPr>
            <w:noProof/>
            <w:webHidden/>
          </w:rPr>
          <w:instrText xml:space="preserve"> PAGEREF _Toc73724876 \h </w:instrText>
        </w:r>
        <w:r>
          <w:rPr>
            <w:noProof/>
            <w:webHidden/>
          </w:rPr>
        </w:r>
        <w:r>
          <w:rPr>
            <w:noProof/>
            <w:webHidden/>
          </w:rPr>
          <w:fldChar w:fldCharType="separate"/>
        </w:r>
        <w:r>
          <w:rPr>
            <w:noProof/>
            <w:webHidden/>
          </w:rPr>
          <w:t>39</w:t>
        </w:r>
        <w:r>
          <w:rPr>
            <w:noProof/>
            <w:webHidden/>
          </w:rPr>
          <w:fldChar w:fldCharType="end"/>
        </w:r>
      </w:hyperlink>
    </w:p>
    <w:p w14:paraId="1365306B" w14:textId="7411C716" w:rsidR="00A671C0" w:rsidRDefault="00A671C0">
      <w:pPr>
        <w:pStyle w:val="TOC3"/>
        <w:tabs>
          <w:tab w:val="right" w:leader="dot" w:pos="6830"/>
        </w:tabs>
        <w:ind w:left="960"/>
        <w:rPr>
          <w:noProof/>
          <w:kern w:val="2"/>
          <w:sz w:val="21"/>
          <w:szCs w:val="22"/>
          <w:lang w:eastAsia="zh-CN"/>
        </w:rPr>
      </w:pPr>
      <w:hyperlink w:anchor="_Toc73724877" w:history="1">
        <w:r w:rsidRPr="00C24C2D">
          <w:rPr>
            <w:rStyle w:val="ad"/>
            <w:noProof/>
          </w:rPr>
          <w:t>二维多边形</w:t>
        </w:r>
        <w:r>
          <w:rPr>
            <w:noProof/>
            <w:webHidden/>
          </w:rPr>
          <w:tab/>
        </w:r>
        <w:r>
          <w:rPr>
            <w:noProof/>
            <w:webHidden/>
          </w:rPr>
          <w:fldChar w:fldCharType="begin"/>
        </w:r>
        <w:r>
          <w:rPr>
            <w:noProof/>
            <w:webHidden/>
          </w:rPr>
          <w:instrText xml:space="preserve"> PAGEREF _Toc73724877 \h </w:instrText>
        </w:r>
        <w:r>
          <w:rPr>
            <w:noProof/>
            <w:webHidden/>
          </w:rPr>
        </w:r>
        <w:r>
          <w:rPr>
            <w:noProof/>
            <w:webHidden/>
          </w:rPr>
          <w:fldChar w:fldCharType="separate"/>
        </w:r>
        <w:r>
          <w:rPr>
            <w:noProof/>
            <w:webHidden/>
          </w:rPr>
          <w:t>40</w:t>
        </w:r>
        <w:r>
          <w:rPr>
            <w:noProof/>
            <w:webHidden/>
          </w:rPr>
          <w:fldChar w:fldCharType="end"/>
        </w:r>
      </w:hyperlink>
    </w:p>
    <w:p w14:paraId="2BFF46A6" w14:textId="0BE69A7A" w:rsidR="00A671C0" w:rsidRDefault="00A671C0">
      <w:pPr>
        <w:pStyle w:val="TOC2"/>
        <w:tabs>
          <w:tab w:val="right" w:leader="dot" w:pos="6830"/>
        </w:tabs>
        <w:ind w:left="480"/>
        <w:rPr>
          <w:noProof/>
          <w:kern w:val="2"/>
          <w:sz w:val="21"/>
          <w:szCs w:val="22"/>
          <w:lang w:eastAsia="zh-CN"/>
        </w:rPr>
      </w:pPr>
      <w:hyperlink w:anchor="_Toc73724878" w:history="1">
        <w:r w:rsidRPr="00C24C2D">
          <w:rPr>
            <w:rStyle w:val="ad"/>
            <w:noProof/>
          </w:rPr>
          <w:t>数论</w:t>
        </w:r>
        <w:r>
          <w:rPr>
            <w:noProof/>
            <w:webHidden/>
          </w:rPr>
          <w:tab/>
        </w:r>
        <w:r>
          <w:rPr>
            <w:noProof/>
            <w:webHidden/>
          </w:rPr>
          <w:fldChar w:fldCharType="begin"/>
        </w:r>
        <w:r>
          <w:rPr>
            <w:noProof/>
            <w:webHidden/>
          </w:rPr>
          <w:instrText xml:space="preserve"> PAGEREF _Toc73724878 \h </w:instrText>
        </w:r>
        <w:r>
          <w:rPr>
            <w:noProof/>
            <w:webHidden/>
          </w:rPr>
        </w:r>
        <w:r>
          <w:rPr>
            <w:noProof/>
            <w:webHidden/>
          </w:rPr>
          <w:fldChar w:fldCharType="separate"/>
        </w:r>
        <w:r>
          <w:rPr>
            <w:noProof/>
            <w:webHidden/>
          </w:rPr>
          <w:t>41</w:t>
        </w:r>
        <w:r>
          <w:rPr>
            <w:noProof/>
            <w:webHidden/>
          </w:rPr>
          <w:fldChar w:fldCharType="end"/>
        </w:r>
      </w:hyperlink>
    </w:p>
    <w:p w14:paraId="7B46169B" w14:textId="6C57C70E" w:rsidR="00A671C0" w:rsidRDefault="00A671C0">
      <w:pPr>
        <w:pStyle w:val="TOC3"/>
        <w:tabs>
          <w:tab w:val="right" w:leader="dot" w:pos="6830"/>
        </w:tabs>
        <w:ind w:left="960"/>
        <w:rPr>
          <w:noProof/>
          <w:kern w:val="2"/>
          <w:sz w:val="21"/>
          <w:szCs w:val="22"/>
          <w:lang w:eastAsia="zh-CN"/>
        </w:rPr>
      </w:pPr>
      <w:hyperlink w:anchor="_Toc73724879" w:history="1">
        <w:r w:rsidRPr="00C24C2D">
          <w:rPr>
            <w:rStyle w:val="ad"/>
            <w:noProof/>
          </w:rPr>
          <w:t>欧拉筛</w:t>
        </w:r>
        <w:r>
          <w:rPr>
            <w:noProof/>
            <w:webHidden/>
          </w:rPr>
          <w:tab/>
        </w:r>
        <w:r>
          <w:rPr>
            <w:noProof/>
            <w:webHidden/>
          </w:rPr>
          <w:fldChar w:fldCharType="begin"/>
        </w:r>
        <w:r>
          <w:rPr>
            <w:noProof/>
            <w:webHidden/>
          </w:rPr>
          <w:instrText xml:space="preserve"> PAGEREF _Toc73724879 \h </w:instrText>
        </w:r>
        <w:r>
          <w:rPr>
            <w:noProof/>
            <w:webHidden/>
          </w:rPr>
        </w:r>
        <w:r>
          <w:rPr>
            <w:noProof/>
            <w:webHidden/>
          </w:rPr>
          <w:fldChar w:fldCharType="separate"/>
        </w:r>
        <w:r>
          <w:rPr>
            <w:noProof/>
            <w:webHidden/>
          </w:rPr>
          <w:t>41</w:t>
        </w:r>
        <w:r>
          <w:rPr>
            <w:noProof/>
            <w:webHidden/>
          </w:rPr>
          <w:fldChar w:fldCharType="end"/>
        </w:r>
      </w:hyperlink>
    </w:p>
    <w:p w14:paraId="4ADE4360" w14:textId="4A8129DD" w:rsidR="00A671C0" w:rsidRDefault="00A671C0">
      <w:pPr>
        <w:pStyle w:val="TOC3"/>
        <w:tabs>
          <w:tab w:val="right" w:leader="dot" w:pos="6830"/>
        </w:tabs>
        <w:ind w:left="960"/>
        <w:rPr>
          <w:noProof/>
          <w:kern w:val="2"/>
          <w:sz w:val="21"/>
          <w:szCs w:val="22"/>
          <w:lang w:eastAsia="zh-CN"/>
        </w:rPr>
      </w:pPr>
      <w:hyperlink w:anchor="_Toc73724880" w:history="1">
        <w:r w:rsidRPr="00C24C2D">
          <w:rPr>
            <w:rStyle w:val="ad"/>
            <w:noProof/>
          </w:rPr>
          <w:t>min_25</w:t>
        </w:r>
        <w:r w:rsidRPr="00C24C2D">
          <w:rPr>
            <w:rStyle w:val="ad"/>
            <w:noProof/>
          </w:rPr>
          <w:t>筛框架</w:t>
        </w:r>
        <w:r>
          <w:rPr>
            <w:noProof/>
            <w:webHidden/>
          </w:rPr>
          <w:tab/>
        </w:r>
        <w:r>
          <w:rPr>
            <w:noProof/>
            <w:webHidden/>
          </w:rPr>
          <w:fldChar w:fldCharType="begin"/>
        </w:r>
        <w:r>
          <w:rPr>
            <w:noProof/>
            <w:webHidden/>
          </w:rPr>
          <w:instrText xml:space="preserve"> PAGEREF _Toc73724880 \h </w:instrText>
        </w:r>
        <w:r>
          <w:rPr>
            <w:noProof/>
            <w:webHidden/>
          </w:rPr>
        </w:r>
        <w:r>
          <w:rPr>
            <w:noProof/>
            <w:webHidden/>
          </w:rPr>
          <w:fldChar w:fldCharType="separate"/>
        </w:r>
        <w:r>
          <w:rPr>
            <w:noProof/>
            <w:webHidden/>
          </w:rPr>
          <w:t>41</w:t>
        </w:r>
        <w:r>
          <w:rPr>
            <w:noProof/>
            <w:webHidden/>
          </w:rPr>
          <w:fldChar w:fldCharType="end"/>
        </w:r>
      </w:hyperlink>
    </w:p>
    <w:p w14:paraId="4BCB9882" w14:textId="26C16C8B" w:rsidR="00A671C0" w:rsidRDefault="00A671C0">
      <w:pPr>
        <w:pStyle w:val="TOC3"/>
        <w:tabs>
          <w:tab w:val="right" w:leader="dot" w:pos="6830"/>
        </w:tabs>
        <w:ind w:left="960"/>
        <w:rPr>
          <w:noProof/>
          <w:kern w:val="2"/>
          <w:sz w:val="21"/>
          <w:szCs w:val="22"/>
          <w:lang w:eastAsia="zh-CN"/>
        </w:rPr>
      </w:pPr>
      <w:hyperlink w:anchor="_Toc73724881" w:history="1">
        <w:r w:rsidRPr="00C24C2D">
          <w:rPr>
            <w:rStyle w:val="ad"/>
            <w:noProof/>
          </w:rPr>
          <w:t>卢卡斯定理</w:t>
        </w:r>
        <w:r>
          <w:rPr>
            <w:noProof/>
            <w:webHidden/>
          </w:rPr>
          <w:tab/>
        </w:r>
        <w:r>
          <w:rPr>
            <w:noProof/>
            <w:webHidden/>
          </w:rPr>
          <w:fldChar w:fldCharType="begin"/>
        </w:r>
        <w:r>
          <w:rPr>
            <w:noProof/>
            <w:webHidden/>
          </w:rPr>
          <w:instrText xml:space="preserve"> PAGEREF _Toc73724881 \h </w:instrText>
        </w:r>
        <w:r>
          <w:rPr>
            <w:noProof/>
            <w:webHidden/>
          </w:rPr>
        </w:r>
        <w:r>
          <w:rPr>
            <w:noProof/>
            <w:webHidden/>
          </w:rPr>
          <w:fldChar w:fldCharType="separate"/>
        </w:r>
        <w:r>
          <w:rPr>
            <w:noProof/>
            <w:webHidden/>
          </w:rPr>
          <w:t>42</w:t>
        </w:r>
        <w:r>
          <w:rPr>
            <w:noProof/>
            <w:webHidden/>
          </w:rPr>
          <w:fldChar w:fldCharType="end"/>
        </w:r>
      </w:hyperlink>
    </w:p>
    <w:p w14:paraId="5CA69CE0" w14:textId="0921D279" w:rsidR="00A671C0" w:rsidRDefault="00A671C0">
      <w:pPr>
        <w:pStyle w:val="TOC3"/>
        <w:tabs>
          <w:tab w:val="right" w:leader="dot" w:pos="6830"/>
        </w:tabs>
        <w:ind w:left="960"/>
        <w:rPr>
          <w:noProof/>
          <w:kern w:val="2"/>
          <w:sz w:val="21"/>
          <w:szCs w:val="22"/>
          <w:lang w:eastAsia="zh-CN"/>
        </w:rPr>
      </w:pPr>
      <w:hyperlink w:anchor="_Toc73724882" w:history="1">
        <w:r w:rsidRPr="00C24C2D">
          <w:rPr>
            <w:rStyle w:val="ad"/>
            <w:noProof/>
          </w:rPr>
          <w:t>EXCRT</w:t>
        </w:r>
        <w:r>
          <w:rPr>
            <w:noProof/>
            <w:webHidden/>
          </w:rPr>
          <w:tab/>
        </w:r>
        <w:r>
          <w:rPr>
            <w:noProof/>
            <w:webHidden/>
          </w:rPr>
          <w:fldChar w:fldCharType="begin"/>
        </w:r>
        <w:r>
          <w:rPr>
            <w:noProof/>
            <w:webHidden/>
          </w:rPr>
          <w:instrText xml:space="preserve"> PAGEREF _Toc73724882 \h </w:instrText>
        </w:r>
        <w:r>
          <w:rPr>
            <w:noProof/>
            <w:webHidden/>
          </w:rPr>
        </w:r>
        <w:r>
          <w:rPr>
            <w:noProof/>
            <w:webHidden/>
          </w:rPr>
          <w:fldChar w:fldCharType="separate"/>
        </w:r>
        <w:r>
          <w:rPr>
            <w:noProof/>
            <w:webHidden/>
          </w:rPr>
          <w:t>42</w:t>
        </w:r>
        <w:r>
          <w:rPr>
            <w:noProof/>
            <w:webHidden/>
          </w:rPr>
          <w:fldChar w:fldCharType="end"/>
        </w:r>
      </w:hyperlink>
    </w:p>
    <w:p w14:paraId="7EDD1B8E" w14:textId="55391AEB" w:rsidR="00A671C0" w:rsidRDefault="00A671C0">
      <w:pPr>
        <w:pStyle w:val="TOC3"/>
        <w:tabs>
          <w:tab w:val="right" w:leader="dot" w:pos="6830"/>
        </w:tabs>
        <w:ind w:left="960"/>
        <w:rPr>
          <w:noProof/>
          <w:kern w:val="2"/>
          <w:sz w:val="21"/>
          <w:szCs w:val="22"/>
          <w:lang w:eastAsia="zh-CN"/>
        </w:rPr>
      </w:pPr>
      <w:hyperlink w:anchor="_Toc73724883" w:history="1">
        <w:r w:rsidRPr="00C24C2D">
          <w:rPr>
            <w:rStyle w:val="ad"/>
            <w:noProof/>
          </w:rPr>
          <w:t>扩欧求逆元</w:t>
        </w:r>
        <w:r>
          <w:rPr>
            <w:noProof/>
            <w:webHidden/>
          </w:rPr>
          <w:tab/>
        </w:r>
        <w:r>
          <w:rPr>
            <w:noProof/>
            <w:webHidden/>
          </w:rPr>
          <w:fldChar w:fldCharType="begin"/>
        </w:r>
        <w:r>
          <w:rPr>
            <w:noProof/>
            <w:webHidden/>
          </w:rPr>
          <w:instrText xml:space="preserve"> PAGEREF _Toc73724883 \h </w:instrText>
        </w:r>
        <w:r>
          <w:rPr>
            <w:noProof/>
            <w:webHidden/>
          </w:rPr>
        </w:r>
        <w:r>
          <w:rPr>
            <w:noProof/>
            <w:webHidden/>
          </w:rPr>
          <w:fldChar w:fldCharType="separate"/>
        </w:r>
        <w:r>
          <w:rPr>
            <w:noProof/>
            <w:webHidden/>
          </w:rPr>
          <w:t>42</w:t>
        </w:r>
        <w:r>
          <w:rPr>
            <w:noProof/>
            <w:webHidden/>
          </w:rPr>
          <w:fldChar w:fldCharType="end"/>
        </w:r>
      </w:hyperlink>
    </w:p>
    <w:p w14:paraId="03772328" w14:textId="0CD83CB8" w:rsidR="00A671C0" w:rsidRDefault="00A671C0">
      <w:pPr>
        <w:pStyle w:val="TOC3"/>
        <w:tabs>
          <w:tab w:val="right" w:leader="dot" w:pos="6830"/>
        </w:tabs>
        <w:ind w:left="960"/>
        <w:rPr>
          <w:noProof/>
          <w:kern w:val="2"/>
          <w:sz w:val="21"/>
          <w:szCs w:val="22"/>
          <w:lang w:eastAsia="zh-CN"/>
        </w:rPr>
      </w:pPr>
      <w:hyperlink w:anchor="_Toc73724884" w:history="1">
        <w:r w:rsidRPr="00C24C2D">
          <w:rPr>
            <w:rStyle w:val="ad"/>
            <w:noProof/>
          </w:rPr>
          <w:t>FFT</w:t>
        </w:r>
        <w:r>
          <w:rPr>
            <w:noProof/>
            <w:webHidden/>
          </w:rPr>
          <w:tab/>
        </w:r>
        <w:r>
          <w:rPr>
            <w:noProof/>
            <w:webHidden/>
          </w:rPr>
          <w:fldChar w:fldCharType="begin"/>
        </w:r>
        <w:r>
          <w:rPr>
            <w:noProof/>
            <w:webHidden/>
          </w:rPr>
          <w:instrText xml:space="preserve"> PAGEREF _Toc73724884 \h </w:instrText>
        </w:r>
        <w:r>
          <w:rPr>
            <w:noProof/>
            <w:webHidden/>
          </w:rPr>
        </w:r>
        <w:r>
          <w:rPr>
            <w:noProof/>
            <w:webHidden/>
          </w:rPr>
          <w:fldChar w:fldCharType="separate"/>
        </w:r>
        <w:r>
          <w:rPr>
            <w:noProof/>
            <w:webHidden/>
          </w:rPr>
          <w:t>42</w:t>
        </w:r>
        <w:r>
          <w:rPr>
            <w:noProof/>
            <w:webHidden/>
          </w:rPr>
          <w:fldChar w:fldCharType="end"/>
        </w:r>
      </w:hyperlink>
    </w:p>
    <w:p w14:paraId="0C8C5FB8" w14:textId="4089BC8E" w:rsidR="00A671C0" w:rsidRDefault="00A671C0">
      <w:pPr>
        <w:pStyle w:val="TOC3"/>
        <w:tabs>
          <w:tab w:val="right" w:leader="dot" w:pos="6830"/>
        </w:tabs>
        <w:ind w:left="960"/>
        <w:rPr>
          <w:noProof/>
          <w:kern w:val="2"/>
          <w:sz w:val="21"/>
          <w:szCs w:val="22"/>
          <w:lang w:eastAsia="zh-CN"/>
        </w:rPr>
      </w:pPr>
      <w:hyperlink w:anchor="_Toc73724885" w:history="1">
        <w:r w:rsidRPr="00C24C2D">
          <w:rPr>
            <w:rStyle w:val="ad"/>
            <w:noProof/>
          </w:rPr>
          <w:t>拉格朗日插值</w:t>
        </w:r>
        <w:r>
          <w:rPr>
            <w:noProof/>
            <w:webHidden/>
          </w:rPr>
          <w:tab/>
        </w:r>
        <w:r>
          <w:rPr>
            <w:noProof/>
            <w:webHidden/>
          </w:rPr>
          <w:fldChar w:fldCharType="begin"/>
        </w:r>
        <w:r>
          <w:rPr>
            <w:noProof/>
            <w:webHidden/>
          </w:rPr>
          <w:instrText xml:space="preserve"> PAGEREF _Toc73724885 \h </w:instrText>
        </w:r>
        <w:r>
          <w:rPr>
            <w:noProof/>
            <w:webHidden/>
          </w:rPr>
        </w:r>
        <w:r>
          <w:rPr>
            <w:noProof/>
            <w:webHidden/>
          </w:rPr>
          <w:fldChar w:fldCharType="separate"/>
        </w:r>
        <w:r>
          <w:rPr>
            <w:noProof/>
            <w:webHidden/>
          </w:rPr>
          <w:t>43</w:t>
        </w:r>
        <w:r>
          <w:rPr>
            <w:noProof/>
            <w:webHidden/>
          </w:rPr>
          <w:fldChar w:fldCharType="end"/>
        </w:r>
      </w:hyperlink>
    </w:p>
    <w:p w14:paraId="0040D370" w14:textId="463556B7" w:rsidR="00A671C0" w:rsidRDefault="00A671C0">
      <w:pPr>
        <w:pStyle w:val="TOC3"/>
        <w:tabs>
          <w:tab w:val="right" w:leader="dot" w:pos="6830"/>
        </w:tabs>
        <w:ind w:left="960"/>
        <w:rPr>
          <w:noProof/>
          <w:kern w:val="2"/>
          <w:sz w:val="21"/>
          <w:szCs w:val="22"/>
          <w:lang w:eastAsia="zh-CN"/>
        </w:rPr>
      </w:pPr>
      <w:hyperlink w:anchor="_Toc73724886" w:history="1">
        <w:r w:rsidRPr="00C24C2D">
          <w:rPr>
            <w:rStyle w:val="ad"/>
            <w:noProof/>
          </w:rPr>
          <w:t>高斯消元</w:t>
        </w:r>
        <w:r>
          <w:rPr>
            <w:noProof/>
            <w:webHidden/>
          </w:rPr>
          <w:tab/>
        </w:r>
        <w:r>
          <w:rPr>
            <w:noProof/>
            <w:webHidden/>
          </w:rPr>
          <w:fldChar w:fldCharType="begin"/>
        </w:r>
        <w:r>
          <w:rPr>
            <w:noProof/>
            <w:webHidden/>
          </w:rPr>
          <w:instrText xml:space="preserve"> PAGEREF _Toc73724886 \h </w:instrText>
        </w:r>
        <w:r>
          <w:rPr>
            <w:noProof/>
            <w:webHidden/>
          </w:rPr>
        </w:r>
        <w:r>
          <w:rPr>
            <w:noProof/>
            <w:webHidden/>
          </w:rPr>
          <w:fldChar w:fldCharType="separate"/>
        </w:r>
        <w:r>
          <w:rPr>
            <w:noProof/>
            <w:webHidden/>
          </w:rPr>
          <w:t>44</w:t>
        </w:r>
        <w:r>
          <w:rPr>
            <w:noProof/>
            <w:webHidden/>
          </w:rPr>
          <w:fldChar w:fldCharType="end"/>
        </w:r>
      </w:hyperlink>
    </w:p>
    <w:p w14:paraId="51FC2F00" w14:textId="418BB1DC" w:rsidR="00A671C0" w:rsidRDefault="00A671C0">
      <w:pPr>
        <w:pStyle w:val="TOC3"/>
        <w:tabs>
          <w:tab w:val="right" w:leader="dot" w:pos="6830"/>
        </w:tabs>
        <w:ind w:left="960"/>
        <w:rPr>
          <w:noProof/>
          <w:kern w:val="2"/>
          <w:sz w:val="21"/>
          <w:szCs w:val="22"/>
          <w:lang w:eastAsia="zh-CN"/>
        </w:rPr>
      </w:pPr>
      <w:hyperlink w:anchor="_Toc73724887" w:history="1">
        <w:r w:rsidRPr="00C24C2D">
          <w:rPr>
            <w:rStyle w:val="ad"/>
            <w:noProof/>
            <w:lang w:eastAsia="zh-CN"/>
          </w:rPr>
          <w:t>公式</w:t>
        </w:r>
        <w:r>
          <w:rPr>
            <w:noProof/>
            <w:webHidden/>
          </w:rPr>
          <w:tab/>
        </w:r>
        <w:r>
          <w:rPr>
            <w:noProof/>
            <w:webHidden/>
          </w:rPr>
          <w:fldChar w:fldCharType="begin"/>
        </w:r>
        <w:r>
          <w:rPr>
            <w:noProof/>
            <w:webHidden/>
          </w:rPr>
          <w:instrText xml:space="preserve"> PAGEREF _Toc73724887 \h </w:instrText>
        </w:r>
        <w:r>
          <w:rPr>
            <w:noProof/>
            <w:webHidden/>
          </w:rPr>
        </w:r>
        <w:r>
          <w:rPr>
            <w:noProof/>
            <w:webHidden/>
          </w:rPr>
          <w:fldChar w:fldCharType="separate"/>
        </w:r>
        <w:r>
          <w:rPr>
            <w:noProof/>
            <w:webHidden/>
          </w:rPr>
          <w:t>44</w:t>
        </w:r>
        <w:r>
          <w:rPr>
            <w:noProof/>
            <w:webHidden/>
          </w:rPr>
          <w:fldChar w:fldCharType="end"/>
        </w:r>
      </w:hyperlink>
    </w:p>
    <w:p w14:paraId="52A3FF7F" w14:textId="64C9A86A" w:rsidR="00A671C0" w:rsidRDefault="00A671C0">
      <w:pPr>
        <w:pStyle w:val="TOC3"/>
        <w:tabs>
          <w:tab w:val="right" w:leader="dot" w:pos="6830"/>
        </w:tabs>
        <w:ind w:left="960"/>
        <w:rPr>
          <w:noProof/>
          <w:kern w:val="2"/>
          <w:sz w:val="21"/>
          <w:szCs w:val="22"/>
          <w:lang w:eastAsia="zh-CN"/>
        </w:rPr>
      </w:pPr>
      <w:hyperlink w:anchor="_Toc73724888" w:history="1">
        <w:r w:rsidRPr="00C24C2D">
          <w:rPr>
            <w:rStyle w:val="ad"/>
            <w:noProof/>
          </w:rPr>
          <w:t>来自</w:t>
        </w:r>
        <w:r w:rsidRPr="00C24C2D">
          <w:rPr>
            <w:rStyle w:val="ad"/>
            <w:noProof/>
          </w:rPr>
          <w:t>bot</w:t>
        </w:r>
        <w:r w:rsidRPr="00C24C2D">
          <w:rPr>
            <w:rStyle w:val="ad"/>
            <w:noProof/>
          </w:rPr>
          <w:t>的球盒问题</w:t>
        </w:r>
        <w:r>
          <w:rPr>
            <w:noProof/>
            <w:webHidden/>
          </w:rPr>
          <w:tab/>
        </w:r>
        <w:r>
          <w:rPr>
            <w:noProof/>
            <w:webHidden/>
          </w:rPr>
          <w:fldChar w:fldCharType="begin"/>
        </w:r>
        <w:r>
          <w:rPr>
            <w:noProof/>
            <w:webHidden/>
          </w:rPr>
          <w:instrText xml:space="preserve"> PAGEREF _Toc73724888 \h </w:instrText>
        </w:r>
        <w:r>
          <w:rPr>
            <w:noProof/>
            <w:webHidden/>
          </w:rPr>
        </w:r>
        <w:r>
          <w:rPr>
            <w:noProof/>
            <w:webHidden/>
          </w:rPr>
          <w:fldChar w:fldCharType="separate"/>
        </w:r>
        <w:r>
          <w:rPr>
            <w:noProof/>
            <w:webHidden/>
          </w:rPr>
          <w:t>44</w:t>
        </w:r>
        <w:r>
          <w:rPr>
            <w:noProof/>
            <w:webHidden/>
          </w:rPr>
          <w:fldChar w:fldCharType="end"/>
        </w:r>
      </w:hyperlink>
    </w:p>
    <w:p w14:paraId="788D93F5" w14:textId="11268F53" w:rsidR="00A671C0" w:rsidRDefault="00A671C0">
      <w:pPr>
        <w:pStyle w:val="TOC2"/>
        <w:tabs>
          <w:tab w:val="right" w:leader="dot" w:pos="6830"/>
        </w:tabs>
        <w:ind w:left="480"/>
        <w:rPr>
          <w:noProof/>
          <w:kern w:val="2"/>
          <w:sz w:val="21"/>
          <w:szCs w:val="22"/>
          <w:lang w:eastAsia="zh-CN"/>
        </w:rPr>
      </w:pPr>
      <w:hyperlink w:anchor="_Toc73724889" w:history="1">
        <w:r w:rsidRPr="00C24C2D">
          <w:rPr>
            <w:rStyle w:val="ad"/>
            <w:noProof/>
          </w:rPr>
          <w:t>OTHER</w:t>
        </w:r>
        <w:r>
          <w:rPr>
            <w:noProof/>
            <w:webHidden/>
          </w:rPr>
          <w:tab/>
        </w:r>
        <w:r>
          <w:rPr>
            <w:noProof/>
            <w:webHidden/>
          </w:rPr>
          <w:fldChar w:fldCharType="begin"/>
        </w:r>
        <w:r>
          <w:rPr>
            <w:noProof/>
            <w:webHidden/>
          </w:rPr>
          <w:instrText xml:space="preserve"> PAGEREF _Toc73724889 \h </w:instrText>
        </w:r>
        <w:r>
          <w:rPr>
            <w:noProof/>
            <w:webHidden/>
          </w:rPr>
        </w:r>
        <w:r>
          <w:rPr>
            <w:noProof/>
            <w:webHidden/>
          </w:rPr>
          <w:fldChar w:fldCharType="separate"/>
        </w:r>
        <w:r>
          <w:rPr>
            <w:noProof/>
            <w:webHidden/>
          </w:rPr>
          <w:t>44</w:t>
        </w:r>
        <w:r>
          <w:rPr>
            <w:noProof/>
            <w:webHidden/>
          </w:rPr>
          <w:fldChar w:fldCharType="end"/>
        </w:r>
      </w:hyperlink>
    </w:p>
    <w:p w14:paraId="6A7222A0" w14:textId="48AE018C" w:rsidR="00A671C0" w:rsidRDefault="00A671C0">
      <w:pPr>
        <w:pStyle w:val="TOC3"/>
        <w:tabs>
          <w:tab w:val="right" w:leader="dot" w:pos="6830"/>
        </w:tabs>
        <w:ind w:left="960"/>
        <w:rPr>
          <w:noProof/>
          <w:kern w:val="2"/>
          <w:sz w:val="21"/>
          <w:szCs w:val="22"/>
          <w:lang w:eastAsia="zh-CN"/>
        </w:rPr>
      </w:pPr>
      <w:hyperlink w:anchor="_Toc73724890" w:history="1">
        <w:r w:rsidRPr="00C24C2D">
          <w:rPr>
            <w:rStyle w:val="ad"/>
            <w:noProof/>
          </w:rPr>
          <w:t>线形基</w:t>
        </w:r>
        <w:r>
          <w:rPr>
            <w:noProof/>
            <w:webHidden/>
          </w:rPr>
          <w:tab/>
        </w:r>
        <w:r>
          <w:rPr>
            <w:noProof/>
            <w:webHidden/>
          </w:rPr>
          <w:fldChar w:fldCharType="begin"/>
        </w:r>
        <w:r>
          <w:rPr>
            <w:noProof/>
            <w:webHidden/>
          </w:rPr>
          <w:instrText xml:space="preserve"> PAGEREF _Toc73724890 \h </w:instrText>
        </w:r>
        <w:r>
          <w:rPr>
            <w:noProof/>
            <w:webHidden/>
          </w:rPr>
        </w:r>
        <w:r>
          <w:rPr>
            <w:noProof/>
            <w:webHidden/>
          </w:rPr>
          <w:fldChar w:fldCharType="separate"/>
        </w:r>
        <w:r>
          <w:rPr>
            <w:noProof/>
            <w:webHidden/>
          </w:rPr>
          <w:t>45</w:t>
        </w:r>
        <w:r>
          <w:rPr>
            <w:noProof/>
            <w:webHidden/>
          </w:rPr>
          <w:fldChar w:fldCharType="end"/>
        </w:r>
      </w:hyperlink>
    </w:p>
    <w:p w14:paraId="37A74172" w14:textId="080091D5" w:rsidR="00A671C0" w:rsidRDefault="00A671C0">
      <w:pPr>
        <w:pStyle w:val="TOC3"/>
        <w:tabs>
          <w:tab w:val="right" w:leader="dot" w:pos="6830"/>
        </w:tabs>
        <w:ind w:left="960"/>
        <w:rPr>
          <w:noProof/>
          <w:kern w:val="2"/>
          <w:sz w:val="21"/>
          <w:szCs w:val="22"/>
          <w:lang w:eastAsia="zh-CN"/>
        </w:rPr>
      </w:pPr>
      <w:hyperlink w:anchor="_Toc73724891" w:history="1">
        <w:r w:rsidRPr="00C24C2D">
          <w:rPr>
            <w:rStyle w:val="ad"/>
            <w:noProof/>
          </w:rPr>
          <w:t>fhq-Treap</w:t>
        </w:r>
        <w:r>
          <w:rPr>
            <w:noProof/>
            <w:webHidden/>
          </w:rPr>
          <w:tab/>
        </w:r>
        <w:r>
          <w:rPr>
            <w:noProof/>
            <w:webHidden/>
          </w:rPr>
          <w:fldChar w:fldCharType="begin"/>
        </w:r>
        <w:r>
          <w:rPr>
            <w:noProof/>
            <w:webHidden/>
          </w:rPr>
          <w:instrText xml:space="preserve"> PAGEREF _Toc73724891 \h </w:instrText>
        </w:r>
        <w:r>
          <w:rPr>
            <w:noProof/>
            <w:webHidden/>
          </w:rPr>
        </w:r>
        <w:r>
          <w:rPr>
            <w:noProof/>
            <w:webHidden/>
          </w:rPr>
          <w:fldChar w:fldCharType="separate"/>
        </w:r>
        <w:r>
          <w:rPr>
            <w:noProof/>
            <w:webHidden/>
          </w:rPr>
          <w:t>46</w:t>
        </w:r>
        <w:r>
          <w:rPr>
            <w:noProof/>
            <w:webHidden/>
          </w:rPr>
          <w:fldChar w:fldCharType="end"/>
        </w:r>
      </w:hyperlink>
    </w:p>
    <w:p w14:paraId="26868CC8" w14:textId="5F4EF903" w:rsidR="00A671C0" w:rsidRDefault="00A671C0">
      <w:pPr>
        <w:pStyle w:val="TOC4"/>
        <w:tabs>
          <w:tab w:val="right" w:leader="dot" w:pos="6830"/>
        </w:tabs>
        <w:ind w:left="1440"/>
        <w:rPr>
          <w:noProof/>
          <w:kern w:val="2"/>
          <w:sz w:val="21"/>
          <w:szCs w:val="22"/>
          <w:lang w:eastAsia="zh-CN"/>
        </w:rPr>
      </w:pPr>
      <w:hyperlink w:anchor="_Toc73724892" w:history="1">
        <w:r w:rsidRPr="00C24C2D">
          <w:rPr>
            <w:rStyle w:val="ad"/>
            <w:noProof/>
          </w:rPr>
          <w:t>区间翻转</w:t>
        </w:r>
        <w:r w:rsidRPr="00C24C2D">
          <w:rPr>
            <w:rStyle w:val="ad"/>
            <w:noProof/>
          </w:rPr>
          <w:t>(</w:t>
        </w:r>
        <w:r w:rsidRPr="00C24C2D">
          <w:rPr>
            <w:rStyle w:val="ad"/>
            <w:noProof/>
          </w:rPr>
          <w:t>可以部分替代</w:t>
        </w:r>
        <w:r w:rsidRPr="00C24C2D">
          <w:rPr>
            <w:rStyle w:val="ad"/>
            <w:noProof/>
          </w:rPr>
          <w:t>splay)</w:t>
        </w:r>
        <w:r>
          <w:rPr>
            <w:noProof/>
            <w:webHidden/>
          </w:rPr>
          <w:tab/>
        </w:r>
        <w:r>
          <w:rPr>
            <w:noProof/>
            <w:webHidden/>
          </w:rPr>
          <w:fldChar w:fldCharType="begin"/>
        </w:r>
        <w:r>
          <w:rPr>
            <w:noProof/>
            <w:webHidden/>
          </w:rPr>
          <w:instrText xml:space="preserve"> PAGEREF _Toc73724892 \h </w:instrText>
        </w:r>
        <w:r>
          <w:rPr>
            <w:noProof/>
            <w:webHidden/>
          </w:rPr>
        </w:r>
        <w:r>
          <w:rPr>
            <w:noProof/>
            <w:webHidden/>
          </w:rPr>
          <w:fldChar w:fldCharType="separate"/>
        </w:r>
        <w:r>
          <w:rPr>
            <w:noProof/>
            <w:webHidden/>
          </w:rPr>
          <w:t>46</w:t>
        </w:r>
        <w:r>
          <w:rPr>
            <w:noProof/>
            <w:webHidden/>
          </w:rPr>
          <w:fldChar w:fldCharType="end"/>
        </w:r>
      </w:hyperlink>
    </w:p>
    <w:p w14:paraId="12D38A62" w14:textId="7BFFA98A" w:rsidR="00A671C0" w:rsidRDefault="00A671C0">
      <w:pPr>
        <w:pStyle w:val="TOC4"/>
        <w:tabs>
          <w:tab w:val="right" w:leader="dot" w:pos="6830"/>
        </w:tabs>
        <w:ind w:left="1440"/>
        <w:rPr>
          <w:noProof/>
          <w:kern w:val="2"/>
          <w:sz w:val="21"/>
          <w:szCs w:val="22"/>
          <w:lang w:eastAsia="zh-CN"/>
        </w:rPr>
      </w:pPr>
      <w:hyperlink w:anchor="_Toc73724893" w:history="1">
        <w:r w:rsidRPr="00C24C2D">
          <w:rPr>
            <w:rStyle w:val="ad"/>
            <w:noProof/>
          </w:rPr>
          <w:t>可持久化</w:t>
        </w:r>
        <w:r>
          <w:rPr>
            <w:noProof/>
            <w:webHidden/>
          </w:rPr>
          <w:tab/>
        </w:r>
        <w:r>
          <w:rPr>
            <w:noProof/>
            <w:webHidden/>
          </w:rPr>
          <w:fldChar w:fldCharType="begin"/>
        </w:r>
        <w:r>
          <w:rPr>
            <w:noProof/>
            <w:webHidden/>
          </w:rPr>
          <w:instrText xml:space="preserve"> PAGEREF _Toc73724893 \h </w:instrText>
        </w:r>
        <w:r>
          <w:rPr>
            <w:noProof/>
            <w:webHidden/>
          </w:rPr>
        </w:r>
        <w:r>
          <w:rPr>
            <w:noProof/>
            <w:webHidden/>
          </w:rPr>
          <w:fldChar w:fldCharType="separate"/>
        </w:r>
        <w:r>
          <w:rPr>
            <w:noProof/>
            <w:webHidden/>
          </w:rPr>
          <w:t>47</w:t>
        </w:r>
        <w:r>
          <w:rPr>
            <w:noProof/>
            <w:webHidden/>
          </w:rPr>
          <w:fldChar w:fldCharType="end"/>
        </w:r>
      </w:hyperlink>
    </w:p>
    <w:p w14:paraId="58708E24" w14:textId="35139610" w:rsidR="00A671C0" w:rsidRDefault="00A671C0">
      <w:pPr>
        <w:pStyle w:val="TOC3"/>
        <w:tabs>
          <w:tab w:val="right" w:leader="dot" w:pos="6830"/>
        </w:tabs>
        <w:ind w:left="960"/>
        <w:rPr>
          <w:noProof/>
          <w:kern w:val="2"/>
          <w:sz w:val="21"/>
          <w:szCs w:val="22"/>
          <w:lang w:eastAsia="zh-CN"/>
        </w:rPr>
      </w:pPr>
      <w:hyperlink w:anchor="_Toc73724894" w:history="1">
        <w:r w:rsidRPr="00C24C2D">
          <w:rPr>
            <w:rStyle w:val="ad"/>
            <w:noProof/>
            <w:lang w:eastAsia="zh-CN"/>
          </w:rPr>
          <w:t>常见博弈</w:t>
        </w:r>
        <w:r>
          <w:rPr>
            <w:noProof/>
            <w:webHidden/>
          </w:rPr>
          <w:tab/>
        </w:r>
        <w:r>
          <w:rPr>
            <w:noProof/>
            <w:webHidden/>
          </w:rPr>
          <w:fldChar w:fldCharType="begin"/>
        </w:r>
        <w:r>
          <w:rPr>
            <w:noProof/>
            <w:webHidden/>
          </w:rPr>
          <w:instrText xml:space="preserve"> PAGEREF _Toc73724894 \h </w:instrText>
        </w:r>
        <w:r>
          <w:rPr>
            <w:noProof/>
            <w:webHidden/>
          </w:rPr>
        </w:r>
        <w:r>
          <w:rPr>
            <w:noProof/>
            <w:webHidden/>
          </w:rPr>
          <w:fldChar w:fldCharType="separate"/>
        </w:r>
        <w:r>
          <w:rPr>
            <w:noProof/>
            <w:webHidden/>
          </w:rPr>
          <w:t>48</w:t>
        </w:r>
        <w:r>
          <w:rPr>
            <w:noProof/>
            <w:webHidden/>
          </w:rPr>
          <w:fldChar w:fldCharType="end"/>
        </w:r>
      </w:hyperlink>
    </w:p>
    <w:p w14:paraId="7109F249" w14:textId="1C2453CE" w:rsidR="00A671C0" w:rsidRDefault="00A671C0">
      <w:pPr>
        <w:pStyle w:val="TOC4"/>
        <w:tabs>
          <w:tab w:val="right" w:leader="dot" w:pos="6830"/>
        </w:tabs>
        <w:ind w:left="1440"/>
        <w:rPr>
          <w:noProof/>
          <w:kern w:val="2"/>
          <w:sz w:val="21"/>
          <w:szCs w:val="22"/>
          <w:lang w:eastAsia="zh-CN"/>
        </w:rPr>
      </w:pPr>
      <w:hyperlink w:anchor="_Toc73724895" w:history="1">
        <w:r w:rsidRPr="00C24C2D">
          <w:rPr>
            <w:rStyle w:val="ad"/>
            <w:noProof/>
            <w:lang w:eastAsia="zh-CN"/>
          </w:rPr>
          <w:t>巴什博弈</w:t>
        </w:r>
        <w:r>
          <w:rPr>
            <w:noProof/>
            <w:webHidden/>
          </w:rPr>
          <w:tab/>
        </w:r>
        <w:r>
          <w:rPr>
            <w:noProof/>
            <w:webHidden/>
          </w:rPr>
          <w:fldChar w:fldCharType="begin"/>
        </w:r>
        <w:r>
          <w:rPr>
            <w:noProof/>
            <w:webHidden/>
          </w:rPr>
          <w:instrText xml:space="preserve"> PAGEREF _Toc73724895 \h </w:instrText>
        </w:r>
        <w:r>
          <w:rPr>
            <w:noProof/>
            <w:webHidden/>
          </w:rPr>
        </w:r>
        <w:r>
          <w:rPr>
            <w:noProof/>
            <w:webHidden/>
          </w:rPr>
          <w:fldChar w:fldCharType="separate"/>
        </w:r>
        <w:r>
          <w:rPr>
            <w:noProof/>
            <w:webHidden/>
          </w:rPr>
          <w:t>48</w:t>
        </w:r>
        <w:r>
          <w:rPr>
            <w:noProof/>
            <w:webHidden/>
          </w:rPr>
          <w:fldChar w:fldCharType="end"/>
        </w:r>
      </w:hyperlink>
    </w:p>
    <w:p w14:paraId="25A0DA59" w14:textId="67BE7D76" w:rsidR="00A671C0" w:rsidRDefault="00A671C0">
      <w:pPr>
        <w:pStyle w:val="TOC4"/>
        <w:tabs>
          <w:tab w:val="right" w:leader="dot" w:pos="6830"/>
        </w:tabs>
        <w:ind w:left="1440"/>
        <w:rPr>
          <w:noProof/>
          <w:kern w:val="2"/>
          <w:sz w:val="21"/>
          <w:szCs w:val="22"/>
          <w:lang w:eastAsia="zh-CN"/>
        </w:rPr>
      </w:pPr>
      <w:hyperlink w:anchor="_Toc73724896" w:history="1">
        <w:r w:rsidRPr="00C24C2D">
          <w:rPr>
            <w:rStyle w:val="ad"/>
            <w:noProof/>
            <w:lang w:eastAsia="zh-CN"/>
          </w:rPr>
          <w:t>威佐夫博弈</w:t>
        </w:r>
        <w:r>
          <w:rPr>
            <w:noProof/>
            <w:webHidden/>
          </w:rPr>
          <w:tab/>
        </w:r>
        <w:r>
          <w:rPr>
            <w:noProof/>
            <w:webHidden/>
          </w:rPr>
          <w:fldChar w:fldCharType="begin"/>
        </w:r>
        <w:r>
          <w:rPr>
            <w:noProof/>
            <w:webHidden/>
          </w:rPr>
          <w:instrText xml:space="preserve"> PAGEREF _Toc73724896 \h </w:instrText>
        </w:r>
        <w:r>
          <w:rPr>
            <w:noProof/>
            <w:webHidden/>
          </w:rPr>
        </w:r>
        <w:r>
          <w:rPr>
            <w:noProof/>
            <w:webHidden/>
          </w:rPr>
          <w:fldChar w:fldCharType="separate"/>
        </w:r>
        <w:r>
          <w:rPr>
            <w:noProof/>
            <w:webHidden/>
          </w:rPr>
          <w:t>48</w:t>
        </w:r>
        <w:r>
          <w:rPr>
            <w:noProof/>
            <w:webHidden/>
          </w:rPr>
          <w:fldChar w:fldCharType="end"/>
        </w:r>
      </w:hyperlink>
    </w:p>
    <w:p w14:paraId="26E55DAD" w14:textId="586DFA50" w:rsidR="00A671C0" w:rsidRDefault="00A671C0">
      <w:pPr>
        <w:pStyle w:val="TOC4"/>
        <w:tabs>
          <w:tab w:val="right" w:leader="dot" w:pos="6830"/>
        </w:tabs>
        <w:ind w:left="1440"/>
        <w:rPr>
          <w:noProof/>
          <w:kern w:val="2"/>
          <w:sz w:val="21"/>
          <w:szCs w:val="22"/>
          <w:lang w:eastAsia="zh-CN"/>
        </w:rPr>
      </w:pPr>
      <w:hyperlink w:anchor="_Toc73724897" w:history="1">
        <w:r w:rsidRPr="00C24C2D">
          <w:rPr>
            <w:rStyle w:val="ad"/>
            <w:noProof/>
            <w:lang w:eastAsia="zh-CN"/>
          </w:rPr>
          <w:t>nim</w:t>
        </w:r>
        <w:r w:rsidRPr="00C24C2D">
          <w:rPr>
            <w:rStyle w:val="ad"/>
            <w:noProof/>
            <w:lang w:eastAsia="zh-CN"/>
          </w:rPr>
          <w:t>博弈</w:t>
        </w:r>
        <w:r>
          <w:rPr>
            <w:noProof/>
            <w:webHidden/>
          </w:rPr>
          <w:tab/>
        </w:r>
        <w:r>
          <w:rPr>
            <w:noProof/>
            <w:webHidden/>
          </w:rPr>
          <w:fldChar w:fldCharType="begin"/>
        </w:r>
        <w:r>
          <w:rPr>
            <w:noProof/>
            <w:webHidden/>
          </w:rPr>
          <w:instrText xml:space="preserve"> PAGEREF _Toc73724897 \h </w:instrText>
        </w:r>
        <w:r>
          <w:rPr>
            <w:noProof/>
            <w:webHidden/>
          </w:rPr>
        </w:r>
        <w:r>
          <w:rPr>
            <w:noProof/>
            <w:webHidden/>
          </w:rPr>
          <w:fldChar w:fldCharType="separate"/>
        </w:r>
        <w:r>
          <w:rPr>
            <w:noProof/>
            <w:webHidden/>
          </w:rPr>
          <w:t>49</w:t>
        </w:r>
        <w:r>
          <w:rPr>
            <w:noProof/>
            <w:webHidden/>
          </w:rPr>
          <w:fldChar w:fldCharType="end"/>
        </w:r>
      </w:hyperlink>
    </w:p>
    <w:p w14:paraId="48478B6A" w14:textId="3208A22C" w:rsidR="00A671C0" w:rsidRDefault="00A671C0">
      <w:pPr>
        <w:pStyle w:val="TOC4"/>
        <w:tabs>
          <w:tab w:val="right" w:leader="dot" w:pos="6830"/>
        </w:tabs>
        <w:ind w:left="1440"/>
        <w:rPr>
          <w:noProof/>
          <w:kern w:val="2"/>
          <w:sz w:val="21"/>
          <w:szCs w:val="22"/>
          <w:lang w:eastAsia="zh-CN"/>
        </w:rPr>
      </w:pPr>
      <w:hyperlink w:anchor="_Toc73724898" w:history="1">
        <w:r w:rsidRPr="00C24C2D">
          <w:rPr>
            <w:rStyle w:val="ad"/>
            <w:noProof/>
            <w:lang w:eastAsia="zh-CN"/>
          </w:rPr>
          <w:t>anti-nim</w:t>
        </w:r>
        <w:r w:rsidRPr="00C24C2D">
          <w:rPr>
            <w:rStyle w:val="ad"/>
            <w:noProof/>
            <w:lang w:eastAsia="zh-CN"/>
          </w:rPr>
          <w:t>博弈</w:t>
        </w:r>
        <w:r>
          <w:rPr>
            <w:noProof/>
            <w:webHidden/>
          </w:rPr>
          <w:tab/>
        </w:r>
        <w:r>
          <w:rPr>
            <w:noProof/>
            <w:webHidden/>
          </w:rPr>
          <w:fldChar w:fldCharType="begin"/>
        </w:r>
        <w:r>
          <w:rPr>
            <w:noProof/>
            <w:webHidden/>
          </w:rPr>
          <w:instrText xml:space="preserve"> PAGEREF _Toc73724898 \h </w:instrText>
        </w:r>
        <w:r>
          <w:rPr>
            <w:noProof/>
            <w:webHidden/>
          </w:rPr>
        </w:r>
        <w:r>
          <w:rPr>
            <w:noProof/>
            <w:webHidden/>
          </w:rPr>
          <w:fldChar w:fldCharType="separate"/>
        </w:r>
        <w:r>
          <w:rPr>
            <w:noProof/>
            <w:webHidden/>
          </w:rPr>
          <w:t>49</w:t>
        </w:r>
        <w:r>
          <w:rPr>
            <w:noProof/>
            <w:webHidden/>
          </w:rPr>
          <w:fldChar w:fldCharType="end"/>
        </w:r>
      </w:hyperlink>
    </w:p>
    <w:p w14:paraId="7BBC4BFA" w14:textId="058B6303" w:rsidR="00A671C0" w:rsidRDefault="00A671C0">
      <w:pPr>
        <w:pStyle w:val="TOC4"/>
        <w:tabs>
          <w:tab w:val="right" w:leader="dot" w:pos="6830"/>
        </w:tabs>
        <w:ind w:left="1440"/>
        <w:rPr>
          <w:noProof/>
          <w:kern w:val="2"/>
          <w:sz w:val="21"/>
          <w:szCs w:val="22"/>
          <w:lang w:eastAsia="zh-CN"/>
        </w:rPr>
      </w:pPr>
      <w:hyperlink w:anchor="_Toc73724899" w:history="1">
        <w:r w:rsidRPr="00C24C2D">
          <w:rPr>
            <w:rStyle w:val="ad"/>
            <w:noProof/>
            <w:lang w:eastAsia="zh-CN"/>
          </w:rPr>
          <w:t>阶梯博弈</w:t>
        </w:r>
        <w:r>
          <w:rPr>
            <w:noProof/>
            <w:webHidden/>
          </w:rPr>
          <w:tab/>
        </w:r>
        <w:r>
          <w:rPr>
            <w:noProof/>
            <w:webHidden/>
          </w:rPr>
          <w:fldChar w:fldCharType="begin"/>
        </w:r>
        <w:r>
          <w:rPr>
            <w:noProof/>
            <w:webHidden/>
          </w:rPr>
          <w:instrText xml:space="preserve"> PAGEREF _Toc73724899 \h </w:instrText>
        </w:r>
        <w:r>
          <w:rPr>
            <w:noProof/>
            <w:webHidden/>
          </w:rPr>
        </w:r>
        <w:r>
          <w:rPr>
            <w:noProof/>
            <w:webHidden/>
          </w:rPr>
          <w:fldChar w:fldCharType="separate"/>
        </w:r>
        <w:r>
          <w:rPr>
            <w:noProof/>
            <w:webHidden/>
          </w:rPr>
          <w:t>49</w:t>
        </w:r>
        <w:r>
          <w:rPr>
            <w:noProof/>
            <w:webHidden/>
          </w:rPr>
          <w:fldChar w:fldCharType="end"/>
        </w:r>
      </w:hyperlink>
    </w:p>
    <w:p w14:paraId="01BBBA4C" w14:textId="0247CA11" w:rsidR="00A671C0" w:rsidRDefault="00A671C0">
      <w:pPr>
        <w:pStyle w:val="TOC3"/>
        <w:tabs>
          <w:tab w:val="right" w:leader="dot" w:pos="6830"/>
        </w:tabs>
        <w:ind w:left="960"/>
        <w:rPr>
          <w:noProof/>
          <w:kern w:val="2"/>
          <w:sz w:val="21"/>
          <w:szCs w:val="22"/>
          <w:lang w:eastAsia="zh-CN"/>
        </w:rPr>
      </w:pPr>
      <w:hyperlink w:anchor="_Toc73724900" w:history="1">
        <w:r w:rsidRPr="00C24C2D">
          <w:rPr>
            <w:rStyle w:val="ad"/>
            <w:noProof/>
          </w:rPr>
          <w:t>数位</w:t>
        </w:r>
        <w:r w:rsidRPr="00C24C2D">
          <w:rPr>
            <w:rStyle w:val="ad"/>
            <w:noProof/>
          </w:rPr>
          <w:t>dp</w:t>
        </w:r>
        <w:r>
          <w:rPr>
            <w:noProof/>
            <w:webHidden/>
          </w:rPr>
          <w:tab/>
        </w:r>
        <w:r>
          <w:rPr>
            <w:noProof/>
            <w:webHidden/>
          </w:rPr>
          <w:fldChar w:fldCharType="begin"/>
        </w:r>
        <w:r>
          <w:rPr>
            <w:noProof/>
            <w:webHidden/>
          </w:rPr>
          <w:instrText xml:space="preserve"> PAGEREF _Toc73724900 \h </w:instrText>
        </w:r>
        <w:r>
          <w:rPr>
            <w:noProof/>
            <w:webHidden/>
          </w:rPr>
        </w:r>
        <w:r>
          <w:rPr>
            <w:noProof/>
            <w:webHidden/>
          </w:rPr>
          <w:fldChar w:fldCharType="separate"/>
        </w:r>
        <w:r>
          <w:rPr>
            <w:noProof/>
            <w:webHidden/>
          </w:rPr>
          <w:t>49</w:t>
        </w:r>
        <w:r>
          <w:rPr>
            <w:noProof/>
            <w:webHidden/>
          </w:rPr>
          <w:fldChar w:fldCharType="end"/>
        </w:r>
      </w:hyperlink>
    </w:p>
    <w:p w14:paraId="56653909" w14:textId="19E6AE7C" w:rsidR="00170801" w:rsidRDefault="00170801">
      <w:pPr>
        <w:rPr>
          <w:rFonts w:asciiTheme="majorHAnsi" w:eastAsiaTheme="majorEastAsia" w:hAnsiTheme="majorHAnsi" w:cstheme="majorBidi"/>
          <w:b/>
          <w:bCs/>
          <w:color w:val="4F81BD" w:themeColor="accent1"/>
          <w:sz w:val="28"/>
          <w:szCs w:val="28"/>
          <w:lang w:eastAsia="zh-CN"/>
        </w:rPr>
      </w:pPr>
      <w:r>
        <w:rPr>
          <w:lang w:eastAsia="zh-CN"/>
        </w:rPr>
        <w:fldChar w:fldCharType="end"/>
      </w:r>
      <w:r>
        <w:rPr>
          <w:lang w:eastAsia="zh-CN"/>
        </w:rPr>
        <w:br w:type="page"/>
      </w:r>
    </w:p>
    <w:p w14:paraId="5A63C8F8" w14:textId="01896EEF" w:rsidR="003C132F" w:rsidRPr="00170801" w:rsidRDefault="004470AE">
      <w:pPr>
        <w:pStyle w:val="2"/>
        <w:rPr>
          <w:lang w:eastAsia="zh-CN"/>
        </w:rPr>
      </w:pPr>
      <w:bookmarkStart w:id="2" w:name="_Toc73724820"/>
      <w:r w:rsidRPr="00170801">
        <w:rPr>
          <w:lang w:eastAsia="zh-CN"/>
        </w:rPr>
        <w:lastRenderedPageBreak/>
        <w:t>杂</w:t>
      </w:r>
      <w:r w:rsidR="00226D1E">
        <w:rPr>
          <w:lang w:eastAsia="zh-CN"/>
        </w:rPr>
        <w:tab/>
      </w:r>
      <w:r w:rsidRPr="00170801">
        <w:rPr>
          <w:lang w:eastAsia="zh-CN"/>
        </w:rPr>
        <w:t>项</w:t>
      </w:r>
      <w:bookmarkEnd w:id="2"/>
    </w:p>
    <w:p w14:paraId="4121BC0B" w14:textId="77777777" w:rsidR="003C132F" w:rsidRPr="00226D1E" w:rsidRDefault="004470AE">
      <w:pPr>
        <w:pStyle w:val="3"/>
        <w:rPr>
          <w:sz w:val="21"/>
          <w:szCs w:val="21"/>
          <w:lang w:eastAsia="zh-CN"/>
        </w:rPr>
      </w:pPr>
      <w:bookmarkStart w:id="3" w:name="二分"/>
      <w:bookmarkStart w:id="4" w:name="_Toc73724821"/>
      <w:r w:rsidRPr="00226D1E">
        <w:rPr>
          <w:sz w:val="21"/>
          <w:szCs w:val="21"/>
          <w:lang w:eastAsia="zh-CN"/>
        </w:rPr>
        <w:t>二分</w:t>
      </w:r>
      <w:bookmarkEnd w:id="4"/>
    </w:p>
    <w:p w14:paraId="4637C5B1" w14:textId="77777777" w:rsidR="003C132F" w:rsidRPr="004470AE" w:rsidRDefault="004470AE">
      <w:pPr>
        <w:pStyle w:val="FirstParagraph"/>
        <w:rPr>
          <w:sz w:val="15"/>
          <w:szCs w:val="15"/>
          <w:lang w:eastAsia="zh-CN"/>
        </w:rPr>
      </w:pPr>
      <w:r w:rsidRPr="004470AE">
        <w:rPr>
          <w:sz w:val="15"/>
          <w:szCs w:val="15"/>
          <w:lang w:eastAsia="zh-CN"/>
        </w:rPr>
        <w:t>最大化最小值（二分值最小越小越容易满足条件，求最大值）</w:t>
      </w:r>
    </w:p>
    <w:p w14:paraId="64A7ED04" w14:textId="77777777" w:rsidR="003C132F" w:rsidRPr="004470AE" w:rsidRDefault="004470AE">
      <w:pPr>
        <w:pStyle w:val="a0"/>
        <w:rPr>
          <w:sz w:val="15"/>
          <w:szCs w:val="15"/>
          <w:lang w:eastAsia="zh-CN"/>
        </w:rPr>
      </w:pPr>
      <w:r w:rsidRPr="004470AE">
        <w:rPr>
          <w:sz w:val="15"/>
          <w:szCs w:val="15"/>
          <w:lang w:eastAsia="zh-CN"/>
        </w:rPr>
        <w:t>区间长度为</w:t>
      </w:r>
      <w:r w:rsidRPr="004470AE">
        <w:rPr>
          <w:sz w:val="15"/>
          <w:szCs w:val="15"/>
          <w:lang w:eastAsia="zh-CN"/>
        </w:rPr>
        <w:t>1</w:t>
      </w:r>
      <w:r w:rsidRPr="004470AE">
        <w:rPr>
          <w:sz w:val="15"/>
          <w:szCs w:val="15"/>
          <w:lang w:eastAsia="zh-CN"/>
        </w:rPr>
        <w:t>时的写法：</w:t>
      </w:r>
      <w:r w:rsidRPr="004470AE">
        <w:rPr>
          <w:sz w:val="15"/>
          <w:szCs w:val="15"/>
          <w:lang w:eastAsia="zh-CN"/>
        </w:rPr>
        <w:br/>
      </w:r>
      <w:r w:rsidRPr="004470AE">
        <w:rPr>
          <w:sz w:val="15"/>
          <w:szCs w:val="15"/>
          <w:lang w:eastAsia="zh-CN"/>
        </w:rPr>
        <w:t>解的范围为</w:t>
      </w:r>
      <w:r w:rsidRPr="004470AE">
        <w:rPr>
          <w:sz w:val="15"/>
          <w:szCs w:val="15"/>
          <w:lang w:eastAsia="zh-CN"/>
        </w:rPr>
        <w:t xml:space="preserve"> </w:t>
      </w:r>
    </w:p>
    <w:p w14:paraId="193CAADE" w14:textId="77777777" w:rsidR="003C132F" w:rsidRPr="004470AE" w:rsidRDefault="004470AE">
      <w:pPr>
        <w:pStyle w:val="SourceCode"/>
        <w:rPr>
          <w:sz w:val="15"/>
          <w:szCs w:val="15"/>
        </w:rPr>
      </w:pPr>
      <w:r w:rsidRPr="004470AE">
        <w:rPr>
          <w:rStyle w:val="CommentTok"/>
          <w:i w:val="0"/>
          <w:iCs/>
          <w:sz w:val="13"/>
          <w:szCs w:val="15"/>
        </w:rPr>
        <w:t xml:space="preserve">// </w:t>
      </w:r>
      <w:r w:rsidRPr="004470AE">
        <w:rPr>
          <w:rStyle w:val="CommentTok"/>
          <w:i w:val="0"/>
          <w:iCs/>
          <w:sz w:val="13"/>
          <w:szCs w:val="15"/>
        </w:rPr>
        <w:t>计算区间为</w:t>
      </w:r>
      <w:r w:rsidRPr="004470AE">
        <w:rPr>
          <w:rStyle w:val="CommentTok"/>
          <w:i w:val="0"/>
          <w:iCs/>
          <w:sz w:val="13"/>
          <w:szCs w:val="15"/>
        </w:rPr>
        <w:t>[lb, rb]</w:t>
      </w:r>
      <w:r w:rsidRPr="004470AE">
        <w:rPr>
          <w:sz w:val="15"/>
          <w:szCs w:val="15"/>
        </w:rPr>
        <w:br/>
      </w:r>
      <w:r w:rsidRPr="004470AE">
        <w:rPr>
          <w:rStyle w:val="ControlFlowTok"/>
          <w:sz w:val="13"/>
          <w:szCs w:val="15"/>
        </w:rPr>
        <w:t>while</w:t>
      </w:r>
      <w:r w:rsidRPr="004470AE">
        <w:rPr>
          <w:rStyle w:val="OperatorTok"/>
          <w:sz w:val="13"/>
          <w:szCs w:val="15"/>
        </w:rPr>
        <w:t>(</w:t>
      </w:r>
      <w:r w:rsidRPr="004470AE">
        <w:rPr>
          <w:rStyle w:val="NormalTok"/>
          <w:sz w:val="13"/>
          <w:szCs w:val="15"/>
        </w:rPr>
        <w:t xml:space="preserve"> rb </w:t>
      </w:r>
      <w:r w:rsidRPr="004470AE">
        <w:rPr>
          <w:rStyle w:val="OperatorTok"/>
          <w:sz w:val="13"/>
          <w:szCs w:val="15"/>
        </w:rPr>
        <w:t>&gt;</w:t>
      </w:r>
      <w:r w:rsidRPr="004470AE">
        <w:rPr>
          <w:rStyle w:val="NormalTok"/>
          <w:sz w:val="13"/>
          <w:szCs w:val="15"/>
        </w:rPr>
        <w:t xml:space="preserve"> lb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区间长度为</w:t>
      </w:r>
      <w:r w:rsidRPr="004470AE">
        <w:rPr>
          <w:rStyle w:val="CommentTok"/>
          <w:i w:val="0"/>
          <w:iCs/>
          <w:sz w:val="13"/>
          <w:szCs w:val="15"/>
        </w:rPr>
        <w:t>1</w:t>
      </w:r>
      <w:r w:rsidRPr="004470AE">
        <w:rPr>
          <w:rStyle w:val="CommentTok"/>
          <w:i w:val="0"/>
          <w:iCs/>
          <w:sz w:val="13"/>
          <w:szCs w:val="15"/>
        </w:rPr>
        <w:t>时终止循环</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防止溢出</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 </w:t>
      </w:r>
      <w:r w:rsidRPr="004470AE">
        <w:rPr>
          <w:rStyle w:val="OperatorTok"/>
          <w:sz w:val="13"/>
          <w:szCs w:val="15"/>
        </w:rPr>
        <w:t>=</w:t>
      </w:r>
      <w:r w:rsidRPr="004470AE">
        <w:rPr>
          <w:rStyle w:val="NormalTok"/>
          <w:sz w:val="13"/>
          <w:szCs w:val="15"/>
        </w:rPr>
        <w:t xml:space="preserve"> lb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b </w:t>
      </w:r>
      <w:r w:rsidRPr="004470AE">
        <w:rPr>
          <w:rStyle w:val="OperatorTok"/>
          <w:sz w:val="13"/>
          <w:szCs w:val="15"/>
        </w:rPr>
        <w:t>-</w:t>
      </w:r>
      <w:r w:rsidRPr="004470AE">
        <w:rPr>
          <w:rStyle w:val="NormalTok"/>
          <w:sz w:val="13"/>
          <w:szCs w:val="15"/>
        </w:rPr>
        <w:t xml:space="preserve"> lb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由于是区间长度为</w:t>
      </w:r>
      <w:r w:rsidRPr="004470AE">
        <w:rPr>
          <w:rStyle w:val="CommentTok"/>
          <w:i w:val="0"/>
          <w:iCs/>
          <w:sz w:val="13"/>
          <w:szCs w:val="15"/>
        </w:rPr>
        <w:t>1</w:t>
      </w:r>
      <w:r w:rsidRPr="004470AE">
        <w:rPr>
          <w:rStyle w:val="CommentTok"/>
          <w:i w:val="0"/>
          <w:iCs/>
          <w:sz w:val="13"/>
          <w:szCs w:val="15"/>
        </w:rPr>
        <w:t>时终止循环，所以要加</w:t>
      </w:r>
      <w:r w:rsidRPr="004470AE">
        <w:rPr>
          <w:rStyle w:val="CommentTok"/>
          <w:i w:val="0"/>
          <w:iCs/>
          <w:sz w:val="13"/>
          <w:szCs w:val="15"/>
        </w:rPr>
        <w:t>1</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 xml:space="preserve"> ok</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b </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rb </w:t>
      </w:r>
      <w:r w:rsidRPr="004470AE">
        <w:rPr>
          <w:rStyle w:val="OperatorTok"/>
          <w:sz w:val="13"/>
          <w:szCs w:val="15"/>
        </w:rPr>
        <w:t>=</w:t>
      </w:r>
      <w:r w:rsidRPr="004470AE">
        <w:rPr>
          <w:rStyle w:val="NormalTok"/>
          <w:sz w:val="13"/>
          <w:szCs w:val="15"/>
        </w:rPr>
        <w:t xml:space="preserve"> m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 xml:space="preserve">// </w:t>
      </w:r>
      <w:r w:rsidRPr="004470AE">
        <w:rPr>
          <w:rStyle w:val="CommentTok"/>
          <w:i w:val="0"/>
          <w:iCs/>
          <w:sz w:val="13"/>
          <w:szCs w:val="15"/>
        </w:rPr>
        <w:t>跳出循环时</w:t>
      </w:r>
      <w:r w:rsidRPr="004470AE">
        <w:rPr>
          <w:rStyle w:val="CommentTok"/>
          <w:i w:val="0"/>
          <w:iCs/>
          <w:sz w:val="13"/>
          <w:szCs w:val="15"/>
        </w:rPr>
        <w:t xml:space="preserve"> lb == rb</w:t>
      </w:r>
    </w:p>
    <w:p w14:paraId="4773B627" w14:textId="77777777" w:rsidR="003C132F" w:rsidRPr="004470AE" w:rsidRDefault="004470AE">
      <w:pPr>
        <w:pStyle w:val="FirstParagraph"/>
        <w:rPr>
          <w:sz w:val="15"/>
          <w:szCs w:val="15"/>
          <w:lang w:eastAsia="zh-CN"/>
        </w:rPr>
      </w:pPr>
      <w:r w:rsidRPr="004470AE">
        <w:rPr>
          <w:sz w:val="15"/>
          <w:szCs w:val="15"/>
          <w:lang w:eastAsia="zh-CN"/>
        </w:rPr>
        <w:t>区间长度为</w:t>
      </w:r>
      <w:r w:rsidRPr="004470AE">
        <w:rPr>
          <w:sz w:val="15"/>
          <w:szCs w:val="15"/>
          <w:lang w:eastAsia="zh-CN"/>
        </w:rPr>
        <w:t>2</w:t>
      </w:r>
      <w:r w:rsidRPr="004470AE">
        <w:rPr>
          <w:sz w:val="15"/>
          <w:szCs w:val="15"/>
          <w:lang w:eastAsia="zh-CN"/>
        </w:rPr>
        <w:t>时的写法：</w:t>
      </w:r>
      <w:r w:rsidRPr="004470AE">
        <w:rPr>
          <w:sz w:val="15"/>
          <w:szCs w:val="15"/>
          <w:lang w:eastAsia="zh-CN"/>
        </w:rPr>
        <w:br/>
      </w:r>
      <w:r w:rsidRPr="004470AE">
        <w:rPr>
          <w:sz w:val="15"/>
          <w:szCs w:val="15"/>
          <w:lang w:eastAsia="zh-CN"/>
        </w:rPr>
        <w:t>解的范围为</w:t>
      </w:r>
      <w:r w:rsidRPr="004470AE">
        <w:rPr>
          <w:sz w:val="15"/>
          <w:szCs w:val="15"/>
          <w:lang w:eastAsia="zh-CN"/>
        </w:rPr>
        <w:t xml:space="preserve"> </w:t>
      </w:r>
    </w:p>
    <w:p w14:paraId="3D1FD627" w14:textId="77777777" w:rsidR="003C132F" w:rsidRPr="004470AE" w:rsidRDefault="004470AE">
      <w:pPr>
        <w:pStyle w:val="SourceCode"/>
        <w:rPr>
          <w:sz w:val="15"/>
          <w:szCs w:val="15"/>
        </w:rPr>
      </w:pPr>
      <w:r w:rsidRPr="004470AE">
        <w:rPr>
          <w:rStyle w:val="ControlFlowTok"/>
          <w:sz w:val="13"/>
          <w:szCs w:val="15"/>
        </w:rPr>
        <w:t>while</w:t>
      </w:r>
      <w:r w:rsidRPr="004470AE">
        <w:rPr>
          <w:rStyle w:val="OperatorTok"/>
          <w:sz w:val="13"/>
          <w:szCs w:val="15"/>
        </w:rPr>
        <w:t>(</w:t>
      </w:r>
      <w:r w:rsidRPr="004470AE">
        <w:rPr>
          <w:rStyle w:val="NormalTok"/>
          <w:sz w:val="13"/>
          <w:szCs w:val="15"/>
        </w:rPr>
        <w:t xml:space="preserve"> rb </w:t>
      </w:r>
      <w:r w:rsidRPr="004470AE">
        <w:rPr>
          <w:rStyle w:val="OperatorTok"/>
          <w:sz w:val="13"/>
          <w:szCs w:val="15"/>
        </w:rPr>
        <w:t>-</w:t>
      </w:r>
      <w:r w:rsidRPr="004470AE">
        <w:rPr>
          <w:rStyle w:val="NormalTok"/>
          <w:sz w:val="13"/>
          <w:szCs w:val="15"/>
        </w:rPr>
        <w:t xml:space="preserve"> lb </w:t>
      </w:r>
      <w:r w:rsidRPr="004470AE">
        <w:rPr>
          <w:rStyle w:val="OperatorTok"/>
          <w:sz w:val="13"/>
          <w:szCs w:val="15"/>
        </w:rPr>
        <w:t>&g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区间长度为</w:t>
      </w:r>
      <w:r w:rsidRPr="004470AE">
        <w:rPr>
          <w:rStyle w:val="CommentTok"/>
          <w:i w:val="0"/>
          <w:iCs/>
          <w:sz w:val="13"/>
          <w:szCs w:val="15"/>
        </w:rPr>
        <w:t>2</w:t>
      </w:r>
      <w:r w:rsidRPr="004470AE">
        <w:rPr>
          <w:rStyle w:val="CommentTok"/>
          <w:i w:val="0"/>
          <w:iCs/>
          <w:sz w:val="13"/>
          <w:szCs w:val="15"/>
        </w:rPr>
        <w:t>时终止循环</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防止溢出</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 </w:t>
      </w:r>
      <w:r w:rsidRPr="004470AE">
        <w:rPr>
          <w:rStyle w:val="OperatorTok"/>
          <w:sz w:val="13"/>
          <w:szCs w:val="15"/>
        </w:rPr>
        <w:t>=</w:t>
      </w:r>
      <w:r w:rsidRPr="004470AE">
        <w:rPr>
          <w:rStyle w:val="NormalTok"/>
          <w:sz w:val="13"/>
          <w:szCs w:val="15"/>
        </w:rPr>
        <w:t xml:space="preserve"> lb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b </w:t>
      </w:r>
      <w:r w:rsidRPr="004470AE">
        <w:rPr>
          <w:rStyle w:val="OperatorTok"/>
          <w:sz w:val="13"/>
          <w:szCs w:val="15"/>
        </w:rPr>
        <w:t>-</w:t>
      </w:r>
      <w:r w:rsidRPr="004470AE">
        <w:rPr>
          <w:rStyle w:val="NormalTok"/>
          <w:sz w:val="13"/>
          <w:szCs w:val="15"/>
        </w:rPr>
        <w:t xml:space="preserve"> l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由于是区间长度为</w:t>
      </w:r>
      <w:r w:rsidRPr="004470AE">
        <w:rPr>
          <w:rStyle w:val="CommentTok"/>
          <w:i w:val="0"/>
          <w:iCs/>
          <w:sz w:val="13"/>
          <w:szCs w:val="15"/>
        </w:rPr>
        <w:t>2</w:t>
      </w:r>
      <w:r w:rsidRPr="004470AE">
        <w:rPr>
          <w:rStyle w:val="CommentTok"/>
          <w:i w:val="0"/>
          <w:iCs/>
          <w:sz w:val="13"/>
          <w:szCs w:val="15"/>
        </w:rPr>
        <w:t>时终止循环，所以不用加</w:t>
      </w:r>
      <w:r w:rsidRPr="004470AE">
        <w:rPr>
          <w:rStyle w:val="CommentTok"/>
          <w:i w:val="0"/>
          <w:iCs/>
          <w:sz w:val="13"/>
          <w:szCs w:val="15"/>
        </w:rPr>
        <w:t>1</w:t>
      </w:r>
      <w:r w:rsidRPr="004470AE">
        <w:rPr>
          <w:rStyle w:val="CommentTok"/>
          <w:i w:val="0"/>
          <w:iCs/>
          <w:sz w:val="13"/>
          <w:szCs w:val="15"/>
        </w:rPr>
        <w:t>（不会死循环）</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 xml:space="preserve"> ok</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b </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rb </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 xml:space="preserve">// </w:t>
      </w:r>
      <w:r w:rsidRPr="004470AE">
        <w:rPr>
          <w:rStyle w:val="CommentTok"/>
          <w:i w:val="0"/>
          <w:iCs/>
          <w:sz w:val="13"/>
          <w:szCs w:val="15"/>
        </w:rPr>
        <w:t>跳出循环时</w:t>
      </w:r>
      <w:r w:rsidRPr="004470AE">
        <w:rPr>
          <w:rStyle w:val="CommentTok"/>
          <w:i w:val="0"/>
          <w:iCs/>
          <w:sz w:val="13"/>
          <w:szCs w:val="15"/>
        </w:rPr>
        <w:t xml:space="preserve"> lb + 1 == rb</w:t>
      </w:r>
      <w:r w:rsidRPr="004470AE">
        <w:rPr>
          <w:sz w:val="15"/>
          <w:szCs w:val="15"/>
        </w:rPr>
        <w:br/>
      </w:r>
      <w:r w:rsidRPr="004470AE">
        <w:rPr>
          <w:rStyle w:val="CommentTok"/>
          <w:i w:val="0"/>
          <w:iCs/>
          <w:sz w:val="13"/>
          <w:szCs w:val="15"/>
        </w:rPr>
        <w:t xml:space="preserve">// </w:t>
      </w:r>
      <w:r w:rsidRPr="004470AE">
        <w:rPr>
          <w:rStyle w:val="CommentTok"/>
          <w:i w:val="0"/>
          <w:iCs/>
          <w:sz w:val="13"/>
          <w:szCs w:val="15"/>
        </w:rPr>
        <w:t>答案为</w:t>
      </w:r>
      <w:r w:rsidRPr="004470AE">
        <w:rPr>
          <w:rStyle w:val="CommentTok"/>
          <w:i w:val="0"/>
          <w:iCs/>
          <w:sz w:val="13"/>
          <w:szCs w:val="15"/>
        </w:rPr>
        <w:t xml:space="preserve"> lb</w:t>
      </w:r>
    </w:p>
    <w:p w14:paraId="096763CC" w14:textId="77777777" w:rsidR="003C132F" w:rsidRPr="004470AE" w:rsidRDefault="004470AE">
      <w:pPr>
        <w:pStyle w:val="FirstParagraph"/>
        <w:rPr>
          <w:sz w:val="15"/>
          <w:szCs w:val="15"/>
          <w:lang w:eastAsia="zh-CN"/>
        </w:rPr>
      </w:pPr>
      <w:r w:rsidRPr="004470AE">
        <w:rPr>
          <w:sz w:val="15"/>
          <w:szCs w:val="15"/>
          <w:lang w:eastAsia="zh-CN"/>
        </w:rPr>
        <w:t>最小化最大值（二分值越大越容易满足条件，求最小值）</w:t>
      </w:r>
    </w:p>
    <w:p w14:paraId="5E6C437A" w14:textId="77777777" w:rsidR="003C132F" w:rsidRPr="004470AE" w:rsidRDefault="004470AE">
      <w:pPr>
        <w:pStyle w:val="a0"/>
        <w:rPr>
          <w:sz w:val="15"/>
          <w:szCs w:val="15"/>
          <w:lang w:eastAsia="zh-CN"/>
        </w:rPr>
      </w:pPr>
      <w:r w:rsidRPr="004470AE">
        <w:rPr>
          <w:sz w:val="15"/>
          <w:szCs w:val="15"/>
          <w:lang w:eastAsia="zh-CN"/>
        </w:rPr>
        <w:t>区间长度为</w:t>
      </w:r>
      <w:r w:rsidRPr="004470AE">
        <w:rPr>
          <w:sz w:val="15"/>
          <w:szCs w:val="15"/>
          <w:lang w:eastAsia="zh-CN"/>
        </w:rPr>
        <w:t>1</w:t>
      </w:r>
      <w:r w:rsidRPr="004470AE">
        <w:rPr>
          <w:sz w:val="15"/>
          <w:szCs w:val="15"/>
          <w:lang w:eastAsia="zh-CN"/>
        </w:rPr>
        <w:t>时的写法：</w:t>
      </w:r>
      <w:r w:rsidRPr="004470AE">
        <w:rPr>
          <w:sz w:val="15"/>
          <w:szCs w:val="15"/>
          <w:lang w:eastAsia="zh-CN"/>
        </w:rPr>
        <w:br/>
      </w:r>
      <w:r w:rsidRPr="004470AE">
        <w:rPr>
          <w:sz w:val="15"/>
          <w:szCs w:val="15"/>
          <w:lang w:eastAsia="zh-CN"/>
        </w:rPr>
        <w:t>解的范围为</w:t>
      </w:r>
      <w:r w:rsidRPr="004470AE">
        <w:rPr>
          <w:sz w:val="15"/>
          <w:szCs w:val="15"/>
          <w:lang w:eastAsia="zh-CN"/>
        </w:rPr>
        <w:t xml:space="preserve"> </w:t>
      </w:r>
    </w:p>
    <w:p w14:paraId="7A658C43" w14:textId="77777777" w:rsidR="003C132F" w:rsidRPr="004470AE" w:rsidRDefault="004470AE">
      <w:pPr>
        <w:pStyle w:val="SourceCode"/>
        <w:rPr>
          <w:sz w:val="15"/>
          <w:szCs w:val="15"/>
        </w:rPr>
      </w:pPr>
      <w:r w:rsidRPr="004470AE">
        <w:rPr>
          <w:rStyle w:val="ControlFlowTok"/>
          <w:sz w:val="13"/>
          <w:szCs w:val="15"/>
        </w:rPr>
        <w:t>while</w:t>
      </w:r>
      <w:r w:rsidRPr="004470AE">
        <w:rPr>
          <w:rStyle w:val="OperatorTok"/>
          <w:sz w:val="13"/>
          <w:szCs w:val="15"/>
        </w:rPr>
        <w:t>(</w:t>
      </w:r>
      <w:r w:rsidRPr="004470AE">
        <w:rPr>
          <w:rStyle w:val="NormalTok"/>
          <w:sz w:val="13"/>
          <w:szCs w:val="15"/>
        </w:rPr>
        <w:t xml:space="preserve"> rb </w:t>
      </w:r>
      <w:r w:rsidRPr="004470AE">
        <w:rPr>
          <w:rStyle w:val="OperatorTok"/>
          <w:sz w:val="13"/>
          <w:szCs w:val="15"/>
        </w:rPr>
        <w:t>&gt;</w:t>
      </w:r>
      <w:r w:rsidRPr="004470AE">
        <w:rPr>
          <w:rStyle w:val="NormalTok"/>
          <w:sz w:val="13"/>
          <w:szCs w:val="15"/>
        </w:rPr>
        <w:t xml:space="preserve"> lb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防止溢出</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 </w:t>
      </w:r>
      <w:r w:rsidRPr="004470AE">
        <w:rPr>
          <w:rStyle w:val="OperatorTok"/>
          <w:sz w:val="13"/>
          <w:szCs w:val="15"/>
        </w:rPr>
        <w:t>=</w:t>
      </w:r>
      <w:r w:rsidRPr="004470AE">
        <w:rPr>
          <w:rStyle w:val="NormalTok"/>
          <w:sz w:val="13"/>
          <w:szCs w:val="15"/>
        </w:rPr>
        <w:t xml:space="preserve"> lb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b </w:t>
      </w:r>
      <w:r w:rsidRPr="004470AE">
        <w:rPr>
          <w:rStyle w:val="OperatorTok"/>
          <w:sz w:val="13"/>
          <w:szCs w:val="15"/>
        </w:rPr>
        <w:t>-</w:t>
      </w:r>
      <w:r w:rsidRPr="004470AE">
        <w:rPr>
          <w:rStyle w:val="NormalTok"/>
          <w:sz w:val="13"/>
          <w:szCs w:val="15"/>
        </w:rPr>
        <w:t xml:space="preserve"> l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这里虽然区间长度为</w:t>
      </w:r>
      <w:r w:rsidRPr="004470AE">
        <w:rPr>
          <w:rStyle w:val="CommentTok"/>
          <w:i w:val="0"/>
          <w:iCs/>
          <w:sz w:val="13"/>
          <w:szCs w:val="15"/>
        </w:rPr>
        <w:t>1</w:t>
      </w:r>
      <w:r w:rsidRPr="004470AE">
        <w:rPr>
          <w:rStyle w:val="CommentTok"/>
          <w:i w:val="0"/>
          <w:iCs/>
          <w:sz w:val="13"/>
          <w:szCs w:val="15"/>
        </w:rPr>
        <w:t>，但不需要加</w:t>
      </w:r>
      <w:r w:rsidRPr="004470AE">
        <w:rPr>
          <w:rStyle w:val="CommentTok"/>
          <w:i w:val="0"/>
          <w:iCs/>
          <w:sz w:val="13"/>
          <w:szCs w:val="15"/>
        </w:rPr>
        <w:t>1</w:t>
      </w:r>
      <w:r w:rsidRPr="004470AE">
        <w:rPr>
          <w:rStyle w:val="CommentTok"/>
          <w:i w:val="0"/>
          <w:iCs/>
          <w:sz w:val="13"/>
          <w:szCs w:val="15"/>
        </w:rPr>
        <w:t>（不会死循环）</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 xml:space="preserve"> ok</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b </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lb </w:t>
      </w:r>
      <w:r w:rsidRPr="004470AE">
        <w:rPr>
          <w:rStyle w:val="OperatorTok"/>
          <w:sz w:val="13"/>
          <w:szCs w:val="15"/>
        </w:rPr>
        <w:t>=</w:t>
      </w:r>
      <w:r w:rsidRPr="004470AE">
        <w:rPr>
          <w:rStyle w:val="NormalTok"/>
          <w:sz w:val="13"/>
          <w:szCs w:val="15"/>
        </w:rPr>
        <w:t xml:space="preserve"> m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 xml:space="preserve">// </w:t>
      </w:r>
      <w:r w:rsidRPr="004470AE">
        <w:rPr>
          <w:rStyle w:val="CommentTok"/>
          <w:i w:val="0"/>
          <w:iCs/>
          <w:sz w:val="13"/>
          <w:szCs w:val="15"/>
        </w:rPr>
        <w:t>跳出循环时</w:t>
      </w:r>
      <w:r w:rsidRPr="004470AE">
        <w:rPr>
          <w:rStyle w:val="CommentTok"/>
          <w:i w:val="0"/>
          <w:iCs/>
          <w:sz w:val="13"/>
          <w:szCs w:val="15"/>
        </w:rPr>
        <w:t xml:space="preserve"> lb == rb</w:t>
      </w:r>
    </w:p>
    <w:p w14:paraId="24C2EA97" w14:textId="77777777" w:rsidR="003C132F" w:rsidRPr="004470AE" w:rsidRDefault="004470AE">
      <w:pPr>
        <w:pStyle w:val="FirstParagraph"/>
        <w:rPr>
          <w:sz w:val="15"/>
          <w:szCs w:val="15"/>
          <w:lang w:eastAsia="zh-CN"/>
        </w:rPr>
      </w:pPr>
      <w:r w:rsidRPr="004470AE">
        <w:rPr>
          <w:sz w:val="15"/>
          <w:szCs w:val="15"/>
          <w:lang w:eastAsia="zh-CN"/>
        </w:rPr>
        <w:t>区间长度为</w:t>
      </w:r>
      <w:r w:rsidRPr="004470AE">
        <w:rPr>
          <w:sz w:val="15"/>
          <w:szCs w:val="15"/>
          <w:lang w:eastAsia="zh-CN"/>
        </w:rPr>
        <w:t>2</w:t>
      </w:r>
      <w:r w:rsidRPr="004470AE">
        <w:rPr>
          <w:sz w:val="15"/>
          <w:szCs w:val="15"/>
          <w:lang w:eastAsia="zh-CN"/>
        </w:rPr>
        <w:t>时的写法：</w:t>
      </w:r>
      <w:r w:rsidRPr="004470AE">
        <w:rPr>
          <w:sz w:val="15"/>
          <w:szCs w:val="15"/>
          <w:lang w:eastAsia="zh-CN"/>
        </w:rPr>
        <w:br/>
      </w:r>
      <w:r w:rsidRPr="004470AE">
        <w:rPr>
          <w:sz w:val="15"/>
          <w:szCs w:val="15"/>
          <w:lang w:eastAsia="zh-CN"/>
        </w:rPr>
        <w:t>解的范围为</w:t>
      </w:r>
      <w:r w:rsidRPr="004470AE">
        <w:rPr>
          <w:sz w:val="15"/>
          <w:szCs w:val="15"/>
          <w:lang w:eastAsia="zh-CN"/>
        </w:rPr>
        <w:t xml:space="preserve"> </w:t>
      </w:r>
    </w:p>
    <w:p w14:paraId="64AE6D42" w14:textId="77777777" w:rsidR="003C132F" w:rsidRPr="004470AE" w:rsidRDefault="004470AE">
      <w:pPr>
        <w:pStyle w:val="SourceCode"/>
        <w:rPr>
          <w:sz w:val="15"/>
          <w:szCs w:val="15"/>
        </w:rPr>
      </w:pPr>
      <w:r w:rsidRPr="004470AE">
        <w:rPr>
          <w:rStyle w:val="ControlFlowTok"/>
          <w:sz w:val="13"/>
          <w:szCs w:val="15"/>
        </w:rPr>
        <w:t>while</w:t>
      </w:r>
      <w:r w:rsidRPr="004470AE">
        <w:rPr>
          <w:rStyle w:val="OperatorTok"/>
          <w:sz w:val="13"/>
          <w:szCs w:val="15"/>
        </w:rPr>
        <w:t>(</w:t>
      </w:r>
      <w:r w:rsidRPr="004470AE">
        <w:rPr>
          <w:rStyle w:val="NormalTok"/>
          <w:sz w:val="13"/>
          <w:szCs w:val="15"/>
        </w:rPr>
        <w:t xml:space="preserve"> rb </w:t>
      </w:r>
      <w:r w:rsidRPr="004470AE">
        <w:rPr>
          <w:rStyle w:val="OperatorTok"/>
          <w:sz w:val="13"/>
          <w:szCs w:val="15"/>
        </w:rPr>
        <w:t>-</w:t>
      </w:r>
      <w:r w:rsidRPr="004470AE">
        <w:rPr>
          <w:rStyle w:val="NormalTok"/>
          <w:sz w:val="13"/>
          <w:szCs w:val="15"/>
        </w:rPr>
        <w:t xml:space="preserve"> lb </w:t>
      </w:r>
      <w:r w:rsidRPr="004470AE">
        <w:rPr>
          <w:rStyle w:val="OperatorTok"/>
          <w:sz w:val="13"/>
          <w:szCs w:val="15"/>
        </w:rPr>
        <w:t>&g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防止溢出</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 </w:t>
      </w:r>
      <w:r w:rsidRPr="004470AE">
        <w:rPr>
          <w:rStyle w:val="OperatorTok"/>
          <w:sz w:val="13"/>
          <w:szCs w:val="15"/>
        </w:rPr>
        <w:t>=</w:t>
      </w:r>
      <w:r w:rsidRPr="004470AE">
        <w:rPr>
          <w:rStyle w:val="NormalTok"/>
          <w:sz w:val="13"/>
          <w:szCs w:val="15"/>
        </w:rPr>
        <w:t xml:space="preserve"> lb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b </w:t>
      </w:r>
      <w:r w:rsidRPr="004470AE">
        <w:rPr>
          <w:rStyle w:val="OperatorTok"/>
          <w:sz w:val="13"/>
          <w:szCs w:val="15"/>
        </w:rPr>
        <w:t>-</w:t>
      </w:r>
      <w:r w:rsidRPr="004470AE">
        <w:rPr>
          <w:rStyle w:val="NormalTok"/>
          <w:sz w:val="13"/>
          <w:szCs w:val="15"/>
        </w:rPr>
        <w:t xml:space="preserve"> l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 xml:space="preserve"> ok</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b </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lb </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 xml:space="preserve">// </w:t>
      </w:r>
      <w:r w:rsidRPr="004470AE">
        <w:rPr>
          <w:rStyle w:val="CommentTok"/>
          <w:i w:val="0"/>
          <w:iCs/>
          <w:sz w:val="13"/>
          <w:szCs w:val="15"/>
        </w:rPr>
        <w:t>跳出循环时</w:t>
      </w:r>
      <w:r w:rsidRPr="004470AE">
        <w:rPr>
          <w:rStyle w:val="CommentTok"/>
          <w:i w:val="0"/>
          <w:iCs/>
          <w:sz w:val="13"/>
          <w:szCs w:val="15"/>
        </w:rPr>
        <w:t xml:space="preserve"> lb + 1 == rb</w:t>
      </w:r>
      <w:r w:rsidRPr="004470AE">
        <w:rPr>
          <w:sz w:val="15"/>
          <w:szCs w:val="15"/>
        </w:rPr>
        <w:br/>
      </w:r>
      <w:r w:rsidRPr="004470AE">
        <w:rPr>
          <w:rStyle w:val="CommentTok"/>
          <w:i w:val="0"/>
          <w:iCs/>
          <w:sz w:val="13"/>
          <w:szCs w:val="15"/>
        </w:rPr>
        <w:t xml:space="preserve">// </w:t>
      </w:r>
      <w:r w:rsidRPr="004470AE">
        <w:rPr>
          <w:rStyle w:val="CommentTok"/>
          <w:i w:val="0"/>
          <w:iCs/>
          <w:sz w:val="13"/>
          <w:szCs w:val="15"/>
        </w:rPr>
        <w:t>答案为</w:t>
      </w:r>
      <w:r w:rsidRPr="004470AE">
        <w:rPr>
          <w:rStyle w:val="CommentTok"/>
          <w:i w:val="0"/>
          <w:iCs/>
          <w:sz w:val="13"/>
          <w:szCs w:val="15"/>
        </w:rPr>
        <w:t xml:space="preserve"> rb</w:t>
      </w:r>
    </w:p>
    <w:p w14:paraId="12A264FB" w14:textId="77777777" w:rsidR="003C132F" w:rsidRPr="004470AE" w:rsidRDefault="004470AE">
      <w:pPr>
        <w:pStyle w:val="FirstParagraph"/>
        <w:rPr>
          <w:sz w:val="15"/>
          <w:szCs w:val="15"/>
          <w:lang w:eastAsia="zh-CN"/>
        </w:rPr>
      </w:pPr>
      <w:r w:rsidRPr="004470AE">
        <w:rPr>
          <w:sz w:val="15"/>
          <w:szCs w:val="15"/>
          <w:lang w:eastAsia="zh-CN"/>
        </w:rPr>
        <w:t>浮点数的二分，</w:t>
      </w:r>
      <w:r w:rsidRPr="004470AE">
        <w:rPr>
          <w:sz w:val="15"/>
          <w:szCs w:val="15"/>
          <w:lang w:eastAsia="zh-CN"/>
        </w:rPr>
        <w:t>100</w:t>
      </w:r>
      <w:r w:rsidRPr="004470AE">
        <w:rPr>
          <w:sz w:val="15"/>
          <w:szCs w:val="15"/>
          <w:lang w:eastAsia="zh-CN"/>
        </w:rPr>
        <w:t>次循环可以达到</w:t>
      </w:r>
      <w:r w:rsidRPr="004470AE">
        <w:rPr>
          <w:sz w:val="15"/>
          <w:szCs w:val="15"/>
          <w:lang w:eastAsia="zh-CN"/>
        </w:rPr>
        <w:t>2</w:t>
      </w:r>
      <w:r w:rsidRPr="004470AE">
        <w:rPr>
          <w:sz w:val="15"/>
          <w:szCs w:val="15"/>
          <w:vertAlign w:val="superscript"/>
          <w:lang w:eastAsia="zh-CN"/>
        </w:rPr>
        <w:t>-100(</w:t>
      </w:r>
      <w:r w:rsidRPr="004470AE">
        <w:rPr>
          <w:sz w:val="15"/>
          <w:szCs w:val="15"/>
          <w:vertAlign w:val="superscript"/>
          <w:lang w:eastAsia="zh-CN"/>
        </w:rPr>
        <w:t>约为</w:t>
      </w:r>
      <w:r w:rsidRPr="004470AE">
        <w:rPr>
          <w:sz w:val="15"/>
          <w:szCs w:val="15"/>
          <w:vertAlign w:val="superscript"/>
          <w:lang w:eastAsia="zh-CN"/>
        </w:rPr>
        <w:t>10</w:t>
      </w:r>
      <w:r w:rsidRPr="004470AE">
        <w:rPr>
          <w:sz w:val="15"/>
          <w:szCs w:val="15"/>
          <w:lang w:eastAsia="zh-CN"/>
        </w:rPr>
        <w:t>-30)</w:t>
      </w:r>
      <w:r w:rsidRPr="004470AE">
        <w:rPr>
          <w:sz w:val="15"/>
          <w:szCs w:val="15"/>
          <w:lang w:eastAsia="zh-CN"/>
        </w:rPr>
        <w:t>的精度范围</w:t>
      </w:r>
    </w:p>
    <w:p w14:paraId="7B08A927" w14:textId="77777777" w:rsidR="003C132F" w:rsidRPr="004470AE" w:rsidRDefault="004470AE">
      <w:pPr>
        <w:pStyle w:val="a0"/>
        <w:rPr>
          <w:sz w:val="15"/>
          <w:szCs w:val="15"/>
          <w:lang w:eastAsia="zh-CN"/>
        </w:rPr>
      </w:pPr>
      <w:r w:rsidRPr="004470AE">
        <w:rPr>
          <w:sz w:val="15"/>
          <w:szCs w:val="15"/>
          <w:lang w:eastAsia="zh-CN"/>
        </w:rPr>
        <w:t>以最大化最小值为例（即小于该数的解均满足条件）</w:t>
      </w:r>
    </w:p>
    <w:p w14:paraId="164E314F" w14:textId="77777777" w:rsidR="003C132F" w:rsidRPr="004470AE" w:rsidRDefault="004470AE">
      <w:pPr>
        <w:pStyle w:val="SourceCode"/>
        <w:rPr>
          <w:sz w:val="15"/>
          <w:szCs w:val="15"/>
        </w:rPr>
      </w:pPr>
      <w:r w:rsidRPr="004470AE">
        <w:rPr>
          <w:rStyle w:val="ControlFlowTok"/>
          <w:sz w:val="13"/>
          <w:szCs w:val="15"/>
        </w:rPr>
        <w:t>for</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w:t>
      </w:r>
      <w:r w:rsidRPr="004470AE">
        <w:rPr>
          <w:rStyle w:val="DecValTok"/>
          <w:sz w:val="13"/>
          <w:szCs w:val="15"/>
        </w:rPr>
        <w:t>10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double</w:t>
      </w:r>
      <w:r w:rsidRPr="004470AE">
        <w:rPr>
          <w:rStyle w:val="NormalTok"/>
          <w:sz w:val="13"/>
          <w:szCs w:val="15"/>
        </w:rPr>
        <w:t xml:space="preserve"> m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lb </w:t>
      </w:r>
      <w:r w:rsidRPr="004470AE">
        <w:rPr>
          <w:rStyle w:val="OperatorTok"/>
          <w:sz w:val="13"/>
          <w:szCs w:val="15"/>
        </w:rPr>
        <w:t>+</w:t>
      </w:r>
      <w:r w:rsidRPr="004470AE">
        <w:rPr>
          <w:rStyle w:val="NormalTok"/>
          <w:sz w:val="13"/>
          <w:szCs w:val="15"/>
        </w:rPr>
        <w:t xml:space="preserve"> r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check</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lb</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rb</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 xml:space="preserve">// </w:t>
      </w:r>
      <w:r w:rsidRPr="004470AE">
        <w:rPr>
          <w:rStyle w:val="CommentTok"/>
          <w:i w:val="0"/>
          <w:iCs/>
          <w:sz w:val="13"/>
          <w:szCs w:val="15"/>
        </w:rPr>
        <w:t>跳出循环时</w:t>
      </w:r>
      <w:r w:rsidRPr="004470AE">
        <w:rPr>
          <w:rStyle w:val="CommentTok"/>
          <w:i w:val="0"/>
          <w:iCs/>
          <w:sz w:val="13"/>
          <w:szCs w:val="15"/>
        </w:rPr>
        <w:t xml:space="preserve"> lb </w:t>
      </w:r>
      <w:r w:rsidRPr="004470AE">
        <w:rPr>
          <w:rStyle w:val="CommentTok"/>
          <w:i w:val="0"/>
          <w:iCs/>
          <w:sz w:val="13"/>
          <w:szCs w:val="15"/>
        </w:rPr>
        <w:t>与</w:t>
      </w:r>
      <w:r w:rsidRPr="004470AE">
        <w:rPr>
          <w:rStyle w:val="CommentTok"/>
          <w:i w:val="0"/>
          <w:iCs/>
          <w:sz w:val="13"/>
          <w:szCs w:val="15"/>
        </w:rPr>
        <w:t xml:space="preserve"> rb </w:t>
      </w:r>
      <w:r w:rsidRPr="004470AE">
        <w:rPr>
          <w:rStyle w:val="CommentTok"/>
          <w:i w:val="0"/>
          <w:iCs/>
          <w:sz w:val="13"/>
          <w:szCs w:val="15"/>
        </w:rPr>
        <w:t>近似相等，所以都可作为答案</w:t>
      </w:r>
    </w:p>
    <w:p w14:paraId="50C66C27" w14:textId="77777777" w:rsidR="003C132F" w:rsidRPr="00170801" w:rsidRDefault="004470AE">
      <w:pPr>
        <w:pStyle w:val="3"/>
        <w:rPr>
          <w:sz w:val="21"/>
          <w:szCs w:val="21"/>
        </w:rPr>
      </w:pPr>
      <w:bookmarkStart w:id="5" w:name="莫队"/>
      <w:bookmarkStart w:id="6" w:name="_Toc73724822"/>
      <w:bookmarkEnd w:id="3"/>
      <w:r w:rsidRPr="00170801">
        <w:rPr>
          <w:sz w:val="21"/>
          <w:szCs w:val="21"/>
        </w:rPr>
        <w:t>莫队</w:t>
      </w:r>
      <w:bookmarkEnd w:id="6"/>
    </w:p>
    <w:p w14:paraId="673006CE" w14:textId="77777777" w:rsidR="003C132F" w:rsidRPr="004470AE" w:rsidRDefault="004470AE">
      <w:pPr>
        <w:pStyle w:val="SourceCode"/>
        <w:rPr>
          <w:sz w:val="15"/>
          <w:szCs w:val="15"/>
        </w:rPr>
      </w:pPr>
      <w:r w:rsidRPr="004470AE">
        <w:rPr>
          <w:rStyle w:val="CommentTok"/>
          <w:i w:val="0"/>
          <w:iCs/>
          <w:sz w:val="13"/>
          <w:szCs w:val="15"/>
        </w:rPr>
        <w:t>//</w:t>
      </w:r>
      <w:r w:rsidRPr="004470AE">
        <w:rPr>
          <w:rStyle w:val="CommentTok"/>
          <w:i w:val="0"/>
          <w:iCs/>
          <w:sz w:val="13"/>
          <w:szCs w:val="15"/>
        </w:rPr>
        <w:t>动态</w:t>
      </w:r>
      <w:r w:rsidRPr="004470AE">
        <w:rPr>
          <w:sz w:val="15"/>
          <w:szCs w:val="15"/>
        </w:rPr>
        <w:br/>
      </w:r>
      <w:r w:rsidRPr="004470AE">
        <w:rPr>
          <w:rStyle w:val="KeywordTok"/>
          <w:sz w:val="13"/>
          <w:szCs w:val="15"/>
        </w:rPr>
        <w:t>struct</w:t>
      </w:r>
      <w:r w:rsidRPr="004470AE">
        <w:rPr>
          <w:rStyle w:val="NormalTok"/>
          <w:sz w:val="13"/>
          <w:szCs w:val="15"/>
        </w:rPr>
        <w:t xml:space="preserve"> unit </w:t>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i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lt;(</w:t>
      </w:r>
      <w:r w:rsidRPr="004470AE">
        <w:rPr>
          <w:rStyle w:val="AttributeTok"/>
          <w:sz w:val="13"/>
          <w:szCs w:val="15"/>
        </w:rPr>
        <w:t>const</w:t>
      </w:r>
      <w:r w:rsidRPr="004470AE">
        <w:rPr>
          <w:rStyle w:val="NormalTok"/>
          <w:sz w:val="13"/>
          <w:szCs w:val="15"/>
        </w:rPr>
        <w:t xml:space="preserve"> unit </w:t>
      </w:r>
      <w:r w:rsidRPr="004470AE">
        <w:rPr>
          <w:rStyle w:val="OperatorTok"/>
          <w:sz w:val="13"/>
          <w:szCs w:val="15"/>
        </w:rPr>
        <w:t>&amp;</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l </w:t>
      </w:r>
      <w:r w:rsidRPr="004470AE">
        <w:rPr>
          <w:rStyle w:val="OperatorTok"/>
          <w:sz w:val="13"/>
          <w:szCs w:val="15"/>
        </w:rPr>
        <w:t>/</w:t>
      </w:r>
      <w:r w:rsidRPr="004470AE">
        <w:rPr>
          <w:rStyle w:val="NormalTok"/>
          <w:sz w:val="13"/>
          <w:szCs w:val="15"/>
        </w:rPr>
        <w:t xml:space="preserve"> sq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sq</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r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sq</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 </w:t>
      </w:r>
      <w:r w:rsidRPr="004470AE">
        <w:rPr>
          <w:rStyle w:val="OperatorTok"/>
          <w:sz w:val="13"/>
          <w:szCs w:val="15"/>
        </w:rPr>
        <w:t>&lt;</w:t>
      </w:r>
      <w:r w:rsidRPr="004470AE">
        <w:rPr>
          <w:rStyle w:val="NormalTok"/>
          <w:sz w:val="13"/>
          <w:szCs w:val="15"/>
        </w:rPr>
        <w:t xml:space="preserve"> x</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 </w:t>
      </w:r>
      <w:r w:rsidRPr="004470AE">
        <w:rPr>
          <w:rStyle w:val="OperatorTok"/>
          <w:sz w:val="13"/>
          <w:szCs w:val="15"/>
        </w:rPr>
        <w:t>&lt;</w:t>
      </w:r>
      <w:r w:rsidRPr="004470AE">
        <w:rPr>
          <w:rStyle w:val="NormalTok"/>
          <w:sz w:val="13"/>
          <w:szCs w:val="15"/>
        </w:rPr>
        <w:t xml:space="preserve"> x</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CommentTok"/>
          <w:i w:val="0"/>
          <w:iCs/>
          <w:sz w:val="13"/>
          <w:szCs w:val="15"/>
        </w:rPr>
        <w:t>//</w:t>
      </w:r>
      <w:r w:rsidRPr="004470AE">
        <w:rPr>
          <w:rStyle w:val="CommentTok"/>
          <w:i w:val="0"/>
          <w:iCs/>
          <w:sz w:val="13"/>
          <w:szCs w:val="15"/>
        </w:rPr>
        <w:t>莫队奇偶优化</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int</w:t>
      </w:r>
      <w:r w:rsidRPr="004470AE">
        <w:rPr>
          <w:rStyle w:val="NormalTok"/>
          <w:sz w:val="13"/>
          <w:szCs w:val="15"/>
        </w:rPr>
        <w:t xml:space="preserve"> totq</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totxiu</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sq</w:t>
      </w:r>
      <w:r w:rsidRPr="004470AE">
        <w:rPr>
          <w:rStyle w:val="OperatorTok"/>
          <w:sz w:val="13"/>
          <w:szCs w:val="15"/>
        </w:rPr>
        <w:t>,</w:t>
      </w:r>
      <w:r w:rsidRPr="004470AE">
        <w:rPr>
          <w:rStyle w:val="NormalTok"/>
          <w:sz w:val="13"/>
          <w:szCs w:val="15"/>
        </w:rPr>
        <w:t>ans</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ans1</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scanf</w:t>
      </w:r>
      <w:r w:rsidRPr="004470AE">
        <w:rPr>
          <w:rStyle w:val="OperatorTok"/>
          <w:sz w:val="13"/>
          <w:szCs w:val="15"/>
        </w:rPr>
        <w:t>(</w:t>
      </w:r>
      <w:r w:rsidRPr="004470AE">
        <w:rPr>
          <w:rStyle w:val="StringTok"/>
          <w:sz w:val="13"/>
          <w:szCs w:val="15"/>
        </w:rPr>
        <w:t>"</w:t>
      </w:r>
      <w:r w:rsidRPr="004470AE">
        <w:rPr>
          <w:rStyle w:val="SpecialCharTok"/>
          <w:sz w:val="13"/>
          <w:szCs w:val="15"/>
        </w:rPr>
        <w:t>%d%d</w:t>
      </w:r>
      <w:r w:rsidRPr="004470AE">
        <w:rPr>
          <w:rStyle w:val="StringTok"/>
          <w:sz w:val="13"/>
          <w:szCs w:val="15"/>
        </w:rPr>
        <w:t>"</w:t>
      </w:r>
      <w:r w:rsidRPr="004470AE">
        <w:rPr>
          <w:rStyle w:val="OperatorTok"/>
          <w:sz w:val="13"/>
          <w:szCs w:val="15"/>
        </w:rPr>
        <w:t>,&amp;</w:t>
      </w:r>
      <w:r w:rsidRPr="004470AE">
        <w:rPr>
          <w:rStyle w:val="NormalTok"/>
          <w:sz w:val="13"/>
          <w:szCs w:val="15"/>
        </w:rPr>
        <w:t>n</w:t>
      </w:r>
      <w:r w:rsidRPr="004470AE">
        <w:rPr>
          <w:rStyle w:val="OperatorTok"/>
          <w:sz w:val="13"/>
          <w:szCs w:val="15"/>
        </w:rPr>
        <w:t>,&amp;</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scanf</w:t>
      </w:r>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m</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s</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scanf</w:t>
      </w:r>
      <w:r w:rsidRPr="004470AE">
        <w:rPr>
          <w:rStyle w:val="OperatorTok"/>
          <w:sz w:val="13"/>
          <w:szCs w:val="15"/>
        </w:rPr>
        <w:t>(</w:t>
      </w:r>
      <w:r w:rsidRPr="004470AE">
        <w:rPr>
          <w:rStyle w:val="StringTok"/>
          <w:sz w:val="13"/>
          <w:szCs w:val="15"/>
        </w:rPr>
        <w:t>"</w:t>
      </w:r>
      <w:r w:rsidRPr="004470AE">
        <w:rPr>
          <w:rStyle w:val="SpecialCharTok"/>
          <w:sz w:val="13"/>
          <w:szCs w:val="15"/>
        </w:rPr>
        <w:t>%s%d%d</w:t>
      </w:r>
      <w:r w:rsidRPr="004470AE">
        <w:rPr>
          <w:rStyle w:val="StringTok"/>
          <w:sz w:val="13"/>
          <w:szCs w:val="15"/>
        </w:rPr>
        <w:t>"</w:t>
      </w:r>
      <w:r w:rsidRPr="004470AE">
        <w:rPr>
          <w:rStyle w:val="OperatorTok"/>
          <w:sz w:val="13"/>
          <w:szCs w:val="15"/>
        </w:rPr>
        <w:t>,&amp;</w:t>
      </w:r>
      <w:r w:rsidRPr="004470AE">
        <w:rPr>
          <w:rStyle w:val="NormalTok"/>
          <w:sz w:val="13"/>
          <w:szCs w:val="15"/>
        </w:rPr>
        <w:t>s</w:t>
      </w:r>
      <w:r w:rsidRPr="004470AE">
        <w:rPr>
          <w:rStyle w:val="OperatorTok"/>
          <w:sz w:val="13"/>
          <w:szCs w:val="15"/>
        </w:rPr>
        <w:t>,&amp;</w:t>
      </w:r>
      <w:r w:rsidRPr="004470AE">
        <w:rPr>
          <w:rStyle w:val="NormalTok"/>
          <w:sz w:val="13"/>
          <w:szCs w:val="15"/>
        </w:rPr>
        <w:t>x</w:t>
      </w:r>
      <w:r w:rsidRPr="004470AE">
        <w:rPr>
          <w:rStyle w:val="OperatorTok"/>
          <w:sz w:val="13"/>
          <w:szCs w:val="15"/>
        </w:rPr>
        <w:t>,&amp;</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CharTok"/>
          <w:sz w:val="13"/>
          <w:szCs w:val="15"/>
        </w:rPr>
        <w:t>'Q'</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otq</w:t>
      </w:r>
      <w:r w:rsidRPr="004470AE">
        <w:rPr>
          <w:rStyle w:val="OperatorTok"/>
          <w:sz w:val="13"/>
          <w:szCs w:val="15"/>
        </w:rPr>
        <w:t>++;</w:t>
      </w:r>
      <w:r w:rsidRPr="004470AE">
        <w:rPr>
          <w:sz w:val="15"/>
          <w:szCs w:val="15"/>
        </w:rPr>
        <w:br/>
      </w:r>
      <w:r w:rsidRPr="004470AE">
        <w:rPr>
          <w:rStyle w:val="NormalTok"/>
          <w:sz w:val="13"/>
          <w:szCs w:val="15"/>
        </w:rPr>
        <w:t xml:space="preserve">            q</w:t>
      </w:r>
      <w:r w:rsidRPr="004470AE">
        <w:rPr>
          <w:rStyle w:val="OperatorTok"/>
          <w:sz w:val="13"/>
          <w:szCs w:val="15"/>
        </w:rPr>
        <w:t>[</w:t>
      </w:r>
      <w:r w:rsidRPr="004470AE">
        <w:rPr>
          <w:rStyle w:val="NormalTok"/>
          <w:sz w:val="13"/>
          <w:szCs w:val="15"/>
        </w:rPr>
        <w:t>totq</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q</w:t>
      </w:r>
      <w:r w:rsidRPr="004470AE">
        <w:rPr>
          <w:rStyle w:val="OperatorTok"/>
          <w:sz w:val="13"/>
          <w:szCs w:val="15"/>
        </w:rPr>
        <w:t>[</w:t>
      </w:r>
      <w:r w:rsidRPr="004470AE">
        <w:rPr>
          <w:rStyle w:val="NormalTok"/>
          <w:sz w:val="13"/>
          <w:szCs w:val="15"/>
        </w:rPr>
        <w:t>totq</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q</w:t>
      </w:r>
      <w:r w:rsidRPr="004470AE">
        <w:rPr>
          <w:rStyle w:val="OperatorTok"/>
          <w:sz w:val="13"/>
          <w:szCs w:val="15"/>
        </w:rPr>
        <w:t>[</w:t>
      </w:r>
      <w:r w:rsidRPr="004470AE">
        <w:rPr>
          <w:rStyle w:val="NormalTok"/>
          <w:sz w:val="13"/>
          <w:szCs w:val="15"/>
        </w:rPr>
        <w:t>totq</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totxiu</w:t>
      </w:r>
      <w:r w:rsidRPr="004470AE">
        <w:rPr>
          <w:rStyle w:val="OperatorTok"/>
          <w:sz w:val="13"/>
          <w:szCs w:val="15"/>
        </w:rPr>
        <w:t>;</w:t>
      </w:r>
      <w:r w:rsidRPr="004470AE">
        <w:rPr>
          <w:sz w:val="15"/>
          <w:szCs w:val="15"/>
        </w:rPr>
        <w:br/>
      </w:r>
      <w:r w:rsidRPr="004470AE">
        <w:rPr>
          <w:rStyle w:val="NormalTok"/>
          <w:sz w:val="13"/>
          <w:szCs w:val="15"/>
        </w:rPr>
        <w:t xml:space="preserve">            q</w:t>
      </w:r>
      <w:r w:rsidRPr="004470AE">
        <w:rPr>
          <w:rStyle w:val="OperatorTok"/>
          <w:sz w:val="13"/>
          <w:szCs w:val="15"/>
        </w:rPr>
        <w:t>[</w:t>
      </w:r>
      <w:r w:rsidRPr="004470AE">
        <w:rPr>
          <w:rStyle w:val="NormalTok"/>
          <w:sz w:val="13"/>
          <w:szCs w:val="15"/>
        </w:rPr>
        <w:t>totq</w:t>
      </w:r>
      <w:r w:rsidRPr="004470AE">
        <w:rPr>
          <w:rStyle w:val="OperatorTok"/>
          <w:sz w:val="13"/>
          <w:szCs w:val="15"/>
        </w:rPr>
        <w:t>].</w:t>
      </w:r>
      <w:r w:rsidRPr="004470AE">
        <w:rPr>
          <w:rStyle w:val="NormalTok"/>
          <w:sz w:val="13"/>
          <w:szCs w:val="15"/>
        </w:rPr>
        <w:t>id</w:t>
      </w:r>
      <w:r w:rsidRPr="004470AE">
        <w:rPr>
          <w:rStyle w:val="OperatorTok"/>
          <w:sz w:val="13"/>
          <w:szCs w:val="15"/>
        </w:rPr>
        <w:t>=</w:t>
      </w:r>
      <w:r w:rsidRPr="004470AE">
        <w:rPr>
          <w:rStyle w:val="NormalTok"/>
          <w:sz w:val="13"/>
          <w:szCs w:val="15"/>
        </w:rPr>
        <w:t>totq</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otxiu</w:t>
      </w:r>
      <w:r w:rsidRPr="004470AE">
        <w:rPr>
          <w:rStyle w:val="OperatorTok"/>
          <w:sz w:val="13"/>
          <w:szCs w:val="15"/>
        </w:rPr>
        <w:t>++;</w:t>
      </w:r>
      <w:r w:rsidRPr="004470AE">
        <w:rPr>
          <w:sz w:val="15"/>
          <w:szCs w:val="15"/>
        </w:rPr>
        <w:br/>
      </w:r>
      <w:r w:rsidRPr="004470AE">
        <w:rPr>
          <w:rStyle w:val="NormalTok"/>
          <w:sz w:val="13"/>
          <w:szCs w:val="15"/>
        </w:rPr>
        <w:t xml:space="preserve">            xiu</w:t>
      </w:r>
      <w:r w:rsidRPr="004470AE">
        <w:rPr>
          <w:rStyle w:val="OperatorTok"/>
          <w:sz w:val="13"/>
          <w:szCs w:val="15"/>
        </w:rPr>
        <w:t>[</w:t>
      </w:r>
      <w:r w:rsidRPr="004470AE">
        <w:rPr>
          <w:rStyle w:val="NormalTok"/>
          <w:sz w:val="13"/>
          <w:szCs w:val="15"/>
        </w:rPr>
        <w:t>totxiu</w:t>
      </w:r>
      <w:r w:rsidRPr="004470AE">
        <w:rPr>
          <w:rStyle w:val="OperatorTok"/>
          <w:sz w:val="13"/>
          <w:szCs w:val="15"/>
        </w:rPr>
        <w:t>].</w:t>
      </w:r>
      <w:r w:rsidRPr="004470AE">
        <w:rPr>
          <w:rStyle w:val="NormalTok"/>
          <w:sz w:val="13"/>
          <w:szCs w:val="15"/>
        </w:rPr>
        <w:t>id</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xiu</w:t>
      </w:r>
      <w:r w:rsidRPr="004470AE">
        <w:rPr>
          <w:rStyle w:val="OperatorTok"/>
          <w:sz w:val="13"/>
          <w:szCs w:val="15"/>
        </w:rPr>
        <w:t>[</w:t>
      </w:r>
      <w:r w:rsidRPr="004470AE">
        <w:rPr>
          <w:rStyle w:val="NormalTok"/>
          <w:sz w:val="13"/>
          <w:szCs w:val="15"/>
        </w:rPr>
        <w:t>totxiu</w:t>
      </w:r>
      <w:r w:rsidRPr="004470AE">
        <w:rPr>
          <w:rStyle w:val="OperatorTok"/>
          <w:sz w:val="13"/>
          <w:szCs w:val="15"/>
        </w:rPr>
        <w:t>].</w:t>
      </w:r>
      <w:r w:rsidRPr="004470AE">
        <w:rPr>
          <w:rStyle w:val="NormalTok"/>
          <w:sz w:val="13"/>
          <w:szCs w:val="15"/>
        </w:rPr>
        <w:t>cl</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sq</w:t>
      </w:r>
      <w:r w:rsidRPr="004470AE">
        <w:rPr>
          <w:rStyle w:val="OperatorTok"/>
          <w:sz w:val="13"/>
          <w:szCs w:val="15"/>
        </w:rPr>
        <w:t>=</w:t>
      </w:r>
      <w:r w:rsidRPr="004470AE">
        <w:rPr>
          <w:rStyle w:val="NormalTok"/>
          <w:sz w:val="13"/>
          <w:szCs w:val="15"/>
        </w:rPr>
        <w:t>sqrt</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FloatTok"/>
          <w:sz w:val="13"/>
          <w:szCs w:val="15"/>
        </w:rPr>
        <w:t>1.0</w:t>
      </w:r>
      <w:r w:rsidRPr="004470AE">
        <w:rPr>
          <w:rStyle w:val="OperatorTok"/>
          <w:sz w:val="13"/>
          <w:szCs w:val="15"/>
        </w:rPr>
        <w:t>);</w:t>
      </w:r>
      <w:r w:rsidRPr="004470AE">
        <w:rPr>
          <w:sz w:val="15"/>
          <w:szCs w:val="15"/>
        </w:rPr>
        <w:br/>
      </w:r>
      <w:r w:rsidRPr="004470AE">
        <w:rPr>
          <w:rStyle w:val="NormalTok"/>
          <w:sz w:val="13"/>
          <w:szCs w:val="15"/>
        </w:rPr>
        <w:t xml:space="preserve">    sort</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totq</w:t>
      </w:r>
      <w:r w:rsidRPr="004470AE">
        <w:rPr>
          <w:rStyle w:val="OperatorTok"/>
          <w:sz w:val="13"/>
          <w:szCs w:val="15"/>
        </w:rPr>
        <w:t>,</w:t>
      </w:r>
      <w:r w:rsidRPr="004470AE">
        <w:rPr>
          <w:rStyle w:val="NormalTok"/>
          <w:sz w:val="13"/>
          <w:szCs w:val="15"/>
        </w:rPr>
        <w:t>cmp</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to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OperatorTok"/>
          <w:sz w:val="13"/>
          <w:szCs w:val="15"/>
        </w:rPr>
        <w:t>(</w:t>
      </w:r>
      <w:r w:rsidRPr="004470AE">
        <w:rPr>
          <w:rStyle w:val="NormalTok"/>
          <w:sz w:val="13"/>
          <w:szCs w:val="15"/>
        </w:rPr>
        <w:t>l</w:t>
      </w:r>
      <w:r w:rsidRPr="004470AE">
        <w:rPr>
          <w:rStyle w:val="OperatorTok"/>
          <w:sz w:val="13"/>
          <w:szCs w:val="15"/>
        </w:rPr>
        <w:t>&g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ins</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OperatorTok"/>
          <w:sz w:val="13"/>
          <w:szCs w:val="15"/>
        </w:rPr>
        <w:t>(</w:t>
      </w:r>
      <w:r w:rsidRPr="004470AE">
        <w:rPr>
          <w:rStyle w:val="NormalTok"/>
          <w:sz w:val="13"/>
          <w:szCs w:val="15"/>
        </w:rPr>
        <w:t>r</w:t>
      </w:r>
      <w:r w:rsidRPr="004470AE">
        <w:rPr>
          <w:rStyle w:val="OperatorTok"/>
          <w:sz w:val="13"/>
          <w:szCs w:val="15"/>
        </w:rPr>
        <w:t>&l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ins</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while</w:t>
      </w:r>
      <w:r w:rsidRPr="004470AE">
        <w:rPr>
          <w:rStyle w:val="OperatorTok"/>
          <w:sz w:val="13"/>
          <w:szCs w:val="15"/>
        </w:rPr>
        <w:t>(</w:t>
      </w:r>
      <w:r w:rsidRPr="004470AE">
        <w:rPr>
          <w:rStyle w:val="NormalTok"/>
          <w:sz w:val="13"/>
          <w:szCs w:val="15"/>
        </w:rPr>
        <w:t>l</w:t>
      </w:r>
      <w:r w:rsidRPr="004470AE">
        <w:rPr>
          <w:rStyle w:val="OperatorTok"/>
          <w:sz w:val="13"/>
          <w:szCs w:val="15"/>
        </w:rPr>
        <w:t>&l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del</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while</w:t>
      </w:r>
      <w:r w:rsidRPr="004470AE">
        <w:rPr>
          <w:rStyle w:val="OperatorTok"/>
          <w:sz w:val="13"/>
          <w:szCs w:val="15"/>
        </w:rPr>
        <w:t>(</w:t>
      </w:r>
      <w:r w:rsidRPr="004470AE">
        <w:rPr>
          <w:rStyle w:val="NormalTok"/>
          <w:sz w:val="13"/>
          <w:szCs w:val="15"/>
        </w:rPr>
        <w:t>r</w:t>
      </w:r>
      <w:r w:rsidRPr="004470AE">
        <w:rPr>
          <w:rStyle w:val="OperatorTok"/>
          <w:sz w:val="13"/>
          <w:szCs w:val="15"/>
        </w:rPr>
        <w:t>&g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del</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while</w:t>
      </w:r>
      <w:r w:rsidRPr="004470AE">
        <w:rPr>
          <w:rStyle w:val="OperatorTok"/>
          <w:sz w:val="13"/>
          <w:szCs w:val="15"/>
        </w:rPr>
        <w:t>(</w:t>
      </w:r>
      <w:r w:rsidRPr="004470AE">
        <w:rPr>
          <w:rStyle w:val="NormalTok"/>
          <w:sz w:val="13"/>
          <w:szCs w:val="15"/>
        </w:rPr>
        <w:t>now</w:t>
      </w:r>
      <w:r w:rsidRPr="004470AE">
        <w:rPr>
          <w:rStyle w:val="OperatorTok"/>
          <w:sz w:val="13"/>
          <w:szCs w:val="15"/>
        </w:rPr>
        <w:t>&l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change</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while</w:t>
      </w:r>
      <w:r w:rsidRPr="004470AE">
        <w:rPr>
          <w:rStyle w:val="OperatorTok"/>
          <w:sz w:val="13"/>
          <w:szCs w:val="15"/>
        </w:rPr>
        <w:t>(</w:t>
      </w:r>
      <w:r w:rsidRPr="004470AE">
        <w:rPr>
          <w:rStyle w:val="NormalTok"/>
          <w:sz w:val="13"/>
          <w:szCs w:val="15"/>
        </w:rPr>
        <w:t>now</w:t>
      </w:r>
      <w:r w:rsidRPr="004470AE">
        <w:rPr>
          <w:rStyle w:val="OperatorTok"/>
          <w:sz w:val="13"/>
          <w:szCs w:val="15"/>
        </w:rPr>
        <w:t>&g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change</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sz w:val="15"/>
          <w:szCs w:val="15"/>
        </w:rPr>
        <w:br/>
      </w:r>
      <w:r w:rsidRPr="004470AE">
        <w:rPr>
          <w:rStyle w:val="NormalTok"/>
          <w:sz w:val="13"/>
          <w:szCs w:val="15"/>
        </w:rPr>
        <w:lastRenderedPageBreak/>
        <w:tab/>
      </w:r>
      <w:r w:rsidRPr="004470AE">
        <w:rPr>
          <w:rStyle w:val="NormalTok"/>
          <w:sz w:val="13"/>
          <w:szCs w:val="15"/>
        </w:rPr>
        <w:tab/>
        <w:t>ans</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id</w:t>
      </w:r>
      <w:r w:rsidRPr="004470AE">
        <w:rPr>
          <w:rStyle w:val="OperatorTok"/>
          <w:sz w:val="13"/>
          <w:szCs w:val="15"/>
        </w:rPr>
        <w:t>]=</w:t>
      </w:r>
      <w:r w:rsidRPr="004470AE">
        <w:rPr>
          <w:rStyle w:val="NormalTok"/>
          <w:sz w:val="13"/>
          <w:szCs w:val="15"/>
        </w:rPr>
        <w:t>ans1</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to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t>printf</w:t>
      </w:r>
      <w:r w:rsidRPr="004470AE">
        <w:rPr>
          <w:rStyle w:val="OperatorTok"/>
          <w:sz w:val="13"/>
          <w:szCs w:val="15"/>
        </w:rPr>
        <w:t>(</w:t>
      </w:r>
      <w:r w:rsidRPr="004470AE">
        <w:rPr>
          <w:rStyle w:val="StringTok"/>
          <w:sz w:val="13"/>
          <w:szCs w:val="15"/>
        </w:rPr>
        <w:t>"</w:t>
      </w:r>
      <w:r w:rsidRPr="004470AE">
        <w:rPr>
          <w:rStyle w:val="SpecialCharTok"/>
          <w:sz w:val="13"/>
          <w:szCs w:val="15"/>
        </w:rPr>
        <w:t>%d\n</w:t>
      </w:r>
      <w:r w:rsidRPr="004470AE">
        <w:rPr>
          <w:rStyle w:val="StringTok"/>
          <w:sz w:val="13"/>
          <w:szCs w:val="15"/>
        </w:rPr>
        <w:t>"</w:t>
      </w:r>
      <w:r w:rsidRPr="004470AE">
        <w:rPr>
          <w:rStyle w:val="OperatorTok"/>
          <w:sz w:val="13"/>
          <w:szCs w:val="15"/>
        </w:rPr>
        <w:t>,</w:t>
      </w:r>
      <w:r w:rsidRPr="004470AE">
        <w:rPr>
          <w:rStyle w:val="NormalTok"/>
          <w:sz w:val="13"/>
          <w:szCs w:val="15"/>
        </w:rPr>
        <w:t>an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OperatorTok"/>
          <w:sz w:val="13"/>
          <w:szCs w:val="15"/>
        </w:rPr>
        <w:t>}</w:t>
      </w:r>
    </w:p>
    <w:p w14:paraId="38820998" w14:textId="77777777" w:rsidR="003C132F" w:rsidRPr="004470AE" w:rsidRDefault="004470AE">
      <w:pPr>
        <w:pStyle w:val="SourceCode"/>
        <w:rPr>
          <w:sz w:val="15"/>
          <w:szCs w:val="15"/>
        </w:rPr>
      </w:pPr>
      <w:r w:rsidRPr="004470AE">
        <w:rPr>
          <w:rStyle w:val="CommentTok"/>
          <w:i w:val="0"/>
          <w:iCs/>
          <w:sz w:val="13"/>
          <w:szCs w:val="15"/>
        </w:rPr>
        <w:t>//</w:t>
      </w:r>
      <w:r w:rsidRPr="004470AE">
        <w:rPr>
          <w:rStyle w:val="CommentTok"/>
          <w:i w:val="0"/>
          <w:iCs/>
          <w:sz w:val="13"/>
          <w:szCs w:val="15"/>
        </w:rPr>
        <w:t>基本</w:t>
      </w:r>
      <w:r w:rsidRPr="004470AE">
        <w:rPr>
          <w:sz w:val="15"/>
          <w:szCs w:val="15"/>
        </w:rPr>
        <w:br/>
      </w:r>
      <w:r w:rsidRPr="004470AE">
        <w:rPr>
          <w:rStyle w:val="KeywordTok"/>
          <w:sz w:val="13"/>
          <w:szCs w:val="15"/>
        </w:rPr>
        <w:t>struct</w:t>
      </w:r>
      <w:r w:rsidRPr="004470AE">
        <w:rPr>
          <w:rStyle w:val="NormalTok"/>
          <w:sz w:val="13"/>
          <w:szCs w:val="15"/>
        </w:rPr>
        <w:t xml:space="preserve"> node </w:t>
      </w:r>
      <w:r w:rsidRPr="004470AE">
        <w:rPr>
          <w:rStyle w:val="OperatorTok"/>
          <w:sz w:val="13"/>
          <w:szCs w:val="15"/>
        </w:rPr>
        <w:t>{</w:t>
      </w:r>
      <w:r w:rsidRPr="004470AE">
        <w:rPr>
          <w:sz w:val="15"/>
          <w:szCs w:val="15"/>
        </w:rPr>
        <w:br/>
      </w:r>
      <w:r w:rsidRPr="004470AE">
        <w:rPr>
          <w:rStyle w:val="NormalTok"/>
          <w:sz w:val="13"/>
          <w:szCs w:val="15"/>
        </w:rPr>
        <w:t xml:space="preserve">    ll l</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id</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NormalTok"/>
          <w:sz w:val="13"/>
          <w:szCs w:val="15"/>
        </w:rPr>
        <w:t>ll be</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sq</w:t>
      </w:r>
      <w:r w:rsidRPr="004470AE">
        <w:rPr>
          <w:rStyle w:val="OperatorTok"/>
          <w:sz w:val="13"/>
          <w:szCs w:val="15"/>
        </w:rPr>
        <w:t>,</w:t>
      </w:r>
      <w:r w:rsidRPr="004470AE">
        <w:rPr>
          <w:rStyle w:val="NormalTok"/>
          <w:sz w:val="13"/>
          <w:szCs w:val="15"/>
        </w:rPr>
        <w:t>num</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NormalTok"/>
          <w:sz w:val="13"/>
          <w:szCs w:val="15"/>
        </w:rPr>
        <w:t>ll ans1</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ll gcd</w:t>
      </w:r>
      <w:r w:rsidRPr="004470AE">
        <w:rPr>
          <w:rStyle w:val="OperatorTok"/>
          <w:sz w:val="13"/>
          <w:szCs w:val="15"/>
        </w:rPr>
        <w:t>(</w:t>
      </w:r>
      <w:r w:rsidRPr="004470AE">
        <w:rPr>
          <w:rStyle w:val="NormalTok"/>
          <w:sz w:val="13"/>
          <w:szCs w:val="15"/>
        </w:rPr>
        <w:t>ll a</w:t>
      </w:r>
      <w:r w:rsidRPr="004470AE">
        <w:rPr>
          <w:rStyle w:val="OperatorTok"/>
          <w:sz w:val="13"/>
          <w:szCs w:val="15"/>
        </w:rPr>
        <w:t>,</w:t>
      </w:r>
      <w:r w:rsidRPr="004470AE">
        <w:rPr>
          <w:rStyle w:val="NormalTok"/>
          <w:sz w:val="13"/>
          <w:szCs w:val="15"/>
        </w:rPr>
        <w:t>ll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ControlFlowTok"/>
          <w:sz w:val="13"/>
          <w:szCs w:val="15"/>
        </w:rPr>
        <w:t>return</w:t>
      </w:r>
      <w:r w:rsidRPr="004470AE">
        <w:rPr>
          <w:rStyle w:val="NormalTok"/>
          <w:sz w:val="13"/>
          <w:szCs w:val="15"/>
        </w:rPr>
        <w:t xml:space="preserve"> 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NormalTok"/>
          <w:sz w:val="13"/>
          <w:szCs w:val="15"/>
        </w:rPr>
        <w:tab/>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gcd</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DataTypeTok"/>
          <w:sz w:val="13"/>
          <w:szCs w:val="15"/>
        </w:rPr>
        <w:t>bool</w:t>
      </w:r>
      <w:r w:rsidRPr="004470AE">
        <w:rPr>
          <w:rStyle w:val="NormalTok"/>
          <w:sz w:val="13"/>
          <w:szCs w:val="15"/>
        </w:rPr>
        <w:t xml:space="preserve"> cmp1</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node</w:t>
      </w:r>
      <w:r w:rsidRPr="004470AE">
        <w:rPr>
          <w:rStyle w:val="OperatorTok"/>
          <w:sz w:val="13"/>
          <w:szCs w:val="15"/>
        </w:rPr>
        <w:t>&amp;</w:t>
      </w:r>
      <w:r w:rsidRPr="004470AE">
        <w:rPr>
          <w:rStyle w:val="NormalTok"/>
          <w:sz w:val="13"/>
          <w:szCs w:val="15"/>
        </w:rPr>
        <w:t xml:space="preserve"> A</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node</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ControlFlowTok"/>
          <w:sz w:val="13"/>
          <w:szCs w:val="15"/>
        </w:rPr>
        <w:t>return</w:t>
      </w:r>
      <w:r w:rsidRPr="004470AE">
        <w:rPr>
          <w:rStyle w:val="NormalTok"/>
          <w:sz w:val="13"/>
          <w:szCs w:val="15"/>
        </w:rPr>
        <w:t xml:space="preserve"> be</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be</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r</w:t>
      </w:r>
      <w:r w:rsidRPr="004470AE">
        <w:rPr>
          <w:rStyle w:val="OperatorTok"/>
          <w:sz w:val="13"/>
          <w:szCs w:val="15"/>
        </w:rPr>
        <w:t>&lt;</w:t>
      </w:r>
      <w:r w:rsidRPr="004470AE">
        <w:rPr>
          <w:rStyle w:val="NormalTok"/>
          <w:sz w:val="13"/>
          <w:szCs w:val="15"/>
        </w:rPr>
        <w:t>B</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l</w:t>
      </w:r>
      <w:r w:rsidRPr="004470AE">
        <w:rPr>
          <w:rStyle w:val="OperatorTok"/>
          <w:sz w:val="13"/>
          <w:szCs w:val="15"/>
        </w:rPr>
        <w:t>&lt;</w:t>
      </w:r>
      <w:r w:rsidRPr="004470AE">
        <w:rPr>
          <w:rStyle w:val="NormalTok"/>
          <w:sz w:val="13"/>
          <w:szCs w:val="15"/>
        </w:rPr>
        <w:t>B</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sz w:val="15"/>
          <w:szCs w:val="15"/>
        </w:rPr>
        <w:br/>
      </w:r>
      <w:r w:rsidRPr="004470AE">
        <w:rPr>
          <w:rStyle w:val="DataTypeTok"/>
          <w:sz w:val="13"/>
          <w:szCs w:val="15"/>
        </w:rPr>
        <w:t>bool</w:t>
      </w:r>
      <w:r w:rsidRPr="004470AE">
        <w:rPr>
          <w:rStyle w:val="NormalTok"/>
          <w:sz w:val="13"/>
          <w:szCs w:val="15"/>
        </w:rPr>
        <w:t xml:space="preserve"> cmp2</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node</w:t>
      </w:r>
      <w:r w:rsidRPr="004470AE">
        <w:rPr>
          <w:rStyle w:val="OperatorTok"/>
          <w:sz w:val="13"/>
          <w:szCs w:val="15"/>
        </w:rPr>
        <w:t>&amp;</w:t>
      </w:r>
      <w:r w:rsidRPr="004470AE">
        <w:rPr>
          <w:rStyle w:val="NormalTok"/>
          <w:sz w:val="13"/>
          <w:szCs w:val="15"/>
        </w:rPr>
        <w:t xml:space="preserve"> A</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node</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rStyle w:val="ControlFlowTok"/>
          <w:sz w:val="13"/>
          <w:szCs w:val="15"/>
        </w:rPr>
        <w:t>return</w:t>
      </w:r>
      <w:r w:rsidRPr="004470AE">
        <w:rPr>
          <w:rStyle w:val="NormalTok"/>
          <w:sz w:val="13"/>
          <w:szCs w:val="15"/>
        </w:rPr>
        <w:t xml:space="preserve"> A</w:t>
      </w:r>
      <w:r w:rsidRPr="004470AE">
        <w:rPr>
          <w:rStyle w:val="OperatorTok"/>
          <w:sz w:val="13"/>
          <w:szCs w:val="15"/>
        </w:rPr>
        <w:t>.</w:t>
      </w:r>
      <w:r w:rsidRPr="004470AE">
        <w:rPr>
          <w:rStyle w:val="NormalTok"/>
          <w:sz w:val="13"/>
          <w:szCs w:val="15"/>
        </w:rPr>
        <w:t>id</w:t>
      </w:r>
      <w:r w:rsidRPr="004470AE">
        <w:rPr>
          <w:rStyle w:val="OperatorTok"/>
          <w:sz w:val="13"/>
          <w:szCs w:val="15"/>
        </w:rPr>
        <w:t>&lt;</w:t>
      </w:r>
      <w:r w:rsidRPr="004470AE">
        <w:rPr>
          <w:rStyle w:val="NormalTok"/>
          <w:sz w:val="13"/>
          <w:szCs w:val="15"/>
        </w:rPr>
        <w:t>B</w:t>
      </w:r>
      <w:r w:rsidRPr="004470AE">
        <w:rPr>
          <w:rStyle w:val="OperatorTok"/>
          <w:sz w:val="13"/>
          <w:szCs w:val="15"/>
        </w:rPr>
        <w:t>.</w:t>
      </w:r>
      <w:r w:rsidRPr="004470AE">
        <w:rPr>
          <w:rStyle w:val="NormalTok"/>
          <w:sz w:val="13"/>
          <w:szCs w:val="15"/>
        </w:rPr>
        <w:t>id</w:t>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ins</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ans1</w:t>
      </w:r>
      <w:r w:rsidRPr="004470AE">
        <w:rPr>
          <w:rStyle w:val="OperatorTok"/>
          <w:sz w:val="13"/>
          <w:szCs w:val="15"/>
        </w:rPr>
        <w:t>=</w:t>
      </w:r>
      <w:r w:rsidRPr="004470AE">
        <w:rPr>
          <w:rStyle w:val="NormalTok"/>
          <w:sz w:val="13"/>
          <w:szCs w:val="15"/>
        </w:rPr>
        <w:t>ans1</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del</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ans1</w:t>
      </w:r>
      <w:r w:rsidRPr="004470AE">
        <w:rPr>
          <w:rStyle w:val="OperatorTok"/>
          <w:sz w:val="13"/>
          <w:szCs w:val="15"/>
        </w:rPr>
        <w:t>=</w:t>
      </w:r>
      <w:r w:rsidRPr="004470AE">
        <w:rPr>
          <w:rStyle w:val="NormalTok"/>
          <w:sz w:val="13"/>
          <w:szCs w:val="15"/>
        </w:rPr>
        <w:t>ans1</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scanf</w:t>
      </w:r>
      <w:r w:rsidRPr="004470AE">
        <w:rPr>
          <w:rStyle w:val="OperatorTok"/>
          <w:sz w:val="13"/>
          <w:szCs w:val="15"/>
        </w:rPr>
        <w:t>(</w:t>
      </w:r>
      <w:r w:rsidRPr="004470AE">
        <w:rPr>
          <w:rStyle w:val="StringTok"/>
          <w:sz w:val="13"/>
          <w:szCs w:val="15"/>
        </w:rPr>
        <w:t>"</w:t>
      </w:r>
      <w:r w:rsidRPr="004470AE">
        <w:rPr>
          <w:rStyle w:val="SpecialCharTok"/>
          <w:sz w:val="13"/>
          <w:szCs w:val="15"/>
        </w:rPr>
        <w:t>%lld%lld</w:t>
      </w:r>
      <w:r w:rsidRPr="004470AE">
        <w:rPr>
          <w:rStyle w:val="StringTok"/>
          <w:sz w:val="13"/>
          <w:szCs w:val="15"/>
        </w:rPr>
        <w:t>"</w:t>
      </w:r>
      <w:r w:rsidRPr="004470AE">
        <w:rPr>
          <w:rStyle w:val="OperatorTok"/>
          <w:sz w:val="13"/>
          <w:szCs w:val="15"/>
        </w:rPr>
        <w:t>,&amp;</w:t>
      </w:r>
      <w:r w:rsidRPr="004470AE">
        <w:rPr>
          <w:rStyle w:val="NormalTok"/>
          <w:sz w:val="13"/>
          <w:szCs w:val="15"/>
        </w:rPr>
        <w:t>n</w:t>
      </w:r>
      <w:r w:rsidRPr="004470AE">
        <w:rPr>
          <w:rStyle w:val="OperatorTok"/>
          <w:sz w:val="13"/>
          <w:szCs w:val="15"/>
        </w:rPr>
        <w:t>,&amp;</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 xml:space="preserve">        sq</w:t>
      </w:r>
      <w:r w:rsidRPr="004470AE">
        <w:rPr>
          <w:rStyle w:val="OperatorTok"/>
          <w:sz w:val="13"/>
          <w:szCs w:val="15"/>
        </w:rPr>
        <w:t>=</w:t>
      </w:r>
      <w:r w:rsidRPr="004470AE">
        <w:rPr>
          <w:rStyle w:val="NormalTok"/>
          <w:sz w:val="13"/>
          <w:szCs w:val="15"/>
        </w:rPr>
        <w:t>sqrt</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NormalTok"/>
          <w:sz w:val="13"/>
          <w:szCs w:val="15"/>
        </w:rPr>
        <w:t>ll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scanf</w:t>
      </w:r>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NormalTok"/>
          <w:sz w:val="13"/>
          <w:szCs w:val="15"/>
        </w:rPr>
        <w:t>ll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m</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 xml:space="preserve">            scanf</w:t>
      </w:r>
      <w:r w:rsidRPr="004470AE">
        <w:rPr>
          <w:rStyle w:val="OperatorTok"/>
          <w:sz w:val="13"/>
          <w:szCs w:val="15"/>
        </w:rPr>
        <w:t>(</w:t>
      </w:r>
      <w:r w:rsidRPr="004470AE">
        <w:rPr>
          <w:rStyle w:val="StringTok"/>
          <w:sz w:val="13"/>
          <w:szCs w:val="15"/>
        </w:rPr>
        <w:t>"</w:t>
      </w:r>
      <w:r w:rsidRPr="004470AE">
        <w:rPr>
          <w:rStyle w:val="SpecialCharTok"/>
          <w:sz w:val="13"/>
          <w:szCs w:val="15"/>
        </w:rPr>
        <w:t>%d%d</w:t>
      </w:r>
      <w:r w:rsidRPr="004470AE">
        <w:rPr>
          <w:rStyle w:val="StringTok"/>
          <w:sz w:val="13"/>
          <w:szCs w:val="15"/>
        </w:rPr>
        <w:t>"</w:t>
      </w:r>
      <w:r w:rsidRPr="004470AE">
        <w:rPr>
          <w:rStyle w:val="OperatorTok"/>
          <w:sz w:val="13"/>
          <w:szCs w:val="15"/>
        </w:rPr>
        <w:t>,&amp;</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l</w:t>
      </w:r>
      <w:r w:rsidRPr="004470AE">
        <w:rPr>
          <w:rStyle w:val="OperatorTok"/>
          <w:sz w:val="13"/>
          <w:szCs w:val="15"/>
        </w:rPr>
        <w:t>,&amp;</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i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NormalTok"/>
          <w:sz w:val="13"/>
          <w:szCs w:val="15"/>
        </w:rPr>
        <w:t>ll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NormalTok"/>
          <w:sz w:val="13"/>
          <w:szCs w:val="15"/>
        </w:rPr>
        <w:tab/>
        <w:t>b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sq</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sort</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cmp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m</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    </w:t>
      </w:r>
      <w:r w:rsidRPr="004470AE">
        <w:rPr>
          <w:rStyle w:val="ControlFlowTok"/>
          <w:sz w:val="13"/>
          <w:szCs w:val="15"/>
        </w:rPr>
        <w:t>while</w:t>
      </w:r>
      <w:r w:rsidRPr="004470AE">
        <w:rPr>
          <w:rStyle w:val="OperatorTok"/>
          <w:sz w:val="13"/>
          <w:szCs w:val="15"/>
        </w:rPr>
        <w:t>(</w:t>
      </w:r>
      <w:r w:rsidRPr="004470AE">
        <w:rPr>
          <w:rStyle w:val="NormalTok"/>
          <w:sz w:val="13"/>
          <w:szCs w:val="15"/>
        </w:rPr>
        <w:t>l</w:t>
      </w:r>
      <w:r w:rsidRPr="004470AE">
        <w:rPr>
          <w:rStyle w:val="OperatorTok"/>
          <w:sz w:val="13"/>
          <w:szCs w:val="15"/>
        </w:rPr>
        <w:t>&l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del</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OperatorTok"/>
          <w:sz w:val="13"/>
          <w:szCs w:val="15"/>
        </w:rPr>
        <w:t>(</w:t>
      </w:r>
      <w:r w:rsidRPr="004470AE">
        <w:rPr>
          <w:rStyle w:val="NormalTok"/>
          <w:sz w:val="13"/>
          <w:szCs w:val="15"/>
        </w:rPr>
        <w:t>l</w:t>
      </w:r>
      <w:r w:rsidRPr="004470AE">
        <w:rPr>
          <w:rStyle w:val="OperatorTok"/>
          <w:sz w:val="13"/>
          <w:szCs w:val="15"/>
        </w:rPr>
        <w:t>&g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ins</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OperatorTok"/>
          <w:sz w:val="13"/>
          <w:szCs w:val="15"/>
        </w:rPr>
        <w:t>(</w:t>
      </w:r>
      <w:r w:rsidRPr="004470AE">
        <w:rPr>
          <w:rStyle w:val="NormalTok"/>
          <w:sz w:val="13"/>
          <w:szCs w:val="15"/>
        </w:rPr>
        <w:t>r</w:t>
      </w:r>
      <w:r w:rsidRPr="004470AE">
        <w:rPr>
          <w:rStyle w:val="OperatorTok"/>
          <w:sz w:val="13"/>
          <w:szCs w:val="15"/>
        </w:rPr>
        <w:t>&l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ins</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OperatorTok"/>
          <w:sz w:val="13"/>
          <w:szCs w:val="15"/>
        </w:rPr>
        <w:t>(</w:t>
      </w:r>
      <w:r w:rsidRPr="004470AE">
        <w:rPr>
          <w:rStyle w:val="NormalTok"/>
          <w:sz w:val="13"/>
          <w:szCs w:val="15"/>
        </w:rPr>
        <w:t>r</w:t>
      </w:r>
      <w:r w:rsidRPr="004470AE">
        <w:rPr>
          <w:rStyle w:val="OperatorTok"/>
          <w:sz w:val="13"/>
          <w:szCs w:val="15"/>
        </w:rPr>
        <w:t>&g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del</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ControlFlowTok"/>
          <w:sz w:val="13"/>
          <w:szCs w:val="15"/>
        </w:rPr>
        <w:t>continu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ans1</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sort</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cmp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NormalTok"/>
          <w:sz w:val="13"/>
          <w:szCs w:val="15"/>
        </w:rPr>
        <w:t>ll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m</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printf</w:t>
      </w:r>
      <w:r w:rsidRPr="004470AE">
        <w:rPr>
          <w:rStyle w:val="OperatorTok"/>
          <w:sz w:val="13"/>
          <w:szCs w:val="15"/>
        </w:rPr>
        <w:t>(</w:t>
      </w:r>
      <w:r w:rsidRPr="004470AE">
        <w:rPr>
          <w:rStyle w:val="StringTok"/>
          <w:sz w:val="13"/>
          <w:szCs w:val="15"/>
        </w:rPr>
        <w:t>"0/1</w:t>
      </w:r>
      <w:r w:rsidRPr="004470AE">
        <w:rPr>
          <w:rStyle w:val="SpecialCharTok"/>
          <w:sz w:val="13"/>
          <w:szCs w:val="15"/>
        </w:rPr>
        <w:t>\n</w:t>
      </w:r>
      <w:r w:rsidRPr="004470AE">
        <w:rPr>
          <w:rStyle w:val="String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NormalTok"/>
          <w:sz w:val="13"/>
          <w:szCs w:val="15"/>
        </w:rPr>
        <w:tab/>
      </w:r>
      <w:r w:rsidRPr="004470AE">
        <w:rPr>
          <w:rStyle w:val="ControlFlowTok"/>
          <w:sz w:val="13"/>
          <w:szCs w:val="15"/>
        </w:rPr>
        <w:t>else</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g</w:t>
      </w:r>
      <w:r w:rsidRPr="004470AE">
        <w:rPr>
          <w:rStyle w:val="OperatorTok"/>
          <w:sz w:val="13"/>
          <w:szCs w:val="15"/>
        </w:rPr>
        <w:t>=</w:t>
      </w:r>
      <w:r w:rsidRPr="004470AE">
        <w:rPr>
          <w:rStyle w:val="NormalTok"/>
          <w:sz w:val="13"/>
          <w:szCs w:val="15"/>
        </w:rPr>
        <w:t>gcd</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NormalTok"/>
          <w:sz w:val="13"/>
          <w:szCs w:val="15"/>
        </w:rPr>
        <w:tab/>
        <w:t xml:space="preserve">    printf</w:t>
      </w:r>
      <w:r w:rsidRPr="004470AE">
        <w:rPr>
          <w:rStyle w:val="OperatorTok"/>
          <w:sz w:val="13"/>
          <w:szCs w:val="15"/>
        </w:rPr>
        <w:t>(</w:t>
      </w:r>
      <w:r w:rsidRPr="004470AE">
        <w:rPr>
          <w:rStyle w:val="StringTok"/>
          <w:sz w:val="13"/>
          <w:szCs w:val="15"/>
        </w:rPr>
        <w:t>"</w:t>
      </w:r>
      <w:r w:rsidRPr="004470AE">
        <w:rPr>
          <w:rStyle w:val="SpecialCharTok"/>
          <w:sz w:val="13"/>
          <w:szCs w:val="15"/>
        </w:rPr>
        <w:t>%lld</w:t>
      </w:r>
      <w:r w:rsidRPr="004470AE">
        <w:rPr>
          <w:rStyle w:val="StringTok"/>
          <w:sz w:val="13"/>
          <w:szCs w:val="15"/>
        </w:rPr>
        <w:t>/</w:t>
      </w:r>
      <w:r w:rsidRPr="004470AE">
        <w:rPr>
          <w:rStyle w:val="SpecialCharTok"/>
          <w:sz w:val="13"/>
          <w:szCs w:val="15"/>
        </w:rPr>
        <w:t>%lld\n</w:t>
      </w:r>
      <w:r w:rsidRPr="004470AE">
        <w:rPr>
          <w:rStyle w:val="StringTok"/>
          <w:sz w:val="13"/>
          <w:szCs w:val="15"/>
        </w:rPr>
        <w:t>"</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g</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g</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6FB6D040" w14:textId="77777777" w:rsidR="003C132F" w:rsidRPr="00170801" w:rsidRDefault="004470AE">
      <w:pPr>
        <w:pStyle w:val="3"/>
        <w:rPr>
          <w:sz w:val="21"/>
          <w:szCs w:val="21"/>
        </w:rPr>
      </w:pPr>
      <w:bookmarkStart w:id="7" w:name="三分"/>
      <w:bookmarkStart w:id="8" w:name="_Toc73724823"/>
      <w:bookmarkEnd w:id="5"/>
      <w:r w:rsidRPr="00170801">
        <w:rPr>
          <w:sz w:val="21"/>
          <w:szCs w:val="21"/>
        </w:rPr>
        <w:t>三分</w:t>
      </w:r>
      <w:bookmarkEnd w:id="8"/>
    </w:p>
    <w:p w14:paraId="536024C1" w14:textId="77777777" w:rsidR="003C132F" w:rsidRPr="004470AE" w:rsidRDefault="004470AE">
      <w:pPr>
        <w:pStyle w:val="SourceCode"/>
        <w:rPr>
          <w:sz w:val="15"/>
          <w:szCs w:val="15"/>
        </w:rPr>
      </w:pPr>
      <w:r w:rsidRPr="004470AE">
        <w:rPr>
          <w:rStyle w:val="CommentTok"/>
          <w:i w:val="0"/>
          <w:iCs/>
          <w:sz w:val="13"/>
          <w:szCs w:val="15"/>
        </w:rPr>
        <w:t xml:space="preserve">// </w:t>
      </w:r>
      <w:r w:rsidRPr="004470AE">
        <w:rPr>
          <w:rStyle w:val="CommentTok"/>
          <w:i w:val="0"/>
          <w:iCs/>
          <w:sz w:val="13"/>
          <w:szCs w:val="15"/>
        </w:rPr>
        <w:t>整数</w:t>
      </w:r>
      <w:r w:rsidRPr="004470AE">
        <w:rPr>
          <w:sz w:val="15"/>
          <w:szCs w:val="15"/>
        </w:rPr>
        <w:br/>
      </w:r>
      <w:r w:rsidRPr="004470AE">
        <w:rPr>
          <w:rStyle w:val="ControlFlowTok"/>
          <w:sz w:val="13"/>
          <w:szCs w:val="15"/>
        </w:rPr>
        <w:t>while</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1</w:t>
      </w:r>
      <w:r w:rsidRPr="004470AE">
        <w:rPr>
          <w:rStyle w:val="OperatorTok"/>
          <w:sz w:val="13"/>
          <w:szCs w:val="15"/>
        </w:rPr>
        <w:t>&lt;</w:t>
      </w:r>
      <w:r w:rsidRPr="004470AE">
        <w:rPr>
          <w:rStyle w:val="NormalTok"/>
          <w:sz w:val="13"/>
          <w:szCs w:val="15"/>
        </w:rPr>
        <w:t>r</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lm</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r</w:t>
      </w:r>
      <w:r w:rsidRPr="004470AE">
        <w:rPr>
          <w:rStyle w:val="OperatorTok"/>
          <w:sz w:val="13"/>
          <w:szCs w:val="15"/>
        </w:rPr>
        <w:t>)&gt;&gt;</w:t>
      </w:r>
      <w:r w:rsidRPr="004470AE">
        <w:rPr>
          <w:rStyle w:val="DecValTok"/>
          <w:sz w:val="13"/>
          <w:szCs w:val="15"/>
        </w:rPr>
        <w:t>1</w:t>
      </w:r>
      <w:r w:rsidRPr="004470AE">
        <w:rPr>
          <w:rStyle w:val="OperatorTok"/>
          <w:sz w:val="13"/>
          <w:szCs w:val="15"/>
        </w:rPr>
        <w:t>,</w:t>
      </w:r>
      <w:r w:rsidRPr="004470AE">
        <w:rPr>
          <w:rStyle w:val="NormalTok"/>
          <w:sz w:val="13"/>
          <w:szCs w:val="15"/>
        </w:rPr>
        <w:t>rm</w:t>
      </w:r>
      <w:r w:rsidRPr="004470AE">
        <w:rPr>
          <w:rStyle w:val="OperatorTok"/>
          <w:sz w:val="13"/>
          <w:szCs w:val="15"/>
        </w:rPr>
        <w:t>=(</w:t>
      </w:r>
      <w:r w:rsidRPr="004470AE">
        <w:rPr>
          <w:rStyle w:val="NormalTok"/>
          <w:sz w:val="13"/>
          <w:szCs w:val="15"/>
        </w:rPr>
        <w:t>lm</w:t>
      </w:r>
      <w:r w:rsidRPr="004470AE">
        <w:rPr>
          <w:rStyle w:val="OperatorTok"/>
          <w:sz w:val="13"/>
          <w:szCs w:val="15"/>
        </w:rPr>
        <w:t>+</w:t>
      </w:r>
      <w:r w:rsidRPr="004470AE">
        <w:rPr>
          <w:rStyle w:val="NormalTok"/>
          <w:sz w:val="13"/>
          <w:szCs w:val="15"/>
        </w:rPr>
        <w:t>r</w:t>
      </w:r>
      <w:r w:rsidRPr="004470AE">
        <w:rPr>
          <w:rStyle w:val="OperatorTok"/>
          <w:sz w:val="13"/>
          <w:szCs w:val="15"/>
        </w:rPr>
        <w:t>)&gt;&g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judge</w:t>
      </w:r>
      <w:r w:rsidRPr="004470AE">
        <w:rPr>
          <w:rStyle w:val="OperatorTok"/>
          <w:sz w:val="13"/>
          <w:szCs w:val="15"/>
        </w:rPr>
        <w:t>(</w:t>
      </w:r>
      <w:r w:rsidRPr="004470AE">
        <w:rPr>
          <w:rStyle w:val="NormalTok"/>
          <w:sz w:val="13"/>
          <w:szCs w:val="15"/>
        </w:rPr>
        <w:t>lm</w:t>
      </w:r>
      <w:r w:rsidRPr="004470AE">
        <w:rPr>
          <w:rStyle w:val="OperatorTok"/>
          <w:sz w:val="13"/>
          <w:szCs w:val="15"/>
        </w:rPr>
        <w:t>)&gt;</w:t>
      </w:r>
      <w:r w:rsidRPr="004470AE">
        <w:rPr>
          <w:rStyle w:val="NormalTok"/>
          <w:sz w:val="13"/>
          <w:szCs w:val="15"/>
        </w:rPr>
        <w:t>judge</w:t>
      </w:r>
      <w:r w:rsidRPr="004470AE">
        <w:rPr>
          <w:rStyle w:val="OperatorTok"/>
          <w:sz w:val="13"/>
          <w:szCs w:val="15"/>
        </w:rPr>
        <w:t>(</w:t>
      </w:r>
      <w:r w:rsidRPr="004470AE">
        <w:rPr>
          <w:rStyle w:val="NormalTok"/>
          <w:sz w:val="13"/>
          <w:szCs w:val="15"/>
        </w:rPr>
        <w:t>rm</w:t>
      </w:r>
      <w:r w:rsidRPr="004470AE">
        <w:rPr>
          <w:rStyle w:val="OperatorTok"/>
          <w:sz w:val="13"/>
          <w:szCs w:val="15"/>
        </w:rPr>
        <w:t>))</w:t>
      </w:r>
      <w:r w:rsidRPr="004470AE">
        <w:rPr>
          <w:sz w:val="15"/>
          <w:szCs w:val="15"/>
        </w:rPr>
        <w:br/>
      </w:r>
      <w:r w:rsidRPr="004470AE">
        <w:rPr>
          <w:rStyle w:val="NormalTok"/>
          <w:sz w:val="13"/>
          <w:szCs w:val="15"/>
        </w:rPr>
        <w:t xml:space="preserve">        r</w:t>
      </w:r>
      <w:r w:rsidRPr="004470AE">
        <w:rPr>
          <w:rStyle w:val="OperatorTok"/>
          <w:sz w:val="13"/>
          <w:szCs w:val="15"/>
        </w:rPr>
        <w:t>=</w:t>
      </w:r>
      <w:r w:rsidRPr="004470AE">
        <w:rPr>
          <w:rStyle w:val="NormalTok"/>
          <w:sz w:val="13"/>
          <w:szCs w:val="15"/>
        </w:rPr>
        <w:t>r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l</w:t>
      </w:r>
      <w:r w:rsidRPr="004470AE">
        <w:rPr>
          <w:rStyle w:val="OperatorTok"/>
          <w:sz w:val="13"/>
          <w:szCs w:val="15"/>
        </w:rPr>
        <w:t>=</w:t>
      </w:r>
      <w:r w:rsidRPr="004470AE">
        <w:rPr>
          <w:rStyle w:val="NormalTok"/>
          <w:sz w:val="13"/>
          <w:szCs w:val="15"/>
        </w:rPr>
        <w:t>lm</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 double</w:t>
      </w:r>
      <w:r w:rsidRPr="004470AE">
        <w:rPr>
          <w:sz w:val="15"/>
          <w:szCs w:val="15"/>
        </w:rPr>
        <w:br/>
      </w:r>
      <w:r w:rsidRPr="004470AE">
        <w:rPr>
          <w:sz w:val="15"/>
          <w:szCs w:val="15"/>
        </w:rPr>
        <w:br/>
      </w:r>
      <w:r w:rsidRPr="004470AE">
        <w:rPr>
          <w:rStyle w:val="ControlFlowTok"/>
          <w:sz w:val="13"/>
          <w:szCs w:val="15"/>
        </w:rPr>
        <w:t>while</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eps</w:t>
      </w:r>
      <w:r w:rsidRPr="004470AE">
        <w:rPr>
          <w:rStyle w:val="OperatorTok"/>
          <w:sz w:val="13"/>
          <w:szCs w:val="15"/>
        </w:rPr>
        <w:t>&lt;</w:t>
      </w:r>
      <w:r w:rsidRPr="004470AE">
        <w:rPr>
          <w:rStyle w:val="NormalTok"/>
          <w:sz w:val="13"/>
          <w:szCs w:val="15"/>
        </w:rPr>
        <w:t>r</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double</w:t>
      </w:r>
      <w:r w:rsidRPr="004470AE">
        <w:rPr>
          <w:rStyle w:val="NormalTok"/>
          <w:sz w:val="13"/>
          <w:szCs w:val="15"/>
        </w:rPr>
        <w:t xml:space="preserve"> lm</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rStyle w:val="NormalTok"/>
          <w:sz w:val="13"/>
          <w:szCs w:val="15"/>
        </w:rPr>
        <w:t>rm</w:t>
      </w:r>
      <w:r w:rsidRPr="004470AE">
        <w:rPr>
          <w:rStyle w:val="OperatorTok"/>
          <w:sz w:val="13"/>
          <w:szCs w:val="15"/>
        </w:rPr>
        <w:t>=(</w:t>
      </w:r>
      <w:r w:rsidRPr="004470AE">
        <w:rPr>
          <w:rStyle w:val="NormalTok"/>
          <w:sz w:val="13"/>
          <w:szCs w:val="15"/>
        </w:rPr>
        <w:t>lm</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judge</w:t>
      </w:r>
      <w:r w:rsidRPr="004470AE">
        <w:rPr>
          <w:rStyle w:val="OperatorTok"/>
          <w:sz w:val="13"/>
          <w:szCs w:val="15"/>
        </w:rPr>
        <w:t>(</w:t>
      </w:r>
      <w:r w:rsidRPr="004470AE">
        <w:rPr>
          <w:rStyle w:val="NormalTok"/>
          <w:sz w:val="13"/>
          <w:szCs w:val="15"/>
        </w:rPr>
        <w:t>lm</w:t>
      </w:r>
      <w:r w:rsidRPr="004470AE">
        <w:rPr>
          <w:rStyle w:val="OperatorTok"/>
          <w:sz w:val="13"/>
          <w:szCs w:val="15"/>
        </w:rPr>
        <w:t>)&gt;</w:t>
      </w:r>
      <w:r w:rsidRPr="004470AE">
        <w:rPr>
          <w:rStyle w:val="NormalTok"/>
          <w:sz w:val="13"/>
          <w:szCs w:val="15"/>
        </w:rPr>
        <w:t>judge</w:t>
      </w:r>
      <w:r w:rsidRPr="004470AE">
        <w:rPr>
          <w:rStyle w:val="OperatorTok"/>
          <w:sz w:val="13"/>
          <w:szCs w:val="15"/>
        </w:rPr>
        <w:t>(</w:t>
      </w:r>
      <w:r w:rsidRPr="004470AE">
        <w:rPr>
          <w:rStyle w:val="NormalTok"/>
          <w:sz w:val="13"/>
          <w:szCs w:val="15"/>
        </w:rPr>
        <w:t>rm</w:t>
      </w:r>
      <w:r w:rsidRPr="004470AE">
        <w:rPr>
          <w:rStyle w:val="OperatorTok"/>
          <w:sz w:val="13"/>
          <w:szCs w:val="15"/>
        </w:rPr>
        <w:t>))</w:t>
      </w:r>
      <w:r w:rsidRPr="004470AE">
        <w:rPr>
          <w:sz w:val="15"/>
          <w:szCs w:val="15"/>
        </w:rPr>
        <w:br/>
      </w:r>
      <w:r w:rsidRPr="004470AE">
        <w:rPr>
          <w:rStyle w:val="NormalTok"/>
          <w:sz w:val="13"/>
          <w:szCs w:val="15"/>
        </w:rPr>
        <w:t xml:space="preserve">        r</w:t>
      </w:r>
      <w:r w:rsidRPr="004470AE">
        <w:rPr>
          <w:rStyle w:val="OperatorTok"/>
          <w:sz w:val="13"/>
          <w:szCs w:val="15"/>
        </w:rPr>
        <w:t>=</w:t>
      </w:r>
      <w:r w:rsidRPr="004470AE">
        <w:rPr>
          <w:rStyle w:val="NormalTok"/>
          <w:sz w:val="13"/>
          <w:szCs w:val="15"/>
        </w:rPr>
        <w:t>r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l</w:t>
      </w:r>
      <w:r w:rsidRPr="004470AE">
        <w:rPr>
          <w:rStyle w:val="OperatorTok"/>
          <w:sz w:val="13"/>
          <w:szCs w:val="15"/>
        </w:rPr>
        <w:t>=</w:t>
      </w:r>
      <w:r w:rsidRPr="004470AE">
        <w:rPr>
          <w:rStyle w:val="NormalTok"/>
          <w:sz w:val="13"/>
          <w:szCs w:val="15"/>
        </w:rPr>
        <w:t>lm</w:t>
      </w:r>
      <w:r w:rsidRPr="004470AE">
        <w:rPr>
          <w:rStyle w:val="OperatorTok"/>
          <w:sz w:val="13"/>
          <w:szCs w:val="15"/>
        </w:rPr>
        <w:t>;</w:t>
      </w:r>
      <w:r w:rsidRPr="004470AE">
        <w:rPr>
          <w:sz w:val="15"/>
          <w:szCs w:val="15"/>
        </w:rPr>
        <w:br/>
      </w:r>
      <w:r w:rsidRPr="004470AE">
        <w:rPr>
          <w:rStyle w:val="OperatorTok"/>
          <w:sz w:val="13"/>
          <w:szCs w:val="15"/>
        </w:rPr>
        <w:t>}</w:t>
      </w:r>
    </w:p>
    <w:p w14:paraId="2A6EE38B" w14:textId="77777777" w:rsidR="003C132F" w:rsidRPr="00170801" w:rsidRDefault="004470AE">
      <w:pPr>
        <w:pStyle w:val="3"/>
        <w:rPr>
          <w:sz w:val="21"/>
          <w:szCs w:val="21"/>
        </w:rPr>
      </w:pPr>
      <w:bookmarkStart w:id="9" w:name="凸包"/>
      <w:bookmarkStart w:id="10" w:name="_Toc73724824"/>
      <w:bookmarkEnd w:id="7"/>
      <w:r w:rsidRPr="00170801">
        <w:rPr>
          <w:sz w:val="21"/>
          <w:szCs w:val="21"/>
        </w:rPr>
        <w:t>凸包</w:t>
      </w:r>
      <w:bookmarkEnd w:id="10"/>
    </w:p>
    <w:p w14:paraId="7B1C26C1" w14:textId="77777777" w:rsidR="003C132F" w:rsidRPr="004470AE" w:rsidRDefault="004470AE">
      <w:pPr>
        <w:pStyle w:val="SourceCode"/>
        <w:rPr>
          <w:sz w:val="15"/>
          <w:szCs w:val="15"/>
        </w:rPr>
      </w:pPr>
      <w:r w:rsidRPr="004470AE">
        <w:rPr>
          <w:rStyle w:val="CommentTok"/>
          <w:i w:val="0"/>
          <w:iCs/>
          <w:sz w:val="13"/>
          <w:szCs w:val="15"/>
        </w:rPr>
        <w:t xml:space="preserve">// stk[] </w:t>
      </w:r>
      <w:r w:rsidRPr="004470AE">
        <w:rPr>
          <w:rStyle w:val="CommentTok"/>
          <w:i w:val="0"/>
          <w:iCs/>
          <w:sz w:val="13"/>
          <w:szCs w:val="15"/>
        </w:rPr>
        <w:t>是整型，存的是下标</w:t>
      </w:r>
      <w:r w:rsidRPr="004470AE">
        <w:rPr>
          <w:sz w:val="15"/>
          <w:szCs w:val="15"/>
        </w:rPr>
        <w:br/>
      </w:r>
      <w:r w:rsidRPr="004470AE">
        <w:rPr>
          <w:rStyle w:val="CommentTok"/>
          <w:i w:val="0"/>
          <w:iCs/>
          <w:sz w:val="13"/>
          <w:szCs w:val="15"/>
        </w:rPr>
        <w:t xml:space="preserve">// p[] </w:t>
      </w:r>
      <w:r w:rsidRPr="004470AE">
        <w:rPr>
          <w:rStyle w:val="CommentTok"/>
          <w:i w:val="0"/>
          <w:iCs/>
          <w:sz w:val="13"/>
          <w:szCs w:val="15"/>
        </w:rPr>
        <w:t>存储向量或点</w:t>
      </w:r>
      <w:r w:rsidRPr="004470AE">
        <w:rPr>
          <w:sz w:val="15"/>
          <w:szCs w:val="15"/>
        </w:rPr>
        <w:br/>
      </w:r>
      <w:r w:rsidRPr="004470AE">
        <w:rPr>
          <w:rStyle w:val="NormalTok"/>
          <w:sz w:val="13"/>
          <w:szCs w:val="15"/>
        </w:rPr>
        <w:t xml:space="preserve">tp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初始化栈</w:t>
      </w:r>
      <w:r w:rsidRPr="004470AE">
        <w:rPr>
          <w:sz w:val="15"/>
          <w:szCs w:val="15"/>
        </w:rPr>
        <w:br/>
      </w:r>
      <w:r w:rsidRPr="004470AE">
        <w:rPr>
          <w:rStyle w:val="BuiltInTok"/>
          <w:sz w:val="13"/>
          <w:szCs w:val="15"/>
        </w:rPr>
        <w:t>std::</w:t>
      </w:r>
      <w:r w:rsidRPr="004470AE">
        <w:rPr>
          <w:rStyle w:val="NormalTok"/>
          <w:sz w:val="13"/>
          <w:szCs w:val="15"/>
        </w:rPr>
        <w:t>sort</w:t>
      </w:r>
      <w:r w:rsidRPr="004470AE">
        <w:rPr>
          <w:rStyle w:val="OperatorTok"/>
          <w:sz w:val="13"/>
          <w:szCs w:val="15"/>
        </w:rPr>
        <w:t>(</w:t>
      </w:r>
      <w:r w:rsidRPr="004470AE">
        <w:rPr>
          <w:rStyle w:val="NormalTok"/>
          <w:sz w:val="13"/>
          <w:szCs w:val="15"/>
        </w:rPr>
        <w:t xml:space="preserve">p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p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对点进行排序</w:t>
      </w:r>
      <w:r w:rsidRPr="004470AE">
        <w:rPr>
          <w:sz w:val="15"/>
          <w:szCs w:val="15"/>
        </w:rPr>
        <w:br/>
      </w:r>
      <w:r w:rsidRPr="004470AE">
        <w:rPr>
          <w:rStyle w:val="NormalTok"/>
          <w:sz w:val="13"/>
          <w:szCs w:val="15"/>
        </w:rPr>
        <w:t>stk</w:t>
      </w:r>
      <w:r w:rsidRPr="004470AE">
        <w:rPr>
          <w:rStyle w:val="OperatorTok"/>
          <w:sz w:val="13"/>
          <w:szCs w:val="15"/>
        </w:rPr>
        <w:t>[++</w:t>
      </w:r>
      <w:r w:rsidRPr="004470AE">
        <w:rPr>
          <w:rStyle w:val="NormalTok"/>
          <w:sz w:val="13"/>
          <w:szCs w:val="15"/>
        </w:rPr>
        <w:t>t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CommentTok"/>
          <w:i w:val="0"/>
          <w:iCs/>
          <w:sz w:val="13"/>
          <w:szCs w:val="15"/>
        </w:rPr>
        <w:t>//</w:t>
      </w:r>
      <w:r w:rsidRPr="004470AE">
        <w:rPr>
          <w:rStyle w:val="CommentTok"/>
          <w:i w:val="0"/>
          <w:iCs/>
          <w:sz w:val="13"/>
          <w:szCs w:val="15"/>
        </w:rPr>
        <w:t>栈内添加第一个元素，且不更新</w:t>
      </w:r>
      <w:r w:rsidRPr="004470AE">
        <w:rPr>
          <w:rStyle w:val="CommentTok"/>
          <w:i w:val="0"/>
          <w:iCs/>
          <w:sz w:val="13"/>
          <w:szCs w:val="15"/>
        </w:rPr>
        <w:t xml:space="preserve"> used</w:t>
      </w:r>
      <w:r w:rsidRPr="004470AE">
        <w:rPr>
          <w:rStyle w:val="CommentTok"/>
          <w:i w:val="0"/>
          <w:iCs/>
          <w:sz w:val="13"/>
          <w:szCs w:val="15"/>
        </w:rPr>
        <w:t>，使得</w:t>
      </w:r>
      <w:r w:rsidRPr="004470AE">
        <w:rPr>
          <w:rStyle w:val="CommentTok"/>
          <w:i w:val="0"/>
          <w:iCs/>
          <w:sz w:val="13"/>
          <w:szCs w:val="15"/>
        </w:rPr>
        <w:t xml:space="preserve"> 1 </w:t>
      </w:r>
      <w:r w:rsidRPr="004470AE">
        <w:rPr>
          <w:rStyle w:val="CommentTok"/>
          <w:i w:val="0"/>
          <w:iCs/>
          <w:sz w:val="13"/>
          <w:szCs w:val="15"/>
        </w:rPr>
        <w:t>在最后封闭凸包时也对单调栈更新</w:t>
      </w:r>
      <w:r w:rsidRPr="004470AE">
        <w:rPr>
          <w:sz w:val="15"/>
          <w:szCs w:val="15"/>
        </w:rPr>
        <w:br/>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tp </w:t>
      </w:r>
      <w:r w:rsidRPr="004470AE">
        <w:rPr>
          <w:rStyle w:val="OperatorTok"/>
          <w:sz w:val="13"/>
          <w:szCs w:val="15"/>
        </w:rPr>
        <w:t>&gt;=</w:t>
      </w:r>
      <w:r w:rsidRPr="004470AE">
        <w:rPr>
          <w:rStyle w:val="NormalTok"/>
          <w:sz w:val="13"/>
          <w:szCs w:val="15"/>
        </w:rPr>
        <w:t xml:space="preserve"> </w:t>
      </w:r>
      <w:r w:rsidRPr="004470AE">
        <w:rPr>
          <w:rStyle w:val="DecValTok"/>
          <w:sz w:val="13"/>
          <w:szCs w:val="15"/>
        </w:rPr>
        <w:t>2</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下一行</w:t>
      </w:r>
      <w:r w:rsidRPr="004470AE">
        <w:rPr>
          <w:rStyle w:val="CommentTok"/>
          <w:i w:val="0"/>
          <w:iCs/>
          <w:sz w:val="13"/>
          <w:szCs w:val="15"/>
        </w:rPr>
        <w:t xml:space="preserve"> * </w:t>
      </w:r>
      <w:r w:rsidRPr="004470AE">
        <w:rPr>
          <w:rStyle w:val="CommentTok"/>
          <w:i w:val="0"/>
          <w:iCs/>
          <w:sz w:val="13"/>
          <w:szCs w:val="15"/>
        </w:rPr>
        <w:t>被重载为叉积</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amp;&amp;</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stk</w:t>
      </w:r>
      <w:r w:rsidRPr="004470AE">
        <w:rPr>
          <w:rStyle w:val="OperatorTok"/>
          <w:sz w:val="13"/>
          <w:szCs w:val="15"/>
        </w:rPr>
        <w:t>[</w:t>
      </w:r>
      <w:r w:rsidRPr="004470AE">
        <w:rPr>
          <w:rStyle w:val="NormalTok"/>
          <w:sz w:val="13"/>
          <w:szCs w:val="15"/>
        </w:rPr>
        <w:t>t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stk</w:t>
      </w:r>
      <w:r w:rsidRPr="004470AE">
        <w:rPr>
          <w:rStyle w:val="OperatorTok"/>
          <w:sz w:val="13"/>
          <w:szCs w:val="15"/>
        </w:rPr>
        <w:t>[</w:t>
      </w:r>
      <w:r w:rsidRPr="004470AE">
        <w:rPr>
          <w:rStyle w:val="NormalTok"/>
          <w:sz w:val="13"/>
          <w:szCs w:val="15"/>
        </w:rPr>
        <w:t xml:space="preserve">tp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stk</w:t>
      </w:r>
      <w:r w:rsidRPr="004470AE">
        <w:rPr>
          <w:rStyle w:val="OperatorTok"/>
          <w:sz w:val="13"/>
          <w:szCs w:val="15"/>
        </w:rPr>
        <w:t>[</w:t>
      </w:r>
      <w:r w:rsidRPr="004470AE">
        <w:rPr>
          <w:rStyle w:val="NormalTok"/>
          <w:sz w:val="13"/>
          <w:szCs w:val="15"/>
        </w:rPr>
        <w:t>tp</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used</w:t>
      </w:r>
      <w:r w:rsidRPr="004470AE">
        <w:rPr>
          <w:rStyle w:val="OperatorTok"/>
          <w:sz w:val="13"/>
          <w:szCs w:val="15"/>
        </w:rPr>
        <w:t>[</w:t>
      </w:r>
      <w:r w:rsidRPr="004470AE">
        <w:rPr>
          <w:rStyle w:val="NormalTok"/>
          <w:sz w:val="13"/>
          <w:szCs w:val="15"/>
        </w:rPr>
        <w:t>stk</w:t>
      </w:r>
      <w:r w:rsidRPr="004470AE">
        <w:rPr>
          <w:rStyle w:val="OperatorTok"/>
          <w:sz w:val="13"/>
          <w:szCs w:val="15"/>
        </w:rPr>
        <w:t>[</w:t>
      </w:r>
      <w:r w:rsidRPr="004470AE">
        <w:rPr>
          <w:rStyle w:val="NormalTok"/>
          <w:sz w:val="13"/>
          <w:szCs w:val="15"/>
        </w:rPr>
        <w:t>t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t>use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used </w:t>
      </w:r>
      <w:r w:rsidRPr="004470AE">
        <w:rPr>
          <w:rStyle w:val="CommentTok"/>
          <w:i w:val="0"/>
          <w:iCs/>
          <w:sz w:val="13"/>
          <w:szCs w:val="15"/>
        </w:rPr>
        <w:t>表示在凸壳上</w:t>
      </w:r>
      <w:r w:rsidRPr="004470AE">
        <w:rPr>
          <w:sz w:val="15"/>
          <w:szCs w:val="15"/>
        </w:rPr>
        <w:br/>
      </w:r>
      <w:r w:rsidRPr="004470AE">
        <w:rPr>
          <w:rStyle w:val="NormalTok"/>
          <w:sz w:val="13"/>
          <w:szCs w:val="15"/>
        </w:rPr>
        <w:tab/>
        <w:t>stk</w:t>
      </w:r>
      <w:r w:rsidRPr="004470AE">
        <w:rPr>
          <w:rStyle w:val="OperatorTok"/>
          <w:sz w:val="13"/>
          <w:szCs w:val="15"/>
        </w:rPr>
        <w:t>[++</w:t>
      </w:r>
      <w:r w:rsidRPr="004470AE">
        <w:rPr>
          <w:rStyle w:val="NormalTok"/>
          <w:sz w:val="13"/>
          <w:szCs w:val="15"/>
        </w:rPr>
        <w:t>t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tmp </w:t>
      </w:r>
      <w:r w:rsidRPr="004470AE">
        <w:rPr>
          <w:rStyle w:val="OperatorTok"/>
          <w:sz w:val="13"/>
          <w:szCs w:val="15"/>
        </w:rPr>
        <w:t>=</w:t>
      </w:r>
      <w:r w:rsidRPr="004470AE">
        <w:rPr>
          <w:rStyle w:val="NormalTok"/>
          <w:sz w:val="13"/>
          <w:szCs w:val="15"/>
        </w:rPr>
        <w:t xml:space="preserve"> tp</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tmp </w:t>
      </w:r>
      <w:r w:rsidRPr="004470AE">
        <w:rPr>
          <w:rStyle w:val="CommentTok"/>
          <w:i w:val="0"/>
          <w:iCs/>
          <w:sz w:val="13"/>
          <w:szCs w:val="15"/>
        </w:rPr>
        <w:t>表示下凸壳大小</w:t>
      </w:r>
      <w:r w:rsidRPr="004470AE">
        <w:rPr>
          <w:sz w:val="15"/>
          <w:szCs w:val="15"/>
        </w:rPr>
        <w:br/>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use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CommentTok"/>
          <w:i w:val="0"/>
          <w:iCs/>
          <w:sz w:val="13"/>
          <w:szCs w:val="15"/>
        </w:rPr>
        <w:t xml:space="preserve">// ↓ </w:t>
      </w:r>
      <w:r w:rsidRPr="004470AE">
        <w:rPr>
          <w:rStyle w:val="CommentTok"/>
          <w:i w:val="0"/>
          <w:iCs/>
          <w:sz w:val="13"/>
          <w:szCs w:val="15"/>
        </w:rPr>
        <w:t>求上凸壳时不影响下凸壳</w:t>
      </w:r>
      <w:r w:rsidRPr="004470AE">
        <w:rPr>
          <w:sz w:val="15"/>
          <w:szCs w:val="15"/>
        </w:rPr>
        <w:br/>
      </w:r>
      <w:r w:rsidRPr="004470AE">
        <w:rPr>
          <w:rStyle w:val="NormalTok"/>
          <w:sz w:val="13"/>
          <w:szCs w:val="15"/>
        </w:rPr>
        <w:tab/>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tp </w:t>
      </w:r>
      <w:r w:rsidRPr="004470AE">
        <w:rPr>
          <w:rStyle w:val="OperatorTok"/>
          <w:sz w:val="13"/>
          <w:szCs w:val="15"/>
        </w:rPr>
        <w:t>&gt;</w:t>
      </w:r>
      <w:r w:rsidRPr="004470AE">
        <w:rPr>
          <w:rStyle w:val="NormalTok"/>
          <w:sz w:val="13"/>
          <w:szCs w:val="15"/>
        </w:rPr>
        <w:t xml:space="preserve"> tmp </w:t>
      </w:r>
      <w:r w:rsidRPr="004470AE">
        <w:rPr>
          <w:rStyle w:val="OperatorTok"/>
          <w:sz w:val="13"/>
          <w:szCs w:val="15"/>
        </w:rPr>
        <w:t>&amp;&amp;</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stk</w:t>
      </w:r>
      <w:r w:rsidRPr="004470AE">
        <w:rPr>
          <w:rStyle w:val="OperatorTok"/>
          <w:sz w:val="13"/>
          <w:szCs w:val="15"/>
        </w:rPr>
        <w:t>[</w:t>
      </w:r>
      <w:r w:rsidRPr="004470AE">
        <w:rPr>
          <w:rStyle w:val="NormalTok"/>
          <w:sz w:val="13"/>
          <w:szCs w:val="15"/>
        </w:rPr>
        <w:t>t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stk</w:t>
      </w:r>
      <w:r w:rsidRPr="004470AE">
        <w:rPr>
          <w:rStyle w:val="OperatorTok"/>
          <w:sz w:val="13"/>
          <w:szCs w:val="15"/>
        </w:rPr>
        <w:t>[</w:t>
      </w:r>
      <w:r w:rsidRPr="004470AE">
        <w:rPr>
          <w:rStyle w:val="NormalTok"/>
          <w:sz w:val="13"/>
          <w:szCs w:val="15"/>
        </w:rPr>
        <w:t xml:space="preserve">tp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stk</w:t>
      </w:r>
      <w:r w:rsidRPr="004470AE">
        <w:rPr>
          <w:rStyle w:val="OperatorTok"/>
          <w:sz w:val="13"/>
          <w:szCs w:val="15"/>
        </w:rPr>
        <w:t>[</w:t>
      </w:r>
      <w:r w:rsidRPr="004470AE">
        <w:rPr>
          <w:rStyle w:val="NormalTok"/>
          <w:sz w:val="13"/>
          <w:szCs w:val="15"/>
        </w:rPr>
        <w:t>tp</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used</w:t>
      </w:r>
      <w:r w:rsidRPr="004470AE">
        <w:rPr>
          <w:rStyle w:val="OperatorTok"/>
          <w:sz w:val="13"/>
          <w:szCs w:val="15"/>
        </w:rPr>
        <w:t>[</w:t>
      </w:r>
      <w:r w:rsidRPr="004470AE">
        <w:rPr>
          <w:rStyle w:val="NormalTok"/>
          <w:sz w:val="13"/>
          <w:szCs w:val="15"/>
        </w:rPr>
        <w:t>stk</w:t>
      </w:r>
      <w:r w:rsidRPr="004470AE">
        <w:rPr>
          <w:rStyle w:val="OperatorTok"/>
          <w:sz w:val="13"/>
          <w:szCs w:val="15"/>
        </w:rPr>
        <w:t>[</w:t>
      </w:r>
      <w:r w:rsidRPr="004470AE">
        <w:rPr>
          <w:rStyle w:val="NormalTok"/>
          <w:sz w:val="13"/>
          <w:szCs w:val="15"/>
        </w:rPr>
        <w:t>t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t>use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t>stk</w:t>
      </w:r>
      <w:r w:rsidRPr="004470AE">
        <w:rPr>
          <w:rStyle w:val="OperatorTok"/>
          <w:sz w:val="13"/>
          <w:szCs w:val="15"/>
        </w:rPr>
        <w:t>[++</w:t>
      </w:r>
      <w:r w:rsidRPr="004470AE">
        <w:rPr>
          <w:rStyle w:val="NormalTok"/>
          <w:sz w:val="13"/>
          <w:szCs w:val="15"/>
        </w:rPr>
        <w:t>t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t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复制到新数组中去</w:t>
      </w:r>
      <w:r w:rsidRPr="004470AE">
        <w:rPr>
          <w:sz w:val="15"/>
          <w:szCs w:val="15"/>
        </w:rPr>
        <w:br/>
      </w:r>
      <w:r w:rsidRPr="004470AE">
        <w:rPr>
          <w:rStyle w:val="NormalTok"/>
          <w:sz w:val="13"/>
          <w:szCs w:val="15"/>
        </w:rPr>
        <w:t>h</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stk</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tp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p>
    <w:p w14:paraId="0207C376" w14:textId="77777777" w:rsidR="003C132F" w:rsidRPr="00170801" w:rsidRDefault="004470AE">
      <w:pPr>
        <w:pStyle w:val="2"/>
      </w:pPr>
      <w:bookmarkStart w:id="11" w:name="字符串"/>
      <w:bookmarkStart w:id="12" w:name="_Toc73724825"/>
      <w:bookmarkEnd w:id="0"/>
      <w:bookmarkEnd w:id="9"/>
      <w:r w:rsidRPr="00170801">
        <w:t>字符串</w:t>
      </w:r>
      <w:bookmarkEnd w:id="12"/>
    </w:p>
    <w:p w14:paraId="7EE23764" w14:textId="77777777" w:rsidR="003C132F" w:rsidRPr="00170801" w:rsidRDefault="004470AE">
      <w:pPr>
        <w:pStyle w:val="3"/>
        <w:rPr>
          <w:sz w:val="21"/>
          <w:szCs w:val="21"/>
        </w:rPr>
      </w:pPr>
      <w:bookmarkStart w:id="13" w:name="kmp"/>
      <w:bookmarkStart w:id="14" w:name="_Toc73724826"/>
      <w:r w:rsidRPr="00170801">
        <w:rPr>
          <w:sz w:val="21"/>
          <w:szCs w:val="21"/>
        </w:rPr>
        <w:t>KMP</w:t>
      </w:r>
      <w:bookmarkEnd w:id="14"/>
    </w:p>
    <w:p w14:paraId="4773FA01" w14:textId="77777777" w:rsidR="003C132F" w:rsidRPr="004470AE" w:rsidRDefault="004470AE">
      <w:pPr>
        <w:pStyle w:val="SourceCode"/>
        <w:rPr>
          <w:sz w:val="15"/>
          <w:szCs w:val="15"/>
        </w:rPr>
      </w:pP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Getnext</w:t>
      </w:r>
      <w:r w:rsidRPr="004470AE">
        <w:rPr>
          <w:rStyle w:val="OperatorTok"/>
          <w:sz w:val="13"/>
          <w:szCs w:val="15"/>
        </w:rPr>
        <w:t>(</w:t>
      </w:r>
      <w:r w:rsidRPr="004470AE">
        <w:rPr>
          <w:rStyle w:val="NormalTok"/>
          <w:sz w:val="13"/>
          <w:szCs w:val="15"/>
        </w:rPr>
        <w:t>LL next</w:t>
      </w:r>
      <w:r w:rsidRPr="004470AE">
        <w:rPr>
          <w:rStyle w:val="OperatorTok"/>
          <w:sz w:val="13"/>
          <w:szCs w:val="15"/>
        </w:rPr>
        <w:t>[],</w:t>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p1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LL p2 </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LL </w:t>
      </w:r>
      <w:r w:rsidRPr="004470AE">
        <w:rPr>
          <w:rStyle w:val="DataTypeTok"/>
          <w:sz w:val="13"/>
          <w:szCs w:val="15"/>
        </w:rPr>
        <w:t>strlen_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trlen</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1 </w:t>
      </w:r>
      <w:r w:rsidRPr="004470AE">
        <w:rPr>
          <w:rStyle w:val="OperatorTok"/>
          <w:sz w:val="13"/>
          <w:szCs w:val="15"/>
        </w:rPr>
        <w:t>&lt;</w:t>
      </w:r>
      <w:r w:rsidRPr="004470AE">
        <w:rPr>
          <w:rStyle w:val="NormalTok"/>
          <w:sz w:val="13"/>
          <w:szCs w:val="15"/>
        </w:rPr>
        <w:t xml:space="preserve"> </w:t>
      </w:r>
      <w:r w:rsidRPr="004470AE">
        <w:rPr>
          <w:rStyle w:val="DataTypeTok"/>
          <w:sz w:val="13"/>
          <w:szCs w:val="15"/>
        </w:rPr>
        <w:t>strlen_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2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p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p2</w:t>
      </w:r>
      <w:r w:rsidRPr="004470AE">
        <w:rPr>
          <w:rStyle w:val="OperatorTok"/>
          <w:sz w:val="13"/>
          <w:szCs w:val="15"/>
        </w:rPr>
        <w:t>])</w:t>
      </w:r>
      <w:r w:rsidRPr="004470AE">
        <w:rPr>
          <w:sz w:val="15"/>
          <w:szCs w:val="15"/>
        </w:rPr>
        <w:br/>
      </w:r>
      <w:r w:rsidRPr="004470AE">
        <w:rPr>
          <w:rStyle w:val="NormalTok"/>
          <w:sz w:val="13"/>
          <w:szCs w:val="15"/>
        </w:rPr>
        <w:t xml:space="preserve">            next</w:t>
      </w:r>
      <w:r w:rsidRPr="004470AE">
        <w:rPr>
          <w:rStyle w:val="OperatorTok"/>
          <w:sz w:val="13"/>
          <w:szCs w:val="15"/>
        </w:rPr>
        <w:t>[++</w:t>
      </w:r>
      <w:r w:rsidRPr="004470AE">
        <w:rPr>
          <w:rStyle w:val="NormalTok"/>
          <w:sz w:val="13"/>
          <w:szCs w:val="15"/>
        </w:rPr>
        <w:t>p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p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p2 </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rStyle w:val="NormalTok"/>
          <w:sz w:val="13"/>
          <w:szCs w:val="15"/>
        </w:rPr>
        <w:t>p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KMP</w:t>
      </w:r>
      <w:r w:rsidRPr="004470AE">
        <w:rPr>
          <w:rStyle w:val="OperatorTok"/>
          <w:sz w:val="13"/>
          <w:szCs w:val="15"/>
        </w:rPr>
        <w:t>(</w:t>
      </w:r>
      <w:r w:rsidRPr="004470AE">
        <w:rPr>
          <w:rStyle w:val="DataTypeTok"/>
          <w:sz w:val="13"/>
          <w:szCs w:val="15"/>
        </w:rPr>
        <w:t>char</w:t>
      </w:r>
      <w:r w:rsidRPr="004470AE">
        <w:rPr>
          <w:rStyle w:val="NormalTok"/>
          <w:sz w:val="13"/>
          <w:szCs w:val="15"/>
        </w:rPr>
        <w:t xml:space="preserve"> string</w:t>
      </w:r>
      <w:r w:rsidRPr="004470AE">
        <w:rPr>
          <w:rStyle w:val="OperatorTok"/>
          <w:sz w:val="13"/>
          <w:szCs w:val="15"/>
        </w:rPr>
        <w:t>[],</w:t>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pattern</w:t>
      </w:r>
      <w:r w:rsidRPr="004470AE">
        <w:rPr>
          <w:rStyle w:val="OperatorTok"/>
          <w:sz w:val="13"/>
          <w:szCs w:val="15"/>
        </w:rPr>
        <w:t>[],</w:t>
      </w:r>
      <w:r w:rsidRPr="004470AE">
        <w:rPr>
          <w:rStyle w:val="NormalTok"/>
          <w:sz w:val="13"/>
          <w:szCs w:val="15"/>
        </w:rPr>
        <w:t xml:space="preserve"> LL next</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p1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lastRenderedPageBreak/>
        <w:t xml:space="preserve">    LL p2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LL strlen_string </w:t>
      </w:r>
      <w:r w:rsidRPr="004470AE">
        <w:rPr>
          <w:rStyle w:val="OperatorTok"/>
          <w:sz w:val="13"/>
          <w:szCs w:val="15"/>
        </w:rPr>
        <w:t>=</w:t>
      </w:r>
      <w:r w:rsidRPr="004470AE">
        <w:rPr>
          <w:rStyle w:val="NormalTok"/>
          <w:sz w:val="13"/>
          <w:szCs w:val="15"/>
        </w:rPr>
        <w:t xml:space="preserve"> strlen</w:t>
      </w:r>
      <w:r w:rsidRPr="004470AE">
        <w:rPr>
          <w:rStyle w:val="OperatorTok"/>
          <w:sz w:val="13"/>
          <w:szCs w:val="15"/>
        </w:rPr>
        <w:t>(</w:t>
      </w:r>
      <w:r w:rsidRPr="004470AE">
        <w:rPr>
          <w:rStyle w:val="NormalTok"/>
          <w:sz w:val="13"/>
          <w:szCs w:val="15"/>
        </w:rPr>
        <w:t>string</w:t>
      </w:r>
      <w:r w:rsidRPr="004470AE">
        <w:rPr>
          <w:rStyle w:val="OperatorTok"/>
          <w:sz w:val="13"/>
          <w:szCs w:val="15"/>
        </w:rPr>
        <w:t>);</w:t>
      </w:r>
      <w:r w:rsidRPr="004470AE">
        <w:rPr>
          <w:sz w:val="15"/>
          <w:szCs w:val="15"/>
        </w:rPr>
        <w:br/>
      </w:r>
      <w:r w:rsidRPr="004470AE">
        <w:rPr>
          <w:rStyle w:val="NormalTok"/>
          <w:sz w:val="13"/>
          <w:szCs w:val="15"/>
        </w:rPr>
        <w:t xml:space="preserve">    LL strlen_pattern </w:t>
      </w:r>
      <w:r w:rsidRPr="004470AE">
        <w:rPr>
          <w:rStyle w:val="OperatorTok"/>
          <w:sz w:val="13"/>
          <w:szCs w:val="15"/>
        </w:rPr>
        <w:t>=</w:t>
      </w:r>
      <w:r w:rsidRPr="004470AE">
        <w:rPr>
          <w:rStyle w:val="NormalTok"/>
          <w:sz w:val="13"/>
          <w:szCs w:val="15"/>
        </w:rPr>
        <w:t xml:space="preserve"> strlen</w:t>
      </w:r>
      <w:r w:rsidRPr="004470AE">
        <w:rPr>
          <w:rStyle w:val="OperatorTok"/>
          <w:sz w:val="13"/>
          <w:szCs w:val="15"/>
        </w:rPr>
        <w:t>(</w:t>
      </w:r>
      <w:r w:rsidRPr="004470AE">
        <w:rPr>
          <w:rStyle w:val="NormalTok"/>
          <w:sz w:val="13"/>
          <w:szCs w:val="15"/>
        </w:rPr>
        <w:t>patter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1 </w:t>
      </w:r>
      <w:r w:rsidRPr="004470AE">
        <w:rPr>
          <w:rStyle w:val="OperatorTok"/>
          <w:sz w:val="13"/>
          <w:szCs w:val="15"/>
        </w:rPr>
        <w:t>&lt;</w:t>
      </w:r>
      <w:r w:rsidRPr="004470AE">
        <w:rPr>
          <w:rStyle w:val="NormalTok"/>
          <w:sz w:val="13"/>
          <w:szCs w:val="15"/>
        </w:rPr>
        <w:t xml:space="preserve"> strlen_string</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2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tring</w:t>
      </w:r>
      <w:r w:rsidRPr="004470AE">
        <w:rPr>
          <w:rStyle w:val="OperatorTok"/>
          <w:sz w:val="13"/>
          <w:szCs w:val="15"/>
        </w:rPr>
        <w:t>[</w:t>
      </w:r>
      <w:r w:rsidRPr="004470AE">
        <w:rPr>
          <w:rStyle w:val="NormalTok"/>
          <w:sz w:val="13"/>
          <w:szCs w:val="15"/>
        </w:rPr>
        <w:t>p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attern</w:t>
      </w:r>
      <w:r w:rsidRPr="004470AE">
        <w:rPr>
          <w:rStyle w:val="OperatorTok"/>
          <w:sz w:val="13"/>
          <w:szCs w:val="15"/>
        </w:rPr>
        <w:t>[</w:t>
      </w:r>
      <w:r w:rsidRPr="004470AE">
        <w:rPr>
          <w:rStyle w:val="NormalTok"/>
          <w:sz w:val="13"/>
          <w:szCs w:val="15"/>
        </w:rPr>
        <w:t>p2</w:t>
      </w:r>
      <w:r w:rsidRPr="004470AE">
        <w:rPr>
          <w:rStyle w:val="OperatorTok"/>
          <w:sz w:val="13"/>
          <w:szCs w:val="15"/>
        </w:rPr>
        <w:t>])</w:t>
      </w:r>
      <w:r w:rsidRPr="004470AE">
        <w:rPr>
          <w:sz w:val="15"/>
          <w:szCs w:val="15"/>
        </w:rPr>
        <w:br/>
      </w:r>
      <w:r w:rsidRPr="004470AE">
        <w:rPr>
          <w:rStyle w:val="NormalTok"/>
          <w:sz w:val="13"/>
          <w:szCs w:val="15"/>
        </w:rPr>
        <w:t xml:space="preserve">            p1</w:t>
      </w:r>
      <w:r w:rsidRPr="004470AE">
        <w:rPr>
          <w:rStyle w:val="OperatorTok"/>
          <w:sz w:val="13"/>
          <w:szCs w:val="15"/>
        </w:rPr>
        <w:t>++,</w:t>
      </w:r>
      <w:r w:rsidRPr="004470AE">
        <w:rPr>
          <w:rStyle w:val="NormalTok"/>
          <w:sz w:val="13"/>
          <w:szCs w:val="15"/>
        </w:rPr>
        <w:t xml:space="preserve"> p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p2 </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rStyle w:val="NormalTok"/>
          <w:sz w:val="13"/>
          <w:szCs w:val="15"/>
        </w:rPr>
        <w:t>p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2 </w:t>
      </w:r>
      <w:r w:rsidRPr="004470AE">
        <w:rPr>
          <w:rStyle w:val="OperatorTok"/>
          <w:sz w:val="13"/>
          <w:szCs w:val="15"/>
        </w:rPr>
        <w:t>==</w:t>
      </w:r>
      <w:r w:rsidRPr="004470AE">
        <w:rPr>
          <w:rStyle w:val="NormalTok"/>
          <w:sz w:val="13"/>
          <w:szCs w:val="15"/>
        </w:rPr>
        <w:t xml:space="preserve"> strlen_pattern</w:t>
      </w:r>
      <w:r w:rsidRPr="004470AE">
        <w:rPr>
          <w:rStyle w:val="OperatorTok"/>
          <w:sz w:val="13"/>
          <w:szCs w:val="15"/>
        </w:rPr>
        <w:t>)</w:t>
      </w:r>
      <w:r w:rsidRPr="004470AE">
        <w:rPr>
          <w:sz w:val="15"/>
          <w:szCs w:val="15"/>
        </w:rPr>
        <w:br/>
      </w:r>
      <w:r w:rsidRPr="004470AE">
        <w:rPr>
          <w:rStyle w:val="NormalTok"/>
          <w:sz w:val="13"/>
          <w:szCs w:val="15"/>
        </w:rPr>
        <w:t xml:space="preserve">            printf</w:t>
      </w:r>
      <w:r w:rsidRPr="004470AE">
        <w:rPr>
          <w:rStyle w:val="OperatorTok"/>
          <w:sz w:val="13"/>
          <w:szCs w:val="15"/>
        </w:rPr>
        <w:t>(</w:t>
      </w:r>
      <w:r w:rsidRPr="004470AE">
        <w:rPr>
          <w:rStyle w:val="StringTok"/>
          <w:sz w:val="13"/>
          <w:szCs w:val="15"/>
        </w:rPr>
        <w:t>"</w:t>
      </w:r>
      <w:r w:rsidRPr="004470AE">
        <w:rPr>
          <w:rStyle w:val="SpecialCharTok"/>
          <w:sz w:val="13"/>
          <w:szCs w:val="15"/>
        </w:rPr>
        <w:t>%lld\n</w:t>
      </w:r>
      <w:r w:rsidRPr="004470AE">
        <w:rPr>
          <w:rStyle w:val="StringTok"/>
          <w:sz w:val="13"/>
          <w:szCs w:val="15"/>
        </w:rPr>
        <w:t>"</w:t>
      </w:r>
      <w:r w:rsidRPr="004470AE">
        <w:rPr>
          <w:rStyle w:val="OperatorTok"/>
          <w:sz w:val="13"/>
          <w:szCs w:val="15"/>
        </w:rPr>
        <w:t>,</w:t>
      </w:r>
      <w:r w:rsidRPr="004470AE">
        <w:rPr>
          <w:rStyle w:val="NormalTok"/>
          <w:sz w:val="13"/>
          <w:szCs w:val="15"/>
        </w:rPr>
        <w:t xml:space="preserve"> p1 </w:t>
      </w:r>
      <w:r w:rsidRPr="004470AE">
        <w:rPr>
          <w:rStyle w:val="OperatorTok"/>
          <w:sz w:val="13"/>
          <w:szCs w:val="15"/>
        </w:rPr>
        <w:t>-</w:t>
      </w:r>
      <w:r w:rsidRPr="004470AE">
        <w:rPr>
          <w:rStyle w:val="NormalTok"/>
          <w:sz w:val="13"/>
          <w:szCs w:val="15"/>
        </w:rPr>
        <w:t xml:space="preserve"> strlen_patter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p2 </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rStyle w:val="NormalTok"/>
          <w:sz w:val="13"/>
          <w:szCs w:val="15"/>
        </w:rPr>
        <w:t>p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474AE0E3" w14:textId="77777777" w:rsidR="003C132F" w:rsidRPr="00170801" w:rsidRDefault="004470AE">
      <w:pPr>
        <w:pStyle w:val="3"/>
        <w:rPr>
          <w:sz w:val="21"/>
          <w:szCs w:val="21"/>
        </w:rPr>
      </w:pPr>
      <w:bookmarkStart w:id="15" w:name="exkmp"/>
      <w:bookmarkStart w:id="16" w:name="_Toc73724827"/>
      <w:bookmarkEnd w:id="13"/>
      <w:r w:rsidRPr="00170801">
        <w:rPr>
          <w:sz w:val="21"/>
          <w:szCs w:val="21"/>
        </w:rPr>
        <w:t>EXKMP</w:t>
      </w:r>
      <w:bookmarkEnd w:id="16"/>
    </w:p>
    <w:p w14:paraId="1EA24D38" w14:textId="77777777" w:rsidR="003C132F" w:rsidRPr="004470AE" w:rsidRDefault="004470AE">
      <w:pPr>
        <w:pStyle w:val="SourceCode"/>
        <w:rPr>
          <w:sz w:val="15"/>
          <w:szCs w:val="15"/>
        </w:rPr>
      </w:pPr>
      <w:r w:rsidRPr="004470AE">
        <w:rPr>
          <w:rStyle w:val="NormalTok"/>
          <w:sz w:val="13"/>
          <w:szCs w:val="15"/>
        </w:rPr>
        <w:t>string pattern</w:t>
      </w:r>
      <w:r w:rsidRPr="004470AE">
        <w:rPr>
          <w:rStyle w:val="OperatorTok"/>
          <w:sz w:val="13"/>
          <w:szCs w:val="15"/>
        </w:rPr>
        <w:t>;</w:t>
      </w:r>
      <w:r w:rsidRPr="004470AE">
        <w:rPr>
          <w:sz w:val="15"/>
          <w:szCs w:val="15"/>
        </w:rPr>
        <w:br/>
      </w:r>
      <w:r w:rsidRPr="004470AE">
        <w:rPr>
          <w:rStyle w:val="NormalTok"/>
          <w:sz w:val="13"/>
          <w:szCs w:val="15"/>
        </w:rPr>
        <w:t>string s</w:t>
      </w:r>
      <w:r w:rsidRPr="004470AE">
        <w:rPr>
          <w:rStyle w:val="OperatorTok"/>
          <w:sz w:val="13"/>
          <w:szCs w:val="15"/>
        </w:rPr>
        <w:t>;</w:t>
      </w:r>
      <w:r w:rsidRPr="004470AE">
        <w:rPr>
          <w:sz w:val="15"/>
          <w:szCs w:val="15"/>
        </w:rPr>
        <w:br/>
      </w:r>
      <w:r w:rsidRPr="004470AE">
        <w:rPr>
          <w:rStyle w:val="NormalTok"/>
          <w:sz w:val="13"/>
          <w:szCs w:val="15"/>
        </w:rPr>
        <w:t>LL nxt</w:t>
      </w:r>
      <w:r w:rsidRPr="004470AE">
        <w:rPr>
          <w:rStyle w:val="OperatorTok"/>
          <w:sz w:val="13"/>
          <w:szCs w:val="15"/>
        </w:rPr>
        <w:t>[</w:t>
      </w:r>
      <w:r w:rsidRPr="004470AE">
        <w:rPr>
          <w:rStyle w:val="NormalTok"/>
          <w:sz w:val="13"/>
          <w:szCs w:val="15"/>
        </w:rPr>
        <w:t>EXKMPM</w:t>
      </w:r>
      <w:r w:rsidRPr="004470AE">
        <w:rPr>
          <w:rStyle w:val="OperatorTok"/>
          <w:sz w:val="13"/>
          <w:szCs w:val="15"/>
        </w:rPr>
        <w:t>];</w:t>
      </w:r>
      <w:r w:rsidRPr="004470AE">
        <w:rPr>
          <w:sz w:val="15"/>
          <w:szCs w:val="15"/>
        </w:rPr>
        <w:br/>
      </w:r>
      <w:r w:rsidRPr="004470AE">
        <w:rPr>
          <w:rStyle w:val="NormalTok"/>
          <w:sz w:val="13"/>
          <w:szCs w:val="15"/>
        </w:rPr>
        <w:t>LL extend</w:t>
      </w:r>
      <w:r w:rsidRPr="004470AE">
        <w:rPr>
          <w:rStyle w:val="OperatorTok"/>
          <w:sz w:val="13"/>
          <w:szCs w:val="15"/>
        </w:rPr>
        <w:t>[</w:t>
      </w:r>
      <w:r w:rsidRPr="004470AE">
        <w:rPr>
          <w:rStyle w:val="NormalTok"/>
          <w:sz w:val="13"/>
          <w:szCs w:val="15"/>
        </w:rPr>
        <w:t>EXKMPM</w:t>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getNEXT</w:t>
      </w:r>
      <w:r w:rsidRPr="004470AE">
        <w:rPr>
          <w:rStyle w:val="OperatorTok"/>
          <w:sz w:val="13"/>
          <w:szCs w:val="15"/>
        </w:rPr>
        <w:t>(</w:t>
      </w:r>
      <w:r w:rsidRPr="004470AE">
        <w:rPr>
          <w:rStyle w:val="NormalTok"/>
          <w:sz w:val="13"/>
          <w:szCs w:val="15"/>
        </w:rPr>
        <w:t xml:space="preserve">string </w:t>
      </w:r>
      <w:r w:rsidRPr="004470AE">
        <w:rPr>
          <w:rStyle w:val="OperatorTok"/>
          <w:sz w:val="13"/>
          <w:szCs w:val="15"/>
        </w:rPr>
        <w:t>&amp;</w:t>
      </w:r>
      <w:r w:rsidRPr="004470AE">
        <w:rPr>
          <w:rStyle w:val="NormalTok"/>
          <w:sz w:val="13"/>
          <w:szCs w:val="15"/>
        </w:rPr>
        <w:t>pattern</w:t>
      </w:r>
      <w:r w:rsidRPr="004470AE">
        <w:rPr>
          <w:rStyle w:val="OperatorTok"/>
          <w:sz w:val="13"/>
          <w:szCs w:val="15"/>
        </w:rPr>
        <w:t>,</w:t>
      </w:r>
      <w:r w:rsidRPr="004470AE">
        <w:rPr>
          <w:rStyle w:val="NormalTok"/>
          <w:sz w:val="13"/>
          <w:szCs w:val="15"/>
        </w:rPr>
        <w:t xml:space="preserve"> LL next</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pLen </w:t>
      </w:r>
      <w:r w:rsidRPr="004470AE">
        <w:rPr>
          <w:rStyle w:val="OperatorTok"/>
          <w:sz w:val="13"/>
          <w:szCs w:val="15"/>
        </w:rPr>
        <w:t>=</w:t>
      </w:r>
      <w:r w:rsidRPr="004470AE">
        <w:rPr>
          <w:rStyle w:val="NormalTok"/>
          <w:sz w:val="13"/>
          <w:szCs w:val="15"/>
        </w:rPr>
        <w:t xml:space="preserve"> pattern</w:t>
      </w:r>
      <w:r w:rsidRPr="004470AE">
        <w:rPr>
          <w:rStyle w:val="OperatorTok"/>
          <w:sz w:val="13"/>
          <w:szCs w:val="15"/>
        </w:rPr>
        <w:t>.</w:t>
      </w:r>
      <w:r w:rsidRPr="004470AE">
        <w:rPr>
          <w:rStyle w:val="NormalTok"/>
          <w:sz w:val="13"/>
          <w:szCs w:val="15"/>
        </w:rPr>
        <w:t>length</w:t>
      </w:r>
      <w:r w:rsidRPr="004470AE">
        <w:rPr>
          <w:rStyle w:val="OperatorTok"/>
          <w:sz w:val="13"/>
          <w:szCs w:val="15"/>
        </w:rPr>
        <w:t>();</w:t>
      </w:r>
      <w:r w:rsidRPr="004470AE">
        <w:rPr>
          <w:sz w:val="15"/>
          <w:szCs w:val="15"/>
        </w:rPr>
        <w:br/>
      </w:r>
      <w:r w:rsidRPr="004470AE">
        <w:rPr>
          <w:rStyle w:val="NormalTok"/>
          <w:sz w:val="13"/>
          <w:szCs w:val="15"/>
        </w:rPr>
        <w:t xml:space="preserve">    LL a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nex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Le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pLe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g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g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k </w:t>
      </w:r>
      <w:r w:rsidRPr="004470AE">
        <w:rPr>
          <w:rStyle w:val="OperatorTok"/>
          <w:sz w:val="13"/>
          <w:szCs w:val="15"/>
        </w:rPr>
        <w:t>&lt;</w:t>
      </w:r>
      <w:r w:rsidRPr="004470AE">
        <w:rPr>
          <w:rStyle w:val="NormalTok"/>
          <w:sz w:val="13"/>
          <w:szCs w:val="15"/>
        </w:rPr>
        <w:t xml:space="preserve"> pLen </w:t>
      </w:r>
      <w:r w:rsidRPr="004470AE">
        <w:rPr>
          <w:rStyle w:val="OperatorTok"/>
          <w:sz w:val="13"/>
          <w:szCs w:val="15"/>
        </w:rPr>
        <w:t>&amp;&amp;</w:t>
      </w:r>
      <w:r w:rsidRPr="004470AE">
        <w:rPr>
          <w:rStyle w:val="NormalTok"/>
          <w:sz w:val="13"/>
          <w:szCs w:val="15"/>
        </w:rPr>
        <w:t xml:space="preserve"> pattern</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attern</w:t>
      </w:r>
      <w:r w:rsidRPr="004470AE">
        <w:rPr>
          <w:rStyle w:val="OperatorTok"/>
          <w:sz w:val="13"/>
          <w:szCs w:val="15"/>
        </w:rPr>
        <w:t>[</w:t>
      </w:r>
      <w:r w:rsidRPr="004470AE">
        <w:rPr>
          <w:rStyle w:val="NormalTok"/>
          <w:sz w:val="13"/>
          <w:szCs w:val="15"/>
        </w:rPr>
        <w:t xml:space="preserve">k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nex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nex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EXKMP</w:t>
      </w:r>
      <w:r w:rsidRPr="004470AE">
        <w:rPr>
          <w:rStyle w:val="OperatorTok"/>
          <w:sz w:val="13"/>
          <w:szCs w:val="15"/>
        </w:rPr>
        <w:t>(</w:t>
      </w:r>
      <w:r w:rsidRPr="004470AE">
        <w:rPr>
          <w:rStyle w:val="NormalTok"/>
          <w:sz w:val="13"/>
          <w:szCs w:val="15"/>
        </w:rPr>
        <w:t xml:space="preserve">string </w:t>
      </w:r>
      <w:r w:rsidRPr="004470AE">
        <w:rPr>
          <w:rStyle w:val="OperatorTok"/>
          <w:sz w:val="13"/>
          <w:szCs w:val="15"/>
        </w:rPr>
        <w:t>&amp;</w:t>
      </w:r>
      <w:r w:rsidRPr="004470AE">
        <w:rPr>
          <w:rStyle w:val="NormalTok"/>
          <w:sz w:val="13"/>
          <w:szCs w:val="15"/>
        </w:rPr>
        <w:t>s</w:t>
      </w:r>
      <w:r w:rsidRPr="004470AE">
        <w:rPr>
          <w:rStyle w:val="OperatorTok"/>
          <w:sz w:val="13"/>
          <w:szCs w:val="15"/>
        </w:rPr>
        <w:t>,</w:t>
      </w:r>
      <w:r w:rsidRPr="004470AE">
        <w:rPr>
          <w:rStyle w:val="NormalTok"/>
          <w:sz w:val="13"/>
          <w:szCs w:val="15"/>
        </w:rPr>
        <w:t xml:space="preserve"> string </w:t>
      </w:r>
      <w:r w:rsidRPr="004470AE">
        <w:rPr>
          <w:rStyle w:val="OperatorTok"/>
          <w:sz w:val="13"/>
          <w:szCs w:val="15"/>
        </w:rPr>
        <w:t>&amp;</w:t>
      </w:r>
      <w:r w:rsidRPr="004470AE">
        <w:rPr>
          <w:rStyle w:val="NormalTok"/>
          <w:sz w:val="13"/>
          <w:szCs w:val="15"/>
        </w:rPr>
        <w:t>pattern</w:t>
      </w:r>
      <w:r w:rsidRPr="004470AE">
        <w:rPr>
          <w:rStyle w:val="OperatorTok"/>
          <w:sz w:val="13"/>
          <w:szCs w:val="15"/>
        </w:rPr>
        <w:t>,</w:t>
      </w:r>
      <w:r w:rsidRPr="004470AE">
        <w:rPr>
          <w:rStyle w:val="NormalTok"/>
          <w:sz w:val="13"/>
          <w:szCs w:val="15"/>
        </w:rPr>
        <w:t xml:space="preserve"> LL extend</w:t>
      </w:r>
      <w:r w:rsidRPr="004470AE">
        <w:rPr>
          <w:rStyle w:val="OperatorTok"/>
          <w:sz w:val="13"/>
          <w:szCs w:val="15"/>
        </w:rPr>
        <w:t>[],</w:t>
      </w:r>
      <w:r w:rsidRPr="004470AE">
        <w:rPr>
          <w:rStyle w:val="NormalTok"/>
          <w:sz w:val="13"/>
          <w:szCs w:val="15"/>
        </w:rPr>
        <w:t xml:space="preserve"> LL next</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string</w:t>
      </w:r>
      <w:r w:rsidRPr="004470AE">
        <w:rPr>
          <w:rStyle w:val="CommentTok"/>
          <w:i w:val="0"/>
          <w:iCs/>
          <w:sz w:val="13"/>
          <w:szCs w:val="15"/>
        </w:rPr>
        <w:t>类得配</w:t>
      </w:r>
      <w:r w:rsidRPr="004470AE">
        <w:rPr>
          <w:rStyle w:val="CommentTok"/>
          <w:i w:val="0"/>
          <w:iCs/>
          <w:sz w:val="13"/>
          <w:szCs w:val="15"/>
        </w:rPr>
        <w:t>O2</w:t>
      </w:r>
      <w:r w:rsidRPr="004470AE">
        <w:rPr>
          <w:rStyle w:val="CommentTok"/>
          <w:i w:val="0"/>
          <w:iCs/>
          <w:sz w:val="13"/>
          <w:szCs w:val="15"/>
        </w:rPr>
        <w:t>不然过不了</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pLen </w:t>
      </w:r>
      <w:r w:rsidRPr="004470AE">
        <w:rPr>
          <w:rStyle w:val="OperatorTok"/>
          <w:sz w:val="13"/>
          <w:szCs w:val="15"/>
        </w:rPr>
        <w:t>=</w:t>
      </w:r>
      <w:r w:rsidRPr="004470AE">
        <w:rPr>
          <w:rStyle w:val="NormalTok"/>
          <w:sz w:val="13"/>
          <w:szCs w:val="15"/>
        </w:rPr>
        <w:t xml:space="preserve"> pattern</w:t>
      </w:r>
      <w:r w:rsidRPr="004470AE">
        <w:rPr>
          <w:rStyle w:val="OperatorTok"/>
          <w:sz w:val="13"/>
          <w:szCs w:val="15"/>
        </w:rPr>
        <w:t>.</w:t>
      </w:r>
      <w:r w:rsidRPr="004470AE">
        <w:rPr>
          <w:rStyle w:val="NormalTok"/>
          <w:sz w:val="13"/>
          <w:szCs w:val="15"/>
        </w:rPr>
        <w:t>length</w:t>
      </w:r>
      <w:r w:rsidRPr="004470AE">
        <w:rPr>
          <w:rStyle w:val="OperatorTok"/>
          <w:sz w:val="13"/>
          <w:szCs w:val="15"/>
        </w:rPr>
        <w:t>();</w:t>
      </w:r>
      <w:r w:rsidRPr="004470AE">
        <w:rPr>
          <w:sz w:val="15"/>
          <w:szCs w:val="15"/>
        </w:rPr>
        <w:br/>
      </w:r>
      <w:r w:rsidRPr="004470AE">
        <w:rPr>
          <w:rStyle w:val="NormalTok"/>
          <w:sz w:val="13"/>
          <w:szCs w:val="15"/>
        </w:rPr>
        <w:t xml:space="preserve">    LL sLen </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r w:rsidRPr="004470AE">
        <w:rPr>
          <w:rStyle w:val="NormalTok"/>
          <w:sz w:val="13"/>
          <w:szCs w:val="15"/>
        </w:rPr>
        <w:t>length</w:t>
      </w:r>
      <w:r w:rsidRPr="004470AE">
        <w:rPr>
          <w:rStyle w:val="OperatorTok"/>
          <w:sz w:val="13"/>
          <w:szCs w:val="15"/>
        </w:rPr>
        <w:t>();</w:t>
      </w:r>
      <w:r w:rsidRPr="004470AE">
        <w:rPr>
          <w:sz w:val="15"/>
          <w:szCs w:val="15"/>
        </w:rPr>
        <w:br/>
      </w:r>
      <w:r w:rsidRPr="004470AE">
        <w:rPr>
          <w:rStyle w:val="NormalTok"/>
          <w:sz w:val="13"/>
          <w:szCs w:val="15"/>
        </w:rPr>
        <w:t xml:space="preserve">    LL a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getNEXT</w:t>
      </w:r>
      <w:r w:rsidRPr="004470AE">
        <w:rPr>
          <w:rStyle w:val="OperatorTok"/>
          <w:sz w:val="13"/>
          <w:szCs w:val="15"/>
        </w:rPr>
        <w:t>(</w:t>
      </w:r>
      <w:r w:rsidRPr="004470AE">
        <w:rPr>
          <w:rStyle w:val="NormalTok"/>
          <w:sz w:val="13"/>
          <w:szCs w:val="15"/>
        </w:rPr>
        <w:t>pattern</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sLe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g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g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k </w:t>
      </w:r>
      <w:r w:rsidRPr="004470AE">
        <w:rPr>
          <w:rStyle w:val="OperatorTok"/>
          <w:sz w:val="13"/>
          <w:szCs w:val="15"/>
        </w:rPr>
        <w:t>&lt;</w:t>
      </w:r>
      <w:r w:rsidRPr="004470AE">
        <w:rPr>
          <w:rStyle w:val="NormalTok"/>
          <w:sz w:val="13"/>
          <w:szCs w:val="15"/>
        </w:rPr>
        <w:t xml:space="preserve"> sLen </w:t>
      </w:r>
      <w:r w:rsidRPr="004470AE">
        <w:rPr>
          <w:rStyle w:val="OperatorTok"/>
          <w:sz w:val="13"/>
          <w:szCs w:val="15"/>
        </w:rPr>
        <w:t>&amp;&amp;</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pLen </w:t>
      </w:r>
      <w:r w:rsidRPr="004470AE">
        <w:rPr>
          <w:rStyle w:val="OperatorTok"/>
          <w:sz w:val="13"/>
          <w:szCs w:val="15"/>
        </w:rPr>
        <w:t>&amp;&amp;</w:t>
      </w:r>
      <w:r w:rsidRPr="004470AE">
        <w:rPr>
          <w:rStyle w:val="NormalTok"/>
          <w:sz w:val="13"/>
          <w:szCs w:val="15"/>
        </w:rPr>
        <w:t xml:space="preserve"> s</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attern</w:t>
      </w:r>
      <w:r w:rsidRPr="004470AE">
        <w:rPr>
          <w:rStyle w:val="OperatorTok"/>
          <w:sz w:val="13"/>
          <w:szCs w:val="15"/>
        </w:rPr>
        <w:t>[</w:t>
      </w:r>
      <w:r w:rsidRPr="004470AE">
        <w:rPr>
          <w:rStyle w:val="NormalTok"/>
          <w:sz w:val="13"/>
          <w:szCs w:val="15"/>
        </w:rPr>
        <w:t xml:space="preserve">k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exten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exten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53790E45" w14:textId="77777777" w:rsidR="003C132F" w:rsidRPr="00170801" w:rsidRDefault="004470AE">
      <w:pPr>
        <w:pStyle w:val="3"/>
        <w:rPr>
          <w:sz w:val="21"/>
          <w:szCs w:val="21"/>
        </w:rPr>
      </w:pPr>
      <w:bookmarkStart w:id="17" w:name="字典树"/>
      <w:bookmarkStart w:id="18" w:name="_Toc73724828"/>
      <w:bookmarkEnd w:id="15"/>
      <w:r w:rsidRPr="00170801">
        <w:rPr>
          <w:sz w:val="21"/>
          <w:szCs w:val="21"/>
        </w:rPr>
        <w:t>字典树</w:t>
      </w:r>
      <w:bookmarkEnd w:id="18"/>
    </w:p>
    <w:p w14:paraId="66255E5B" w14:textId="77777777" w:rsidR="003C132F" w:rsidRPr="004470AE" w:rsidRDefault="004470AE">
      <w:pPr>
        <w:pStyle w:val="SourceCode"/>
        <w:rPr>
          <w:sz w:val="15"/>
          <w:szCs w:val="15"/>
        </w:rPr>
      </w:pPr>
      <w:r w:rsidRPr="004470AE">
        <w:rPr>
          <w:rStyle w:val="PreprocessorTok"/>
          <w:sz w:val="13"/>
          <w:szCs w:val="15"/>
        </w:rPr>
        <w:t xml:space="preserve">#include </w:t>
      </w:r>
      <w:r w:rsidRPr="004470AE">
        <w:rPr>
          <w:rStyle w:val="ImportTok"/>
          <w:sz w:val="13"/>
          <w:szCs w:val="15"/>
        </w:rPr>
        <w:t>&lt;cstdio&gt;</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500010</w:t>
      </w:r>
      <w:r w:rsidRPr="004470AE">
        <w:rPr>
          <w:rStyle w:val="OperatorTok"/>
          <w:sz w:val="13"/>
          <w:szCs w:val="15"/>
        </w:rPr>
        <w:t>;</w:t>
      </w:r>
      <w:r w:rsidRPr="004470AE">
        <w:rPr>
          <w:sz w:val="15"/>
          <w:szCs w:val="15"/>
        </w:rPr>
        <w:br/>
      </w:r>
      <w:r w:rsidRPr="004470AE">
        <w:rPr>
          <w:rStyle w:val="DataTypeTok"/>
          <w:sz w:val="13"/>
          <w:szCs w:val="15"/>
        </w:rPr>
        <w:t>char</w:t>
      </w:r>
      <w:r w:rsidRPr="004470AE">
        <w:rPr>
          <w:rStyle w:val="NormalTok"/>
          <w:sz w:val="13"/>
          <w:szCs w:val="15"/>
        </w:rPr>
        <w:t xml:space="preserve"> s</w:t>
      </w:r>
      <w:r w:rsidRPr="004470AE">
        <w:rPr>
          <w:rStyle w:val="OperatorTok"/>
          <w:sz w:val="13"/>
          <w:szCs w:val="15"/>
        </w:rPr>
        <w:t>[</w:t>
      </w:r>
      <w:r w:rsidRPr="004470AE">
        <w:rPr>
          <w:rStyle w:val="DecValTok"/>
          <w:sz w:val="13"/>
          <w:szCs w:val="15"/>
        </w:rPr>
        <w:t>60</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ch</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DecValTok"/>
          <w:sz w:val="13"/>
          <w:szCs w:val="15"/>
        </w:rPr>
        <w:t>26</w:t>
      </w:r>
      <w:r w:rsidRPr="004470AE">
        <w:rPr>
          <w:rStyle w:val="OperatorTok"/>
          <w:sz w:val="13"/>
          <w:szCs w:val="15"/>
        </w:rPr>
        <w:t>],</w:t>
      </w:r>
      <w:r w:rsidRPr="004470AE">
        <w:rPr>
          <w:rStyle w:val="NormalTok"/>
          <w:sz w:val="13"/>
          <w:szCs w:val="15"/>
        </w:rPr>
        <w:t xml:space="preserve"> tag</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to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scanf</w:t>
      </w:r>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scanf</w:t>
      </w:r>
      <w:r w:rsidRPr="004470AE">
        <w:rPr>
          <w:rStyle w:val="OperatorTok"/>
          <w:sz w:val="13"/>
          <w:szCs w:val="15"/>
        </w:rPr>
        <w:t>(</w:t>
      </w:r>
      <w:r w:rsidRPr="004470AE">
        <w:rPr>
          <w:rStyle w:val="StringTok"/>
          <w:sz w:val="13"/>
          <w:szCs w:val="15"/>
        </w:rPr>
        <w:t>"</w:t>
      </w:r>
      <w:r w:rsidRPr="004470AE">
        <w:rPr>
          <w:rStyle w:val="SpecialCharTok"/>
          <w:sz w:val="13"/>
          <w:szCs w:val="15"/>
        </w:rPr>
        <w:t>%s</w:t>
      </w:r>
      <w:r w:rsidRPr="004470AE">
        <w:rPr>
          <w:rStyle w:val="StringTok"/>
          <w:sz w:val="13"/>
          <w:szCs w:val="15"/>
        </w:rPr>
        <w:t>"</w:t>
      </w:r>
      <w:r w:rsidRPr="004470AE">
        <w:rPr>
          <w:rStyle w:val="OperatorTok"/>
          <w:sz w:val="13"/>
          <w:szCs w:val="15"/>
        </w:rPr>
        <w:t>,</w:t>
      </w:r>
      <w:r w:rsidRPr="004470AE">
        <w:rPr>
          <w:rStyle w:val="NormalTok"/>
          <w:sz w:val="13"/>
          <w:szCs w:val="15"/>
        </w:rPr>
        <w:t xml:space="preserve"> s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u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harTok"/>
          <w:sz w:val="13"/>
          <w:szCs w:val="15"/>
        </w:rPr>
        <w:t>'a'</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ch</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u </w:t>
      </w:r>
      <w:r w:rsidRPr="004470AE">
        <w:rPr>
          <w:rStyle w:val="OperatorTok"/>
          <w:sz w:val="13"/>
          <w:szCs w:val="15"/>
        </w:rPr>
        <w:t>=</w:t>
      </w:r>
      <w:r w:rsidRPr="004470AE">
        <w:rPr>
          <w:rStyle w:val="NormalTok"/>
          <w:sz w:val="13"/>
          <w:szCs w:val="15"/>
        </w:rPr>
        <w:t xml:space="preserve"> ch</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ta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t>scanf</w:t>
      </w:r>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scanf</w:t>
      </w:r>
      <w:r w:rsidRPr="004470AE">
        <w:rPr>
          <w:rStyle w:val="OperatorTok"/>
          <w:sz w:val="13"/>
          <w:szCs w:val="15"/>
        </w:rPr>
        <w:t>(</w:t>
      </w:r>
      <w:r w:rsidRPr="004470AE">
        <w:rPr>
          <w:rStyle w:val="StringTok"/>
          <w:sz w:val="13"/>
          <w:szCs w:val="15"/>
        </w:rPr>
        <w:t>"</w:t>
      </w:r>
      <w:r w:rsidRPr="004470AE">
        <w:rPr>
          <w:rStyle w:val="SpecialCharTok"/>
          <w:sz w:val="13"/>
          <w:szCs w:val="15"/>
        </w:rPr>
        <w:t>%s</w:t>
      </w:r>
      <w:r w:rsidRPr="004470AE">
        <w:rPr>
          <w:rStyle w:val="StringTok"/>
          <w:sz w:val="13"/>
          <w:szCs w:val="15"/>
        </w:rPr>
        <w:t>"</w:t>
      </w:r>
      <w:r w:rsidRPr="004470AE">
        <w:rPr>
          <w:rStyle w:val="OperatorTok"/>
          <w:sz w:val="13"/>
          <w:szCs w:val="15"/>
        </w:rPr>
        <w:t>,</w:t>
      </w:r>
      <w:r w:rsidRPr="004470AE">
        <w:rPr>
          <w:rStyle w:val="NormalTok"/>
          <w:sz w:val="13"/>
          <w:szCs w:val="15"/>
        </w:rPr>
        <w:t xml:space="preserve"> s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u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harTok"/>
          <w:sz w:val="13"/>
          <w:szCs w:val="15"/>
        </w:rPr>
        <w:t>'a'</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 xml:space="preserve">u </w:t>
      </w:r>
      <w:r w:rsidRPr="004470AE">
        <w:rPr>
          <w:rStyle w:val="OperatorTok"/>
          <w:sz w:val="13"/>
          <w:szCs w:val="15"/>
        </w:rPr>
        <w:t>=</w:t>
      </w:r>
      <w:r w:rsidRPr="004470AE">
        <w:rPr>
          <w:rStyle w:val="NormalTok"/>
          <w:sz w:val="13"/>
          <w:szCs w:val="15"/>
        </w:rPr>
        <w:t xml:space="preserve"> ch</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不存在对应字符的出边说明名字不存在</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ta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ta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puts</w:t>
      </w:r>
      <w:r w:rsidRPr="004470AE">
        <w:rPr>
          <w:rStyle w:val="OperatorTok"/>
          <w:sz w:val="13"/>
          <w:szCs w:val="15"/>
        </w:rPr>
        <w:t>(</w:t>
      </w:r>
      <w:r w:rsidRPr="004470AE">
        <w:rPr>
          <w:rStyle w:val="StringTok"/>
          <w:sz w:val="13"/>
          <w:szCs w:val="15"/>
        </w:rPr>
        <w:t>"OK"</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ta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puts</w:t>
      </w:r>
      <w:r w:rsidRPr="004470AE">
        <w:rPr>
          <w:rStyle w:val="OperatorTok"/>
          <w:sz w:val="13"/>
          <w:szCs w:val="15"/>
        </w:rPr>
        <w:t>(</w:t>
      </w:r>
      <w:r w:rsidRPr="004470AE">
        <w:rPr>
          <w:rStyle w:val="StringTok"/>
          <w:sz w:val="13"/>
          <w:szCs w:val="15"/>
        </w:rPr>
        <w:t>"REPEA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else</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puts</w:t>
      </w:r>
      <w:r w:rsidRPr="004470AE">
        <w:rPr>
          <w:rStyle w:val="OperatorTok"/>
          <w:sz w:val="13"/>
          <w:szCs w:val="15"/>
        </w:rPr>
        <w:t>(</w:t>
      </w:r>
      <w:r w:rsidRPr="004470AE">
        <w:rPr>
          <w:rStyle w:val="StringTok"/>
          <w:sz w:val="13"/>
          <w:szCs w:val="15"/>
        </w:rPr>
        <w:t>"WRONG"</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42A1BB79" w14:textId="77777777" w:rsidR="003C132F" w:rsidRPr="00170801" w:rsidRDefault="004470AE">
      <w:pPr>
        <w:pStyle w:val="3"/>
        <w:rPr>
          <w:sz w:val="21"/>
          <w:szCs w:val="21"/>
        </w:rPr>
      </w:pPr>
      <w:bookmarkStart w:id="19" w:name="ac机"/>
      <w:bookmarkStart w:id="20" w:name="_Toc73724829"/>
      <w:bookmarkEnd w:id="17"/>
      <w:r w:rsidRPr="00170801">
        <w:rPr>
          <w:sz w:val="21"/>
          <w:szCs w:val="21"/>
        </w:rPr>
        <w:t>AC</w:t>
      </w:r>
      <w:r w:rsidRPr="00170801">
        <w:rPr>
          <w:sz w:val="21"/>
          <w:szCs w:val="21"/>
        </w:rPr>
        <w:t>机</w:t>
      </w:r>
      <w:bookmarkEnd w:id="20"/>
    </w:p>
    <w:p w14:paraId="51A1F8CF" w14:textId="77777777" w:rsidR="003C132F" w:rsidRPr="004470AE" w:rsidRDefault="004470AE">
      <w:pPr>
        <w:pStyle w:val="SourceCode"/>
        <w:rPr>
          <w:sz w:val="15"/>
          <w:szCs w:val="15"/>
        </w:rPr>
      </w:pPr>
      <w:r w:rsidRPr="004470AE">
        <w:rPr>
          <w:rStyle w:val="PreprocessorTok"/>
          <w:sz w:val="13"/>
          <w:szCs w:val="15"/>
        </w:rPr>
        <w:t xml:space="preserve">#define Aho_CorasickAutomaton </w:t>
      </w:r>
      <w:r w:rsidRPr="004470AE">
        <w:rPr>
          <w:rStyle w:val="DecValTok"/>
          <w:sz w:val="13"/>
          <w:szCs w:val="15"/>
        </w:rPr>
        <w:t>2000010</w:t>
      </w:r>
      <w:r w:rsidRPr="004470AE">
        <w:rPr>
          <w:sz w:val="15"/>
          <w:szCs w:val="15"/>
        </w:rPr>
        <w:br/>
      </w:r>
      <w:r w:rsidRPr="004470AE">
        <w:rPr>
          <w:rStyle w:val="PreprocessorTok"/>
          <w:sz w:val="13"/>
          <w:szCs w:val="15"/>
        </w:rPr>
        <w:t xml:space="preserve">#define CharacterCount </w:t>
      </w:r>
      <w:r w:rsidRPr="004470AE">
        <w:rPr>
          <w:rStyle w:val="DecValTok"/>
          <w:sz w:val="13"/>
          <w:szCs w:val="15"/>
        </w:rPr>
        <w:t>26</w:t>
      </w:r>
      <w:r w:rsidRPr="004470AE">
        <w:rPr>
          <w:sz w:val="15"/>
          <w:szCs w:val="15"/>
        </w:rPr>
        <w:br/>
      </w:r>
      <w:r w:rsidRPr="004470AE">
        <w:rPr>
          <w:rStyle w:val="KeywordTok"/>
          <w:sz w:val="13"/>
          <w:szCs w:val="15"/>
        </w:rPr>
        <w:t>struct</w:t>
      </w:r>
      <w:r w:rsidRPr="004470AE">
        <w:rPr>
          <w:rStyle w:val="NormalTok"/>
          <w:sz w:val="13"/>
          <w:szCs w:val="15"/>
        </w:rPr>
        <w:t xml:space="preserve"> TrieNode</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TrieNode </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CharacterCoun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fai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LL word_count;</w:t>
      </w:r>
      <w:r w:rsidRPr="004470AE">
        <w:rPr>
          <w:sz w:val="15"/>
          <w:szCs w:val="15"/>
        </w:rPr>
        <w:br/>
      </w:r>
      <w:r w:rsidRPr="004470AE">
        <w:rPr>
          <w:rStyle w:val="NormalTok"/>
          <w:sz w:val="13"/>
          <w:szCs w:val="15"/>
        </w:rPr>
        <w:t xml:space="preserve">    LL logs</w:t>
      </w:r>
      <w:r w:rsidRPr="004470AE">
        <w:rPr>
          <w:rStyle w:val="OperatorTok"/>
          <w:sz w:val="13"/>
          <w:szCs w:val="15"/>
        </w:rPr>
        <w:t>;</w:t>
      </w:r>
      <w:r w:rsidRPr="004470AE">
        <w:rPr>
          <w:sz w:val="15"/>
          <w:szCs w:val="15"/>
        </w:rPr>
        <w:br/>
      </w:r>
      <w:r w:rsidRPr="004470AE">
        <w:rPr>
          <w:sz w:val="15"/>
          <w:szCs w:val="15"/>
        </w:rPr>
        <w:br/>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Aho_CorasickAutomaton</w:t>
      </w:r>
      <w:r w:rsidRPr="004470AE">
        <w:rPr>
          <w:rStyle w:val="OperatorTok"/>
          <w:sz w:val="13"/>
          <w:szCs w:val="15"/>
        </w:rPr>
        <w:t>];</w:t>
      </w:r>
      <w:r w:rsidRPr="004470AE">
        <w:rPr>
          <w:sz w:val="15"/>
          <w:szCs w:val="15"/>
        </w:rPr>
        <w:br/>
      </w:r>
      <w:r w:rsidRPr="004470AE">
        <w:rPr>
          <w:rStyle w:val="NormalTok"/>
          <w:sz w:val="13"/>
          <w:szCs w:val="15"/>
        </w:rPr>
        <w:t>vector</w:t>
      </w:r>
      <w:r w:rsidRPr="004470AE">
        <w:rPr>
          <w:rStyle w:val="OperatorTok"/>
          <w:sz w:val="13"/>
          <w:szCs w:val="15"/>
        </w:rPr>
        <w:t>&lt;</w:t>
      </w:r>
      <w:r w:rsidRPr="004470AE">
        <w:rPr>
          <w:rStyle w:val="NormalTok"/>
          <w:sz w:val="13"/>
          <w:szCs w:val="15"/>
        </w:rPr>
        <w:t xml:space="preserve">TrieNode </w:t>
      </w:r>
      <w:r w:rsidRPr="004470AE">
        <w:rPr>
          <w:rStyle w:val="OperatorTok"/>
          <w:sz w:val="13"/>
          <w:szCs w:val="15"/>
        </w:rPr>
        <w:t>*&gt;</w:t>
      </w:r>
      <w:r w:rsidRPr="004470AE">
        <w:rPr>
          <w:rStyle w:val="NormalTok"/>
          <w:sz w:val="13"/>
          <w:szCs w:val="15"/>
        </w:rPr>
        <w:t xml:space="preserve"> FailEdge</w:t>
      </w:r>
      <w:r w:rsidRPr="004470AE">
        <w:rPr>
          <w:rStyle w:val="OperatorTok"/>
          <w:sz w:val="13"/>
          <w:szCs w:val="15"/>
        </w:rPr>
        <w:t>[</w:t>
      </w:r>
      <w:r w:rsidRPr="004470AE">
        <w:rPr>
          <w:rStyle w:val="NormalTok"/>
          <w:sz w:val="13"/>
          <w:szCs w:val="15"/>
        </w:rPr>
        <w:t>Aho_CorasickAutomaton</w:t>
      </w:r>
      <w:r w:rsidRPr="004470AE">
        <w:rPr>
          <w:rStyle w:val="OperatorTok"/>
          <w:sz w:val="13"/>
          <w:szCs w:val="15"/>
        </w:rPr>
        <w:t>];</w:t>
      </w:r>
      <w:r w:rsidRPr="004470AE">
        <w:rPr>
          <w:sz w:val="15"/>
          <w:szCs w:val="15"/>
        </w:rPr>
        <w:br/>
      </w:r>
      <w:r w:rsidRPr="004470AE">
        <w:rPr>
          <w:rStyle w:val="NormalTok"/>
          <w:sz w:val="13"/>
          <w:szCs w:val="15"/>
        </w:rPr>
        <w:t xml:space="preserve">LL AC_counter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vector</w:t>
      </w:r>
      <w:r w:rsidRPr="004470AE">
        <w:rPr>
          <w:rStyle w:val="OperatorTok"/>
          <w:sz w:val="13"/>
          <w:szCs w:val="15"/>
        </w:rPr>
        <w:t>&lt;</w:t>
      </w:r>
      <w:r w:rsidRPr="004470AE">
        <w:rPr>
          <w:rStyle w:val="NormalTok"/>
          <w:sz w:val="13"/>
          <w:szCs w:val="15"/>
        </w:rPr>
        <w:t xml:space="preserve">TrieNode </w:t>
      </w:r>
      <w:r w:rsidRPr="004470AE">
        <w:rPr>
          <w:rStyle w:val="OperatorTok"/>
          <w:sz w:val="13"/>
          <w:szCs w:val="15"/>
        </w:rPr>
        <w:t>*&gt;</w:t>
      </w:r>
      <w:r w:rsidRPr="004470AE">
        <w:rPr>
          <w:rStyle w:val="NormalTok"/>
          <w:sz w:val="13"/>
          <w:szCs w:val="15"/>
        </w:rPr>
        <w:t xml:space="preserve"> trieIndex</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TrieNode </w:t>
      </w:r>
      <w:r w:rsidRPr="004470AE">
        <w:rPr>
          <w:rStyle w:val="OperatorTok"/>
          <w:sz w:val="13"/>
          <w:szCs w:val="15"/>
        </w:rPr>
        <w:t>*</w:t>
      </w:r>
      <w:r w:rsidRPr="004470AE">
        <w:rPr>
          <w:rStyle w:val="NormalTok"/>
          <w:sz w:val="13"/>
          <w:szCs w:val="15"/>
        </w:rPr>
        <w:t>insertWords</w:t>
      </w:r>
      <w:r w:rsidRPr="004470AE">
        <w:rPr>
          <w:rStyle w:val="OperatorTok"/>
          <w:sz w:val="13"/>
          <w:szCs w:val="15"/>
        </w:rPr>
        <w:t>(</w:t>
      </w:r>
      <w:r w:rsidRPr="004470AE">
        <w:rPr>
          <w:rStyle w:val="NormalTok"/>
          <w:sz w:val="13"/>
          <w:szCs w:val="15"/>
        </w:rPr>
        <w:t xml:space="preserve">string </w:t>
      </w:r>
      <w:r w:rsidRPr="004470AE">
        <w:rPr>
          <w:rStyle w:val="OperatorTok"/>
          <w:sz w:val="13"/>
          <w:szCs w:val="15"/>
        </w:rPr>
        <w:t>&amp;</w:t>
      </w:r>
      <w:r w:rsidRPr="004470AE">
        <w:rPr>
          <w:rStyle w:val="NormalTok"/>
          <w:sz w:val="13"/>
          <w:szCs w:val="15"/>
        </w:rPr>
        <w:t>s</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KeywordTok"/>
          <w:sz w:val="13"/>
          <w:szCs w:val="15"/>
        </w:rPr>
        <w:t>auto</w:t>
      </w:r>
      <w:r w:rsidRPr="004470AE">
        <w:rPr>
          <w:rStyle w:val="NormalTok"/>
          <w:sz w:val="13"/>
          <w:szCs w:val="15"/>
        </w:rPr>
        <w:t xml:space="preserve"> root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nxt </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CharTok"/>
          <w:sz w:val="13"/>
          <w:szCs w:val="15"/>
        </w:rPr>
        <w:t>'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root</w:t>
      </w:r>
      <w:r w:rsidRPr="004470AE">
        <w:rPr>
          <w:rStyle w:val="OperatorTok"/>
          <w:sz w:val="13"/>
          <w:szCs w:val="15"/>
        </w:rPr>
        <w:t>-&gt;</w:t>
      </w:r>
      <w:r w:rsidRPr="004470AE">
        <w:rPr>
          <w:rStyle w:val="NormalTok"/>
          <w:sz w:val="13"/>
          <w:szCs w:val="15"/>
        </w:rPr>
        <w:t>son</w:t>
      </w:r>
      <w:r w:rsidRPr="004470AE">
        <w:rPr>
          <w:rStyle w:val="OperatorTok"/>
          <w:sz w:val="13"/>
          <w:szCs w:val="15"/>
        </w:rPr>
        <w:t>[</w:t>
      </w:r>
      <w:r w:rsidRPr="004470AE">
        <w:rPr>
          <w:rStyle w:val="NormalTok"/>
          <w:sz w:val="13"/>
          <w:szCs w:val="15"/>
        </w:rPr>
        <w:t>nx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ULL</w:t>
      </w:r>
      <w:r w:rsidRPr="004470AE">
        <w:rPr>
          <w:rStyle w:val="OperatorTok"/>
          <w:sz w:val="13"/>
          <w:szCs w:val="15"/>
        </w:rPr>
        <w:t>)</w:t>
      </w:r>
      <w:r w:rsidRPr="004470AE">
        <w:rPr>
          <w:sz w:val="15"/>
          <w:szCs w:val="15"/>
        </w:rPr>
        <w:br/>
      </w:r>
      <w:r w:rsidRPr="004470AE">
        <w:rPr>
          <w:rStyle w:val="NormalTok"/>
          <w:sz w:val="13"/>
          <w:szCs w:val="15"/>
        </w:rPr>
        <w:t xml:space="preserve">            root</w:t>
      </w:r>
      <w:r w:rsidRPr="004470AE">
        <w:rPr>
          <w:rStyle w:val="OperatorTok"/>
          <w:sz w:val="13"/>
          <w:szCs w:val="15"/>
        </w:rPr>
        <w:t>-&gt;</w:t>
      </w:r>
      <w:r w:rsidRPr="004470AE">
        <w:rPr>
          <w:rStyle w:val="NormalTok"/>
          <w:sz w:val="13"/>
          <w:szCs w:val="15"/>
        </w:rPr>
        <w:t>son</w:t>
      </w:r>
      <w:r w:rsidRPr="004470AE">
        <w:rPr>
          <w:rStyle w:val="OperatorTok"/>
          <w:sz w:val="13"/>
          <w:szCs w:val="15"/>
        </w:rPr>
        <w:t>[</w:t>
      </w:r>
      <w:r w:rsidRPr="004470AE">
        <w:rPr>
          <w:rStyle w:val="NormalTok"/>
          <w:sz w:val="13"/>
          <w:szCs w:val="15"/>
        </w:rPr>
        <w:t>nx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NormalTok"/>
          <w:sz w:val="13"/>
          <w:szCs w:val="15"/>
        </w:rPr>
        <w:t>AC_counter</w:t>
      </w:r>
      <w:r w:rsidRPr="004470AE">
        <w:rPr>
          <w:rStyle w:val="OperatorTok"/>
          <w:sz w:val="13"/>
          <w:szCs w:val="15"/>
        </w:rPr>
        <w:t>];</w:t>
      </w:r>
      <w:r w:rsidRPr="004470AE">
        <w:rPr>
          <w:sz w:val="15"/>
          <w:szCs w:val="15"/>
        </w:rPr>
        <w:br/>
      </w:r>
      <w:r w:rsidRPr="004470AE">
        <w:rPr>
          <w:rStyle w:val="NormalTok"/>
          <w:sz w:val="13"/>
          <w:szCs w:val="15"/>
        </w:rPr>
        <w:t xml:space="preserve">        root </w:t>
      </w:r>
      <w:r w:rsidRPr="004470AE">
        <w:rPr>
          <w:rStyle w:val="OperatorTok"/>
          <w:sz w:val="13"/>
          <w:szCs w:val="15"/>
        </w:rPr>
        <w:t>=</w:t>
      </w:r>
      <w:r w:rsidRPr="004470AE">
        <w:rPr>
          <w:rStyle w:val="NormalTok"/>
          <w:sz w:val="13"/>
          <w:szCs w:val="15"/>
        </w:rPr>
        <w:t xml:space="preserve"> root</w:t>
      </w:r>
      <w:r w:rsidRPr="004470AE">
        <w:rPr>
          <w:rStyle w:val="OperatorTok"/>
          <w:sz w:val="13"/>
          <w:szCs w:val="15"/>
        </w:rPr>
        <w:t>-&gt;</w:t>
      </w:r>
      <w:r w:rsidRPr="004470AE">
        <w:rPr>
          <w:rStyle w:val="NormalTok"/>
          <w:sz w:val="13"/>
          <w:szCs w:val="15"/>
        </w:rPr>
        <w:t>son</w:t>
      </w:r>
      <w:r w:rsidRPr="004470AE">
        <w:rPr>
          <w:rStyle w:val="OperatorTok"/>
          <w:sz w:val="13"/>
          <w:szCs w:val="15"/>
        </w:rPr>
        <w:t>[</w:t>
      </w:r>
      <w:r w:rsidRPr="004470AE">
        <w:rPr>
          <w:rStyle w:val="NormalTok"/>
          <w:sz w:val="13"/>
          <w:szCs w:val="15"/>
        </w:rPr>
        <w:t>nx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word_count[roo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oot</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返回含单词的节点号</w:t>
      </w:r>
      <w:r w:rsidRPr="004470AE">
        <w:rPr>
          <w:sz w:val="15"/>
          <w:szCs w:val="15"/>
        </w:rPr>
        <w:br/>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用例：</w:t>
      </w:r>
      <w:r w:rsidRPr="004470AE">
        <w:rPr>
          <w:rStyle w:val="CommentTok"/>
          <w:i w:val="0"/>
          <w:iCs/>
          <w:sz w:val="13"/>
          <w:szCs w:val="15"/>
        </w:rPr>
        <w:t>trieIndex.push_back(insertWords(s));</w:t>
      </w:r>
      <w:r w:rsidRPr="004470AE">
        <w:rPr>
          <w:sz w:val="15"/>
          <w:szCs w:val="15"/>
        </w:rPr>
        <w:br/>
      </w:r>
      <w:r w:rsidRPr="004470AE">
        <w:rPr>
          <w:sz w:val="15"/>
          <w:szCs w:val="15"/>
        </w:rPr>
        <w:br/>
      </w:r>
      <w:r w:rsidRPr="004470AE">
        <w:rPr>
          <w:rStyle w:val="NormalTok"/>
          <w:sz w:val="13"/>
          <w:szCs w:val="15"/>
        </w:rPr>
        <w:t xml:space="preserve">TrieNode </w:t>
      </w:r>
      <w:r w:rsidRPr="004470AE">
        <w:rPr>
          <w:rStyle w:val="OperatorTok"/>
          <w:sz w:val="13"/>
          <w:szCs w:val="15"/>
        </w:rPr>
        <w:t>*</w:t>
      </w:r>
      <w:r w:rsidRPr="004470AE">
        <w:rPr>
          <w:rStyle w:val="NormalTok"/>
          <w:sz w:val="13"/>
          <w:szCs w:val="15"/>
        </w:rPr>
        <w:t>insertWords</w:t>
      </w:r>
      <w:r w:rsidRPr="004470AE">
        <w:rPr>
          <w:rStyle w:val="OperatorTok"/>
          <w:sz w:val="13"/>
          <w:szCs w:val="15"/>
        </w:rPr>
        <w:t>(</w:t>
      </w:r>
      <w:r w:rsidRPr="004470AE">
        <w:rPr>
          <w:rStyle w:val="DataTypeTok"/>
          <w:sz w:val="13"/>
          <w:szCs w:val="15"/>
        </w:rPr>
        <w:t>char</w:t>
      </w:r>
      <w:r w:rsidRPr="004470AE">
        <w:rPr>
          <w:rStyle w:val="NormalTok"/>
          <w:sz w:val="13"/>
          <w:szCs w:val="15"/>
        </w:rPr>
        <w:t xml:space="preserve"> </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 xml:space="preserve"> LL </w:t>
      </w:r>
      <w:r w:rsidRPr="004470AE">
        <w:rPr>
          <w:rStyle w:val="OperatorTok"/>
          <w:sz w:val="13"/>
          <w:szCs w:val="15"/>
        </w:rPr>
        <w:t>&amp;</w:t>
      </w:r>
      <w:r w:rsidRPr="004470AE">
        <w:rPr>
          <w:rStyle w:val="NormalTok"/>
          <w:sz w:val="13"/>
          <w:szCs w:val="15"/>
        </w:rPr>
        <w:t>sLe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root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sLe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nxt </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harTok"/>
          <w:sz w:val="13"/>
          <w:szCs w:val="15"/>
        </w:rPr>
        <w:t>'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root</w:t>
      </w:r>
      <w:r w:rsidRPr="004470AE">
        <w:rPr>
          <w:rStyle w:val="OperatorTok"/>
          <w:sz w:val="13"/>
          <w:szCs w:val="15"/>
        </w:rPr>
        <w:t>-&gt;</w:t>
      </w:r>
      <w:r w:rsidRPr="004470AE">
        <w:rPr>
          <w:rStyle w:val="NormalTok"/>
          <w:sz w:val="13"/>
          <w:szCs w:val="15"/>
        </w:rPr>
        <w:t>son</w:t>
      </w:r>
      <w:r w:rsidRPr="004470AE">
        <w:rPr>
          <w:rStyle w:val="OperatorTok"/>
          <w:sz w:val="13"/>
          <w:szCs w:val="15"/>
        </w:rPr>
        <w:t>[</w:t>
      </w:r>
      <w:r w:rsidRPr="004470AE">
        <w:rPr>
          <w:rStyle w:val="NormalTok"/>
          <w:sz w:val="13"/>
          <w:szCs w:val="15"/>
        </w:rPr>
        <w:t>nx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ULL</w:t>
      </w:r>
      <w:r w:rsidRPr="004470AE">
        <w:rPr>
          <w:rStyle w:val="OperatorTok"/>
          <w:sz w:val="13"/>
          <w:szCs w:val="15"/>
        </w:rPr>
        <w:t>)</w:t>
      </w:r>
      <w:r w:rsidRPr="004470AE">
        <w:rPr>
          <w:sz w:val="15"/>
          <w:szCs w:val="15"/>
        </w:rPr>
        <w:br/>
      </w:r>
      <w:r w:rsidRPr="004470AE">
        <w:rPr>
          <w:rStyle w:val="NormalTok"/>
          <w:sz w:val="13"/>
          <w:szCs w:val="15"/>
        </w:rPr>
        <w:t xml:space="preserve">            root</w:t>
      </w:r>
      <w:r w:rsidRPr="004470AE">
        <w:rPr>
          <w:rStyle w:val="OperatorTok"/>
          <w:sz w:val="13"/>
          <w:szCs w:val="15"/>
        </w:rPr>
        <w:t>-&gt;</w:t>
      </w:r>
      <w:r w:rsidRPr="004470AE">
        <w:rPr>
          <w:rStyle w:val="NormalTok"/>
          <w:sz w:val="13"/>
          <w:szCs w:val="15"/>
        </w:rPr>
        <w:t>son</w:t>
      </w:r>
      <w:r w:rsidRPr="004470AE">
        <w:rPr>
          <w:rStyle w:val="OperatorTok"/>
          <w:sz w:val="13"/>
          <w:szCs w:val="15"/>
        </w:rPr>
        <w:t>[</w:t>
      </w:r>
      <w:r w:rsidRPr="004470AE">
        <w:rPr>
          <w:rStyle w:val="NormalTok"/>
          <w:sz w:val="13"/>
          <w:szCs w:val="15"/>
        </w:rPr>
        <w:t>nx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NormalTok"/>
          <w:sz w:val="13"/>
          <w:szCs w:val="15"/>
        </w:rPr>
        <w:t>AC_counter</w:t>
      </w:r>
      <w:r w:rsidRPr="004470AE">
        <w:rPr>
          <w:rStyle w:val="OperatorTok"/>
          <w:sz w:val="13"/>
          <w:szCs w:val="15"/>
        </w:rPr>
        <w:t>];</w:t>
      </w:r>
      <w:r w:rsidRPr="004470AE">
        <w:rPr>
          <w:sz w:val="15"/>
          <w:szCs w:val="15"/>
        </w:rPr>
        <w:br/>
      </w:r>
      <w:r w:rsidRPr="004470AE">
        <w:rPr>
          <w:rStyle w:val="NormalTok"/>
          <w:sz w:val="13"/>
          <w:szCs w:val="15"/>
        </w:rPr>
        <w:t xml:space="preserve">        root </w:t>
      </w:r>
      <w:r w:rsidRPr="004470AE">
        <w:rPr>
          <w:rStyle w:val="OperatorTok"/>
          <w:sz w:val="13"/>
          <w:szCs w:val="15"/>
        </w:rPr>
        <w:t>=</w:t>
      </w:r>
      <w:r w:rsidRPr="004470AE">
        <w:rPr>
          <w:rStyle w:val="NormalTok"/>
          <w:sz w:val="13"/>
          <w:szCs w:val="15"/>
        </w:rPr>
        <w:t xml:space="preserve"> root</w:t>
      </w:r>
      <w:r w:rsidRPr="004470AE">
        <w:rPr>
          <w:rStyle w:val="OperatorTok"/>
          <w:sz w:val="13"/>
          <w:szCs w:val="15"/>
        </w:rPr>
        <w:t>-&gt;</w:t>
      </w:r>
      <w:r w:rsidRPr="004470AE">
        <w:rPr>
          <w:rStyle w:val="NormalTok"/>
          <w:sz w:val="13"/>
          <w:szCs w:val="15"/>
        </w:rPr>
        <w:t>son</w:t>
      </w:r>
      <w:r w:rsidRPr="004470AE">
        <w:rPr>
          <w:rStyle w:val="OperatorTok"/>
          <w:sz w:val="13"/>
          <w:szCs w:val="15"/>
        </w:rPr>
        <w:t>[</w:t>
      </w:r>
      <w:r w:rsidRPr="004470AE">
        <w:rPr>
          <w:rStyle w:val="NormalTok"/>
          <w:sz w:val="13"/>
          <w:szCs w:val="15"/>
        </w:rPr>
        <w:t>nx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word_count[roo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oot</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返回含单词的节点号</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getFail</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queue</w:t>
      </w:r>
      <w:r w:rsidRPr="004470AE">
        <w:rPr>
          <w:rStyle w:val="OperatorTok"/>
          <w:sz w:val="13"/>
          <w:szCs w:val="15"/>
        </w:rPr>
        <w:t>&lt;</w:t>
      </w:r>
      <w:r w:rsidRPr="004470AE">
        <w:rPr>
          <w:rStyle w:val="NormalTok"/>
          <w:sz w:val="13"/>
          <w:szCs w:val="15"/>
        </w:rPr>
        <w:t xml:space="preserve">TrieNode </w:t>
      </w:r>
      <w:r w:rsidRPr="004470AE">
        <w:rPr>
          <w:rStyle w:val="OperatorTok"/>
          <w:sz w:val="13"/>
          <w:szCs w:val="15"/>
        </w:rPr>
        <w:t>*&gt;</w:t>
      </w:r>
      <w:r w:rsidRPr="004470AE">
        <w:rPr>
          <w:rStyle w:val="NormalTok"/>
          <w:sz w:val="13"/>
          <w:szCs w:val="15"/>
        </w:rPr>
        <w:t xml:space="preserve"> Q</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bfs</w:t>
      </w:r>
      <w:r w:rsidRPr="004470AE">
        <w:rPr>
          <w:rStyle w:val="CommentTok"/>
          <w:i w:val="0"/>
          <w:iCs/>
          <w:sz w:val="13"/>
          <w:szCs w:val="15"/>
        </w:rPr>
        <w:t>用</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CharacterCount</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UL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i</w:t>
      </w:r>
      <w:r w:rsidRPr="004470AE">
        <w:rPr>
          <w:rStyle w:val="OperatorTok"/>
          <w:sz w:val="13"/>
          <w:szCs w:val="15"/>
        </w:rPr>
        <w:t>]-&gt;</w:t>
      </w:r>
      <w:r w:rsidRPr="004470AE">
        <w:rPr>
          <w:rStyle w:val="NormalTok"/>
          <w:sz w:val="13"/>
          <w:szCs w:val="15"/>
        </w:rPr>
        <w:t xml:space="preserve">fail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Q</w:t>
      </w:r>
      <w:r w:rsidRPr="004470AE">
        <w:rPr>
          <w:rStyle w:val="OperatorTok"/>
          <w:sz w:val="13"/>
          <w:szCs w:val="15"/>
        </w:rPr>
        <w:t>.</w:t>
      </w:r>
      <w:r w:rsidRPr="004470AE">
        <w:rPr>
          <w:rStyle w:val="NormalTok"/>
          <w:sz w:val="13"/>
          <w:szCs w:val="15"/>
        </w:rPr>
        <w:t>push</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emp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now </w:t>
      </w:r>
      <w:r w:rsidRPr="004470AE">
        <w:rPr>
          <w:rStyle w:val="OperatorTok"/>
          <w:sz w:val="13"/>
          <w:szCs w:val="15"/>
        </w:rPr>
        <w:t>=</w:t>
      </w:r>
      <w:r w:rsidRPr="004470AE">
        <w:rPr>
          <w:rStyle w:val="NormalTok"/>
          <w:sz w:val="13"/>
          <w:szCs w:val="15"/>
        </w:rPr>
        <w:t xml:space="preserve"> Q</w:t>
      </w:r>
      <w:r w:rsidRPr="004470AE">
        <w:rPr>
          <w:rStyle w:val="OperatorTok"/>
          <w:sz w:val="13"/>
          <w:szCs w:val="15"/>
        </w:rPr>
        <w:t>.</w:t>
      </w:r>
      <w:r w:rsidRPr="004470AE">
        <w:rPr>
          <w:rStyle w:val="NormalTok"/>
          <w:sz w:val="13"/>
          <w:szCs w:val="15"/>
        </w:rPr>
        <w:t>front</w:t>
      </w:r>
      <w:r w:rsidRPr="004470AE">
        <w:rPr>
          <w:rStyle w:val="OperatorTok"/>
          <w:sz w:val="13"/>
          <w:szCs w:val="15"/>
        </w:rPr>
        <w:t>();</w:t>
      </w:r>
      <w:r w:rsidRPr="004470AE">
        <w:rPr>
          <w:sz w:val="15"/>
          <w:szCs w:val="15"/>
        </w:rPr>
        <w:br/>
      </w:r>
      <w:r w:rsidRPr="004470AE">
        <w:rPr>
          <w:rStyle w:val="NormalTok"/>
          <w:sz w:val="13"/>
          <w:szCs w:val="15"/>
        </w:rPr>
        <w:t xml:space="preserve">        Q</w:t>
      </w:r>
      <w:r w:rsidRPr="004470AE">
        <w:rPr>
          <w:rStyle w:val="OperatorTok"/>
          <w:sz w:val="13"/>
          <w:szCs w:val="15"/>
        </w:rPr>
        <w:t>.</w:t>
      </w:r>
      <w:r w:rsidRPr="004470AE">
        <w:rPr>
          <w:rStyle w:val="NormalTok"/>
          <w:sz w:val="13"/>
          <w:szCs w:val="15"/>
        </w:rPr>
        <w:t>pop</w:t>
      </w:r>
      <w:r w:rsidRPr="004470AE">
        <w:rPr>
          <w:rStyle w:val="OperatorTok"/>
          <w:sz w:val="13"/>
          <w:szCs w:val="15"/>
        </w:rPr>
        <w:t>();</w:t>
      </w:r>
      <w:r w:rsidRPr="004470AE">
        <w:rPr>
          <w:sz w:val="15"/>
          <w:szCs w:val="15"/>
        </w:rPr>
        <w:br/>
      </w:r>
      <w:r w:rsidRPr="004470AE">
        <w:rPr>
          <w:rStyle w:val="NormalTok"/>
          <w:sz w:val="13"/>
          <w:szCs w:val="15"/>
        </w:rPr>
        <w:t xml:space="preserve">        now</w:t>
      </w:r>
      <w:r w:rsidRPr="004470AE">
        <w:rPr>
          <w:rStyle w:val="OperatorTok"/>
          <w:sz w:val="13"/>
          <w:szCs w:val="15"/>
        </w:rPr>
        <w:t>-&gt;</w:t>
      </w:r>
      <w:r w:rsidRPr="004470AE">
        <w:rPr>
          <w:rStyle w:val="NormalTok"/>
          <w:sz w:val="13"/>
          <w:szCs w:val="15"/>
        </w:rPr>
        <w:t xml:space="preserve">fail </w:t>
      </w:r>
      <w:r w:rsidRPr="004470AE">
        <w:rPr>
          <w:rStyle w:val="OperatorTok"/>
          <w:sz w:val="13"/>
          <w:szCs w:val="15"/>
        </w:rPr>
        <w:t>=</w:t>
      </w:r>
      <w:r w:rsidRPr="004470AE">
        <w:rPr>
          <w:rStyle w:val="NormalTok"/>
          <w:sz w:val="13"/>
          <w:szCs w:val="15"/>
        </w:rPr>
        <w:t xml:space="preserve"> now</w:t>
      </w:r>
      <w:r w:rsidRPr="004470AE">
        <w:rPr>
          <w:rStyle w:val="OperatorTok"/>
          <w:sz w:val="13"/>
          <w:szCs w:val="15"/>
        </w:rPr>
        <w:t>-&gt;</w:t>
      </w:r>
      <w:r w:rsidRPr="004470AE">
        <w:rPr>
          <w:rStyle w:val="NormalTok"/>
          <w:sz w:val="13"/>
          <w:szCs w:val="15"/>
        </w:rPr>
        <w:t xml:space="preserve">fail </w:t>
      </w:r>
      <w:r w:rsidRPr="004470AE">
        <w:rPr>
          <w:rStyle w:val="OperatorTok"/>
          <w:sz w:val="13"/>
          <w:szCs w:val="15"/>
        </w:rPr>
        <w:t>==</w:t>
      </w:r>
      <w:r w:rsidRPr="004470AE">
        <w:rPr>
          <w:rStyle w:val="NormalTok"/>
          <w:sz w:val="13"/>
          <w:szCs w:val="15"/>
        </w:rPr>
        <w:t xml:space="preserve"> NULL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ow</w:t>
      </w:r>
      <w:r w:rsidRPr="004470AE">
        <w:rPr>
          <w:rStyle w:val="OperatorTok"/>
          <w:sz w:val="13"/>
          <w:szCs w:val="15"/>
        </w:rPr>
        <w:t>-&gt;</w:t>
      </w:r>
      <w:r w:rsidRPr="004470AE">
        <w:rPr>
          <w:rStyle w:val="NormalTok"/>
          <w:sz w:val="13"/>
          <w:szCs w:val="15"/>
        </w:rPr>
        <w:t>fai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CharacterCount</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now</w:t>
      </w:r>
      <w:r w:rsidRPr="004470AE">
        <w:rPr>
          <w:rStyle w:val="OperatorTok"/>
          <w:sz w:val="13"/>
          <w:szCs w:val="15"/>
        </w:rPr>
        <w:t>-&gt;</w:t>
      </w:r>
      <w:r w:rsidRPr="004470AE">
        <w:rPr>
          <w:rStyle w:val="NormalTok"/>
          <w:sz w:val="13"/>
          <w:szCs w:val="15"/>
        </w:rPr>
        <w:t>so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UL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now</w:t>
      </w:r>
      <w:r w:rsidRPr="004470AE">
        <w:rPr>
          <w:rStyle w:val="OperatorTok"/>
          <w:sz w:val="13"/>
          <w:szCs w:val="15"/>
        </w:rPr>
        <w:t>-&gt;</w:t>
      </w:r>
      <w:r w:rsidRPr="004470AE">
        <w:rPr>
          <w:rStyle w:val="NormalTok"/>
          <w:sz w:val="13"/>
          <w:szCs w:val="15"/>
        </w:rPr>
        <w:t>son</w:t>
      </w:r>
      <w:r w:rsidRPr="004470AE">
        <w:rPr>
          <w:rStyle w:val="OperatorTok"/>
          <w:sz w:val="13"/>
          <w:szCs w:val="15"/>
        </w:rPr>
        <w:t>[</w:t>
      </w:r>
      <w:r w:rsidRPr="004470AE">
        <w:rPr>
          <w:rStyle w:val="NormalTok"/>
          <w:sz w:val="13"/>
          <w:szCs w:val="15"/>
        </w:rPr>
        <w:t>i</w:t>
      </w:r>
      <w:r w:rsidRPr="004470AE">
        <w:rPr>
          <w:rStyle w:val="OperatorTok"/>
          <w:sz w:val="13"/>
          <w:szCs w:val="15"/>
        </w:rPr>
        <w:t>]-&gt;</w:t>
      </w:r>
      <w:r w:rsidRPr="004470AE">
        <w:rPr>
          <w:rStyle w:val="NormalTok"/>
          <w:sz w:val="13"/>
          <w:szCs w:val="15"/>
        </w:rPr>
        <w:t xml:space="preserve">fail </w:t>
      </w:r>
      <w:r w:rsidRPr="004470AE">
        <w:rPr>
          <w:rStyle w:val="OperatorTok"/>
          <w:sz w:val="13"/>
          <w:szCs w:val="15"/>
        </w:rPr>
        <w:t>=</w:t>
      </w:r>
      <w:r w:rsidRPr="004470AE">
        <w:rPr>
          <w:rStyle w:val="NormalTok"/>
          <w:sz w:val="13"/>
          <w:szCs w:val="15"/>
        </w:rPr>
        <w:t xml:space="preserve"> now</w:t>
      </w:r>
      <w:r w:rsidRPr="004470AE">
        <w:rPr>
          <w:rStyle w:val="OperatorTok"/>
          <w:sz w:val="13"/>
          <w:szCs w:val="15"/>
        </w:rPr>
        <w:t>-&gt;</w:t>
      </w:r>
      <w:r w:rsidRPr="004470AE">
        <w:rPr>
          <w:rStyle w:val="NormalTok"/>
          <w:sz w:val="13"/>
          <w:szCs w:val="15"/>
        </w:rPr>
        <w:t>fail</w:t>
      </w:r>
      <w:r w:rsidRPr="004470AE">
        <w:rPr>
          <w:rStyle w:val="OperatorTok"/>
          <w:sz w:val="13"/>
          <w:szCs w:val="15"/>
        </w:rPr>
        <w:t>-&gt;</w:t>
      </w:r>
      <w:r w:rsidRPr="004470AE">
        <w:rPr>
          <w:rStyle w:val="NormalTok"/>
          <w:sz w:val="13"/>
          <w:szCs w:val="15"/>
        </w:rPr>
        <w:t>so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Q</w:t>
      </w:r>
      <w:r w:rsidRPr="004470AE">
        <w:rPr>
          <w:rStyle w:val="OperatorTok"/>
          <w:sz w:val="13"/>
          <w:szCs w:val="15"/>
        </w:rPr>
        <w:t>.</w:t>
      </w:r>
      <w:r w:rsidRPr="004470AE">
        <w:rPr>
          <w:rStyle w:val="NormalTok"/>
          <w:sz w:val="13"/>
          <w:szCs w:val="15"/>
        </w:rPr>
        <w:t>push</w:t>
      </w:r>
      <w:r w:rsidRPr="004470AE">
        <w:rPr>
          <w:rStyle w:val="OperatorTok"/>
          <w:sz w:val="13"/>
          <w:szCs w:val="15"/>
        </w:rPr>
        <w:t>(</w:t>
      </w:r>
      <w:r w:rsidRPr="004470AE">
        <w:rPr>
          <w:rStyle w:val="NormalTok"/>
          <w:sz w:val="13"/>
          <w:szCs w:val="15"/>
        </w:rPr>
        <w:t>now</w:t>
      </w:r>
      <w:r w:rsidRPr="004470AE">
        <w:rPr>
          <w:rStyle w:val="OperatorTok"/>
          <w:sz w:val="13"/>
          <w:szCs w:val="15"/>
        </w:rPr>
        <w:t>-&gt;</w:t>
      </w:r>
      <w:r w:rsidRPr="004470AE">
        <w:rPr>
          <w:rStyle w:val="NormalTok"/>
          <w:sz w:val="13"/>
          <w:szCs w:val="15"/>
        </w:rPr>
        <w:t>so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now</w:t>
      </w:r>
      <w:r w:rsidRPr="004470AE">
        <w:rPr>
          <w:rStyle w:val="OperatorTok"/>
          <w:sz w:val="13"/>
          <w:szCs w:val="15"/>
        </w:rPr>
        <w:t>-&gt;</w:t>
      </w:r>
      <w:r w:rsidRPr="004470AE">
        <w:rPr>
          <w:rStyle w:val="NormalTok"/>
          <w:sz w:val="13"/>
          <w:szCs w:val="15"/>
        </w:rPr>
        <w:t>so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ow</w:t>
      </w:r>
      <w:r w:rsidRPr="004470AE">
        <w:rPr>
          <w:rStyle w:val="OperatorTok"/>
          <w:sz w:val="13"/>
          <w:szCs w:val="15"/>
        </w:rPr>
        <w:t>-&gt;</w:t>
      </w:r>
      <w:r w:rsidRPr="004470AE">
        <w:rPr>
          <w:rStyle w:val="NormalTok"/>
          <w:sz w:val="13"/>
          <w:szCs w:val="15"/>
        </w:rPr>
        <w:t>fail</w:t>
      </w:r>
      <w:r w:rsidRPr="004470AE">
        <w:rPr>
          <w:rStyle w:val="OperatorTok"/>
          <w:sz w:val="13"/>
          <w:szCs w:val="15"/>
        </w:rPr>
        <w:t>-&gt;</w:t>
      </w:r>
      <w:r w:rsidRPr="004470AE">
        <w:rPr>
          <w:rStyle w:val="NormalTok"/>
          <w:sz w:val="13"/>
          <w:szCs w:val="15"/>
        </w:rPr>
        <w:t>so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先设</w:t>
      </w:r>
      <w:r w:rsidRPr="004470AE">
        <w:rPr>
          <w:rStyle w:val="CommentTok"/>
          <w:i w:val="0"/>
          <w:iCs/>
          <w:sz w:val="13"/>
          <w:szCs w:val="15"/>
        </w:rPr>
        <w:t>T[0].fail=0;</w:t>
      </w:r>
      <w:r w:rsidRPr="004470AE">
        <w:rPr>
          <w:rStyle w:val="CommentTok"/>
          <w:i w:val="0"/>
          <w:iCs/>
          <w:sz w:val="13"/>
          <w:szCs w:val="15"/>
        </w:rPr>
        <w:t>所有单词插完以后调用一次</w:t>
      </w:r>
      <w:r w:rsidRPr="004470AE">
        <w:rPr>
          <w:sz w:val="15"/>
          <w:szCs w:val="15"/>
        </w:rPr>
        <w:br/>
      </w:r>
      <w:r w:rsidRPr="004470AE">
        <w:rPr>
          <w:sz w:val="15"/>
          <w:szCs w:val="15"/>
        </w:rPr>
        <w:br/>
      </w:r>
      <w:r w:rsidRPr="004470AE">
        <w:rPr>
          <w:rStyle w:val="NormalTok"/>
          <w:sz w:val="13"/>
          <w:szCs w:val="15"/>
        </w:rPr>
        <w:t>LL query</w:t>
      </w:r>
      <w:r w:rsidRPr="004470AE">
        <w:rPr>
          <w:rStyle w:val="OperatorTok"/>
          <w:sz w:val="13"/>
          <w:szCs w:val="15"/>
        </w:rPr>
        <w:t>(</w:t>
      </w:r>
      <w:r w:rsidRPr="004470AE">
        <w:rPr>
          <w:rStyle w:val="NormalTok"/>
          <w:sz w:val="13"/>
          <w:szCs w:val="15"/>
        </w:rPr>
        <w:t xml:space="preserve">string </w:t>
      </w:r>
      <w:r w:rsidRPr="004470AE">
        <w:rPr>
          <w:rStyle w:val="OperatorTok"/>
          <w:sz w:val="13"/>
          <w:szCs w:val="15"/>
        </w:rPr>
        <w:t>&amp;</w:t>
      </w:r>
      <w:r w:rsidRPr="004470AE">
        <w:rPr>
          <w:rStyle w:val="NormalTok"/>
          <w:sz w:val="13"/>
          <w:szCs w:val="15"/>
        </w:rPr>
        <w:t>s</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now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now </w:t>
      </w:r>
      <w:r w:rsidRPr="004470AE">
        <w:rPr>
          <w:rStyle w:val="OperatorTok"/>
          <w:sz w:val="13"/>
          <w:szCs w:val="15"/>
        </w:rPr>
        <w:t>=</w:t>
      </w:r>
      <w:r w:rsidRPr="004470AE">
        <w:rPr>
          <w:rStyle w:val="NormalTok"/>
          <w:sz w:val="13"/>
          <w:szCs w:val="15"/>
        </w:rPr>
        <w:t xml:space="preserve"> now</w:t>
      </w:r>
      <w:r w:rsidRPr="004470AE">
        <w:rPr>
          <w:rStyle w:val="OperatorTok"/>
          <w:sz w:val="13"/>
          <w:szCs w:val="15"/>
        </w:rPr>
        <w:t>-&gt;</w:t>
      </w:r>
      <w:r w:rsidRPr="004470AE">
        <w:rPr>
          <w:rStyle w:val="NormalTok"/>
          <w:sz w:val="13"/>
          <w:szCs w:val="15"/>
        </w:rPr>
        <w:t>son</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CharTok"/>
          <w:sz w:val="13"/>
          <w:szCs w:val="15"/>
        </w:rPr>
        <w:t>'a'</w:t>
      </w:r>
      <w:r w:rsidRPr="004470AE">
        <w:rPr>
          <w:rStyle w:val="OperatorTok"/>
          <w:sz w:val="13"/>
          <w:szCs w:val="15"/>
        </w:rPr>
        <w:t>];</w:t>
      </w:r>
      <w:r w:rsidRPr="004470AE">
        <w:rPr>
          <w:sz w:val="15"/>
          <w:szCs w:val="15"/>
        </w:rPr>
        <w:br/>
      </w:r>
      <w:r w:rsidRPr="004470AE">
        <w:rPr>
          <w:rStyle w:val="NormalTok"/>
          <w:sz w:val="13"/>
          <w:szCs w:val="15"/>
        </w:rPr>
        <w:t xml:space="preserve">        now </w:t>
      </w:r>
      <w:r w:rsidRPr="004470AE">
        <w:rPr>
          <w:rStyle w:val="OperatorTok"/>
          <w:sz w:val="13"/>
          <w:szCs w:val="15"/>
        </w:rPr>
        <w:t>=</w:t>
      </w:r>
      <w:r w:rsidRPr="004470AE">
        <w:rPr>
          <w:rStyle w:val="NormalTok"/>
          <w:sz w:val="13"/>
          <w:szCs w:val="15"/>
        </w:rPr>
        <w:t xml:space="preserve"> now </w:t>
      </w:r>
      <w:r w:rsidRPr="004470AE">
        <w:rPr>
          <w:rStyle w:val="OperatorTok"/>
          <w:sz w:val="13"/>
          <w:szCs w:val="15"/>
        </w:rPr>
        <w:t>==</w:t>
      </w:r>
      <w:r w:rsidRPr="004470AE">
        <w:rPr>
          <w:rStyle w:val="NormalTok"/>
          <w:sz w:val="13"/>
          <w:szCs w:val="15"/>
        </w:rPr>
        <w:t xml:space="preserve"> NULL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ow</w:t>
      </w:r>
      <w:r w:rsidRPr="004470AE">
        <w:rPr>
          <w:rStyle w:val="OperatorTok"/>
          <w:sz w:val="13"/>
          <w:szCs w:val="15"/>
        </w:rPr>
        <w:t>;</w:t>
      </w:r>
      <w:r w:rsidRPr="004470AE">
        <w:rPr>
          <w:sz w:val="15"/>
          <w:szCs w:val="15"/>
        </w:rPr>
        <w:br/>
      </w:r>
      <w:r w:rsidRPr="004470AE">
        <w:rPr>
          <w:rStyle w:val="NormalTok"/>
          <w:sz w:val="13"/>
          <w:szCs w:val="15"/>
        </w:rPr>
        <w:t xml:space="preserve">        now</w:t>
      </w:r>
      <w:r w:rsidRPr="004470AE">
        <w:rPr>
          <w:rStyle w:val="OperatorTok"/>
          <w:sz w:val="13"/>
          <w:szCs w:val="15"/>
        </w:rPr>
        <w:t>-&gt;</w:t>
      </w:r>
      <w:r w:rsidRPr="004470AE">
        <w:rPr>
          <w:rStyle w:val="NormalTok"/>
          <w:sz w:val="13"/>
          <w:szCs w:val="15"/>
        </w:rPr>
        <w:t>log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for (auto j = now; j /*&amp;&amp; ~word_count[j]*/; j = fail[j])</w:t>
      </w:r>
      <w:r w:rsidRPr="004470AE">
        <w:rPr>
          <w:sz w:val="15"/>
          <w:szCs w:val="15"/>
        </w:rPr>
        <w:br/>
      </w:r>
      <w:r w:rsidRPr="004470AE">
        <w:rPr>
          <w:rStyle w:val="NormalTok"/>
          <w:sz w:val="13"/>
          <w:szCs w:val="15"/>
        </w:rPr>
        <w:t xml:space="preserve">        </w:t>
      </w:r>
      <w:r w:rsidRPr="004470AE">
        <w:rPr>
          <w:rStyle w:val="CommentTok"/>
          <w:i w:val="0"/>
          <w:iCs/>
          <w:sz w:val="13"/>
          <w:szCs w:val="15"/>
        </w:rPr>
        <w:t>// {</w:t>
      </w:r>
      <w:r w:rsidRPr="004470AE">
        <w:rPr>
          <w:sz w:val="15"/>
          <w:szCs w:val="15"/>
        </w:rPr>
        <w:br/>
      </w:r>
      <w:r w:rsidRPr="004470AE">
        <w:rPr>
          <w:rStyle w:val="NormalTok"/>
          <w:sz w:val="13"/>
          <w:szCs w:val="15"/>
        </w:rPr>
        <w:t xml:space="preserve">        </w:t>
      </w:r>
      <w:r w:rsidRPr="004470AE">
        <w:rPr>
          <w:rStyle w:val="CommentTok"/>
          <w:i w:val="0"/>
          <w:iCs/>
          <w:sz w:val="13"/>
          <w:szCs w:val="15"/>
        </w:rPr>
        <w:t>//     // ans += word_count[j];</w:t>
      </w:r>
      <w:r w:rsidRPr="004470AE">
        <w:rPr>
          <w:sz w:val="15"/>
          <w:szCs w:val="15"/>
        </w:rPr>
        <w:br/>
      </w:r>
      <w:r w:rsidRPr="004470AE">
        <w:rPr>
          <w:rStyle w:val="NormalTok"/>
          <w:sz w:val="13"/>
          <w:szCs w:val="15"/>
        </w:rPr>
        <w:t xml:space="preserve">        </w:t>
      </w:r>
      <w:r w:rsidRPr="004470AE">
        <w:rPr>
          <w:rStyle w:val="CommentTok"/>
          <w:i w:val="0"/>
          <w:iCs/>
          <w:sz w:val="13"/>
          <w:szCs w:val="15"/>
        </w:rPr>
        <w:t>//     // cout &lt;&lt; "j:" &lt;&lt; j &lt;&lt; endl;</w:t>
      </w:r>
      <w:r w:rsidRPr="004470AE">
        <w:rPr>
          <w:sz w:val="15"/>
          <w:szCs w:val="15"/>
        </w:rPr>
        <w:br/>
      </w:r>
      <w:r w:rsidRPr="004470AE">
        <w:rPr>
          <w:rStyle w:val="NormalTok"/>
          <w:sz w:val="13"/>
          <w:szCs w:val="15"/>
        </w:rPr>
        <w:t xml:space="preserve">        </w:t>
      </w:r>
      <w:r w:rsidRPr="004470AE">
        <w:rPr>
          <w:rStyle w:val="CommentTok"/>
          <w:i w:val="0"/>
          <w:iCs/>
          <w:sz w:val="13"/>
          <w:szCs w:val="15"/>
        </w:rPr>
        <w:t>//     // if (word_count[j])</w:t>
      </w:r>
      <w:r w:rsidRPr="004470AE">
        <w:rPr>
          <w:sz w:val="15"/>
          <w:szCs w:val="15"/>
        </w:rPr>
        <w:br/>
      </w:r>
      <w:r w:rsidRPr="004470AE">
        <w:rPr>
          <w:rStyle w:val="NormalTok"/>
          <w:sz w:val="13"/>
          <w:szCs w:val="15"/>
        </w:rPr>
        <w:t xml:space="preserve">        </w:t>
      </w:r>
      <w:r w:rsidRPr="004470AE">
        <w:rPr>
          <w:rStyle w:val="CommentTok"/>
          <w:i w:val="0"/>
          <w:iCs/>
          <w:sz w:val="13"/>
          <w:szCs w:val="15"/>
        </w:rPr>
        <w:t>//     logs[j]++;</w:t>
      </w:r>
      <w:r w:rsidRPr="004470AE">
        <w:rPr>
          <w:sz w:val="15"/>
          <w:szCs w:val="15"/>
        </w:rPr>
        <w:br/>
      </w:r>
      <w:r w:rsidRPr="004470AE">
        <w:rPr>
          <w:rStyle w:val="NormalTok"/>
          <w:sz w:val="13"/>
          <w:szCs w:val="15"/>
        </w:rPr>
        <w:t xml:space="preserve">        </w:t>
      </w:r>
      <w:r w:rsidRPr="004470AE">
        <w:rPr>
          <w:rStyle w:val="CommentTok"/>
          <w:i w:val="0"/>
          <w:iCs/>
          <w:sz w:val="13"/>
          <w:szCs w:val="15"/>
        </w:rPr>
        <w:t>//     // for (auto k : word_position[j])</w:t>
      </w:r>
      <w:r w:rsidRPr="004470AE">
        <w:rPr>
          <w:sz w:val="15"/>
          <w:szCs w:val="15"/>
        </w:rPr>
        <w:br/>
      </w:r>
      <w:r w:rsidRPr="004470AE">
        <w:rPr>
          <w:rStyle w:val="NormalTok"/>
          <w:sz w:val="13"/>
          <w:szCs w:val="15"/>
        </w:rPr>
        <w:t xml:space="preserve">        </w:t>
      </w:r>
      <w:r w:rsidRPr="004470AE">
        <w:rPr>
          <w:rStyle w:val="CommentTok"/>
          <w:i w:val="0"/>
          <w:iCs/>
          <w:sz w:val="13"/>
          <w:szCs w:val="15"/>
        </w:rPr>
        <w:t>//     //     pattern_count[k]++;</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 word_count[j] = -1; // </w:t>
      </w:r>
      <w:r w:rsidRPr="004470AE">
        <w:rPr>
          <w:rStyle w:val="CommentTok"/>
          <w:i w:val="0"/>
          <w:iCs/>
          <w:sz w:val="13"/>
          <w:szCs w:val="15"/>
        </w:rPr>
        <w:t>标记已经遍历的节点</w:t>
      </w:r>
      <w:r w:rsidRPr="004470AE">
        <w:rPr>
          <w:sz w:val="15"/>
          <w:szCs w:val="15"/>
        </w:rPr>
        <w:br/>
      </w:r>
      <w:r w:rsidRPr="004470AE">
        <w:rPr>
          <w:rStyle w:val="NormalTok"/>
          <w:sz w:val="13"/>
          <w:szCs w:val="15"/>
        </w:rPr>
        <w:t xml:space="preserve">        </w:t>
      </w:r>
      <w:r w:rsidRPr="004470AE">
        <w:rPr>
          <w:rStyle w:val="CommentTok"/>
          <w:i w:val="0"/>
          <w:iCs/>
          <w:sz w:val="13"/>
          <w:szCs w:val="15"/>
        </w:rPr>
        <w:t>//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AC_counter</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ailEdge</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fail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push_back</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ns</w:t>
      </w:r>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查询母串，</w:t>
      </w:r>
      <w:r w:rsidRPr="004470AE">
        <w:rPr>
          <w:rStyle w:val="CommentTok"/>
          <w:i w:val="0"/>
          <w:iCs/>
          <w:sz w:val="13"/>
          <w:szCs w:val="15"/>
        </w:rPr>
        <w:t>getFail</w:t>
      </w:r>
      <w:r w:rsidRPr="004470AE">
        <w:rPr>
          <w:rStyle w:val="CommentTok"/>
          <w:i w:val="0"/>
          <w:iCs/>
          <w:sz w:val="13"/>
          <w:szCs w:val="15"/>
        </w:rPr>
        <w:t>后使用一次</w:t>
      </w:r>
      <w:r w:rsidRPr="004470AE">
        <w:rPr>
          <w:sz w:val="15"/>
          <w:szCs w:val="15"/>
        </w:rPr>
        <w:br/>
      </w:r>
      <w:r w:rsidRPr="004470AE">
        <w:rPr>
          <w:sz w:val="15"/>
          <w:szCs w:val="15"/>
        </w:rPr>
        <w:br/>
      </w:r>
      <w:r w:rsidRPr="004470AE">
        <w:rPr>
          <w:rStyle w:val="NormalTok"/>
          <w:sz w:val="13"/>
          <w:szCs w:val="15"/>
        </w:rPr>
        <w:t>LL query</w:t>
      </w:r>
      <w:r w:rsidRPr="004470AE">
        <w:rPr>
          <w:rStyle w:val="OperatorTok"/>
          <w:sz w:val="13"/>
          <w:szCs w:val="15"/>
        </w:rPr>
        <w:t>(</w:t>
      </w:r>
      <w:r w:rsidRPr="004470AE">
        <w:rPr>
          <w:rStyle w:val="DataTypeTok"/>
          <w:sz w:val="13"/>
          <w:szCs w:val="15"/>
        </w:rPr>
        <w:t>char</w:t>
      </w:r>
      <w:r w:rsidRPr="004470AE">
        <w:rPr>
          <w:rStyle w:val="NormalTok"/>
          <w:sz w:val="13"/>
          <w:szCs w:val="15"/>
        </w:rPr>
        <w:t xml:space="preserve"> </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 xml:space="preserve"> LL </w:t>
      </w:r>
      <w:r w:rsidRPr="004470AE">
        <w:rPr>
          <w:rStyle w:val="OperatorTok"/>
          <w:sz w:val="13"/>
          <w:szCs w:val="15"/>
        </w:rPr>
        <w:t>&amp;</w:t>
      </w:r>
      <w:r w:rsidRPr="004470AE">
        <w:rPr>
          <w:rStyle w:val="NormalTok"/>
          <w:sz w:val="13"/>
          <w:szCs w:val="15"/>
        </w:rPr>
        <w:t>sLe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now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sLe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now </w:t>
      </w:r>
      <w:r w:rsidRPr="004470AE">
        <w:rPr>
          <w:rStyle w:val="OperatorTok"/>
          <w:sz w:val="13"/>
          <w:szCs w:val="15"/>
        </w:rPr>
        <w:t>=</w:t>
      </w:r>
      <w:r w:rsidRPr="004470AE">
        <w:rPr>
          <w:rStyle w:val="NormalTok"/>
          <w:sz w:val="13"/>
          <w:szCs w:val="15"/>
        </w:rPr>
        <w:t xml:space="preserve"> now</w:t>
      </w:r>
      <w:r w:rsidRPr="004470AE">
        <w:rPr>
          <w:rStyle w:val="OperatorTok"/>
          <w:sz w:val="13"/>
          <w:szCs w:val="15"/>
        </w:rPr>
        <w:t>-&gt;</w:t>
      </w:r>
      <w:r w:rsidRPr="004470AE">
        <w:rPr>
          <w:rStyle w:val="NormalTok"/>
          <w:sz w:val="13"/>
          <w:szCs w:val="15"/>
        </w:rPr>
        <w:t>son</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harTok"/>
          <w:sz w:val="13"/>
          <w:szCs w:val="15"/>
        </w:rPr>
        <w:t>'a'</w:t>
      </w:r>
      <w:r w:rsidRPr="004470AE">
        <w:rPr>
          <w:rStyle w:val="OperatorTok"/>
          <w:sz w:val="13"/>
          <w:szCs w:val="15"/>
        </w:rPr>
        <w:t>];</w:t>
      </w:r>
      <w:r w:rsidRPr="004470AE">
        <w:rPr>
          <w:sz w:val="15"/>
          <w:szCs w:val="15"/>
        </w:rPr>
        <w:br/>
      </w:r>
      <w:r w:rsidRPr="004470AE">
        <w:rPr>
          <w:rStyle w:val="NormalTok"/>
          <w:sz w:val="13"/>
          <w:szCs w:val="15"/>
        </w:rPr>
        <w:t xml:space="preserve">        now </w:t>
      </w:r>
      <w:r w:rsidRPr="004470AE">
        <w:rPr>
          <w:rStyle w:val="OperatorTok"/>
          <w:sz w:val="13"/>
          <w:szCs w:val="15"/>
        </w:rPr>
        <w:t>=</w:t>
      </w:r>
      <w:r w:rsidRPr="004470AE">
        <w:rPr>
          <w:rStyle w:val="NormalTok"/>
          <w:sz w:val="13"/>
          <w:szCs w:val="15"/>
        </w:rPr>
        <w:t xml:space="preserve"> now </w:t>
      </w:r>
      <w:r w:rsidRPr="004470AE">
        <w:rPr>
          <w:rStyle w:val="OperatorTok"/>
          <w:sz w:val="13"/>
          <w:szCs w:val="15"/>
        </w:rPr>
        <w:t>==</w:t>
      </w:r>
      <w:r w:rsidRPr="004470AE">
        <w:rPr>
          <w:rStyle w:val="NormalTok"/>
          <w:sz w:val="13"/>
          <w:szCs w:val="15"/>
        </w:rPr>
        <w:t xml:space="preserve"> NULL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ow</w:t>
      </w:r>
      <w:r w:rsidRPr="004470AE">
        <w:rPr>
          <w:rStyle w:val="OperatorTok"/>
          <w:sz w:val="13"/>
          <w:szCs w:val="15"/>
        </w:rPr>
        <w:t>;</w:t>
      </w:r>
      <w:r w:rsidRPr="004470AE">
        <w:rPr>
          <w:sz w:val="15"/>
          <w:szCs w:val="15"/>
        </w:rPr>
        <w:br/>
      </w:r>
      <w:r w:rsidRPr="004470AE">
        <w:rPr>
          <w:rStyle w:val="NormalTok"/>
          <w:sz w:val="13"/>
          <w:szCs w:val="15"/>
        </w:rPr>
        <w:t xml:space="preserve">        now</w:t>
      </w:r>
      <w:r w:rsidRPr="004470AE">
        <w:rPr>
          <w:rStyle w:val="OperatorTok"/>
          <w:sz w:val="13"/>
          <w:szCs w:val="15"/>
        </w:rPr>
        <w:t>-&gt;</w:t>
      </w:r>
      <w:r w:rsidRPr="004470AE">
        <w:rPr>
          <w:rStyle w:val="NormalTok"/>
          <w:sz w:val="13"/>
          <w:szCs w:val="15"/>
        </w:rPr>
        <w:t>log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for (auto j = now; j /*&amp;&amp; ~word_count[j]*/; j = fail[j])</w:t>
      </w:r>
      <w:r w:rsidRPr="004470AE">
        <w:rPr>
          <w:sz w:val="15"/>
          <w:szCs w:val="15"/>
        </w:rPr>
        <w:br/>
      </w:r>
      <w:r w:rsidRPr="004470AE">
        <w:rPr>
          <w:rStyle w:val="NormalTok"/>
          <w:sz w:val="13"/>
          <w:szCs w:val="15"/>
        </w:rPr>
        <w:t xml:space="preserve">        </w:t>
      </w:r>
      <w:r w:rsidRPr="004470AE">
        <w:rPr>
          <w:rStyle w:val="CommentTok"/>
          <w:i w:val="0"/>
          <w:iCs/>
          <w:sz w:val="13"/>
          <w:szCs w:val="15"/>
        </w:rPr>
        <w:t>// {</w:t>
      </w:r>
      <w:r w:rsidRPr="004470AE">
        <w:rPr>
          <w:sz w:val="15"/>
          <w:szCs w:val="15"/>
        </w:rPr>
        <w:br/>
      </w:r>
      <w:r w:rsidRPr="004470AE">
        <w:rPr>
          <w:rStyle w:val="NormalTok"/>
          <w:sz w:val="13"/>
          <w:szCs w:val="15"/>
        </w:rPr>
        <w:t xml:space="preserve">        </w:t>
      </w:r>
      <w:r w:rsidRPr="004470AE">
        <w:rPr>
          <w:rStyle w:val="CommentTok"/>
          <w:i w:val="0"/>
          <w:iCs/>
          <w:sz w:val="13"/>
          <w:szCs w:val="15"/>
        </w:rPr>
        <w:t>// ans += word_count[j];</w:t>
      </w:r>
      <w:r w:rsidRPr="004470AE">
        <w:rPr>
          <w:sz w:val="15"/>
          <w:szCs w:val="15"/>
        </w:rPr>
        <w:br/>
      </w:r>
      <w:r w:rsidRPr="004470AE">
        <w:rPr>
          <w:rStyle w:val="NormalTok"/>
          <w:sz w:val="13"/>
          <w:szCs w:val="15"/>
        </w:rPr>
        <w:t xml:space="preserve">        </w:t>
      </w:r>
      <w:r w:rsidRPr="004470AE">
        <w:rPr>
          <w:rStyle w:val="CommentTok"/>
          <w:i w:val="0"/>
          <w:iCs/>
          <w:sz w:val="13"/>
          <w:szCs w:val="15"/>
        </w:rPr>
        <w:t>// cout &lt;&lt; "j:" &lt;&lt; j &lt;&lt; endl;</w:t>
      </w:r>
      <w:r w:rsidRPr="004470AE">
        <w:rPr>
          <w:sz w:val="15"/>
          <w:szCs w:val="15"/>
        </w:rPr>
        <w:br/>
      </w:r>
      <w:r w:rsidRPr="004470AE">
        <w:rPr>
          <w:rStyle w:val="NormalTok"/>
          <w:sz w:val="13"/>
          <w:szCs w:val="15"/>
        </w:rPr>
        <w:t xml:space="preserve">        </w:t>
      </w:r>
      <w:r w:rsidRPr="004470AE">
        <w:rPr>
          <w:rStyle w:val="CommentTok"/>
          <w:i w:val="0"/>
          <w:iCs/>
          <w:sz w:val="13"/>
          <w:szCs w:val="15"/>
        </w:rPr>
        <w:t>// if (word_count[j])</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for (auto k : word_position[j])</w:t>
      </w:r>
      <w:r w:rsidRPr="004470AE">
        <w:rPr>
          <w:sz w:val="15"/>
          <w:szCs w:val="15"/>
        </w:rPr>
        <w:br/>
      </w:r>
      <w:r w:rsidRPr="004470AE">
        <w:rPr>
          <w:rStyle w:val="NormalTok"/>
          <w:sz w:val="13"/>
          <w:szCs w:val="15"/>
        </w:rPr>
        <w:t xml:space="preserve">        </w:t>
      </w:r>
      <w:r w:rsidRPr="004470AE">
        <w:rPr>
          <w:rStyle w:val="CommentTok"/>
          <w:i w:val="0"/>
          <w:iCs/>
          <w:sz w:val="13"/>
          <w:szCs w:val="15"/>
        </w:rPr>
        <w:t>//     pattern_count[k]++;</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ord_count[j] = -1; // </w:t>
      </w:r>
      <w:r w:rsidRPr="004470AE">
        <w:rPr>
          <w:rStyle w:val="CommentTok"/>
          <w:i w:val="0"/>
          <w:iCs/>
          <w:sz w:val="13"/>
          <w:szCs w:val="15"/>
        </w:rPr>
        <w:t>标记已经遍历的节点</w:t>
      </w:r>
      <w:r w:rsidRPr="004470AE">
        <w:rPr>
          <w:sz w:val="15"/>
          <w:szCs w:val="15"/>
        </w:rPr>
        <w:br/>
      </w:r>
      <w:r w:rsidRPr="004470AE">
        <w:rPr>
          <w:rStyle w:val="NormalTok"/>
          <w:sz w:val="13"/>
          <w:szCs w:val="15"/>
        </w:rPr>
        <w:t xml:space="preserve">        </w:t>
      </w:r>
      <w:r w:rsidRPr="004470AE">
        <w:rPr>
          <w:rStyle w:val="CommentTok"/>
          <w:i w:val="0"/>
          <w:iCs/>
          <w:sz w:val="13"/>
          <w:szCs w:val="15"/>
        </w:rPr>
        <w:t>//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AC_counter</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ailEdge</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fail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push_back</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ns</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AC_dfs</w:t>
      </w:r>
      <w:r w:rsidRPr="004470AE">
        <w:rPr>
          <w:rStyle w:val="OperatorTok"/>
          <w:sz w:val="13"/>
          <w:szCs w:val="15"/>
        </w:rPr>
        <w:t>(</w:t>
      </w:r>
      <w:r w:rsidRPr="004470AE">
        <w:rPr>
          <w:rStyle w:val="NormalTok"/>
          <w:sz w:val="13"/>
          <w:szCs w:val="15"/>
        </w:rPr>
        <w:t xml:space="preserve">TrieNode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FailEdge</w:t>
      </w:r>
      <w:r w:rsidRPr="004470AE">
        <w:rPr>
          <w:rStyle w:val="OperatorTok"/>
          <w:sz w:val="13"/>
          <w:szCs w:val="15"/>
        </w:rPr>
        <w:t>[</w:t>
      </w:r>
      <w:r w:rsidRPr="004470AE">
        <w:rPr>
          <w:rStyle w:val="NormalTok"/>
          <w:sz w:val="13"/>
          <w:szCs w:val="15"/>
        </w:rPr>
        <w:t xml:space="preserve">u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C_df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u</w:t>
      </w:r>
      <w:r w:rsidRPr="004470AE">
        <w:rPr>
          <w:rStyle w:val="OperatorTok"/>
          <w:sz w:val="13"/>
          <w:szCs w:val="15"/>
        </w:rPr>
        <w:t>-&gt;</w:t>
      </w:r>
      <w:r w:rsidRPr="004470AE">
        <w:rPr>
          <w:rStyle w:val="NormalTok"/>
          <w:sz w:val="13"/>
          <w:szCs w:val="15"/>
        </w:rPr>
        <w:t xml:space="preserve">logs </w:t>
      </w:r>
      <w:r w:rsidRPr="004470AE">
        <w:rPr>
          <w:rStyle w:val="OperatorTok"/>
          <w:sz w:val="13"/>
          <w:szCs w:val="15"/>
        </w:rPr>
        <w:t>+=</w:t>
      </w:r>
      <w:r w:rsidRPr="004470AE">
        <w:rPr>
          <w:rStyle w:val="NormalTok"/>
          <w:sz w:val="13"/>
          <w:szCs w:val="15"/>
        </w:rPr>
        <w:t xml:space="preserve"> i</w:t>
      </w:r>
      <w:r w:rsidRPr="004470AE">
        <w:rPr>
          <w:rStyle w:val="OperatorTok"/>
          <w:sz w:val="13"/>
          <w:szCs w:val="15"/>
        </w:rPr>
        <w:t>-&gt;</w:t>
      </w:r>
      <w:r w:rsidRPr="004470AE">
        <w:rPr>
          <w:rStyle w:val="NormalTok"/>
          <w:sz w:val="13"/>
          <w:szCs w:val="15"/>
        </w:rPr>
        <w:t>log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query</w:t>
      </w:r>
      <w:r w:rsidRPr="004470AE">
        <w:rPr>
          <w:rStyle w:val="CommentTok"/>
          <w:i w:val="0"/>
          <w:iCs/>
          <w:sz w:val="13"/>
          <w:szCs w:val="15"/>
        </w:rPr>
        <w:t>完后使用，一般搜</w:t>
      </w:r>
      <w:r w:rsidRPr="004470AE">
        <w:rPr>
          <w:rStyle w:val="CommentTok"/>
          <w:i w:val="0"/>
          <w:iCs/>
          <w:sz w:val="13"/>
          <w:szCs w:val="15"/>
        </w:rPr>
        <w:t>0</w:t>
      </w:r>
      <w:r w:rsidRPr="004470AE">
        <w:rPr>
          <w:rStyle w:val="CommentTok"/>
          <w:i w:val="0"/>
          <w:iCs/>
          <w:sz w:val="13"/>
          <w:szCs w:val="15"/>
        </w:rPr>
        <w:t>号点</w:t>
      </w:r>
      <w:r w:rsidRPr="004470AE">
        <w:rPr>
          <w:sz w:val="15"/>
          <w:szCs w:val="15"/>
        </w:rPr>
        <w:br/>
      </w:r>
      <w:r w:rsidRPr="004470AE">
        <w:rPr>
          <w:sz w:val="15"/>
          <w:szCs w:val="15"/>
        </w:rPr>
        <w:lastRenderedPageBreak/>
        <w:br/>
      </w:r>
      <w:r w:rsidRPr="004470AE">
        <w:rPr>
          <w:rStyle w:val="CommentTok"/>
          <w:i w:val="0"/>
          <w:iCs/>
          <w:sz w:val="13"/>
          <w:szCs w:val="15"/>
        </w:rPr>
        <w:t xml:space="preserve">// </w:t>
      </w:r>
      <w:r w:rsidRPr="004470AE">
        <w:rPr>
          <w:rStyle w:val="CommentTok"/>
          <w:i w:val="0"/>
          <w:iCs/>
          <w:sz w:val="13"/>
          <w:szCs w:val="15"/>
        </w:rPr>
        <w:t>输出答案使用</w:t>
      </w:r>
      <w:r w:rsidRPr="004470AE">
        <w:rPr>
          <w:rStyle w:val="CommentTok"/>
          <w:i w:val="0"/>
          <w:iCs/>
          <w:sz w:val="13"/>
          <w:szCs w:val="15"/>
        </w:rPr>
        <w:t>for(auto i:trieIndex)cout&lt;&lt;i.logs&lt;&lt;endl;</w:t>
      </w:r>
      <w:r w:rsidRPr="004470AE">
        <w:rPr>
          <w:rStyle w:val="CommentTok"/>
          <w:i w:val="0"/>
          <w:iCs/>
          <w:sz w:val="13"/>
          <w:szCs w:val="15"/>
        </w:rPr>
        <w:t>这样</w:t>
      </w:r>
    </w:p>
    <w:p w14:paraId="4DD2ED99" w14:textId="77777777" w:rsidR="003C132F" w:rsidRPr="00170801" w:rsidRDefault="004470AE">
      <w:pPr>
        <w:pStyle w:val="3"/>
        <w:rPr>
          <w:sz w:val="21"/>
          <w:szCs w:val="21"/>
        </w:rPr>
      </w:pPr>
      <w:bookmarkStart w:id="21" w:name="后缀数组"/>
      <w:bookmarkStart w:id="22" w:name="_Toc73724830"/>
      <w:bookmarkEnd w:id="19"/>
      <w:r w:rsidRPr="00170801">
        <w:rPr>
          <w:sz w:val="21"/>
          <w:szCs w:val="21"/>
        </w:rPr>
        <w:t>后缀数组</w:t>
      </w:r>
      <w:bookmarkEnd w:id="22"/>
    </w:p>
    <w:p w14:paraId="2FF1DC9A" w14:textId="77777777" w:rsidR="003C132F" w:rsidRPr="004470AE" w:rsidRDefault="004470AE">
      <w:pPr>
        <w:pStyle w:val="SourceCode"/>
        <w:rPr>
          <w:sz w:val="15"/>
          <w:szCs w:val="15"/>
        </w:rPr>
      </w:pPr>
      <w:r w:rsidRPr="004470AE">
        <w:rPr>
          <w:rStyle w:val="PreprocessorTok"/>
          <w:sz w:val="13"/>
          <w:szCs w:val="15"/>
        </w:rPr>
        <w:t xml:space="preserve">#include </w:t>
      </w:r>
      <w:r w:rsidRPr="004470AE">
        <w:rPr>
          <w:rStyle w:val="ImportTok"/>
          <w:sz w:val="13"/>
          <w:szCs w:val="15"/>
        </w:rPr>
        <w:t>&lt;algorithm&gt;</w:t>
      </w:r>
      <w:r w:rsidRPr="004470AE">
        <w:rPr>
          <w:sz w:val="15"/>
          <w:szCs w:val="15"/>
        </w:rPr>
        <w:br/>
      </w:r>
      <w:r w:rsidRPr="004470AE">
        <w:rPr>
          <w:rStyle w:val="PreprocessorTok"/>
          <w:sz w:val="13"/>
          <w:szCs w:val="15"/>
        </w:rPr>
        <w:t xml:space="preserve">#include </w:t>
      </w:r>
      <w:r w:rsidRPr="004470AE">
        <w:rPr>
          <w:rStyle w:val="ImportTok"/>
          <w:sz w:val="13"/>
          <w:szCs w:val="15"/>
        </w:rPr>
        <w:t>&lt;cstdio&gt;</w:t>
      </w:r>
      <w:r w:rsidRPr="004470AE">
        <w:rPr>
          <w:sz w:val="15"/>
          <w:szCs w:val="15"/>
        </w:rPr>
        <w:br/>
      </w:r>
      <w:r w:rsidRPr="004470AE">
        <w:rPr>
          <w:rStyle w:val="PreprocessorTok"/>
          <w:sz w:val="13"/>
          <w:szCs w:val="15"/>
        </w:rPr>
        <w:t xml:space="preserve">#include </w:t>
      </w:r>
      <w:r w:rsidRPr="004470AE">
        <w:rPr>
          <w:rStyle w:val="ImportTok"/>
          <w:sz w:val="13"/>
          <w:szCs w:val="15"/>
        </w:rPr>
        <w:t>&lt;cstring&gt;</w:t>
      </w:r>
      <w:r w:rsidRPr="004470AE">
        <w:rPr>
          <w:sz w:val="15"/>
          <w:szCs w:val="15"/>
        </w:rPr>
        <w:br/>
      </w:r>
      <w:r w:rsidRPr="004470AE">
        <w:rPr>
          <w:rStyle w:val="PreprocessorTok"/>
          <w:sz w:val="13"/>
          <w:szCs w:val="15"/>
        </w:rPr>
        <w:t xml:space="preserve">#include </w:t>
      </w:r>
      <w:r w:rsidRPr="004470AE">
        <w:rPr>
          <w:rStyle w:val="ImportTok"/>
          <w:sz w:val="13"/>
          <w:szCs w:val="15"/>
        </w:rPr>
        <w:t>&lt;iostream&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000010</w:t>
      </w:r>
      <w:r w:rsidRPr="004470AE">
        <w:rPr>
          <w:rStyle w:val="OperatorTok"/>
          <w:sz w:val="13"/>
          <w:szCs w:val="15"/>
        </w:rPr>
        <w:t>;</w:t>
      </w:r>
      <w:r w:rsidRPr="004470AE">
        <w:rPr>
          <w:sz w:val="15"/>
          <w:szCs w:val="15"/>
        </w:rPr>
        <w:br/>
      </w:r>
      <w:r w:rsidRPr="004470AE">
        <w:rPr>
          <w:rStyle w:val="DataTypeTok"/>
          <w:sz w:val="13"/>
          <w:szCs w:val="15"/>
        </w:rPr>
        <w:t>char</w:t>
      </w:r>
      <w:r w:rsidRPr="004470AE">
        <w:rPr>
          <w:rStyle w:val="NormalTok"/>
          <w:sz w:val="13"/>
          <w:szCs w:val="15"/>
        </w:rPr>
        <w:t xml:space="preserve"> s</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sa</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rk</w:t>
      </w:r>
      <w:r w:rsidRPr="004470AE">
        <w:rPr>
          <w:rStyle w:val="OperatorTok"/>
          <w:sz w:val="13"/>
          <w:szCs w:val="15"/>
        </w:rPr>
        <w:t>[</w:t>
      </w:r>
      <w:r w:rsidRPr="004470AE">
        <w:rPr>
          <w:rStyle w:val="NormalTok"/>
          <w:sz w:val="13"/>
          <w:szCs w:val="15"/>
        </w:rPr>
        <w:t xml:space="preserve">N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oldrk</w:t>
      </w:r>
      <w:r w:rsidRPr="004470AE">
        <w:rPr>
          <w:rStyle w:val="OperatorTok"/>
          <w:sz w:val="13"/>
          <w:szCs w:val="15"/>
        </w:rPr>
        <w:t>[</w:t>
      </w:r>
      <w:r w:rsidRPr="004470AE">
        <w:rPr>
          <w:rStyle w:val="NormalTok"/>
          <w:sz w:val="13"/>
          <w:szCs w:val="15"/>
        </w:rPr>
        <w:t xml:space="preserve">N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d</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cnt</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sz w:val="15"/>
          <w:szCs w:val="15"/>
        </w:rPr>
        <w:br/>
      </w:r>
      <w:r w:rsidRPr="004470AE">
        <w:rPr>
          <w:rStyle w:val="NormalTok"/>
          <w:sz w:val="13"/>
          <w:szCs w:val="15"/>
        </w:rPr>
        <w:tab/>
        <w:t>scanf</w:t>
      </w:r>
      <w:r w:rsidRPr="004470AE">
        <w:rPr>
          <w:rStyle w:val="OperatorTok"/>
          <w:sz w:val="13"/>
          <w:szCs w:val="15"/>
        </w:rPr>
        <w:t>(</w:t>
      </w:r>
      <w:r w:rsidRPr="004470AE">
        <w:rPr>
          <w:rStyle w:val="StringTok"/>
          <w:sz w:val="13"/>
          <w:szCs w:val="15"/>
        </w:rPr>
        <w:t>"</w:t>
      </w:r>
      <w:r w:rsidRPr="004470AE">
        <w:rPr>
          <w:rStyle w:val="SpecialCharTok"/>
          <w:sz w:val="13"/>
          <w:szCs w:val="15"/>
        </w:rPr>
        <w:t>%s</w:t>
      </w:r>
      <w:r w:rsidRPr="004470AE">
        <w:rPr>
          <w:rStyle w:val="StringTok"/>
          <w:sz w:val="13"/>
          <w:szCs w:val="15"/>
        </w:rPr>
        <w:t>"</w:t>
      </w:r>
      <w:r w:rsidRPr="004470AE">
        <w:rPr>
          <w:rStyle w:val="OperatorTok"/>
          <w:sz w:val="13"/>
          <w:szCs w:val="15"/>
        </w:rPr>
        <w:t>,</w:t>
      </w:r>
      <w:r w:rsidRPr="004470AE">
        <w:rPr>
          <w:rStyle w:val="NormalTok"/>
          <w:sz w:val="13"/>
          <w:szCs w:val="15"/>
        </w:rPr>
        <w:t xml:space="preserve"> s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t xml:space="preserve">n </w:t>
      </w:r>
      <w:r w:rsidRPr="004470AE">
        <w:rPr>
          <w:rStyle w:val="OperatorTok"/>
          <w:sz w:val="13"/>
          <w:szCs w:val="15"/>
        </w:rPr>
        <w:t>=</w:t>
      </w:r>
      <w:r w:rsidRPr="004470AE">
        <w:rPr>
          <w:rStyle w:val="NormalTok"/>
          <w:sz w:val="13"/>
          <w:szCs w:val="15"/>
        </w:rPr>
        <w:t xml:space="preserve"> strlen</w:t>
      </w:r>
      <w:r w:rsidRPr="004470AE">
        <w:rPr>
          <w:rStyle w:val="OperatorTok"/>
          <w:sz w:val="13"/>
          <w:szCs w:val="15"/>
        </w:rPr>
        <w:t>(</w:t>
      </w:r>
      <w:r w:rsidRPr="004470AE">
        <w:rPr>
          <w:rStyle w:val="NormalTok"/>
          <w:sz w:val="13"/>
          <w:szCs w:val="15"/>
        </w:rPr>
        <w:t xml:space="preserve">s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t xml:space="preserve">m </w:t>
      </w:r>
      <w:r w:rsidRPr="004470AE">
        <w:rPr>
          <w:rStyle w:val="OperatorTok"/>
          <w:sz w:val="13"/>
          <w:szCs w:val="15"/>
        </w:rPr>
        <w:t>=</w:t>
      </w:r>
      <w:r w:rsidRPr="004470AE">
        <w:rPr>
          <w:rStyle w:val="NormalTok"/>
          <w:sz w:val="13"/>
          <w:szCs w:val="15"/>
        </w:rPr>
        <w:t xml:space="preserve"> max</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DecValTok"/>
          <w:sz w:val="13"/>
          <w:szCs w:val="15"/>
        </w:rPr>
        <w:t>300</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rStyle w:val="NormalTok"/>
          <w:sz w:val="13"/>
          <w:szCs w:val="15"/>
        </w:rPr>
        <w:t>rk</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cn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nt</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 </w:t>
      </w:r>
      <w:r w:rsidRPr="004470AE">
        <w:rPr>
          <w:rStyle w:val="OperatorTok"/>
          <w:sz w:val="13"/>
          <w:szCs w:val="15"/>
        </w:rPr>
        <w: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sa</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rStyle w:val="NormalTok"/>
          <w:sz w:val="13"/>
          <w:szCs w:val="15"/>
        </w:rPr>
        <w:t>rk</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w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memset</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i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rStyle w:val="NormalTok"/>
          <w:sz w:val="13"/>
          <w:szCs w:val="15"/>
        </w:rPr>
        <w:t>rk</w:t>
      </w:r>
      <w:r w:rsidRPr="004470AE">
        <w:rPr>
          <w:rStyle w:val="OperatorTok"/>
          <w:sz w:val="13"/>
          <w:szCs w:val="15"/>
        </w:rPr>
        <w:t>[</w:t>
      </w:r>
      <w:r w:rsidRPr="004470AE">
        <w:rPr>
          <w:rStyle w:val="NormalTok"/>
          <w:sz w:val="13"/>
          <w:szCs w:val="15"/>
        </w:rPr>
        <w:t>i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cn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nt</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 </w:t>
      </w:r>
      <w:r w:rsidRPr="004470AE">
        <w:rPr>
          <w:rStyle w:val="OperatorTok"/>
          <w:sz w:val="13"/>
          <w:szCs w:val="15"/>
        </w:rPr>
        <w: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sa</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rStyle w:val="NormalTok"/>
          <w:sz w:val="13"/>
          <w:szCs w:val="15"/>
        </w:rPr>
        <w:t>rk</w:t>
      </w:r>
      <w:r w:rsidRPr="004470AE">
        <w:rPr>
          <w:rStyle w:val="OperatorTok"/>
          <w:sz w:val="13"/>
          <w:szCs w:val="15"/>
        </w:rPr>
        <w:t>[</w:t>
      </w:r>
      <w:r w:rsidRPr="004470AE">
        <w:rPr>
          <w:rStyle w:val="NormalTok"/>
          <w:sz w:val="13"/>
          <w:szCs w:val="15"/>
        </w:rPr>
        <w:t>i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memset</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i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rStyle w:val="NormalTok"/>
          <w:sz w:val="13"/>
          <w:szCs w:val="15"/>
        </w:rPr>
        <w:t>rk</w:t>
      </w:r>
      <w:r w:rsidRPr="004470AE">
        <w:rPr>
          <w:rStyle w:val="OperatorTok"/>
          <w:sz w:val="13"/>
          <w:szCs w:val="15"/>
        </w:rPr>
        <w:t>[</w:t>
      </w:r>
      <w:r w:rsidRPr="004470AE">
        <w:rPr>
          <w:rStyle w:val="NormalTok"/>
          <w:sz w:val="13"/>
          <w:szCs w:val="15"/>
        </w:rPr>
        <w:t>i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cn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nt</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 </w:t>
      </w:r>
      <w:r w:rsidRPr="004470AE">
        <w:rPr>
          <w:rStyle w:val="OperatorTok"/>
          <w:sz w:val="13"/>
          <w:szCs w:val="15"/>
        </w:rPr>
        <w: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sa</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rStyle w:val="NormalTok"/>
          <w:sz w:val="13"/>
          <w:szCs w:val="15"/>
        </w:rPr>
        <w:t>rk</w:t>
      </w:r>
      <w:r w:rsidRPr="004470AE">
        <w:rPr>
          <w:rStyle w:val="OperatorTok"/>
          <w:sz w:val="13"/>
          <w:szCs w:val="15"/>
        </w:rPr>
        <w:t>[</w:t>
      </w:r>
      <w:r w:rsidRPr="004470AE">
        <w:rPr>
          <w:rStyle w:val="NormalTok"/>
          <w:sz w:val="13"/>
          <w:szCs w:val="15"/>
        </w:rPr>
        <w:t>i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memcpy</w:t>
      </w:r>
      <w:r w:rsidRPr="004470AE">
        <w:rPr>
          <w:rStyle w:val="OperatorTok"/>
          <w:sz w:val="13"/>
          <w:szCs w:val="15"/>
        </w:rPr>
        <w:t>(</w:t>
      </w:r>
      <w:r w:rsidRPr="004470AE">
        <w:rPr>
          <w:rStyle w:val="NormalTok"/>
          <w:sz w:val="13"/>
          <w:szCs w:val="15"/>
        </w:rPr>
        <w:t>oldrk</w:t>
      </w:r>
      <w:r w:rsidRPr="004470AE">
        <w:rPr>
          <w:rStyle w:val="OperatorTok"/>
          <w:sz w:val="13"/>
          <w:szCs w:val="15"/>
        </w:rPr>
        <w:t>,</w:t>
      </w:r>
      <w:r w:rsidRPr="004470AE">
        <w:rPr>
          <w:rStyle w:val="NormalTok"/>
          <w:sz w:val="13"/>
          <w:szCs w:val="15"/>
        </w:rPr>
        <w:t xml:space="preserve"> rk</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rk</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oldrk</w:t>
      </w:r>
      <w:r w:rsidRPr="004470AE">
        <w:rPr>
          <w:rStyle w:val="OperatorTok"/>
          <w:sz w:val="13"/>
          <w:szCs w:val="15"/>
        </w:rPr>
        <w:t>[</w:t>
      </w:r>
      <w:r w:rsidRPr="004470AE">
        <w:rPr>
          <w:rStyle w:val="NormalTok"/>
          <w:sz w:val="13"/>
          <w:szCs w:val="15"/>
        </w:rPr>
        <w:t>s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ldrk</w:t>
      </w:r>
      <w:r w:rsidRPr="004470AE">
        <w:rPr>
          <w:rStyle w:val="OperatorTok"/>
          <w:sz w:val="13"/>
          <w:szCs w:val="15"/>
        </w:rPr>
        <w:t>[</w:t>
      </w:r>
      <w:r w:rsidRPr="004470AE">
        <w:rPr>
          <w:rStyle w:val="NormalTok"/>
          <w:sz w:val="13"/>
          <w:szCs w:val="15"/>
        </w:rPr>
        <w:t>sa</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amp;&amp;</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oldrk</w:t>
      </w:r>
      <w:r w:rsidRPr="004470AE">
        <w:rPr>
          <w:rStyle w:val="OperatorTok"/>
          <w:sz w:val="13"/>
          <w:szCs w:val="15"/>
        </w:rPr>
        <w:t>[</w:t>
      </w:r>
      <w:r w:rsidRPr="004470AE">
        <w:rPr>
          <w:rStyle w:val="NormalTok"/>
          <w:sz w:val="13"/>
          <w:szCs w:val="15"/>
        </w:rPr>
        <w:t>s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ldrk</w:t>
      </w:r>
      <w:r w:rsidRPr="004470AE">
        <w:rPr>
          <w:rStyle w:val="OperatorTok"/>
          <w:sz w:val="13"/>
          <w:szCs w:val="15"/>
        </w:rPr>
        <w:t>[</w:t>
      </w:r>
      <w:r w:rsidRPr="004470AE">
        <w:rPr>
          <w:rStyle w:val="NormalTok"/>
          <w:sz w:val="13"/>
          <w:szCs w:val="15"/>
        </w:rPr>
        <w:t>sa</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rk</w:t>
      </w:r>
      <w:r w:rsidRPr="004470AE">
        <w:rPr>
          <w:rStyle w:val="OperatorTok"/>
          <w:sz w:val="13"/>
          <w:szCs w:val="15"/>
        </w:rPr>
        <w:t>[</w:t>
      </w:r>
      <w:r w:rsidRPr="004470AE">
        <w:rPr>
          <w:rStyle w:val="NormalTok"/>
          <w:sz w:val="13"/>
          <w:szCs w:val="15"/>
        </w:rPr>
        <w:t>s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else</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rk</w:t>
      </w:r>
      <w:r w:rsidRPr="004470AE">
        <w:rPr>
          <w:rStyle w:val="OperatorTok"/>
          <w:sz w:val="13"/>
          <w:szCs w:val="15"/>
        </w:rPr>
        <w:t>[</w:t>
      </w:r>
      <w:r w:rsidRPr="004470AE">
        <w:rPr>
          <w:rStyle w:val="NormalTok"/>
          <w:sz w:val="13"/>
          <w:szCs w:val="15"/>
        </w:rPr>
        <w:t>s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p>
    <w:p w14:paraId="6CA8C780" w14:textId="77777777" w:rsidR="003C132F" w:rsidRPr="00170801" w:rsidRDefault="004470AE">
      <w:pPr>
        <w:pStyle w:val="3"/>
        <w:rPr>
          <w:sz w:val="21"/>
          <w:szCs w:val="21"/>
        </w:rPr>
      </w:pPr>
      <w:bookmarkStart w:id="23" w:name="后缀自动机的各种应用"/>
      <w:bookmarkStart w:id="24" w:name="_Toc73724831"/>
      <w:bookmarkEnd w:id="21"/>
      <w:r w:rsidRPr="00170801">
        <w:rPr>
          <w:sz w:val="21"/>
          <w:szCs w:val="21"/>
        </w:rPr>
        <w:t>后缀自动机的各种应用</w:t>
      </w:r>
      <w:bookmarkEnd w:id="24"/>
    </w:p>
    <w:p w14:paraId="21FA6540" w14:textId="77777777" w:rsidR="003C132F" w:rsidRPr="004470AE" w:rsidRDefault="004470AE">
      <w:pPr>
        <w:pStyle w:val="SourceCode"/>
        <w:rPr>
          <w:sz w:val="15"/>
          <w:szCs w:val="15"/>
        </w:rPr>
      </w:pPr>
      <w:r w:rsidRPr="004470AE">
        <w:rPr>
          <w:rStyle w:val="KeywordTok"/>
          <w:sz w:val="13"/>
          <w:szCs w:val="15"/>
        </w:rPr>
        <w:t>struct</w:t>
      </w:r>
      <w:r w:rsidRPr="004470AE">
        <w:rPr>
          <w:rStyle w:val="NormalTok"/>
          <w:sz w:val="13"/>
          <w:szCs w:val="15"/>
        </w:rPr>
        <w:t xml:space="preserve"> state </w:t>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len</w:t>
      </w:r>
      <w:r w:rsidRPr="004470AE">
        <w:rPr>
          <w:rStyle w:val="OperatorTok"/>
          <w:sz w:val="13"/>
          <w:szCs w:val="15"/>
        </w:rPr>
        <w:t>,</w:t>
      </w:r>
      <w:r w:rsidRPr="004470AE">
        <w:rPr>
          <w:rStyle w:val="NormalTok"/>
          <w:sz w:val="13"/>
          <w:szCs w:val="15"/>
        </w:rPr>
        <w:t xml:space="preserve"> link</w:t>
      </w:r>
      <w:r w:rsidRPr="004470AE">
        <w:rPr>
          <w:rStyle w:val="OperatorTok"/>
          <w:sz w:val="13"/>
          <w:szCs w:val="15"/>
        </w:rPr>
        <w:t>;</w:t>
      </w:r>
      <w:r w:rsidRPr="004470AE">
        <w:rPr>
          <w:sz w:val="15"/>
          <w:szCs w:val="15"/>
        </w:rPr>
        <w:br/>
      </w:r>
      <w:r w:rsidRPr="004470AE">
        <w:rPr>
          <w:rStyle w:val="NormalTok"/>
          <w:sz w:val="13"/>
          <w:szCs w:val="15"/>
        </w:rPr>
        <w:tab/>
      </w:r>
      <w:r w:rsidRPr="004470AE">
        <w:rPr>
          <w:rStyle w:val="BuiltInTok"/>
          <w:sz w:val="13"/>
          <w:szCs w:val="15"/>
        </w:rPr>
        <w:t>std::</w:t>
      </w:r>
      <w:r w:rsidRPr="004470AE">
        <w:rPr>
          <w:rStyle w:val="NormalTok"/>
          <w:sz w:val="13"/>
          <w:szCs w:val="15"/>
        </w:rPr>
        <w:t>map</w:t>
      </w:r>
      <w:r w:rsidRPr="004470AE">
        <w:rPr>
          <w:rStyle w:val="OperatorTok"/>
          <w:sz w:val="13"/>
          <w:szCs w:val="15"/>
        </w:rPr>
        <w:t>&lt;</w:t>
      </w:r>
      <w:r w:rsidRPr="004470AE">
        <w:rPr>
          <w:rStyle w:val="DataTypeTok"/>
          <w:sz w:val="13"/>
          <w:szCs w:val="15"/>
        </w:rPr>
        <w:t>char</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OperatorTok"/>
          <w:sz w:val="13"/>
          <w:szCs w:val="15"/>
        </w:rPr>
        <w:t>&gt;</w:t>
      </w:r>
      <w:r w:rsidRPr="004470AE">
        <w:rPr>
          <w:rStyle w:val="NormalTok"/>
          <w:sz w:val="13"/>
          <w:szCs w:val="15"/>
        </w:rPr>
        <w:t xml:space="preserve"> next</w:t>
      </w:r>
      <w:r w:rsidRPr="004470AE">
        <w:rPr>
          <w:rStyle w:val="OperatorTok"/>
          <w:sz w:val="13"/>
          <w:szCs w:val="15"/>
        </w:rPr>
        <w:t>;</w:t>
      </w:r>
      <w:r w:rsidRPr="004470AE">
        <w:rPr>
          <w:rStyle w:val="CommentTok"/>
          <w:i w:val="0"/>
          <w:iCs/>
          <w:sz w:val="13"/>
          <w:szCs w:val="15"/>
        </w:rPr>
        <w:t>//</w:t>
      </w:r>
      <w:r w:rsidRPr="004470AE">
        <w:rPr>
          <w:rStyle w:val="CommentTok"/>
          <w:i w:val="0"/>
          <w:iCs/>
          <w:sz w:val="13"/>
          <w:szCs w:val="15"/>
        </w:rPr>
        <w:t>可以考虑少一个</w:t>
      </w:r>
      <w:r w:rsidRPr="004470AE">
        <w:rPr>
          <w:rStyle w:val="CommentTok"/>
          <w:i w:val="0"/>
          <w:iCs/>
          <w:sz w:val="13"/>
          <w:szCs w:val="15"/>
        </w:rPr>
        <w:t>log</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 xml:space="preserve">// SAM </w:t>
      </w:r>
      <w:r w:rsidRPr="004470AE">
        <w:rPr>
          <w:rStyle w:val="CommentTok"/>
          <w:i w:val="0"/>
          <w:iCs/>
          <w:sz w:val="13"/>
          <w:szCs w:val="15"/>
        </w:rPr>
        <w:t>本身将会存储在一个</w:t>
      </w:r>
      <w:r w:rsidRPr="004470AE">
        <w:rPr>
          <w:rStyle w:val="CommentTok"/>
          <w:i w:val="0"/>
          <w:iCs/>
          <w:sz w:val="13"/>
          <w:szCs w:val="15"/>
        </w:rPr>
        <w:t xml:space="preserve"> state </w:t>
      </w:r>
      <w:r w:rsidRPr="004470AE">
        <w:rPr>
          <w:rStyle w:val="CommentTok"/>
          <w:i w:val="0"/>
          <w:iCs/>
          <w:sz w:val="13"/>
          <w:szCs w:val="15"/>
        </w:rPr>
        <w:t>结构体数组中。我们记录当前自动机的大小</w:t>
      </w:r>
      <w:r w:rsidRPr="004470AE">
        <w:rPr>
          <w:rStyle w:val="CommentTok"/>
          <w:i w:val="0"/>
          <w:iCs/>
          <w:sz w:val="13"/>
          <w:szCs w:val="15"/>
        </w:rPr>
        <w:t xml:space="preserve"> sz </w:t>
      </w:r>
      <w:r w:rsidRPr="004470AE">
        <w:rPr>
          <w:rStyle w:val="CommentTok"/>
          <w:i w:val="0"/>
          <w:iCs/>
          <w:sz w:val="13"/>
          <w:szCs w:val="15"/>
        </w:rPr>
        <w:t>和变量</w:t>
      </w:r>
      <w:r w:rsidRPr="004470AE">
        <w:rPr>
          <w:rStyle w:val="CommentTok"/>
          <w:i w:val="0"/>
          <w:iCs/>
          <w:sz w:val="13"/>
          <w:szCs w:val="15"/>
        </w:rPr>
        <w:t xml:space="preserve"> last </w:t>
      </w:r>
      <w:r w:rsidRPr="004470AE">
        <w:rPr>
          <w:rStyle w:val="CommentTok"/>
          <w:i w:val="0"/>
          <w:iCs/>
          <w:sz w:val="13"/>
          <w:szCs w:val="15"/>
        </w:rPr>
        <w:t>，当前整个字符串对应的状态。</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AXLEN </w:t>
      </w:r>
      <w:r w:rsidRPr="004470AE">
        <w:rPr>
          <w:rStyle w:val="OperatorTok"/>
          <w:sz w:val="13"/>
          <w:szCs w:val="15"/>
        </w:rPr>
        <w:t>=</w:t>
      </w:r>
      <w:r w:rsidRPr="004470AE">
        <w:rPr>
          <w:rStyle w:val="NormalTok"/>
          <w:sz w:val="13"/>
          <w:szCs w:val="15"/>
        </w:rPr>
        <w:t xml:space="preserve"> </w:t>
      </w:r>
      <w:r w:rsidRPr="004470AE">
        <w:rPr>
          <w:rStyle w:val="DecValTok"/>
          <w:sz w:val="13"/>
          <w:szCs w:val="15"/>
        </w:rPr>
        <w:t>100000</w:t>
      </w:r>
      <w:r w:rsidRPr="004470AE">
        <w:rPr>
          <w:rStyle w:val="OperatorTok"/>
          <w:sz w:val="13"/>
          <w:szCs w:val="15"/>
        </w:rPr>
        <w:t>;</w:t>
      </w:r>
      <w:r w:rsidRPr="004470AE">
        <w:rPr>
          <w:sz w:val="15"/>
          <w:szCs w:val="15"/>
        </w:rPr>
        <w:br/>
      </w:r>
      <w:r w:rsidRPr="004470AE">
        <w:rPr>
          <w:rStyle w:val="NormalTok"/>
          <w:sz w:val="13"/>
          <w:szCs w:val="15"/>
        </w:rPr>
        <w:t>state st</w:t>
      </w:r>
      <w:r w:rsidRPr="004470AE">
        <w:rPr>
          <w:rStyle w:val="OperatorTok"/>
          <w:sz w:val="13"/>
          <w:szCs w:val="15"/>
        </w:rPr>
        <w:t>[</w:t>
      </w:r>
      <w:r w:rsidRPr="004470AE">
        <w:rPr>
          <w:rStyle w:val="NormalTok"/>
          <w:sz w:val="13"/>
          <w:szCs w:val="15"/>
        </w:rPr>
        <w:t xml:space="preserve">MAXLEN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sz</w:t>
      </w:r>
      <w:r w:rsidRPr="004470AE">
        <w:rPr>
          <w:rStyle w:val="OperatorTok"/>
          <w:sz w:val="13"/>
          <w:szCs w:val="15"/>
        </w:rPr>
        <w:t>,</w:t>
      </w:r>
      <w:r w:rsidRPr="004470AE">
        <w:rPr>
          <w:rStyle w:val="NormalTok"/>
          <w:sz w:val="13"/>
          <w:szCs w:val="15"/>
        </w:rPr>
        <w:t xml:space="preserve"> last</w:t>
      </w:r>
      <w:r w:rsidRPr="004470AE">
        <w:rPr>
          <w:rStyle w:val="OperatorTok"/>
          <w:sz w:val="13"/>
          <w:szCs w:val="15"/>
        </w:rPr>
        <w:t>;</w:t>
      </w:r>
      <w:r w:rsidRPr="004470AE">
        <w:rPr>
          <w:sz w:val="15"/>
          <w:szCs w:val="15"/>
        </w:rPr>
        <w:br/>
      </w:r>
      <w:r w:rsidRPr="004470AE">
        <w:rPr>
          <w:rStyle w:val="CommentTok"/>
          <w:i w:val="0"/>
          <w:iCs/>
          <w:sz w:val="13"/>
          <w:szCs w:val="15"/>
        </w:rPr>
        <w:t>//</w:t>
      </w:r>
      <w:r w:rsidRPr="004470AE">
        <w:rPr>
          <w:rStyle w:val="CommentTok"/>
          <w:i w:val="0"/>
          <w:iCs/>
          <w:sz w:val="13"/>
          <w:szCs w:val="15"/>
        </w:rPr>
        <w:t>我们定义一个函数来初始化</w:t>
      </w:r>
      <w:r w:rsidRPr="004470AE">
        <w:rPr>
          <w:rStyle w:val="CommentTok"/>
          <w:i w:val="0"/>
          <w:iCs/>
          <w:sz w:val="13"/>
          <w:szCs w:val="15"/>
        </w:rPr>
        <w:t xml:space="preserve"> SAM</w:t>
      </w:r>
      <w:r w:rsidRPr="004470AE">
        <w:rPr>
          <w:rStyle w:val="CommentTok"/>
          <w:i w:val="0"/>
          <w:iCs/>
          <w:sz w:val="13"/>
          <w:szCs w:val="15"/>
        </w:rPr>
        <w:t>（创建一个只有初始状态的</w:t>
      </w:r>
      <w:r w:rsidRPr="004470AE">
        <w:rPr>
          <w:rStyle w:val="CommentTok"/>
          <w:i w:val="0"/>
          <w:iCs/>
          <w:sz w:val="13"/>
          <w:szCs w:val="15"/>
        </w:rPr>
        <w:t xml:space="preserve"> SAM</w:t>
      </w:r>
      <w:r w:rsidRPr="004470AE">
        <w:rPr>
          <w:rStyle w:val="CommentTok"/>
          <w:i w:val="0"/>
          <w:iCs/>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sam_ini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s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len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t>s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link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t>sz</w:t>
      </w:r>
      <w:r w:rsidRPr="004470AE">
        <w:rPr>
          <w:rStyle w:val="OperatorTok"/>
          <w:sz w:val="13"/>
          <w:szCs w:val="15"/>
        </w:rPr>
        <w:t>++;</w:t>
      </w:r>
      <w:r w:rsidRPr="004470AE">
        <w:rPr>
          <w:sz w:val="15"/>
          <w:szCs w:val="15"/>
        </w:rPr>
        <w:br/>
      </w:r>
      <w:r w:rsidRPr="004470AE">
        <w:rPr>
          <w:rStyle w:val="NormalTok"/>
          <w:sz w:val="13"/>
          <w:szCs w:val="15"/>
        </w:rPr>
        <w:tab/>
        <w:t xml:space="preserve">las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w:t>
      </w:r>
      <w:r w:rsidRPr="004470AE">
        <w:rPr>
          <w:rStyle w:val="CommentTok"/>
          <w:i w:val="0"/>
          <w:iCs/>
          <w:sz w:val="13"/>
          <w:szCs w:val="15"/>
        </w:rPr>
        <w:t>最终我们给出主函数的实现：给当前行末增加一个字符，对应地在之前的基础上建造自动机。</w:t>
      </w:r>
      <w:r w:rsidRPr="004470AE">
        <w:rPr>
          <w:sz w:val="15"/>
          <w:szCs w:val="15"/>
        </w:rPr>
        <w:br/>
      </w:r>
      <w:r w:rsidRPr="004470AE">
        <w:rPr>
          <w:rStyle w:val="DataTypeTok"/>
          <w:sz w:val="13"/>
          <w:szCs w:val="15"/>
        </w:rPr>
        <w:t>void</w:t>
      </w:r>
      <w:r w:rsidRPr="004470AE">
        <w:rPr>
          <w:rStyle w:val="NormalTok"/>
          <w:sz w:val="13"/>
          <w:szCs w:val="15"/>
        </w:rPr>
        <w:t xml:space="preserve"> sam_extend</w:t>
      </w:r>
      <w:r w:rsidRPr="004470AE">
        <w:rPr>
          <w:rStyle w:val="OperatorTok"/>
          <w:sz w:val="13"/>
          <w:szCs w:val="15"/>
        </w:rPr>
        <w:t>(</w:t>
      </w:r>
      <w:r w:rsidRPr="004470AE">
        <w:rPr>
          <w:rStyle w:val="DataTypeTok"/>
          <w:sz w:val="13"/>
          <w:szCs w:val="15"/>
        </w:rPr>
        <w:t>char</w:t>
      </w:r>
      <w:r w:rsidRPr="004470AE">
        <w:rPr>
          <w:rStyle w:val="NormalTok"/>
          <w:sz w:val="13"/>
          <w:szCs w:val="15"/>
        </w:rPr>
        <w:t xml:space="preserve"> 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sz</w:t>
      </w:r>
      <w:r w:rsidRPr="004470AE">
        <w:rPr>
          <w:rStyle w:val="OperatorTok"/>
          <w:sz w:val="13"/>
          <w:szCs w:val="15"/>
        </w:rPr>
        <w:t>++;</w:t>
      </w:r>
      <w:r w:rsidRPr="004470AE">
        <w:rPr>
          <w:sz w:val="15"/>
          <w:szCs w:val="15"/>
        </w:rPr>
        <w:br/>
      </w:r>
      <w:r w:rsidRPr="004470AE">
        <w:rPr>
          <w:rStyle w:val="NormalTok"/>
          <w:sz w:val="13"/>
          <w:szCs w:val="15"/>
        </w:rPr>
        <w:tab/>
        <w:t>st</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 xml:space="preserve">len </w:t>
      </w:r>
      <w:r w:rsidRPr="004470AE">
        <w:rPr>
          <w:rStyle w:val="OperatorTok"/>
          <w:sz w:val="13"/>
          <w:szCs w:val="15"/>
        </w:rPr>
        <w:t>=</w:t>
      </w:r>
      <w:r w:rsidRPr="004470AE">
        <w:rPr>
          <w:rStyle w:val="NormalTok"/>
          <w:sz w:val="13"/>
          <w:szCs w:val="15"/>
        </w:rPr>
        <w:t xml:space="preserve"> st</w:t>
      </w:r>
      <w:r w:rsidRPr="004470AE">
        <w:rPr>
          <w:rStyle w:val="OperatorTok"/>
          <w:sz w:val="13"/>
          <w:szCs w:val="15"/>
        </w:rPr>
        <w:t>[</w:t>
      </w:r>
      <w:r w:rsidRPr="004470AE">
        <w:rPr>
          <w:rStyle w:val="NormalTok"/>
          <w:sz w:val="13"/>
          <w:szCs w:val="15"/>
        </w:rPr>
        <w:t>last</w:t>
      </w:r>
      <w:r w:rsidRPr="004470AE">
        <w:rPr>
          <w:rStyle w:val="OperatorTok"/>
          <w:sz w:val="13"/>
          <w:szCs w:val="15"/>
        </w:rPr>
        <w:t>].</w:t>
      </w:r>
      <w:r w:rsidRPr="004470AE">
        <w:rPr>
          <w:rStyle w:val="NormalTok"/>
          <w:sz w:val="13"/>
          <w:szCs w:val="15"/>
        </w:rPr>
        <w:t xml:space="preserve">le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p </w:t>
      </w:r>
      <w:r w:rsidRPr="004470AE">
        <w:rPr>
          <w:rStyle w:val="OperatorTok"/>
          <w:sz w:val="13"/>
          <w:szCs w:val="15"/>
        </w:rPr>
        <w:t>=</w:t>
      </w:r>
      <w:r w:rsidRPr="004470AE">
        <w:rPr>
          <w:rStyle w:val="NormalTok"/>
          <w:sz w:val="13"/>
          <w:szCs w:val="15"/>
        </w:rPr>
        <w:t xml:space="preserve"> last</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w:t>
      </w:r>
      <w:r w:rsidRPr="004470AE">
        <w:rPr>
          <w:rStyle w:val="OperatorTok"/>
          <w:sz w:val="13"/>
          <w:szCs w:val="15"/>
        </w:rPr>
        <w:t>!</w:t>
      </w:r>
      <w:r w:rsidRPr="004470AE">
        <w:rPr>
          <w:rStyle w:val="NormalTok"/>
          <w:sz w:val="13"/>
          <w:szCs w:val="15"/>
        </w:rPr>
        <w:t>st</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rStyle w:val="NormalTok"/>
          <w:sz w:val="13"/>
          <w:szCs w:val="15"/>
        </w:rPr>
        <w:t>count</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st</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ur</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p </w:t>
      </w:r>
      <w:r w:rsidRPr="004470AE">
        <w:rPr>
          <w:rStyle w:val="OperatorTok"/>
          <w:sz w:val="13"/>
          <w:szCs w:val="15"/>
        </w:rPr>
        <w:t>=</w:t>
      </w:r>
      <w:r w:rsidRPr="004470AE">
        <w:rPr>
          <w:rStyle w:val="NormalTok"/>
          <w:sz w:val="13"/>
          <w:szCs w:val="15"/>
        </w:rPr>
        <w:t xml:space="preserve"> st</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link</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st</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 xml:space="preserve">link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else</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q </w:t>
      </w:r>
      <w:r w:rsidRPr="004470AE">
        <w:rPr>
          <w:rStyle w:val="OperatorTok"/>
          <w:sz w:val="13"/>
          <w:szCs w:val="15"/>
        </w:rPr>
        <w:t>=</w:t>
      </w:r>
      <w:r w:rsidRPr="004470AE">
        <w:rPr>
          <w:rStyle w:val="NormalTok"/>
          <w:sz w:val="13"/>
          <w:szCs w:val="15"/>
        </w:rPr>
        <w:t xml:space="preserve"> st</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st</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 xml:space="preserve">le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t</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le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st</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 xml:space="preserve">link </w:t>
      </w:r>
      <w:r w:rsidRPr="004470AE">
        <w:rPr>
          <w:rStyle w:val="OperatorTok"/>
          <w:sz w:val="13"/>
          <w:szCs w:val="15"/>
        </w:rPr>
        <w:t>=</w:t>
      </w:r>
      <w:r w:rsidRPr="004470AE">
        <w:rPr>
          <w:rStyle w:val="NormalTok"/>
          <w:sz w:val="13"/>
          <w:szCs w:val="15"/>
        </w:rPr>
        <w:t xml:space="preserve"> q</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else</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clone </w:t>
      </w:r>
      <w:r w:rsidRPr="004470AE">
        <w:rPr>
          <w:rStyle w:val="OperatorTok"/>
          <w:sz w:val="13"/>
          <w:szCs w:val="15"/>
        </w:rPr>
        <w:t>=</w:t>
      </w:r>
      <w:r w:rsidRPr="004470AE">
        <w:rPr>
          <w:rStyle w:val="NormalTok"/>
          <w:sz w:val="13"/>
          <w:szCs w:val="15"/>
        </w:rPr>
        <w:t xml:space="preserve"> sz</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st</w:t>
      </w:r>
      <w:r w:rsidRPr="004470AE">
        <w:rPr>
          <w:rStyle w:val="OperatorTok"/>
          <w:sz w:val="13"/>
          <w:szCs w:val="15"/>
        </w:rPr>
        <w:t>[</w:t>
      </w:r>
      <w:r w:rsidRPr="004470AE">
        <w:rPr>
          <w:rStyle w:val="NormalTok"/>
          <w:sz w:val="13"/>
          <w:szCs w:val="15"/>
        </w:rPr>
        <w:t>clone</w:t>
      </w:r>
      <w:r w:rsidRPr="004470AE">
        <w:rPr>
          <w:rStyle w:val="OperatorTok"/>
          <w:sz w:val="13"/>
          <w:szCs w:val="15"/>
        </w:rPr>
        <w:t>].</w:t>
      </w:r>
      <w:r w:rsidRPr="004470AE">
        <w:rPr>
          <w:rStyle w:val="NormalTok"/>
          <w:sz w:val="13"/>
          <w:szCs w:val="15"/>
        </w:rPr>
        <w:t xml:space="preserve">len </w:t>
      </w:r>
      <w:r w:rsidRPr="004470AE">
        <w:rPr>
          <w:rStyle w:val="OperatorTok"/>
          <w:sz w:val="13"/>
          <w:szCs w:val="15"/>
        </w:rPr>
        <w:t>=</w:t>
      </w:r>
      <w:r w:rsidRPr="004470AE">
        <w:rPr>
          <w:rStyle w:val="NormalTok"/>
          <w:sz w:val="13"/>
          <w:szCs w:val="15"/>
        </w:rPr>
        <w:t xml:space="preserve"> st</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 xml:space="preserve">le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st</w:t>
      </w:r>
      <w:r w:rsidRPr="004470AE">
        <w:rPr>
          <w:rStyle w:val="OperatorTok"/>
          <w:sz w:val="13"/>
          <w:szCs w:val="15"/>
        </w:rPr>
        <w:t>[</w:t>
      </w:r>
      <w:r w:rsidRPr="004470AE">
        <w:rPr>
          <w:rStyle w:val="NormalTok"/>
          <w:sz w:val="13"/>
          <w:szCs w:val="15"/>
        </w:rPr>
        <w:t>clone</w:t>
      </w:r>
      <w:r w:rsidRPr="004470AE">
        <w:rPr>
          <w:rStyle w:val="OperatorTok"/>
          <w:sz w:val="13"/>
          <w:szCs w:val="15"/>
        </w:rPr>
        <w:t>].</w:t>
      </w:r>
      <w:r w:rsidRPr="004470AE">
        <w:rPr>
          <w:rStyle w:val="NormalTok"/>
          <w:sz w:val="13"/>
          <w:szCs w:val="15"/>
        </w:rPr>
        <w:t xml:space="preserve">next </w:t>
      </w:r>
      <w:r w:rsidRPr="004470AE">
        <w:rPr>
          <w:rStyle w:val="OperatorTok"/>
          <w:sz w:val="13"/>
          <w:szCs w:val="15"/>
        </w:rPr>
        <w:t>=</w:t>
      </w:r>
      <w:r w:rsidRPr="004470AE">
        <w:rPr>
          <w:rStyle w:val="NormalTok"/>
          <w:sz w:val="13"/>
          <w:szCs w:val="15"/>
        </w:rPr>
        <w:t xml:space="preserve"> st</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st</w:t>
      </w:r>
      <w:r w:rsidRPr="004470AE">
        <w:rPr>
          <w:rStyle w:val="OperatorTok"/>
          <w:sz w:val="13"/>
          <w:szCs w:val="15"/>
        </w:rPr>
        <w:t>[</w:t>
      </w:r>
      <w:r w:rsidRPr="004470AE">
        <w:rPr>
          <w:rStyle w:val="NormalTok"/>
          <w:sz w:val="13"/>
          <w:szCs w:val="15"/>
        </w:rPr>
        <w:t>clone</w:t>
      </w:r>
      <w:r w:rsidRPr="004470AE">
        <w:rPr>
          <w:rStyle w:val="OperatorTok"/>
          <w:sz w:val="13"/>
          <w:szCs w:val="15"/>
        </w:rPr>
        <w:t>].</w:t>
      </w:r>
      <w:r w:rsidRPr="004470AE">
        <w:rPr>
          <w:rStyle w:val="NormalTok"/>
          <w:sz w:val="13"/>
          <w:szCs w:val="15"/>
        </w:rPr>
        <w:t xml:space="preserve">link </w:t>
      </w:r>
      <w:r w:rsidRPr="004470AE">
        <w:rPr>
          <w:rStyle w:val="OperatorTok"/>
          <w:sz w:val="13"/>
          <w:szCs w:val="15"/>
        </w:rPr>
        <w:t>=</w:t>
      </w:r>
      <w:r w:rsidRPr="004470AE">
        <w:rPr>
          <w:rStyle w:val="NormalTok"/>
          <w:sz w:val="13"/>
          <w:szCs w:val="15"/>
        </w:rPr>
        <w:t xml:space="preserve"> st</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link</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st</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q</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st</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lon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 xml:space="preserve">p </w:t>
      </w:r>
      <w:r w:rsidRPr="004470AE">
        <w:rPr>
          <w:rStyle w:val="OperatorTok"/>
          <w:sz w:val="13"/>
          <w:szCs w:val="15"/>
        </w:rPr>
        <w:t>=</w:t>
      </w:r>
      <w:r w:rsidRPr="004470AE">
        <w:rPr>
          <w:rStyle w:val="NormalTok"/>
          <w:sz w:val="13"/>
          <w:szCs w:val="15"/>
        </w:rPr>
        <w:t xml:space="preserve"> st</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link</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st</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 xml:space="preserve">link </w:t>
      </w:r>
      <w:r w:rsidRPr="004470AE">
        <w:rPr>
          <w:rStyle w:val="OperatorTok"/>
          <w:sz w:val="13"/>
          <w:szCs w:val="15"/>
        </w:rPr>
        <w:t>=</w:t>
      </w:r>
      <w:r w:rsidRPr="004470AE">
        <w:rPr>
          <w:rStyle w:val="NormalTok"/>
          <w:sz w:val="13"/>
          <w:szCs w:val="15"/>
        </w:rPr>
        <w:t xml:space="preserve"> st</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 xml:space="preserve">link </w:t>
      </w:r>
      <w:r w:rsidRPr="004470AE">
        <w:rPr>
          <w:rStyle w:val="OperatorTok"/>
          <w:sz w:val="13"/>
          <w:szCs w:val="15"/>
        </w:rPr>
        <w:t>=</w:t>
      </w:r>
      <w:r w:rsidRPr="004470AE">
        <w:rPr>
          <w:rStyle w:val="NormalTok"/>
          <w:sz w:val="13"/>
          <w:szCs w:val="15"/>
        </w:rPr>
        <w:t xml:space="preserve"> clon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t xml:space="preserve">last </w:t>
      </w:r>
      <w:r w:rsidRPr="004470AE">
        <w:rPr>
          <w:rStyle w:val="OperatorTok"/>
          <w:sz w:val="13"/>
          <w:szCs w:val="15"/>
        </w:rPr>
        <w:t>=</w:t>
      </w:r>
      <w:r w:rsidRPr="004470AE">
        <w:rPr>
          <w:rStyle w:val="NormalTok"/>
          <w:sz w:val="13"/>
          <w:szCs w:val="15"/>
        </w:rPr>
        <w:t xml:space="preserve"> cur</w:t>
      </w:r>
      <w:r w:rsidRPr="004470AE">
        <w:rPr>
          <w:rStyle w:val="OperatorTok"/>
          <w:sz w:val="13"/>
          <w:szCs w:val="15"/>
        </w:rPr>
        <w:t>;</w:t>
      </w:r>
      <w:r w:rsidRPr="004470AE">
        <w:rPr>
          <w:sz w:val="15"/>
          <w:szCs w:val="15"/>
        </w:rPr>
        <w:br/>
      </w:r>
      <w:r w:rsidRPr="004470AE">
        <w:rPr>
          <w:rStyle w:val="OperatorTok"/>
          <w:sz w:val="13"/>
          <w:szCs w:val="15"/>
        </w:rPr>
        <w:t>}</w:t>
      </w:r>
    </w:p>
    <w:p w14:paraId="1E0B0385" w14:textId="77777777" w:rsidR="003C132F" w:rsidRPr="00170801" w:rsidRDefault="004470AE">
      <w:pPr>
        <w:pStyle w:val="3"/>
        <w:rPr>
          <w:sz w:val="21"/>
          <w:szCs w:val="21"/>
        </w:rPr>
      </w:pPr>
      <w:bookmarkStart w:id="25" w:name="回文树"/>
      <w:bookmarkStart w:id="26" w:name="_Toc73724832"/>
      <w:bookmarkEnd w:id="23"/>
      <w:r w:rsidRPr="00170801">
        <w:rPr>
          <w:sz w:val="21"/>
          <w:szCs w:val="21"/>
        </w:rPr>
        <w:t>回文树</w:t>
      </w:r>
      <w:bookmarkEnd w:id="26"/>
    </w:p>
    <w:p w14:paraId="2792D2CB" w14:textId="77777777" w:rsidR="003C132F" w:rsidRPr="004470AE" w:rsidRDefault="004470AE">
      <w:pPr>
        <w:pStyle w:val="SourceCode"/>
        <w:rPr>
          <w:sz w:val="15"/>
          <w:szCs w:val="15"/>
        </w:rPr>
      </w:pPr>
      <w:r w:rsidRPr="004470AE">
        <w:rPr>
          <w:rStyle w:val="AttributeTok"/>
          <w:sz w:val="13"/>
          <w:szCs w:val="15"/>
        </w:rPr>
        <w:t>const</w:t>
      </w:r>
      <w:r w:rsidRPr="004470AE">
        <w:rPr>
          <w:rStyle w:val="NormalTok"/>
          <w:sz w:val="13"/>
          <w:szCs w:val="15"/>
        </w:rPr>
        <w:t xml:space="preserve"> LL M </w:t>
      </w:r>
      <w:r w:rsidRPr="004470AE">
        <w:rPr>
          <w:rStyle w:val="OperatorTok"/>
          <w:sz w:val="13"/>
          <w:szCs w:val="15"/>
        </w:rPr>
        <w:t>=</w:t>
      </w:r>
      <w:r w:rsidRPr="004470AE">
        <w:rPr>
          <w:rStyle w:val="NormalTok"/>
          <w:sz w:val="13"/>
          <w:szCs w:val="15"/>
        </w:rPr>
        <w:t xml:space="preserve"> </w:t>
      </w:r>
      <w:r w:rsidRPr="004470AE">
        <w:rPr>
          <w:rStyle w:val="FloatTok"/>
          <w:sz w:val="13"/>
          <w:szCs w:val="15"/>
        </w:rPr>
        <w:t>3e5</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struct</w:t>
      </w:r>
      <w:r w:rsidRPr="004470AE">
        <w:rPr>
          <w:rStyle w:val="NormalTok"/>
          <w:sz w:val="13"/>
          <w:szCs w:val="15"/>
        </w:rPr>
        <w:t xml:space="preserve"> PalindromicTreeNode</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son</w:t>
      </w:r>
      <w:r w:rsidRPr="004470AE">
        <w:rPr>
          <w:rStyle w:val="OperatorTok"/>
          <w:sz w:val="13"/>
          <w:szCs w:val="15"/>
        </w:rPr>
        <w:t>[</w:t>
      </w:r>
      <w:r w:rsidRPr="004470AE">
        <w:rPr>
          <w:rStyle w:val="DecValTok"/>
          <w:sz w:val="13"/>
          <w:szCs w:val="15"/>
        </w:rPr>
        <w:t>26</w:t>
      </w:r>
      <w:r w:rsidRPr="004470AE">
        <w:rPr>
          <w:rStyle w:val="OperatorTok"/>
          <w:sz w:val="13"/>
          <w:szCs w:val="15"/>
        </w:rPr>
        <w:t>];</w:t>
      </w:r>
      <w:r w:rsidRPr="004470AE">
        <w:rPr>
          <w:sz w:val="15"/>
          <w:szCs w:val="15"/>
        </w:rPr>
        <w:br/>
      </w:r>
      <w:r w:rsidRPr="004470AE">
        <w:rPr>
          <w:rStyle w:val="NormalTok"/>
          <w:sz w:val="13"/>
          <w:szCs w:val="15"/>
        </w:rPr>
        <w:t xml:space="preserve">    LL suffix</w:t>
      </w:r>
      <w:r w:rsidRPr="004470AE">
        <w:rPr>
          <w:rStyle w:val="OperatorTok"/>
          <w:sz w:val="13"/>
          <w:szCs w:val="15"/>
        </w:rPr>
        <w:t>;</w:t>
      </w:r>
      <w:r w:rsidRPr="004470AE">
        <w:rPr>
          <w:sz w:val="15"/>
          <w:szCs w:val="15"/>
        </w:rPr>
        <w:br/>
      </w:r>
      <w:r w:rsidRPr="004470AE">
        <w:rPr>
          <w:rStyle w:val="NormalTok"/>
          <w:sz w:val="13"/>
          <w:szCs w:val="15"/>
        </w:rPr>
        <w:t xml:space="preserve">    LL curlen</w:t>
      </w:r>
      <w:r w:rsidRPr="004470AE">
        <w:rPr>
          <w:rStyle w:val="OperatorTok"/>
          <w:sz w:val="13"/>
          <w:szCs w:val="15"/>
        </w:rPr>
        <w:t>;</w:t>
      </w:r>
      <w:r w:rsidRPr="004470AE">
        <w:rPr>
          <w:sz w:val="15"/>
          <w:szCs w:val="15"/>
        </w:rPr>
        <w:br/>
      </w:r>
      <w:r w:rsidRPr="004470AE">
        <w:rPr>
          <w:rStyle w:val="NormalTok"/>
          <w:sz w:val="13"/>
          <w:szCs w:val="15"/>
        </w:rPr>
        <w:t xml:space="preserve">    LL cn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c</w:t>
      </w:r>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 xml:space="preserve"> PTN</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rStyle w:val="CommentTok"/>
          <w:i w:val="0"/>
          <w:iCs/>
          <w:sz w:val="13"/>
          <w:szCs w:val="15"/>
        </w:rPr>
        <w:t>// char orginalString[M];</w:t>
      </w:r>
      <w:r w:rsidRPr="004470AE">
        <w:rPr>
          <w:sz w:val="15"/>
          <w:szCs w:val="15"/>
        </w:rPr>
        <w:br/>
      </w:r>
      <w:r w:rsidRPr="004470AE">
        <w:rPr>
          <w:rStyle w:val="NormalTok"/>
          <w:sz w:val="13"/>
          <w:szCs w:val="15"/>
        </w:rPr>
        <w:t xml:space="preserve">LL PTNSIZ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SIZE - 1 actually</w:t>
      </w:r>
      <w:r w:rsidRPr="004470AE">
        <w:rPr>
          <w:sz w:val="15"/>
          <w:szCs w:val="15"/>
        </w:rPr>
        <w:br/>
      </w:r>
      <w:r w:rsidRPr="004470AE">
        <w:rPr>
          <w:rStyle w:val="NormalTok"/>
          <w:sz w:val="13"/>
          <w:szCs w:val="15"/>
        </w:rPr>
        <w:t xml:space="preserve">LL las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__init__</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PTN</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curlen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PTN</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suffix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PTN</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c </w:t>
      </w:r>
      <w:r w:rsidRPr="004470AE">
        <w:rPr>
          <w:rStyle w:val="OperatorTok"/>
          <w:sz w:val="13"/>
          <w:szCs w:val="15"/>
        </w:rPr>
        <w:t>=</w:t>
      </w:r>
      <w:r w:rsidRPr="004470AE">
        <w:rPr>
          <w:rStyle w:val="NormalTok"/>
          <w:sz w:val="13"/>
          <w:szCs w:val="15"/>
        </w:rPr>
        <w:t xml:space="preserve"> </w:t>
      </w:r>
      <w:r w:rsidRPr="004470AE">
        <w:rPr>
          <w:rStyle w:val="Char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PT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c </w:t>
      </w:r>
      <w:r w:rsidRPr="004470AE">
        <w:rPr>
          <w:rStyle w:val="OperatorTok"/>
          <w:sz w:val="13"/>
          <w:szCs w:val="15"/>
        </w:rPr>
        <w:t>=</w:t>
      </w:r>
      <w:r w:rsidRPr="004470AE">
        <w:rPr>
          <w:rStyle w:val="NormalTok"/>
          <w:sz w:val="13"/>
          <w:szCs w:val="15"/>
        </w:rPr>
        <w:t xml:space="preserve"> </w:t>
      </w:r>
      <w:r w:rsidRPr="004470AE">
        <w:rPr>
          <w:rStyle w:val="Char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PT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curlen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LL __find__</w:t>
      </w:r>
      <w:r w:rsidRPr="004470AE">
        <w:rPr>
          <w:rStyle w:val="OperatorTok"/>
          <w:sz w:val="13"/>
          <w:szCs w:val="15"/>
        </w:rPr>
        <w:t>(</w:t>
      </w:r>
      <w:r w:rsidRPr="004470AE">
        <w:rPr>
          <w:rStyle w:val="NormalTok"/>
          <w:sz w:val="13"/>
          <w:szCs w:val="15"/>
        </w:rPr>
        <w:t>LL patter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PTN</w:t>
      </w:r>
      <w:r w:rsidRPr="004470AE">
        <w:rPr>
          <w:rStyle w:val="OperatorTok"/>
          <w:sz w:val="13"/>
          <w:szCs w:val="15"/>
        </w:rPr>
        <w:t>[</w:t>
      </w:r>
      <w:r w:rsidRPr="004470AE">
        <w:rPr>
          <w:rStyle w:val="NormalTok"/>
          <w:sz w:val="13"/>
          <w:szCs w:val="15"/>
        </w:rPr>
        <w:t xml:space="preserve">PTNSIZE </w:t>
      </w:r>
      <w:r w:rsidRPr="004470AE">
        <w:rPr>
          <w:rStyle w:val="OperatorTok"/>
          <w:sz w:val="13"/>
          <w:szCs w:val="15"/>
        </w:rPr>
        <w:t>-</w:t>
      </w:r>
      <w:r w:rsidRPr="004470AE">
        <w:rPr>
          <w:rStyle w:val="NormalTok"/>
          <w:sz w:val="13"/>
          <w:szCs w:val="15"/>
        </w:rPr>
        <w:t xml:space="preserve"> PTN</w:t>
      </w:r>
      <w:r w:rsidRPr="004470AE">
        <w:rPr>
          <w:rStyle w:val="OperatorTok"/>
          <w:sz w:val="13"/>
          <w:szCs w:val="15"/>
        </w:rPr>
        <w:t>[</w:t>
      </w:r>
      <w:r w:rsidRPr="004470AE">
        <w:rPr>
          <w:rStyle w:val="NormalTok"/>
          <w:sz w:val="13"/>
          <w:szCs w:val="15"/>
        </w:rPr>
        <w:t>pattern</w:t>
      </w:r>
      <w:r w:rsidRPr="004470AE">
        <w:rPr>
          <w:rStyle w:val="OperatorTok"/>
          <w:sz w:val="13"/>
          <w:szCs w:val="15"/>
        </w:rPr>
        <w:t>].</w:t>
      </w:r>
      <w:r w:rsidRPr="004470AE">
        <w:rPr>
          <w:rStyle w:val="NormalTok"/>
          <w:sz w:val="13"/>
          <w:szCs w:val="15"/>
        </w:rPr>
        <w:t xml:space="preserve">curle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c </w:t>
      </w:r>
      <w:r w:rsidRPr="004470AE">
        <w:rPr>
          <w:rStyle w:val="OperatorTok"/>
          <w:sz w:val="13"/>
          <w:szCs w:val="15"/>
        </w:rPr>
        <w:t>!=</w:t>
      </w:r>
      <w:r w:rsidRPr="004470AE">
        <w:rPr>
          <w:rStyle w:val="NormalTok"/>
          <w:sz w:val="13"/>
          <w:szCs w:val="15"/>
        </w:rPr>
        <w:t xml:space="preserve"> PTN</w:t>
      </w:r>
      <w:r w:rsidRPr="004470AE">
        <w:rPr>
          <w:rStyle w:val="OperatorTok"/>
          <w:sz w:val="13"/>
          <w:szCs w:val="15"/>
        </w:rPr>
        <w:t>[</w:t>
      </w:r>
      <w:r w:rsidRPr="004470AE">
        <w:rPr>
          <w:rStyle w:val="NormalTok"/>
          <w:sz w:val="13"/>
          <w:szCs w:val="15"/>
        </w:rPr>
        <w:t>PTNSIZE</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sz w:val="15"/>
          <w:szCs w:val="15"/>
        </w:rPr>
        <w:br/>
      </w:r>
      <w:r w:rsidRPr="004470AE">
        <w:rPr>
          <w:rStyle w:val="NormalTok"/>
          <w:sz w:val="13"/>
          <w:szCs w:val="15"/>
        </w:rPr>
        <w:t xml:space="preserve">        pattern </w:t>
      </w:r>
      <w:r w:rsidRPr="004470AE">
        <w:rPr>
          <w:rStyle w:val="OperatorTok"/>
          <w:sz w:val="13"/>
          <w:szCs w:val="15"/>
        </w:rPr>
        <w:t>=</w:t>
      </w:r>
      <w:r w:rsidRPr="004470AE">
        <w:rPr>
          <w:rStyle w:val="NormalTok"/>
          <w:sz w:val="13"/>
          <w:szCs w:val="15"/>
        </w:rPr>
        <w:t xml:space="preserve"> PTN</w:t>
      </w:r>
      <w:r w:rsidRPr="004470AE">
        <w:rPr>
          <w:rStyle w:val="OperatorTok"/>
          <w:sz w:val="13"/>
          <w:szCs w:val="15"/>
        </w:rPr>
        <w:t>[</w:t>
      </w:r>
      <w:r w:rsidRPr="004470AE">
        <w:rPr>
          <w:rStyle w:val="NormalTok"/>
          <w:sz w:val="13"/>
          <w:szCs w:val="15"/>
        </w:rPr>
        <w:t>pattern</w:t>
      </w:r>
      <w:r w:rsidRPr="004470AE">
        <w:rPr>
          <w:rStyle w:val="OperatorTok"/>
          <w:sz w:val="13"/>
          <w:szCs w:val="15"/>
        </w:rPr>
        <w:t>].</w:t>
      </w:r>
      <w:r w:rsidRPr="004470AE">
        <w:rPr>
          <w:rStyle w:val="NormalTok"/>
          <w:sz w:val="13"/>
          <w:szCs w:val="15"/>
        </w:rPr>
        <w:t>suffi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patter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__add__</w:t>
      </w:r>
      <w:r w:rsidRPr="004470AE">
        <w:rPr>
          <w:rStyle w:val="OperatorTok"/>
          <w:sz w:val="13"/>
          <w:szCs w:val="15"/>
        </w:rPr>
        <w:t>(</w:t>
      </w:r>
      <w:r w:rsidRPr="004470AE">
        <w:rPr>
          <w:rStyle w:val="DataTypeTok"/>
          <w:sz w:val="13"/>
          <w:szCs w:val="15"/>
        </w:rPr>
        <w:t>char</w:t>
      </w:r>
      <w:r w:rsidRPr="004470AE">
        <w:rPr>
          <w:rStyle w:val="NormalTok"/>
          <w:sz w:val="13"/>
          <w:szCs w:val="15"/>
        </w:rPr>
        <w:t xml:space="preserve"> element</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lastRenderedPageBreak/>
        <w:t xml:space="preserve">    PTNSIZE</w:t>
      </w:r>
      <w:r w:rsidRPr="004470AE">
        <w:rPr>
          <w:rStyle w:val="OperatorTok"/>
          <w:sz w:val="13"/>
          <w:szCs w:val="15"/>
        </w:rPr>
        <w:t>++;</w:t>
      </w:r>
      <w:r w:rsidRPr="004470AE">
        <w:rPr>
          <w:sz w:val="15"/>
          <w:szCs w:val="15"/>
        </w:rPr>
        <w:br/>
      </w:r>
      <w:r w:rsidRPr="004470AE">
        <w:rPr>
          <w:rStyle w:val="NormalTok"/>
          <w:sz w:val="13"/>
          <w:szCs w:val="15"/>
        </w:rPr>
        <w:t xml:space="preserve">    PTN</w:t>
      </w:r>
      <w:r w:rsidRPr="004470AE">
        <w:rPr>
          <w:rStyle w:val="OperatorTok"/>
          <w:sz w:val="13"/>
          <w:szCs w:val="15"/>
        </w:rPr>
        <w:t>[</w:t>
      </w:r>
      <w:r w:rsidRPr="004470AE">
        <w:rPr>
          <w:rStyle w:val="NormalTok"/>
          <w:sz w:val="13"/>
          <w:szCs w:val="15"/>
        </w:rPr>
        <w:t>PTNSIZE</w:t>
      </w:r>
      <w:r w:rsidRPr="004470AE">
        <w:rPr>
          <w:rStyle w:val="OperatorTok"/>
          <w:sz w:val="13"/>
          <w:szCs w:val="15"/>
        </w:rPr>
        <w:t>].</w:t>
      </w:r>
      <w:r w:rsidRPr="004470AE">
        <w:rPr>
          <w:rStyle w:val="NormalTok"/>
          <w:sz w:val="13"/>
          <w:szCs w:val="15"/>
        </w:rPr>
        <w:t xml:space="preserve">c </w:t>
      </w:r>
      <w:r w:rsidRPr="004470AE">
        <w:rPr>
          <w:rStyle w:val="OperatorTok"/>
          <w:sz w:val="13"/>
          <w:szCs w:val="15"/>
        </w:rPr>
        <w:t>=</w:t>
      </w:r>
      <w:r w:rsidRPr="004470AE">
        <w:rPr>
          <w:rStyle w:val="NormalTok"/>
          <w:sz w:val="13"/>
          <w:szCs w:val="15"/>
        </w:rPr>
        <w:t xml:space="preserve"> element</w:t>
      </w:r>
      <w:r w:rsidRPr="004470AE">
        <w:rPr>
          <w:rStyle w:val="OperatorTok"/>
          <w:sz w:val="13"/>
          <w:szCs w:val="15"/>
        </w:rPr>
        <w:t>;</w:t>
      </w:r>
      <w:r w:rsidRPr="004470AE">
        <w:rPr>
          <w:sz w:val="15"/>
          <w:szCs w:val="15"/>
        </w:rPr>
        <w:br/>
      </w:r>
      <w:r w:rsidRPr="004470AE">
        <w:rPr>
          <w:rStyle w:val="NormalTok"/>
          <w:sz w:val="13"/>
          <w:szCs w:val="15"/>
        </w:rPr>
        <w:t xml:space="preserve">    LL offset </w:t>
      </w:r>
      <w:r w:rsidRPr="004470AE">
        <w:rPr>
          <w:rStyle w:val="OperatorTok"/>
          <w:sz w:val="13"/>
          <w:szCs w:val="15"/>
        </w:rPr>
        <w:t>=</w:t>
      </w:r>
      <w:r w:rsidRPr="004470AE">
        <w:rPr>
          <w:rStyle w:val="NormalTok"/>
          <w:sz w:val="13"/>
          <w:szCs w:val="15"/>
        </w:rPr>
        <w:t xml:space="preserve"> element </w:t>
      </w:r>
      <w:r w:rsidRPr="004470AE">
        <w:rPr>
          <w:rStyle w:val="OperatorTok"/>
          <w:sz w:val="13"/>
          <w:szCs w:val="15"/>
        </w:rPr>
        <w:t>-</w:t>
      </w:r>
      <w:r w:rsidRPr="004470AE">
        <w:rPr>
          <w:rStyle w:val="NormalTok"/>
          <w:sz w:val="13"/>
          <w:szCs w:val="15"/>
        </w:rPr>
        <w:t xml:space="preserve"> </w:t>
      </w:r>
      <w:r w:rsidRPr="004470AE">
        <w:rPr>
          <w:rStyle w:val="DecValTok"/>
          <w:sz w:val="13"/>
          <w:szCs w:val="15"/>
        </w:rPr>
        <w:t>97</w:t>
      </w:r>
      <w:r w:rsidRPr="004470AE">
        <w:rPr>
          <w:rStyle w:val="OperatorTok"/>
          <w:sz w:val="13"/>
          <w:szCs w:val="15"/>
        </w:rPr>
        <w:t>;</w:t>
      </w:r>
      <w:r w:rsidRPr="004470AE">
        <w:rPr>
          <w:sz w:val="15"/>
          <w:szCs w:val="15"/>
        </w:rPr>
        <w:br/>
      </w:r>
      <w:r w:rsidRPr="004470AE">
        <w:rPr>
          <w:rStyle w:val="NormalTok"/>
          <w:sz w:val="13"/>
          <w:szCs w:val="15"/>
        </w:rPr>
        <w:t xml:space="preserve">    LL cur </w:t>
      </w:r>
      <w:r w:rsidRPr="004470AE">
        <w:rPr>
          <w:rStyle w:val="OperatorTok"/>
          <w:sz w:val="13"/>
          <w:szCs w:val="15"/>
        </w:rPr>
        <w:t>=</w:t>
      </w:r>
      <w:r w:rsidRPr="004470AE">
        <w:rPr>
          <w:rStyle w:val="NormalTok"/>
          <w:sz w:val="13"/>
          <w:szCs w:val="15"/>
        </w:rPr>
        <w:t xml:space="preserve"> __find__</w:t>
      </w:r>
      <w:r w:rsidRPr="004470AE">
        <w:rPr>
          <w:rStyle w:val="OperatorTok"/>
          <w:sz w:val="13"/>
          <w:szCs w:val="15"/>
        </w:rPr>
        <w:t>(</w:t>
      </w:r>
      <w:r w:rsidRPr="004470AE">
        <w:rPr>
          <w:rStyle w:val="NormalTok"/>
          <w:sz w:val="13"/>
          <w:szCs w:val="15"/>
        </w:rPr>
        <w:t>last</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可以加回文的点</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PTN</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offse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没前向边这条边</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TN</w:t>
      </w:r>
      <w:r w:rsidRPr="004470AE">
        <w:rPr>
          <w:rStyle w:val="OperatorTok"/>
          <w:sz w:val="13"/>
          <w:szCs w:val="15"/>
        </w:rPr>
        <w:t>[</w:t>
      </w:r>
      <w:r w:rsidRPr="004470AE">
        <w:rPr>
          <w:rStyle w:val="NormalTok"/>
          <w:sz w:val="13"/>
          <w:szCs w:val="15"/>
        </w:rPr>
        <w:t>PTNSIZE</w:t>
      </w:r>
      <w:r w:rsidRPr="004470AE">
        <w:rPr>
          <w:rStyle w:val="OperatorTok"/>
          <w:sz w:val="13"/>
          <w:szCs w:val="15"/>
        </w:rPr>
        <w:t>].</w:t>
      </w:r>
      <w:r w:rsidRPr="004470AE">
        <w:rPr>
          <w:rStyle w:val="NormalTok"/>
          <w:sz w:val="13"/>
          <w:szCs w:val="15"/>
        </w:rPr>
        <w:t xml:space="preserve">suffix </w:t>
      </w:r>
      <w:r w:rsidRPr="004470AE">
        <w:rPr>
          <w:rStyle w:val="OperatorTok"/>
          <w:sz w:val="13"/>
          <w:szCs w:val="15"/>
        </w:rPr>
        <w:t>=</w:t>
      </w:r>
      <w:r w:rsidRPr="004470AE">
        <w:rPr>
          <w:rStyle w:val="NormalTok"/>
          <w:sz w:val="13"/>
          <w:szCs w:val="15"/>
        </w:rPr>
        <w:t xml:space="preserve"> PTN</w:t>
      </w:r>
      <w:r w:rsidRPr="004470AE">
        <w:rPr>
          <w:rStyle w:val="OperatorTok"/>
          <w:sz w:val="13"/>
          <w:szCs w:val="15"/>
        </w:rPr>
        <w:t>[</w:t>
      </w:r>
      <w:r w:rsidRPr="004470AE">
        <w:rPr>
          <w:rStyle w:val="NormalTok"/>
          <w:sz w:val="13"/>
          <w:szCs w:val="15"/>
        </w:rPr>
        <w:t>__find__</w:t>
      </w:r>
      <w:r w:rsidRPr="004470AE">
        <w:rPr>
          <w:rStyle w:val="OperatorTok"/>
          <w:sz w:val="13"/>
          <w:szCs w:val="15"/>
        </w:rPr>
        <w:t>(</w:t>
      </w:r>
      <w:r w:rsidRPr="004470AE">
        <w:rPr>
          <w:rStyle w:val="NormalTok"/>
          <w:sz w:val="13"/>
          <w:szCs w:val="15"/>
        </w:rPr>
        <w:t>PTN</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suffix</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offset</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正在插入的字母的后缀边不可能是</w:t>
      </w:r>
      <w:r w:rsidRPr="004470AE">
        <w:rPr>
          <w:rStyle w:val="CommentTok"/>
          <w:i w:val="0"/>
          <w:iCs/>
          <w:sz w:val="13"/>
          <w:szCs w:val="15"/>
        </w:rPr>
        <w:t>cur</w:t>
      </w:r>
      <w:r w:rsidRPr="004470AE">
        <w:rPr>
          <w:rStyle w:val="CommentTok"/>
          <w:i w:val="0"/>
          <w:iCs/>
          <w:sz w:val="13"/>
          <w:szCs w:val="15"/>
        </w:rPr>
        <w:t>，所以要用</w:t>
      </w:r>
      <w:r w:rsidRPr="004470AE">
        <w:rPr>
          <w:rStyle w:val="CommentTok"/>
          <w:i w:val="0"/>
          <w:iCs/>
          <w:sz w:val="13"/>
          <w:szCs w:val="15"/>
        </w:rPr>
        <w:t>chk</w:t>
      </w:r>
      <w:r w:rsidRPr="004470AE">
        <w:rPr>
          <w:rStyle w:val="CommentTok"/>
          <w:i w:val="0"/>
          <w:iCs/>
          <w:sz w:val="13"/>
          <w:szCs w:val="15"/>
        </w:rPr>
        <w:t>往下找合法的</w:t>
      </w:r>
      <w:r w:rsidRPr="004470AE">
        <w:rPr>
          <w:sz w:val="15"/>
          <w:szCs w:val="15"/>
        </w:rPr>
        <w:br/>
      </w:r>
      <w:r w:rsidRPr="004470AE">
        <w:rPr>
          <w:rStyle w:val="NormalTok"/>
          <w:sz w:val="13"/>
          <w:szCs w:val="15"/>
        </w:rPr>
        <w:t xml:space="preserve">        PTN</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offse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TNSIZE</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这才是加前向边</w:t>
      </w:r>
      <w:r w:rsidRPr="004470AE">
        <w:rPr>
          <w:sz w:val="15"/>
          <w:szCs w:val="15"/>
        </w:rPr>
        <w:br/>
      </w:r>
      <w:r w:rsidRPr="004470AE">
        <w:rPr>
          <w:rStyle w:val="NormalTok"/>
          <w:sz w:val="13"/>
          <w:szCs w:val="15"/>
        </w:rPr>
        <w:t xml:space="preserve">        PTN</w:t>
      </w:r>
      <w:r w:rsidRPr="004470AE">
        <w:rPr>
          <w:rStyle w:val="OperatorTok"/>
          <w:sz w:val="13"/>
          <w:szCs w:val="15"/>
        </w:rPr>
        <w:t>[</w:t>
      </w:r>
      <w:r w:rsidRPr="004470AE">
        <w:rPr>
          <w:rStyle w:val="NormalTok"/>
          <w:sz w:val="13"/>
          <w:szCs w:val="15"/>
        </w:rPr>
        <w:t>PTNSIZE</w:t>
      </w:r>
      <w:r w:rsidRPr="004470AE">
        <w:rPr>
          <w:rStyle w:val="OperatorTok"/>
          <w:sz w:val="13"/>
          <w:szCs w:val="15"/>
        </w:rPr>
        <w:t>].</w:t>
      </w:r>
      <w:r w:rsidRPr="004470AE">
        <w:rPr>
          <w:rStyle w:val="NormalTok"/>
          <w:sz w:val="13"/>
          <w:szCs w:val="15"/>
        </w:rPr>
        <w:t xml:space="preserve">curlen </w:t>
      </w:r>
      <w:r w:rsidRPr="004470AE">
        <w:rPr>
          <w:rStyle w:val="OperatorTok"/>
          <w:sz w:val="13"/>
          <w:szCs w:val="15"/>
        </w:rPr>
        <w:t>=</w:t>
      </w:r>
      <w:r w:rsidRPr="004470AE">
        <w:rPr>
          <w:rStyle w:val="NormalTok"/>
          <w:sz w:val="13"/>
          <w:szCs w:val="15"/>
        </w:rPr>
        <w:t xml:space="preserve"> PTN</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 xml:space="preserve">curlen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ast </w:t>
      </w:r>
      <w:r w:rsidRPr="004470AE">
        <w:rPr>
          <w:rStyle w:val="OperatorTok"/>
          <w:sz w:val="13"/>
          <w:szCs w:val="15"/>
        </w:rPr>
        <w:t>=</w:t>
      </w:r>
      <w:r w:rsidRPr="004470AE">
        <w:rPr>
          <w:rStyle w:val="NormalTok"/>
          <w:sz w:val="13"/>
          <w:szCs w:val="15"/>
        </w:rPr>
        <w:t xml:space="preserve"> PTN</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offset</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加过边以后</w:t>
      </w:r>
      <w:r w:rsidRPr="004470AE">
        <w:rPr>
          <w:rStyle w:val="CommentTok"/>
          <w:i w:val="0"/>
          <w:iCs/>
          <w:sz w:val="13"/>
          <w:szCs w:val="15"/>
        </w:rPr>
        <w:t>last</w:t>
      </w:r>
      <w:r w:rsidRPr="004470AE">
        <w:rPr>
          <w:rStyle w:val="CommentTok"/>
          <w:i w:val="0"/>
          <w:iCs/>
          <w:sz w:val="13"/>
          <w:szCs w:val="15"/>
        </w:rPr>
        <w:t>就是</w:t>
      </w:r>
      <w:r w:rsidRPr="004470AE">
        <w:rPr>
          <w:rStyle w:val="CommentTok"/>
          <w:i w:val="0"/>
          <w:iCs/>
          <w:sz w:val="13"/>
          <w:szCs w:val="15"/>
        </w:rPr>
        <w:t>PTNSIZE</w:t>
      </w:r>
      <w:r w:rsidRPr="004470AE">
        <w:rPr>
          <w:sz w:val="15"/>
          <w:szCs w:val="15"/>
        </w:rPr>
        <w:br/>
      </w:r>
      <w:r w:rsidRPr="004470AE">
        <w:rPr>
          <w:rStyle w:val="NormalTok"/>
          <w:sz w:val="13"/>
          <w:szCs w:val="15"/>
        </w:rPr>
        <w:t xml:space="preserve">    PTN</w:t>
      </w:r>
      <w:r w:rsidRPr="004470AE">
        <w:rPr>
          <w:rStyle w:val="OperatorTok"/>
          <w:sz w:val="13"/>
          <w:szCs w:val="15"/>
        </w:rPr>
        <w:t>[</w:t>
      </w:r>
      <w:r w:rsidRPr="004470AE">
        <w:rPr>
          <w:rStyle w:val="NormalTok"/>
          <w:sz w:val="13"/>
          <w:szCs w:val="15"/>
        </w:rPr>
        <w:t>last</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LL __count__</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r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LL i </w:t>
      </w:r>
      <w:r w:rsidRPr="004470AE">
        <w:rPr>
          <w:rStyle w:val="OperatorTok"/>
          <w:sz w:val="13"/>
          <w:szCs w:val="15"/>
        </w:rPr>
        <w:t>=</w:t>
      </w:r>
      <w:r w:rsidRPr="004470AE">
        <w:rPr>
          <w:rStyle w:val="NormalTok"/>
          <w:sz w:val="13"/>
          <w:szCs w:val="15"/>
        </w:rPr>
        <w:t xml:space="preserve"> PTNSIZE</w:t>
      </w:r>
      <w:r w:rsidRPr="004470AE">
        <w:rPr>
          <w:rStyle w:val="OperatorTok"/>
          <w:sz w:val="13"/>
          <w:szCs w:val="15"/>
        </w:rPr>
        <w:t>;</w:t>
      </w:r>
      <w:r w:rsidRPr="004470AE">
        <w:rPr>
          <w:rStyle w:val="NormalTok"/>
          <w:sz w:val="13"/>
          <w:szCs w:val="15"/>
        </w:rPr>
        <w:t xml:space="preserve"> i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TN</w:t>
      </w:r>
      <w:r w:rsidRPr="004470AE">
        <w:rPr>
          <w:rStyle w:val="OperatorTok"/>
          <w:sz w:val="13"/>
          <w:szCs w:val="15"/>
        </w:rPr>
        <w:t>[</w:t>
      </w:r>
      <w:r w:rsidRPr="004470AE">
        <w:rPr>
          <w:rStyle w:val="NormalTok"/>
          <w:sz w:val="13"/>
          <w:szCs w:val="15"/>
        </w:rPr>
        <w:t>PT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suffix</w:t>
      </w:r>
      <w:r w:rsidRPr="004470AE">
        <w:rPr>
          <w:rStyle w:val="OperatorTok"/>
          <w:sz w:val="13"/>
          <w:szCs w:val="15"/>
        </w:rPr>
        <w:t>].</w:t>
      </w:r>
      <w:r w:rsidRPr="004470AE">
        <w:rPr>
          <w:rStyle w:val="NormalTok"/>
          <w:sz w:val="13"/>
          <w:szCs w:val="15"/>
        </w:rPr>
        <w:t xml:space="preserve">cnt </w:t>
      </w:r>
      <w:r w:rsidRPr="004470AE">
        <w:rPr>
          <w:rStyle w:val="OperatorTok"/>
          <w:sz w:val="13"/>
          <w:szCs w:val="15"/>
        </w:rPr>
        <w:t>+=</w:t>
      </w:r>
      <w:r w:rsidRPr="004470AE">
        <w:rPr>
          <w:rStyle w:val="NormalTok"/>
          <w:sz w:val="13"/>
          <w:szCs w:val="15"/>
        </w:rPr>
        <w:t xml:space="preserve"> PT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后缀边连接的节点走过次数要加上前面更高级的回文串节点走过次数</w:t>
      </w:r>
      <w:r w:rsidRPr="004470AE">
        <w:rPr>
          <w:sz w:val="15"/>
          <w:szCs w:val="15"/>
        </w:rPr>
        <w:br/>
      </w:r>
      <w:r w:rsidRPr="004470AE">
        <w:rPr>
          <w:rStyle w:val="NormalTok"/>
          <w:sz w:val="13"/>
          <w:szCs w:val="15"/>
        </w:rPr>
        <w:t xml:space="preserve">        re </w:t>
      </w:r>
      <w:r w:rsidRPr="004470AE">
        <w:rPr>
          <w:rStyle w:val="OperatorTok"/>
          <w:sz w:val="13"/>
          <w:szCs w:val="15"/>
        </w:rPr>
        <w:t>=</w:t>
      </w:r>
      <w:r w:rsidRPr="004470AE">
        <w:rPr>
          <w:rStyle w:val="NormalTok"/>
          <w:sz w:val="13"/>
          <w:szCs w:val="15"/>
        </w:rPr>
        <w:t xml:space="preserve"> max</w:t>
      </w:r>
      <w:r w:rsidRPr="004470AE">
        <w:rPr>
          <w:rStyle w:val="OperatorTok"/>
          <w:sz w:val="13"/>
          <w:szCs w:val="15"/>
        </w:rPr>
        <w:t>(</w:t>
      </w:r>
      <w:r w:rsidRPr="004470AE">
        <w:rPr>
          <w:rStyle w:val="NormalTok"/>
          <w:sz w:val="13"/>
          <w:szCs w:val="15"/>
        </w:rPr>
        <w:t>re</w:t>
      </w:r>
      <w:r w:rsidRPr="004470AE">
        <w:rPr>
          <w:rStyle w:val="OperatorTok"/>
          <w:sz w:val="13"/>
          <w:szCs w:val="15"/>
        </w:rPr>
        <w:t>,</w:t>
      </w:r>
      <w:r w:rsidRPr="004470AE">
        <w:rPr>
          <w:rStyle w:val="NormalTok"/>
          <w:sz w:val="13"/>
          <w:szCs w:val="15"/>
        </w:rPr>
        <w:t xml:space="preserve"> PT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curlen</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统计最长回文串长度</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ios</w:t>
      </w:r>
      <w:r w:rsidRPr="004470AE">
        <w:rPr>
          <w:rStyle w:val="OperatorTok"/>
          <w:sz w:val="13"/>
          <w:szCs w:val="15"/>
        </w:rPr>
        <w:t>::</w:t>
      </w:r>
      <w:r w:rsidRPr="004470AE">
        <w:rPr>
          <w:rStyle w:val="NormalTok"/>
          <w:sz w:val="13"/>
          <w:szCs w:val="15"/>
        </w:rPr>
        <w:t>sync_with_stdio</w:t>
      </w:r>
      <w:r w:rsidRPr="004470AE">
        <w:rPr>
          <w:rStyle w:val="OperatorTok"/>
          <w:sz w:val="13"/>
          <w:szCs w:val="15"/>
        </w:rPr>
        <w:t>(</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cin</w:t>
      </w:r>
      <w:r w:rsidRPr="004470AE">
        <w:rPr>
          <w:rStyle w:val="OperatorTok"/>
          <w:sz w:val="13"/>
          <w:szCs w:val="15"/>
        </w:rPr>
        <w:t>.</w:t>
      </w:r>
      <w:r w:rsidRPr="004470AE">
        <w:rPr>
          <w:rStyle w:val="NormalTok"/>
          <w:sz w:val="13"/>
          <w:szCs w:val="15"/>
        </w:rPr>
        <w:t>tie</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cout</w:t>
      </w:r>
      <w:r w:rsidRPr="004470AE">
        <w:rPr>
          <w:rStyle w:val="OperatorTok"/>
          <w:sz w:val="13"/>
          <w:szCs w:val="15"/>
        </w:rPr>
        <w:t>.</w:t>
      </w:r>
      <w:r w:rsidRPr="004470AE">
        <w:rPr>
          <w:rStyle w:val="NormalTok"/>
          <w:sz w:val="13"/>
          <w:szCs w:val="15"/>
        </w:rPr>
        <w:t>tie</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__init__</w:t>
      </w:r>
      <w:r w:rsidRPr="004470AE">
        <w:rPr>
          <w:rStyle w:val="OperatorTok"/>
          <w:sz w:val="13"/>
          <w:szCs w:val="15"/>
        </w:rPr>
        <w:t>();</w:t>
      </w:r>
      <w:r w:rsidRPr="004470AE">
        <w:rPr>
          <w:sz w:val="15"/>
          <w:szCs w:val="15"/>
        </w:rPr>
        <w:br/>
      </w:r>
      <w:r w:rsidRPr="004470AE">
        <w:rPr>
          <w:rStyle w:val="NormalTok"/>
          <w:sz w:val="13"/>
          <w:szCs w:val="15"/>
        </w:rPr>
        <w:t xml:space="preserve">    string ss</w:t>
      </w:r>
      <w:r w:rsidRPr="004470AE">
        <w:rPr>
          <w:rStyle w:val="OperatorTok"/>
          <w:sz w:val="13"/>
          <w:szCs w:val="15"/>
        </w:rPr>
        <w:t>;</w:t>
      </w:r>
      <w:r w:rsidRPr="004470AE">
        <w:rPr>
          <w:sz w:val="15"/>
          <w:szCs w:val="15"/>
        </w:rPr>
        <w:br/>
      </w:r>
      <w:r w:rsidRPr="004470AE">
        <w:rPr>
          <w:rStyle w:val="NormalTok"/>
          <w:sz w:val="13"/>
          <w:szCs w:val="15"/>
        </w:rPr>
        <w:t xml:space="preserve">    cin </w:t>
      </w:r>
      <w:r w:rsidRPr="004470AE">
        <w:rPr>
          <w:rStyle w:val="OperatorTok"/>
          <w:sz w:val="13"/>
          <w:szCs w:val="15"/>
        </w:rPr>
        <w:t>&gt;&gt;</w:t>
      </w:r>
      <w:r w:rsidRPr="004470AE">
        <w:rPr>
          <w:rStyle w:val="NormalTok"/>
          <w:sz w:val="13"/>
          <w:szCs w:val="15"/>
        </w:rPr>
        <w:t xml:space="preserve"> s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s </w:t>
      </w:r>
      <w:r w:rsidRPr="004470AE">
        <w:rPr>
          <w:rStyle w:val="OperatorTok"/>
          <w:sz w:val="13"/>
          <w:szCs w:val="15"/>
        </w:rPr>
        <w:t>:</w:t>
      </w:r>
      <w:r w:rsidRPr="004470AE">
        <w:rPr>
          <w:rStyle w:val="NormalTok"/>
          <w:sz w:val="13"/>
          <w:szCs w:val="15"/>
        </w:rPr>
        <w:t xml:space="preserve"> ss</w:t>
      </w:r>
      <w:r w:rsidRPr="004470AE">
        <w:rPr>
          <w:rStyle w:val="OperatorTok"/>
          <w:sz w:val="13"/>
          <w:szCs w:val="15"/>
        </w:rPr>
        <w:t>)</w:t>
      </w:r>
      <w:r w:rsidRPr="004470AE">
        <w:rPr>
          <w:sz w:val="15"/>
          <w:szCs w:val="15"/>
        </w:rPr>
        <w:br/>
      </w:r>
      <w:r w:rsidRPr="004470AE">
        <w:rPr>
          <w:rStyle w:val="NormalTok"/>
          <w:sz w:val="13"/>
          <w:szCs w:val="15"/>
        </w:rPr>
        <w:t xml:space="preserve">        __add__</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sz w:val="15"/>
          <w:szCs w:val="15"/>
        </w:rPr>
        <w:br/>
      </w:r>
      <w:r w:rsidRPr="004470AE">
        <w:rPr>
          <w:rStyle w:val="NormalTok"/>
          <w:sz w:val="13"/>
          <w:szCs w:val="15"/>
        </w:rPr>
        <w:t xml:space="preserve">    __count__</w:t>
      </w:r>
      <w:r w:rsidRPr="004470AE">
        <w:rPr>
          <w:rStyle w:val="OperatorTok"/>
          <w:sz w:val="13"/>
          <w:szCs w:val="15"/>
        </w:rPr>
        <w:t>();</w:t>
      </w:r>
      <w:r w:rsidRPr="004470AE">
        <w:rPr>
          <w:sz w:val="15"/>
          <w:szCs w:val="15"/>
        </w:rPr>
        <w:br/>
      </w:r>
      <w:r w:rsidRPr="004470AE">
        <w:rPr>
          <w:rStyle w:val="NormalTok"/>
          <w:sz w:val="13"/>
          <w:szCs w:val="15"/>
        </w:rPr>
        <w:t xml:space="preserve">    LL an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PTN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max</w:t>
      </w:r>
      <w:r w:rsidRPr="004470AE">
        <w:rPr>
          <w:rStyle w:val="OperatorTok"/>
          <w:sz w:val="13"/>
          <w:szCs w:val="15"/>
        </w:rPr>
        <w:t>(</w:t>
      </w:r>
      <w:r w:rsidRPr="004470AE">
        <w:rPr>
          <w:rStyle w:val="NormalTok"/>
          <w:sz w:val="13"/>
          <w:szCs w:val="15"/>
        </w:rPr>
        <w:t>ans</w:t>
      </w:r>
      <w:r w:rsidRPr="004470AE">
        <w:rPr>
          <w:rStyle w:val="OperatorTok"/>
          <w:sz w:val="13"/>
          <w:szCs w:val="15"/>
        </w:rPr>
        <w:t>,</w:t>
      </w:r>
      <w:r w:rsidRPr="004470AE">
        <w:rPr>
          <w:rStyle w:val="NormalTok"/>
          <w:sz w:val="13"/>
          <w:szCs w:val="15"/>
        </w:rPr>
        <w:t xml:space="preserve"> PT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cnt </w:t>
      </w:r>
      <w:r w:rsidRPr="004470AE">
        <w:rPr>
          <w:rStyle w:val="OperatorTok"/>
          <w:sz w:val="13"/>
          <w:szCs w:val="15"/>
        </w:rPr>
        <w:t>*</w:t>
      </w:r>
      <w:r w:rsidRPr="004470AE">
        <w:rPr>
          <w:rStyle w:val="NormalTok"/>
          <w:sz w:val="13"/>
          <w:szCs w:val="15"/>
        </w:rPr>
        <w:t xml:space="preserve"> PT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curlen</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最长回文子串</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out </w:t>
      </w:r>
      <w:r w:rsidRPr="004470AE">
        <w:rPr>
          <w:rStyle w:val="OperatorTok"/>
          <w:sz w:val="13"/>
          <w:szCs w:val="15"/>
        </w:rPr>
        <w:t>&lt;&lt;</w:t>
      </w:r>
      <w:r w:rsidRPr="004470AE">
        <w:rPr>
          <w:rStyle w:val="NormalTok"/>
          <w:sz w:val="13"/>
          <w:szCs w:val="15"/>
        </w:rPr>
        <w:t xml:space="preserve"> ans </w:t>
      </w:r>
      <w:r w:rsidRPr="004470AE">
        <w:rPr>
          <w:rStyle w:val="OperatorTok"/>
          <w:sz w:val="13"/>
          <w:szCs w:val="15"/>
        </w:rPr>
        <w:t>&lt;&lt;</w:t>
      </w:r>
      <w:r w:rsidRPr="004470AE">
        <w:rPr>
          <w:rStyle w:val="NormalTok"/>
          <w:sz w:val="13"/>
          <w:szCs w:val="15"/>
        </w:rPr>
        <w:t xml:space="preserve"> </w:t>
      </w:r>
      <w:r w:rsidRPr="004470AE">
        <w:rPr>
          <w:rStyle w:val="CharTok"/>
          <w:sz w:val="13"/>
          <w:szCs w:val="15"/>
        </w:rPr>
        <w:t>'</w:t>
      </w:r>
      <w:r w:rsidRPr="004470AE">
        <w:rPr>
          <w:rStyle w:val="SpecialCharTok"/>
          <w:sz w:val="13"/>
          <w:szCs w:val="15"/>
        </w:rPr>
        <w:t>\n</w:t>
      </w:r>
      <w:r w:rsidRPr="004470AE">
        <w:rPr>
          <w:rStyle w:val="Char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46AD888B" w14:textId="77777777" w:rsidR="003C132F" w:rsidRPr="00170801" w:rsidRDefault="004470AE">
      <w:pPr>
        <w:pStyle w:val="3"/>
        <w:rPr>
          <w:sz w:val="21"/>
          <w:szCs w:val="21"/>
        </w:rPr>
      </w:pPr>
      <w:bookmarkStart w:id="27" w:name="附快速io"/>
      <w:bookmarkStart w:id="28" w:name="_Toc73724833"/>
      <w:bookmarkEnd w:id="25"/>
      <w:r w:rsidRPr="00170801">
        <w:rPr>
          <w:sz w:val="21"/>
          <w:szCs w:val="21"/>
        </w:rPr>
        <w:t>附：快速</w:t>
      </w:r>
      <w:r w:rsidRPr="00170801">
        <w:rPr>
          <w:sz w:val="21"/>
          <w:szCs w:val="21"/>
        </w:rPr>
        <w:t>IO</w:t>
      </w:r>
      <w:bookmarkEnd w:id="28"/>
    </w:p>
    <w:p w14:paraId="0A5C0B53" w14:textId="77777777" w:rsidR="003C132F" w:rsidRPr="004470AE" w:rsidRDefault="004470AE">
      <w:pPr>
        <w:pStyle w:val="SourceCode"/>
        <w:rPr>
          <w:sz w:val="15"/>
          <w:szCs w:val="15"/>
        </w:rPr>
      </w:pPr>
      <w:r w:rsidRPr="004470AE">
        <w:rPr>
          <w:rStyle w:val="CommentTok"/>
          <w:i w:val="0"/>
          <w:iCs/>
          <w:sz w:val="13"/>
          <w:szCs w:val="15"/>
        </w:rPr>
        <w:t xml:space="preserve">// char buf[1&lt;&lt;23],*p1=buf,*p2=buf,obuf[1&lt;&lt;23],*O=obuf; // </w:t>
      </w:r>
      <w:r w:rsidRPr="004470AE">
        <w:rPr>
          <w:rStyle w:val="CommentTok"/>
          <w:i w:val="0"/>
          <w:iCs/>
          <w:sz w:val="13"/>
          <w:szCs w:val="15"/>
        </w:rPr>
        <w:t>或者用</w:t>
      </w:r>
      <w:r w:rsidRPr="004470AE">
        <w:rPr>
          <w:rStyle w:val="CommentTok"/>
          <w:i w:val="0"/>
          <w:iCs/>
          <w:sz w:val="13"/>
          <w:szCs w:val="15"/>
        </w:rPr>
        <w:t>fread</w:t>
      </w:r>
      <w:r w:rsidRPr="004470AE">
        <w:rPr>
          <w:rStyle w:val="CommentTok"/>
          <w:i w:val="0"/>
          <w:iCs/>
          <w:sz w:val="13"/>
          <w:szCs w:val="15"/>
        </w:rPr>
        <w:t>更难调的快读</w:t>
      </w:r>
      <w:r w:rsidRPr="004470AE">
        <w:rPr>
          <w:sz w:val="15"/>
          <w:szCs w:val="15"/>
        </w:rPr>
        <w:br/>
      </w:r>
      <w:r w:rsidRPr="004470AE">
        <w:rPr>
          <w:rStyle w:val="CommentTok"/>
          <w:i w:val="0"/>
          <w:iCs/>
          <w:sz w:val="13"/>
          <w:szCs w:val="15"/>
        </w:rPr>
        <w:t>// #define getchar() (p1==p2&amp;&amp;(p2=(p1=buf)+fread(buf,1,1&lt;&lt;21,stdin),p1==p2)?EOF:*p1++)</w:t>
      </w:r>
      <w:r w:rsidRPr="004470AE">
        <w:rPr>
          <w:sz w:val="15"/>
          <w:szCs w:val="15"/>
        </w:rPr>
        <w:br/>
      </w:r>
      <w:r w:rsidRPr="004470AE">
        <w:rPr>
          <w:sz w:val="15"/>
          <w:szCs w:val="15"/>
        </w:rPr>
        <w:br/>
      </w:r>
      <w:r w:rsidRPr="004470AE">
        <w:rPr>
          <w:rStyle w:val="KeywordTok"/>
          <w:sz w:val="13"/>
          <w:szCs w:val="15"/>
        </w:rPr>
        <w:t>template</w:t>
      </w:r>
      <w:r w:rsidRPr="004470AE">
        <w:rPr>
          <w:rStyle w:val="NormalTok"/>
          <w:sz w:val="13"/>
          <w:szCs w:val="15"/>
        </w:rPr>
        <w:t xml:space="preserve"> </w:t>
      </w:r>
      <w:r w:rsidRPr="004470AE">
        <w:rPr>
          <w:rStyle w:val="OperatorTok"/>
          <w:sz w:val="13"/>
          <w:szCs w:val="15"/>
        </w:rPr>
        <w:t>&lt;</w:t>
      </w:r>
      <w:r w:rsidRPr="004470AE">
        <w:rPr>
          <w:rStyle w:val="KeywordTok"/>
          <w:sz w:val="13"/>
          <w:szCs w:val="15"/>
        </w:rPr>
        <w:t>class</w:t>
      </w:r>
      <w:r w:rsidRPr="004470AE">
        <w:rPr>
          <w:rStyle w:val="NormalTok"/>
          <w:sz w:val="13"/>
          <w:szCs w:val="15"/>
        </w:rPr>
        <w:t xml:space="preserve"> T</w:t>
      </w:r>
      <w:r w:rsidRPr="004470AE">
        <w:rPr>
          <w:rStyle w:val="OperatorTok"/>
          <w:sz w:val="13"/>
          <w:szCs w:val="15"/>
        </w:rPr>
        <w:t>&gt;</w:t>
      </w:r>
      <w:r w:rsidRPr="004470AE">
        <w:rPr>
          <w:sz w:val="15"/>
          <w:szCs w:val="15"/>
        </w:rPr>
        <w:br/>
      </w:r>
      <w:r w:rsidRPr="004470AE">
        <w:rPr>
          <w:rStyle w:val="DataTypeTok"/>
          <w:sz w:val="13"/>
          <w:szCs w:val="15"/>
        </w:rPr>
        <w:t>void</w:t>
      </w:r>
      <w:r w:rsidRPr="004470AE">
        <w:rPr>
          <w:rStyle w:val="NormalTok"/>
          <w:sz w:val="13"/>
          <w:szCs w:val="15"/>
        </w:rPr>
        <w:t xml:space="preserve"> print</w:t>
      </w:r>
      <w:r w:rsidRPr="004470AE">
        <w:rPr>
          <w:rStyle w:val="OperatorTok"/>
          <w:sz w:val="13"/>
          <w:szCs w:val="15"/>
        </w:rPr>
        <w:t>(</w:t>
      </w:r>
      <w:r w:rsidRPr="004470AE">
        <w:rPr>
          <w:rStyle w:val="NormalTok"/>
          <w:sz w:val="13"/>
          <w:szCs w:val="15"/>
        </w:rPr>
        <w:t>T x</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putchar</w:t>
      </w:r>
      <w:r w:rsidRPr="004470AE">
        <w:rPr>
          <w:rStyle w:val="OperatorTok"/>
          <w:sz w:val="13"/>
          <w:szCs w:val="15"/>
        </w:rPr>
        <w:t>(</w:t>
      </w:r>
      <w:r w:rsidRPr="004470AE">
        <w:rPr>
          <w:rStyle w:val="Char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O++ =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gt;</w:t>
      </w:r>
      <w:r w:rsidRPr="004470AE">
        <w:rPr>
          <w:rStyle w:val="NormalTok"/>
          <w:sz w:val="13"/>
          <w:szCs w:val="15"/>
        </w:rPr>
        <w:t xml:space="preserve"> </w:t>
      </w:r>
      <w:r w:rsidRPr="004470AE">
        <w:rPr>
          <w:rStyle w:val="DecValTok"/>
          <w:sz w:val="13"/>
          <w:szCs w:val="15"/>
        </w:rPr>
        <w:t>9</w:t>
      </w:r>
      <w:r w:rsidRPr="004470AE">
        <w:rPr>
          <w:rStyle w:val="OperatorTok"/>
          <w:sz w:val="13"/>
          <w:szCs w:val="15"/>
        </w:rPr>
        <w:t>)</w:t>
      </w:r>
      <w:r w:rsidRPr="004470AE">
        <w:rPr>
          <w:sz w:val="15"/>
          <w:szCs w:val="15"/>
        </w:rPr>
        <w:br/>
      </w:r>
      <w:r w:rsidRPr="004470AE">
        <w:rPr>
          <w:rStyle w:val="NormalTok"/>
          <w:sz w:val="13"/>
          <w:szCs w:val="15"/>
        </w:rPr>
        <w:t xml:space="preserve">        print</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sz w:val="15"/>
          <w:szCs w:val="15"/>
        </w:rPr>
        <w:br/>
      </w:r>
      <w:r w:rsidRPr="004470AE">
        <w:rPr>
          <w:rStyle w:val="NormalTok"/>
          <w:sz w:val="13"/>
          <w:szCs w:val="15"/>
        </w:rPr>
        <w:t xml:space="preserve">    putchar</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har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O++ = x%10 + '0'</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 fwrite(obuf,O-obuf,1,stdout);</w:t>
      </w:r>
      <w:r w:rsidRPr="004470AE">
        <w:rPr>
          <w:sz w:val="15"/>
          <w:szCs w:val="15"/>
        </w:rPr>
        <w:br/>
      </w:r>
      <w:r w:rsidRPr="004470AE">
        <w:rPr>
          <w:sz w:val="15"/>
          <w:szCs w:val="15"/>
        </w:rPr>
        <w:br/>
      </w:r>
      <w:r w:rsidRPr="004470AE">
        <w:rPr>
          <w:rStyle w:val="KeywordTok"/>
          <w:sz w:val="13"/>
          <w:szCs w:val="15"/>
        </w:rPr>
        <w:t>template</w:t>
      </w:r>
      <w:r w:rsidRPr="004470AE">
        <w:rPr>
          <w:rStyle w:val="NormalTok"/>
          <w:sz w:val="13"/>
          <w:szCs w:val="15"/>
        </w:rPr>
        <w:t xml:space="preserve"> </w:t>
      </w:r>
      <w:r w:rsidRPr="004470AE">
        <w:rPr>
          <w:rStyle w:val="OperatorTok"/>
          <w:sz w:val="13"/>
          <w:szCs w:val="15"/>
        </w:rPr>
        <w:t>&lt;</w:t>
      </w:r>
      <w:r w:rsidRPr="004470AE">
        <w:rPr>
          <w:rStyle w:val="KeywordTok"/>
          <w:sz w:val="13"/>
          <w:szCs w:val="15"/>
        </w:rPr>
        <w:t>class</w:t>
      </w:r>
      <w:r w:rsidRPr="004470AE">
        <w:rPr>
          <w:rStyle w:val="NormalTok"/>
          <w:sz w:val="13"/>
          <w:szCs w:val="15"/>
        </w:rPr>
        <w:t xml:space="preserve"> T</w:t>
      </w:r>
      <w:r w:rsidRPr="004470AE">
        <w:rPr>
          <w:rStyle w:val="OperatorTok"/>
          <w:sz w:val="13"/>
          <w:szCs w:val="15"/>
        </w:rPr>
        <w:t>&gt;</w:t>
      </w:r>
      <w:r w:rsidRPr="004470AE">
        <w:rPr>
          <w:sz w:val="15"/>
          <w:szCs w:val="15"/>
        </w:rPr>
        <w:br/>
      </w: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qr</w:t>
      </w:r>
      <w:r w:rsidRPr="004470AE">
        <w:rPr>
          <w:rStyle w:val="OperatorTok"/>
          <w:sz w:val="13"/>
          <w:szCs w:val="15"/>
        </w:rPr>
        <w:t>(</w:t>
      </w:r>
      <w:r w:rsidRPr="004470AE">
        <w:rPr>
          <w:rStyle w:val="NormalTok"/>
          <w:sz w:val="13"/>
          <w:szCs w:val="15"/>
        </w:rPr>
        <w:t xml:space="preserve">T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register</w:t>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getchar</w:t>
      </w:r>
      <w:r w:rsidRPr="004470AE">
        <w:rPr>
          <w:rStyle w:val="OperatorTok"/>
          <w:sz w:val="13"/>
          <w:szCs w:val="15"/>
        </w:rPr>
        <w:t>();</w:t>
      </w:r>
      <w:r w:rsidRPr="004470AE">
        <w:rPr>
          <w:sz w:val="15"/>
          <w:szCs w:val="15"/>
        </w:rPr>
        <w:br/>
      </w:r>
      <w:r w:rsidRPr="004470AE">
        <w:rPr>
          <w:rStyle w:val="NormalTok"/>
          <w:sz w:val="13"/>
          <w:szCs w:val="15"/>
        </w:rPr>
        <w:t xml:space="preserve">    LL sg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 </w:t>
      </w:r>
      <w:r w:rsidRPr="004470AE">
        <w:rPr>
          <w:rStyle w:val="OperatorTok"/>
          <w:sz w:val="13"/>
          <w:szCs w:val="15"/>
        </w:rPr>
        <w:t>&gt;</w:t>
      </w:r>
      <w:r w:rsidRPr="004470AE">
        <w:rPr>
          <w:rStyle w:val="NormalTok"/>
          <w:sz w:val="13"/>
          <w:szCs w:val="15"/>
        </w:rPr>
        <w:t xml:space="preserve"> </w:t>
      </w:r>
      <w:r w:rsidRPr="004470AE">
        <w:rPr>
          <w:rStyle w:val="CharTok"/>
          <w:sz w:val="13"/>
          <w:szCs w:val="15"/>
        </w:rPr>
        <w:t>'9'</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 </w:t>
      </w:r>
      <w:r w:rsidRPr="004470AE">
        <w:rPr>
          <w:rStyle w:val="OperatorTok"/>
          <w:sz w:val="13"/>
          <w:szCs w:val="15"/>
        </w:rPr>
        <w:t>&lt;</w:t>
      </w:r>
      <w:r w:rsidRPr="004470AE">
        <w:rPr>
          <w:rStyle w:val="NormalTok"/>
          <w:sz w:val="13"/>
          <w:szCs w:val="15"/>
        </w:rPr>
        <w:t xml:space="preserve"> </w:t>
      </w:r>
      <w:r w:rsidRPr="004470AE">
        <w:rPr>
          <w:rStyle w:val="Char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 </w:t>
      </w:r>
      <w:r w:rsidRPr="004470AE">
        <w:rPr>
          <w:rStyle w:val="OperatorTok"/>
          <w:sz w:val="13"/>
          <w:szCs w:val="15"/>
        </w:rPr>
        <w:t>==</w:t>
      </w:r>
      <w:r w:rsidRPr="004470AE">
        <w:rPr>
          <w:rStyle w:val="NormalTok"/>
          <w:sz w:val="13"/>
          <w:szCs w:val="15"/>
        </w:rPr>
        <w:t xml:space="preserve"> </w:t>
      </w:r>
      <w:r w:rsidRPr="004470AE">
        <w:rPr>
          <w:rStyle w:val="Char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sgn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getcha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 </w:t>
      </w:r>
      <w:r w:rsidRPr="004470AE">
        <w:rPr>
          <w:rStyle w:val="OperatorTok"/>
          <w:sz w:val="13"/>
          <w:szCs w:val="15"/>
        </w:rPr>
        <w:t>&lt;=</w:t>
      </w:r>
      <w:r w:rsidRPr="004470AE">
        <w:rPr>
          <w:rStyle w:val="NormalTok"/>
          <w:sz w:val="13"/>
          <w:szCs w:val="15"/>
        </w:rPr>
        <w:t xml:space="preserve"> </w:t>
      </w:r>
      <w:r w:rsidRPr="004470AE">
        <w:rPr>
          <w:rStyle w:val="CharTok"/>
          <w:sz w:val="13"/>
          <w:szCs w:val="15"/>
        </w:rPr>
        <w:t>'9'</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c </w:t>
      </w:r>
      <w:r w:rsidRPr="004470AE">
        <w:rPr>
          <w:rStyle w:val="OperatorTok"/>
          <w:sz w:val="13"/>
          <w:szCs w:val="15"/>
        </w:rPr>
        <w:t>&gt;=</w:t>
      </w:r>
      <w:r w:rsidRPr="004470AE">
        <w:rPr>
          <w:rStyle w:val="NormalTok"/>
          <w:sz w:val="13"/>
          <w:szCs w:val="15"/>
        </w:rPr>
        <w:t xml:space="preserve"> </w:t>
      </w:r>
      <w:r w:rsidRPr="004470AE">
        <w:rPr>
          <w:rStyle w:val="Char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n </w:t>
      </w:r>
      <w:r w:rsidRPr="004470AE">
        <w:rPr>
          <w:rStyle w:val="OperatorTok"/>
          <w:sz w:val="13"/>
          <w:szCs w:val="15"/>
        </w:rPr>
        <w:t>&lt;&lt;</w:t>
      </w:r>
      <w:r w:rsidRPr="004470AE">
        <w:rPr>
          <w:rStyle w:val="NormalTok"/>
          <w:sz w:val="13"/>
          <w:szCs w:val="15"/>
        </w:rPr>
        <w:t xml:space="preserve"> </w:t>
      </w:r>
      <w:r w:rsidRPr="004470AE">
        <w:rPr>
          <w:rStyle w:val="DecValTok"/>
          <w:sz w:val="13"/>
          <w:szCs w:val="15"/>
        </w:rPr>
        <w:t>3</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n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 </w:t>
      </w:r>
      <w:r w:rsidRPr="004470AE">
        <w:rPr>
          <w:rStyle w:val="OperatorTok"/>
          <w:sz w:val="13"/>
          <w:szCs w:val="15"/>
        </w:rPr>
        <w:t>^</w:t>
      </w:r>
      <w:r w:rsidRPr="004470AE">
        <w:rPr>
          <w:rStyle w:val="NormalTok"/>
          <w:sz w:val="13"/>
          <w:szCs w:val="15"/>
        </w:rPr>
        <w:t xml:space="preserve"> </w:t>
      </w:r>
      <w:r w:rsidRPr="004470AE">
        <w:rPr>
          <w:rStyle w:val="BaseNTok"/>
          <w:sz w:val="13"/>
          <w:szCs w:val="15"/>
        </w:rPr>
        <w:t>0x30</w:t>
      </w:r>
      <w:r w:rsidRPr="004470AE">
        <w:rPr>
          <w:rStyle w:val="OperatorTok"/>
          <w:sz w:val="13"/>
          <w:szCs w:val="15"/>
        </w:rPr>
        <w:t>);</w:t>
      </w:r>
      <w:r w:rsidRPr="004470AE">
        <w:rPr>
          <w:sz w:val="15"/>
          <w:szCs w:val="15"/>
        </w:rPr>
        <w:br/>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getcha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sg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inline</w:t>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qrc</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register</w:t>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getcha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 </w:t>
      </w:r>
      <w:r w:rsidRPr="004470AE">
        <w:rPr>
          <w:rStyle w:val="OperatorTok"/>
          <w:sz w:val="13"/>
          <w:szCs w:val="15"/>
        </w:rPr>
        <w:t>&lt;</w:t>
      </w:r>
      <w:r w:rsidRPr="004470AE">
        <w:rPr>
          <w:rStyle w:val="NormalTok"/>
          <w:sz w:val="13"/>
          <w:szCs w:val="15"/>
        </w:rPr>
        <w:t xml:space="preserve"> </w:t>
      </w:r>
      <w:r w:rsidRPr="004470AE">
        <w:rPr>
          <w:rStyle w:val="CharTok"/>
          <w:sz w:val="13"/>
          <w:szCs w:val="15"/>
        </w:rPr>
        <w:t>'a'</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 </w:t>
      </w:r>
      <w:r w:rsidRPr="004470AE">
        <w:rPr>
          <w:rStyle w:val="OperatorTok"/>
          <w:sz w:val="13"/>
          <w:szCs w:val="15"/>
        </w:rPr>
        <w:t>&gt;</w:t>
      </w:r>
      <w:r w:rsidRPr="004470AE">
        <w:rPr>
          <w:rStyle w:val="NormalTok"/>
          <w:sz w:val="13"/>
          <w:szCs w:val="15"/>
        </w:rPr>
        <w:t xml:space="preserve"> </w:t>
      </w:r>
      <w:r w:rsidRPr="004470AE">
        <w:rPr>
          <w:rStyle w:val="CharTok"/>
          <w:sz w:val="13"/>
          <w:szCs w:val="15"/>
        </w:rPr>
        <w:t>'z'</w:t>
      </w:r>
      <w:r w:rsidRPr="004470AE">
        <w:rPr>
          <w:rStyle w:val="OperatorTok"/>
          <w:sz w:val="13"/>
          <w:szCs w:val="15"/>
        </w:rPr>
        <w:t>)</w:t>
      </w:r>
      <w:r w:rsidRPr="004470AE">
        <w:rPr>
          <w:sz w:val="15"/>
          <w:szCs w:val="15"/>
        </w:rPr>
        <w:br/>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getcha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w:t>
      </w:r>
      <w:r w:rsidRPr="004470AE">
        <w:rPr>
          <w:rStyle w:val="OperatorTok"/>
          <w:sz w:val="13"/>
          <w:szCs w:val="15"/>
        </w:rPr>
        <w:t>;</w:t>
      </w:r>
      <w:r w:rsidRPr="004470AE">
        <w:rPr>
          <w:sz w:val="15"/>
          <w:szCs w:val="15"/>
        </w:rPr>
        <w:br/>
      </w:r>
      <w:r w:rsidRPr="004470AE">
        <w:rPr>
          <w:rStyle w:val="OperatorTok"/>
          <w:sz w:val="13"/>
          <w:szCs w:val="15"/>
        </w:rPr>
        <w:t>}</w:t>
      </w:r>
    </w:p>
    <w:p w14:paraId="082B25EE" w14:textId="77777777" w:rsidR="003C132F" w:rsidRPr="00170801" w:rsidRDefault="004470AE">
      <w:pPr>
        <w:pStyle w:val="3"/>
        <w:rPr>
          <w:sz w:val="21"/>
          <w:szCs w:val="21"/>
        </w:rPr>
      </w:pPr>
      <w:bookmarkStart w:id="29" w:name="附没用的优化"/>
      <w:bookmarkStart w:id="30" w:name="_Toc73724834"/>
      <w:bookmarkEnd w:id="27"/>
      <w:r w:rsidRPr="00170801">
        <w:rPr>
          <w:sz w:val="21"/>
          <w:szCs w:val="21"/>
        </w:rPr>
        <w:t>附：没用的优化</w:t>
      </w:r>
      <w:bookmarkEnd w:id="30"/>
    </w:p>
    <w:p w14:paraId="7A5AC677" w14:textId="77777777" w:rsidR="003C132F" w:rsidRPr="004470AE" w:rsidRDefault="004470AE">
      <w:pPr>
        <w:pStyle w:val="SourceCode"/>
        <w:rPr>
          <w:sz w:val="15"/>
          <w:szCs w:val="15"/>
        </w:rPr>
      </w:pPr>
      <w:r w:rsidRPr="004470AE">
        <w:rPr>
          <w:rStyle w:val="PreprocessorTok"/>
          <w:sz w:val="13"/>
          <w:szCs w:val="15"/>
        </w:rPr>
        <w:t>#pragma GCC optimize(3)</w:t>
      </w:r>
      <w:r w:rsidRPr="004470AE">
        <w:rPr>
          <w:sz w:val="15"/>
          <w:szCs w:val="15"/>
        </w:rPr>
        <w:br/>
      </w:r>
      <w:r w:rsidRPr="004470AE">
        <w:rPr>
          <w:rStyle w:val="PreprocessorTok"/>
          <w:sz w:val="13"/>
          <w:szCs w:val="15"/>
        </w:rPr>
        <w:t>#pragma GCC target("avx")</w:t>
      </w:r>
    </w:p>
    <w:p w14:paraId="077CCD7A" w14:textId="77777777" w:rsidR="003C132F" w:rsidRPr="00170801" w:rsidRDefault="004470AE">
      <w:pPr>
        <w:pStyle w:val="2"/>
      </w:pPr>
      <w:bookmarkStart w:id="31" w:name="图论"/>
      <w:bookmarkStart w:id="32" w:name="_Toc73724835"/>
      <w:bookmarkEnd w:id="11"/>
      <w:bookmarkEnd w:id="29"/>
      <w:r w:rsidRPr="00170801">
        <w:t>图论</w:t>
      </w:r>
      <w:bookmarkEnd w:id="32"/>
    </w:p>
    <w:p w14:paraId="59E379BD" w14:textId="77777777" w:rsidR="003C132F" w:rsidRPr="00170801" w:rsidRDefault="004470AE">
      <w:pPr>
        <w:pStyle w:val="3"/>
        <w:rPr>
          <w:sz w:val="21"/>
          <w:szCs w:val="21"/>
        </w:rPr>
      </w:pPr>
      <w:bookmarkStart w:id="33" w:name="floyd"/>
      <w:bookmarkStart w:id="34" w:name="_Toc73724836"/>
      <w:r w:rsidRPr="00170801">
        <w:rPr>
          <w:sz w:val="21"/>
          <w:szCs w:val="21"/>
        </w:rPr>
        <w:t>Floyd</w:t>
      </w:r>
      <w:bookmarkEnd w:id="34"/>
    </w:p>
    <w:p w14:paraId="06C23F40" w14:textId="77777777" w:rsidR="003C132F" w:rsidRPr="004470AE" w:rsidRDefault="004470AE">
      <w:pPr>
        <w:pStyle w:val="SourceCode"/>
        <w:rPr>
          <w:sz w:val="15"/>
          <w:szCs w:val="15"/>
        </w:rPr>
      </w:pP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k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k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j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f</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f</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f</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p>
    <w:p w14:paraId="650129D4" w14:textId="77777777" w:rsidR="003C132F" w:rsidRPr="00170801" w:rsidRDefault="004470AE">
      <w:pPr>
        <w:pStyle w:val="3"/>
        <w:rPr>
          <w:sz w:val="21"/>
          <w:szCs w:val="21"/>
        </w:rPr>
      </w:pPr>
      <w:bookmarkStart w:id="35" w:name="spfa它已经死了----vector"/>
      <w:bookmarkStart w:id="36" w:name="_Toc73724837"/>
      <w:bookmarkEnd w:id="33"/>
      <w:r w:rsidRPr="00170801">
        <w:rPr>
          <w:sz w:val="21"/>
          <w:szCs w:val="21"/>
        </w:rPr>
        <w:t>SPFA</w:t>
      </w:r>
      <w:r w:rsidRPr="00170801">
        <w:rPr>
          <w:sz w:val="21"/>
          <w:szCs w:val="21"/>
        </w:rPr>
        <w:t>（它已经死了</w:t>
      </w:r>
      <w:r w:rsidRPr="00170801">
        <w:rPr>
          <w:sz w:val="21"/>
          <w:szCs w:val="21"/>
        </w:rPr>
        <w:t xml:space="preserve"> //vector</w:t>
      </w:r>
      <w:r w:rsidRPr="00170801">
        <w:rPr>
          <w:sz w:val="21"/>
          <w:szCs w:val="21"/>
        </w:rPr>
        <w:t>？</w:t>
      </w:r>
      <w:bookmarkEnd w:id="36"/>
    </w:p>
    <w:p w14:paraId="78AE90F7" w14:textId="77777777" w:rsidR="003C132F" w:rsidRPr="004470AE" w:rsidRDefault="004470AE">
      <w:pPr>
        <w:pStyle w:val="SourceCode"/>
        <w:rPr>
          <w:sz w:val="15"/>
          <w:szCs w:val="15"/>
        </w:rPr>
      </w:pPr>
      <w:r w:rsidRPr="004470AE">
        <w:rPr>
          <w:rStyle w:val="PreprocessorTok"/>
          <w:sz w:val="13"/>
          <w:szCs w:val="15"/>
        </w:rPr>
        <w:t xml:space="preserve">#include </w:t>
      </w:r>
      <w:r w:rsidRPr="004470AE">
        <w:rPr>
          <w:rStyle w:val="ImportTok"/>
          <w:sz w:val="13"/>
          <w:szCs w:val="15"/>
        </w:rPr>
        <w:t>&lt;bits/stdc++.h&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axN </w:t>
      </w:r>
      <w:r w:rsidRPr="004470AE">
        <w:rPr>
          <w:rStyle w:val="OperatorTok"/>
          <w:sz w:val="13"/>
          <w:szCs w:val="15"/>
        </w:rPr>
        <w:t>=</w:t>
      </w:r>
      <w:r w:rsidRPr="004470AE">
        <w:rPr>
          <w:rStyle w:val="NormalTok"/>
          <w:sz w:val="13"/>
          <w:szCs w:val="15"/>
        </w:rPr>
        <w:t xml:space="preserve"> </w:t>
      </w:r>
      <w:r w:rsidRPr="004470AE">
        <w:rPr>
          <w:rStyle w:val="DecValTok"/>
          <w:sz w:val="13"/>
          <w:szCs w:val="15"/>
        </w:rPr>
        <w:t>200010</w:t>
      </w:r>
      <w:r w:rsidRPr="004470AE">
        <w:rPr>
          <w:rStyle w:val="OperatorTok"/>
          <w:sz w:val="13"/>
          <w:szCs w:val="15"/>
        </w:rPr>
        <w:t>;</w:t>
      </w:r>
      <w:r w:rsidRPr="004470AE">
        <w:rPr>
          <w:sz w:val="15"/>
          <w:szCs w:val="15"/>
        </w:rPr>
        <w:br/>
      </w:r>
      <w:r w:rsidRPr="004470AE">
        <w:rPr>
          <w:rStyle w:val="KeywordTok"/>
          <w:sz w:val="13"/>
          <w:szCs w:val="15"/>
        </w:rPr>
        <w:t>struct</w:t>
      </w:r>
      <w:r w:rsidRPr="004470AE">
        <w:rPr>
          <w:rStyle w:val="NormalTok"/>
          <w:sz w:val="13"/>
          <w:szCs w:val="15"/>
        </w:rPr>
        <w:t xml:space="preserve"> Edge</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 xml:space="preserve"> e</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DataTypeTok"/>
          <w:sz w:val="13"/>
          <w:szCs w:val="15"/>
        </w:rPr>
        <w:lastRenderedPageBreak/>
        <w:t>in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cnt</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In</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DataTypeTok"/>
          <w:sz w:val="13"/>
          <w:szCs w:val="15"/>
        </w:rPr>
        <w:t>bool</w:t>
      </w:r>
      <w:r w:rsidRPr="004470AE">
        <w:rPr>
          <w:rStyle w:val="NormalTok"/>
          <w:sz w:val="13"/>
          <w:szCs w:val="15"/>
        </w:rPr>
        <w:t xml:space="preserve"> visited</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Add_Edge</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z</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e</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rStyle w:val="NormalTok"/>
          <w:sz w:val="13"/>
          <w:szCs w:val="15"/>
        </w:rPr>
        <w:t xml:space="preserve">to </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 xml:space="preserve">    e</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rStyle w:val="NormalTok"/>
          <w:sz w:val="13"/>
          <w:szCs w:val="15"/>
        </w:rPr>
        <w:t xml:space="preserve">next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e</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rStyle w:val="NormalTok"/>
          <w:sz w:val="13"/>
          <w:szCs w:val="15"/>
        </w:rPr>
        <w:t xml:space="preserve">w </w:t>
      </w:r>
      <w:r w:rsidRPr="004470AE">
        <w:rPr>
          <w:rStyle w:val="OperatorTok"/>
          <w:sz w:val="13"/>
          <w:szCs w:val="15"/>
        </w:rPr>
        <w:t>=</w:t>
      </w:r>
      <w:r w:rsidRPr="004470AE">
        <w:rPr>
          <w:rStyle w:val="NormalTok"/>
          <w:sz w:val="13"/>
          <w:szCs w:val="15"/>
        </w:rPr>
        <w:t xml:space="preserve"> z</w:t>
      </w:r>
      <w:r w:rsidRPr="004470AE">
        <w:rPr>
          <w:rStyle w:val="OperatorTok"/>
          <w:sz w:val="13"/>
          <w:szCs w:val="15"/>
        </w:rPr>
        <w:t>;</w:t>
      </w:r>
      <w:r w:rsidRPr="004470AE">
        <w:rPr>
          <w:sz w:val="15"/>
          <w:szCs w:val="15"/>
        </w:rPr>
        <w:br/>
      </w:r>
      <w:r w:rsidRPr="004470AE">
        <w:rPr>
          <w:rStyle w:val="NormalTok"/>
          <w:sz w:val="13"/>
          <w:szCs w:val="15"/>
        </w:rPr>
        <w:t xml:space="preserve">    p</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n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bool</w:t>
      </w:r>
      <w:r w:rsidRPr="004470AE">
        <w:rPr>
          <w:rStyle w:val="NormalTok"/>
          <w:sz w:val="13"/>
          <w:szCs w:val="15"/>
        </w:rPr>
        <w:t xml:space="preserve"> Spfa</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S</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 xml:space="preserve"> temp</w:t>
      </w:r>
      <w:r w:rsidRPr="004470AE">
        <w:rPr>
          <w:rStyle w:val="OperatorTok"/>
          <w:sz w:val="13"/>
          <w:szCs w:val="15"/>
        </w:rPr>
        <w:t>;</w:t>
      </w:r>
      <w:r w:rsidRPr="004470AE">
        <w:rPr>
          <w:sz w:val="15"/>
          <w:szCs w:val="15"/>
        </w:rPr>
        <w:br/>
      </w:r>
      <w:r w:rsidRPr="004470AE">
        <w:rPr>
          <w:rStyle w:val="NormalTok"/>
          <w:sz w:val="13"/>
          <w:szCs w:val="15"/>
        </w:rPr>
        <w:t xml:space="preserve">    queue</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 xml:space="preserve"> Q</w:t>
      </w:r>
      <w:r w:rsidRPr="004470AE">
        <w:rPr>
          <w:rStyle w:val="OperatorTok"/>
          <w:sz w:val="13"/>
          <w:szCs w:val="15"/>
        </w:rPr>
        <w:t>;</w:t>
      </w:r>
      <w:r w:rsidRPr="004470AE">
        <w:rPr>
          <w:sz w:val="15"/>
          <w:szCs w:val="15"/>
        </w:rPr>
        <w:br/>
      </w:r>
      <w:r w:rsidRPr="004470AE">
        <w:rPr>
          <w:rStyle w:val="NormalTok"/>
          <w:sz w:val="13"/>
          <w:szCs w:val="15"/>
        </w:rPr>
        <w:t xml:space="preserve">    memset</w:t>
      </w:r>
      <w:r w:rsidRPr="004470AE">
        <w:rPr>
          <w:rStyle w:val="OperatorTok"/>
          <w:sz w:val="13"/>
          <w:szCs w:val="15"/>
        </w:rPr>
        <w:t>(</w:t>
      </w:r>
      <w:r w:rsidRPr="004470AE">
        <w:rPr>
          <w:rStyle w:val="NormalTok"/>
          <w:sz w:val="13"/>
          <w:szCs w:val="15"/>
        </w:rPr>
        <w:t>visited</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visited</w:t>
      </w:r>
      <w:r w:rsidRPr="004470AE">
        <w:rPr>
          <w:rStyle w:val="OperatorTok"/>
          <w:sz w:val="13"/>
          <w:szCs w:val="15"/>
        </w:rPr>
        <w:t>));</w:t>
      </w:r>
      <w:r w:rsidRPr="004470AE">
        <w:rPr>
          <w:sz w:val="15"/>
          <w:szCs w:val="15"/>
        </w:rPr>
        <w:br/>
      </w:r>
      <w:r w:rsidRPr="004470AE">
        <w:rPr>
          <w:rStyle w:val="NormalTok"/>
          <w:sz w:val="13"/>
          <w:szCs w:val="15"/>
        </w:rPr>
        <w:t xml:space="preserve">    memset</w:t>
      </w:r>
      <w:r w:rsidRPr="004470AE">
        <w:rPr>
          <w:rStyle w:val="OperatorTok"/>
          <w:sz w:val="13"/>
          <w:szCs w:val="15"/>
        </w:rPr>
        <w:t>(</w:t>
      </w:r>
      <w:r w:rsidRPr="004470AE">
        <w:rPr>
          <w:rStyle w:val="NormalTok"/>
          <w:sz w:val="13"/>
          <w:szCs w:val="15"/>
        </w:rPr>
        <w:t>Dis</w:t>
      </w:r>
      <w:r w:rsidRPr="004470AE">
        <w:rPr>
          <w:rStyle w:val="OperatorTok"/>
          <w:sz w:val="13"/>
          <w:szCs w:val="15"/>
        </w:rPr>
        <w:t>,</w:t>
      </w:r>
      <w:r w:rsidRPr="004470AE">
        <w:rPr>
          <w:rStyle w:val="NormalTok"/>
          <w:sz w:val="13"/>
          <w:szCs w:val="15"/>
        </w:rPr>
        <w:t xml:space="preserve"> </w:t>
      </w:r>
      <w:r w:rsidRPr="004470AE">
        <w:rPr>
          <w:rStyle w:val="BaseNTok"/>
          <w:sz w:val="13"/>
          <w:szCs w:val="15"/>
        </w:rPr>
        <w:t>0x3f</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Dis</w:t>
      </w:r>
      <w:r w:rsidRPr="004470AE">
        <w:rPr>
          <w:rStyle w:val="OperatorTok"/>
          <w:sz w:val="13"/>
          <w:szCs w:val="15"/>
        </w:rPr>
        <w:t>));</w:t>
      </w:r>
      <w:r w:rsidRPr="004470AE">
        <w:rPr>
          <w:sz w:val="15"/>
          <w:szCs w:val="15"/>
        </w:rPr>
        <w:br/>
      </w:r>
      <w:r w:rsidRPr="004470AE">
        <w:rPr>
          <w:rStyle w:val="NormalTok"/>
          <w:sz w:val="13"/>
          <w:szCs w:val="15"/>
        </w:rPr>
        <w:t xml:space="preserve">    memset</w:t>
      </w:r>
      <w:r w:rsidRPr="004470AE">
        <w:rPr>
          <w:rStyle w:val="OperatorTok"/>
          <w:sz w:val="13"/>
          <w:szCs w:val="15"/>
        </w:rPr>
        <w:t>(</w:t>
      </w:r>
      <w:r w:rsidRPr="004470AE">
        <w:rPr>
          <w:rStyle w:val="NormalTok"/>
          <w:sz w:val="13"/>
          <w:szCs w:val="15"/>
        </w:rPr>
        <w:t>In</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In</w:t>
      </w:r>
      <w:r w:rsidRPr="004470AE">
        <w:rPr>
          <w:rStyle w:val="OperatorTok"/>
          <w:sz w:val="13"/>
          <w:szCs w:val="15"/>
        </w:rPr>
        <w:t>));</w:t>
      </w:r>
      <w:r w:rsidRPr="004470AE">
        <w:rPr>
          <w:sz w:val="15"/>
          <w:szCs w:val="15"/>
        </w:rPr>
        <w:br/>
      </w:r>
      <w:r w:rsidRPr="004470AE">
        <w:rPr>
          <w:rStyle w:val="NormalTok"/>
          <w:sz w:val="13"/>
          <w:szCs w:val="15"/>
        </w:rPr>
        <w:t xml:space="preserve">    Q</w:t>
      </w:r>
      <w:r w:rsidRPr="004470AE">
        <w:rPr>
          <w:rStyle w:val="OperatorTok"/>
          <w:sz w:val="13"/>
          <w:szCs w:val="15"/>
        </w:rPr>
        <w:t>.</w:t>
      </w:r>
      <w:r w:rsidRPr="004470AE">
        <w:rPr>
          <w:rStyle w:val="NormalTok"/>
          <w:sz w:val="13"/>
          <w:szCs w:val="15"/>
        </w:rPr>
        <w:t>push</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sz w:val="15"/>
          <w:szCs w:val="15"/>
        </w:rPr>
        <w:br/>
      </w:r>
      <w:r w:rsidRPr="004470AE">
        <w:rPr>
          <w:rStyle w:val="NormalTok"/>
          <w:sz w:val="13"/>
          <w:szCs w:val="15"/>
        </w:rPr>
        <w:t xml:space="preserve">    visited</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Dis</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emp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 </w:t>
      </w:r>
      <w:r w:rsidRPr="004470AE">
        <w:rPr>
          <w:rStyle w:val="OperatorTok"/>
          <w:sz w:val="13"/>
          <w:szCs w:val="15"/>
        </w:rPr>
        <w:t>=</w:t>
      </w:r>
      <w:r w:rsidRPr="004470AE">
        <w:rPr>
          <w:rStyle w:val="NormalTok"/>
          <w:sz w:val="13"/>
          <w:szCs w:val="15"/>
        </w:rPr>
        <w:t xml:space="preserve"> Q</w:t>
      </w:r>
      <w:r w:rsidRPr="004470AE">
        <w:rPr>
          <w:rStyle w:val="OperatorTok"/>
          <w:sz w:val="13"/>
          <w:szCs w:val="15"/>
        </w:rPr>
        <w:t>.</w:t>
      </w:r>
      <w:r w:rsidRPr="004470AE">
        <w:rPr>
          <w:rStyle w:val="NormalTok"/>
          <w:sz w:val="13"/>
          <w:szCs w:val="15"/>
        </w:rPr>
        <w:t>front</w:t>
      </w:r>
      <w:r w:rsidRPr="004470AE">
        <w:rPr>
          <w:rStyle w:val="OperatorTok"/>
          <w:sz w:val="13"/>
          <w:szCs w:val="15"/>
        </w:rPr>
        <w:t>();</w:t>
      </w:r>
      <w:r w:rsidRPr="004470AE">
        <w:rPr>
          <w:sz w:val="15"/>
          <w:szCs w:val="15"/>
        </w:rPr>
        <w:br/>
      </w:r>
      <w:r w:rsidRPr="004470AE">
        <w:rPr>
          <w:rStyle w:val="NormalTok"/>
          <w:sz w:val="13"/>
          <w:szCs w:val="15"/>
        </w:rPr>
        <w:t xml:space="preserve">        Q</w:t>
      </w:r>
      <w:r w:rsidRPr="004470AE">
        <w:rPr>
          <w:rStyle w:val="OperatorTok"/>
          <w:sz w:val="13"/>
          <w:szCs w:val="15"/>
        </w:rPr>
        <w:t>.</w:t>
      </w:r>
      <w:r w:rsidRPr="004470AE">
        <w:rPr>
          <w:rStyle w:val="NormalTok"/>
          <w:sz w:val="13"/>
          <w:szCs w:val="15"/>
        </w:rPr>
        <w:t>pop</w:t>
      </w:r>
      <w:r w:rsidRPr="004470AE">
        <w:rPr>
          <w:rStyle w:val="OperatorTok"/>
          <w:sz w:val="13"/>
          <w:szCs w:val="15"/>
        </w:rPr>
        <w:t>();</w:t>
      </w:r>
      <w:r w:rsidRPr="004470AE">
        <w:rPr>
          <w:sz w:val="15"/>
          <w:szCs w:val="15"/>
        </w:rPr>
        <w:br/>
      </w:r>
      <w:r w:rsidRPr="004470AE">
        <w:rPr>
          <w:rStyle w:val="NormalTok"/>
          <w:sz w:val="13"/>
          <w:szCs w:val="15"/>
        </w:rPr>
        <w:t xml:space="preserve">        visited</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emp </w:t>
      </w:r>
      <w:r w:rsidRPr="004470AE">
        <w:rPr>
          <w:rStyle w:val="OperatorTok"/>
          <w:sz w:val="13"/>
          <w:szCs w:val="15"/>
        </w:rPr>
        <w:t>=</w:t>
      </w:r>
      <w:r w:rsidRPr="004470AE">
        <w:rPr>
          <w:rStyle w:val="NormalTok"/>
          <w:sz w:val="13"/>
          <w:szCs w:val="15"/>
        </w:rPr>
        <w:t xml:space="preserve"> 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Dis</w:t>
      </w:r>
      <w:r w:rsidRPr="004470AE">
        <w:rPr>
          <w:rStyle w:val="OperatorTok"/>
          <w:sz w:val="13"/>
          <w:szCs w:val="15"/>
        </w:rPr>
        <w:t>[</w:t>
      </w:r>
      <w:r w:rsidRPr="004470AE">
        <w:rPr>
          <w:rStyle w:val="NormalTok"/>
          <w:sz w:val="13"/>
          <w:szCs w:val="15"/>
        </w:rPr>
        <w:t>temp</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Dis</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w</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Dis</w:t>
      </w:r>
      <w:r w:rsidRPr="004470AE">
        <w:rPr>
          <w:rStyle w:val="OperatorTok"/>
          <w:sz w:val="13"/>
          <w:szCs w:val="15"/>
        </w:rPr>
        <w:t>[</w:t>
      </w:r>
      <w:r w:rsidRPr="004470AE">
        <w:rPr>
          <w:rStyle w:val="NormalTok"/>
          <w:sz w:val="13"/>
          <w:szCs w:val="15"/>
        </w:rPr>
        <w:t>tem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w</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isited</w:t>
      </w:r>
      <w:r w:rsidRPr="004470AE">
        <w:rPr>
          <w:rStyle w:val="OperatorTok"/>
          <w:sz w:val="13"/>
          <w:szCs w:val="15"/>
        </w:rPr>
        <w:t>[</w:t>
      </w:r>
      <w:r w:rsidRPr="004470AE">
        <w:rPr>
          <w:rStyle w:val="NormalTok"/>
          <w:sz w:val="13"/>
          <w:szCs w:val="15"/>
        </w:rPr>
        <w:t>tem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Q</w:t>
      </w:r>
      <w:r w:rsidRPr="004470AE">
        <w:rPr>
          <w:rStyle w:val="OperatorTok"/>
          <w:sz w:val="13"/>
          <w:szCs w:val="15"/>
        </w:rPr>
        <w:t>.</w:t>
      </w:r>
      <w:r w:rsidRPr="004470AE">
        <w:rPr>
          <w:rStyle w:val="NormalTok"/>
          <w:sz w:val="13"/>
          <w:szCs w:val="15"/>
        </w:rPr>
        <w:t>push</w:t>
      </w:r>
      <w:r w:rsidRPr="004470AE">
        <w:rPr>
          <w:rStyle w:val="OperatorTok"/>
          <w:sz w:val="13"/>
          <w:szCs w:val="15"/>
        </w:rPr>
        <w:t>(</w:t>
      </w:r>
      <w:r w:rsidRPr="004470AE">
        <w:rPr>
          <w:rStyle w:val="NormalTok"/>
          <w:sz w:val="13"/>
          <w:szCs w:val="15"/>
        </w:rPr>
        <w:t>temp</w:t>
      </w:r>
      <w:r w:rsidRPr="004470AE">
        <w:rPr>
          <w:rStyle w:val="OperatorTok"/>
          <w:sz w:val="13"/>
          <w:szCs w:val="15"/>
        </w:rPr>
        <w:t>);</w:t>
      </w:r>
      <w:r w:rsidRPr="004470AE">
        <w:rPr>
          <w:sz w:val="15"/>
          <w:szCs w:val="15"/>
        </w:rPr>
        <w:br/>
      </w:r>
      <w:r w:rsidRPr="004470AE">
        <w:rPr>
          <w:rStyle w:val="NormalTok"/>
          <w:sz w:val="13"/>
          <w:szCs w:val="15"/>
        </w:rPr>
        <w:t xml:space="preserve">                    visited</w:t>
      </w:r>
      <w:r w:rsidRPr="004470AE">
        <w:rPr>
          <w:rStyle w:val="OperatorTok"/>
          <w:sz w:val="13"/>
          <w:szCs w:val="15"/>
        </w:rPr>
        <w:t>[</w:t>
      </w:r>
      <w:r w:rsidRPr="004470AE">
        <w:rPr>
          <w:rStyle w:val="NormalTok"/>
          <w:sz w:val="13"/>
          <w:szCs w:val="15"/>
        </w:rPr>
        <w:t>tem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In</w:t>
      </w:r>
      <w:r w:rsidRPr="004470AE">
        <w:rPr>
          <w:rStyle w:val="OperatorTok"/>
          <w:sz w:val="13"/>
          <w:szCs w:val="15"/>
        </w:rPr>
        <w:t>[</w:t>
      </w:r>
      <w:r w:rsidRPr="004470AE">
        <w:rPr>
          <w:rStyle w:val="NormalTok"/>
          <w:sz w:val="13"/>
          <w:szCs w:val="15"/>
        </w:rPr>
        <w:t>temp</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S</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NormalTok"/>
          <w:sz w:val="13"/>
          <w:szCs w:val="15"/>
        </w:rPr>
        <w:t xml:space="preserve">    scanf</w:t>
      </w:r>
      <w:r w:rsidRPr="004470AE">
        <w:rPr>
          <w:rStyle w:val="OperatorTok"/>
          <w:sz w:val="13"/>
          <w:szCs w:val="15"/>
        </w:rPr>
        <w:t>(</w:t>
      </w:r>
      <w:r w:rsidRPr="004470AE">
        <w:rPr>
          <w:rStyle w:val="StringTok"/>
          <w:sz w:val="13"/>
          <w:szCs w:val="15"/>
        </w:rPr>
        <w:t>"</w:t>
      </w:r>
      <w:r w:rsidRPr="004470AE">
        <w:rPr>
          <w:rStyle w:val="SpecialCharTok"/>
          <w:sz w:val="13"/>
          <w:szCs w:val="15"/>
        </w:rPr>
        <w:t>%d%d%d%d</w:t>
      </w:r>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m</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S</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_</w:t>
      </w:r>
      <w:r w:rsidRPr="004470AE">
        <w:rPr>
          <w:rStyle w:val="OperatorTok"/>
          <w:sz w:val="13"/>
          <w:szCs w:val="15"/>
        </w:rPr>
        <w:t>;</w:t>
      </w:r>
      <w:r w:rsidRPr="004470AE">
        <w:rPr>
          <w:sz w:val="15"/>
          <w:szCs w:val="15"/>
        </w:rPr>
        <w:br/>
      </w:r>
      <w:r w:rsidRPr="004470AE">
        <w:rPr>
          <w:rStyle w:val="NormalTok"/>
          <w:sz w:val="13"/>
          <w:szCs w:val="15"/>
        </w:rPr>
        <w:t xml:space="preserve">        scanf</w:t>
      </w:r>
      <w:r w:rsidRPr="004470AE">
        <w:rPr>
          <w:rStyle w:val="OperatorTok"/>
          <w:sz w:val="13"/>
          <w:szCs w:val="15"/>
        </w:rPr>
        <w:t>(</w:t>
      </w:r>
      <w:r w:rsidRPr="004470AE">
        <w:rPr>
          <w:rStyle w:val="StringTok"/>
          <w:sz w:val="13"/>
          <w:szCs w:val="15"/>
        </w:rPr>
        <w:t>"</w:t>
      </w:r>
      <w:r w:rsidRPr="004470AE">
        <w:rPr>
          <w:rStyle w:val="SpecialCharTok"/>
          <w:sz w:val="13"/>
          <w:szCs w:val="15"/>
        </w:rPr>
        <w:t>%d%d%d</w:t>
      </w:r>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_</w:t>
      </w:r>
      <w:r w:rsidRPr="004470AE">
        <w:rPr>
          <w:rStyle w:val="OperatorTok"/>
          <w:sz w:val="13"/>
          <w:szCs w:val="15"/>
        </w:rPr>
        <w:t>);</w:t>
      </w:r>
      <w:r w:rsidRPr="004470AE">
        <w:rPr>
          <w:sz w:val="15"/>
          <w:szCs w:val="15"/>
        </w:rPr>
        <w:br/>
      </w:r>
      <w:r w:rsidRPr="004470AE">
        <w:rPr>
          <w:rStyle w:val="NormalTok"/>
          <w:sz w:val="13"/>
          <w:szCs w:val="15"/>
        </w:rPr>
        <w:t xml:space="preserve">        Add_Edge</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_</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Spfa</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sz w:val="15"/>
          <w:szCs w:val="15"/>
        </w:rPr>
        <w:br/>
      </w:r>
      <w:r w:rsidRPr="004470AE">
        <w:rPr>
          <w:rStyle w:val="NormalTok"/>
          <w:sz w:val="13"/>
          <w:szCs w:val="15"/>
        </w:rPr>
        <w:t xml:space="preserve">        printf</w:t>
      </w:r>
      <w:r w:rsidRPr="004470AE">
        <w:rPr>
          <w:rStyle w:val="OperatorTok"/>
          <w:sz w:val="13"/>
          <w:szCs w:val="15"/>
        </w:rPr>
        <w:t>(</w:t>
      </w:r>
      <w:r w:rsidRPr="004470AE">
        <w:rPr>
          <w:rStyle w:val="StringTok"/>
          <w:sz w:val="13"/>
          <w:szCs w:val="15"/>
        </w:rPr>
        <w:t>"FAIL!</w:t>
      </w:r>
      <w:r w:rsidRPr="004470AE">
        <w:rPr>
          <w:rStyle w:val="SpecialCharTok"/>
          <w:sz w:val="13"/>
          <w:szCs w:val="15"/>
        </w:rPr>
        <w:t>\n</w:t>
      </w:r>
      <w:r w:rsidRPr="004470AE">
        <w:rPr>
          <w:rStyle w:val="String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printf</w:t>
      </w:r>
      <w:r w:rsidRPr="004470AE">
        <w:rPr>
          <w:rStyle w:val="OperatorTok"/>
          <w:sz w:val="13"/>
          <w:szCs w:val="15"/>
        </w:rPr>
        <w:t>(</w:t>
      </w:r>
      <w:r w:rsidRPr="004470AE">
        <w:rPr>
          <w:rStyle w:val="StringTok"/>
          <w:sz w:val="13"/>
          <w:szCs w:val="15"/>
        </w:rPr>
        <w:t>"</w:t>
      </w:r>
      <w:r w:rsidRPr="004470AE">
        <w:rPr>
          <w:rStyle w:val="SpecialCharTok"/>
          <w:sz w:val="13"/>
          <w:szCs w:val="15"/>
        </w:rPr>
        <w:t>%d\n</w:t>
      </w:r>
      <w:r w:rsidRPr="004470AE">
        <w:rPr>
          <w:rStyle w:val="StringTok"/>
          <w:sz w:val="13"/>
          <w:szCs w:val="15"/>
        </w:rPr>
        <w:t>"</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5BFC4399" w14:textId="77777777" w:rsidR="003C132F" w:rsidRPr="00170801" w:rsidRDefault="004470AE">
      <w:pPr>
        <w:pStyle w:val="3"/>
        <w:rPr>
          <w:sz w:val="21"/>
          <w:szCs w:val="21"/>
        </w:rPr>
      </w:pPr>
      <w:bookmarkStart w:id="37" w:name="dijkstra--vector"/>
      <w:bookmarkStart w:id="38" w:name="_Toc73724838"/>
      <w:bookmarkEnd w:id="35"/>
      <w:r w:rsidRPr="00170801">
        <w:rPr>
          <w:sz w:val="21"/>
          <w:szCs w:val="21"/>
        </w:rPr>
        <w:t>Dijkstra //vector</w:t>
      </w:r>
      <w:r w:rsidRPr="00170801">
        <w:rPr>
          <w:sz w:val="21"/>
          <w:szCs w:val="21"/>
        </w:rPr>
        <w:t>？</w:t>
      </w:r>
      <w:bookmarkEnd w:id="38"/>
    </w:p>
    <w:p w14:paraId="77BA25C3" w14:textId="77777777" w:rsidR="003C132F" w:rsidRPr="004470AE" w:rsidRDefault="004470AE">
      <w:pPr>
        <w:pStyle w:val="SourceCode"/>
        <w:rPr>
          <w:sz w:val="15"/>
          <w:szCs w:val="15"/>
        </w:rPr>
      </w:pPr>
      <w:r w:rsidRPr="004470AE">
        <w:rPr>
          <w:rStyle w:val="PreprocessorTok"/>
          <w:sz w:val="13"/>
          <w:szCs w:val="15"/>
        </w:rPr>
        <w:t xml:space="preserve">#include </w:t>
      </w:r>
      <w:r w:rsidRPr="004470AE">
        <w:rPr>
          <w:rStyle w:val="ImportTok"/>
          <w:sz w:val="13"/>
          <w:szCs w:val="15"/>
        </w:rPr>
        <w:t>&lt;cstdio&gt;</w:t>
      </w:r>
      <w:r w:rsidRPr="004470AE">
        <w:rPr>
          <w:sz w:val="15"/>
          <w:szCs w:val="15"/>
        </w:rPr>
        <w:br/>
      </w:r>
      <w:r w:rsidRPr="004470AE">
        <w:rPr>
          <w:rStyle w:val="PreprocessorTok"/>
          <w:sz w:val="13"/>
          <w:szCs w:val="15"/>
        </w:rPr>
        <w:t xml:space="preserve">#include </w:t>
      </w:r>
      <w:r w:rsidRPr="004470AE">
        <w:rPr>
          <w:rStyle w:val="ImportTok"/>
          <w:sz w:val="13"/>
          <w:szCs w:val="15"/>
        </w:rPr>
        <w:t>&lt;queue&gt;</w:t>
      </w:r>
      <w:r w:rsidRPr="004470AE">
        <w:rPr>
          <w:sz w:val="15"/>
          <w:szCs w:val="15"/>
        </w:rPr>
        <w:br/>
      </w:r>
      <w:r w:rsidRPr="004470AE">
        <w:rPr>
          <w:rStyle w:val="PreprocessorTok"/>
          <w:sz w:val="13"/>
          <w:szCs w:val="15"/>
        </w:rPr>
        <w:t xml:space="preserve">#include </w:t>
      </w:r>
      <w:r w:rsidRPr="004470AE">
        <w:rPr>
          <w:rStyle w:val="ImportTok"/>
          <w:sz w:val="13"/>
          <w:szCs w:val="15"/>
        </w:rPr>
        <w:t>&lt;vector&gt;</w:t>
      </w:r>
      <w:r w:rsidRPr="004470AE">
        <w:rPr>
          <w:sz w:val="15"/>
          <w:szCs w:val="15"/>
        </w:rPr>
        <w:br/>
      </w:r>
      <w:r w:rsidRPr="004470AE">
        <w:rPr>
          <w:rStyle w:val="PreprocessorTok"/>
          <w:sz w:val="13"/>
          <w:szCs w:val="15"/>
        </w:rPr>
        <w:t xml:space="preserve">#define MAXN </w:t>
      </w:r>
      <w:r w:rsidRPr="004470AE">
        <w:rPr>
          <w:rStyle w:val="DecValTok"/>
          <w:sz w:val="13"/>
          <w:szCs w:val="15"/>
        </w:rPr>
        <w:t>200010</w:t>
      </w:r>
      <w:r w:rsidRPr="004470AE">
        <w:rPr>
          <w:sz w:val="15"/>
          <w:szCs w:val="15"/>
        </w:rPr>
        <w:br/>
      </w:r>
      <w:r w:rsidRPr="004470AE">
        <w:rPr>
          <w:rStyle w:val="PreprocessorTok"/>
          <w:sz w:val="13"/>
          <w:szCs w:val="15"/>
        </w:rPr>
        <w:t xml:space="preserve">#define INF </w:t>
      </w:r>
      <w:r w:rsidRPr="004470AE">
        <w:rPr>
          <w:rStyle w:val="BaseNTok"/>
          <w:sz w:val="13"/>
          <w:szCs w:val="15"/>
        </w:rPr>
        <w:t>0x3fffffff</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KeywordTok"/>
          <w:sz w:val="13"/>
          <w:szCs w:val="15"/>
        </w:rPr>
        <w:t>struct</w:t>
      </w:r>
      <w:r w:rsidRPr="004470AE">
        <w:rPr>
          <w:rStyle w:val="NormalTok"/>
          <w:sz w:val="13"/>
          <w:szCs w:val="15"/>
        </w:rPr>
        <w:t xml:space="preserve"> edg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sz w:val="15"/>
          <w:szCs w:val="15"/>
        </w:rPr>
        <w:br/>
      </w:r>
      <w:r w:rsidRPr="004470AE">
        <w:rPr>
          <w:rStyle w:val="NormalTok"/>
          <w:sz w:val="13"/>
          <w:szCs w:val="15"/>
        </w:rPr>
        <w:t xml:space="preserve">    edge</w:t>
      </w:r>
      <w:r w:rsidRPr="004470AE">
        <w:rPr>
          <w:rStyle w:val="OperatorTok"/>
          <w:sz w:val="13"/>
          <w:szCs w:val="15"/>
        </w:rPr>
        <w:t>(</w:t>
      </w:r>
      <w:r w:rsidRPr="004470AE">
        <w:rPr>
          <w:rStyle w:val="DataTypeTok"/>
          <w:sz w:val="13"/>
          <w:szCs w:val="15"/>
        </w:rPr>
        <w:t>in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rStyle w:val="NormalTok"/>
          <w:sz w:val="13"/>
          <w:szCs w:val="15"/>
        </w:rPr>
        <w:t>w</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vector </w:t>
      </w:r>
      <w:r w:rsidRPr="004470AE">
        <w:rPr>
          <w:rStyle w:val="OperatorTok"/>
          <w:sz w:val="13"/>
          <w:szCs w:val="15"/>
        </w:rPr>
        <w:t>&lt;</w:t>
      </w:r>
      <w:r w:rsidRPr="004470AE">
        <w:rPr>
          <w:rStyle w:val="NormalTok"/>
          <w:sz w:val="13"/>
          <w:szCs w:val="15"/>
        </w:rPr>
        <w:t>edge</w:t>
      </w:r>
      <w:r w:rsidRPr="004470AE">
        <w:rPr>
          <w:rStyle w:val="OperatorTok"/>
          <w:sz w:val="13"/>
          <w:szCs w:val="15"/>
        </w:rPr>
        <w:t>&gt;</w:t>
      </w:r>
      <w:r w:rsidRPr="004470AE">
        <w:rPr>
          <w:rStyle w:val="NormalTok"/>
          <w:sz w:val="13"/>
          <w:szCs w:val="15"/>
        </w:rPr>
        <w:t xml:space="preserve"> mp</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dis</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DataTypeTok"/>
          <w:sz w:val="13"/>
          <w:szCs w:val="15"/>
        </w:rPr>
        <w:t>bool</w:t>
      </w:r>
      <w:r w:rsidRPr="004470AE">
        <w:rPr>
          <w:rStyle w:val="NormalTok"/>
          <w:sz w:val="13"/>
          <w:szCs w:val="15"/>
        </w:rPr>
        <w:t xml:space="preserve"> vis</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r w:rsidRPr="004470AE">
        <w:rPr>
          <w:sz w:val="15"/>
          <w:szCs w:val="15"/>
        </w:rPr>
        <w:br/>
      </w:r>
      <w:r w:rsidRPr="004470AE">
        <w:rPr>
          <w:rStyle w:val="KeywordTok"/>
          <w:sz w:val="13"/>
          <w:szCs w:val="15"/>
        </w:rPr>
        <w:t>struct</w:t>
      </w:r>
      <w:r w:rsidRPr="004470AE">
        <w:rPr>
          <w:rStyle w:val="NormalTok"/>
          <w:sz w:val="13"/>
          <w:szCs w:val="15"/>
        </w:rPr>
        <w:t xml:space="preserve"> nod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r w:rsidRPr="004470AE">
        <w:rPr>
          <w:sz w:val="15"/>
          <w:szCs w:val="15"/>
        </w:rPr>
        <w:br/>
      </w:r>
      <w:r w:rsidRPr="004470AE">
        <w:rPr>
          <w:rStyle w:val="NormalTok"/>
          <w:sz w:val="13"/>
          <w:szCs w:val="15"/>
        </w:rPr>
        <w:t xml:space="preserve">    node</w:t>
      </w:r>
      <w:r w:rsidRPr="004470AE">
        <w:rPr>
          <w:rStyle w:val="OperatorTok"/>
          <w:sz w:val="13"/>
          <w:szCs w:val="15"/>
        </w:rPr>
        <w:t>(</w:t>
      </w:r>
      <w:r w:rsidRPr="004470AE">
        <w:rPr>
          <w:rStyle w:val="DataTypeTok"/>
          <w:sz w:val="13"/>
          <w:szCs w:val="15"/>
        </w:rPr>
        <w:t>in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d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r w:rsidRPr="004470AE">
        <w:rPr>
          <w:rStyle w:val="NormalTok"/>
          <w:sz w:val="13"/>
          <w:szCs w:val="15"/>
        </w:rPr>
        <w:t>d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node</w:t>
      </w:r>
      <w:r w:rsidRPr="004470AE">
        <w:rPr>
          <w:rStyle w:val="OperatorTok"/>
          <w:sz w:val="13"/>
          <w:szCs w:val="15"/>
        </w:rPr>
        <w:t>&amp;</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dis </w:t>
      </w:r>
      <w:r w:rsidRPr="004470AE">
        <w:rPr>
          <w:rStyle w:val="OperatorTok"/>
          <w:sz w:val="13"/>
          <w:szCs w:val="15"/>
        </w:rPr>
        <w:t>&lt;</w:t>
      </w:r>
      <w:r w:rsidRPr="004470AE">
        <w:rPr>
          <w:rStyle w:val="NormalTok"/>
          <w:sz w:val="13"/>
          <w:szCs w:val="15"/>
        </w:rPr>
        <w:t xml:space="preserve"> d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priority_queue </w:t>
      </w:r>
      <w:r w:rsidRPr="004470AE">
        <w:rPr>
          <w:rStyle w:val="OperatorTok"/>
          <w:sz w:val="13"/>
          <w:szCs w:val="15"/>
        </w:rPr>
        <w:t>&lt;</w:t>
      </w:r>
      <w:r w:rsidRPr="004470AE">
        <w:rPr>
          <w:rStyle w:val="NormalTok"/>
          <w:sz w:val="13"/>
          <w:szCs w:val="15"/>
        </w:rPr>
        <w:t>node</w:t>
      </w:r>
      <w:r w:rsidRPr="004470AE">
        <w:rPr>
          <w:rStyle w:val="OperatorTok"/>
          <w:sz w:val="13"/>
          <w:szCs w:val="15"/>
        </w:rPr>
        <w:t>&gt;</w:t>
      </w:r>
      <w:r w:rsidRPr="004470AE">
        <w:rPr>
          <w:rStyle w:val="NormalTok"/>
          <w:sz w:val="13"/>
          <w:szCs w:val="15"/>
        </w:rPr>
        <w:t xml:space="preserve"> q</w:t>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int</w:t>
      </w:r>
      <w:r w:rsidRPr="004470AE">
        <w:rPr>
          <w:rStyle w:val="NormalTok"/>
          <w:sz w:val="13"/>
          <w:szCs w:val="15"/>
        </w:rPr>
        <w:t xml:space="preserve"> rea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ch</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ch </w:t>
      </w:r>
      <w:r w:rsidRPr="004470AE">
        <w:rPr>
          <w:rStyle w:val="OperatorTok"/>
          <w:sz w:val="13"/>
          <w:szCs w:val="15"/>
        </w:rPr>
        <w:t>=</w:t>
      </w:r>
      <w:r w:rsidRPr="004470AE">
        <w:rPr>
          <w:rStyle w:val="NormalTok"/>
          <w:sz w:val="13"/>
          <w:szCs w:val="15"/>
        </w:rPr>
        <w:t xml:space="preserve"> getcha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h </w:t>
      </w:r>
      <w:r w:rsidRPr="004470AE">
        <w:rPr>
          <w:rStyle w:val="OperatorTok"/>
          <w:sz w:val="13"/>
          <w:szCs w:val="15"/>
        </w:rPr>
        <w:t>&lt;</w:t>
      </w:r>
      <w:r w:rsidRPr="004470AE">
        <w:rPr>
          <w:rStyle w:val="NormalTok"/>
          <w:sz w:val="13"/>
          <w:szCs w:val="15"/>
        </w:rPr>
        <w:t xml:space="preserve"> </w:t>
      </w:r>
      <w:r w:rsidRPr="004470AE">
        <w:rPr>
          <w:rStyle w:val="Char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h</w:t>
      </w:r>
      <w:r w:rsidRPr="004470AE">
        <w:rPr>
          <w:rStyle w:val="OperatorTok"/>
          <w:sz w:val="13"/>
          <w:szCs w:val="15"/>
        </w:rPr>
        <w:t>&gt;</w:t>
      </w:r>
      <w:r w:rsidRPr="004470AE">
        <w:rPr>
          <w:rStyle w:val="CharTok"/>
          <w:sz w:val="13"/>
          <w:szCs w:val="15"/>
        </w:rPr>
        <w:t>'9'</w:t>
      </w:r>
      <w:r w:rsidRPr="004470AE">
        <w:rPr>
          <w:rStyle w:val="OperatorTok"/>
          <w:sz w:val="13"/>
          <w:szCs w:val="15"/>
        </w:rPr>
        <w:t>)</w:t>
      </w:r>
      <w:r w:rsidRPr="004470AE">
        <w:rPr>
          <w:rStyle w:val="NormalTok"/>
          <w:sz w:val="13"/>
          <w:szCs w:val="15"/>
        </w:rPr>
        <w:t xml:space="preserve"> ch </w:t>
      </w:r>
      <w:r w:rsidRPr="004470AE">
        <w:rPr>
          <w:rStyle w:val="OperatorTok"/>
          <w:sz w:val="13"/>
          <w:szCs w:val="15"/>
        </w:rPr>
        <w:t>=</w:t>
      </w:r>
      <w:r w:rsidRPr="004470AE">
        <w:rPr>
          <w:rStyle w:val="NormalTok"/>
          <w:sz w:val="13"/>
          <w:szCs w:val="15"/>
        </w:rPr>
        <w:t xml:space="preserve"> getcha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h </w:t>
      </w:r>
      <w:r w:rsidRPr="004470AE">
        <w:rPr>
          <w:rStyle w:val="OperatorTok"/>
          <w:sz w:val="13"/>
          <w:szCs w:val="15"/>
        </w:rPr>
        <w:t>&gt;=</w:t>
      </w:r>
      <w:r w:rsidRPr="004470AE">
        <w:rPr>
          <w:rStyle w:val="NormalTok"/>
          <w:sz w:val="13"/>
          <w:szCs w:val="15"/>
        </w:rPr>
        <w:t xml:space="preserve"> </w:t>
      </w:r>
      <w:r w:rsidRPr="004470AE">
        <w:rPr>
          <w:rStyle w:val="CharTok"/>
          <w:sz w:val="13"/>
          <w:szCs w:val="15"/>
        </w:rPr>
        <w:t>'0'</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ch </w:t>
      </w:r>
      <w:r w:rsidRPr="004470AE">
        <w:rPr>
          <w:rStyle w:val="OperatorTok"/>
          <w:sz w:val="13"/>
          <w:szCs w:val="15"/>
        </w:rPr>
        <w:t>&lt;=</w:t>
      </w:r>
      <w:r w:rsidRPr="004470AE">
        <w:rPr>
          <w:rStyle w:val="NormalTok"/>
          <w:sz w:val="13"/>
          <w:szCs w:val="15"/>
        </w:rPr>
        <w:t xml:space="preserve"> </w:t>
      </w:r>
      <w:r w:rsidRPr="004470AE">
        <w:rPr>
          <w:rStyle w:val="CharTok"/>
          <w:sz w:val="13"/>
          <w:szCs w:val="15"/>
        </w:rPr>
        <w:t>'9'</w:t>
      </w:r>
      <w:r w:rsidRPr="004470AE">
        <w:rPr>
          <w:rStyle w:val="OperatorTok"/>
          <w:sz w:val="13"/>
          <w:szCs w:val="15"/>
        </w:rPr>
        <w:t>)</w:t>
      </w:r>
      <w:r w:rsidRPr="004470AE">
        <w:rPr>
          <w:rStyle w:val="NormalTok"/>
          <w:sz w:val="13"/>
          <w:szCs w:val="15"/>
        </w:rPr>
        <w:t xml:space="preserve"> s </w:t>
      </w:r>
      <w:r w:rsidRPr="004470AE">
        <w:rPr>
          <w:rStyle w:val="OperatorTok"/>
          <w:sz w:val="13"/>
          <w:szCs w:val="15"/>
        </w:rPr>
        <w:t>=</w:t>
      </w:r>
      <w:r w:rsidRPr="004470AE">
        <w:rPr>
          <w:rStyle w:val="NormalTok"/>
          <w:sz w:val="13"/>
          <w:szCs w:val="15"/>
        </w:rPr>
        <w:t xml:space="preserve"> s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h </w:t>
      </w:r>
      <w:r w:rsidRPr="004470AE">
        <w:rPr>
          <w:rStyle w:val="OperatorTok"/>
          <w:sz w:val="13"/>
          <w:szCs w:val="15"/>
        </w:rPr>
        <w:t>-</w:t>
      </w:r>
      <w:r w:rsidRPr="004470AE">
        <w:rPr>
          <w:rStyle w:val="NormalTok"/>
          <w:sz w:val="13"/>
          <w:szCs w:val="15"/>
        </w:rPr>
        <w:t xml:space="preserve"> </w:t>
      </w:r>
      <w:r w:rsidRPr="004470AE">
        <w:rPr>
          <w:rStyle w:val="CharTok"/>
          <w:sz w:val="13"/>
          <w:szCs w:val="15"/>
        </w:rPr>
        <w:t>'0'</w:t>
      </w:r>
      <w:r w:rsidRPr="004470AE">
        <w:rPr>
          <w:rStyle w:val="OperatorTok"/>
          <w:sz w:val="13"/>
          <w:szCs w:val="15"/>
        </w:rPr>
        <w:t>,</w:t>
      </w:r>
      <w:r w:rsidRPr="004470AE">
        <w:rPr>
          <w:rStyle w:val="NormalTok"/>
          <w:sz w:val="13"/>
          <w:szCs w:val="15"/>
        </w:rPr>
        <w:t xml:space="preserve"> ch </w:t>
      </w:r>
      <w:r w:rsidRPr="004470AE">
        <w:rPr>
          <w:rStyle w:val="OperatorTok"/>
          <w:sz w:val="13"/>
          <w:szCs w:val="15"/>
        </w:rPr>
        <w:t>=</w:t>
      </w:r>
      <w:r w:rsidRPr="004470AE">
        <w:rPr>
          <w:rStyle w:val="NormalTok"/>
          <w:sz w:val="13"/>
          <w:szCs w:val="15"/>
        </w:rPr>
        <w:t xml:space="preserve"> getcha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s</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d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AttributeTok"/>
          <w:sz w:val="13"/>
          <w:szCs w:val="15"/>
        </w:rPr>
        <w:t>register</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d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NF</w:t>
      </w:r>
      <w:r w:rsidRPr="004470AE">
        <w:rPr>
          <w:rStyle w:val="OperatorTok"/>
          <w:sz w:val="13"/>
          <w:szCs w:val="15"/>
        </w:rPr>
        <w:t>;</w:t>
      </w:r>
      <w:r w:rsidRPr="004470AE">
        <w:rPr>
          <w:sz w:val="15"/>
          <w:szCs w:val="15"/>
        </w:rPr>
        <w:br/>
      </w:r>
      <w:r w:rsidRPr="004470AE">
        <w:rPr>
          <w:rStyle w:val="NormalTok"/>
          <w:sz w:val="13"/>
          <w:szCs w:val="15"/>
        </w:rPr>
        <w:t xml:space="preserve">    dis</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q</w:t>
      </w:r>
      <w:r w:rsidRPr="004470AE">
        <w:rPr>
          <w:rStyle w:val="OperatorTok"/>
          <w:sz w:val="13"/>
          <w:szCs w:val="15"/>
        </w:rPr>
        <w:t>.</w:t>
      </w:r>
      <w:r w:rsidRPr="004470AE">
        <w:rPr>
          <w:rStyle w:val="NormalTok"/>
          <w:sz w:val="13"/>
          <w:szCs w:val="15"/>
        </w:rPr>
        <w:t>push</w:t>
      </w:r>
      <w:r w:rsidRPr="004470AE">
        <w:rPr>
          <w:rStyle w:val="OperatorTok"/>
          <w:sz w:val="13"/>
          <w:szCs w:val="15"/>
        </w:rPr>
        <w:t>(</w:t>
      </w:r>
      <w:r w:rsidRPr="004470AE">
        <w:rPr>
          <w:rStyle w:val="NormalTok"/>
          <w:sz w:val="13"/>
          <w:szCs w:val="15"/>
        </w:rPr>
        <w:t>node</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empt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node cur </w:t>
      </w:r>
      <w:r w:rsidRPr="004470AE">
        <w:rPr>
          <w:rStyle w:val="OperatorTok"/>
          <w:sz w:val="13"/>
          <w:szCs w:val="15"/>
        </w:rPr>
        <w:t>=</w:t>
      </w:r>
      <w:r w:rsidRPr="004470AE">
        <w:rPr>
          <w:rStyle w:val="NormalTok"/>
          <w:sz w:val="13"/>
          <w:szCs w:val="15"/>
        </w:rPr>
        <w:t xml:space="preserve"> q</w:t>
      </w:r>
      <w:r w:rsidRPr="004470AE">
        <w:rPr>
          <w:rStyle w:val="OperatorTok"/>
          <w:sz w:val="13"/>
          <w:szCs w:val="15"/>
        </w:rPr>
        <w:t>.</w:t>
      </w:r>
      <w:r w:rsidRPr="004470AE">
        <w:rPr>
          <w:rStyle w:val="NormalTok"/>
          <w:sz w:val="13"/>
          <w:szCs w:val="15"/>
        </w:rPr>
        <w:t>top</w:t>
      </w:r>
      <w:r w:rsidRPr="004470AE">
        <w:rPr>
          <w:rStyle w:val="OperatorTok"/>
          <w:sz w:val="13"/>
          <w:szCs w:val="15"/>
        </w:rPr>
        <w:t>();</w:t>
      </w:r>
      <w:r w:rsidRPr="004470AE">
        <w:rPr>
          <w:sz w:val="15"/>
          <w:szCs w:val="15"/>
        </w:rPr>
        <w:br/>
      </w:r>
      <w:r w:rsidRPr="004470AE">
        <w:rPr>
          <w:rStyle w:val="NormalTok"/>
          <w:sz w:val="13"/>
          <w:szCs w:val="15"/>
        </w:rPr>
        <w:t xml:space="preserve">        q</w:t>
      </w:r>
      <w:r w:rsidRPr="004470AE">
        <w:rPr>
          <w:rStyle w:val="OperatorTok"/>
          <w:sz w:val="13"/>
          <w:szCs w:val="15"/>
        </w:rPr>
        <w:t>.</w:t>
      </w:r>
      <w:r w:rsidRPr="004470AE">
        <w:rPr>
          <w:rStyle w:val="NormalTok"/>
          <w:sz w:val="13"/>
          <w:szCs w:val="15"/>
        </w:rPr>
        <w:t>po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is</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ControlFlowTok"/>
          <w:sz w:val="13"/>
          <w:szCs w:val="15"/>
        </w:rPr>
        <w:t>continue</w:t>
      </w:r>
      <w:r w:rsidRPr="004470AE">
        <w:rPr>
          <w:rStyle w:val="OperatorTok"/>
          <w:sz w:val="13"/>
          <w:szCs w:val="15"/>
        </w:rPr>
        <w:t>;</w:t>
      </w:r>
      <w:r w:rsidRPr="004470AE">
        <w:rPr>
          <w:sz w:val="15"/>
          <w:szCs w:val="15"/>
        </w:rPr>
        <w:br/>
      </w:r>
      <w:r w:rsidRPr="004470AE">
        <w:rPr>
          <w:rStyle w:val="NormalTok"/>
          <w:sz w:val="13"/>
          <w:szCs w:val="15"/>
        </w:rPr>
        <w:t xml:space="preserve">        vis</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AttributeTok"/>
          <w:sz w:val="13"/>
          <w:szCs w:val="15"/>
        </w:rPr>
        <w:t>register</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mp</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edge to </w:t>
      </w:r>
      <w:r w:rsidRPr="004470AE">
        <w:rPr>
          <w:rStyle w:val="OperatorTok"/>
          <w:sz w:val="13"/>
          <w:szCs w:val="15"/>
        </w:rPr>
        <w:t>=</w:t>
      </w:r>
      <w:r w:rsidRPr="004470AE">
        <w:rPr>
          <w:rStyle w:val="NormalTok"/>
          <w:sz w:val="13"/>
          <w:szCs w:val="15"/>
        </w:rPr>
        <w:t xml:space="preserve"> mp</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is</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ControlFlowTok"/>
          <w:sz w:val="13"/>
          <w:szCs w:val="15"/>
        </w:rPr>
        <w:t>contin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dis</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w </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dis</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w </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q</w:t>
      </w:r>
      <w:r w:rsidRPr="004470AE">
        <w:rPr>
          <w:rStyle w:val="OperatorTok"/>
          <w:sz w:val="13"/>
          <w:szCs w:val="15"/>
        </w:rPr>
        <w:t>.</w:t>
      </w:r>
      <w:r w:rsidRPr="004470AE">
        <w:rPr>
          <w:rStyle w:val="NormalTok"/>
          <w:sz w:val="13"/>
          <w:szCs w:val="15"/>
        </w:rPr>
        <w:t>push</w:t>
      </w:r>
      <w:r w:rsidRPr="004470AE">
        <w:rPr>
          <w:rStyle w:val="OperatorTok"/>
          <w:sz w:val="13"/>
          <w:szCs w:val="15"/>
        </w:rPr>
        <w:t>(</w:t>
      </w:r>
      <w:r w:rsidRPr="004470AE">
        <w:rPr>
          <w:rStyle w:val="NormalTok"/>
          <w:sz w:val="13"/>
          <w:szCs w:val="15"/>
        </w:rPr>
        <w:t>node</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AttributeTok"/>
          <w:sz w:val="13"/>
          <w:szCs w:val="15"/>
        </w:rPr>
        <w:t>register</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printf</w:t>
      </w:r>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 xml:space="preserve"> "</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read</w:t>
      </w:r>
      <w:r w:rsidRPr="004470AE">
        <w:rPr>
          <w:rStyle w:val="OperatorTok"/>
          <w:sz w:val="13"/>
          <w:szCs w:val="15"/>
        </w:rPr>
        <w:t>(),</w:t>
      </w:r>
      <w:r w:rsidRPr="004470AE">
        <w:rPr>
          <w:rStyle w:val="NormalTok"/>
          <w:sz w:val="13"/>
          <w:szCs w:val="15"/>
        </w:rPr>
        <w:t xml:space="preserve"> m </w:t>
      </w:r>
      <w:r w:rsidRPr="004470AE">
        <w:rPr>
          <w:rStyle w:val="OperatorTok"/>
          <w:sz w:val="13"/>
          <w:szCs w:val="15"/>
        </w:rPr>
        <w:t>=</w:t>
      </w:r>
      <w:r w:rsidRPr="004470AE">
        <w:rPr>
          <w:rStyle w:val="NormalTok"/>
          <w:sz w:val="13"/>
          <w:szCs w:val="15"/>
        </w:rPr>
        <w:t xml:space="preserve"> read</w:t>
      </w:r>
      <w:r w:rsidRPr="004470AE">
        <w:rPr>
          <w:rStyle w:val="OperatorTok"/>
          <w:sz w:val="13"/>
          <w:szCs w:val="15"/>
        </w:rPr>
        <w:t>(),</w:t>
      </w:r>
      <w:r w:rsidRPr="004470AE">
        <w:rPr>
          <w:rStyle w:val="NormalTok"/>
          <w:sz w:val="13"/>
          <w:szCs w:val="15"/>
        </w:rPr>
        <w:t xml:space="preserve"> s </w:t>
      </w:r>
      <w:r w:rsidRPr="004470AE">
        <w:rPr>
          <w:rStyle w:val="OperatorTok"/>
          <w:sz w:val="13"/>
          <w:szCs w:val="15"/>
        </w:rPr>
        <w:t>=</w:t>
      </w:r>
      <w:r w:rsidRPr="004470AE">
        <w:rPr>
          <w:rStyle w:val="NormalTok"/>
          <w:sz w:val="13"/>
          <w:szCs w:val="15"/>
        </w:rPr>
        <w:t xml:space="preserve"> rea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AttributeTok"/>
          <w:sz w:val="13"/>
          <w:szCs w:val="15"/>
        </w:rPr>
        <w:t>register</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sz w:val="15"/>
          <w:szCs w:val="15"/>
        </w:rPr>
        <w:br/>
      </w:r>
      <w:r w:rsidRPr="004470AE">
        <w:rPr>
          <w:rStyle w:val="NormalTok"/>
          <w:sz w:val="13"/>
          <w:szCs w:val="15"/>
        </w:rPr>
        <w:t xml:space="preserve">        u </w:t>
      </w:r>
      <w:r w:rsidRPr="004470AE">
        <w:rPr>
          <w:rStyle w:val="OperatorTok"/>
          <w:sz w:val="13"/>
          <w:szCs w:val="15"/>
        </w:rPr>
        <w:t>=</w:t>
      </w:r>
      <w:r w:rsidRPr="004470AE">
        <w:rPr>
          <w:rStyle w:val="NormalTok"/>
          <w:sz w:val="13"/>
          <w:szCs w:val="15"/>
        </w:rPr>
        <w:t xml:space="preserve"> read</w:t>
      </w:r>
      <w:r w:rsidRPr="004470AE">
        <w:rPr>
          <w:rStyle w:val="OperatorTok"/>
          <w:sz w:val="13"/>
          <w:szCs w:val="15"/>
        </w:rPr>
        <w:t>(),</w:t>
      </w:r>
      <w:r w:rsidRPr="004470AE">
        <w:rPr>
          <w:rStyle w:val="NormalTok"/>
          <w:sz w:val="13"/>
          <w:szCs w:val="15"/>
        </w:rPr>
        <w:t xml:space="preserve"> v </w:t>
      </w:r>
      <w:r w:rsidRPr="004470AE">
        <w:rPr>
          <w:rStyle w:val="OperatorTok"/>
          <w:sz w:val="13"/>
          <w:szCs w:val="15"/>
        </w:rPr>
        <w:t>=</w:t>
      </w:r>
      <w:r w:rsidRPr="004470AE">
        <w:rPr>
          <w:rStyle w:val="NormalTok"/>
          <w:sz w:val="13"/>
          <w:szCs w:val="15"/>
        </w:rPr>
        <w:t xml:space="preserve"> read</w:t>
      </w:r>
      <w:r w:rsidRPr="004470AE">
        <w:rPr>
          <w:rStyle w:val="OperatorTok"/>
          <w:sz w:val="13"/>
          <w:szCs w:val="15"/>
        </w:rPr>
        <w:t>(),</w:t>
      </w:r>
      <w:r w:rsidRPr="004470AE">
        <w:rPr>
          <w:rStyle w:val="NormalTok"/>
          <w:sz w:val="13"/>
          <w:szCs w:val="15"/>
        </w:rPr>
        <w:t xml:space="preserve"> w </w:t>
      </w:r>
      <w:r w:rsidRPr="004470AE">
        <w:rPr>
          <w:rStyle w:val="OperatorTok"/>
          <w:sz w:val="13"/>
          <w:szCs w:val="15"/>
        </w:rPr>
        <w:t>=</w:t>
      </w:r>
      <w:r w:rsidRPr="004470AE">
        <w:rPr>
          <w:rStyle w:val="NormalTok"/>
          <w:sz w:val="13"/>
          <w:szCs w:val="15"/>
        </w:rPr>
        <w:t xml:space="preserve"> read</w:t>
      </w:r>
      <w:r w:rsidRPr="004470AE">
        <w:rPr>
          <w:rStyle w:val="OperatorTok"/>
          <w:sz w:val="13"/>
          <w:szCs w:val="15"/>
        </w:rPr>
        <w:t>();</w:t>
      </w:r>
      <w:r w:rsidRPr="004470AE">
        <w:rPr>
          <w:sz w:val="15"/>
          <w:szCs w:val="15"/>
        </w:rPr>
        <w:br/>
      </w:r>
      <w:r w:rsidRPr="004470AE">
        <w:rPr>
          <w:rStyle w:val="NormalTok"/>
          <w:sz w:val="13"/>
          <w:szCs w:val="15"/>
        </w:rPr>
        <w:t xml:space="preserve">        mp</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edge</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dj</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3B479A3C" w14:textId="77777777" w:rsidR="003C132F" w:rsidRPr="00170801" w:rsidRDefault="004470AE">
      <w:pPr>
        <w:pStyle w:val="3"/>
        <w:rPr>
          <w:sz w:val="21"/>
          <w:szCs w:val="21"/>
        </w:rPr>
      </w:pPr>
      <w:bookmarkStart w:id="39" w:name="tarjan"/>
      <w:bookmarkStart w:id="40" w:name="_Toc73724839"/>
      <w:bookmarkEnd w:id="37"/>
      <w:r w:rsidRPr="00170801">
        <w:rPr>
          <w:sz w:val="21"/>
          <w:szCs w:val="21"/>
        </w:rPr>
        <w:lastRenderedPageBreak/>
        <w:t>Tarjan</w:t>
      </w:r>
      <w:bookmarkEnd w:id="40"/>
    </w:p>
    <w:p w14:paraId="44F4B4F5" w14:textId="77777777" w:rsidR="003C132F" w:rsidRPr="00170801" w:rsidRDefault="004470AE">
      <w:pPr>
        <w:pStyle w:val="4"/>
        <w:rPr>
          <w:sz w:val="18"/>
          <w:szCs w:val="18"/>
        </w:rPr>
      </w:pPr>
      <w:bookmarkStart w:id="41" w:name="强连通分量"/>
      <w:bookmarkStart w:id="42" w:name="_Toc73724840"/>
      <w:r w:rsidRPr="00170801">
        <w:rPr>
          <w:sz w:val="18"/>
          <w:szCs w:val="18"/>
        </w:rPr>
        <w:t>强连通分量</w:t>
      </w:r>
      <w:bookmarkEnd w:id="42"/>
    </w:p>
    <w:p w14:paraId="7ACEE794" w14:textId="77777777" w:rsidR="003C132F" w:rsidRPr="004470AE" w:rsidRDefault="004470AE">
      <w:pPr>
        <w:pStyle w:val="SourceCode"/>
        <w:rPr>
          <w:sz w:val="15"/>
          <w:szCs w:val="15"/>
        </w:rPr>
      </w:pP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AXN </w:t>
      </w:r>
      <w:r w:rsidRPr="004470AE">
        <w:rPr>
          <w:rStyle w:val="OperatorTok"/>
          <w:sz w:val="13"/>
          <w:szCs w:val="15"/>
        </w:rPr>
        <w:t>=</w:t>
      </w:r>
      <w:r w:rsidRPr="004470AE">
        <w:rPr>
          <w:rStyle w:val="NormalTok"/>
          <w:sz w:val="13"/>
          <w:szCs w:val="15"/>
        </w:rPr>
        <w:t xml:space="preserve"> </w:t>
      </w:r>
      <w:r w:rsidRPr="004470AE">
        <w:rPr>
          <w:rStyle w:val="FloatTok"/>
          <w:sz w:val="13"/>
          <w:szCs w:val="15"/>
        </w:rPr>
        <w:t>1e5</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sz w:val="15"/>
          <w:szCs w:val="15"/>
        </w:rPr>
        <w:br/>
      </w:r>
      <w:r w:rsidRPr="004470AE">
        <w:rPr>
          <w:rStyle w:val="KeywordTok"/>
          <w:sz w:val="13"/>
          <w:szCs w:val="15"/>
        </w:rPr>
        <w:t>struct</w:t>
      </w:r>
      <w:r w:rsidRPr="004470AE">
        <w:rPr>
          <w:rStyle w:val="NormalTok"/>
          <w:sz w:val="13"/>
          <w:szCs w:val="15"/>
        </w:rPr>
        <w:t xml:space="preserve"> Edge</w:t>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edge</w:t>
      </w:r>
      <w:r w:rsidRPr="004470AE">
        <w:rPr>
          <w:rStyle w:val="OperatorTok"/>
          <w:sz w:val="13"/>
          <w:szCs w:val="15"/>
        </w:rPr>
        <w:t>[</w:t>
      </w:r>
      <w:r w:rsidRPr="004470AE">
        <w:rPr>
          <w:rStyle w:val="NormalTok"/>
          <w:sz w:val="13"/>
          <w:szCs w:val="15"/>
        </w:rPr>
        <w:t xml:space="preserve">MAXN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head</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cnt</w:t>
      </w:r>
      <w:r w:rsidRPr="004470AE">
        <w:rPr>
          <w:rStyle w:val="OperatorTok"/>
          <w:sz w:val="13"/>
          <w:szCs w:val="15"/>
        </w:rPr>
        <w:t>,</w:t>
      </w:r>
      <w:r w:rsidRPr="004470AE">
        <w:rPr>
          <w:rStyle w:val="NormalTok"/>
          <w:sz w:val="13"/>
          <w:szCs w:val="15"/>
        </w:rPr>
        <w:t xml:space="preserve"> ans</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DataTypeTok"/>
          <w:sz w:val="13"/>
          <w:szCs w:val="15"/>
        </w:rPr>
        <w:t>bool</w:t>
      </w:r>
      <w:r w:rsidRPr="004470AE">
        <w:rPr>
          <w:rStyle w:val="NormalTok"/>
          <w:sz w:val="13"/>
          <w:szCs w:val="15"/>
        </w:rPr>
        <w:t xml:space="preserve"> inStack</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w:t>
      </w:r>
      <w:r w:rsidRPr="004470AE">
        <w:rPr>
          <w:rStyle w:val="NormalTok"/>
          <w:sz w:val="13"/>
          <w:szCs w:val="15"/>
        </w:rPr>
        <w:tab/>
      </w:r>
      <w:r w:rsidRPr="004470AE">
        <w:rPr>
          <w:rStyle w:val="CommentTok"/>
          <w:i w:val="0"/>
          <w:iCs/>
          <w:sz w:val="13"/>
          <w:szCs w:val="15"/>
        </w:rPr>
        <w:t>//</w:t>
      </w:r>
      <w:r w:rsidRPr="004470AE">
        <w:rPr>
          <w:rStyle w:val="CommentTok"/>
          <w:i w:val="0"/>
          <w:iCs/>
          <w:sz w:val="13"/>
          <w:szCs w:val="15"/>
        </w:rPr>
        <w:t>判断是否在栈中</w:t>
      </w:r>
      <w:r w:rsidRPr="004470AE">
        <w:rPr>
          <w:rStyle w:val="CommentTok"/>
          <w:i w:val="0"/>
          <w:iCs/>
          <w:sz w:val="13"/>
          <w:szCs w:val="15"/>
        </w:rPr>
        <w:t xml:space="preserve"> </w:t>
      </w:r>
      <w:r w:rsidRPr="004470AE">
        <w:rPr>
          <w:sz w:val="15"/>
          <w:szCs w:val="15"/>
        </w:rPr>
        <w:br/>
      </w:r>
      <w:r w:rsidRPr="004470AE">
        <w:rPr>
          <w:rStyle w:val="CommentTok"/>
          <w:i w:val="0"/>
          <w:iCs/>
          <w:sz w:val="13"/>
          <w:szCs w:val="15"/>
        </w:rPr>
        <w:t xml:space="preserve">//dfn </w:t>
      </w:r>
      <w:r w:rsidRPr="004470AE">
        <w:rPr>
          <w:rStyle w:val="CommentTok"/>
          <w:i w:val="0"/>
          <w:iCs/>
          <w:sz w:val="13"/>
          <w:szCs w:val="15"/>
        </w:rPr>
        <w:t>第一次访问到该节点的时间（时间戳）</w:t>
      </w:r>
      <w:r w:rsidRPr="004470AE">
        <w:rPr>
          <w:sz w:val="15"/>
          <w:szCs w:val="15"/>
        </w:rPr>
        <w:br/>
      </w:r>
      <w:r w:rsidRPr="004470AE">
        <w:rPr>
          <w:rStyle w:val="CommentTok"/>
          <w:i w:val="0"/>
          <w:iCs/>
          <w:sz w:val="13"/>
          <w:szCs w:val="15"/>
        </w:rPr>
        <w:t>//low[i] low[i]</w:t>
      </w:r>
      <w:r w:rsidRPr="004470AE">
        <w:rPr>
          <w:rStyle w:val="CommentTok"/>
          <w:i w:val="0"/>
          <w:iCs/>
          <w:sz w:val="13"/>
          <w:szCs w:val="15"/>
        </w:rPr>
        <w:t>能从哪个点（最早时间戳）到达这个点的。</w:t>
      </w:r>
      <w:r w:rsidRPr="004470AE">
        <w:rPr>
          <w:rStyle w:val="CommentTok"/>
          <w:i w:val="0"/>
          <w:iCs/>
          <w:sz w:val="13"/>
          <w:szCs w:val="15"/>
        </w:rPr>
        <w:t xml:space="preserve"> </w:t>
      </w:r>
      <w:r w:rsidRPr="004470AE">
        <w:rPr>
          <w:sz w:val="15"/>
          <w:szCs w:val="15"/>
        </w:rPr>
        <w:br/>
      </w:r>
      <w:r w:rsidRPr="004470AE">
        <w:rPr>
          <w:rStyle w:val="DataTypeTok"/>
          <w:sz w:val="13"/>
          <w:szCs w:val="15"/>
        </w:rPr>
        <w:t>int</w:t>
      </w:r>
      <w:r w:rsidRPr="004470AE">
        <w:rPr>
          <w:rStyle w:val="NormalTok"/>
          <w:sz w:val="13"/>
          <w:szCs w:val="15"/>
        </w:rPr>
        <w:t xml:space="preserve"> dfn</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tot</w:t>
      </w:r>
      <w:r w:rsidRPr="004470AE">
        <w:rPr>
          <w:rStyle w:val="OperatorTok"/>
          <w:sz w:val="13"/>
          <w:szCs w:val="15"/>
        </w:rPr>
        <w:t>;</w:t>
      </w:r>
      <w:r w:rsidRPr="004470AE">
        <w:rPr>
          <w:rStyle w:val="NormalTok"/>
          <w:sz w:val="13"/>
          <w:szCs w:val="15"/>
        </w:rPr>
        <w:tab/>
      </w:r>
      <w:r w:rsidRPr="004470AE">
        <w:rPr>
          <w:sz w:val="15"/>
          <w:szCs w:val="15"/>
        </w:rPr>
        <w:br/>
      </w:r>
      <w:r w:rsidRPr="004470AE">
        <w:rPr>
          <w:rStyle w:val="NormalTok"/>
          <w:sz w:val="13"/>
          <w:szCs w:val="15"/>
        </w:rPr>
        <w:t>stack</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 xml:space="preserve"> stc</w:t>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add_edge</w:t>
      </w:r>
      <w:r w:rsidRPr="004470AE">
        <w:rPr>
          <w:rStyle w:val="OperatorTok"/>
          <w:sz w:val="13"/>
          <w:szCs w:val="15"/>
        </w:rPr>
        <w:t>(</w:t>
      </w:r>
      <w:r w:rsidRPr="004470AE">
        <w:rPr>
          <w:rStyle w:val="DataTypeTok"/>
          <w:sz w:val="13"/>
          <w:szCs w:val="15"/>
        </w:rPr>
        <w:t>in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d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edge</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rStyle w:val="NormalTok"/>
          <w:sz w:val="13"/>
          <w:szCs w:val="15"/>
        </w:rPr>
        <w:t xml:space="preserve">to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ab/>
        <w:t>edge</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rStyle w:val="NormalTok"/>
          <w:sz w:val="13"/>
          <w:szCs w:val="15"/>
        </w:rPr>
        <w:t xml:space="preserve">next </w:t>
      </w:r>
      <w:r w:rsidRPr="004470AE">
        <w:rPr>
          <w:rStyle w:val="OperatorTok"/>
          <w:sz w:val="13"/>
          <w:szCs w:val="15"/>
        </w:rPr>
        <w:t>=</w:t>
      </w:r>
      <w:r w:rsidRPr="004470AE">
        <w:rPr>
          <w:rStyle w:val="NormalTok"/>
          <w:sz w:val="13"/>
          <w:szCs w:val="15"/>
        </w:rPr>
        <w:t xml:space="preserve"> head</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ab/>
        <w:t>head</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nt</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Tarjan</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df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sz w:val="15"/>
          <w:szCs w:val="15"/>
        </w:rPr>
        <w:br/>
      </w:r>
      <w:r w:rsidRPr="004470AE">
        <w:rPr>
          <w:rStyle w:val="NormalTok"/>
          <w:sz w:val="13"/>
          <w:szCs w:val="15"/>
        </w:rPr>
        <w:tab/>
        <w:t>stc</w:t>
      </w:r>
      <w:r w:rsidRPr="004470AE">
        <w:rPr>
          <w:rStyle w:val="OperatorTok"/>
          <w:sz w:val="13"/>
          <w:szCs w:val="15"/>
        </w:rPr>
        <w:t>.</w:t>
      </w:r>
      <w:r w:rsidRPr="004470AE">
        <w:rPr>
          <w:rStyle w:val="NormalTok"/>
          <w:sz w:val="13"/>
          <w:szCs w:val="15"/>
        </w:rPr>
        <w:t>push</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ab/>
        <w:t>inStack</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head</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to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dfn</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Tarjan</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l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inStack</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l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dfn</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mmentTok"/>
          <w:i w:val="0"/>
          <w:iCs/>
          <w:sz w:val="13"/>
          <w:szCs w:val="15"/>
        </w:rPr>
        <w:t>//cout &lt;&lt; x &lt;&lt; " " &lt;&lt; low[x] &lt;&lt; " " &lt;&lt; dfn[x] &lt;&lt; endl;</w:t>
      </w:r>
      <w:r w:rsidRPr="004470AE">
        <w:rPr>
          <w:sz w:val="15"/>
          <w:szCs w:val="15"/>
        </w:rPr>
        <w:br/>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f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ab/>
      </w:r>
      <w:r w:rsidRPr="004470AE">
        <w:rPr>
          <w:rStyle w:val="CommentTok"/>
          <w:i w:val="0"/>
          <w:iCs/>
          <w:sz w:val="13"/>
          <w:szCs w:val="15"/>
        </w:rPr>
        <w:t>//</w:t>
      </w:r>
      <w:r w:rsidRPr="004470AE">
        <w:rPr>
          <w:rStyle w:val="CommentTok"/>
          <w:i w:val="0"/>
          <w:iCs/>
          <w:sz w:val="13"/>
          <w:szCs w:val="15"/>
        </w:rPr>
        <w:t>发现是整个强连通分量子树里</w:t>
      </w:r>
      <w:r w:rsidRPr="004470AE">
        <w:rPr>
          <w:rStyle w:val="CommentTok"/>
          <w:i w:val="0"/>
          <w:iCs/>
          <w:sz w:val="13"/>
          <w:szCs w:val="15"/>
        </w:rPr>
        <w:t xml:space="preserve"> </w:t>
      </w:r>
      <w:r w:rsidRPr="004470AE">
        <w:rPr>
          <w:rStyle w:val="CommentTok"/>
          <w:i w:val="0"/>
          <w:iCs/>
          <w:sz w:val="13"/>
          <w:szCs w:val="15"/>
        </w:rPr>
        <w:t>的最小根。</w:t>
      </w:r>
      <w:r w:rsidRPr="004470AE">
        <w:rPr>
          <w:sz w:val="15"/>
          <w:szCs w:val="15"/>
        </w:rPr>
        <w:br/>
      </w:r>
      <w:r w:rsidRPr="004470AE">
        <w:rPr>
          <w:rStyle w:val="NormalTok"/>
          <w:sz w:val="13"/>
          <w:szCs w:val="15"/>
        </w:rPr>
        <w:tab/>
      </w:r>
      <w:r w:rsidRPr="004470AE">
        <w:rPr>
          <w:rStyle w:val="NormalTok"/>
          <w:sz w:val="13"/>
          <w:szCs w:val="15"/>
        </w:rPr>
        <w:tab/>
      </w:r>
      <w:r w:rsidRPr="004470AE">
        <w:rPr>
          <w:rStyle w:val="CommentTok"/>
          <w:i w:val="0"/>
          <w:iCs/>
          <w:sz w:val="13"/>
          <w:szCs w:val="15"/>
        </w:rPr>
        <w:t>//int cnt = 0;</w:t>
      </w:r>
      <w:r w:rsidRPr="004470AE">
        <w:rPr>
          <w:sz w:val="15"/>
          <w:szCs w:val="15"/>
        </w:rPr>
        <w:br/>
      </w:r>
      <w:r w:rsidRPr="004470AE">
        <w:rPr>
          <w:rStyle w:val="NormalTok"/>
          <w:sz w:val="13"/>
          <w:szCs w:val="15"/>
        </w:rPr>
        <w:tab/>
      </w:r>
      <w:r w:rsidRPr="004470AE">
        <w:rPr>
          <w:rStyle w:val="NormalTok"/>
          <w:sz w:val="13"/>
          <w:szCs w:val="15"/>
        </w:rPr>
        <w:tab/>
        <w:t>ans</w:t>
      </w:r>
      <w:r w:rsidRPr="004470AE">
        <w:rPr>
          <w:rStyle w:val="OperatorTok"/>
          <w:sz w:val="13"/>
          <w:szCs w:val="15"/>
        </w:rPr>
        <w:t>++;</w:t>
      </w:r>
      <w:r w:rsidRPr="004470AE">
        <w:rPr>
          <w:rStyle w:val="NormalTok"/>
          <w:sz w:val="13"/>
          <w:szCs w:val="15"/>
        </w:rPr>
        <w:tab/>
      </w:r>
      <w:r w:rsidRPr="004470AE">
        <w:rPr>
          <w:rStyle w:val="CommentTok"/>
          <w:i w:val="0"/>
          <w:iCs/>
          <w:sz w:val="13"/>
          <w:szCs w:val="15"/>
        </w:rPr>
        <w:t>//</w:t>
      </w:r>
      <w:r w:rsidRPr="004470AE">
        <w:rPr>
          <w:rStyle w:val="CommentTok"/>
          <w:i w:val="0"/>
          <w:iCs/>
          <w:sz w:val="13"/>
          <w:szCs w:val="15"/>
        </w:rPr>
        <w:t>强连通分量计数器</w:t>
      </w:r>
      <w:r w:rsidRPr="004470AE">
        <w:rPr>
          <w:rStyle w:val="CommentTok"/>
          <w:i w:val="0"/>
          <w:iCs/>
          <w:sz w:val="13"/>
          <w:szCs w:val="15"/>
        </w:rPr>
        <w:t xml:space="preserve"> </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while</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top </w:t>
      </w:r>
      <w:r w:rsidRPr="004470AE">
        <w:rPr>
          <w:rStyle w:val="OperatorTok"/>
          <w:sz w:val="13"/>
          <w:szCs w:val="15"/>
        </w:rPr>
        <w:t>=</w:t>
      </w:r>
      <w:r w:rsidRPr="004470AE">
        <w:rPr>
          <w:rStyle w:val="NormalTok"/>
          <w:sz w:val="13"/>
          <w:szCs w:val="15"/>
        </w:rPr>
        <w:t xml:space="preserve"> stc</w:t>
      </w:r>
      <w:r w:rsidRPr="004470AE">
        <w:rPr>
          <w:rStyle w:val="OperatorTok"/>
          <w:sz w:val="13"/>
          <w:szCs w:val="15"/>
        </w:rPr>
        <w:t>.</w:t>
      </w:r>
      <w:r w:rsidRPr="004470AE">
        <w:rPr>
          <w:rStyle w:val="NormalTok"/>
          <w:sz w:val="13"/>
          <w:szCs w:val="15"/>
        </w:rPr>
        <w:t>top</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stc</w:t>
      </w:r>
      <w:r w:rsidRPr="004470AE">
        <w:rPr>
          <w:rStyle w:val="OperatorTok"/>
          <w:sz w:val="13"/>
          <w:szCs w:val="15"/>
        </w:rPr>
        <w:t>.</w:t>
      </w:r>
      <w:r w:rsidRPr="004470AE">
        <w:rPr>
          <w:rStyle w:val="NormalTok"/>
          <w:sz w:val="13"/>
          <w:szCs w:val="15"/>
        </w:rPr>
        <w:t>pop</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mmentTok"/>
          <w:i w:val="0"/>
          <w:iCs/>
          <w:sz w:val="13"/>
          <w:szCs w:val="15"/>
        </w:rPr>
        <w:t>//cnt ++;</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inStack</w:t>
      </w:r>
      <w:r w:rsidRPr="004470AE">
        <w:rPr>
          <w:rStyle w:val="OperatorTok"/>
          <w:sz w:val="13"/>
          <w:szCs w:val="15"/>
        </w:rPr>
        <w:t>[</w:t>
      </w:r>
      <w:r w:rsidRPr="004470AE">
        <w:rPr>
          <w:rStyle w:val="NormalTok"/>
          <w:sz w:val="13"/>
          <w:szCs w:val="15"/>
        </w:rPr>
        <w:t>to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mmentTok"/>
          <w:i w:val="0"/>
          <w:iCs/>
          <w:sz w:val="13"/>
          <w:szCs w:val="15"/>
        </w:rPr>
        <w:t xml:space="preserve">//cout &lt;&lt; top &lt;&lt; " "; </w:t>
      </w:r>
      <w:r w:rsidRPr="004470AE">
        <w:rPr>
          <w:rStyle w:val="CommentTok"/>
          <w:i w:val="0"/>
          <w:iCs/>
          <w:sz w:val="13"/>
          <w:szCs w:val="15"/>
        </w:rPr>
        <w:t>每个强连通分量内的点</w:t>
      </w:r>
      <w:r w:rsidRPr="004470AE">
        <w:rPr>
          <w:rStyle w:val="CommentTok"/>
          <w:i w:val="0"/>
          <w:iCs/>
          <w:sz w:val="13"/>
          <w:szCs w:val="15"/>
        </w:rPr>
        <w:t xml:space="preserve"> </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 xml:space="preserve">top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ini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 xml:space="preserve">cn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t xml:space="preserve">to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t xml:space="preserve">an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t>memset</w:t>
      </w:r>
      <w:r w:rsidRPr="004470AE">
        <w:rPr>
          <w:rStyle w:val="OperatorTok"/>
          <w:sz w:val="13"/>
          <w:szCs w:val="15"/>
        </w:rPr>
        <w:t>(</w:t>
      </w:r>
      <w:r w:rsidRPr="004470AE">
        <w:rPr>
          <w:rStyle w:val="NormalTok"/>
          <w:sz w:val="13"/>
          <w:szCs w:val="15"/>
        </w:rPr>
        <w:t>inStack</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inStack</w:t>
      </w:r>
      <w:r w:rsidRPr="004470AE">
        <w:rPr>
          <w:rStyle w:val="OperatorTok"/>
          <w:sz w:val="13"/>
          <w:szCs w:val="15"/>
        </w:rPr>
        <w:t>));</w:t>
      </w:r>
      <w:r w:rsidRPr="004470AE">
        <w:rPr>
          <w:sz w:val="15"/>
          <w:szCs w:val="15"/>
        </w:rPr>
        <w:br/>
      </w:r>
      <w:r w:rsidRPr="004470AE">
        <w:rPr>
          <w:rStyle w:val="NormalTok"/>
          <w:sz w:val="13"/>
          <w:szCs w:val="15"/>
        </w:rPr>
        <w:tab/>
        <w:t>memset</w:t>
      </w:r>
      <w:r w:rsidRPr="004470AE">
        <w:rPr>
          <w:rStyle w:val="OperatorTok"/>
          <w:sz w:val="13"/>
          <w:szCs w:val="15"/>
        </w:rPr>
        <w:t>(</w:t>
      </w:r>
      <w:r w:rsidRPr="004470AE">
        <w:rPr>
          <w:rStyle w:val="NormalTok"/>
          <w:sz w:val="13"/>
          <w:szCs w:val="15"/>
        </w:rPr>
        <w:t>head</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head</w:t>
      </w:r>
      <w:r w:rsidRPr="004470AE">
        <w:rPr>
          <w:rStyle w:val="OperatorTok"/>
          <w:sz w:val="13"/>
          <w:szCs w:val="15"/>
        </w:rPr>
        <w:t>));</w:t>
      </w:r>
      <w:r w:rsidRPr="004470AE">
        <w:rPr>
          <w:sz w:val="15"/>
          <w:szCs w:val="15"/>
        </w:rPr>
        <w:br/>
      </w:r>
      <w:r w:rsidRPr="004470AE">
        <w:rPr>
          <w:rStyle w:val="NormalTok"/>
          <w:sz w:val="13"/>
          <w:szCs w:val="15"/>
        </w:rPr>
        <w:tab/>
        <w:t>memset</w:t>
      </w:r>
      <w:r w:rsidRPr="004470AE">
        <w:rPr>
          <w:rStyle w:val="OperatorTok"/>
          <w:sz w:val="13"/>
          <w:szCs w:val="15"/>
        </w:rPr>
        <w:t>(</w:t>
      </w:r>
      <w:r w:rsidRPr="004470AE">
        <w:rPr>
          <w:rStyle w:val="NormalTok"/>
          <w:sz w:val="13"/>
          <w:szCs w:val="15"/>
        </w:rPr>
        <w:t>dfn</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dfn</w:t>
      </w:r>
      <w:r w:rsidRPr="004470AE">
        <w:rPr>
          <w:rStyle w:val="OperatorTok"/>
          <w:sz w:val="13"/>
          <w:szCs w:val="15"/>
        </w:rPr>
        <w:t>));</w:t>
      </w:r>
      <w:r w:rsidRPr="004470AE">
        <w:rPr>
          <w:sz w:val="15"/>
          <w:szCs w:val="15"/>
        </w:rPr>
        <w:br/>
      </w:r>
      <w:r w:rsidRPr="004470AE">
        <w:rPr>
          <w:rStyle w:val="NormalTok"/>
          <w:sz w:val="13"/>
          <w:szCs w:val="15"/>
        </w:rPr>
        <w:tab/>
        <w:t>memset</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while</w:t>
      </w:r>
      <w:r w:rsidRPr="004470AE">
        <w:rPr>
          <w:rStyle w:val="OperatorTok"/>
          <w:sz w:val="13"/>
          <w:szCs w:val="15"/>
        </w:rPr>
        <w:t>(!</w:t>
      </w:r>
      <w:r w:rsidRPr="004470AE">
        <w:rPr>
          <w:rStyle w:val="NormalTok"/>
          <w:sz w:val="13"/>
          <w:szCs w:val="15"/>
        </w:rPr>
        <w:t>stc</w:t>
      </w:r>
      <w:r w:rsidRPr="004470AE">
        <w:rPr>
          <w:rStyle w:val="OperatorTok"/>
          <w:sz w:val="13"/>
          <w:szCs w:val="15"/>
        </w:rPr>
        <w:t>.</w:t>
      </w:r>
      <w:r w:rsidRPr="004470AE">
        <w:rPr>
          <w:rStyle w:val="NormalTok"/>
          <w:sz w:val="13"/>
          <w:szCs w:val="15"/>
        </w:rPr>
        <w:t>empty</w:t>
      </w:r>
      <w:r w:rsidRPr="004470AE">
        <w:rPr>
          <w:rStyle w:val="OperatorTok"/>
          <w:sz w:val="13"/>
          <w:szCs w:val="15"/>
        </w:rPr>
        <w:t>())</w:t>
      </w:r>
      <w:r w:rsidRPr="004470AE">
        <w:rPr>
          <w:rStyle w:val="NormalTok"/>
          <w:sz w:val="13"/>
          <w:szCs w:val="15"/>
        </w:rPr>
        <w:t xml:space="preserve"> stc</w:t>
      </w:r>
      <w:r w:rsidRPr="004470AE">
        <w:rPr>
          <w:rStyle w:val="OperatorTok"/>
          <w:sz w:val="13"/>
          <w:szCs w:val="15"/>
        </w:rPr>
        <w:t>.</w:t>
      </w:r>
      <w:r w:rsidRPr="004470AE">
        <w:rPr>
          <w:rStyle w:val="NormalTok"/>
          <w:sz w:val="13"/>
          <w:szCs w:val="15"/>
        </w:rPr>
        <w:t>pop</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BuiltInTok"/>
          <w:sz w:val="13"/>
          <w:szCs w:val="15"/>
        </w:rPr>
        <w:t>std::</w:t>
      </w:r>
      <w:r w:rsidRPr="004470AE">
        <w:rPr>
          <w:rStyle w:val="NormalTok"/>
          <w:sz w:val="13"/>
          <w:szCs w:val="15"/>
        </w:rPr>
        <w:t>ios</w:t>
      </w:r>
      <w:r w:rsidRPr="004470AE">
        <w:rPr>
          <w:rStyle w:val="BuiltInTok"/>
          <w:sz w:val="13"/>
          <w:szCs w:val="15"/>
        </w:rPr>
        <w:t>::</w:t>
      </w:r>
      <w:r w:rsidRPr="004470AE">
        <w:rPr>
          <w:rStyle w:val="NormalTok"/>
          <w:sz w:val="13"/>
          <w:szCs w:val="15"/>
        </w:rPr>
        <w:t>sync_with_stdio</w:t>
      </w:r>
      <w:r w:rsidRPr="004470AE">
        <w:rPr>
          <w:rStyle w:val="OperatorTok"/>
          <w:sz w:val="13"/>
          <w:szCs w:val="15"/>
        </w:rPr>
        <w:t>(</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ab/>
        <w:t>cin</w:t>
      </w:r>
      <w:r w:rsidRPr="004470AE">
        <w:rPr>
          <w:rStyle w:val="OperatorTok"/>
          <w:sz w:val="13"/>
          <w:szCs w:val="15"/>
        </w:rPr>
        <w:t>.</w:t>
      </w:r>
      <w:r w:rsidRPr="004470AE">
        <w:rPr>
          <w:rStyle w:val="NormalTok"/>
          <w:sz w:val="13"/>
          <w:szCs w:val="15"/>
        </w:rPr>
        <w:t>tie</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while</w:t>
      </w:r>
      <w:r w:rsidRPr="004470AE">
        <w:rPr>
          <w:rStyle w:val="OperatorTok"/>
          <w:sz w:val="13"/>
          <w:szCs w:val="15"/>
        </w:rPr>
        <w:t>(</w:t>
      </w:r>
      <w:r w:rsidRPr="004470AE">
        <w:rPr>
          <w:rStyle w:val="NormalTok"/>
          <w:sz w:val="13"/>
          <w:szCs w:val="15"/>
        </w:rPr>
        <w:t xml:space="preserve">cin </w:t>
      </w:r>
      <w:r w:rsidRPr="004470AE">
        <w:rPr>
          <w:rStyle w:val="OperatorTok"/>
          <w:sz w:val="13"/>
          <w:szCs w:val="15"/>
        </w:rPr>
        <w:t>&gt;&gt;</w:t>
      </w:r>
      <w:r w:rsidRPr="004470AE">
        <w:rPr>
          <w:rStyle w:val="NormalTok"/>
          <w:sz w:val="13"/>
          <w:szCs w:val="15"/>
        </w:rPr>
        <w:t xml:space="preserve"> n </w:t>
      </w:r>
      <w:r w:rsidRPr="004470AE">
        <w:rPr>
          <w:rStyle w:val="OperatorTok"/>
          <w:sz w:val="13"/>
          <w:szCs w:val="15"/>
        </w:rPr>
        <w:t>&gt;&gt;</w:t>
      </w:r>
      <w:r w:rsidRPr="004470AE">
        <w:rPr>
          <w:rStyle w:val="NormalTok"/>
          <w:sz w:val="13"/>
          <w:szCs w:val="15"/>
        </w:rPr>
        <w:t xml:space="preserve"> m </w:t>
      </w:r>
      <w:r w:rsidRPr="004470AE">
        <w:rPr>
          <w:rStyle w:val="OperatorTok"/>
          <w:sz w:val="13"/>
          <w:szCs w:val="15"/>
        </w:rPr>
        <w:t>&amp;&amp;</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n </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ini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cin </w:t>
      </w:r>
      <w:r w:rsidRPr="004470AE">
        <w:rPr>
          <w:rStyle w:val="OperatorTok"/>
          <w:sz w:val="13"/>
          <w:szCs w:val="15"/>
        </w:rPr>
        <w:t>&gt;&gt;</w:t>
      </w:r>
      <w:r w:rsidRPr="004470AE">
        <w:rPr>
          <w:rStyle w:val="NormalTok"/>
          <w:sz w:val="13"/>
          <w:szCs w:val="15"/>
        </w:rPr>
        <w:t xml:space="preserve"> x </w:t>
      </w:r>
      <w:r w:rsidRPr="004470AE">
        <w:rPr>
          <w:rStyle w:val="OperatorTok"/>
          <w:sz w:val="13"/>
          <w:szCs w:val="15"/>
        </w:rPr>
        <w:t>&gt;&g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add_edge</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ab/>
      </w:r>
      <w:r w:rsidRPr="004470AE">
        <w:rPr>
          <w:rStyle w:val="CommentTok"/>
          <w:i w:val="0"/>
          <w:iCs/>
          <w:sz w:val="13"/>
          <w:szCs w:val="15"/>
        </w:rPr>
        <w:t>//</w:t>
      </w:r>
      <w:r w:rsidRPr="004470AE">
        <w:rPr>
          <w:rStyle w:val="CommentTok"/>
          <w:i w:val="0"/>
          <w:iCs/>
          <w:sz w:val="13"/>
          <w:szCs w:val="15"/>
        </w:rPr>
        <w:t>有向图求强连通</w:t>
      </w:r>
      <w:r w:rsidRPr="004470AE">
        <w:rPr>
          <w:rStyle w:val="CommentTok"/>
          <w:i w:val="0"/>
          <w:iCs/>
          <w:sz w:val="13"/>
          <w:szCs w:val="15"/>
        </w:rPr>
        <w:t xml:space="preserve"> </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df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Tarja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6E970B07" w14:textId="77777777" w:rsidR="003C132F" w:rsidRPr="004470AE" w:rsidRDefault="003C132F">
      <w:pPr>
        <w:pStyle w:val="FirstParagraph"/>
        <w:rPr>
          <w:sz w:val="15"/>
          <w:szCs w:val="15"/>
        </w:rPr>
      </w:pPr>
    </w:p>
    <w:p w14:paraId="338F0BE5" w14:textId="77777777" w:rsidR="003C132F" w:rsidRPr="00170801" w:rsidRDefault="004470AE">
      <w:pPr>
        <w:pStyle w:val="4"/>
        <w:rPr>
          <w:sz w:val="18"/>
          <w:szCs w:val="18"/>
        </w:rPr>
      </w:pPr>
      <w:bookmarkStart w:id="43" w:name="缩点"/>
      <w:bookmarkStart w:id="44" w:name="_Toc73724841"/>
      <w:bookmarkEnd w:id="41"/>
      <w:r w:rsidRPr="00170801">
        <w:rPr>
          <w:sz w:val="18"/>
          <w:szCs w:val="18"/>
        </w:rPr>
        <w:t>缩点</w:t>
      </w:r>
      <w:bookmarkEnd w:id="44"/>
    </w:p>
    <w:p w14:paraId="11C82FE1" w14:textId="77777777" w:rsidR="003C132F" w:rsidRPr="004470AE" w:rsidRDefault="004470AE">
      <w:pPr>
        <w:pStyle w:val="SourceCode"/>
        <w:rPr>
          <w:sz w:val="15"/>
          <w:szCs w:val="15"/>
        </w:rPr>
      </w:pP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AXN </w:t>
      </w:r>
      <w:r w:rsidRPr="004470AE">
        <w:rPr>
          <w:rStyle w:val="OperatorTok"/>
          <w:sz w:val="13"/>
          <w:szCs w:val="15"/>
        </w:rPr>
        <w:t>=</w:t>
      </w:r>
      <w:r w:rsidRPr="004470AE">
        <w:rPr>
          <w:rStyle w:val="NormalTok"/>
          <w:sz w:val="13"/>
          <w:szCs w:val="15"/>
        </w:rPr>
        <w:t xml:space="preserve"> </w:t>
      </w:r>
      <w:r w:rsidRPr="004470AE">
        <w:rPr>
          <w:rStyle w:val="FloatTok"/>
          <w:sz w:val="13"/>
          <w:szCs w:val="15"/>
        </w:rPr>
        <w:t>5e3</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0</w:t>
      </w:r>
      <w:r w:rsidRPr="004470AE">
        <w:rPr>
          <w:rStyle w:val="OperatorTok"/>
          <w:sz w:val="13"/>
          <w:szCs w:val="15"/>
        </w:rPr>
        <w:t>;</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AXM </w:t>
      </w:r>
      <w:r w:rsidRPr="004470AE">
        <w:rPr>
          <w:rStyle w:val="OperatorTok"/>
          <w:sz w:val="13"/>
          <w:szCs w:val="15"/>
        </w:rPr>
        <w:t>=</w:t>
      </w:r>
      <w:r w:rsidRPr="004470AE">
        <w:rPr>
          <w:rStyle w:val="NormalTok"/>
          <w:sz w:val="13"/>
          <w:szCs w:val="15"/>
        </w:rPr>
        <w:t xml:space="preserve"> </w:t>
      </w:r>
      <w:r w:rsidRPr="004470AE">
        <w:rPr>
          <w:rStyle w:val="FloatTok"/>
          <w:sz w:val="13"/>
          <w:szCs w:val="15"/>
        </w:rPr>
        <w:t>1e6</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DataTypeTok"/>
          <w:sz w:val="13"/>
          <w:szCs w:val="15"/>
        </w:rPr>
        <w:t>int</w:t>
      </w:r>
      <w:r w:rsidRPr="004470AE">
        <w:rPr>
          <w:rStyle w:val="NormalTok"/>
          <w:sz w:val="13"/>
          <w:szCs w:val="15"/>
        </w:rPr>
        <w:t xml:space="preserve"> head</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cnt</w:t>
      </w:r>
      <w:r w:rsidRPr="004470AE">
        <w:rPr>
          <w:rStyle w:val="OperatorTok"/>
          <w:sz w:val="13"/>
          <w:szCs w:val="15"/>
        </w:rPr>
        <w:t>,</w:t>
      </w:r>
      <w:r w:rsidRPr="004470AE">
        <w:rPr>
          <w:rStyle w:val="NormalTok"/>
          <w:sz w:val="13"/>
          <w:szCs w:val="15"/>
        </w:rPr>
        <w:t xml:space="preserve"> tot</w:t>
      </w:r>
      <w:r w:rsidRPr="004470AE">
        <w:rPr>
          <w:rStyle w:val="OperatorTok"/>
          <w:sz w:val="13"/>
          <w:szCs w:val="15"/>
        </w:rPr>
        <w:t>,</w:t>
      </w:r>
      <w:r w:rsidRPr="004470AE">
        <w:rPr>
          <w:rStyle w:val="NormalTok"/>
          <w:sz w:val="13"/>
          <w:szCs w:val="15"/>
        </w:rPr>
        <w:t xml:space="preserve"> dfn</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color</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col</w:t>
      </w:r>
      <w:r w:rsidRPr="004470AE">
        <w:rPr>
          <w:rStyle w:val="OperatorTok"/>
          <w:sz w:val="13"/>
          <w:szCs w:val="15"/>
        </w:rPr>
        <w:t>;</w:t>
      </w:r>
      <w:r w:rsidRPr="004470AE">
        <w:rPr>
          <w:sz w:val="15"/>
          <w:szCs w:val="15"/>
        </w:rPr>
        <w:br/>
      </w:r>
      <w:r w:rsidRPr="004470AE">
        <w:rPr>
          <w:rStyle w:val="DataTypeTok"/>
          <w:sz w:val="13"/>
          <w:szCs w:val="15"/>
        </w:rPr>
        <w:t>bool</w:t>
      </w:r>
      <w:r w:rsidRPr="004470AE">
        <w:rPr>
          <w:rStyle w:val="NormalTok"/>
          <w:sz w:val="13"/>
          <w:szCs w:val="15"/>
        </w:rPr>
        <w:t xml:space="preserve"> vis</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degree</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NormalTok"/>
          <w:sz w:val="13"/>
          <w:szCs w:val="15"/>
        </w:rPr>
        <w:t>stack</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 xml:space="preserve"> stc</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KeywordTok"/>
          <w:sz w:val="13"/>
          <w:szCs w:val="15"/>
        </w:rPr>
        <w:t>struct</w:t>
      </w:r>
      <w:r w:rsidRPr="004470AE">
        <w:rPr>
          <w:rStyle w:val="NormalTok"/>
          <w:sz w:val="13"/>
          <w:szCs w:val="15"/>
        </w:rPr>
        <w:t xml:space="preserve"> Edge </w:t>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r w:rsidRPr="004470AE">
        <w:rPr>
          <w:rStyle w:val="NormalTok"/>
          <w:sz w:val="13"/>
          <w:szCs w:val="15"/>
        </w:rPr>
        <w:tab/>
      </w:r>
      <w:r w:rsidRPr="004470AE">
        <w:rPr>
          <w:sz w:val="15"/>
          <w:szCs w:val="15"/>
        </w:rPr>
        <w:br/>
      </w:r>
      <w:r w:rsidRPr="004470AE">
        <w:rPr>
          <w:rStyle w:val="OperatorTok"/>
          <w:sz w:val="13"/>
          <w:szCs w:val="15"/>
        </w:rPr>
        <w:t>}</w:t>
      </w:r>
      <w:r w:rsidRPr="004470AE">
        <w:rPr>
          <w:rStyle w:val="NormalTok"/>
          <w:sz w:val="13"/>
          <w:szCs w:val="15"/>
        </w:rPr>
        <w:t>edge</w:t>
      </w:r>
      <w:r w:rsidRPr="004470AE">
        <w:rPr>
          <w:rStyle w:val="OperatorTok"/>
          <w:sz w:val="13"/>
          <w:szCs w:val="15"/>
        </w:rPr>
        <w:t>[</w:t>
      </w:r>
      <w:r w:rsidRPr="004470AE">
        <w:rPr>
          <w:rStyle w:val="NormalTok"/>
          <w:sz w:val="13"/>
          <w:szCs w:val="15"/>
        </w:rPr>
        <w:t xml:space="preserve">MAXM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add_edge</w:t>
      </w:r>
      <w:r w:rsidRPr="004470AE">
        <w:rPr>
          <w:rStyle w:val="OperatorTok"/>
          <w:sz w:val="13"/>
          <w:szCs w:val="15"/>
        </w:rPr>
        <w:t>(</w:t>
      </w:r>
      <w:r w:rsidRPr="004470AE">
        <w:rPr>
          <w:rStyle w:val="DataTypeTok"/>
          <w:sz w:val="13"/>
          <w:szCs w:val="15"/>
        </w:rPr>
        <w:t>in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d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edge</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rStyle w:val="NormalTok"/>
          <w:sz w:val="13"/>
          <w:szCs w:val="15"/>
        </w:rPr>
        <w:t xml:space="preserve">to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ab/>
        <w:t>edge</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rStyle w:val="NormalTok"/>
          <w:sz w:val="13"/>
          <w:szCs w:val="15"/>
        </w:rPr>
        <w:t xml:space="preserve">next </w:t>
      </w:r>
      <w:r w:rsidRPr="004470AE">
        <w:rPr>
          <w:rStyle w:val="OperatorTok"/>
          <w:sz w:val="13"/>
          <w:szCs w:val="15"/>
        </w:rPr>
        <w:t>=</w:t>
      </w:r>
      <w:r w:rsidRPr="004470AE">
        <w:rPr>
          <w:rStyle w:val="NormalTok"/>
          <w:sz w:val="13"/>
          <w:szCs w:val="15"/>
        </w:rPr>
        <w:t xml:space="preserve"> head</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ab/>
        <w:t>head</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nt</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Tarjan</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vis</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t>df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sz w:val="15"/>
          <w:szCs w:val="15"/>
        </w:rPr>
        <w:br/>
      </w:r>
      <w:r w:rsidRPr="004470AE">
        <w:rPr>
          <w:rStyle w:val="NormalTok"/>
          <w:sz w:val="13"/>
          <w:szCs w:val="15"/>
        </w:rPr>
        <w:tab/>
        <w:t>stc</w:t>
      </w:r>
      <w:r w:rsidRPr="004470AE">
        <w:rPr>
          <w:rStyle w:val="OperatorTok"/>
          <w:sz w:val="13"/>
          <w:szCs w:val="15"/>
        </w:rPr>
        <w:t>.</w:t>
      </w:r>
      <w:r w:rsidRPr="004470AE">
        <w:rPr>
          <w:rStyle w:val="NormalTok"/>
          <w:sz w:val="13"/>
          <w:szCs w:val="15"/>
        </w:rPr>
        <w:t>push</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head</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to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dfn</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Tarjan</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l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 xml:space="preserve"> vis</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l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dfn</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df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col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while</w:t>
      </w:r>
      <w:r w:rsidRPr="004470AE">
        <w:rPr>
          <w:rStyle w:val="OperatorTok"/>
          <w:sz w:val="13"/>
          <w:szCs w:val="15"/>
        </w:rPr>
        <w:t>(</w:t>
      </w:r>
      <w:r w:rsidRPr="004470AE">
        <w:rPr>
          <w:rStyle w:val="KeywordTok"/>
          <w:sz w:val="13"/>
          <w:szCs w:val="15"/>
        </w:rPr>
        <w:t>tru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top </w:t>
      </w:r>
      <w:r w:rsidRPr="004470AE">
        <w:rPr>
          <w:rStyle w:val="OperatorTok"/>
          <w:sz w:val="13"/>
          <w:szCs w:val="15"/>
        </w:rPr>
        <w:t>=</w:t>
      </w:r>
      <w:r w:rsidRPr="004470AE">
        <w:rPr>
          <w:rStyle w:val="NormalTok"/>
          <w:sz w:val="13"/>
          <w:szCs w:val="15"/>
        </w:rPr>
        <w:t xml:space="preserve"> stc</w:t>
      </w:r>
      <w:r w:rsidRPr="004470AE">
        <w:rPr>
          <w:rStyle w:val="OperatorTok"/>
          <w:sz w:val="13"/>
          <w:szCs w:val="15"/>
        </w:rPr>
        <w:t>.</w:t>
      </w:r>
      <w:r w:rsidRPr="004470AE">
        <w:rPr>
          <w:rStyle w:val="NormalTok"/>
          <w:sz w:val="13"/>
          <w:szCs w:val="15"/>
        </w:rPr>
        <w:t>top</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stc</w:t>
      </w:r>
      <w:r w:rsidRPr="004470AE">
        <w:rPr>
          <w:rStyle w:val="OperatorTok"/>
          <w:sz w:val="13"/>
          <w:szCs w:val="15"/>
        </w:rPr>
        <w:t>.</w:t>
      </w:r>
      <w:r w:rsidRPr="004470AE">
        <w:rPr>
          <w:rStyle w:val="NormalTok"/>
          <w:sz w:val="13"/>
          <w:szCs w:val="15"/>
        </w:rPr>
        <w:t>pop</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color</w:t>
      </w:r>
      <w:r w:rsidRPr="004470AE">
        <w:rPr>
          <w:rStyle w:val="OperatorTok"/>
          <w:sz w:val="13"/>
          <w:szCs w:val="15"/>
        </w:rPr>
        <w:t>[</w:t>
      </w:r>
      <w:r w:rsidRPr="004470AE">
        <w:rPr>
          <w:rStyle w:val="NormalTok"/>
          <w:sz w:val="13"/>
          <w:szCs w:val="15"/>
        </w:rPr>
        <w:t>to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l</w:t>
      </w:r>
      <w:r w:rsidRPr="004470AE">
        <w:rPr>
          <w:rStyle w:val="OperatorTok"/>
          <w:sz w:val="13"/>
          <w:szCs w:val="15"/>
        </w:rPr>
        <w:t>;</w:t>
      </w:r>
      <w:r w:rsidRPr="004470AE">
        <w:rPr>
          <w:rStyle w:val="NormalTok"/>
          <w:sz w:val="13"/>
          <w:szCs w:val="15"/>
        </w:rPr>
        <w:tab/>
      </w:r>
      <w:r w:rsidRPr="004470AE">
        <w:rPr>
          <w:rStyle w:val="CommentTok"/>
          <w:i w:val="0"/>
          <w:iCs/>
          <w:sz w:val="13"/>
          <w:szCs w:val="15"/>
        </w:rPr>
        <w:t>//</w:t>
      </w:r>
      <w:r w:rsidRPr="004470AE">
        <w:rPr>
          <w:rStyle w:val="CommentTok"/>
          <w:i w:val="0"/>
          <w:iCs/>
          <w:sz w:val="13"/>
          <w:szCs w:val="15"/>
        </w:rPr>
        <w:t>颜色相同的点缩点</w:t>
      </w:r>
      <w:r w:rsidRPr="004470AE">
        <w:rPr>
          <w:rStyle w:val="CommentTok"/>
          <w:i w:val="0"/>
          <w:iCs/>
          <w:sz w:val="13"/>
          <w:szCs w:val="15"/>
        </w:rPr>
        <w:t xml:space="preserve"> </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vis</w:t>
      </w:r>
      <w:r w:rsidRPr="004470AE">
        <w:rPr>
          <w:rStyle w:val="OperatorTok"/>
          <w:sz w:val="13"/>
          <w:szCs w:val="15"/>
        </w:rPr>
        <w:t>[</w:t>
      </w:r>
      <w:r w:rsidRPr="004470AE">
        <w:rPr>
          <w:rStyle w:val="NormalTok"/>
          <w:sz w:val="13"/>
          <w:szCs w:val="15"/>
        </w:rPr>
        <w:t>to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mmentTok"/>
          <w:i w:val="0"/>
          <w:iCs/>
          <w:sz w:val="13"/>
          <w:szCs w:val="15"/>
        </w:rPr>
        <w:t>//</w:t>
      </w:r>
      <w:r w:rsidRPr="004470AE">
        <w:rPr>
          <w:rStyle w:val="CommentTok"/>
          <w:i w:val="0"/>
          <w:iCs/>
          <w:sz w:val="13"/>
          <w:szCs w:val="15"/>
        </w:rPr>
        <w:tab/>
        <w:t>cout &lt;&lt; top &lt;&lt; " ";</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 xml:space="preserve">top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mmentTok"/>
          <w:i w:val="0"/>
          <w:iCs/>
          <w:sz w:val="13"/>
          <w:szCs w:val="15"/>
        </w:rPr>
        <w:t>//cout &lt;&lt; endl;</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solve</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df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Tarja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sz w:val="15"/>
          <w:szCs w:val="15"/>
        </w:rPr>
        <w:br/>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x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ab/>
      </w:r>
      <w:r w:rsidRPr="004470AE">
        <w:rPr>
          <w:rStyle w:val="CommentTok"/>
          <w:i w:val="0"/>
          <w:iCs/>
          <w:sz w:val="13"/>
          <w:szCs w:val="15"/>
        </w:rPr>
        <w:t>//</w:t>
      </w:r>
      <w:r w:rsidRPr="004470AE">
        <w:rPr>
          <w:rStyle w:val="CommentTok"/>
          <w:i w:val="0"/>
          <w:iCs/>
          <w:sz w:val="13"/>
          <w:szCs w:val="15"/>
        </w:rPr>
        <w:t>遍历</w:t>
      </w:r>
      <w:r w:rsidRPr="004470AE">
        <w:rPr>
          <w:rStyle w:val="CommentTok"/>
          <w:i w:val="0"/>
          <w:iCs/>
          <w:sz w:val="13"/>
          <w:szCs w:val="15"/>
        </w:rPr>
        <w:t xml:space="preserve"> n</w:t>
      </w:r>
      <w:r w:rsidRPr="004470AE">
        <w:rPr>
          <w:rStyle w:val="CommentTok"/>
          <w:i w:val="0"/>
          <w:iCs/>
          <w:sz w:val="13"/>
          <w:szCs w:val="15"/>
        </w:rPr>
        <w:t>个节点</w:t>
      </w:r>
      <w:r w:rsidRPr="004470AE">
        <w:rPr>
          <w:rStyle w:val="CommentTok"/>
          <w:i w:val="0"/>
          <w:iCs/>
          <w:sz w:val="13"/>
          <w:szCs w:val="15"/>
        </w:rPr>
        <w:t xml:space="preserve"> </w:t>
      </w:r>
      <w:r w:rsidRPr="004470AE">
        <w:rPr>
          <w:sz w:val="15"/>
          <w:szCs w:val="15"/>
        </w:rPr>
        <w:br/>
      </w:r>
      <w:r w:rsidRPr="004470AE">
        <w:rPr>
          <w:rStyle w:val="NormalTok"/>
          <w:sz w:val="13"/>
          <w:szCs w:val="15"/>
        </w:rPr>
        <w:lastRenderedPageBreak/>
        <w:tab/>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head</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ab/>
      </w:r>
      <w:r w:rsidRPr="004470AE">
        <w:rPr>
          <w:rStyle w:val="CommentTok"/>
          <w:i w:val="0"/>
          <w:iCs/>
          <w:sz w:val="13"/>
          <w:szCs w:val="15"/>
        </w:rPr>
        <w:t>//</w:t>
      </w:r>
      <w:r w:rsidRPr="004470AE">
        <w:rPr>
          <w:rStyle w:val="CommentTok"/>
          <w:i w:val="0"/>
          <w:iCs/>
          <w:sz w:val="13"/>
          <w:szCs w:val="15"/>
        </w:rPr>
        <w:t>缩点后</w:t>
      </w:r>
      <w:r w:rsidRPr="004470AE">
        <w:rPr>
          <w:rStyle w:val="CommentTok"/>
          <w:i w:val="0"/>
          <w:iCs/>
          <w:sz w:val="13"/>
          <w:szCs w:val="15"/>
        </w:rPr>
        <w:t xml:space="preserve">  </w:t>
      </w:r>
      <w:r w:rsidRPr="004470AE">
        <w:rPr>
          <w:rStyle w:val="CommentTok"/>
          <w:i w:val="0"/>
          <w:iCs/>
          <w:sz w:val="13"/>
          <w:szCs w:val="15"/>
        </w:rPr>
        <w:t>每个点的出度</w:t>
      </w:r>
      <w:r w:rsidRPr="004470AE">
        <w:rPr>
          <w:rStyle w:val="CommentTok"/>
          <w:i w:val="0"/>
          <w:iCs/>
          <w:sz w:val="13"/>
          <w:szCs w:val="15"/>
        </w:rPr>
        <w:t xml:space="preserve"> </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to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color</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lor</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degree</w:t>
      </w:r>
      <w:r w:rsidRPr="004470AE">
        <w:rPr>
          <w:rStyle w:val="OperatorTok"/>
          <w:sz w:val="13"/>
          <w:szCs w:val="15"/>
        </w:rPr>
        <w:t>[</w:t>
      </w:r>
      <w:r w:rsidRPr="004470AE">
        <w:rPr>
          <w:rStyle w:val="NormalTok"/>
          <w:sz w:val="13"/>
          <w:szCs w:val="15"/>
        </w:rPr>
        <w:t>color</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init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 xml:space="preserve">cn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t xml:space="preserve">to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t xml:space="preserve">col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t>memset</w:t>
      </w:r>
      <w:r w:rsidRPr="004470AE">
        <w:rPr>
          <w:rStyle w:val="OperatorTok"/>
          <w:sz w:val="13"/>
          <w:szCs w:val="15"/>
        </w:rPr>
        <w:t>(</w:t>
      </w:r>
      <w:r w:rsidRPr="004470AE">
        <w:rPr>
          <w:rStyle w:val="NormalTok"/>
          <w:sz w:val="13"/>
          <w:szCs w:val="15"/>
        </w:rPr>
        <w:t>vis</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vis</w:t>
      </w:r>
      <w:r w:rsidRPr="004470AE">
        <w:rPr>
          <w:rStyle w:val="OperatorTok"/>
          <w:sz w:val="13"/>
          <w:szCs w:val="15"/>
        </w:rPr>
        <w:t>));</w:t>
      </w:r>
      <w:r w:rsidRPr="004470AE">
        <w:rPr>
          <w:sz w:val="15"/>
          <w:szCs w:val="15"/>
        </w:rPr>
        <w:br/>
      </w:r>
      <w:r w:rsidRPr="004470AE">
        <w:rPr>
          <w:rStyle w:val="NormalTok"/>
          <w:sz w:val="13"/>
          <w:szCs w:val="15"/>
        </w:rPr>
        <w:tab/>
        <w:t>memset</w:t>
      </w:r>
      <w:r w:rsidRPr="004470AE">
        <w:rPr>
          <w:rStyle w:val="OperatorTok"/>
          <w:sz w:val="13"/>
          <w:szCs w:val="15"/>
        </w:rPr>
        <w:t>(</w:t>
      </w:r>
      <w:r w:rsidRPr="004470AE">
        <w:rPr>
          <w:rStyle w:val="NormalTok"/>
          <w:sz w:val="13"/>
          <w:szCs w:val="15"/>
        </w:rPr>
        <w:t>head</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head</w:t>
      </w:r>
      <w:r w:rsidRPr="004470AE">
        <w:rPr>
          <w:rStyle w:val="OperatorTok"/>
          <w:sz w:val="13"/>
          <w:szCs w:val="15"/>
        </w:rPr>
        <w:t>));</w:t>
      </w:r>
      <w:r w:rsidRPr="004470AE">
        <w:rPr>
          <w:sz w:val="15"/>
          <w:szCs w:val="15"/>
        </w:rPr>
        <w:br/>
      </w:r>
      <w:r w:rsidRPr="004470AE">
        <w:rPr>
          <w:rStyle w:val="NormalTok"/>
          <w:sz w:val="13"/>
          <w:szCs w:val="15"/>
        </w:rPr>
        <w:tab/>
        <w:t>memset</w:t>
      </w:r>
      <w:r w:rsidRPr="004470AE">
        <w:rPr>
          <w:rStyle w:val="OperatorTok"/>
          <w:sz w:val="13"/>
          <w:szCs w:val="15"/>
        </w:rPr>
        <w:t>(</w:t>
      </w:r>
      <w:r w:rsidRPr="004470AE">
        <w:rPr>
          <w:rStyle w:val="NormalTok"/>
          <w:sz w:val="13"/>
          <w:szCs w:val="15"/>
        </w:rPr>
        <w:t>dfn</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dfn</w:t>
      </w:r>
      <w:r w:rsidRPr="004470AE">
        <w:rPr>
          <w:rStyle w:val="OperatorTok"/>
          <w:sz w:val="13"/>
          <w:szCs w:val="15"/>
        </w:rPr>
        <w:t>));</w:t>
      </w:r>
      <w:r w:rsidRPr="004470AE">
        <w:rPr>
          <w:sz w:val="15"/>
          <w:szCs w:val="15"/>
        </w:rPr>
        <w:br/>
      </w:r>
      <w:r w:rsidRPr="004470AE">
        <w:rPr>
          <w:rStyle w:val="NormalTok"/>
          <w:sz w:val="13"/>
          <w:szCs w:val="15"/>
        </w:rPr>
        <w:tab/>
        <w:t>memset</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sz w:val="15"/>
          <w:szCs w:val="15"/>
        </w:rPr>
        <w:br/>
      </w:r>
      <w:r w:rsidRPr="004470AE">
        <w:rPr>
          <w:rStyle w:val="NormalTok"/>
          <w:sz w:val="13"/>
          <w:szCs w:val="15"/>
        </w:rPr>
        <w:tab/>
        <w:t>memset</w:t>
      </w:r>
      <w:r w:rsidRPr="004470AE">
        <w:rPr>
          <w:rStyle w:val="OperatorTok"/>
          <w:sz w:val="13"/>
          <w:szCs w:val="15"/>
        </w:rPr>
        <w:t>(</w:t>
      </w:r>
      <w:r w:rsidRPr="004470AE">
        <w:rPr>
          <w:rStyle w:val="NormalTok"/>
          <w:sz w:val="13"/>
          <w:szCs w:val="15"/>
        </w:rPr>
        <w:t>degree</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degree</w:t>
      </w:r>
      <w:r w:rsidRPr="004470AE">
        <w:rPr>
          <w:rStyle w:val="OperatorTok"/>
          <w:sz w:val="13"/>
          <w:szCs w:val="15"/>
        </w:rPr>
        <w:t>));</w:t>
      </w:r>
      <w:r w:rsidRPr="004470AE">
        <w:rPr>
          <w:sz w:val="15"/>
          <w:szCs w:val="15"/>
        </w:rPr>
        <w:br/>
      </w:r>
      <w:r w:rsidRPr="004470AE">
        <w:rPr>
          <w:rStyle w:val="NormalTok"/>
          <w:sz w:val="13"/>
          <w:szCs w:val="15"/>
        </w:rPr>
        <w:tab/>
        <w:t>memset</w:t>
      </w:r>
      <w:r w:rsidRPr="004470AE">
        <w:rPr>
          <w:rStyle w:val="OperatorTok"/>
          <w:sz w:val="13"/>
          <w:szCs w:val="15"/>
        </w:rPr>
        <w:t>(</w:t>
      </w:r>
      <w:r w:rsidRPr="004470AE">
        <w:rPr>
          <w:rStyle w:val="NormalTok"/>
          <w:sz w:val="13"/>
          <w:szCs w:val="15"/>
        </w:rPr>
        <w:t>color</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color</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while</w:t>
      </w:r>
      <w:r w:rsidRPr="004470AE">
        <w:rPr>
          <w:rStyle w:val="OperatorTok"/>
          <w:sz w:val="13"/>
          <w:szCs w:val="15"/>
        </w:rPr>
        <w:t>(!</w:t>
      </w:r>
      <w:r w:rsidRPr="004470AE">
        <w:rPr>
          <w:rStyle w:val="NormalTok"/>
          <w:sz w:val="13"/>
          <w:szCs w:val="15"/>
        </w:rPr>
        <w:t>stc</w:t>
      </w:r>
      <w:r w:rsidRPr="004470AE">
        <w:rPr>
          <w:rStyle w:val="OperatorTok"/>
          <w:sz w:val="13"/>
          <w:szCs w:val="15"/>
        </w:rPr>
        <w:t>.</w:t>
      </w:r>
      <w:r w:rsidRPr="004470AE">
        <w:rPr>
          <w:rStyle w:val="NormalTok"/>
          <w:sz w:val="13"/>
          <w:szCs w:val="15"/>
        </w:rPr>
        <w:t>empty</w:t>
      </w:r>
      <w:r w:rsidRPr="004470AE">
        <w:rPr>
          <w:rStyle w:val="OperatorTok"/>
          <w:sz w:val="13"/>
          <w:szCs w:val="15"/>
        </w:rPr>
        <w:t>())</w:t>
      </w:r>
      <w:r w:rsidRPr="004470AE">
        <w:rPr>
          <w:rStyle w:val="NormalTok"/>
          <w:sz w:val="13"/>
          <w:szCs w:val="15"/>
        </w:rPr>
        <w:t xml:space="preserve"> stc</w:t>
      </w:r>
      <w:r w:rsidRPr="004470AE">
        <w:rPr>
          <w:rStyle w:val="OperatorTok"/>
          <w:sz w:val="13"/>
          <w:szCs w:val="15"/>
        </w:rPr>
        <w:t>.</w:t>
      </w:r>
      <w:r w:rsidRPr="004470AE">
        <w:rPr>
          <w:rStyle w:val="NormalTok"/>
          <w:sz w:val="13"/>
          <w:szCs w:val="15"/>
        </w:rPr>
        <w:t>pop</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BuiltInTok"/>
          <w:sz w:val="13"/>
          <w:szCs w:val="15"/>
        </w:rPr>
        <w:t>std::</w:t>
      </w:r>
      <w:r w:rsidRPr="004470AE">
        <w:rPr>
          <w:rStyle w:val="NormalTok"/>
          <w:sz w:val="13"/>
          <w:szCs w:val="15"/>
        </w:rPr>
        <w:t>ios</w:t>
      </w:r>
      <w:r w:rsidRPr="004470AE">
        <w:rPr>
          <w:rStyle w:val="BuiltInTok"/>
          <w:sz w:val="13"/>
          <w:szCs w:val="15"/>
        </w:rPr>
        <w:t>::</w:t>
      </w:r>
      <w:r w:rsidRPr="004470AE">
        <w:rPr>
          <w:rStyle w:val="NormalTok"/>
          <w:sz w:val="13"/>
          <w:szCs w:val="15"/>
        </w:rPr>
        <w:t>sync_with_stdio</w:t>
      </w:r>
      <w:r w:rsidRPr="004470AE">
        <w:rPr>
          <w:rStyle w:val="OperatorTok"/>
          <w:sz w:val="13"/>
          <w:szCs w:val="15"/>
        </w:rPr>
        <w:t>(</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ab/>
        <w:t>cin</w:t>
      </w:r>
      <w:r w:rsidRPr="004470AE">
        <w:rPr>
          <w:rStyle w:val="OperatorTok"/>
          <w:sz w:val="13"/>
          <w:szCs w:val="15"/>
        </w:rPr>
        <w:t>.</w:t>
      </w:r>
      <w:r w:rsidRPr="004470AE">
        <w:rPr>
          <w:rStyle w:val="NormalTok"/>
          <w:sz w:val="13"/>
          <w:szCs w:val="15"/>
        </w:rPr>
        <w:t>tie</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while</w:t>
      </w:r>
      <w:r w:rsidRPr="004470AE">
        <w:rPr>
          <w:rStyle w:val="OperatorTok"/>
          <w:sz w:val="13"/>
          <w:szCs w:val="15"/>
        </w:rPr>
        <w:t>(</w:t>
      </w:r>
      <w:r w:rsidRPr="004470AE">
        <w:rPr>
          <w:rStyle w:val="NormalTok"/>
          <w:sz w:val="13"/>
          <w:szCs w:val="15"/>
        </w:rPr>
        <w:t xml:space="preserve">cin </w:t>
      </w:r>
      <w:r w:rsidRPr="004470AE">
        <w:rPr>
          <w:rStyle w:val="OperatorTok"/>
          <w:sz w:val="13"/>
          <w:szCs w:val="15"/>
        </w:rPr>
        <w:t>&gt;&gt;</w:t>
      </w:r>
      <w:r w:rsidRPr="004470AE">
        <w:rPr>
          <w:rStyle w:val="NormalTok"/>
          <w:sz w:val="13"/>
          <w:szCs w:val="15"/>
        </w:rPr>
        <w:t xml:space="preserve"> n </w:t>
      </w:r>
      <w:r w:rsidRPr="004470AE">
        <w:rPr>
          <w:rStyle w:val="OperatorTok"/>
          <w:sz w:val="13"/>
          <w:szCs w:val="15"/>
        </w:rPr>
        <w:t>&amp;&amp;</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cin </w:t>
      </w:r>
      <w:r w:rsidRPr="004470AE">
        <w:rPr>
          <w:rStyle w:val="OperatorTok"/>
          <w:sz w:val="13"/>
          <w:szCs w:val="15"/>
        </w:rPr>
        <w:t>&gt;&g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ini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cin </w:t>
      </w:r>
      <w:r w:rsidRPr="004470AE">
        <w:rPr>
          <w:rStyle w:val="OperatorTok"/>
          <w:sz w:val="13"/>
          <w:szCs w:val="15"/>
        </w:rPr>
        <w:t>&gt;&gt;</w:t>
      </w:r>
      <w:r w:rsidRPr="004470AE">
        <w:rPr>
          <w:rStyle w:val="NormalTok"/>
          <w:sz w:val="13"/>
          <w:szCs w:val="15"/>
        </w:rPr>
        <w:t xml:space="preserve"> x </w:t>
      </w:r>
      <w:r w:rsidRPr="004470AE">
        <w:rPr>
          <w:rStyle w:val="OperatorTok"/>
          <w:sz w:val="13"/>
          <w:szCs w:val="15"/>
        </w:rPr>
        <w:t>&gt;&g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add_edge</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solve</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47E17C7E" w14:textId="77777777" w:rsidR="003C132F" w:rsidRPr="00170801" w:rsidRDefault="004470AE">
      <w:pPr>
        <w:pStyle w:val="4"/>
        <w:rPr>
          <w:sz w:val="18"/>
          <w:szCs w:val="18"/>
        </w:rPr>
      </w:pPr>
      <w:bookmarkStart w:id="45" w:name="割点"/>
      <w:bookmarkStart w:id="46" w:name="_Toc73724842"/>
      <w:bookmarkEnd w:id="43"/>
      <w:r w:rsidRPr="00170801">
        <w:rPr>
          <w:sz w:val="18"/>
          <w:szCs w:val="18"/>
        </w:rPr>
        <w:t>割点</w:t>
      </w:r>
      <w:bookmarkEnd w:id="46"/>
    </w:p>
    <w:p w14:paraId="3071B8A1" w14:textId="77777777" w:rsidR="003C132F" w:rsidRPr="004470AE" w:rsidRDefault="004470AE">
      <w:pPr>
        <w:pStyle w:val="SourceCode"/>
        <w:rPr>
          <w:sz w:val="15"/>
          <w:szCs w:val="15"/>
        </w:rPr>
      </w:pPr>
      <w:r w:rsidRPr="004470AE">
        <w:rPr>
          <w:rStyle w:val="PreprocessorTok"/>
          <w:sz w:val="13"/>
          <w:szCs w:val="15"/>
        </w:rPr>
        <w:t xml:space="preserve">#include </w:t>
      </w:r>
      <w:r w:rsidRPr="004470AE">
        <w:rPr>
          <w:rStyle w:val="ImportTok"/>
          <w:sz w:val="13"/>
          <w:szCs w:val="15"/>
        </w:rPr>
        <w:t>&lt;bits/stdc++.h&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n</w:t>
      </w:r>
      <w:r w:rsidRPr="004470AE">
        <w:rPr>
          <w:rStyle w:val="CommentTok"/>
          <w:i w:val="0"/>
          <w:iCs/>
          <w:sz w:val="13"/>
          <w:szCs w:val="15"/>
        </w:rPr>
        <w:t>：点数</w:t>
      </w:r>
      <w:r w:rsidRPr="004470AE">
        <w:rPr>
          <w:rStyle w:val="CommentTok"/>
          <w:i w:val="0"/>
          <w:iCs/>
          <w:sz w:val="13"/>
          <w:szCs w:val="15"/>
        </w:rPr>
        <w:t xml:space="preserve"> m</w:t>
      </w:r>
      <w:r w:rsidRPr="004470AE">
        <w:rPr>
          <w:rStyle w:val="CommentTok"/>
          <w:i w:val="0"/>
          <w:iCs/>
          <w:sz w:val="13"/>
          <w:szCs w:val="15"/>
        </w:rPr>
        <w:t>：边数</w:t>
      </w:r>
      <w:r w:rsidRPr="004470AE">
        <w:rPr>
          <w:sz w:val="15"/>
          <w:szCs w:val="15"/>
        </w:rPr>
        <w:br/>
      </w:r>
      <w:r w:rsidRPr="004470AE">
        <w:rPr>
          <w:rStyle w:val="DataTypeTok"/>
          <w:sz w:val="13"/>
          <w:szCs w:val="15"/>
        </w:rPr>
        <w:t>int</w:t>
      </w:r>
      <w:r w:rsidRPr="004470AE">
        <w:rPr>
          <w:rStyle w:val="NormalTok"/>
          <w:sz w:val="13"/>
          <w:szCs w:val="15"/>
        </w:rPr>
        <w:t xml:space="preserve"> num</w:t>
      </w:r>
      <w:r w:rsidRPr="004470AE">
        <w:rPr>
          <w:rStyle w:val="OperatorTok"/>
          <w:sz w:val="13"/>
          <w:szCs w:val="15"/>
        </w:rPr>
        <w:t>[</w:t>
      </w:r>
      <w:r w:rsidRPr="004470AE">
        <w:rPr>
          <w:rStyle w:val="DecValTok"/>
          <w:sz w:val="13"/>
          <w:szCs w:val="15"/>
        </w:rPr>
        <w:t>100001</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DecValTok"/>
          <w:sz w:val="13"/>
          <w:szCs w:val="15"/>
        </w:rPr>
        <w:t>100001</w:t>
      </w:r>
      <w:r w:rsidRPr="004470AE">
        <w:rPr>
          <w:rStyle w:val="OperatorTok"/>
          <w:sz w:val="13"/>
          <w:szCs w:val="15"/>
        </w:rPr>
        <w:t>],</w:t>
      </w:r>
      <w:r w:rsidRPr="004470AE">
        <w:rPr>
          <w:rStyle w:val="NormalTok"/>
          <w:sz w:val="13"/>
          <w:szCs w:val="15"/>
        </w:rPr>
        <w:t xml:space="preserve"> inde</w:t>
      </w:r>
      <w:r w:rsidRPr="004470AE">
        <w:rPr>
          <w:rStyle w:val="OperatorTok"/>
          <w:sz w:val="13"/>
          <w:szCs w:val="15"/>
        </w:rPr>
        <w:t>,</w:t>
      </w:r>
      <w:r w:rsidRPr="004470AE">
        <w:rPr>
          <w:rStyle w:val="NormalTok"/>
          <w:sz w:val="13"/>
          <w:szCs w:val="15"/>
        </w:rPr>
        <w:t xml:space="preserve"> res</w:t>
      </w:r>
      <w:r w:rsidRPr="004470AE">
        <w:rPr>
          <w:rStyle w:val="OperatorTok"/>
          <w:sz w:val="13"/>
          <w:szCs w:val="15"/>
        </w:rPr>
        <w:t>;</w:t>
      </w:r>
      <w:r w:rsidRPr="004470AE">
        <w:rPr>
          <w:sz w:val="15"/>
          <w:szCs w:val="15"/>
        </w:rPr>
        <w:br/>
      </w:r>
      <w:r w:rsidRPr="004470AE">
        <w:rPr>
          <w:rStyle w:val="CommentTok"/>
          <w:i w:val="0"/>
          <w:iCs/>
          <w:sz w:val="13"/>
          <w:szCs w:val="15"/>
        </w:rPr>
        <w:t>// num</w:t>
      </w:r>
      <w:r w:rsidRPr="004470AE">
        <w:rPr>
          <w:rStyle w:val="CommentTok"/>
          <w:i w:val="0"/>
          <w:iCs/>
          <w:sz w:val="13"/>
          <w:szCs w:val="15"/>
        </w:rPr>
        <w:t>：记录每个点的时间戳</w:t>
      </w:r>
      <w:r w:rsidRPr="004470AE">
        <w:rPr>
          <w:sz w:val="15"/>
          <w:szCs w:val="15"/>
        </w:rPr>
        <w:br/>
      </w:r>
      <w:r w:rsidRPr="004470AE">
        <w:rPr>
          <w:rStyle w:val="CommentTok"/>
          <w:i w:val="0"/>
          <w:iCs/>
          <w:sz w:val="13"/>
          <w:szCs w:val="15"/>
        </w:rPr>
        <w:t>// low</w:t>
      </w:r>
      <w:r w:rsidRPr="004470AE">
        <w:rPr>
          <w:rStyle w:val="CommentTok"/>
          <w:i w:val="0"/>
          <w:iCs/>
          <w:sz w:val="13"/>
          <w:szCs w:val="15"/>
        </w:rPr>
        <w:t>：能不经过父亲到达最小的编号，</w:t>
      </w:r>
      <w:r w:rsidRPr="004470AE">
        <w:rPr>
          <w:rStyle w:val="CommentTok"/>
          <w:i w:val="0"/>
          <w:iCs/>
          <w:sz w:val="13"/>
          <w:szCs w:val="15"/>
        </w:rPr>
        <w:t>inde</w:t>
      </w:r>
      <w:r w:rsidRPr="004470AE">
        <w:rPr>
          <w:rStyle w:val="CommentTok"/>
          <w:i w:val="0"/>
          <w:iCs/>
          <w:sz w:val="13"/>
          <w:szCs w:val="15"/>
        </w:rPr>
        <w:t>：时间戳，</w:t>
      </w:r>
      <w:r w:rsidRPr="004470AE">
        <w:rPr>
          <w:rStyle w:val="CommentTok"/>
          <w:i w:val="0"/>
          <w:iCs/>
          <w:sz w:val="13"/>
          <w:szCs w:val="15"/>
        </w:rPr>
        <w:t>res</w:t>
      </w:r>
      <w:r w:rsidRPr="004470AE">
        <w:rPr>
          <w:rStyle w:val="CommentTok"/>
          <w:i w:val="0"/>
          <w:iCs/>
          <w:sz w:val="13"/>
          <w:szCs w:val="15"/>
        </w:rPr>
        <w:t>：答案数量</w:t>
      </w:r>
      <w:r w:rsidRPr="004470AE">
        <w:rPr>
          <w:sz w:val="15"/>
          <w:szCs w:val="15"/>
        </w:rPr>
        <w:br/>
      </w:r>
      <w:r w:rsidRPr="004470AE">
        <w:rPr>
          <w:rStyle w:val="DataTypeTok"/>
          <w:sz w:val="13"/>
          <w:szCs w:val="15"/>
        </w:rPr>
        <w:t>bool</w:t>
      </w:r>
      <w:r w:rsidRPr="004470AE">
        <w:rPr>
          <w:rStyle w:val="NormalTok"/>
          <w:sz w:val="13"/>
          <w:szCs w:val="15"/>
        </w:rPr>
        <w:t xml:space="preserve"> vis</w:t>
      </w:r>
      <w:r w:rsidRPr="004470AE">
        <w:rPr>
          <w:rStyle w:val="OperatorTok"/>
          <w:sz w:val="13"/>
          <w:szCs w:val="15"/>
        </w:rPr>
        <w:t>[</w:t>
      </w:r>
      <w:r w:rsidRPr="004470AE">
        <w:rPr>
          <w:rStyle w:val="DecValTok"/>
          <w:sz w:val="13"/>
          <w:szCs w:val="15"/>
        </w:rPr>
        <w:t>100001</w:t>
      </w:r>
      <w:r w:rsidRPr="004470AE">
        <w:rPr>
          <w:rStyle w:val="OperatorTok"/>
          <w:sz w:val="13"/>
          <w:szCs w:val="15"/>
        </w:rPr>
        <w:t>],</w:t>
      </w:r>
      <w:r w:rsidRPr="004470AE">
        <w:rPr>
          <w:rStyle w:val="NormalTok"/>
          <w:sz w:val="13"/>
          <w:szCs w:val="15"/>
        </w:rPr>
        <w:t xml:space="preserve"> flag</w:t>
      </w:r>
      <w:r w:rsidRPr="004470AE">
        <w:rPr>
          <w:rStyle w:val="OperatorTok"/>
          <w:sz w:val="13"/>
          <w:szCs w:val="15"/>
        </w:rPr>
        <w:t>[</w:t>
      </w:r>
      <w:r w:rsidRPr="004470AE">
        <w:rPr>
          <w:rStyle w:val="DecValTok"/>
          <w:sz w:val="13"/>
          <w:szCs w:val="15"/>
        </w:rPr>
        <w:t>100001</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flag: </w:t>
      </w:r>
      <w:r w:rsidRPr="004470AE">
        <w:rPr>
          <w:rStyle w:val="CommentTok"/>
          <w:i w:val="0"/>
          <w:iCs/>
          <w:sz w:val="13"/>
          <w:szCs w:val="15"/>
        </w:rPr>
        <w:t>答案</w:t>
      </w:r>
      <w:r w:rsidRPr="004470AE">
        <w:rPr>
          <w:rStyle w:val="CommentTok"/>
          <w:i w:val="0"/>
          <w:iCs/>
          <w:sz w:val="13"/>
          <w:szCs w:val="15"/>
        </w:rPr>
        <w:t xml:space="preserve"> vis</w:t>
      </w:r>
      <w:r w:rsidRPr="004470AE">
        <w:rPr>
          <w:rStyle w:val="CommentTok"/>
          <w:i w:val="0"/>
          <w:iCs/>
          <w:sz w:val="13"/>
          <w:szCs w:val="15"/>
        </w:rPr>
        <w:t>：标记是否重复</w:t>
      </w:r>
      <w:r w:rsidRPr="004470AE">
        <w:rPr>
          <w:sz w:val="15"/>
          <w:szCs w:val="15"/>
        </w:rPr>
        <w:br/>
      </w:r>
      <w:r w:rsidRPr="004470AE">
        <w:rPr>
          <w:rStyle w:val="NormalTok"/>
          <w:sz w:val="13"/>
          <w:szCs w:val="15"/>
        </w:rPr>
        <w:t>vector</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 xml:space="preserve"> edge</w:t>
      </w:r>
      <w:r w:rsidRPr="004470AE">
        <w:rPr>
          <w:rStyle w:val="OperatorTok"/>
          <w:sz w:val="13"/>
          <w:szCs w:val="15"/>
        </w:rPr>
        <w:t>[</w:t>
      </w:r>
      <w:r w:rsidRPr="004470AE">
        <w:rPr>
          <w:rStyle w:val="DecValTok"/>
          <w:sz w:val="13"/>
          <w:szCs w:val="15"/>
        </w:rPr>
        <w:t>100001</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存图用的</w:t>
      </w:r>
      <w:r w:rsidRPr="004470AE">
        <w:rPr>
          <w:sz w:val="15"/>
          <w:szCs w:val="15"/>
        </w:rPr>
        <w:br/>
      </w:r>
      <w:r w:rsidRPr="004470AE">
        <w:rPr>
          <w:rStyle w:val="DataTypeTok"/>
          <w:sz w:val="13"/>
          <w:szCs w:val="15"/>
        </w:rPr>
        <w:t>void</w:t>
      </w:r>
      <w:r w:rsidRPr="004470AE">
        <w:rPr>
          <w:rStyle w:val="NormalTok"/>
          <w:sz w:val="13"/>
          <w:szCs w:val="15"/>
        </w:rPr>
        <w:t xml:space="preserve"> Tarjan</w:t>
      </w:r>
      <w:r w:rsidRPr="004470AE">
        <w:rPr>
          <w:rStyle w:val="OperatorTok"/>
          <w:sz w:val="13"/>
          <w:szCs w:val="15"/>
        </w:rPr>
        <w:t>(</w:t>
      </w:r>
      <w:r w:rsidRPr="004470AE">
        <w:rPr>
          <w:rStyle w:val="DataTypeTok"/>
          <w:sz w:val="13"/>
          <w:szCs w:val="15"/>
        </w:rPr>
        <w:t>in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fathe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u </w:t>
      </w:r>
      <w:r w:rsidRPr="004470AE">
        <w:rPr>
          <w:rStyle w:val="CommentTok"/>
          <w:i w:val="0"/>
          <w:iCs/>
          <w:sz w:val="13"/>
          <w:szCs w:val="15"/>
        </w:rPr>
        <w:t>当前点的编号，</w:t>
      </w:r>
      <w:r w:rsidRPr="004470AE">
        <w:rPr>
          <w:rStyle w:val="CommentTok"/>
          <w:i w:val="0"/>
          <w:iCs/>
          <w:sz w:val="13"/>
          <w:szCs w:val="15"/>
        </w:rPr>
        <w:t xml:space="preserve">father </w:t>
      </w:r>
      <w:r w:rsidRPr="004470AE">
        <w:rPr>
          <w:rStyle w:val="CommentTok"/>
          <w:i w:val="0"/>
          <w:iCs/>
          <w:sz w:val="13"/>
          <w:szCs w:val="15"/>
        </w:rPr>
        <w:t>自己爸爸的编号</w:t>
      </w:r>
      <w:r w:rsidRPr="004470AE">
        <w:rPr>
          <w:sz w:val="15"/>
          <w:szCs w:val="15"/>
        </w:rPr>
        <w:br/>
      </w:r>
      <w:r w:rsidRPr="004470AE">
        <w:rPr>
          <w:rStyle w:val="NormalTok"/>
          <w:sz w:val="13"/>
          <w:szCs w:val="15"/>
        </w:rPr>
        <w:tab/>
        <w:t>vis</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标记</w:t>
      </w:r>
      <w:r w:rsidRPr="004470AE">
        <w:rPr>
          <w:sz w:val="15"/>
          <w:szCs w:val="15"/>
        </w:rPr>
        <w:br/>
      </w:r>
      <w:r w:rsidRPr="004470AE">
        <w:rPr>
          <w:rStyle w:val="NormalTok"/>
          <w:sz w:val="13"/>
          <w:szCs w:val="15"/>
        </w:rPr>
        <w:tab/>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um</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nde</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打上时间戳</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child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每一个点儿子数量</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v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访问这个点的所有邻居</w:t>
      </w:r>
      <w:r w:rsidRPr="004470AE">
        <w:rPr>
          <w:rStyle w:val="CommentTok"/>
          <w:i w:val="0"/>
          <w:iCs/>
          <w:sz w:val="13"/>
          <w:szCs w:val="15"/>
        </w:rPr>
        <w:t xml:space="preserve"> </w:t>
      </w:r>
      <w:r w:rsidRPr="004470AE">
        <w:rPr>
          <w:rStyle w:val="CommentTok"/>
          <w:i w:val="0"/>
          <w:iCs/>
          <w:sz w:val="13"/>
          <w:szCs w:val="15"/>
        </w:rPr>
        <w:t>（</w:t>
      </w:r>
      <w:r w:rsidRPr="004470AE">
        <w:rPr>
          <w:rStyle w:val="CommentTok"/>
          <w:i w:val="0"/>
          <w:iCs/>
          <w:sz w:val="13"/>
          <w:szCs w:val="15"/>
        </w:rPr>
        <w:t>C++11</w:t>
      </w:r>
      <w:r w:rsidRPr="004470AE">
        <w:rPr>
          <w:rStyle w:val="CommentTok"/>
          <w:i w:val="0"/>
          <w:iCs/>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is</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child</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多了一个儿子</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Tarjan</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继续</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更新能到的最小节点编号</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father </w:t>
      </w:r>
      <w:r w:rsidRPr="004470AE">
        <w:rPr>
          <w:rStyle w:val="OperatorTok"/>
          <w:sz w:val="13"/>
          <w:szCs w:val="15"/>
        </w:rPr>
        <w:t>!=</w:t>
      </w:r>
      <w:r w:rsidRPr="004470AE">
        <w:rPr>
          <w:rStyle w:val="NormalTok"/>
          <w:sz w:val="13"/>
          <w:szCs w:val="15"/>
        </w:rPr>
        <w:t xml:space="preserve"> u </w:t>
      </w:r>
      <w:r w:rsidRPr="004470AE">
        <w:rPr>
          <w:rStyle w:val="OperatorTok"/>
          <w:sz w:val="13"/>
          <w:szCs w:val="15"/>
        </w:rPr>
        <w:t>&amp;&amp;</w:t>
      </w:r>
      <w:r w:rsidRPr="004470AE">
        <w:rPr>
          <w:rStyle w:val="NormalTok"/>
          <w:sz w:val="13"/>
          <w:szCs w:val="15"/>
        </w:rPr>
        <w:t xml:space="preserve"> low</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num</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amp;&amp;!</w:t>
      </w:r>
      <w:r w:rsidRPr="004470AE">
        <w:rPr>
          <w:rStyle w:val="NormalTok"/>
          <w:sz w:val="13"/>
          <w:szCs w:val="15"/>
        </w:rPr>
        <w:t>fla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主要代码</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mmentTok"/>
          <w:i w:val="0"/>
          <w:iCs/>
          <w:sz w:val="13"/>
          <w:szCs w:val="15"/>
        </w:rPr>
        <w:t xml:space="preserve">// </w:t>
      </w:r>
      <w:r w:rsidRPr="004470AE">
        <w:rPr>
          <w:rStyle w:val="CommentTok"/>
          <w:i w:val="0"/>
          <w:iCs/>
          <w:sz w:val="13"/>
          <w:szCs w:val="15"/>
        </w:rPr>
        <w:t>如果不是自己，且不通过父亲返回的最小点符合割点的要求，并且没有被标记过</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mmentTok"/>
          <w:i w:val="0"/>
          <w:iCs/>
          <w:sz w:val="13"/>
          <w:szCs w:val="15"/>
        </w:rPr>
        <w:t xml:space="preserve">// </w:t>
      </w:r>
      <w:r w:rsidRPr="004470AE">
        <w:rPr>
          <w:rStyle w:val="CommentTok"/>
          <w:i w:val="0"/>
          <w:iCs/>
          <w:sz w:val="13"/>
          <w:szCs w:val="15"/>
        </w:rPr>
        <w:t>要求即为：删了父亲连不上去了，即为最多连到父亲</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fla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res</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记录答案</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v </w:t>
      </w:r>
      <w:r w:rsidRPr="004470AE">
        <w:rPr>
          <w:rStyle w:val="OperatorTok"/>
          <w:sz w:val="13"/>
          <w:szCs w:val="15"/>
        </w:rPr>
        <w:t>!=</w:t>
      </w:r>
      <w:r w:rsidRPr="004470AE">
        <w:rPr>
          <w:rStyle w:val="NormalTok"/>
          <w:sz w:val="13"/>
          <w:szCs w:val="15"/>
        </w:rPr>
        <w:t xml:space="preserve"> father</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min</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num</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如果这个点不是自己，更新能到的最小节点编号</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father </w:t>
      </w:r>
      <w:r w:rsidRPr="004470AE">
        <w:rPr>
          <w:rStyle w:val="OperatorTok"/>
          <w:sz w:val="13"/>
          <w:szCs w:val="15"/>
        </w:rPr>
        <w:t>==</w:t>
      </w:r>
      <w:r w:rsidRPr="004470AE">
        <w:rPr>
          <w:rStyle w:val="NormalTok"/>
          <w:sz w:val="13"/>
          <w:szCs w:val="15"/>
        </w:rPr>
        <w:t xml:space="preserve"> u </w:t>
      </w:r>
      <w:r w:rsidRPr="004470AE">
        <w:rPr>
          <w:rStyle w:val="OperatorTok"/>
          <w:sz w:val="13"/>
          <w:szCs w:val="15"/>
        </w:rPr>
        <w:t>&amp;&amp;</w:t>
      </w:r>
      <w:r w:rsidRPr="004470AE">
        <w:rPr>
          <w:rStyle w:val="NormalTok"/>
          <w:sz w:val="13"/>
          <w:szCs w:val="15"/>
        </w:rPr>
        <w:t xml:space="preserve"> child </w:t>
      </w:r>
      <w:r w:rsidRPr="004470AE">
        <w:rPr>
          <w:rStyle w:val="OperatorTok"/>
          <w:sz w:val="13"/>
          <w:szCs w:val="15"/>
        </w:rPr>
        <w:t>&gt;=</w:t>
      </w:r>
      <w:r w:rsidRPr="004470AE">
        <w:rPr>
          <w:rStyle w:val="NormalTok"/>
          <w:sz w:val="13"/>
          <w:szCs w:val="15"/>
        </w:rPr>
        <w:t xml:space="preserve"> </w:t>
      </w:r>
      <w:r w:rsidRPr="004470AE">
        <w:rPr>
          <w:rStyle w:val="DecValTok"/>
          <w:sz w:val="13"/>
          <w:szCs w:val="15"/>
        </w:rPr>
        <w:t>2</w:t>
      </w:r>
      <w:r w:rsidRPr="004470AE">
        <w:rPr>
          <w:rStyle w:val="NormalTok"/>
          <w:sz w:val="13"/>
          <w:szCs w:val="15"/>
        </w:rPr>
        <w:t xml:space="preserve"> </w:t>
      </w:r>
      <w:r w:rsidRPr="004470AE">
        <w:rPr>
          <w:rStyle w:val="OperatorTok"/>
          <w:sz w:val="13"/>
          <w:szCs w:val="15"/>
        </w:rPr>
        <w:t>&amp;&amp;</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rStyle w:val="NormalTok"/>
          <w:sz w:val="13"/>
          <w:szCs w:val="15"/>
        </w:rPr>
        <w:t>fla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主要代码，自己的话需要</w:t>
      </w:r>
      <w:r w:rsidRPr="004470AE">
        <w:rPr>
          <w:rStyle w:val="CommentTok"/>
          <w:i w:val="0"/>
          <w:iCs/>
          <w:sz w:val="13"/>
          <w:szCs w:val="15"/>
        </w:rPr>
        <w:t xml:space="preserve"> 2 </w:t>
      </w:r>
      <w:r w:rsidRPr="004470AE">
        <w:rPr>
          <w:rStyle w:val="CommentTok"/>
          <w:i w:val="0"/>
          <w:iCs/>
          <w:sz w:val="13"/>
          <w:szCs w:val="15"/>
        </w:rPr>
        <w:t>个儿子才可以</w:t>
      </w:r>
      <w:r w:rsidRPr="004470AE">
        <w:rPr>
          <w:sz w:val="15"/>
          <w:szCs w:val="15"/>
        </w:rPr>
        <w:br/>
      </w:r>
      <w:r w:rsidRPr="004470AE">
        <w:rPr>
          <w:rStyle w:val="NormalTok"/>
          <w:sz w:val="13"/>
          <w:szCs w:val="15"/>
        </w:rPr>
        <w:tab/>
      </w:r>
      <w:r w:rsidRPr="004470AE">
        <w:rPr>
          <w:rStyle w:val="NormalTok"/>
          <w:sz w:val="13"/>
          <w:szCs w:val="15"/>
        </w:rPr>
        <w:tab/>
        <w:t>fla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res</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记录答案</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 xml:space="preserve">cin </w:t>
      </w:r>
      <w:r w:rsidRPr="004470AE">
        <w:rPr>
          <w:rStyle w:val="OperatorTok"/>
          <w:sz w:val="13"/>
          <w:szCs w:val="15"/>
        </w:rPr>
        <w:t>&gt;&gt;</w:t>
      </w:r>
      <w:r w:rsidRPr="004470AE">
        <w:rPr>
          <w:rStyle w:val="NormalTok"/>
          <w:sz w:val="13"/>
          <w:szCs w:val="15"/>
        </w:rPr>
        <w:t xml:space="preserve"> n </w:t>
      </w:r>
      <w:r w:rsidRPr="004470AE">
        <w:rPr>
          <w:rStyle w:val="OperatorTok"/>
          <w:sz w:val="13"/>
          <w:szCs w:val="15"/>
        </w:rPr>
        <w:t>&gt;&g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读入数据</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注意点是从</w:t>
      </w:r>
      <w:r w:rsidRPr="004470AE">
        <w:rPr>
          <w:rStyle w:val="CommentTok"/>
          <w:i w:val="0"/>
          <w:iCs/>
          <w:sz w:val="13"/>
          <w:szCs w:val="15"/>
        </w:rPr>
        <w:t xml:space="preserve"> 1 </w:t>
      </w:r>
      <w:r w:rsidRPr="004470AE">
        <w:rPr>
          <w:rStyle w:val="CommentTok"/>
          <w:i w:val="0"/>
          <w:iCs/>
          <w:sz w:val="13"/>
          <w:szCs w:val="15"/>
        </w:rPr>
        <w:t>开始的</w:t>
      </w:r>
      <w:r w:rsidRPr="004470AE">
        <w:rPr>
          <w:sz w:val="15"/>
          <w:szCs w:val="15"/>
        </w:rPr>
        <w:br/>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cin </w:t>
      </w:r>
      <w:r w:rsidRPr="004470AE">
        <w:rPr>
          <w:rStyle w:val="OperatorTok"/>
          <w:sz w:val="13"/>
          <w:szCs w:val="15"/>
        </w:rPr>
        <w:t>&gt;&gt;</w:t>
      </w:r>
      <w:r w:rsidRPr="004470AE">
        <w:rPr>
          <w:rStyle w:val="NormalTok"/>
          <w:sz w:val="13"/>
          <w:szCs w:val="15"/>
        </w:rPr>
        <w:t xml:space="preserve"> x </w:t>
      </w:r>
      <w:r w:rsidRPr="004470AE">
        <w:rPr>
          <w:rStyle w:val="OperatorTok"/>
          <w:sz w:val="13"/>
          <w:szCs w:val="15"/>
        </w:rPr>
        <w:t>&gt;&g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edge</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edge</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使用</w:t>
      </w:r>
      <w:r w:rsidRPr="004470AE">
        <w:rPr>
          <w:rStyle w:val="CommentTok"/>
          <w:i w:val="0"/>
          <w:iCs/>
          <w:sz w:val="13"/>
          <w:szCs w:val="15"/>
        </w:rPr>
        <w:t xml:space="preserve"> vector </w:t>
      </w:r>
      <w:r w:rsidRPr="004470AE">
        <w:rPr>
          <w:rStyle w:val="CommentTok"/>
          <w:i w:val="0"/>
          <w:iCs/>
          <w:sz w:val="13"/>
          <w:szCs w:val="15"/>
        </w:rPr>
        <w:t>存图</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因为</w:t>
      </w:r>
      <w:r w:rsidRPr="004470AE">
        <w:rPr>
          <w:rStyle w:val="CommentTok"/>
          <w:i w:val="0"/>
          <w:iCs/>
          <w:sz w:val="13"/>
          <w:szCs w:val="15"/>
        </w:rPr>
        <w:t xml:space="preserve"> Tarjan </w:t>
      </w:r>
      <w:r w:rsidRPr="004470AE">
        <w:rPr>
          <w:rStyle w:val="CommentTok"/>
          <w:i w:val="0"/>
          <w:iCs/>
          <w:sz w:val="13"/>
          <w:szCs w:val="15"/>
        </w:rPr>
        <w:t>图不一定连通</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ind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时间戳初始为</w:t>
      </w:r>
      <w:r w:rsidRPr="004470AE">
        <w:rPr>
          <w:rStyle w:val="CommentTok"/>
          <w:i w:val="0"/>
          <w:iCs/>
          <w:sz w:val="13"/>
          <w:szCs w:val="15"/>
        </w:rPr>
        <w:t xml:space="preserve"> 0</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Tarja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从第</w:t>
      </w:r>
      <w:r w:rsidRPr="004470AE">
        <w:rPr>
          <w:rStyle w:val="CommentTok"/>
          <w:i w:val="0"/>
          <w:iCs/>
          <w:sz w:val="13"/>
          <w:szCs w:val="15"/>
        </w:rPr>
        <w:t xml:space="preserve"> i </w:t>
      </w:r>
      <w:r w:rsidRPr="004470AE">
        <w:rPr>
          <w:rStyle w:val="CommentTok"/>
          <w:i w:val="0"/>
          <w:iCs/>
          <w:sz w:val="13"/>
          <w:szCs w:val="15"/>
        </w:rPr>
        <w:t>个点开始，父亲为自己</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t xml:space="preserve">cout </w:t>
      </w:r>
      <w:r w:rsidRPr="004470AE">
        <w:rPr>
          <w:rStyle w:val="OperatorTok"/>
          <w:sz w:val="13"/>
          <w:szCs w:val="15"/>
        </w:rPr>
        <w:t>&lt;&lt;</w:t>
      </w:r>
      <w:r w:rsidRPr="004470AE">
        <w:rPr>
          <w:rStyle w:val="NormalTok"/>
          <w:sz w:val="13"/>
          <w:szCs w:val="15"/>
        </w:rPr>
        <w:t xml:space="preserve"> res </w:t>
      </w:r>
      <w:r w:rsidRPr="004470AE">
        <w:rPr>
          <w:rStyle w:val="OperatorTok"/>
          <w:sz w:val="13"/>
          <w:szCs w:val="15"/>
        </w:rPr>
        <w:t>&lt;&lt;</w:t>
      </w:r>
      <w:r w:rsidRPr="004470AE">
        <w:rPr>
          <w:rStyle w:val="NormalTok"/>
          <w:sz w:val="13"/>
          <w:szCs w:val="15"/>
        </w:rPr>
        <w:t xml:space="preserve"> endl</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flag</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cout </w:t>
      </w:r>
      <w:r w:rsidRPr="004470AE">
        <w:rPr>
          <w:rStyle w:val="OperatorTok"/>
          <w:sz w:val="13"/>
          <w:szCs w:val="15"/>
        </w:rPr>
        <w:t>&lt;&lt;</w:t>
      </w:r>
      <w:r w:rsidRPr="004470AE">
        <w:rPr>
          <w:rStyle w:val="NormalTok"/>
          <w:sz w:val="13"/>
          <w:szCs w:val="15"/>
        </w:rPr>
        <w:t xml:space="preserve"> i </w:t>
      </w:r>
      <w:r w:rsidRPr="004470AE">
        <w:rPr>
          <w:rStyle w:val="OperatorTok"/>
          <w:sz w:val="13"/>
          <w:szCs w:val="15"/>
        </w:rPr>
        <w:t>&lt;&lt;</w:t>
      </w:r>
      <w:r w:rsidRPr="004470AE">
        <w:rPr>
          <w:rStyle w:val="NormalTok"/>
          <w:sz w:val="13"/>
          <w:szCs w:val="15"/>
        </w:rPr>
        <w:t xml:space="preserve"> </w:t>
      </w:r>
      <w:r w:rsidRPr="004470AE">
        <w:rPr>
          <w:rStyle w:val="StringTok"/>
          <w:sz w:val="13"/>
          <w:szCs w:val="15"/>
        </w:rPr>
        <w:t>"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输出结果</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15C4BD93" w14:textId="77777777" w:rsidR="003C132F" w:rsidRPr="00170801" w:rsidRDefault="004470AE">
      <w:pPr>
        <w:pStyle w:val="4"/>
        <w:rPr>
          <w:sz w:val="18"/>
          <w:szCs w:val="18"/>
        </w:rPr>
      </w:pPr>
      <w:bookmarkStart w:id="47" w:name="点双连通分量"/>
      <w:bookmarkStart w:id="48" w:name="_Toc73724843"/>
      <w:bookmarkEnd w:id="45"/>
      <w:r w:rsidRPr="00170801">
        <w:rPr>
          <w:sz w:val="18"/>
          <w:szCs w:val="18"/>
        </w:rPr>
        <w:t>点双连通分量</w:t>
      </w:r>
      <w:bookmarkEnd w:id="48"/>
    </w:p>
    <w:p w14:paraId="37A97603" w14:textId="77777777" w:rsidR="003C132F" w:rsidRPr="004470AE" w:rsidRDefault="004470AE">
      <w:pPr>
        <w:pStyle w:val="SourceCode"/>
        <w:rPr>
          <w:sz w:val="15"/>
          <w:szCs w:val="15"/>
        </w:rPr>
      </w:pPr>
      <w:r w:rsidRPr="004470AE">
        <w:rPr>
          <w:sz w:val="15"/>
          <w:szCs w:val="15"/>
        </w:rPr>
        <w:br/>
      </w:r>
      <w:r w:rsidRPr="004470AE">
        <w:rPr>
          <w:rStyle w:val="PreprocessorTok"/>
          <w:sz w:val="13"/>
          <w:szCs w:val="15"/>
        </w:rPr>
        <w:t>#include</w:t>
      </w:r>
      <w:r w:rsidRPr="004470AE">
        <w:rPr>
          <w:rStyle w:val="ImportTok"/>
          <w:sz w:val="13"/>
          <w:szCs w:val="15"/>
        </w:rPr>
        <w:t>&lt;bits/stdc++.h&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KeywordTok"/>
          <w:sz w:val="13"/>
          <w:szCs w:val="15"/>
        </w:rPr>
        <w:t>typedef</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ll</w:t>
      </w:r>
      <w:r w:rsidRPr="004470AE">
        <w:rPr>
          <w:rStyle w:val="OperatorTok"/>
          <w:sz w:val="13"/>
          <w:szCs w:val="15"/>
        </w:rPr>
        <w:t>;</w:t>
      </w:r>
      <w:r w:rsidRPr="004470AE">
        <w:rPr>
          <w:sz w:val="15"/>
          <w:szCs w:val="15"/>
        </w:rPr>
        <w:br/>
      </w:r>
      <w:r w:rsidRPr="004470AE">
        <w:rPr>
          <w:rStyle w:val="AttributeTok"/>
          <w:sz w:val="13"/>
          <w:szCs w:val="15"/>
        </w:rPr>
        <w:t>const</w:t>
      </w:r>
      <w:r w:rsidRPr="004470AE">
        <w:rPr>
          <w:rStyle w:val="NormalTok"/>
          <w:sz w:val="13"/>
          <w:szCs w:val="15"/>
        </w:rPr>
        <w:t xml:space="preserve"> ll mod</w:t>
      </w:r>
      <w:r w:rsidRPr="004470AE">
        <w:rPr>
          <w:rStyle w:val="OperatorTok"/>
          <w:sz w:val="13"/>
          <w:szCs w:val="15"/>
        </w:rPr>
        <w:t>=</w:t>
      </w:r>
      <w:r w:rsidRPr="004470AE">
        <w:rPr>
          <w:rStyle w:val="DecValTok"/>
          <w:sz w:val="13"/>
          <w:szCs w:val="15"/>
        </w:rPr>
        <w:t>998244353</w:t>
      </w:r>
      <w:r w:rsidRPr="004470AE">
        <w:rPr>
          <w:rStyle w:val="OperatorTok"/>
          <w:sz w:val="13"/>
          <w:szCs w:val="15"/>
        </w:rPr>
        <w:t>;</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axn</w:t>
      </w:r>
      <w:r w:rsidRPr="004470AE">
        <w:rPr>
          <w:rStyle w:val="OperatorTok"/>
          <w:sz w:val="13"/>
          <w:szCs w:val="15"/>
        </w:rPr>
        <w:t>=</w:t>
      </w:r>
      <w:r w:rsidRPr="004470AE">
        <w:rPr>
          <w:rStyle w:val="FloatTok"/>
          <w:sz w:val="13"/>
          <w:szCs w:val="15"/>
        </w:rPr>
        <w:t>1e6</w:t>
      </w:r>
      <w:r w:rsidRPr="004470AE">
        <w:rPr>
          <w:rStyle w:val="OperatorTok"/>
          <w:sz w:val="13"/>
          <w:szCs w:val="15"/>
        </w:rPr>
        <w:t>+</w:t>
      </w:r>
      <w:r w:rsidRPr="004470AE">
        <w:rPr>
          <w:rStyle w:val="DecValTok"/>
          <w:sz w:val="13"/>
          <w:szCs w:val="15"/>
        </w:rPr>
        <w:t>50</w:t>
      </w:r>
      <w:r w:rsidRPr="004470AE">
        <w:rPr>
          <w:rStyle w:val="OperatorTok"/>
          <w:sz w:val="13"/>
          <w:szCs w:val="15"/>
        </w:rPr>
        <w:t>;</w:t>
      </w:r>
      <w:r w:rsidRPr="004470AE">
        <w:rPr>
          <w:sz w:val="15"/>
          <w:szCs w:val="15"/>
        </w:rPr>
        <w:br/>
      </w:r>
      <w:r w:rsidRPr="004470AE">
        <w:rPr>
          <w:rStyle w:val="AttributeTok"/>
          <w:sz w:val="13"/>
          <w:szCs w:val="15"/>
        </w:rPr>
        <w:t>const</w:t>
      </w:r>
      <w:r w:rsidRPr="004470AE">
        <w:rPr>
          <w:rStyle w:val="NormalTok"/>
          <w:sz w:val="13"/>
          <w:szCs w:val="15"/>
        </w:rPr>
        <w:t xml:space="preserve"> ll inf</w:t>
      </w:r>
      <w:r w:rsidRPr="004470AE">
        <w:rPr>
          <w:rStyle w:val="OperatorTok"/>
          <w:sz w:val="13"/>
          <w:szCs w:val="15"/>
        </w:rPr>
        <w:t>=</w:t>
      </w:r>
      <w:r w:rsidRPr="004470AE">
        <w:rPr>
          <w:rStyle w:val="BaseNTok"/>
          <w:sz w:val="13"/>
          <w:szCs w:val="15"/>
        </w:rPr>
        <w:t>0x3f3f3f3f3f3f3f3f</w:t>
      </w:r>
      <w:r w:rsidRPr="004470AE">
        <w:rPr>
          <w:rStyle w:val="BuiltInTok"/>
          <w:sz w:val="13"/>
          <w:szCs w:val="15"/>
        </w:rPr>
        <w:t>L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sz w:val="15"/>
          <w:szCs w:val="15"/>
        </w:rPr>
        <w:br/>
      </w:r>
      <w:r w:rsidRPr="004470AE">
        <w:rPr>
          <w:rStyle w:val="KeywordTok"/>
          <w:sz w:val="13"/>
          <w:szCs w:val="15"/>
        </w:rPr>
        <w:t>struct</w:t>
      </w:r>
      <w:r w:rsidRPr="004470AE">
        <w:rPr>
          <w:rStyle w:val="NormalTok"/>
          <w:sz w:val="13"/>
          <w:szCs w:val="15"/>
        </w:rPr>
        <w:t xml:space="preserve"> Edg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u</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w:t>
      </w:r>
      <w:r w:rsidRPr="004470AE">
        <w:rPr>
          <w:rStyle w:val="CommentTok"/>
          <w:i w:val="0"/>
          <w:iCs/>
          <w:sz w:val="13"/>
          <w:szCs w:val="15"/>
        </w:rPr>
        <w:t>割顶</w:t>
      </w:r>
      <w:r w:rsidRPr="004470AE">
        <w:rPr>
          <w:rStyle w:val="CommentTok"/>
          <w:i w:val="0"/>
          <w:iCs/>
          <w:sz w:val="13"/>
          <w:szCs w:val="15"/>
        </w:rPr>
        <w:t xml:space="preserve"> bccno </w:t>
      </w:r>
      <w:r w:rsidRPr="004470AE">
        <w:rPr>
          <w:rStyle w:val="CommentTok"/>
          <w:i w:val="0"/>
          <w:iCs/>
          <w:sz w:val="13"/>
          <w:szCs w:val="15"/>
        </w:rPr>
        <w:t>无意义</w:t>
      </w:r>
      <w:r w:rsidRPr="004470AE">
        <w:rPr>
          <w:sz w:val="15"/>
          <w:szCs w:val="15"/>
        </w:rPr>
        <w:br/>
      </w:r>
      <w:r w:rsidRPr="004470AE">
        <w:rPr>
          <w:rStyle w:val="DataTypeTok"/>
          <w:sz w:val="13"/>
          <w:szCs w:val="15"/>
        </w:rPr>
        <w:t>int</w:t>
      </w:r>
      <w:r w:rsidRPr="004470AE">
        <w:rPr>
          <w:rStyle w:val="NormalTok"/>
          <w:sz w:val="13"/>
          <w:szCs w:val="15"/>
        </w:rPr>
        <w:t xml:space="preserve"> pre</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iscut</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bccno</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dfs_clock</w:t>
      </w:r>
      <w:r w:rsidRPr="004470AE">
        <w:rPr>
          <w:rStyle w:val="OperatorTok"/>
          <w:sz w:val="13"/>
          <w:szCs w:val="15"/>
        </w:rPr>
        <w:t>,</w:t>
      </w:r>
      <w:r w:rsidRPr="004470AE">
        <w:rPr>
          <w:rStyle w:val="NormalTok"/>
          <w:sz w:val="13"/>
          <w:szCs w:val="15"/>
        </w:rPr>
        <w:t>bcc_cut</w:t>
      </w:r>
      <w:r w:rsidRPr="004470AE">
        <w:rPr>
          <w:rStyle w:val="OperatorTok"/>
          <w:sz w:val="13"/>
          <w:szCs w:val="15"/>
        </w:rPr>
        <w:t>;</w:t>
      </w:r>
      <w:r w:rsidRPr="004470AE">
        <w:rPr>
          <w:sz w:val="15"/>
          <w:szCs w:val="15"/>
        </w:rPr>
        <w:br/>
      </w:r>
      <w:r w:rsidRPr="004470AE">
        <w:rPr>
          <w:rStyle w:val="NormalTok"/>
          <w:sz w:val="13"/>
          <w:szCs w:val="15"/>
        </w:rPr>
        <w:t>vector</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G</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bcc</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NormalTok"/>
          <w:sz w:val="13"/>
          <w:szCs w:val="15"/>
        </w:rPr>
        <w:t>stack</w:t>
      </w:r>
      <w:r w:rsidRPr="004470AE">
        <w:rPr>
          <w:rStyle w:val="OperatorTok"/>
          <w:sz w:val="13"/>
          <w:szCs w:val="15"/>
        </w:rPr>
        <w:t>&lt;</w:t>
      </w:r>
      <w:r w:rsidRPr="004470AE">
        <w:rPr>
          <w:rStyle w:val="NormalTok"/>
          <w:sz w:val="13"/>
          <w:szCs w:val="15"/>
        </w:rPr>
        <w:t>Edge</w:t>
      </w:r>
      <w:r w:rsidRPr="004470AE">
        <w:rPr>
          <w:rStyle w:val="OperatorTok"/>
          <w:sz w:val="13"/>
          <w:szCs w:val="15"/>
        </w:rPr>
        <w:t>&gt;</w:t>
      </w:r>
      <w:r w:rsidRPr="004470AE">
        <w:rPr>
          <w:rStyle w:val="NormalTok"/>
          <w:sz w:val="13"/>
          <w:szCs w:val="15"/>
        </w:rPr>
        <w:t>S</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dfs</w:t>
      </w:r>
      <w:r w:rsidRPr="004470AE">
        <w:rPr>
          <w:rStyle w:val="OperatorTok"/>
          <w:sz w:val="13"/>
          <w:szCs w:val="15"/>
        </w:rPr>
        <w:t>(</w:t>
      </w:r>
      <w:r w:rsidRPr="004470AE">
        <w:rPr>
          <w:rStyle w:val="DataTypeTok"/>
          <w:sz w:val="13"/>
          <w:szCs w:val="15"/>
        </w:rPr>
        <w:t>int</w:t>
      </w:r>
      <w:r w:rsidRPr="004470AE">
        <w:rPr>
          <w:rStyle w:val="NormalTok"/>
          <w:sz w:val="13"/>
          <w:szCs w:val="15"/>
        </w:rPr>
        <w:t xml:space="preserve"> u</w:t>
      </w:r>
      <w:r w:rsidRPr="004470AE">
        <w:rPr>
          <w:rStyle w:val="OperatorTok"/>
          <w:sz w:val="13"/>
          <w:szCs w:val="15"/>
        </w:rPr>
        <w:t>,</w:t>
      </w:r>
      <w:r w:rsidRPr="004470AE">
        <w:rPr>
          <w:rStyle w:val="DataTypeTok"/>
          <w:sz w:val="13"/>
          <w:szCs w:val="15"/>
        </w:rPr>
        <w:t>int</w:t>
      </w:r>
      <w:r w:rsidRPr="004470AE">
        <w:rPr>
          <w:rStyle w:val="NormalTok"/>
          <w:sz w:val="13"/>
          <w:szCs w:val="15"/>
        </w:rPr>
        <w:t xml:space="preserve"> f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lowu </w:t>
      </w:r>
      <w:r w:rsidRPr="004470AE">
        <w:rPr>
          <w:rStyle w:val="OperatorTok"/>
          <w:sz w:val="13"/>
          <w:szCs w:val="15"/>
        </w:rPr>
        <w:t>=</w:t>
      </w:r>
      <w:r w:rsidRPr="004470AE">
        <w:rPr>
          <w:rStyle w:val="NormalTok"/>
          <w:sz w:val="13"/>
          <w:szCs w:val="15"/>
        </w:rPr>
        <w:t xml:space="preserve"> pre</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dfs_cloc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child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v </w:t>
      </w:r>
      <w:r w:rsidRPr="004470AE">
        <w:rPr>
          <w:rStyle w:val="OperatorTok"/>
          <w:sz w:val="13"/>
          <w:szCs w:val="15"/>
        </w:rPr>
        <w:t>=</w:t>
      </w:r>
      <w:r w:rsidRPr="004470AE">
        <w:rPr>
          <w:rStyle w:val="NormalTok"/>
          <w:sz w:val="13"/>
          <w:szCs w:val="15"/>
        </w:rPr>
        <w:t>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Edge 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Edge</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pre</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没有访问过</w:t>
      </w:r>
      <w:r w:rsidRPr="004470AE">
        <w:rPr>
          <w:sz w:val="15"/>
          <w:szCs w:val="15"/>
        </w:rPr>
        <w:br/>
      </w:r>
      <w:r w:rsidRPr="004470AE">
        <w:rPr>
          <w:rStyle w:val="NormalTok"/>
          <w:sz w:val="13"/>
          <w:szCs w:val="15"/>
        </w:rPr>
        <w:t xml:space="preserve">            S</w:t>
      </w:r>
      <w:r w:rsidRPr="004470AE">
        <w:rPr>
          <w:rStyle w:val="OperatorTok"/>
          <w:sz w:val="13"/>
          <w:szCs w:val="15"/>
        </w:rPr>
        <w:t>.</w:t>
      </w:r>
      <w:r w:rsidRPr="004470AE">
        <w:rPr>
          <w:rStyle w:val="NormalTok"/>
          <w:sz w:val="13"/>
          <w:szCs w:val="15"/>
        </w:rPr>
        <w:t>push</w:t>
      </w:r>
      <w:r w:rsidRPr="004470AE">
        <w:rPr>
          <w:rStyle w:val="OperatorTok"/>
          <w:sz w:val="13"/>
          <w:szCs w:val="15"/>
        </w:rPr>
        <w:t>(</w:t>
      </w:r>
      <w:r w:rsidRPr="004470AE">
        <w:rPr>
          <w:rStyle w:val="NormalTok"/>
          <w:sz w:val="13"/>
          <w:szCs w:val="15"/>
        </w:rPr>
        <w:t>e</w:t>
      </w:r>
      <w:r w:rsidRPr="004470AE">
        <w:rPr>
          <w:rStyle w:val="OperatorTok"/>
          <w:sz w:val="13"/>
          <w:szCs w:val="15"/>
        </w:rPr>
        <w:t>);</w:t>
      </w:r>
      <w:r w:rsidRPr="004470AE">
        <w:rPr>
          <w:sz w:val="15"/>
          <w:szCs w:val="15"/>
        </w:rPr>
        <w:br/>
      </w:r>
      <w:r w:rsidRPr="004470AE">
        <w:rPr>
          <w:rStyle w:val="NormalTok"/>
          <w:sz w:val="13"/>
          <w:szCs w:val="15"/>
        </w:rPr>
        <w:t xml:space="preserve">            chil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lowv </w:t>
      </w:r>
      <w:r w:rsidRPr="004470AE">
        <w:rPr>
          <w:rStyle w:val="OperatorTok"/>
          <w:sz w:val="13"/>
          <w:szCs w:val="15"/>
        </w:rPr>
        <w:t>=</w:t>
      </w:r>
      <w:r w:rsidRPr="004470AE">
        <w:rPr>
          <w:rStyle w:val="NormalTok"/>
          <w:sz w:val="13"/>
          <w:szCs w:val="15"/>
        </w:rPr>
        <w:t xml:space="preserve"> dfs</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sz w:val="15"/>
          <w:szCs w:val="15"/>
        </w:rPr>
        <w:br/>
      </w:r>
      <w:r w:rsidRPr="004470AE">
        <w:rPr>
          <w:rStyle w:val="NormalTok"/>
          <w:sz w:val="13"/>
          <w:szCs w:val="15"/>
        </w:rPr>
        <w:t xml:space="preserve">            lowu</w:t>
      </w:r>
      <w:r w:rsidRPr="004470AE">
        <w:rPr>
          <w:rStyle w:val="OperatorTok"/>
          <w:sz w:val="13"/>
          <w:szCs w:val="15"/>
        </w:rPr>
        <w:t>=</w:t>
      </w:r>
      <w:r w:rsidRPr="004470AE">
        <w:rPr>
          <w:rStyle w:val="NormalTok"/>
          <w:sz w:val="13"/>
          <w:szCs w:val="15"/>
        </w:rPr>
        <w:t>min</w:t>
      </w:r>
      <w:r w:rsidRPr="004470AE">
        <w:rPr>
          <w:rStyle w:val="OperatorTok"/>
          <w:sz w:val="13"/>
          <w:szCs w:val="15"/>
        </w:rPr>
        <w:t>(</w:t>
      </w:r>
      <w:r w:rsidRPr="004470AE">
        <w:rPr>
          <w:rStyle w:val="NormalTok"/>
          <w:sz w:val="13"/>
          <w:szCs w:val="15"/>
        </w:rPr>
        <w:t>lowu</w:t>
      </w:r>
      <w:r w:rsidRPr="004470AE">
        <w:rPr>
          <w:rStyle w:val="OperatorTok"/>
          <w:sz w:val="13"/>
          <w:szCs w:val="15"/>
        </w:rPr>
        <w:t>,</w:t>
      </w:r>
      <w:r w:rsidRPr="004470AE">
        <w:rPr>
          <w:rStyle w:val="NormalTok"/>
          <w:sz w:val="13"/>
          <w:szCs w:val="15"/>
        </w:rPr>
        <w:t xml:space="preserve"> lowv</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用后代更新</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 xml:space="preserve">lowv </w:t>
      </w:r>
      <w:r w:rsidRPr="004470AE">
        <w:rPr>
          <w:rStyle w:val="OperatorTok"/>
          <w:sz w:val="13"/>
          <w:szCs w:val="15"/>
        </w:rPr>
        <w:t>&gt;=</w:t>
      </w:r>
      <w:r w:rsidRPr="004470AE">
        <w:rPr>
          <w:rStyle w:val="NormalTok"/>
          <w:sz w:val="13"/>
          <w:szCs w:val="15"/>
        </w:rPr>
        <w:t xml:space="preserve"> pre</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 xml:space="preserve">                iscut</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bcc_cut</w:t>
      </w:r>
      <w:r w:rsidRPr="004470AE">
        <w:rPr>
          <w:rStyle w:val="OperatorTok"/>
          <w:sz w:val="13"/>
          <w:szCs w:val="15"/>
        </w:rPr>
        <w:t>++;</w:t>
      </w:r>
      <w:r w:rsidRPr="004470AE">
        <w:rPr>
          <w:rStyle w:val="NormalTok"/>
          <w:sz w:val="13"/>
          <w:szCs w:val="15"/>
        </w:rPr>
        <w:t>bcc</w:t>
      </w:r>
      <w:r w:rsidRPr="004470AE">
        <w:rPr>
          <w:rStyle w:val="OperatorTok"/>
          <w:sz w:val="13"/>
          <w:szCs w:val="15"/>
        </w:rPr>
        <w:t>[</w:t>
      </w:r>
      <w:r w:rsidRPr="004470AE">
        <w:rPr>
          <w:rStyle w:val="NormalTok"/>
          <w:sz w:val="13"/>
          <w:szCs w:val="15"/>
        </w:rPr>
        <w:t>bcc_cut</w:t>
      </w:r>
      <w:r w:rsidRPr="004470AE">
        <w:rPr>
          <w:rStyle w:val="OperatorTok"/>
          <w:sz w:val="13"/>
          <w:szCs w:val="15"/>
        </w:rPr>
        <w:t>].</w:t>
      </w:r>
      <w:r w:rsidRPr="004470AE">
        <w:rPr>
          <w:rStyle w:val="NormalTok"/>
          <w:sz w:val="13"/>
          <w:szCs w:val="15"/>
        </w:rPr>
        <w:t>clear</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注意</w:t>
      </w:r>
      <w:r w:rsidRPr="004470AE">
        <w:rPr>
          <w:rStyle w:val="CommentTok"/>
          <w:i w:val="0"/>
          <w:iCs/>
          <w:sz w:val="13"/>
          <w:szCs w:val="15"/>
        </w:rPr>
        <w:t xml:space="preserve"> bcc</w:t>
      </w:r>
      <w:r w:rsidRPr="004470AE">
        <w:rPr>
          <w:rStyle w:val="CommentTok"/>
          <w:i w:val="0"/>
          <w:iCs/>
          <w:sz w:val="13"/>
          <w:szCs w:val="15"/>
        </w:rPr>
        <w:t>从</w:t>
      </w:r>
      <w:r w:rsidRPr="004470AE">
        <w:rPr>
          <w:rStyle w:val="CommentTok"/>
          <w:i w:val="0"/>
          <w:iCs/>
          <w:sz w:val="13"/>
          <w:szCs w:val="15"/>
        </w:rPr>
        <w:t>1</w:t>
      </w:r>
      <w:r w:rsidRPr="004470AE">
        <w:rPr>
          <w:rStyle w:val="CommentTok"/>
          <w:i w:val="0"/>
          <w:iCs/>
          <w:sz w:val="13"/>
          <w:szCs w:val="15"/>
        </w:rPr>
        <w:t>开始</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sz w:val="15"/>
          <w:szCs w:val="15"/>
        </w:rPr>
        <w:br/>
      </w:r>
      <w:r w:rsidRPr="004470AE">
        <w:rPr>
          <w:rStyle w:val="NormalTok"/>
          <w:sz w:val="13"/>
          <w:szCs w:val="15"/>
        </w:rPr>
        <w:t xml:space="preserve">                    Edge x</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top</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pop</w:t>
      </w:r>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bccno</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cc_cut</w:t>
      </w:r>
      <w:r w:rsidRPr="004470AE">
        <w:rPr>
          <w:rStyle w:val="OperatorTok"/>
          <w:sz w:val="13"/>
          <w:szCs w:val="15"/>
        </w:rPr>
        <w:t>){</w:t>
      </w:r>
      <w:r w:rsidRPr="004470AE">
        <w:rPr>
          <w:rStyle w:val="NormalTok"/>
          <w:sz w:val="13"/>
          <w:szCs w:val="15"/>
        </w:rPr>
        <w:t>bcc</w:t>
      </w:r>
      <w:r w:rsidRPr="004470AE">
        <w:rPr>
          <w:rStyle w:val="OperatorTok"/>
          <w:sz w:val="13"/>
          <w:szCs w:val="15"/>
        </w:rPr>
        <w:t>[</w:t>
      </w:r>
      <w:r w:rsidRPr="004470AE">
        <w:rPr>
          <w:rStyle w:val="NormalTok"/>
          <w:sz w:val="13"/>
          <w:szCs w:val="15"/>
        </w:rPr>
        <w:t>bcc_cut</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bccno</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bcc_cu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bccno</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cc_cut</w:t>
      </w:r>
      <w:r w:rsidRPr="004470AE">
        <w:rPr>
          <w:rStyle w:val="OperatorTok"/>
          <w:sz w:val="13"/>
          <w:szCs w:val="15"/>
        </w:rPr>
        <w:t>){</w:t>
      </w:r>
      <w:r w:rsidRPr="004470AE">
        <w:rPr>
          <w:rStyle w:val="NormalTok"/>
          <w:sz w:val="13"/>
          <w:szCs w:val="15"/>
        </w:rPr>
        <w:t>bcc</w:t>
      </w:r>
      <w:r w:rsidRPr="004470AE">
        <w:rPr>
          <w:rStyle w:val="OperatorTok"/>
          <w:sz w:val="13"/>
          <w:szCs w:val="15"/>
        </w:rPr>
        <w:t>[</w:t>
      </w:r>
      <w:r w:rsidRPr="004470AE">
        <w:rPr>
          <w:rStyle w:val="NormalTok"/>
          <w:sz w:val="13"/>
          <w:szCs w:val="15"/>
        </w:rPr>
        <w:t>bcc_cut</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bccno</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bcc_cu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u</w:t>
      </w:r>
      <w:r w:rsidRPr="004470AE">
        <w:rPr>
          <w:rStyle w:val="OperatorTok"/>
          <w:sz w:val="13"/>
          <w:szCs w:val="15"/>
        </w:rPr>
        <w:t>&amp;&amp;</w:t>
      </w:r>
      <w:r w:rsidRPr="004470AE">
        <w:rPr>
          <w:rStyle w:val="NormalTok"/>
          <w:sz w:val="13"/>
          <w:szCs w:val="15"/>
        </w:rPr>
        <w:t>x</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pre</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pre</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v </w:t>
      </w:r>
      <w:r w:rsidRPr="004470AE">
        <w:rPr>
          <w:rStyle w:val="OperatorTok"/>
          <w:sz w:val="13"/>
          <w:szCs w:val="15"/>
        </w:rPr>
        <w:t>!=</w:t>
      </w:r>
      <w:r w:rsidRPr="004470AE">
        <w:rPr>
          <w:rStyle w:val="NormalTok"/>
          <w:sz w:val="13"/>
          <w:szCs w:val="15"/>
        </w:rPr>
        <w:t>fa</w:t>
      </w:r>
      <w:r w:rsidRPr="004470AE">
        <w:rPr>
          <w:rStyle w:val="OperatorTok"/>
          <w:sz w:val="13"/>
          <w:szCs w:val="15"/>
        </w:rPr>
        <w:t>){</w:t>
      </w:r>
      <w:r w:rsidRPr="004470AE">
        <w:rPr>
          <w:sz w:val="15"/>
          <w:szCs w:val="15"/>
        </w:rPr>
        <w:br/>
      </w:r>
      <w:r w:rsidRPr="004470AE">
        <w:rPr>
          <w:rStyle w:val="NormalTok"/>
          <w:sz w:val="13"/>
          <w:szCs w:val="15"/>
        </w:rPr>
        <w:t xml:space="preserve">            S</w:t>
      </w:r>
      <w:r w:rsidRPr="004470AE">
        <w:rPr>
          <w:rStyle w:val="OperatorTok"/>
          <w:sz w:val="13"/>
          <w:szCs w:val="15"/>
        </w:rPr>
        <w:t>.</w:t>
      </w:r>
      <w:r w:rsidRPr="004470AE">
        <w:rPr>
          <w:rStyle w:val="NormalTok"/>
          <w:sz w:val="13"/>
          <w:szCs w:val="15"/>
        </w:rPr>
        <w:t>push</w:t>
      </w:r>
      <w:r w:rsidRPr="004470AE">
        <w:rPr>
          <w:rStyle w:val="OperatorTok"/>
          <w:sz w:val="13"/>
          <w:szCs w:val="15"/>
        </w:rPr>
        <w:t>(</w:t>
      </w:r>
      <w:r w:rsidRPr="004470AE">
        <w:rPr>
          <w:rStyle w:val="NormalTok"/>
          <w:sz w:val="13"/>
          <w:szCs w:val="15"/>
        </w:rPr>
        <w:t>e</w:t>
      </w:r>
      <w:r w:rsidRPr="004470AE">
        <w:rPr>
          <w:rStyle w:val="OperatorTok"/>
          <w:sz w:val="13"/>
          <w:szCs w:val="15"/>
        </w:rPr>
        <w:t>);</w:t>
      </w:r>
      <w:r w:rsidRPr="004470AE">
        <w:rPr>
          <w:sz w:val="15"/>
          <w:szCs w:val="15"/>
        </w:rPr>
        <w:br/>
      </w:r>
      <w:r w:rsidRPr="004470AE">
        <w:rPr>
          <w:rStyle w:val="NormalTok"/>
          <w:sz w:val="13"/>
          <w:szCs w:val="15"/>
        </w:rPr>
        <w:t xml:space="preserve">            lowu </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lowu</w:t>
      </w:r>
      <w:r w:rsidRPr="004470AE">
        <w:rPr>
          <w:rStyle w:val="OperatorTok"/>
          <w:sz w:val="13"/>
          <w:szCs w:val="15"/>
        </w:rPr>
        <w:t>,</w:t>
      </w:r>
      <w:r w:rsidRPr="004470AE">
        <w:rPr>
          <w:rStyle w:val="NormalTok"/>
          <w:sz w:val="13"/>
          <w:szCs w:val="15"/>
        </w:rPr>
        <w:t>pre</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 xml:space="preserve">fa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chil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scut</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lowu</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find_bcc</w:t>
      </w:r>
      <w:r w:rsidRPr="004470AE">
        <w:rPr>
          <w:rStyle w:val="OperatorTok"/>
          <w:sz w:val="13"/>
          <w:szCs w:val="15"/>
        </w:rPr>
        <w:t>(</w:t>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 xml:space="preserve">    memset</w:t>
      </w:r>
      <w:r w:rsidRPr="004470AE">
        <w:rPr>
          <w:rStyle w:val="OperatorTok"/>
          <w:sz w:val="13"/>
          <w:szCs w:val="15"/>
        </w:rPr>
        <w:t>(</w:t>
      </w:r>
      <w:r w:rsidRPr="004470AE">
        <w:rPr>
          <w:rStyle w:val="NormalTok"/>
          <w:sz w:val="13"/>
          <w:szCs w:val="15"/>
        </w:rPr>
        <w:t>pre</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pre</w:t>
      </w:r>
      <w:r w:rsidRPr="004470AE">
        <w:rPr>
          <w:rStyle w:val="OperatorTok"/>
          <w:sz w:val="13"/>
          <w:szCs w:val="15"/>
        </w:rPr>
        <w:t>));</w:t>
      </w:r>
      <w:r w:rsidRPr="004470AE">
        <w:rPr>
          <w:sz w:val="15"/>
          <w:szCs w:val="15"/>
        </w:rPr>
        <w:br/>
      </w:r>
      <w:r w:rsidRPr="004470AE">
        <w:rPr>
          <w:rStyle w:val="NormalTok"/>
          <w:sz w:val="13"/>
          <w:szCs w:val="15"/>
        </w:rPr>
        <w:t xml:space="preserve">    memset</w:t>
      </w:r>
      <w:r w:rsidRPr="004470AE">
        <w:rPr>
          <w:rStyle w:val="OperatorTok"/>
          <w:sz w:val="13"/>
          <w:szCs w:val="15"/>
        </w:rPr>
        <w:t>(</w:t>
      </w:r>
      <w:r w:rsidRPr="004470AE">
        <w:rPr>
          <w:rStyle w:val="NormalTok"/>
          <w:sz w:val="13"/>
          <w:szCs w:val="15"/>
        </w:rPr>
        <w:t>iscut</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iscut</w:t>
      </w:r>
      <w:r w:rsidRPr="004470AE">
        <w:rPr>
          <w:rStyle w:val="OperatorTok"/>
          <w:sz w:val="13"/>
          <w:szCs w:val="15"/>
        </w:rPr>
        <w:t>));</w:t>
      </w:r>
      <w:r w:rsidRPr="004470AE">
        <w:rPr>
          <w:sz w:val="15"/>
          <w:szCs w:val="15"/>
        </w:rPr>
        <w:br/>
      </w:r>
      <w:r w:rsidRPr="004470AE">
        <w:rPr>
          <w:rStyle w:val="NormalTok"/>
          <w:sz w:val="13"/>
          <w:szCs w:val="15"/>
        </w:rPr>
        <w:t xml:space="preserve">    memset</w:t>
      </w:r>
      <w:r w:rsidRPr="004470AE">
        <w:rPr>
          <w:rStyle w:val="OperatorTok"/>
          <w:sz w:val="13"/>
          <w:szCs w:val="15"/>
        </w:rPr>
        <w:t>(</w:t>
      </w:r>
      <w:r w:rsidRPr="004470AE">
        <w:rPr>
          <w:rStyle w:val="NormalTok"/>
          <w:sz w:val="13"/>
          <w:szCs w:val="15"/>
        </w:rPr>
        <w:t>bccno</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bccno</w:t>
      </w:r>
      <w:r w:rsidRPr="004470AE">
        <w:rPr>
          <w:rStyle w:val="OperatorTok"/>
          <w:sz w:val="13"/>
          <w:szCs w:val="15"/>
        </w:rPr>
        <w:t>));</w:t>
      </w:r>
      <w:r w:rsidRPr="004470AE">
        <w:rPr>
          <w:sz w:val="15"/>
          <w:szCs w:val="15"/>
        </w:rPr>
        <w:br/>
      </w:r>
      <w:r w:rsidRPr="004470AE">
        <w:rPr>
          <w:rStyle w:val="NormalTok"/>
          <w:sz w:val="13"/>
          <w:szCs w:val="15"/>
        </w:rPr>
        <w:t xml:space="preserve">    dfs_clock </w:t>
      </w:r>
      <w:r w:rsidRPr="004470AE">
        <w:rPr>
          <w:rStyle w:val="OperatorTok"/>
          <w:sz w:val="13"/>
          <w:szCs w:val="15"/>
        </w:rPr>
        <w:t>=</w:t>
      </w:r>
      <w:r w:rsidRPr="004470AE">
        <w:rPr>
          <w:rStyle w:val="NormalTok"/>
          <w:sz w:val="13"/>
          <w:szCs w:val="15"/>
        </w:rPr>
        <w:t xml:space="preserve"> bcc_cu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pr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df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OperatorTok"/>
          <w:sz w:val="13"/>
          <w:szCs w:val="15"/>
        </w:rPr>
        <w:t>}</w:t>
      </w:r>
    </w:p>
    <w:p w14:paraId="7B21211C" w14:textId="77777777" w:rsidR="003C132F" w:rsidRPr="00170801" w:rsidRDefault="004470AE">
      <w:pPr>
        <w:pStyle w:val="4"/>
        <w:rPr>
          <w:sz w:val="18"/>
          <w:szCs w:val="18"/>
          <w:lang w:eastAsia="zh-CN"/>
        </w:rPr>
      </w:pPr>
      <w:bookmarkStart w:id="49" w:name="边双连通分量"/>
      <w:bookmarkStart w:id="50" w:name="_Toc73724844"/>
      <w:bookmarkEnd w:id="47"/>
      <w:r w:rsidRPr="00170801">
        <w:rPr>
          <w:sz w:val="18"/>
          <w:szCs w:val="18"/>
          <w:lang w:eastAsia="zh-CN"/>
        </w:rPr>
        <w:t>边双连通分量</w:t>
      </w:r>
      <w:bookmarkEnd w:id="50"/>
    </w:p>
    <w:p w14:paraId="41002F13" w14:textId="77777777" w:rsidR="003C132F" w:rsidRPr="004470AE" w:rsidRDefault="004470AE">
      <w:pPr>
        <w:pStyle w:val="FirstParagraph"/>
        <w:rPr>
          <w:sz w:val="15"/>
          <w:szCs w:val="15"/>
          <w:lang w:eastAsia="zh-CN"/>
        </w:rPr>
      </w:pPr>
      <w:r w:rsidRPr="004470AE">
        <w:rPr>
          <w:sz w:val="15"/>
          <w:szCs w:val="15"/>
          <w:lang w:eastAsia="zh-CN"/>
        </w:rPr>
        <w:t>去除所有桥</w:t>
      </w:r>
      <w:r w:rsidRPr="004470AE">
        <w:rPr>
          <w:sz w:val="15"/>
          <w:szCs w:val="15"/>
          <w:lang w:eastAsia="zh-CN"/>
        </w:rPr>
        <w:t>dfs</w:t>
      </w:r>
      <w:r w:rsidRPr="004470AE">
        <w:rPr>
          <w:sz w:val="15"/>
          <w:szCs w:val="15"/>
          <w:lang w:eastAsia="zh-CN"/>
        </w:rPr>
        <w:t>即可</w:t>
      </w:r>
    </w:p>
    <w:p w14:paraId="3F1AC824" w14:textId="77777777" w:rsidR="003C132F" w:rsidRPr="00170801" w:rsidRDefault="004470AE">
      <w:pPr>
        <w:pStyle w:val="4"/>
        <w:rPr>
          <w:sz w:val="18"/>
          <w:szCs w:val="18"/>
        </w:rPr>
      </w:pPr>
      <w:bookmarkStart w:id="51" w:name="桥"/>
      <w:bookmarkStart w:id="52" w:name="_Toc73724845"/>
      <w:bookmarkEnd w:id="49"/>
      <w:r w:rsidRPr="00170801">
        <w:rPr>
          <w:sz w:val="18"/>
          <w:szCs w:val="18"/>
        </w:rPr>
        <w:t>桥：</w:t>
      </w:r>
      <w:bookmarkEnd w:id="52"/>
    </w:p>
    <w:p w14:paraId="017CD790" w14:textId="77777777" w:rsidR="003C132F" w:rsidRPr="004470AE" w:rsidRDefault="004470AE">
      <w:pPr>
        <w:pStyle w:val="SourceCode"/>
        <w:rPr>
          <w:sz w:val="15"/>
          <w:szCs w:val="15"/>
        </w:rPr>
      </w:pPr>
      <w:r w:rsidRPr="004470AE">
        <w:rPr>
          <w:rStyle w:val="DataTypeTok"/>
          <w:sz w:val="13"/>
          <w:szCs w:val="15"/>
        </w:rPr>
        <w:t>int</w:t>
      </w:r>
      <w:r w:rsidRPr="004470AE">
        <w:rPr>
          <w:rStyle w:val="NormalTok"/>
          <w:sz w:val="13"/>
          <w:szCs w:val="15"/>
        </w:rPr>
        <w:t xml:space="preserve"> low</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dfn</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iscut</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dfs_clock</w:t>
      </w:r>
      <w:r w:rsidRPr="004470AE">
        <w:rPr>
          <w:rStyle w:val="OperatorTok"/>
          <w:sz w:val="13"/>
          <w:szCs w:val="15"/>
        </w:rPr>
        <w:t>;</w:t>
      </w:r>
      <w:r w:rsidRPr="004470AE">
        <w:rPr>
          <w:sz w:val="15"/>
          <w:szCs w:val="15"/>
        </w:rPr>
        <w:br/>
      </w:r>
      <w:r w:rsidRPr="004470AE">
        <w:rPr>
          <w:rStyle w:val="DataTypeTok"/>
          <w:sz w:val="13"/>
          <w:szCs w:val="15"/>
        </w:rPr>
        <w:t>bool</w:t>
      </w:r>
      <w:r w:rsidRPr="004470AE">
        <w:rPr>
          <w:rStyle w:val="NormalTok"/>
          <w:sz w:val="13"/>
          <w:szCs w:val="15"/>
        </w:rPr>
        <w:t xml:space="preserve"> isbridge</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NormalTok"/>
          <w:sz w:val="13"/>
          <w:szCs w:val="15"/>
        </w:rPr>
        <w:t>vector</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 xml:space="preserve"> G</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cnt_bridge</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father</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tarjan</w:t>
      </w:r>
      <w:r w:rsidRPr="004470AE">
        <w:rPr>
          <w:rStyle w:val="OperatorTok"/>
          <w:sz w:val="13"/>
          <w:szCs w:val="15"/>
        </w:rPr>
        <w:t>(</w:t>
      </w:r>
      <w:r w:rsidRPr="004470AE">
        <w:rPr>
          <w:rStyle w:val="DataTypeTok"/>
          <w:sz w:val="13"/>
          <w:szCs w:val="15"/>
        </w:rPr>
        <w:t>in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f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father</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a</w:t>
      </w:r>
      <w:r w:rsidRPr="004470AE">
        <w:rPr>
          <w:rStyle w:val="OperatorTok"/>
          <w:sz w:val="13"/>
          <w:szCs w:val="15"/>
        </w:rPr>
        <w:t>;</w:t>
      </w:r>
      <w:r w:rsidRPr="004470AE">
        <w:rPr>
          <w:sz w:val="15"/>
          <w:szCs w:val="15"/>
        </w:rPr>
        <w:br/>
      </w:r>
      <w:r w:rsidRPr="004470AE">
        <w:rPr>
          <w:rStyle w:val="NormalTok"/>
          <w:sz w:val="13"/>
          <w:szCs w:val="15"/>
        </w:rPr>
        <w:tab/>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fn</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dfs_clock</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v </w:t>
      </w:r>
      <w:r w:rsidRPr="004470AE">
        <w:rPr>
          <w:rStyle w:val="OperatorTok"/>
          <w:sz w:val="13"/>
          <w:szCs w:val="15"/>
        </w:rPr>
        <w:t>=</w:t>
      </w:r>
      <w:r w:rsidRPr="004470AE">
        <w:rPr>
          <w:rStyle w:val="NormalTok"/>
          <w:sz w:val="13"/>
          <w:szCs w:val="15"/>
        </w:rPr>
        <w:t xml:space="preserve"> 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dfn</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tarjan</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dfn</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CommentTok"/>
          <w:i w:val="0"/>
          <w:iCs/>
          <w:sz w:val="13"/>
          <w:szCs w:val="15"/>
        </w:rPr>
        <w:t>//</w:t>
      </w:r>
      <w:r w:rsidRPr="004470AE">
        <w:rPr>
          <w:rStyle w:val="CommentTok"/>
          <w:i w:val="0"/>
          <w:iCs/>
          <w:sz w:val="13"/>
          <w:szCs w:val="15"/>
        </w:rPr>
        <w:t>主要</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isbridge</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rStyle w:val="NormalTok"/>
          <w:sz w:val="13"/>
          <w:szCs w:val="15"/>
        </w:rPr>
        <w:t>cnt_bridg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dfn</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dfn</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v </w:t>
      </w:r>
      <w:r w:rsidRPr="004470AE">
        <w:rPr>
          <w:rStyle w:val="OperatorTok"/>
          <w:sz w:val="13"/>
          <w:szCs w:val="15"/>
        </w:rPr>
        <w:t>!=</w:t>
      </w:r>
      <w:r w:rsidRPr="004470AE">
        <w:rPr>
          <w:rStyle w:val="NormalTok"/>
          <w:sz w:val="13"/>
          <w:szCs w:val="15"/>
        </w:rPr>
        <w:t xml:space="preserve"> f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dfn</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p>
    <w:p w14:paraId="2D66518E" w14:textId="77777777" w:rsidR="003C132F" w:rsidRPr="00170801" w:rsidRDefault="004470AE">
      <w:pPr>
        <w:pStyle w:val="3"/>
        <w:rPr>
          <w:sz w:val="21"/>
          <w:szCs w:val="21"/>
        </w:rPr>
      </w:pPr>
      <w:bookmarkStart w:id="53" w:name="X011eec47ec345af1e409970b747330744fa98fd"/>
      <w:bookmarkStart w:id="54" w:name="_Toc73724846"/>
      <w:bookmarkEnd w:id="39"/>
      <w:bookmarkEnd w:id="51"/>
      <w:r w:rsidRPr="00170801">
        <w:rPr>
          <w:sz w:val="21"/>
          <w:szCs w:val="21"/>
        </w:rPr>
        <w:t>2-SAT</w:t>
      </w:r>
      <w:bookmarkEnd w:id="54"/>
    </w:p>
    <w:p w14:paraId="49538ECD" w14:textId="77777777" w:rsidR="003C132F" w:rsidRPr="004470AE" w:rsidRDefault="004470AE">
      <w:pPr>
        <w:pStyle w:val="SourceCode"/>
        <w:rPr>
          <w:sz w:val="15"/>
          <w:szCs w:val="15"/>
        </w:rPr>
      </w:pPr>
      <w:r w:rsidRPr="004470AE">
        <w:rPr>
          <w:rStyle w:val="PreprocessorTok"/>
          <w:sz w:val="13"/>
          <w:szCs w:val="15"/>
        </w:rPr>
        <w:t>#include</w:t>
      </w:r>
      <w:r w:rsidRPr="004470AE">
        <w:rPr>
          <w:rStyle w:val="ImportTok"/>
          <w:sz w:val="13"/>
          <w:szCs w:val="15"/>
        </w:rPr>
        <w:t>&lt;bits/stdc++.h&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PreprocessorTok"/>
          <w:sz w:val="13"/>
          <w:szCs w:val="15"/>
        </w:rPr>
        <w:t xml:space="preserve">#define int </w:t>
      </w:r>
      <w:r w:rsidRPr="004470AE">
        <w:rPr>
          <w:rStyle w:val="DataTypeTok"/>
          <w:sz w:val="13"/>
          <w:szCs w:val="15"/>
        </w:rPr>
        <w:t>long</w:t>
      </w:r>
      <w:r w:rsidRPr="004470AE">
        <w:rPr>
          <w:rStyle w:val="PreprocessorTok"/>
          <w:sz w:val="13"/>
          <w:szCs w:val="15"/>
        </w:rPr>
        <w:t xml:space="preserve"> </w:t>
      </w:r>
      <w:r w:rsidRPr="004470AE">
        <w:rPr>
          <w:rStyle w:val="DataTypeTok"/>
          <w:sz w:val="13"/>
          <w:szCs w:val="15"/>
        </w:rPr>
        <w:t>long</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axn</w:t>
      </w:r>
      <w:r w:rsidRPr="004470AE">
        <w:rPr>
          <w:rStyle w:val="OperatorTok"/>
          <w:sz w:val="13"/>
          <w:szCs w:val="15"/>
        </w:rPr>
        <w:t>=</w:t>
      </w:r>
      <w:r w:rsidRPr="004470AE">
        <w:rPr>
          <w:rStyle w:val="FloatTok"/>
          <w:sz w:val="13"/>
          <w:szCs w:val="15"/>
        </w:rPr>
        <w:t>1e6</w:t>
      </w:r>
      <w:r w:rsidRPr="004470AE">
        <w:rPr>
          <w:rStyle w:val="OperatorTok"/>
          <w:sz w:val="13"/>
          <w:szCs w:val="15"/>
        </w:rPr>
        <w:t>+</w:t>
      </w:r>
      <w:r w:rsidRPr="004470AE">
        <w:rPr>
          <w:rStyle w:val="DecValTok"/>
          <w:sz w:val="13"/>
          <w:szCs w:val="15"/>
        </w:rPr>
        <w:t>5</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a</w:t>
      </w:r>
      <w:r w:rsidRPr="004470AE">
        <w:rPr>
          <w:rStyle w:val="OperatorTok"/>
          <w:sz w:val="13"/>
          <w:szCs w:val="15"/>
        </w:rPr>
        <w:t>[</w:t>
      </w:r>
      <w:r w:rsidRPr="004470AE">
        <w:rPr>
          <w:rStyle w:val="NormalTok"/>
          <w:sz w:val="13"/>
          <w:szCs w:val="15"/>
        </w:rPr>
        <w:t>maxn</w:t>
      </w:r>
      <w:r w:rsidRPr="004470AE">
        <w:rPr>
          <w:rStyle w:val="OperatorTok"/>
          <w:sz w:val="13"/>
          <w:szCs w:val="15"/>
        </w:rPr>
        <w:t>&lt;&l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vector</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g</w:t>
      </w:r>
      <w:r w:rsidRPr="004470AE">
        <w:rPr>
          <w:rStyle w:val="OperatorTok"/>
          <w:sz w:val="13"/>
          <w:szCs w:val="15"/>
        </w:rPr>
        <w:t>[</w:t>
      </w:r>
      <w:r w:rsidRPr="004470AE">
        <w:rPr>
          <w:rStyle w:val="NormalTok"/>
          <w:sz w:val="13"/>
          <w:szCs w:val="15"/>
        </w:rPr>
        <w:t>maxn</w:t>
      </w:r>
      <w:r w:rsidRPr="004470AE">
        <w:rPr>
          <w:rStyle w:val="OperatorTok"/>
          <w:sz w:val="13"/>
          <w:szCs w:val="15"/>
        </w:rPr>
        <w:t>&lt;&lt;</w:t>
      </w:r>
      <w:r w:rsidRPr="004470AE">
        <w:rPr>
          <w:rStyle w:val="DecValTok"/>
          <w:sz w:val="13"/>
          <w:szCs w:val="15"/>
        </w:rPr>
        <w:t>1</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tot</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dfn</w:t>
      </w:r>
      <w:r w:rsidRPr="004470AE">
        <w:rPr>
          <w:rStyle w:val="OperatorTok"/>
          <w:sz w:val="13"/>
          <w:szCs w:val="15"/>
        </w:rPr>
        <w:t>[</w:t>
      </w:r>
      <w:r w:rsidRPr="004470AE">
        <w:rPr>
          <w:rStyle w:val="NormalTok"/>
          <w:sz w:val="13"/>
          <w:szCs w:val="15"/>
        </w:rPr>
        <w:t>maxn</w:t>
      </w:r>
      <w:r w:rsidRPr="004470AE">
        <w:rPr>
          <w:rStyle w:val="OperatorTok"/>
          <w:sz w:val="13"/>
          <w:szCs w:val="15"/>
        </w:rPr>
        <w:t>&lt;&lt;</w:t>
      </w:r>
      <w:r w:rsidRPr="004470AE">
        <w:rPr>
          <w:rStyle w:val="DecValTok"/>
          <w:sz w:val="13"/>
          <w:szCs w:val="15"/>
        </w:rPr>
        <w:t>1</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maxn</w:t>
      </w:r>
      <w:r w:rsidRPr="004470AE">
        <w:rPr>
          <w:rStyle w:val="OperatorTok"/>
          <w:sz w:val="13"/>
          <w:szCs w:val="15"/>
        </w:rPr>
        <w:t>&lt;&l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stack</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sta</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insta</w:t>
      </w:r>
      <w:r w:rsidRPr="004470AE">
        <w:rPr>
          <w:rStyle w:val="OperatorTok"/>
          <w:sz w:val="13"/>
          <w:szCs w:val="15"/>
        </w:rPr>
        <w:t>[</w:t>
      </w:r>
      <w:r w:rsidRPr="004470AE">
        <w:rPr>
          <w:rStyle w:val="NormalTok"/>
          <w:sz w:val="13"/>
          <w:szCs w:val="15"/>
        </w:rPr>
        <w:t>maxn</w:t>
      </w:r>
      <w:r w:rsidRPr="004470AE">
        <w:rPr>
          <w:rStyle w:val="OperatorTok"/>
          <w:sz w:val="13"/>
          <w:szCs w:val="15"/>
        </w:rPr>
        <w:t>&lt;&lt;</w:t>
      </w:r>
      <w:r w:rsidRPr="004470AE">
        <w:rPr>
          <w:rStyle w:val="DecValTok"/>
          <w:sz w:val="13"/>
          <w:szCs w:val="15"/>
        </w:rPr>
        <w:t>1</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scccnt</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color</w:t>
      </w:r>
      <w:r w:rsidRPr="004470AE">
        <w:rPr>
          <w:rStyle w:val="OperatorTok"/>
          <w:sz w:val="13"/>
          <w:szCs w:val="15"/>
        </w:rPr>
        <w:t>[</w:t>
      </w:r>
      <w:r w:rsidRPr="004470AE">
        <w:rPr>
          <w:rStyle w:val="NormalTok"/>
          <w:sz w:val="13"/>
          <w:szCs w:val="15"/>
        </w:rPr>
        <w:t>maxn</w:t>
      </w:r>
      <w:r w:rsidRPr="004470AE">
        <w:rPr>
          <w:rStyle w:val="OperatorTok"/>
          <w:sz w:val="13"/>
          <w:szCs w:val="15"/>
        </w:rPr>
        <w:t>&lt;&lt;</w:t>
      </w:r>
      <w:r w:rsidRPr="004470AE">
        <w:rPr>
          <w:rStyle w:val="DecValTok"/>
          <w:sz w:val="13"/>
          <w:szCs w:val="15"/>
        </w:rPr>
        <w:t>1</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tarjan</w:t>
      </w:r>
      <w:r w:rsidRPr="004470AE">
        <w:rPr>
          <w:rStyle w:val="OperatorTok"/>
          <w:sz w:val="13"/>
          <w:szCs w:val="15"/>
        </w:rPr>
        <w:t>(</w:t>
      </w:r>
      <w:r w:rsidRPr="004470AE">
        <w:rPr>
          <w:rStyle w:val="DataTypeTok"/>
          <w:sz w:val="13"/>
          <w:szCs w:val="15"/>
        </w:rPr>
        <w:t>int</w:t>
      </w:r>
      <w:r w:rsidRPr="004470AE">
        <w:rPr>
          <w:rStyle w:val="NormalTok"/>
          <w:sz w:val="13"/>
          <w:szCs w:val="15"/>
        </w:rPr>
        <w:t xml:space="preserve"> u</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dfn</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sz w:val="15"/>
          <w:szCs w:val="15"/>
        </w:rPr>
        <w:br/>
      </w:r>
      <w:r w:rsidRPr="004470AE">
        <w:rPr>
          <w:rStyle w:val="NormalTok"/>
          <w:sz w:val="13"/>
          <w:szCs w:val="15"/>
        </w:rPr>
        <w:t xml:space="preserve">    sta</w:t>
      </w:r>
      <w:r w:rsidRPr="004470AE">
        <w:rPr>
          <w:rStyle w:val="OperatorTok"/>
          <w:sz w:val="13"/>
          <w:szCs w:val="15"/>
        </w:rPr>
        <w:t>.</w:t>
      </w:r>
      <w:r w:rsidRPr="004470AE">
        <w:rPr>
          <w:rStyle w:val="NormalTok"/>
          <w:sz w:val="13"/>
          <w:szCs w:val="15"/>
        </w:rPr>
        <w:t>push</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 xml:space="preserve">    insta</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KeywordTok"/>
          <w:sz w:val="13"/>
          <w:szCs w:val="15"/>
        </w:rPr>
        <w:t>auto</w:t>
      </w:r>
      <w:r w:rsidRPr="004470AE">
        <w:rPr>
          <w:rStyle w:val="NormalTok"/>
          <w:sz w:val="13"/>
          <w:szCs w:val="15"/>
        </w:rPr>
        <w:t xml:space="preserve"> v</w:t>
      </w:r>
      <w:r w:rsidRPr="004470AE">
        <w:rPr>
          <w:rStyle w:val="OperatorTok"/>
          <w:sz w:val="13"/>
          <w:szCs w:val="15"/>
        </w:rPr>
        <w:t>:</w:t>
      </w:r>
      <w:r w:rsidRPr="004470AE">
        <w:rPr>
          <w:rStyle w:val="NormalTok"/>
          <w:sz w:val="13"/>
          <w:szCs w:val="15"/>
        </w:rPr>
        <w:t>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dfn</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arjan</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 xml:space="preserve">            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min</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insta</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min</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dfn</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dfn</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scccn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do</w:t>
      </w:r>
      <w:r w:rsidRPr="004470AE">
        <w:rPr>
          <w:rStyle w:val="OperatorTok"/>
          <w:sz w:val="13"/>
          <w:szCs w:val="15"/>
        </w:rPr>
        <w:t>{</w:t>
      </w:r>
      <w:r w:rsidRPr="004470AE">
        <w:rPr>
          <w:sz w:val="15"/>
          <w:szCs w:val="15"/>
        </w:rPr>
        <w:br/>
      </w:r>
      <w:r w:rsidRPr="004470AE">
        <w:rPr>
          <w:rStyle w:val="NormalTok"/>
          <w:sz w:val="13"/>
          <w:szCs w:val="15"/>
        </w:rPr>
        <w:t xml:space="preserve">            color</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scccnt</w:t>
      </w:r>
      <w:r w:rsidRPr="004470AE">
        <w:rPr>
          <w:rStyle w:val="OperatorTok"/>
          <w:sz w:val="13"/>
          <w:szCs w:val="15"/>
        </w:rPr>
        <w:t>;</w:t>
      </w:r>
      <w:r w:rsidRPr="004470AE">
        <w:rPr>
          <w:sz w:val="15"/>
          <w:szCs w:val="15"/>
        </w:rPr>
        <w:br/>
      </w:r>
      <w:r w:rsidRPr="004470AE">
        <w:rPr>
          <w:rStyle w:val="NormalTok"/>
          <w:sz w:val="13"/>
          <w:szCs w:val="15"/>
        </w:rPr>
        <w:t xml:space="preserve">            u</w:t>
      </w:r>
      <w:r w:rsidRPr="004470AE">
        <w:rPr>
          <w:rStyle w:val="OperatorTok"/>
          <w:sz w:val="13"/>
          <w:szCs w:val="15"/>
        </w:rPr>
        <w:t>=</w:t>
      </w:r>
      <w:r w:rsidRPr="004470AE">
        <w:rPr>
          <w:rStyle w:val="NormalTok"/>
          <w:sz w:val="13"/>
          <w:szCs w:val="15"/>
        </w:rPr>
        <w:t>sta</w:t>
      </w:r>
      <w:r w:rsidRPr="004470AE">
        <w:rPr>
          <w:rStyle w:val="OperatorTok"/>
          <w:sz w:val="13"/>
          <w:szCs w:val="15"/>
        </w:rPr>
        <w:t>.</w:t>
      </w:r>
      <w:r w:rsidRPr="004470AE">
        <w:rPr>
          <w:rStyle w:val="NormalTok"/>
          <w:sz w:val="13"/>
          <w:szCs w:val="15"/>
        </w:rPr>
        <w:t>top</w:t>
      </w:r>
      <w:r w:rsidRPr="004470AE">
        <w:rPr>
          <w:rStyle w:val="OperatorTok"/>
          <w:sz w:val="13"/>
          <w:szCs w:val="15"/>
        </w:rPr>
        <w:t>();</w:t>
      </w:r>
      <w:r w:rsidRPr="004470AE">
        <w:rPr>
          <w:rStyle w:val="NormalTok"/>
          <w:sz w:val="13"/>
          <w:szCs w:val="15"/>
        </w:rPr>
        <w:t>sta</w:t>
      </w:r>
      <w:r w:rsidRPr="004470AE">
        <w:rPr>
          <w:rStyle w:val="OperatorTok"/>
          <w:sz w:val="13"/>
          <w:szCs w:val="15"/>
        </w:rPr>
        <w:t>.</w:t>
      </w:r>
      <w:r w:rsidRPr="004470AE">
        <w:rPr>
          <w:rStyle w:val="NormalTok"/>
          <w:sz w:val="13"/>
          <w:szCs w:val="15"/>
        </w:rPr>
        <w:t>pop</w:t>
      </w:r>
      <w:r w:rsidRPr="004470AE">
        <w:rPr>
          <w:rStyle w:val="OperatorTok"/>
          <w:sz w:val="13"/>
          <w:szCs w:val="15"/>
        </w:rPr>
        <w:t>();</w:t>
      </w:r>
      <w:r w:rsidRPr="004470AE">
        <w:rPr>
          <w:sz w:val="15"/>
          <w:szCs w:val="15"/>
        </w:rPr>
        <w:br/>
      </w:r>
      <w:r w:rsidRPr="004470AE">
        <w:rPr>
          <w:rStyle w:val="NormalTok"/>
          <w:sz w:val="13"/>
          <w:szCs w:val="15"/>
        </w:rPr>
        <w:t xml:space="preserve">            insta</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ControlFlowTok"/>
          <w:sz w:val="13"/>
          <w:szCs w:val="15"/>
        </w:rPr>
        <w:t>while</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dfn</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signed</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ios</w:t>
      </w:r>
      <w:r w:rsidRPr="004470AE">
        <w:rPr>
          <w:rStyle w:val="OperatorTok"/>
          <w:sz w:val="13"/>
          <w:szCs w:val="15"/>
        </w:rPr>
        <w:t>::</w:t>
      </w:r>
      <w:r w:rsidRPr="004470AE">
        <w:rPr>
          <w:rStyle w:val="NormalTok"/>
          <w:sz w:val="13"/>
          <w:szCs w:val="15"/>
        </w:rPr>
        <w:t>sync_with_stdio</w:t>
      </w:r>
      <w:r w:rsidRPr="004470AE">
        <w:rPr>
          <w:rStyle w:val="OperatorTok"/>
          <w:sz w:val="13"/>
          <w:szCs w:val="15"/>
        </w:rPr>
        <w:t>(</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NormalTok"/>
          <w:sz w:val="13"/>
          <w:szCs w:val="15"/>
        </w:rPr>
        <w:tab/>
      </w:r>
      <w:r w:rsidRPr="004470AE">
        <w:rPr>
          <w:sz w:val="15"/>
          <w:szCs w:val="15"/>
        </w:rPr>
        <w:br/>
      </w:r>
      <w:r w:rsidRPr="004470AE">
        <w:rPr>
          <w:rStyle w:val="NormalTok"/>
          <w:sz w:val="13"/>
          <w:szCs w:val="15"/>
        </w:rPr>
        <w:t xml:space="preserve">    cin</w:t>
      </w:r>
      <w:r w:rsidRPr="004470AE">
        <w:rPr>
          <w:rStyle w:val="OperatorTok"/>
          <w:sz w:val="13"/>
          <w:szCs w:val="15"/>
        </w:rPr>
        <w:t>&gt;&gt;</w:t>
      </w:r>
      <w:r w:rsidRPr="004470AE">
        <w:rPr>
          <w:rStyle w:val="NormalTok"/>
          <w:sz w:val="13"/>
          <w:szCs w:val="15"/>
        </w:rPr>
        <w:t>n</w:t>
      </w:r>
      <w:r w:rsidRPr="004470AE">
        <w:rPr>
          <w:rStyle w:val="OperatorTok"/>
          <w:sz w:val="13"/>
          <w:szCs w:val="15"/>
        </w:rPr>
        <w:t>&gt;&gt;</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m</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a</w:t>
      </w:r>
      <w:r w:rsidRPr="004470AE">
        <w:rPr>
          <w:rStyle w:val="OperatorTok"/>
          <w:sz w:val="13"/>
          <w:szCs w:val="15"/>
        </w:rPr>
        <w:t>,</w:t>
      </w:r>
      <w:r w:rsidRPr="004470AE">
        <w:rPr>
          <w:rStyle w:val="NormalTok"/>
          <w:sz w:val="13"/>
          <w:szCs w:val="15"/>
        </w:rPr>
        <w:t>va</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vb</w:t>
      </w:r>
      <w:r w:rsidRPr="004470AE">
        <w:rPr>
          <w:rStyle w:val="OperatorTok"/>
          <w:sz w:val="13"/>
          <w:szCs w:val="15"/>
        </w:rPr>
        <w:t>;</w:t>
      </w:r>
      <w:r w:rsidRPr="004470AE">
        <w:rPr>
          <w:rStyle w:val="CommentTok"/>
          <w:i w:val="0"/>
          <w:iCs/>
          <w:sz w:val="13"/>
          <w:szCs w:val="15"/>
        </w:rPr>
        <w:t>//a</w:t>
      </w:r>
      <w:r w:rsidRPr="004470AE">
        <w:rPr>
          <w:rStyle w:val="CommentTok"/>
          <w:i w:val="0"/>
          <w:iCs/>
          <w:sz w:val="13"/>
          <w:szCs w:val="15"/>
        </w:rPr>
        <w:t>为</w:t>
      </w:r>
      <w:r w:rsidRPr="004470AE">
        <w:rPr>
          <w:rStyle w:val="CommentTok"/>
          <w:i w:val="0"/>
          <w:iCs/>
          <w:sz w:val="13"/>
          <w:szCs w:val="15"/>
        </w:rPr>
        <w:t>va</w:t>
      </w:r>
      <w:r w:rsidRPr="004470AE">
        <w:rPr>
          <w:rStyle w:val="CommentTok"/>
          <w:i w:val="0"/>
          <w:iCs/>
          <w:sz w:val="13"/>
          <w:szCs w:val="15"/>
        </w:rPr>
        <w:t>或者</w:t>
      </w:r>
      <w:r w:rsidRPr="004470AE">
        <w:rPr>
          <w:rStyle w:val="CommentTok"/>
          <w:i w:val="0"/>
          <w:iCs/>
          <w:sz w:val="13"/>
          <w:szCs w:val="15"/>
        </w:rPr>
        <w:t>b</w:t>
      </w:r>
      <w:r w:rsidRPr="004470AE">
        <w:rPr>
          <w:rStyle w:val="CommentTok"/>
          <w:i w:val="0"/>
          <w:iCs/>
          <w:sz w:val="13"/>
          <w:szCs w:val="15"/>
        </w:rPr>
        <w:t>为</w:t>
      </w:r>
      <w:r w:rsidRPr="004470AE">
        <w:rPr>
          <w:rStyle w:val="CommentTok"/>
          <w:i w:val="0"/>
          <w:iCs/>
          <w:sz w:val="13"/>
          <w:szCs w:val="15"/>
        </w:rPr>
        <w:t>vb</w:t>
      </w:r>
      <w:r w:rsidRPr="004470AE">
        <w:rPr>
          <w:sz w:val="15"/>
          <w:szCs w:val="15"/>
        </w:rPr>
        <w:br/>
      </w:r>
      <w:r w:rsidRPr="004470AE">
        <w:rPr>
          <w:rStyle w:val="NormalTok"/>
          <w:sz w:val="13"/>
          <w:szCs w:val="15"/>
        </w:rPr>
        <w:t xml:space="preserve">        cin</w:t>
      </w:r>
      <w:r w:rsidRPr="004470AE">
        <w:rPr>
          <w:rStyle w:val="OperatorTok"/>
          <w:sz w:val="13"/>
          <w:szCs w:val="15"/>
        </w:rPr>
        <w:t>&gt;&gt;</w:t>
      </w:r>
      <w:r w:rsidRPr="004470AE">
        <w:rPr>
          <w:rStyle w:val="NormalTok"/>
          <w:sz w:val="13"/>
          <w:szCs w:val="15"/>
        </w:rPr>
        <w:t>a</w:t>
      </w:r>
      <w:r w:rsidRPr="004470AE">
        <w:rPr>
          <w:rStyle w:val="OperatorTok"/>
          <w:sz w:val="13"/>
          <w:szCs w:val="15"/>
        </w:rPr>
        <w:t>&gt;&gt;</w:t>
      </w:r>
      <w:r w:rsidRPr="004470AE">
        <w:rPr>
          <w:rStyle w:val="NormalTok"/>
          <w:sz w:val="13"/>
          <w:szCs w:val="15"/>
        </w:rPr>
        <w:t>va</w:t>
      </w:r>
      <w:r w:rsidRPr="004470AE">
        <w:rPr>
          <w:rStyle w:val="OperatorTok"/>
          <w:sz w:val="13"/>
          <w:szCs w:val="15"/>
        </w:rPr>
        <w:t>&gt;&gt;</w:t>
      </w:r>
      <w:r w:rsidRPr="004470AE">
        <w:rPr>
          <w:rStyle w:val="NormalTok"/>
          <w:sz w:val="13"/>
          <w:szCs w:val="15"/>
        </w:rPr>
        <w:t>b</w:t>
      </w:r>
      <w:r w:rsidRPr="004470AE">
        <w:rPr>
          <w:rStyle w:val="OperatorTok"/>
          <w:sz w:val="13"/>
          <w:szCs w:val="15"/>
        </w:rPr>
        <w:t>&gt;&gt;</w:t>
      </w:r>
      <w:r w:rsidRPr="004470AE">
        <w:rPr>
          <w:rStyle w:val="NormalTok"/>
          <w:sz w:val="13"/>
          <w:szCs w:val="15"/>
        </w:rPr>
        <w:t>v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va</w:t>
      </w:r>
      <w:r w:rsidRPr="004470AE">
        <w:rPr>
          <w:rStyle w:val="OperatorTok"/>
          <w:sz w:val="13"/>
          <w:szCs w:val="15"/>
        </w:rPr>
        <w:t>&amp;</w:t>
      </w:r>
      <w:r w:rsidRPr="004470AE">
        <w:rPr>
          <w:rStyle w:val="NormalTok"/>
          <w:sz w:val="13"/>
          <w:szCs w:val="15"/>
        </w:rPr>
        <w:t>v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g</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sz w:val="15"/>
          <w:szCs w:val="15"/>
        </w:rPr>
        <w:br/>
      </w:r>
      <w:r w:rsidRPr="004470AE">
        <w:rPr>
          <w:rStyle w:val="NormalTok"/>
          <w:sz w:val="13"/>
          <w:szCs w:val="15"/>
        </w:rPr>
        <w:t xml:space="preserve">            g</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va</w:t>
      </w:r>
      <w:r w:rsidRPr="004470AE">
        <w:rPr>
          <w:rStyle w:val="OperatorTok"/>
          <w:sz w:val="13"/>
          <w:szCs w:val="15"/>
        </w:rPr>
        <w:t>&amp;</w:t>
      </w:r>
      <w:r w:rsidRPr="004470AE">
        <w:rPr>
          <w:rStyle w:val="NormalTok"/>
          <w:sz w:val="13"/>
          <w:szCs w:val="15"/>
        </w:rPr>
        <w:t>v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g</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sz w:val="15"/>
          <w:szCs w:val="15"/>
        </w:rPr>
        <w:br/>
      </w:r>
      <w:r w:rsidRPr="004470AE">
        <w:rPr>
          <w:rStyle w:val="NormalTok"/>
          <w:sz w:val="13"/>
          <w:szCs w:val="15"/>
        </w:rPr>
        <w:t xml:space="preserve">            g</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va</w:t>
      </w:r>
      <w:r w:rsidRPr="004470AE">
        <w:rPr>
          <w:rStyle w:val="OperatorTok"/>
          <w:sz w:val="13"/>
          <w:szCs w:val="15"/>
        </w:rPr>
        <w:t>&amp;!</w:t>
      </w:r>
      <w:r w:rsidRPr="004470AE">
        <w:rPr>
          <w:rStyle w:val="NormalTok"/>
          <w:sz w:val="13"/>
          <w:szCs w:val="15"/>
        </w:rPr>
        <w:t>v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g</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 xml:space="preserve">            g</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va</w:t>
      </w:r>
      <w:r w:rsidRPr="004470AE">
        <w:rPr>
          <w:rStyle w:val="OperatorTok"/>
          <w:sz w:val="13"/>
          <w:szCs w:val="15"/>
        </w:rPr>
        <w:t>&amp;!</w:t>
      </w:r>
      <w:r w:rsidRPr="004470AE">
        <w:rPr>
          <w:rStyle w:val="NormalTok"/>
          <w:sz w:val="13"/>
          <w:szCs w:val="15"/>
        </w:rPr>
        <w:t>v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g</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 xml:space="preserve">            g</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for (int i = 0; i &lt; m; ++i) {</w:t>
      </w:r>
      <w:r w:rsidRPr="004470AE">
        <w:rPr>
          <w:sz w:val="15"/>
          <w:szCs w:val="15"/>
        </w:rPr>
        <w:br/>
      </w:r>
      <w:r w:rsidRPr="004470AE">
        <w:rPr>
          <w:rStyle w:val="CommentTok"/>
          <w:i w:val="0"/>
          <w:iCs/>
          <w:sz w:val="13"/>
          <w:szCs w:val="15"/>
        </w:rPr>
        <w:t xml:space="preserve">    int a = read(), va = read(), b = read(), vb = read();</w:t>
      </w:r>
      <w:r w:rsidRPr="004470AE">
        <w:rPr>
          <w:sz w:val="15"/>
          <w:szCs w:val="15"/>
        </w:rPr>
        <w:br/>
      </w:r>
      <w:r w:rsidRPr="004470AE">
        <w:rPr>
          <w:rStyle w:val="CommentTok"/>
          <w:i w:val="0"/>
          <w:iCs/>
          <w:sz w:val="13"/>
          <w:szCs w:val="15"/>
        </w:rPr>
        <w:t xml:space="preserve">    g[a + n * (va &amp; 1)].push_back(b + n * (vb ^ 1));</w:t>
      </w:r>
      <w:r w:rsidRPr="004470AE">
        <w:rPr>
          <w:sz w:val="15"/>
          <w:szCs w:val="15"/>
        </w:rPr>
        <w:br/>
      </w:r>
      <w:r w:rsidRPr="004470AE">
        <w:rPr>
          <w:rStyle w:val="CommentTok"/>
          <w:i w:val="0"/>
          <w:iCs/>
          <w:sz w:val="13"/>
          <w:szCs w:val="15"/>
        </w:rPr>
        <w:lastRenderedPageBreak/>
        <w:t xml:space="preserve">    g[b + n * (vb &amp; 1)].push_back(a + n * (va ^ 1));*/</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n</w:t>
      </w:r>
      <w:r w:rsidRPr="004470AE">
        <w:rPr>
          <w:rStyle w:val="OperatorTok"/>
          <w:sz w:val="13"/>
          <w:szCs w:val="15"/>
        </w:rPr>
        <w:t>&lt;&l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df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tarja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color</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color</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out</w:t>
      </w:r>
      <w:r w:rsidRPr="004470AE">
        <w:rPr>
          <w:rStyle w:val="OperatorTok"/>
          <w:sz w:val="13"/>
          <w:szCs w:val="15"/>
        </w:rPr>
        <w:t>&lt;&lt;</w:t>
      </w:r>
      <w:r w:rsidRPr="004470AE">
        <w:rPr>
          <w:rStyle w:val="StringTok"/>
          <w:sz w:val="13"/>
          <w:szCs w:val="15"/>
        </w:rPr>
        <w:t>"IMPOSSIBLE</w:t>
      </w:r>
      <w:r w:rsidRPr="004470AE">
        <w:rPr>
          <w:rStyle w:val="SpecialCharTok"/>
          <w:sz w:val="13"/>
          <w:szCs w:val="15"/>
        </w:rPr>
        <w:t>\n</w:t>
      </w:r>
      <w:r w:rsidRPr="004470AE">
        <w:rPr>
          <w:rStyle w:val="String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out</w:t>
      </w:r>
      <w:r w:rsidRPr="004470AE">
        <w:rPr>
          <w:rStyle w:val="OperatorTok"/>
          <w:sz w:val="13"/>
          <w:szCs w:val="15"/>
        </w:rPr>
        <w:t>&lt;&lt;</w:t>
      </w:r>
      <w:r w:rsidRPr="004470AE">
        <w:rPr>
          <w:rStyle w:val="StringTok"/>
          <w:sz w:val="13"/>
          <w:szCs w:val="15"/>
        </w:rPr>
        <w:t>"POSSIBLE</w:t>
      </w:r>
      <w:r w:rsidRPr="004470AE">
        <w:rPr>
          <w:rStyle w:val="SpecialCharTok"/>
          <w:sz w:val="13"/>
          <w:szCs w:val="15"/>
        </w:rPr>
        <w:t>\n</w:t>
      </w:r>
      <w:r w:rsidRPr="004470AE">
        <w:rPr>
          <w:rStyle w:val="String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tmp</w:t>
      </w:r>
      <w:r w:rsidRPr="004470AE">
        <w:rPr>
          <w:rStyle w:val="OperatorTok"/>
          <w:sz w:val="13"/>
          <w:szCs w:val="15"/>
        </w:rPr>
        <w:t>=(</w:t>
      </w:r>
      <w:r w:rsidRPr="004470AE">
        <w:rPr>
          <w:rStyle w:val="NormalTok"/>
          <w:sz w:val="13"/>
          <w:szCs w:val="15"/>
        </w:rPr>
        <w:t>color</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color</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cout</w:t>
      </w:r>
      <w:r w:rsidRPr="004470AE">
        <w:rPr>
          <w:rStyle w:val="OperatorTok"/>
          <w:sz w:val="13"/>
          <w:szCs w:val="15"/>
        </w:rPr>
        <w:t>&lt;&lt;</w:t>
      </w:r>
      <w:r w:rsidRPr="004470AE">
        <w:rPr>
          <w:rStyle w:val="NormalTok"/>
          <w:sz w:val="13"/>
          <w:szCs w:val="15"/>
        </w:rPr>
        <w:t>tmp</w:t>
      </w:r>
      <w:r w:rsidRPr="004470AE">
        <w:rPr>
          <w:rStyle w:val="OperatorTok"/>
          <w:sz w:val="13"/>
          <w:szCs w:val="15"/>
        </w:rPr>
        <w:t>&lt;&lt;</w:t>
      </w:r>
      <w:r w:rsidRPr="004470AE">
        <w:rPr>
          <w:rStyle w:val="StringTok"/>
          <w:sz w:val="13"/>
          <w:szCs w:val="15"/>
        </w:rPr>
        <w:t>"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259A2820" w14:textId="77777777" w:rsidR="003C132F" w:rsidRPr="00170801" w:rsidRDefault="004470AE">
      <w:pPr>
        <w:pStyle w:val="3"/>
        <w:rPr>
          <w:sz w:val="21"/>
          <w:szCs w:val="21"/>
        </w:rPr>
      </w:pPr>
      <w:bookmarkStart w:id="55" w:name="找环"/>
      <w:bookmarkStart w:id="56" w:name="_Toc73724847"/>
      <w:bookmarkEnd w:id="53"/>
      <w:r w:rsidRPr="00170801">
        <w:rPr>
          <w:sz w:val="21"/>
          <w:szCs w:val="21"/>
        </w:rPr>
        <w:t>找环</w:t>
      </w:r>
      <w:bookmarkEnd w:id="56"/>
    </w:p>
    <w:p w14:paraId="26022719" w14:textId="77777777" w:rsidR="003C132F" w:rsidRPr="004470AE" w:rsidRDefault="004470AE">
      <w:pPr>
        <w:pStyle w:val="SourceCode"/>
        <w:rPr>
          <w:sz w:val="15"/>
          <w:szCs w:val="15"/>
        </w:rPr>
      </w:pPr>
      <w:r w:rsidRPr="004470AE">
        <w:rPr>
          <w:rStyle w:val="DataTypeTok"/>
          <w:sz w:val="13"/>
          <w:szCs w:val="15"/>
        </w:rPr>
        <w:t>void</w:t>
      </w:r>
      <w:r w:rsidRPr="004470AE">
        <w:rPr>
          <w:rStyle w:val="NormalTok"/>
          <w:sz w:val="13"/>
          <w:szCs w:val="15"/>
        </w:rPr>
        <w:t xml:space="preserve"> tarjan</w:t>
      </w:r>
      <w:r w:rsidRPr="004470AE">
        <w:rPr>
          <w:rStyle w:val="OperatorTok"/>
          <w:sz w:val="13"/>
          <w:szCs w:val="15"/>
        </w:rPr>
        <w:t>(</w:t>
      </w:r>
      <w:r w:rsidRPr="004470AE">
        <w:rPr>
          <w:rStyle w:val="DataTypeTok"/>
          <w:sz w:val="13"/>
          <w:szCs w:val="15"/>
        </w:rPr>
        <w:t>in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fn</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dfsClock</w:t>
      </w:r>
      <w:r w:rsidRPr="004470AE">
        <w:rPr>
          <w:rStyle w:val="OperatorTok"/>
          <w:sz w:val="13"/>
          <w:szCs w:val="15"/>
        </w:rPr>
        <w:t>;</w:t>
      </w:r>
      <w:r w:rsidRPr="004470AE">
        <w:rPr>
          <w:sz w:val="15"/>
          <w:szCs w:val="15"/>
        </w:rPr>
        <w:br/>
      </w:r>
      <w:r w:rsidRPr="004470AE">
        <w:rPr>
          <w:rStyle w:val="NormalTok"/>
          <w:sz w:val="13"/>
          <w:szCs w:val="15"/>
        </w:rPr>
        <w:t xml:space="preserve">    stk</w:t>
      </w:r>
      <w:r w:rsidRPr="004470AE">
        <w:rPr>
          <w:rStyle w:val="OperatorTok"/>
          <w:sz w:val="13"/>
          <w:szCs w:val="15"/>
        </w:rPr>
        <w:t>.</w:t>
      </w:r>
      <w:r w:rsidRPr="004470AE">
        <w:rPr>
          <w:rStyle w:val="NormalTok"/>
          <w:sz w:val="13"/>
          <w:szCs w:val="15"/>
        </w:rPr>
        <w:t>push</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ins</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v </w:t>
      </w:r>
      <w:r w:rsidRPr="004470AE">
        <w:rPr>
          <w:rStyle w:val="OperatorTok"/>
          <w:sz w:val="13"/>
          <w:szCs w:val="15"/>
        </w:rPr>
        <w:t>:</w:t>
      </w:r>
      <w:r w:rsidRPr="004470AE">
        <w:rPr>
          <w:rStyle w:val="NormalTok"/>
          <w:sz w:val="13"/>
          <w:szCs w:val="15"/>
        </w:rPr>
        <w:t xml:space="preserve"> 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dfn</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tarjan</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min</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ins</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min</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dfn</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fn</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sccCn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do</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olor</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ccCnt</w:t>
      </w:r>
      <w:r w:rsidRPr="004470AE">
        <w:rPr>
          <w:rStyle w:val="OperatorTok"/>
          <w:sz w:val="13"/>
          <w:szCs w:val="15"/>
        </w:rPr>
        <w:t>;</w:t>
      </w:r>
      <w:r w:rsidRPr="004470AE">
        <w:rPr>
          <w:sz w:val="15"/>
          <w:szCs w:val="15"/>
        </w:rPr>
        <w:br/>
      </w:r>
      <w:r w:rsidRPr="004470AE">
        <w:rPr>
          <w:rStyle w:val="NormalTok"/>
          <w:sz w:val="13"/>
          <w:szCs w:val="15"/>
        </w:rPr>
        <w:t xml:space="preserve">            u </w:t>
      </w:r>
      <w:r w:rsidRPr="004470AE">
        <w:rPr>
          <w:rStyle w:val="OperatorTok"/>
          <w:sz w:val="13"/>
          <w:szCs w:val="15"/>
        </w:rPr>
        <w:t>=</w:t>
      </w:r>
      <w:r w:rsidRPr="004470AE">
        <w:rPr>
          <w:rStyle w:val="NormalTok"/>
          <w:sz w:val="13"/>
          <w:szCs w:val="15"/>
        </w:rPr>
        <w:t xml:space="preserve"> stk</w:t>
      </w:r>
      <w:r w:rsidRPr="004470AE">
        <w:rPr>
          <w:rStyle w:val="OperatorTok"/>
          <w:sz w:val="13"/>
          <w:szCs w:val="15"/>
        </w:rPr>
        <w:t>.</w:t>
      </w:r>
      <w:r w:rsidRPr="004470AE">
        <w:rPr>
          <w:rStyle w:val="NormalTok"/>
          <w:sz w:val="13"/>
          <w:szCs w:val="15"/>
        </w:rPr>
        <w:t>top</w:t>
      </w:r>
      <w:r w:rsidRPr="004470AE">
        <w:rPr>
          <w:rStyle w:val="OperatorTok"/>
          <w:sz w:val="13"/>
          <w:szCs w:val="15"/>
        </w:rPr>
        <w:t>();</w:t>
      </w:r>
      <w:r w:rsidRPr="004470AE">
        <w:rPr>
          <w:rStyle w:val="NormalTok"/>
          <w:sz w:val="13"/>
          <w:szCs w:val="15"/>
        </w:rPr>
        <w:t xml:space="preserve"> stk</w:t>
      </w:r>
      <w:r w:rsidRPr="004470AE">
        <w:rPr>
          <w:rStyle w:val="OperatorTok"/>
          <w:sz w:val="13"/>
          <w:szCs w:val="15"/>
        </w:rPr>
        <w:t>.</w:t>
      </w:r>
      <w:r w:rsidRPr="004470AE">
        <w:rPr>
          <w:rStyle w:val="NormalTok"/>
          <w:sz w:val="13"/>
          <w:szCs w:val="15"/>
        </w:rPr>
        <w:t>pop</w:t>
      </w:r>
      <w:r w:rsidRPr="004470AE">
        <w:rPr>
          <w:rStyle w:val="OperatorTok"/>
          <w:sz w:val="13"/>
          <w:szCs w:val="15"/>
        </w:rPr>
        <w:t>();</w:t>
      </w:r>
      <w:r w:rsidRPr="004470AE">
        <w:rPr>
          <w:rStyle w:val="NormalTok"/>
          <w:sz w:val="13"/>
          <w:szCs w:val="15"/>
        </w:rPr>
        <w:t xml:space="preserve"> ins</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fn</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 xml:space="preserve">// </w:t>
      </w:r>
      <w:r w:rsidRPr="004470AE">
        <w:rPr>
          <w:rStyle w:val="CommentTok"/>
          <w:i w:val="0"/>
          <w:iCs/>
          <w:sz w:val="13"/>
          <w:szCs w:val="15"/>
        </w:rPr>
        <w:t>笔者使用了</w:t>
      </w:r>
      <w:r w:rsidRPr="004470AE">
        <w:rPr>
          <w:rStyle w:val="CommentTok"/>
          <w:i w:val="0"/>
          <w:iCs/>
          <w:sz w:val="13"/>
          <w:szCs w:val="15"/>
        </w:rPr>
        <w:t xml:space="preserve"> Tarjan </w:t>
      </w:r>
      <w:r w:rsidRPr="004470AE">
        <w:rPr>
          <w:rStyle w:val="CommentTok"/>
          <w:i w:val="0"/>
          <w:iCs/>
          <w:sz w:val="13"/>
          <w:szCs w:val="15"/>
        </w:rPr>
        <w:t>找环，得到的</w:t>
      </w:r>
      <w:r w:rsidRPr="004470AE">
        <w:rPr>
          <w:rStyle w:val="CommentTok"/>
          <w:i w:val="0"/>
          <w:iCs/>
          <w:sz w:val="13"/>
          <w:szCs w:val="15"/>
        </w:rPr>
        <w:t xml:space="preserve"> color[x] </w:t>
      </w:r>
      <w:r w:rsidRPr="004470AE">
        <w:rPr>
          <w:rStyle w:val="CommentTok"/>
          <w:i w:val="0"/>
          <w:iCs/>
          <w:sz w:val="13"/>
          <w:szCs w:val="15"/>
        </w:rPr>
        <w:t>是</w:t>
      </w:r>
      <w:r w:rsidRPr="004470AE">
        <w:rPr>
          <w:rStyle w:val="CommentTok"/>
          <w:i w:val="0"/>
          <w:iCs/>
          <w:sz w:val="13"/>
          <w:szCs w:val="15"/>
        </w:rPr>
        <w:t xml:space="preserve"> x </w:t>
      </w:r>
      <w:r w:rsidRPr="004470AE">
        <w:rPr>
          <w:rStyle w:val="CommentTok"/>
          <w:i w:val="0"/>
          <w:iCs/>
          <w:sz w:val="13"/>
          <w:szCs w:val="15"/>
        </w:rPr>
        <w:t>所在的</w:t>
      </w:r>
      <w:r w:rsidRPr="004470AE">
        <w:rPr>
          <w:rStyle w:val="CommentTok"/>
          <w:i w:val="0"/>
          <w:iCs/>
          <w:sz w:val="13"/>
          <w:szCs w:val="15"/>
        </w:rPr>
        <w:t xml:space="preserve"> scc </w:t>
      </w:r>
      <w:r w:rsidRPr="004470AE">
        <w:rPr>
          <w:rStyle w:val="CommentTok"/>
          <w:i w:val="0"/>
          <w:iCs/>
          <w:sz w:val="13"/>
          <w:szCs w:val="15"/>
        </w:rPr>
        <w:t>的拓扑逆序。</w:t>
      </w:r>
      <w:r w:rsidRPr="004470AE">
        <w:rPr>
          <w:sz w:val="15"/>
          <w:szCs w:val="15"/>
        </w:rPr>
        <w:br/>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n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df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tarja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color</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lor</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x </w:t>
      </w:r>
      <w:r w:rsidRPr="004470AE">
        <w:rPr>
          <w:rStyle w:val="CommentTok"/>
          <w:i w:val="0"/>
          <w:iCs/>
          <w:sz w:val="13"/>
          <w:szCs w:val="15"/>
        </w:rPr>
        <w:t>与</w:t>
      </w:r>
      <w:r w:rsidRPr="004470AE">
        <w:rPr>
          <w:rStyle w:val="CommentTok"/>
          <w:i w:val="0"/>
          <w:iCs/>
          <w:sz w:val="13"/>
          <w:szCs w:val="15"/>
        </w:rPr>
        <w:t xml:space="preserve"> -x </w:t>
      </w:r>
      <w:r w:rsidRPr="004470AE">
        <w:rPr>
          <w:rStyle w:val="CommentTok"/>
          <w:i w:val="0"/>
          <w:iCs/>
          <w:sz w:val="13"/>
          <w:szCs w:val="15"/>
        </w:rPr>
        <w:t>在同一强连通分量内，一定无解</w:t>
      </w:r>
      <w:r w:rsidRPr="004470AE">
        <w:rPr>
          <w:sz w:val="15"/>
          <w:szCs w:val="15"/>
        </w:rPr>
        <w:br/>
      </w:r>
      <w:r w:rsidRPr="004470AE">
        <w:rPr>
          <w:rStyle w:val="NormalTok"/>
          <w:sz w:val="13"/>
          <w:szCs w:val="15"/>
        </w:rPr>
        <w:t xml:space="preserve">        puts</w:t>
      </w:r>
      <w:r w:rsidRPr="004470AE">
        <w:rPr>
          <w:rStyle w:val="OperatorTok"/>
          <w:sz w:val="13"/>
          <w:szCs w:val="15"/>
        </w:rPr>
        <w:t>(</w:t>
      </w:r>
      <w:r w:rsidRPr="004470AE">
        <w:rPr>
          <w:rStyle w:val="StringTok"/>
          <w:sz w:val="13"/>
          <w:szCs w:val="15"/>
        </w:rPr>
        <w:t>"IMPOSSIBLE"</w:t>
      </w:r>
      <w:r w:rsidRPr="004470AE">
        <w:rPr>
          <w:rStyle w:val="OperatorTok"/>
          <w:sz w:val="13"/>
          <w:szCs w:val="15"/>
        </w:rPr>
        <w:t>);</w:t>
      </w:r>
      <w:r w:rsidRPr="004470AE">
        <w:rPr>
          <w:sz w:val="15"/>
          <w:szCs w:val="15"/>
        </w:rPr>
        <w:br/>
      </w:r>
      <w:r w:rsidRPr="004470AE">
        <w:rPr>
          <w:rStyle w:val="NormalTok"/>
          <w:sz w:val="13"/>
          <w:szCs w:val="15"/>
        </w:rPr>
        <w:t xml:space="preserve">        exi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puts</w:t>
      </w:r>
      <w:r w:rsidRPr="004470AE">
        <w:rPr>
          <w:rStyle w:val="OperatorTok"/>
          <w:sz w:val="13"/>
          <w:szCs w:val="15"/>
        </w:rPr>
        <w:t>(</w:t>
      </w:r>
      <w:r w:rsidRPr="004470AE">
        <w:rPr>
          <w:rStyle w:val="StringTok"/>
          <w:sz w:val="13"/>
          <w:szCs w:val="15"/>
        </w:rPr>
        <w:t>"POSSIBLE"</w:t>
      </w:r>
      <w:r w:rsidRPr="004470AE">
        <w:rPr>
          <w:rStyle w:val="OperatorTok"/>
          <w:sz w:val="13"/>
          <w:szCs w:val="15"/>
        </w:rPr>
        <w:t>);</w:t>
      </w:r>
      <w:r w:rsidRPr="004470AE">
        <w:rPr>
          <w:sz w:val="15"/>
          <w:szCs w:val="15"/>
        </w:rPr>
        <w:br/>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print</w:t>
      </w:r>
      <w:r w:rsidRPr="004470AE">
        <w:rPr>
          <w:rStyle w:val="OperatorTok"/>
          <w:sz w:val="13"/>
          <w:szCs w:val="15"/>
        </w:rPr>
        <w:t>((</w:t>
      </w:r>
      <w:r w:rsidRPr="004470AE">
        <w:rPr>
          <w:rStyle w:val="NormalTok"/>
          <w:sz w:val="13"/>
          <w:szCs w:val="15"/>
        </w:rPr>
        <w:t>color</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color</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putchar</w:t>
      </w:r>
      <w:r w:rsidRPr="004470AE">
        <w:rPr>
          <w:rStyle w:val="OperatorTok"/>
          <w:sz w:val="13"/>
          <w:szCs w:val="15"/>
        </w:rPr>
        <w:t>(</w:t>
      </w:r>
      <w:r w:rsidRPr="004470AE">
        <w:rPr>
          <w:rStyle w:val="CharTok"/>
          <w:sz w:val="13"/>
          <w:szCs w:val="15"/>
        </w:rPr>
        <w:t>'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如果不使用</w:t>
      </w:r>
      <w:r w:rsidRPr="004470AE">
        <w:rPr>
          <w:rStyle w:val="CommentTok"/>
          <w:i w:val="0"/>
          <w:iCs/>
          <w:sz w:val="13"/>
          <w:szCs w:val="15"/>
        </w:rPr>
        <w:t xml:space="preserve"> Tarjan </w:t>
      </w:r>
      <w:r w:rsidRPr="004470AE">
        <w:rPr>
          <w:rStyle w:val="CommentTok"/>
          <w:i w:val="0"/>
          <w:iCs/>
          <w:sz w:val="13"/>
          <w:szCs w:val="15"/>
        </w:rPr>
        <w:t>找环，请改成大于号</w:t>
      </w:r>
    </w:p>
    <w:p w14:paraId="3BA2AAE5" w14:textId="77777777" w:rsidR="003C132F" w:rsidRPr="00170801" w:rsidRDefault="004470AE">
      <w:pPr>
        <w:pStyle w:val="3"/>
        <w:rPr>
          <w:sz w:val="21"/>
          <w:szCs w:val="21"/>
        </w:rPr>
      </w:pPr>
      <w:bookmarkStart w:id="57" w:name="网络流"/>
      <w:bookmarkStart w:id="58" w:name="_Toc73724848"/>
      <w:bookmarkEnd w:id="55"/>
      <w:r w:rsidRPr="00170801">
        <w:rPr>
          <w:sz w:val="21"/>
          <w:szCs w:val="21"/>
        </w:rPr>
        <w:t>网络流</w:t>
      </w:r>
      <w:bookmarkEnd w:id="58"/>
    </w:p>
    <w:p w14:paraId="6A82F199" w14:textId="77777777" w:rsidR="003C132F" w:rsidRPr="00170801" w:rsidRDefault="004470AE">
      <w:pPr>
        <w:pStyle w:val="4"/>
        <w:rPr>
          <w:sz w:val="18"/>
          <w:szCs w:val="18"/>
        </w:rPr>
      </w:pPr>
      <w:bookmarkStart w:id="59" w:name="最大流-dinic"/>
      <w:bookmarkStart w:id="60" w:name="_Toc73724849"/>
      <w:r w:rsidRPr="00170801">
        <w:rPr>
          <w:sz w:val="18"/>
          <w:szCs w:val="18"/>
        </w:rPr>
        <w:t>最大流</w:t>
      </w:r>
      <w:r w:rsidRPr="00170801">
        <w:rPr>
          <w:sz w:val="18"/>
          <w:szCs w:val="18"/>
        </w:rPr>
        <w:t>-Dinic</w:t>
      </w:r>
      <w:bookmarkEnd w:id="60"/>
    </w:p>
    <w:p w14:paraId="3C7B75B1" w14:textId="77777777" w:rsidR="003C132F" w:rsidRPr="004470AE" w:rsidRDefault="004470AE">
      <w:pPr>
        <w:pStyle w:val="SourceCode"/>
        <w:rPr>
          <w:sz w:val="15"/>
          <w:szCs w:val="15"/>
        </w:rPr>
      </w:pPr>
      <w:r w:rsidRPr="004470AE">
        <w:rPr>
          <w:rStyle w:val="NormalTok"/>
          <w:sz w:val="13"/>
          <w:szCs w:val="15"/>
        </w:rPr>
        <w:t>LL distant</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用于分层图层次表示</w:t>
      </w:r>
      <w:r w:rsidRPr="004470AE">
        <w:rPr>
          <w:sz w:val="15"/>
          <w:szCs w:val="15"/>
        </w:rPr>
        <w:br/>
      </w:r>
      <w:r w:rsidRPr="004470AE">
        <w:rPr>
          <w:rStyle w:val="NormalTok"/>
          <w:sz w:val="13"/>
          <w:szCs w:val="15"/>
        </w:rPr>
        <w:t>LL current</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当前弧优化</w:t>
      </w:r>
      <w:r w:rsidRPr="004470AE">
        <w:rPr>
          <w:sz w:val="15"/>
          <w:szCs w:val="15"/>
        </w:rPr>
        <w:br/>
      </w:r>
      <w:r w:rsidRPr="004470AE">
        <w:rPr>
          <w:rStyle w:val="NormalTok"/>
          <w:sz w:val="13"/>
          <w:szCs w:val="15"/>
        </w:rPr>
        <w:t>LL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src</w:t>
      </w:r>
      <w:r w:rsidRPr="004470AE">
        <w:rPr>
          <w:rStyle w:val="OperatorTok"/>
          <w:sz w:val="13"/>
          <w:szCs w:val="15"/>
        </w:rPr>
        <w:t>,</w:t>
      </w:r>
      <w:r w:rsidRPr="004470AE">
        <w:rPr>
          <w:rStyle w:val="NormalTok"/>
          <w:sz w:val="13"/>
          <w:szCs w:val="15"/>
        </w:rPr>
        <w:t xml:space="preserve"> dst</w:t>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inline</w:t>
      </w:r>
      <w:r w:rsidRPr="004470AE">
        <w:rPr>
          <w:rStyle w:val="NormalTok"/>
          <w:sz w:val="13"/>
          <w:szCs w:val="15"/>
        </w:rPr>
        <w:t xml:space="preserve"> LL bfs</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distan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NF</w:t>
      </w:r>
      <w:r w:rsidRPr="004470AE">
        <w:rPr>
          <w:rStyle w:val="OperatorTok"/>
          <w:sz w:val="13"/>
          <w:szCs w:val="15"/>
        </w:rPr>
        <w:t>;</w:t>
      </w:r>
      <w:r w:rsidRPr="004470AE">
        <w:rPr>
          <w:sz w:val="15"/>
          <w:szCs w:val="15"/>
        </w:rPr>
        <w:br/>
      </w:r>
      <w:r w:rsidRPr="004470AE">
        <w:rPr>
          <w:rStyle w:val="NormalTok"/>
          <w:sz w:val="13"/>
          <w:szCs w:val="15"/>
        </w:rPr>
        <w:tab/>
        <w:t>queue</w:t>
      </w:r>
      <w:r w:rsidRPr="004470AE">
        <w:rPr>
          <w:rStyle w:val="OperatorTok"/>
          <w:sz w:val="13"/>
          <w:szCs w:val="15"/>
        </w:rPr>
        <w:t>&lt;</w:t>
      </w:r>
      <w:r w:rsidRPr="004470AE">
        <w:rPr>
          <w:rStyle w:val="NormalTok"/>
          <w:sz w:val="13"/>
          <w:szCs w:val="15"/>
        </w:rPr>
        <w:t>LL</w:t>
      </w:r>
      <w:r w:rsidRPr="004470AE">
        <w:rPr>
          <w:rStyle w:val="OperatorTok"/>
          <w:sz w:val="13"/>
          <w:szCs w:val="15"/>
        </w:rPr>
        <w:t>&gt;</w:t>
      </w:r>
      <w:r w:rsidRPr="004470AE">
        <w:rPr>
          <w:rStyle w:val="NormalTok"/>
          <w:sz w:val="13"/>
          <w:szCs w:val="15"/>
        </w:rPr>
        <w:t xml:space="preserve"> Q</w:t>
      </w:r>
      <w:r w:rsidRPr="004470AE">
        <w:rPr>
          <w:rStyle w:val="OperatorTok"/>
          <w:sz w:val="13"/>
          <w:szCs w:val="15"/>
        </w:rPr>
        <w:t>;</w:t>
      </w:r>
      <w:r w:rsidRPr="004470AE">
        <w:rPr>
          <w:sz w:val="15"/>
          <w:szCs w:val="15"/>
        </w:rPr>
        <w:br/>
      </w:r>
      <w:r w:rsidRPr="004470AE">
        <w:rPr>
          <w:rStyle w:val="NormalTok"/>
          <w:sz w:val="13"/>
          <w:szCs w:val="15"/>
        </w:rPr>
        <w:tab/>
        <w:t>Q</w:t>
      </w:r>
      <w:r w:rsidRPr="004470AE">
        <w:rPr>
          <w:rStyle w:val="OperatorTok"/>
          <w:sz w:val="13"/>
          <w:szCs w:val="15"/>
        </w:rPr>
        <w:t>.</w:t>
      </w:r>
      <w:r w:rsidRPr="004470AE">
        <w:rPr>
          <w:rStyle w:val="NormalTok"/>
          <w:sz w:val="13"/>
          <w:szCs w:val="15"/>
        </w:rPr>
        <w:t>push</w:t>
      </w:r>
      <w:r w:rsidRPr="004470AE">
        <w:rPr>
          <w:rStyle w:val="OperatorTok"/>
          <w:sz w:val="13"/>
          <w:szCs w:val="15"/>
        </w:rPr>
        <w:t>(</w:t>
      </w:r>
      <w:r w:rsidRPr="004470AE">
        <w:rPr>
          <w:rStyle w:val="NormalTok"/>
          <w:sz w:val="13"/>
          <w:szCs w:val="15"/>
        </w:rPr>
        <w:t>src</w:t>
      </w:r>
      <w:r w:rsidRPr="004470AE">
        <w:rPr>
          <w:rStyle w:val="OperatorTok"/>
          <w:sz w:val="13"/>
          <w:szCs w:val="15"/>
        </w:rPr>
        <w:t>);</w:t>
      </w:r>
      <w:r w:rsidRPr="004470AE">
        <w:rPr>
          <w:sz w:val="15"/>
          <w:szCs w:val="15"/>
        </w:rPr>
        <w:br/>
      </w:r>
      <w:r w:rsidRPr="004470AE">
        <w:rPr>
          <w:rStyle w:val="NormalTok"/>
          <w:sz w:val="13"/>
          <w:szCs w:val="15"/>
        </w:rPr>
        <w:tab/>
        <w:t>distant</w:t>
      </w:r>
      <w:r w:rsidRPr="004470AE">
        <w:rPr>
          <w:rStyle w:val="OperatorTok"/>
          <w:sz w:val="13"/>
          <w:szCs w:val="15"/>
        </w:rPr>
        <w:t>[</w:t>
      </w:r>
      <w:r w:rsidRPr="004470AE">
        <w:rPr>
          <w:rStyle w:val="NormalTok"/>
          <w:sz w:val="13"/>
          <w:szCs w:val="15"/>
        </w:rPr>
        <w:t>sr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t>current</w:t>
      </w:r>
      <w:r w:rsidRPr="004470AE">
        <w:rPr>
          <w:rStyle w:val="OperatorTok"/>
          <w:sz w:val="13"/>
          <w:szCs w:val="15"/>
        </w:rPr>
        <w:t>[</w:t>
      </w:r>
      <w:r w:rsidRPr="004470AE">
        <w:rPr>
          <w:rStyle w:val="NormalTok"/>
          <w:sz w:val="13"/>
          <w:szCs w:val="15"/>
        </w:rPr>
        <w:t>sr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hds</w:t>
      </w:r>
      <w:r w:rsidRPr="004470AE">
        <w:rPr>
          <w:rStyle w:val="OperatorTok"/>
          <w:sz w:val="13"/>
          <w:szCs w:val="15"/>
        </w:rPr>
        <w:t>[</w:t>
      </w:r>
      <w:r w:rsidRPr="004470AE">
        <w:rPr>
          <w:rStyle w:val="NormalTok"/>
          <w:sz w:val="13"/>
          <w:szCs w:val="15"/>
        </w:rPr>
        <w:t>src</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empty</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KeywordTok"/>
          <w:sz w:val="13"/>
          <w:szCs w:val="15"/>
        </w:rPr>
        <w:t>auto</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Q</w:t>
      </w:r>
      <w:r w:rsidRPr="004470AE">
        <w:rPr>
          <w:rStyle w:val="OperatorTok"/>
          <w:sz w:val="13"/>
          <w:szCs w:val="15"/>
        </w:rPr>
        <w:t>.</w:t>
      </w:r>
      <w:r w:rsidRPr="004470AE">
        <w:rPr>
          <w:rStyle w:val="NormalTok"/>
          <w:sz w:val="13"/>
          <w:szCs w:val="15"/>
        </w:rPr>
        <w:t>fron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Q</w:t>
      </w:r>
      <w:r w:rsidRPr="004470AE">
        <w:rPr>
          <w:rStyle w:val="OperatorTok"/>
          <w:sz w:val="13"/>
          <w:szCs w:val="15"/>
        </w:rPr>
        <w:t>.</w:t>
      </w:r>
      <w:r w:rsidRPr="004470AE">
        <w:rPr>
          <w:rStyle w:val="NormalTok"/>
          <w:sz w:val="13"/>
          <w:szCs w:val="15"/>
        </w:rPr>
        <w:t>pop</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hds</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KeywordTok"/>
          <w:sz w:val="13"/>
          <w:szCs w:val="15"/>
        </w:rPr>
        <w:t>auto</w:t>
      </w:r>
      <w:r w:rsidRPr="004470AE">
        <w:rPr>
          <w:rStyle w:val="NormalTok"/>
          <w:sz w:val="13"/>
          <w:szCs w:val="15"/>
        </w:rPr>
        <w:t xml:space="preserve"> v </w:t>
      </w:r>
      <w:r w:rsidRPr="004470AE">
        <w:rPr>
          <w:rStyle w:val="OperatorTok"/>
          <w:sz w:val="13"/>
          <w:szCs w:val="15"/>
        </w:rPr>
        <w:t>=</w:t>
      </w:r>
      <w:r w:rsidRPr="004470AE">
        <w:rPr>
          <w:rStyle w:val="NormalTok"/>
          <w:sz w:val="13"/>
          <w:szCs w:val="15"/>
        </w:rPr>
        <w:t xml:space="preserve"> 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val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distant</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NF</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Q</w:t>
      </w:r>
      <w:r w:rsidRPr="004470AE">
        <w:rPr>
          <w:rStyle w:val="OperatorTok"/>
          <w:sz w:val="13"/>
          <w:szCs w:val="15"/>
        </w:rPr>
        <w:t>.</w:t>
      </w:r>
      <w:r w:rsidRPr="004470AE">
        <w:rPr>
          <w:rStyle w:val="NormalTok"/>
          <w:sz w:val="13"/>
          <w:szCs w:val="15"/>
        </w:rPr>
        <w:t>push</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current</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hds</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distant</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ista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v </w:t>
      </w:r>
      <w:r w:rsidRPr="004470AE">
        <w:rPr>
          <w:rStyle w:val="OperatorTok"/>
          <w:sz w:val="13"/>
          <w:szCs w:val="15"/>
        </w:rPr>
        <w:t>==</w:t>
      </w:r>
      <w:r w:rsidRPr="004470AE">
        <w:rPr>
          <w:rStyle w:val="NormalTok"/>
          <w:sz w:val="13"/>
          <w:szCs w:val="15"/>
        </w:rPr>
        <w:t xml:space="preserve"> ds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inline</w:t>
      </w:r>
      <w:r w:rsidRPr="004470AE">
        <w:rPr>
          <w:rStyle w:val="NormalTok"/>
          <w:sz w:val="13"/>
          <w:szCs w:val="15"/>
        </w:rPr>
        <w:t xml:space="preserve"> LL dfs</w:t>
      </w:r>
      <w:r w:rsidRPr="004470AE">
        <w:rPr>
          <w:rStyle w:val="OperatorTok"/>
          <w:sz w:val="13"/>
          <w:szCs w:val="15"/>
        </w:rPr>
        <w:t>(</w:t>
      </w:r>
      <w:r w:rsidRPr="004470AE">
        <w:rPr>
          <w:rStyle w:val="NormalTok"/>
          <w:sz w:val="13"/>
          <w:szCs w:val="15"/>
        </w:rPr>
        <w:t>LL x</w:t>
      </w:r>
      <w:r w:rsidRPr="004470AE">
        <w:rPr>
          <w:rStyle w:val="OperatorTok"/>
          <w:sz w:val="13"/>
          <w:szCs w:val="15"/>
        </w:rPr>
        <w:t>,</w:t>
      </w:r>
      <w:r w:rsidRPr="004470AE">
        <w:rPr>
          <w:rStyle w:val="NormalTok"/>
          <w:sz w:val="13"/>
          <w:szCs w:val="15"/>
        </w:rPr>
        <w:t xml:space="preserve"> LL Sum</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ds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return</w:t>
      </w:r>
      <w:r w:rsidRPr="004470AE">
        <w:rPr>
          <w:rStyle w:val="NormalTok"/>
          <w:sz w:val="13"/>
          <w:szCs w:val="15"/>
        </w:rPr>
        <w:t xml:space="preserve"> Sum</w:t>
      </w:r>
      <w:r w:rsidRPr="004470AE">
        <w:rPr>
          <w:rStyle w:val="OperatorTok"/>
          <w:sz w:val="13"/>
          <w:szCs w:val="15"/>
        </w:rPr>
        <w:t>;</w:t>
      </w:r>
      <w:r w:rsidRPr="004470AE">
        <w:rPr>
          <w:sz w:val="15"/>
          <w:szCs w:val="15"/>
        </w:rPr>
        <w:br/>
      </w:r>
      <w:r w:rsidRPr="004470AE">
        <w:rPr>
          <w:rStyle w:val="NormalTok"/>
          <w:sz w:val="13"/>
          <w:szCs w:val="15"/>
        </w:rPr>
        <w:tab/>
        <w:t xml:space="preserve">LL re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curre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KeywordTok"/>
          <w:sz w:val="13"/>
          <w:szCs w:val="15"/>
        </w:rPr>
        <w:t>and</w:t>
      </w:r>
      <w:r w:rsidRPr="004470AE">
        <w:rPr>
          <w:rStyle w:val="NormalTok"/>
          <w:sz w:val="13"/>
          <w:szCs w:val="15"/>
        </w:rPr>
        <w:t xml:space="preserve"> Sum</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当前弧优化：改变枚举起点</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curre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KeywordTok"/>
          <w:sz w:val="13"/>
          <w:szCs w:val="15"/>
        </w:rPr>
        <w:t>auto</w:t>
      </w:r>
      <w:r w:rsidRPr="004470AE">
        <w:rPr>
          <w:rStyle w:val="NormalTok"/>
          <w:sz w:val="13"/>
          <w:szCs w:val="15"/>
        </w:rPr>
        <w:t xml:space="preserve"> v </w:t>
      </w:r>
      <w:r w:rsidRPr="004470AE">
        <w:rPr>
          <w:rStyle w:val="OperatorTok"/>
          <w:sz w:val="13"/>
          <w:szCs w:val="15"/>
        </w:rPr>
        <w:t>=</w:t>
      </w:r>
      <w:r w:rsidRPr="004470AE">
        <w:rPr>
          <w:rStyle w:val="NormalTok"/>
          <w:sz w:val="13"/>
          <w:szCs w:val="15"/>
        </w:rPr>
        <w:t xml:space="preserve"> 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val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w:t>
      </w:r>
      <w:r w:rsidRPr="004470AE">
        <w:rPr>
          <w:rStyle w:val="OperatorTok"/>
          <w:sz w:val="13"/>
          <w:szCs w:val="15"/>
        </w:rPr>
        <w:t>(</w:t>
      </w:r>
      <w:r w:rsidRPr="004470AE">
        <w:rPr>
          <w:rStyle w:val="NormalTok"/>
          <w:sz w:val="13"/>
          <w:szCs w:val="15"/>
        </w:rPr>
        <w:t>distant</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ista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LL remain </w:t>
      </w:r>
      <w:r w:rsidRPr="004470AE">
        <w:rPr>
          <w:rStyle w:val="OperatorTok"/>
          <w:sz w:val="13"/>
          <w:szCs w:val="15"/>
        </w:rPr>
        <w:t>=</w:t>
      </w:r>
      <w:r w:rsidRPr="004470AE">
        <w:rPr>
          <w:rStyle w:val="NormalTok"/>
          <w:sz w:val="13"/>
          <w:szCs w:val="15"/>
        </w:rPr>
        <w:t xml:space="preserve"> dfs</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 xml:space="preserve"> 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remain:</w:t>
      </w:r>
      <w:r w:rsidRPr="004470AE">
        <w:rPr>
          <w:rStyle w:val="CommentTok"/>
          <w:i w:val="0"/>
          <w:iCs/>
          <w:sz w:val="13"/>
          <w:szCs w:val="15"/>
        </w:rPr>
        <w:t>当前最小剩余的流量</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emain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distant</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NF</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去掉增广完毕的点</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val </w:t>
      </w:r>
      <w:r w:rsidRPr="004470AE">
        <w:rPr>
          <w:rStyle w:val="OperatorTok"/>
          <w:sz w:val="13"/>
          <w:szCs w:val="15"/>
        </w:rPr>
        <w:t>-=</w:t>
      </w:r>
      <w:r w:rsidRPr="004470AE">
        <w:rPr>
          <w:rStyle w:val="NormalTok"/>
          <w:sz w:val="13"/>
          <w:szCs w:val="15"/>
        </w:rPr>
        <w:t xml:space="preserve"> remain</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E</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val </w:t>
      </w:r>
      <w:r w:rsidRPr="004470AE">
        <w:rPr>
          <w:rStyle w:val="OperatorTok"/>
          <w:sz w:val="13"/>
          <w:szCs w:val="15"/>
        </w:rPr>
        <w:t>+=</w:t>
      </w:r>
      <w:r w:rsidRPr="004470AE">
        <w:rPr>
          <w:rStyle w:val="NormalTok"/>
          <w:sz w:val="13"/>
          <w:szCs w:val="15"/>
        </w:rPr>
        <w:t xml:space="preserve"> remain</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res </w:t>
      </w:r>
      <w:r w:rsidRPr="004470AE">
        <w:rPr>
          <w:rStyle w:val="OperatorTok"/>
          <w:sz w:val="13"/>
          <w:szCs w:val="15"/>
        </w:rPr>
        <w:t>+=</w:t>
      </w:r>
      <w:r w:rsidRPr="004470AE">
        <w:rPr>
          <w:rStyle w:val="NormalTok"/>
          <w:sz w:val="13"/>
          <w:szCs w:val="15"/>
        </w:rPr>
        <w:t xml:space="preserve"> remain</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经过该点的所有流量和</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Sum </w:t>
      </w:r>
      <w:r w:rsidRPr="004470AE">
        <w:rPr>
          <w:rStyle w:val="OperatorTok"/>
          <w:sz w:val="13"/>
          <w:szCs w:val="15"/>
        </w:rPr>
        <w:t>-=</w:t>
      </w:r>
      <w:r w:rsidRPr="004470AE">
        <w:rPr>
          <w:rStyle w:val="NormalTok"/>
          <w:sz w:val="13"/>
          <w:szCs w:val="15"/>
        </w:rPr>
        <w:t xml:space="preserve"> remain</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该点剩余流量</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res</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LL Dinic</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ab/>
        <w:t xml:space="preserve">LL an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bfs</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ans </w:t>
      </w:r>
      <w:r w:rsidRPr="004470AE">
        <w:rPr>
          <w:rStyle w:val="OperatorTok"/>
          <w:sz w:val="13"/>
          <w:szCs w:val="15"/>
        </w:rPr>
        <w:t>+=</w:t>
      </w:r>
      <w:r w:rsidRPr="004470AE">
        <w:rPr>
          <w:rStyle w:val="NormalTok"/>
          <w:sz w:val="13"/>
          <w:szCs w:val="15"/>
        </w:rPr>
        <w:t xml:space="preserve"> dfs</w:t>
      </w:r>
      <w:r w:rsidRPr="004470AE">
        <w:rPr>
          <w:rStyle w:val="OperatorTok"/>
          <w:sz w:val="13"/>
          <w:szCs w:val="15"/>
        </w:rPr>
        <w:t>(</w:t>
      </w:r>
      <w:r w:rsidRPr="004470AE">
        <w:rPr>
          <w:rStyle w:val="NormalTok"/>
          <w:sz w:val="13"/>
          <w:szCs w:val="15"/>
        </w:rPr>
        <w:t>src</w:t>
      </w:r>
      <w:r w:rsidRPr="004470AE">
        <w:rPr>
          <w:rStyle w:val="OperatorTok"/>
          <w:sz w:val="13"/>
          <w:szCs w:val="15"/>
        </w:rPr>
        <w:t>,</w:t>
      </w:r>
      <w:r w:rsidRPr="004470AE">
        <w:rPr>
          <w:rStyle w:val="NormalTok"/>
          <w:sz w:val="13"/>
          <w:szCs w:val="15"/>
        </w:rPr>
        <w:t xml:space="preserve"> INF</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ans</w:t>
      </w:r>
      <w:r w:rsidRPr="004470AE">
        <w:rPr>
          <w:rStyle w:val="OperatorTok"/>
          <w:sz w:val="13"/>
          <w:szCs w:val="15"/>
        </w:rPr>
        <w:t>;</w:t>
      </w:r>
      <w:r w:rsidRPr="004470AE">
        <w:rPr>
          <w:sz w:val="15"/>
          <w:szCs w:val="15"/>
        </w:rPr>
        <w:br/>
      </w:r>
      <w:r w:rsidRPr="004470AE">
        <w:rPr>
          <w:rStyle w:val="OperatorTok"/>
          <w:sz w:val="13"/>
          <w:szCs w:val="15"/>
        </w:rPr>
        <w:t>}</w:t>
      </w:r>
    </w:p>
    <w:p w14:paraId="675ECB7C" w14:textId="77777777" w:rsidR="003C132F" w:rsidRPr="00170801" w:rsidRDefault="004470AE">
      <w:pPr>
        <w:pStyle w:val="4"/>
        <w:rPr>
          <w:sz w:val="18"/>
          <w:szCs w:val="18"/>
        </w:rPr>
      </w:pPr>
      <w:bookmarkStart w:id="61" w:name="最大流-hlpp黑魔法优化"/>
      <w:bookmarkStart w:id="62" w:name="_Toc73724850"/>
      <w:bookmarkEnd w:id="59"/>
      <w:r w:rsidRPr="00170801">
        <w:rPr>
          <w:sz w:val="18"/>
          <w:szCs w:val="18"/>
        </w:rPr>
        <w:t>最大流</w:t>
      </w:r>
      <w:r w:rsidRPr="00170801">
        <w:rPr>
          <w:sz w:val="18"/>
          <w:szCs w:val="18"/>
        </w:rPr>
        <w:t>-HLPP+</w:t>
      </w:r>
      <w:r w:rsidRPr="00170801">
        <w:rPr>
          <w:sz w:val="18"/>
          <w:szCs w:val="18"/>
        </w:rPr>
        <w:t>黑魔法优化</w:t>
      </w:r>
      <w:bookmarkEnd w:id="62"/>
    </w:p>
    <w:p w14:paraId="3AB13920" w14:textId="77777777" w:rsidR="003C132F" w:rsidRPr="004470AE" w:rsidRDefault="004470AE">
      <w:pPr>
        <w:pStyle w:val="SourceCode"/>
        <w:rPr>
          <w:sz w:val="15"/>
          <w:szCs w:val="15"/>
        </w:rPr>
      </w:pPr>
      <w:r w:rsidRPr="004470AE">
        <w:rPr>
          <w:rStyle w:val="CommentTok"/>
          <w:i w:val="0"/>
          <w:iCs/>
          <w:sz w:val="13"/>
          <w:szCs w:val="15"/>
        </w:rPr>
        <w:t xml:space="preserve">/* </w:t>
      </w:r>
      <w:r w:rsidRPr="004470AE">
        <w:rPr>
          <w:rStyle w:val="CommentTok"/>
          <w:i w:val="0"/>
          <w:iCs/>
          <w:sz w:val="13"/>
          <w:szCs w:val="15"/>
        </w:rPr>
        <w:t>除非卡时不然别用的预流推进桶排序优化黑魔法，用例如下</w:t>
      </w:r>
      <w:r w:rsidRPr="004470AE">
        <w:rPr>
          <w:sz w:val="15"/>
          <w:szCs w:val="15"/>
        </w:rPr>
        <w:br/>
      </w:r>
      <w:r w:rsidRPr="004470AE">
        <w:rPr>
          <w:rStyle w:val="CommentTok"/>
          <w:i w:val="0"/>
          <w:iCs/>
          <w:sz w:val="13"/>
          <w:szCs w:val="15"/>
        </w:rPr>
        <w:t>signed main()</w:t>
      </w:r>
      <w:r w:rsidRPr="004470AE">
        <w:rPr>
          <w:sz w:val="15"/>
          <w:szCs w:val="15"/>
        </w:rPr>
        <w:br/>
      </w:r>
      <w:r w:rsidRPr="004470AE">
        <w:rPr>
          <w:rStyle w:val="CommentTok"/>
          <w:i w:val="0"/>
          <w:iCs/>
          <w:sz w:val="13"/>
          <w:szCs w:val="15"/>
        </w:rPr>
        <w:t>{</w:t>
      </w:r>
      <w:r w:rsidRPr="004470AE">
        <w:rPr>
          <w:sz w:val="15"/>
          <w:szCs w:val="15"/>
        </w:rPr>
        <w:br/>
      </w:r>
      <w:r w:rsidRPr="004470AE">
        <w:rPr>
          <w:rStyle w:val="CommentTok"/>
          <w:i w:val="0"/>
          <w:iCs/>
          <w:sz w:val="13"/>
          <w:szCs w:val="15"/>
        </w:rPr>
        <w:tab/>
        <w:t>qr(HLPP::n);</w:t>
      </w:r>
      <w:r w:rsidRPr="004470AE">
        <w:rPr>
          <w:sz w:val="15"/>
          <w:szCs w:val="15"/>
        </w:rPr>
        <w:br/>
      </w:r>
      <w:r w:rsidRPr="004470AE">
        <w:rPr>
          <w:rStyle w:val="CommentTok"/>
          <w:i w:val="0"/>
          <w:iCs/>
          <w:sz w:val="13"/>
          <w:szCs w:val="15"/>
        </w:rPr>
        <w:tab/>
        <w:t>qr(HLPP::m);</w:t>
      </w:r>
      <w:r w:rsidRPr="004470AE">
        <w:rPr>
          <w:sz w:val="15"/>
          <w:szCs w:val="15"/>
        </w:rPr>
        <w:br/>
      </w:r>
      <w:r w:rsidRPr="004470AE">
        <w:rPr>
          <w:rStyle w:val="CommentTok"/>
          <w:i w:val="0"/>
          <w:iCs/>
          <w:sz w:val="13"/>
          <w:szCs w:val="15"/>
        </w:rPr>
        <w:tab/>
        <w:t>qr(HLPP::src);</w:t>
      </w:r>
      <w:r w:rsidRPr="004470AE">
        <w:rPr>
          <w:sz w:val="15"/>
          <w:szCs w:val="15"/>
        </w:rPr>
        <w:br/>
      </w:r>
      <w:r w:rsidRPr="004470AE">
        <w:rPr>
          <w:rStyle w:val="CommentTok"/>
          <w:i w:val="0"/>
          <w:iCs/>
          <w:sz w:val="13"/>
          <w:szCs w:val="15"/>
        </w:rPr>
        <w:tab/>
        <w:t>qr(HLPP::dst);</w:t>
      </w:r>
      <w:r w:rsidRPr="004470AE">
        <w:rPr>
          <w:sz w:val="15"/>
          <w:szCs w:val="15"/>
        </w:rPr>
        <w:br/>
      </w:r>
      <w:r w:rsidRPr="004470AE">
        <w:rPr>
          <w:rStyle w:val="CommentTok"/>
          <w:i w:val="0"/>
          <w:iCs/>
          <w:sz w:val="13"/>
          <w:szCs w:val="15"/>
        </w:rPr>
        <w:lastRenderedPageBreak/>
        <w:tab/>
        <w:t>while (HLPP::m--)</w:t>
      </w:r>
      <w:r w:rsidRPr="004470AE">
        <w:rPr>
          <w:sz w:val="15"/>
          <w:szCs w:val="15"/>
        </w:rPr>
        <w:br/>
      </w:r>
      <w:r w:rsidRPr="004470AE">
        <w:rPr>
          <w:rStyle w:val="CommentTok"/>
          <w:i w:val="0"/>
          <w:iCs/>
          <w:sz w:val="13"/>
          <w:szCs w:val="15"/>
        </w:rPr>
        <w:tab/>
        <w:t>{</w:t>
      </w:r>
      <w:r w:rsidRPr="004470AE">
        <w:rPr>
          <w:sz w:val="15"/>
          <w:szCs w:val="15"/>
        </w:rPr>
        <w:br/>
      </w:r>
      <w:r w:rsidRPr="004470AE">
        <w:rPr>
          <w:rStyle w:val="CommentTok"/>
          <w:i w:val="0"/>
          <w:iCs/>
          <w:sz w:val="13"/>
          <w:szCs w:val="15"/>
        </w:rPr>
        <w:tab/>
      </w:r>
      <w:r w:rsidRPr="004470AE">
        <w:rPr>
          <w:rStyle w:val="CommentTok"/>
          <w:i w:val="0"/>
          <w:iCs/>
          <w:sz w:val="13"/>
          <w:szCs w:val="15"/>
        </w:rPr>
        <w:tab/>
        <w:t>LL t1, t2, t3;</w:t>
      </w:r>
      <w:r w:rsidRPr="004470AE">
        <w:rPr>
          <w:sz w:val="15"/>
          <w:szCs w:val="15"/>
        </w:rPr>
        <w:br/>
      </w:r>
      <w:r w:rsidRPr="004470AE">
        <w:rPr>
          <w:rStyle w:val="CommentTok"/>
          <w:i w:val="0"/>
          <w:iCs/>
          <w:sz w:val="13"/>
          <w:szCs w:val="15"/>
        </w:rPr>
        <w:tab/>
      </w:r>
      <w:r w:rsidRPr="004470AE">
        <w:rPr>
          <w:rStyle w:val="CommentTok"/>
          <w:i w:val="0"/>
          <w:iCs/>
          <w:sz w:val="13"/>
          <w:szCs w:val="15"/>
        </w:rPr>
        <w:tab/>
        <w:t>qr(t1);</w:t>
      </w:r>
      <w:r w:rsidRPr="004470AE">
        <w:rPr>
          <w:sz w:val="15"/>
          <w:szCs w:val="15"/>
        </w:rPr>
        <w:br/>
      </w:r>
      <w:r w:rsidRPr="004470AE">
        <w:rPr>
          <w:rStyle w:val="CommentTok"/>
          <w:i w:val="0"/>
          <w:iCs/>
          <w:sz w:val="13"/>
          <w:szCs w:val="15"/>
        </w:rPr>
        <w:tab/>
      </w:r>
      <w:r w:rsidRPr="004470AE">
        <w:rPr>
          <w:rStyle w:val="CommentTok"/>
          <w:i w:val="0"/>
          <w:iCs/>
          <w:sz w:val="13"/>
          <w:szCs w:val="15"/>
        </w:rPr>
        <w:tab/>
        <w:t>qr(t2);</w:t>
      </w:r>
      <w:r w:rsidRPr="004470AE">
        <w:rPr>
          <w:sz w:val="15"/>
          <w:szCs w:val="15"/>
        </w:rPr>
        <w:br/>
      </w:r>
      <w:r w:rsidRPr="004470AE">
        <w:rPr>
          <w:rStyle w:val="CommentTok"/>
          <w:i w:val="0"/>
          <w:iCs/>
          <w:sz w:val="13"/>
          <w:szCs w:val="15"/>
        </w:rPr>
        <w:tab/>
      </w:r>
      <w:r w:rsidRPr="004470AE">
        <w:rPr>
          <w:rStyle w:val="CommentTok"/>
          <w:i w:val="0"/>
          <w:iCs/>
          <w:sz w:val="13"/>
          <w:szCs w:val="15"/>
        </w:rPr>
        <w:tab/>
        <w:t>qr(t3);</w:t>
      </w:r>
      <w:r w:rsidRPr="004470AE">
        <w:rPr>
          <w:sz w:val="15"/>
          <w:szCs w:val="15"/>
        </w:rPr>
        <w:br/>
      </w:r>
      <w:r w:rsidRPr="004470AE">
        <w:rPr>
          <w:rStyle w:val="CommentTok"/>
          <w:i w:val="0"/>
          <w:iCs/>
          <w:sz w:val="13"/>
          <w:szCs w:val="15"/>
        </w:rPr>
        <w:tab/>
      </w:r>
      <w:r w:rsidRPr="004470AE">
        <w:rPr>
          <w:rStyle w:val="CommentTok"/>
          <w:i w:val="0"/>
          <w:iCs/>
          <w:sz w:val="13"/>
          <w:szCs w:val="15"/>
        </w:rPr>
        <w:tab/>
        <w:t>HLPP::add(t1, t2, t3);</w:t>
      </w:r>
      <w:r w:rsidRPr="004470AE">
        <w:rPr>
          <w:sz w:val="15"/>
          <w:szCs w:val="15"/>
        </w:rPr>
        <w:br/>
      </w:r>
      <w:r w:rsidRPr="004470AE">
        <w:rPr>
          <w:rStyle w:val="CommentTok"/>
          <w:i w:val="0"/>
          <w:iCs/>
          <w:sz w:val="13"/>
          <w:szCs w:val="15"/>
        </w:rPr>
        <w:tab/>
        <w:t>}</w:t>
      </w:r>
      <w:r w:rsidRPr="004470AE">
        <w:rPr>
          <w:sz w:val="15"/>
          <w:szCs w:val="15"/>
        </w:rPr>
        <w:br/>
      </w:r>
      <w:r w:rsidRPr="004470AE">
        <w:rPr>
          <w:rStyle w:val="CommentTok"/>
          <w:i w:val="0"/>
          <w:iCs/>
          <w:sz w:val="13"/>
          <w:szCs w:val="15"/>
        </w:rPr>
        <w:tab/>
        <w:t>cout &lt;&lt; HLPP::hlpp(HLPP::n + 1, HLPP::src, HLPP::dst) &lt;&lt; endl;</w:t>
      </w:r>
      <w:r w:rsidRPr="004470AE">
        <w:rPr>
          <w:sz w:val="15"/>
          <w:szCs w:val="15"/>
        </w:rPr>
        <w:br/>
      </w:r>
      <w:r w:rsidRPr="004470AE">
        <w:rPr>
          <w:rStyle w:val="CommentTok"/>
          <w:i w:val="0"/>
          <w:iCs/>
          <w:sz w:val="13"/>
          <w:szCs w:val="15"/>
        </w:rPr>
        <w:tab/>
        <w:t>return 0;</w:t>
      </w:r>
      <w:r w:rsidRPr="004470AE">
        <w:rPr>
          <w:sz w:val="15"/>
          <w:szCs w:val="15"/>
        </w:rPr>
        <w:br/>
      </w:r>
      <w:r w:rsidRPr="004470AE">
        <w:rPr>
          <w:rStyle w:val="CommentTok"/>
          <w:i w:val="0"/>
          <w:iCs/>
          <w:sz w:val="13"/>
          <w:szCs w:val="15"/>
        </w:rPr>
        <w:t>}</w:t>
      </w:r>
      <w:r w:rsidRPr="004470AE">
        <w:rPr>
          <w:sz w:val="15"/>
          <w:szCs w:val="15"/>
        </w:rPr>
        <w:br/>
      </w:r>
      <w:r w:rsidRPr="004470AE">
        <w:rPr>
          <w:rStyle w:val="CommentTok"/>
          <w:i w:val="0"/>
          <w:iCs/>
          <w:sz w:val="13"/>
          <w:szCs w:val="15"/>
        </w:rPr>
        <w:t>*/</w:t>
      </w:r>
      <w:r w:rsidRPr="004470AE">
        <w:rPr>
          <w:sz w:val="15"/>
          <w:szCs w:val="15"/>
        </w:rPr>
        <w:br/>
      </w:r>
      <w:r w:rsidRPr="004470AE">
        <w:rPr>
          <w:rStyle w:val="KeywordTok"/>
          <w:sz w:val="13"/>
          <w:szCs w:val="15"/>
        </w:rPr>
        <w:t>namespace</w:t>
      </w:r>
      <w:r w:rsidRPr="004470AE">
        <w:rPr>
          <w:rStyle w:val="NormalTok"/>
          <w:sz w:val="13"/>
          <w:szCs w:val="15"/>
        </w:rPr>
        <w:t xml:space="preserve"> HLPP</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ab/>
      </w:r>
      <w:r w:rsidRPr="004470AE">
        <w:rPr>
          <w:rStyle w:val="AttributeTok"/>
          <w:sz w:val="13"/>
          <w:szCs w:val="15"/>
        </w:rPr>
        <w:t>const</w:t>
      </w:r>
      <w:r w:rsidRPr="004470AE">
        <w:rPr>
          <w:rStyle w:val="NormalTok"/>
          <w:sz w:val="13"/>
          <w:szCs w:val="15"/>
        </w:rPr>
        <w:t xml:space="preserve"> LL INF </w:t>
      </w:r>
      <w:r w:rsidRPr="004470AE">
        <w:rPr>
          <w:rStyle w:val="OperatorTok"/>
          <w:sz w:val="13"/>
          <w:szCs w:val="15"/>
        </w:rPr>
        <w:t>=</w:t>
      </w:r>
      <w:r w:rsidRPr="004470AE">
        <w:rPr>
          <w:rStyle w:val="NormalTok"/>
          <w:sz w:val="13"/>
          <w:szCs w:val="15"/>
        </w:rPr>
        <w:t xml:space="preserve"> </w:t>
      </w:r>
      <w:r w:rsidRPr="004470AE">
        <w:rPr>
          <w:rStyle w:val="BaseNTok"/>
          <w:sz w:val="13"/>
          <w:szCs w:val="15"/>
        </w:rPr>
        <w:t>0x3f3f3f3f3f3f</w:t>
      </w:r>
      <w:r w:rsidRPr="004470AE">
        <w:rPr>
          <w:rStyle w:val="OperatorTok"/>
          <w:sz w:val="13"/>
          <w:szCs w:val="15"/>
        </w:rPr>
        <w:t>;</w:t>
      </w:r>
      <w:r w:rsidRPr="004470AE">
        <w:rPr>
          <w:sz w:val="15"/>
          <w:szCs w:val="15"/>
        </w:rPr>
        <w:br/>
      </w:r>
      <w:r w:rsidRPr="004470AE">
        <w:rPr>
          <w:rStyle w:val="NormalTok"/>
          <w:sz w:val="13"/>
          <w:szCs w:val="15"/>
        </w:rPr>
        <w:tab/>
      </w:r>
      <w:r w:rsidRPr="004470AE">
        <w:rPr>
          <w:rStyle w:val="AttributeTok"/>
          <w:sz w:val="13"/>
          <w:szCs w:val="15"/>
        </w:rPr>
        <w:t>const</w:t>
      </w:r>
      <w:r w:rsidRPr="004470AE">
        <w:rPr>
          <w:rStyle w:val="NormalTok"/>
          <w:sz w:val="13"/>
          <w:szCs w:val="15"/>
        </w:rPr>
        <w:t xml:space="preserve"> LL MXn </w:t>
      </w:r>
      <w:r w:rsidRPr="004470AE">
        <w:rPr>
          <w:rStyle w:val="OperatorTok"/>
          <w:sz w:val="13"/>
          <w:szCs w:val="15"/>
        </w:rPr>
        <w:t>=</w:t>
      </w:r>
      <w:r w:rsidRPr="004470AE">
        <w:rPr>
          <w:rStyle w:val="NormalTok"/>
          <w:sz w:val="13"/>
          <w:szCs w:val="15"/>
        </w:rPr>
        <w:t xml:space="preserve"> </w:t>
      </w:r>
      <w:r w:rsidRPr="004470AE">
        <w:rPr>
          <w:rStyle w:val="DecValTok"/>
          <w:sz w:val="13"/>
          <w:szCs w:val="15"/>
        </w:rPr>
        <w:t>1203</w:t>
      </w:r>
      <w:r w:rsidRPr="004470AE">
        <w:rPr>
          <w:rStyle w:val="OperatorTok"/>
          <w:sz w:val="13"/>
          <w:szCs w:val="15"/>
        </w:rPr>
        <w:t>;</w:t>
      </w:r>
      <w:r w:rsidRPr="004470AE">
        <w:rPr>
          <w:sz w:val="15"/>
          <w:szCs w:val="15"/>
        </w:rPr>
        <w:br/>
      </w:r>
      <w:r w:rsidRPr="004470AE">
        <w:rPr>
          <w:rStyle w:val="NormalTok"/>
          <w:sz w:val="13"/>
          <w:szCs w:val="15"/>
        </w:rPr>
        <w:tab/>
      </w:r>
      <w:r w:rsidRPr="004470AE">
        <w:rPr>
          <w:rStyle w:val="AttributeTok"/>
          <w:sz w:val="13"/>
          <w:szCs w:val="15"/>
        </w:rPr>
        <w:t>const</w:t>
      </w:r>
      <w:r w:rsidRPr="004470AE">
        <w:rPr>
          <w:rStyle w:val="NormalTok"/>
          <w:sz w:val="13"/>
          <w:szCs w:val="15"/>
        </w:rPr>
        <w:t xml:space="preserve"> LL maxm </w:t>
      </w:r>
      <w:r w:rsidRPr="004470AE">
        <w:rPr>
          <w:rStyle w:val="OperatorTok"/>
          <w:sz w:val="13"/>
          <w:szCs w:val="15"/>
        </w:rPr>
        <w:t>=</w:t>
      </w:r>
      <w:r w:rsidRPr="004470AE">
        <w:rPr>
          <w:rStyle w:val="NormalTok"/>
          <w:sz w:val="13"/>
          <w:szCs w:val="15"/>
        </w:rPr>
        <w:t xml:space="preserve"> </w:t>
      </w:r>
      <w:r w:rsidRPr="004470AE">
        <w:rPr>
          <w:rStyle w:val="DecValTok"/>
          <w:sz w:val="13"/>
          <w:szCs w:val="15"/>
        </w:rPr>
        <w:t>520010</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t>vector</w:t>
      </w:r>
      <w:r w:rsidRPr="004470AE">
        <w:rPr>
          <w:rStyle w:val="OperatorTok"/>
          <w:sz w:val="13"/>
          <w:szCs w:val="15"/>
        </w:rPr>
        <w:t>&lt;</w:t>
      </w:r>
      <w:r w:rsidRPr="004470AE">
        <w:rPr>
          <w:rStyle w:val="NormalTok"/>
          <w:sz w:val="13"/>
          <w:szCs w:val="15"/>
        </w:rPr>
        <w:t>LL</w:t>
      </w:r>
      <w:r w:rsidRPr="004470AE">
        <w:rPr>
          <w:rStyle w:val="OperatorTok"/>
          <w:sz w:val="13"/>
          <w:szCs w:val="15"/>
        </w:rPr>
        <w:t>&gt;</w:t>
      </w:r>
      <w:r w:rsidRPr="004470AE">
        <w:rPr>
          <w:rStyle w:val="NormalTok"/>
          <w:sz w:val="13"/>
          <w:szCs w:val="15"/>
        </w:rPr>
        <w:t xml:space="preserve"> gap</w:t>
      </w:r>
      <w:r w:rsidRPr="004470AE">
        <w:rPr>
          <w:rStyle w:val="OperatorTok"/>
          <w:sz w:val="13"/>
          <w:szCs w:val="15"/>
        </w:rPr>
        <w:t>;</w:t>
      </w:r>
      <w:r w:rsidRPr="004470AE">
        <w:rPr>
          <w:sz w:val="15"/>
          <w:szCs w:val="15"/>
        </w:rPr>
        <w:br/>
      </w:r>
      <w:r w:rsidRPr="004470AE">
        <w:rPr>
          <w:rStyle w:val="NormalTok"/>
          <w:sz w:val="13"/>
          <w:szCs w:val="15"/>
        </w:rPr>
        <w:tab/>
        <w:t>LL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src</w:t>
      </w:r>
      <w:r w:rsidRPr="004470AE">
        <w:rPr>
          <w:rStyle w:val="OperatorTok"/>
          <w:sz w:val="13"/>
          <w:szCs w:val="15"/>
        </w:rPr>
        <w:t>,</w:t>
      </w:r>
      <w:r w:rsidRPr="004470AE">
        <w:rPr>
          <w:rStyle w:val="NormalTok"/>
          <w:sz w:val="13"/>
          <w:szCs w:val="15"/>
        </w:rPr>
        <w:t xml:space="preserve"> dst</w:t>
      </w:r>
      <w:r w:rsidRPr="004470AE">
        <w:rPr>
          <w:rStyle w:val="OperatorTok"/>
          <w:sz w:val="13"/>
          <w:szCs w:val="15"/>
        </w:rPr>
        <w:t>,</w:t>
      </w:r>
      <w:r w:rsidRPr="004470AE">
        <w:rPr>
          <w:rStyle w:val="NormalTok"/>
          <w:sz w:val="13"/>
          <w:szCs w:val="15"/>
        </w:rPr>
        <w:t xml:space="preserve"> now_height</w:t>
      </w:r>
      <w:r w:rsidRPr="004470AE">
        <w:rPr>
          <w:rStyle w:val="OperatorTok"/>
          <w:sz w:val="13"/>
          <w:szCs w:val="15"/>
        </w:rPr>
        <w:t>,</w:t>
      </w:r>
      <w:r w:rsidRPr="004470AE">
        <w:rPr>
          <w:rStyle w:val="NormalTok"/>
          <w:sz w:val="13"/>
          <w:szCs w:val="15"/>
        </w:rPr>
        <w:t xml:space="preserve"> src_height</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r>
      <w:r w:rsidRPr="004470AE">
        <w:rPr>
          <w:rStyle w:val="KeywordTok"/>
          <w:sz w:val="13"/>
          <w:szCs w:val="15"/>
        </w:rPr>
        <w:t>struct</w:t>
      </w:r>
      <w:r w:rsidRPr="004470AE">
        <w:rPr>
          <w:rStyle w:val="NormalTok"/>
          <w:sz w:val="13"/>
          <w:szCs w:val="15"/>
        </w:rPr>
        <w:t xml:space="preserve"> NODEINFO</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LL height </w:t>
      </w:r>
      <w:r w:rsidRPr="004470AE">
        <w:rPr>
          <w:rStyle w:val="OperatorTok"/>
          <w:sz w:val="13"/>
          <w:szCs w:val="15"/>
        </w:rPr>
        <w:t>=</w:t>
      </w:r>
      <w:r w:rsidRPr="004470AE">
        <w:rPr>
          <w:rStyle w:val="NormalTok"/>
          <w:sz w:val="13"/>
          <w:szCs w:val="15"/>
        </w:rPr>
        <w:t xml:space="preserve"> MXn</w:t>
      </w:r>
      <w:r w:rsidRPr="004470AE">
        <w:rPr>
          <w:rStyle w:val="OperatorTok"/>
          <w:sz w:val="13"/>
          <w:szCs w:val="15"/>
        </w:rPr>
        <w:t>,</w:t>
      </w:r>
      <w:r w:rsidRPr="004470AE">
        <w:rPr>
          <w:rStyle w:val="NormalTok"/>
          <w:sz w:val="13"/>
          <w:szCs w:val="15"/>
        </w:rPr>
        <w:t xml:space="preserve"> traffic</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LL getIndex</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NODEINFO</w:t>
      </w:r>
      <w:r w:rsidRPr="004470AE">
        <w:rPr>
          <w:rStyle w:val="OperatorTok"/>
          <w:sz w:val="13"/>
          <w:szCs w:val="15"/>
        </w:rPr>
        <w:t>(</w:t>
      </w:r>
      <w:r w:rsidRPr="004470AE">
        <w:rPr>
          <w:rStyle w:val="NormalTok"/>
          <w:sz w:val="13"/>
          <w:szCs w:val="15"/>
        </w:rPr>
        <w:t xml:space="preserve">LL h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height</w:t>
      </w:r>
      <w:r w:rsidRPr="004470AE">
        <w:rPr>
          <w:rStyle w:val="OperatorTok"/>
          <w:sz w:val="13"/>
          <w:szCs w:val="15"/>
        </w:rPr>
        <w:t>(</w:t>
      </w:r>
      <w:r w:rsidRPr="004470AE">
        <w:rPr>
          <w:rStyle w:val="NormalTok"/>
          <w:sz w:val="13"/>
          <w:szCs w:val="15"/>
        </w:rPr>
        <w:t>h</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lt;(</w:t>
      </w:r>
      <w:r w:rsidRPr="004470AE">
        <w:rPr>
          <w:rStyle w:val="AttributeTok"/>
          <w:sz w:val="13"/>
          <w:szCs w:val="15"/>
        </w:rPr>
        <w:t>const</w:t>
      </w:r>
      <w:r w:rsidRPr="004470AE">
        <w:rPr>
          <w:rStyle w:val="NormalTok"/>
          <w:sz w:val="13"/>
          <w:szCs w:val="15"/>
        </w:rPr>
        <w:t xml:space="preserve"> NODEINFO </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height </w:t>
      </w:r>
      <w:r w:rsidRPr="004470AE">
        <w:rPr>
          <w:rStyle w:val="OperatorTok"/>
          <w:sz w:val="13"/>
          <w:szCs w:val="15"/>
        </w:rPr>
        <w:t>&lt;</w:t>
      </w:r>
      <w:r w:rsidRPr="004470AE">
        <w:rPr>
          <w:rStyle w:val="NormalTok"/>
          <w:sz w:val="13"/>
          <w:szCs w:val="15"/>
        </w:rPr>
        <w:t xml:space="preserve"> a</w:t>
      </w:r>
      <w:r w:rsidRPr="004470AE">
        <w:rPr>
          <w:rStyle w:val="OperatorTok"/>
          <w:sz w:val="13"/>
          <w:szCs w:val="15"/>
        </w:rPr>
        <w:t>.</w:t>
      </w:r>
      <w:r w:rsidRPr="004470AE">
        <w:rPr>
          <w:rStyle w:val="NormalTok"/>
          <w:sz w:val="13"/>
          <w:szCs w:val="15"/>
        </w:rPr>
        <w:t>heigh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rStyle w:val="NormalTok"/>
          <w:sz w:val="13"/>
          <w:szCs w:val="15"/>
        </w:rPr>
        <w:t xml:space="preserve"> node</w:t>
      </w:r>
      <w:r w:rsidRPr="004470AE">
        <w:rPr>
          <w:rStyle w:val="OperatorTok"/>
          <w:sz w:val="13"/>
          <w:szCs w:val="15"/>
        </w:rPr>
        <w:t>[</w:t>
      </w:r>
      <w:r w:rsidRPr="004470AE">
        <w:rPr>
          <w:rStyle w:val="NormalTok"/>
          <w:sz w:val="13"/>
          <w:szCs w:val="15"/>
        </w:rPr>
        <w:t>MXn</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t>LL NODEINFO</w:t>
      </w:r>
      <w:r w:rsidRPr="004470AE">
        <w:rPr>
          <w:rStyle w:val="OperatorTok"/>
          <w:sz w:val="13"/>
          <w:szCs w:val="15"/>
        </w:rPr>
        <w:t>::</w:t>
      </w:r>
      <w:r w:rsidRPr="004470AE">
        <w:rPr>
          <w:rStyle w:val="NormalTok"/>
          <w:sz w:val="13"/>
          <w:szCs w:val="15"/>
        </w:rPr>
        <w:t>getInde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o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r>
      <w:r w:rsidRPr="004470AE">
        <w:rPr>
          <w:rStyle w:val="KeywordTok"/>
          <w:sz w:val="13"/>
          <w:szCs w:val="15"/>
        </w:rPr>
        <w:t>struct</w:t>
      </w:r>
      <w:r w:rsidRPr="004470AE">
        <w:rPr>
          <w:rStyle w:val="NormalTok"/>
          <w:sz w:val="13"/>
          <w:szCs w:val="15"/>
        </w:rPr>
        <w:t xml:space="preserve"> EDGEINFO</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LL 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LL flow</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LL opposit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EDGEINFO</w:t>
      </w:r>
      <w:r w:rsidRPr="004470AE">
        <w:rPr>
          <w:rStyle w:val="OperatorTok"/>
          <w:sz w:val="13"/>
          <w:szCs w:val="15"/>
        </w:rPr>
        <w:t>(</w:t>
      </w:r>
      <w:r w:rsidRPr="004470AE">
        <w:rPr>
          <w:rStyle w:val="NormalTok"/>
          <w:sz w:val="13"/>
          <w:szCs w:val="15"/>
        </w:rPr>
        <w:t>LL a</w:t>
      </w:r>
      <w:r w:rsidRPr="004470AE">
        <w:rPr>
          <w:rStyle w:val="OperatorTok"/>
          <w:sz w:val="13"/>
          <w:szCs w:val="15"/>
        </w:rPr>
        <w:t>,</w:t>
      </w:r>
      <w:r w:rsidRPr="004470AE">
        <w:rPr>
          <w:rStyle w:val="NormalTok"/>
          <w:sz w:val="13"/>
          <w:szCs w:val="15"/>
        </w:rPr>
        <w:t xml:space="preserve"> LL b</w:t>
      </w:r>
      <w:r w:rsidRPr="004470AE">
        <w:rPr>
          <w:rStyle w:val="OperatorTok"/>
          <w:sz w:val="13"/>
          <w:szCs w:val="15"/>
        </w:rPr>
        <w:t>,</w:t>
      </w:r>
      <w:r w:rsidRPr="004470AE">
        <w:rPr>
          <w:rStyle w:val="NormalTok"/>
          <w:sz w:val="13"/>
          <w:szCs w:val="15"/>
        </w:rPr>
        <w:t xml:space="preserve"> LL 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flow</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opposite</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BuiltInTok"/>
          <w:sz w:val="13"/>
          <w:szCs w:val="15"/>
        </w:rPr>
        <w:t>std::</w:t>
      </w:r>
      <w:r w:rsidRPr="004470AE">
        <w:rPr>
          <w:rStyle w:val="NormalTok"/>
          <w:sz w:val="13"/>
          <w:szCs w:val="15"/>
        </w:rPr>
        <w:t>list</w:t>
      </w:r>
      <w:r w:rsidRPr="004470AE">
        <w:rPr>
          <w:rStyle w:val="OperatorTok"/>
          <w:sz w:val="13"/>
          <w:szCs w:val="15"/>
        </w:rPr>
        <w:t>&lt;</w:t>
      </w:r>
      <w:r w:rsidRPr="004470AE">
        <w:rPr>
          <w:rStyle w:val="NormalTok"/>
          <w:sz w:val="13"/>
          <w:szCs w:val="15"/>
        </w:rPr>
        <w:t xml:space="preserve">NODEINFO </w:t>
      </w:r>
      <w:r w:rsidRPr="004470AE">
        <w:rPr>
          <w:rStyle w:val="OperatorTok"/>
          <w:sz w:val="13"/>
          <w:szCs w:val="15"/>
        </w:rPr>
        <w:t>*&gt;</w:t>
      </w:r>
      <w:r w:rsidRPr="004470AE">
        <w:rPr>
          <w:rStyle w:val="NormalTok"/>
          <w:sz w:val="13"/>
          <w:szCs w:val="15"/>
        </w:rPr>
        <w:t xml:space="preserve"> dlist</w:t>
      </w:r>
      <w:r w:rsidRPr="004470AE">
        <w:rPr>
          <w:rStyle w:val="OperatorTok"/>
          <w:sz w:val="13"/>
          <w:szCs w:val="15"/>
        </w:rPr>
        <w:t>[</w:t>
      </w:r>
      <w:r w:rsidRPr="004470AE">
        <w:rPr>
          <w:rStyle w:val="NormalTok"/>
          <w:sz w:val="13"/>
          <w:szCs w:val="15"/>
        </w:rPr>
        <w:t>MXn</w:t>
      </w:r>
      <w:r w:rsidRPr="004470AE">
        <w:rPr>
          <w:rStyle w:val="OperatorTok"/>
          <w:sz w:val="13"/>
          <w:szCs w:val="15"/>
        </w:rPr>
        <w:t>];</w:t>
      </w:r>
      <w:r w:rsidRPr="004470AE">
        <w:rPr>
          <w:sz w:val="15"/>
          <w:szCs w:val="15"/>
        </w:rPr>
        <w:br/>
      </w:r>
      <w:r w:rsidRPr="004470AE">
        <w:rPr>
          <w:rStyle w:val="NormalTok"/>
          <w:sz w:val="13"/>
          <w:szCs w:val="15"/>
        </w:rPr>
        <w:tab/>
        <w:t>vector</w:t>
      </w:r>
      <w:r w:rsidRPr="004470AE">
        <w:rPr>
          <w:rStyle w:val="OperatorTok"/>
          <w:sz w:val="13"/>
          <w:szCs w:val="15"/>
        </w:rPr>
        <w:t>&lt;</w:t>
      </w:r>
      <w:r w:rsidRPr="004470AE">
        <w:rPr>
          <w:rStyle w:val="BuiltInTok"/>
          <w:sz w:val="13"/>
          <w:szCs w:val="15"/>
        </w:rPr>
        <w:t>std::</w:t>
      </w:r>
      <w:r w:rsidRPr="004470AE">
        <w:rPr>
          <w:rStyle w:val="NormalTok"/>
          <w:sz w:val="13"/>
          <w:szCs w:val="15"/>
        </w:rPr>
        <w:t>list</w:t>
      </w:r>
      <w:r w:rsidRPr="004470AE">
        <w:rPr>
          <w:rStyle w:val="OperatorTok"/>
          <w:sz w:val="13"/>
          <w:szCs w:val="15"/>
        </w:rPr>
        <w:t>&lt;</w:t>
      </w:r>
      <w:r w:rsidRPr="004470AE">
        <w:rPr>
          <w:rStyle w:val="NormalTok"/>
          <w:sz w:val="13"/>
          <w:szCs w:val="15"/>
        </w:rPr>
        <w:t xml:space="preserve">NODEINFO </w:t>
      </w:r>
      <w:r w:rsidRPr="004470AE">
        <w:rPr>
          <w:rStyle w:val="OperatorTok"/>
          <w:sz w:val="13"/>
          <w:szCs w:val="15"/>
        </w:rPr>
        <w:t>*&gt;::</w:t>
      </w:r>
      <w:r w:rsidRPr="004470AE">
        <w:rPr>
          <w:rStyle w:val="NormalTok"/>
          <w:sz w:val="13"/>
          <w:szCs w:val="15"/>
        </w:rPr>
        <w:t>iterator</w:t>
      </w:r>
      <w:r w:rsidRPr="004470AE">
        <w:rPr>
          <w:rStyle w:val="OperatorTok"/>
          <w:sz w:val="13"/>
          <w:szCs w:val="15"/>
        </w:rPr>
        <w:t>&gt;</w:t>
      </w:r>
      <w:r w:rsidRPr="004470AE">
        <w:rPr>
          <w:rStyle w:val="NormalTok"/>
          <w:sz w:val="13"/>
          <w:szCs w:val="15"/>
        </w:rPr>
        <w:t xml:space="preserve"> iter</w:t>
      </w:r>
      <w:r w:rsidRPr="004470AE">
        <w:rPr>
          <w:rStyle w:val="OperatorTok"/>
          <w:sz w:val="13"/>
          <w:szCs w:val="15"/>
        </w:rPr>
        <w:t>;</w:t>
      </w:r>
      <w:r w:rsidRPr="004470AE">
        <w:rPr>
          <w:sz w:val="15"/>
          <w:szCs w:val="15"/>
        </w:rPr>
        <w:br/>
      </w:r>
      <w:r w:rsidRPr="004470AE">
        <w:rPr>
          <w:rStyle w:val="NormalTok"/>
          <w:sz w:val="13"/>
          <w:szCs w:val="15"/>
        </w:rPr>
        <w:tab/>
        <w:t>vector</w:t>
      </w:r>
      <w:r w:rsidRPr="004470AE">
        <w:rPr>
          <w:rStyle w:val="OperatorTok"/>
          <w:sz w:val="13"/>
          <w:szCs w:val="15"/>
        </w:rPr>
        <w:t>&lt;</w:t>
      </w:r>
      <w:r w:rsidRPr="004470AE">
        <w:rPr>
          <w:rStyle w:val="NormalTok"/>
          <w:sz w:val="13"/>
          <w:szCs w:val="15"/>
        </w:rPr>
        <w:t xml:space="preserve">NODEINFO </w:t>
      </w:r>
      <w:r w:rsidRPr="004470AE">
        <w:rPr>
          <w:rStyle w:val="OperatorTok"/>
          <w:sz w:val="13"/>
          <w:szCs w:val="15"/>
        </w:rPr>
        <w:t>*&gt;</w:t>
      </w:r>
      <w:r w:rsidRPr="004470AE">
        <w:rPr>
          <w:rStyle w:val="NormalTok"/>
          <w:sz w:val="13"/>
          <w:szCs w:val="15"/>
        </w:rPr>
        <w:t xml:space="preserve"> list</w:t>
      </w:r>
      <w:r w:rsidRPr="004470AE">
        <w:rPr>
          <w:rStyle w:val="OperatorTok"/>
          <w:sz w:val="13"/>
          <w:szCs w:val="15"/>
        </w:rPr>
        <w:t>[</w:t>
      </w:r>
      <w:r w:rsidRPr="004470AE">
        <w:rPr>
          <w:rStyle w:val="NormalTok"/>
          <w:sz w:val="13"/>
          <w:szCs w:val="15"/>
        </w:rPr>
        <w:t>MXn</w:t>
      </w:r>
      <w:r w:rsidRPr="004470AE">
        <w:rPr>
          <w:rStyle w:val="OperatorTok"/>
          <w:sz w:val="13"/>
          <w:szCs w:val="15"/>
        </w:rPr>
        <w:t>];</w:t>
      </w:r>
      <w:r w:rsidRPr="004470AE">
        <w:rPr>
          <w:sz w:val="15"/>
          <w:szCs w:val="15"/>
        </w:rPr>
        <w:br/>
      </w:r>
      <w:r w:rsidRPr="004470AE">
        <w:rPr>
          <w:rStyle w:val="NormalTok"/>
          <w:sz w:val="13"/>
          <w:szCs w:val="15"/>
        </w:rPr>
        <w:tab/>
        <w:t>vector</w:t>
      </w:r>
      <w:r w:rsidRPr="004470AE">
        <w:rPr>
          <w:rStyle w:val="OperatorTok"/>
          <w:sz w:val="13"/>
          <w:szCs w:val="15"/>
        </w:rPr>
        <w:t>&lt;</w:t>
      </w:r>
      <w:r w:rsidRPr="004470AE">
        <w:rPr>
          <w:rStyle w:val="NormalTok"/>
          <w:sz w:val="13"/>
          <w:szCs w:val="15"/>
        </w:rPr>
        <w:t>EDGEINFO</w:t>
      </w:r>
      <w:r w:rsidRPr="004470AE">
        <w:rPr>
          <w:rStyle w:val="OperatorTok"/>
          <w:sz w:val="13"/>
          <w:szCs w:val="15"/>
        </w:rPr>
        <w:t>&gt;</w:t>
      </w:r>
      <w:r w:rsidRPr="004470AE">
        <w:rPr>
          <w:rStyle w:val="NormalTok"/>
          <w:sz w:val="13"/>
          <w:szCs w:val="15"/>
        </w:rPr>
        <w:t xml:space="preserve"> edge</w:t>
      </w:r>
      <w:r w:rsidRPr="004470AE">
        <w:rPr>
          <w:rStyle w:val="OperatorTok"/>
          <w:sz w:val="13"/>
          <w:szCs w:val="15"/>
        </w:rPr>
        <w:t>[</w:t>
      </w:r>
      <w:r w:rsidRPr="004470AE">
        <w:rPr>
          <w:rStyle w:val="NormalTok"/>
          <w:sz w:val="13"/>
          <w:szCs w:val="15"/>
        </w:rPr>
        <w:t>MXn</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add</w:t>
      </w:r>
      <w:r w:rsidRPr="004470AE">
        <w:rPr>
          <w:rStyle w:val="OperatorTok"/>
          <w:sz w:val="13"/>
          <w:szCs w:val="15"/>
        </w:rPr>
        <w:t>(</w:t>
      </w:r>
      <w:r w:rsidRPr="004470AE">
        <w:rPr>
          <w:rStyle w:val="NormalTok"/>
          <w:sz w:val="13"/>
          <w:szCs w:val="15"/>
        </w:rPr>
        <w:t>LL u</w:t>
      </w:r>
      <w:r w:rsidRPr="004470AE">
        <w:rPr>
          <w:rStyle w:val="OperatorTok"/>
          <w:sz w:val="13"/>
          <w:szCs w:val="15"/>
        </w:rPr>
        <w:t>,</w:t>
      </w:r>
      <w:r w:rsidRPr="004470AE">
        <w:rPr>
          <w:rStyle w:val="NormalTok"/>
          <w:sz w:val="13"/>
          <w:szCs w:val="15"/>
        </w:rPr>
        <w:t xml:space="preserve"> LL v</w:t>
      </w:r>
      <w:r w:rsidRPr="004470AE">
        <w:rPr>
          <w:rStyle w:val="OperatorTok"/>
          <w:sz w:val="13"/>
          <w:szCs w:val="15"/>
        </w:rPr>
        <w:t>,</w:t>
      </w:r>
      <w:r w:rsidRPr="004470AE">
        <w:rPr>
          <w:rStyle w:val="NormalTok"/>
          <w:sz w:val="13"/>
          <w:szCs w:val="15"/>
        </w:rPr>
        <w:t xml:space="preserve"> LL w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edge</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EDGEINFO</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LL</w:t>
      </w:r>
      <w:r w:rsidRPr="004470AE">
        <w:rPr>
          <w:rStyle w:val="OperatorTok"/>
          <w:sz w:val="13"/>
          <w:szCs w:val="15"/>
        </w:rPr>
        <w:t>)</w:t>
      </w:r>
      <w:r w:rsidRPr="004470AE">
        <w:rPr>
          <w:rStyle w:val="NormalTok"/>
          <w:sz w:val="13"/>
          <w:szCs w:val="15"/>
        </w:rPr>
        <w:t>edge</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edge</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EDGEINFO</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LL</w:t>
      </w:r>
      <w:r w:rsidRPr="004470AE">
        <w:rPr>
          <w:rStyle w:val="OperatorTok"/>
          <w:sz w:val="13"/>
          <w:szCs w:val="15"/>
        </w:rPr>
        <w:t>)</w:t>
      </w:r>
      <w:r w:rsidRPr="004470AE">
        <w:rPr>
          <w:rStyle w:val="NormalTok"/>
          <w:sz w:val="13"/>
          <w:szCs w:val="15"/>
        </w:rPr>
        <w:t>edge</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t>priority_queue</w:t>
      </w:r>
      <w:r w:rsidRPr="004470AE">
        <w:rPr>
          <w:rStyle w:val="OperatorTok"/>
          <w:sz w:val="13"/>
          <w:szCs w:val="15"/>
        </w:rPr>
        <w:t>&lt;</w:t>
      </w:r>
      <w:r w:rsidRPr="004470AE">
        <w:rPr>
          <w:rStyle w:val="NormalTok"/>
          <w:sz w:val="13"/>
          <w:szCs w:val="15"/>
        </w:rPr>
        <w:t>NODEINFO</w:t>
      </w:r>
      <w:r w:rsidRPr="004470AE">
        <w:rPr>
          <w:rStyle w:val="OperatorTok"/>
          <w:sz w:val="13"/>
          <w:szCs w:val="15"/>
        </w:rPr>
        <w:t>&gt;</w:t>
      </w:r>
      <w:r w:rsidRPr="004470AE">
        <w:rPr>
          <w:rStyle w:val="NormalTok"/>
          <w:sz w:val="13"/>
          <w:szCs w:val="15"/>
        </w:rPr>
        <w:t xml:space="preserve"> PQ</w:t>
      </w:r>
      <w:r w:rsidRPr="004470AE">
        <w:rPr>
          <w:rStyle w:val="OperatorTok"/>
          <w:sz w:val="13"/>
          <w:szCs w:val="15"/>
        </w:rPr>
        <w:t>;</w:t>
      </w:r>
      <w:r w:rsidRPr="004470AE">
        <w:rPr>
          <w:sz w:val="15"/>
          <w:szCs w:val="15"/>
        </w:rPr>
        <w:br/>
      </w:r>
      <w:r w:rsidRPr="004470AE">
        <w:rPr>
          <w:rStyle w:val="NormalTok"/>
          <w:sz w:val="13"/>
          <w:szCs w:val="15"/>
        </w:rPr>
        <w:tab/>
      </w:r>
      <w:r w:rsidRPr="004470AE">
        <w:rPr>
          <w:rStyle w:val="KeywordTok"/>
          <w:sz w:val="13"/>
          <w:szCs w:val="15"/>
        </w:rPr>
        <w:t>inline</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prework_bfs</w:t>
      </w:r>
      <w:r w:rsidRPr="004470AE">
        <w:rPr>
          <w:rStyle w:val="OperatorTok"/>
          <w:sz w:val="13"/>
          <w:szCs w:val="15"/>
        </w:rPr>
        <w:t>(</w:t>
      </w:r>
      <w:r w:rsidRPr="004470AE">
        <w:rPr>
          <w:rStyle w:val="NormalTok"/>
          <w:sz w:val="13"/>
          <w:szCs w:val="15"/>
        </w:rPr>
        <w:t xml:space="preserve">NODEINFO </w:t>
      </w:r>
      <w:r w:rsidRPr="004470AE">
        <w:rPr>
          <w:rStyle w:val="OperatorTok"/>
          <w:sz w:val="13"/>
          <w:szCs w:val="15"/>
        </w:rPr>
        <w:t>&amp;</w:t>
      </w:r>
      <w:r w:rsidRPr="004470AE">
        <w:rPr>
          <w:rStyle w:val="NormalTok"/>
          <w:sz w:val="13"/>
          <w:szCs w:val="15"/>
        </w:rPr>
        <w:t>src</w:t>
      </w:r>
      <w:r w:rsidRPr="004470AE">
        <w:rPr>
          <w:rStyle w:val="OperatorTok"/>
          <w:sz w:val="13"/>
          <w:szCs w:val="15"/>
        </w:rPr>
        <w:t>,</w:t>
      </w:r>
      <w:r w:rsidRPr="004470AE">
        <w:rPr>
          <w:rStyle w:val="NormalTok"/>
          <w:sz w:val="13"/>
          <w:szCs w:val="15"/>
        </w:rPr>
        <w:t xml:space="preserve"> NODEINFO </w:t>
      </w:r>
      <w:r w:rsidRPr="004470AE">
        <w:rPr>
          <w:rStyle w:val="OperatorTok"/>
          <w:sz w:val="13"/>
          <w:szCs w:val="15"/>
        </w:rPr>
        <w:t>&amp;</w:t>
      </w:r>
      <w:r w:rsidRPr="004470AE">
        <w:rPr>
          <w:rStyle w:val="NormalTok"/>
          <w:sz w:val="13"/>
          <w:szCs w:val="15"/>
        </w:rPr>
        <w:t>dst</w:t>
      </w:r>
      <w:r w:rsidRPr="004470AE">
        <w:rPr>
          <w:rStyle w:val="OperatorTok"/>
          <w:sz w:val="13"/>
          <w:szCs w:val="15"/>
        </w:rPr>
        <w:t>,</w:t>
      </w:r>
      <w:r w:rsidRPr="004470AE">
        <w:rPr>
          <w:rStyle w:val="NormalTok"/>
          <w:sz w:val="13"/>
          <w:szCs w:val="15"/>
        </w:rPr>
        <w:t xml:space="preserve"> LL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gap</w:t>
      </w:r>
      <w:r w:rsidRPr="004470AE">
        <w:rPr>
          <w:rStyle w:val="OperatorTok"/>
          <w:sz w:val="13"/>
          <w:szCs w:val="15"/>
        </w:rPr>
        <w:t>.</w:t>
      </w:r>
      <w:r w:rsidRPr="004470AE">
        <w:rPr>
          <w:rStyle w:val="NormalTok"/>
          <w:sz w:val="13"/>
          <w:szCs w:val="15"/>
        </w:rPr>
        <w:t>assign</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nod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height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dst</w:t>
      </w:r>
      <w:r w:rsidRPr="004470AE">
        <w:rPr>
          <w:rStyle w:val="OperatorTok"/>
          <w:sz w:val="13"/>
          <w:szCs w:val="15"/>
        </w:rPr>
        <w:t>.</w:t>
      </w:r>
      <w:r w:rsidRPr="004470AE">
        <w:rPr>
          <w:rStyle w:val="NormalTok"/>
          <w:sz w:val="13"/>
          <w:szCs w:val="15"/>
        </w:rPr>
        <w:t xml:space="preserve">heigh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queue</w:t>
      </w:r>
      <w:r w:rsidRPr="004470AE">
        <w:rPr>
          <w:rStyle w:val="OperatorTok"/>
          <w:sz w:val="13"/>
          <w:szCs w:val="15"/>
        </w:rPr>
        <w:t>&lt;</w:t>
      </w:r>
      <w:r w:rsidRPr="004470AE">
        <w:rPr>
          <w:rStyle w:val="NormalTok"/>
          <w:sz w:val="13"/>
          <w:szCs w:val="15"/>
        </w:rPr>
        <w:t xml:space="preserve">NODEINFO </w:t>
      </w:r>
      <w:r w:rsidRPr="004470AE">
        <w:rPr>
          <w:rStyle w:val="OperatorTok"/>
          <w:sz w:val="13"/>
          <w:szCs w:val="15"/>
        </w:rPr>
        <w:t>*&gt;</w:t>
      </w:r>
      <w:r w:rsidRPr="004470AE">
        <w:rPr>
          <w:rStyle w:val="NormalTok"/>
          <w:sz w:val="13"/>
          <w:szCs w:val="15"/>
        </w:rPr>
        <w:t xml:space="preserve"> q</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q</w:t>
      </w:r>
      <w:r w:rsidRPr="004470AE">
        <w:rPr>
          <w:rStyle w:val="OperatorTok"/>
          <w:sz w:val="13"/>
          <w:szCs w:val="15"/>
        </w:rPr>
        <w:t>.</w:t>
      </w:r>
      <w:r w:rsidRPr="004470AE">
        <w:rPr>
          <w:rStyle w:val="NormalTok"/>
          <w:sz w:val="13"/>
          <w:szCs w:val="15"/>
        </w:rPr>
        <w:t>push</w:t>
      </w:r>
      <w:r w:rsidRPr="004470AE">
        <w:rPr>
          <w:rStyle w:val="OperatorTok"/>
          <w:sz w:val="13"/>
          <w:szCs w:val="15"/>
        </w:rPr>
        <w:t>(&amp;</w:t>
      </w:r>
      <w:r w:rsidRPr="004470AE">
        <w:rPr>
          <w:rStyle w:val="NormalTok"/>
          <w:sz w:val="13"/>
          <w:szCs w:val="15"/>
        </w:rPr>
        <w:t>ds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empty</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NODEINFO </w:t>
      </w:r>
      <w:r w:rsidRPr="004470AE">
        <w:rPr>
          <w:rStyle w:val="OperatorTok"/>
          <w:sz w:val="13"/>
          <w:szCs w:val="15"/>
        </w:rPr>
        <w:t>&amp;</w:t>
      </w:r>
      <w:r w:rsidRPr="004470AE">
        <w:rPr>
          <w:rStyle w:val="NormalTok"/>
          <w:sz w:val="13"/>
          <w:szCs w:val="15"/>
        </w:rPr>
        <w:t xml:space="preserve">top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fron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edge</w:t>
      </w:r>
      <w:r w:rsidRPr="004470AE">
        <w:rPr>
          <w:rStyle w:val="OperatorTok"/>
          <w:sz w:val="13"/>
          <w:szCs w:val="15"/>
        </w:rPr>
        <w:t>[&amp;</w:t>
      </w:r>
      <w:r w:rsidRPr="004470AE">
        <w:rPr>
          <w:rStyle w:val="NormalTok"/>
          <w:sz w:val="13"/>
          <w:szCs w:val="15"/>
        </w:rPr>
        <w:t xml:space="preserve">top </w:t>
      </w:r>
      <w:r w:rsidRPr="004470AE">
        <w:rPr>
          <w:rStyle w:val="OperatorTok"/>
          <w:sz w:val="13"/>
          <w:szCs w:val="15"/>
        </w:rPr>
        <w:t>-</w:t>
      </w:r>
      <w:r w:rsidRPr="004470AE">
        <w:rPr>
          <w:rStyle w:val="NormalTok"/>
          <w:sz w:val="13"/>
          <w:szCs w:val="15"/>
        </w:rPr>
        <w:t xml:space="preserve"> nod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nod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 xml:space="preserve">height </w:t>
      </w:r>
      <w:r w:rsidRPr="004470AE">
        <w:rPr>
          <w:rStyle w:val="OperatorTok"/>
          <w:sz w:val="13"/>
          <w:szCs w:val="15"/>
        </w:rPr>
        <w:t>==</w:t>
      </w:r>
      <w:r w:rsidRPr="004470AE">
        <w:rPr>
          <w:rStyle w:val="NormalTok"/>
          <w:sz w:val="13"/>
          <w:szCs w:val="15"/>
        </w:rPr>
        <w:t xml:space="preserve"> n </w:t>
      </w:r>
      <w:r w:rsidRPr="004470AE">
        <w:rPr>
          <w:rStyle w:val="KeywordTok"/>
          <w:sz w:val="13"/>
          <w:szCs w:val="15"/>
        </w:rPr>
        <w:t>and</w:t>
      </w:r>
      <w:r w:rsidRPr="004470AE">
        <w:rPr>
          <w:rStyle w:val="NormalTok"/>
          <w:sz w:val="13"/>
          <w:szCs w:val="15"/>
        </w:rPr>
        <w:t xml:space="preserve"> edg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opposite</w:t>
      </w:r>
      <w:r w:rsidRPr="004470AE">
        <w:rPr>
          <w:rStyle w:val="OperatorTok"/>
          <w:sz w:val="13"/>
          <w:szCs w:val="15"/>
        </w:rPr>
        <w:t>].</w:t>
      </w:r>
      <w:r w:rsidRPr="004470AE">
        <w:rPr>
          <w:rStyle w:val="NormalTok"/>
          <w:sz w:val="13"/>
          <w:szCs w:val="15"/>
        </w:rPr>
        <w:t>f</w:t>
      </w:r>
      <w:r w:rsidRPr="004470AE">
        <w:rPr>
          <w:rStyle w:val="NormalTok"/>
          <w:sz w:val="13"/>
          <w:szCs w:val="15"/>
        </w:rPr>
        <w:t xml:space="preserve">low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gap</w:t>
      </w:r>
      <w:r w:rsidRPr="004470AE">
        <w:rPr>
          <w:rStyle w:val="OperatorTok"/>
          <w:sz w:val="13"/>
          <w:szCs w:val="15"/>
        </w:rPr>
        <w:t>[</w:t>
      </w:r>
      <w:r w:rsidRPr="004470AE">
        <w:rPr>
          <w:rStyle w:val="NormalTok"/>
          <w:sz w:val="13"/>
          <w:szCs w:val="15"/>
        </w:rPr>
        <w:t>nod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 xml:space="preserve">height </w:t>
      </w:r>
      <w:r w:rsidRPr="004470AE">
        <w:rPr>
          <w:rStyle w:val="OperatorTok"/>
          <w:sz w:val="13"/>
          <w:szCs w:val="15"/>
        </w:rPr>
        <w:t>=</w:t>
      </w:r>
      <w:r w:rsidRPr="004470AE">
        <w:rPr>
          <w:rStyle w:val="NormalTok"/>
          <w:sz w:val="13"/>
          <w:szCs w:val="15"/>
        </w:rPr>
        <w:t xml:space="preserve"> top</w:t>
      </w:r>
      <w:r w:rsidRPr="004470AE">
        <w:rPr>
          <w:rStyle w:val="OperatorTok"/>
          <w:sz w:val="13"/>
          <w:szCs w:val="15"/>
        </w:rPr>
        <w:t>.</w:t>
      </w:r>
      <w:r w:rsidRPr="004470AE">
        <w:rPr>
          <w:rStyle w:val="NormalTok"/>
          <w:sz w:val="13"/>
          <w:szCs w:val="15"/>
        </w:rPr>
        <w:t xml:space="preserve">heigh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q</w:t>
      </w:r>
      <w:r w:rsidRPr="004470AE">
        <w:rPr>
          <w:rStyle w:val="OperatorTok"/>
          <w:sz w:val="13"/>
          <w:szCs w:val="15"/>
        </w:rPr>
        <w:t>.</w:t>
      </w:r>
      <w:r w:rsidRPr="004470AE">
        <w:rPr>
          <w:rStyle w:val="NormalTok"/>
          <w:sz w:val="13"/>
          <w:szCs w:val="15"/>
        </w:rPr>
        <w:t>push</w:t>
      </w:r>
      <w:r w:rsidRPr="004470AE">
        <w:rPr>
          <w:rStyle w:val="OperatorTok"/>
          <w:sz w:val="13"/>
          <w:szCs w:val="15"/>
        </w:rPr>
        <w:t>(&amp;</w:t>
      </w:r>
      <w:r w:rsidRPr="004470AE">
        <w:rPr>
          <w:rStyle w:val="NormalTok"/>
          <w:sz w:val="13"/>
          <w:szCs w:val="15"/>
        </w:rPr>
        <w:t>nod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q</w:t>
      </w:r>
      <w:r w:rsidRPr="004470AE">
        <w:rPr>
          <w:rStyle w:val="OperatorTok"/>
          <w:sz w:val="13"/>
          <w:szCs w:val="15"/>
        </w:rPr>
        <w:t>.</w:t>
      </w:r>
      <w:r w:rsidRPr="004470AE">
        <w:rPr>
          <w:rStyle w:val="NormalTok"/>
          <w:sz w:val="13"/>
          <w:szCs w:val="15"/>
        </w:rPr>
        <w:t>pop</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return</w:t>
      </w:r>
      <w:r w:rsidRPr="004470AE">
        <w:rPr>
          <w:rStyle w:val="NormalTok"/>
          <w:sz w:val="13"/>
          <w:szCs w:val="15"/>
        </w:rPr>
        <w:t xml:space="preserve"> src</w:t>
      </w:r>
      <w:r w:rsidRPr="004470AE">
        <w:rPr>
          <w:rStyle w:val="OperatorTok"/>
          <w:sz w:val="13"/>
          <w:szCs w:val="15"/>
        </w:rPr>
        <w:t>.</w:t>
      </w:r>
      <w:r w:rsidRPr="004470AE">
        <w:rPr>
          <w:rStyle w:val="NormalTok"/>
          <w:sz w:val="13"/>
          <w:szCs w:val="15"/>
        </w:rPr>
        <w:t xml:space="preserve">height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relabel</w:t>
      </w:r>
      <w:r w:rsidRPr="004470AE">
        <w:rPr>
          <w:rStyle w:val="OperatorTok"/>
          <w:sz w:val="13"/>
          <w:szCs w:val="15"/>
        </w:rPr>
        <w:t>(</w:t>
      </w:r>
      <w:r w:rsidRPr="004470AE">
        <w:rPr>
          <w:rStyle w:val="NormalTok"/>
          <w:sz w:val="13"/>
          <w:szCs w:val="15"/>
        </w:rPr>
        <w:t xml:space="preserve">NODEINFO </w:t>
      </w:r>
      <w:r w:rsidRPr="004470AE">
        <w:rPr>
          <w:rStyle w:val="OperatorTok"/>
          <w:sz w:val="13"/>
          <w:szCs w:val="15"/>
        </w:rPr>
        <w:t>&amp;</w:t>
      </w:r>
      <w:r w:rsidRPr="004470AE">
        <w:rPr>
          <w:rStyle w:val="NormalTok"/>
          <w:sz w:val="13"/>
          <w:szCs w:val="15"/>
        </w:rPr>
        <w:t>src</w:t>
      </w:r>
      <w:r w:rsidRPr="004470AE">
        <w:rPr>
          <w:rStyle w:val="OperatorTok"/>
          <w:sz w:val="13"/>
          <w:szCs w:val="15"/>
        </w:rPr>
        <w:t>,</w:t>
      </w:r>
      <w:r w:rsidRPr="004470AE">
        <w:rPr>
          <w:rStyle w:val="NormalTok"/>
          <w:sz w:val="13"/>
          <w:szCs w:val="15"/>
        </w:rPr>
        <w:t xml:space="preserve"> NODEINFO </w:t>
      </w:r>
      <w:r w:rsidRPr="004470AE">
        <w:rPr>
          <w:rStyle w:val="OperatorTok"/>
          <w:sz w:val="13"/>
          <w:szCs w:val="15"/>
        </w:rPr>
        <w:t>&amp;</w:t>
      </w:r>
      <w:r w:rsidRPr="004470AE">
        <w:rPr>
          <w:rStyle w:val="NormalTok"/>
          <w:sz w:val="13"/>
          <w:szCs w:val="15"/>
        </w:rPr>
        <w:t>dst</w:t>
      </w:r>
      <w:r w:rsidRPr="004470AE">
        <w:rPr>
          <w:rStyle w:val="OperatorTok"/>
          <w:sz w:val="13"/>
          <w:szCs w:val="15"/>
        </w:rPr>
        <w:t>,</w:t>
      </w:r>
      <w:r w:rsidRPr="004470AE">
        <w:rPr>
          <w:rStyle w:val="NormalTok"/>
          <w:sz w:val="13"/>
          <w:szCs w:val="15"/>
        </w:rPr>
        <w:t xml:space="preserve"> LL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prework_bfs</w:t>
      </w:r>
      <w:r w:rsidRPr="004470AE">
        <w:rPr>
          <w:rStyle w:val="OperatorTok"/>
          <w:sz w:val="13"/>
          <w:szCs w:val="15"/>
        </w:rPr>
        <w:t>(</w:t>
      </w:r>
      <w:r w:rsidRPr="004470AE">
        <w:rPr>
          <w:rStyle w:val="NormalTok"/>
          <w:sz w:val="13"/>
          <w:szCs w:val="15"/>
        </w:rPr>
        <w:t>src</w:t>
      </w:r>
      <w:r w:rsidRPr="004470AE">
        <w:rPr>
          <w:rStyle w:val="OperatorTok"/>
          <w:sz w:val="13"/>
          <w:szCs w:val="15"/>
        </w:rPr>
        <w:t>,</w:t>
      </w:r>
      <w:r w:rsidRPr="004470AE">
        <w:rPr>
          <w:rStyle w:val="NormalTok"/>
          <w:sz w:val="13"/>
          <w:szCs w:val="15"/>
        </w:rPr>
        <w:t xml:space="preserve"> dst</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lis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clear</w:t>
      </w:r>
      <w:r w:rsidRPr="004470AE">
        <w:rPr>
          <w:rStyle w:val="OperatorTok"/>
          <w:sz w:val="13"/>
          <w:szCs w:val="15"/>
        </w:rPr>
        <w:t>(),</w:t>
      </w:r>
      <w:r w:rsidRPr="004470AE">
        <w:rPr>
          <w:rStyle w:val="NormalTok"/>
          <w:sz w:val="13"/>
          <w:szCs w:val="15"/>
        </w:rPr>
        <w:t xml:space="preserve"> dlis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clear</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NODEINFO </w:t>
      </w:r>
      <w:r w:rsidRPr="004470AE">
        <w:rPr>
          <w:rStyle w:val="OperatorTok"/>
          <w:sz w:val="13"/>
          <w:szCs w:val="15"/>
        </w:rPr>
        <w:t>&amp;</w:t>
      </w:r>
      <w:r w:rsidRPr="004470AE">
        <w:rPr>
          <w:rStyle w:val="NormalTok"/>
          <w:sz w:val="13"/>
          <w:szCs w:val="15"/>
        </w:rPr>
        <w:t xml:space="preserve">u </w:t>
      </w:r>
      <w:r w:rsidRPr="004470AE">
        <w:rPr>
          <w:rStyle w:val="OperatorTok"/>
          <w:sz w:val="13"/>
          <w:szCs w:val="15"/>
        </w:rPr>
        <w:t>=</w:t>
      </w:r>
      <w:r w:rsidRPr="004470AE">
        <w:rPr>
          <w:rStyle w:val="NormalTok"/>
          <w:sz w:val="13"/>
          <w:szCs w:val="15"/>
        </w:rPr>
        <w:t xml:space="preserve"> nod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height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iter</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list</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height</w:t>
      </w:r>
      <w:r w:rsidRPr="004470AE">
        <w:rPr>
          <w:rStyle w:val="OperatorTok"/>
          <w:sz w:val="13"/>
          <w:szCs w:val="15"/>
        </w:rPr>
        <w:t>].</w:t>
      </w:r>
      <w:r w:rsidRPr="004470AE">
        <w:rPr>
          <w:rStyle w:val="NormalTok"/>
          <w:sz w:val="13"/>
          <w:szCs w:val="15"/>
        </w:rPr>
        <w:t>insert</w:t>
      </w:r>
      <w:r w:rsidRPr="004470AE">
        <w:rPr>
          <w:rStyle w:val="OperatorTok"/>
          <w:sz w:val="13"/>
          <w:szCs w:val="15"/>
        </w:rPr>
        <w:t>(</w:t>
      </w:r>
      <w:r w:rsidRPr="004470AE">
        <w:rPr>
          <w:rStyle w:val="NormalTok"/>
          <w:sz w:val="13"/>
          <w:szCs w:val="15"/>
        </w:rPr>
        <w:t>dlist</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height</w:t>
      </w:r>
      <w:r w:rsidRPr="004470AE">
        <w:rPr>
          <w:rStyle w:val="OperatorTok"/>
          <w:sz w:val="13"/>
          <w:szCs w:val="15"/>
        </w:rPr>
        <w:t>].</w:t>
      </w:r>
      <w:r w:rsidRPr="004470AE">
        <w:rPr>
          <w:rStyle w:val="NormalTok"/>
          <w:sz w:val="13"/>
          <w:szCs w:val="15"/>
        </w:rPr>
        <w:t>begin</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traffic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list</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height</w:t>
      </w:r>
      <w:r w:rsidRPr="004470AE">
        <w:rPr>
          <w:rStyle w:val="OperatorTok"/>
          <w:sz w:val="13"/>
          <w:szCs w:val="15"/>
        </w:rPr>
        <w:t>].</w:t>
      </w:r>
      <w:r w:rsidRPr="004470AE">
        <w:rPr>
          <w:rStyle w:val="NormalTok"/>
          <w:sz w:val="13"/>
          <w:szCs w:val="15"/>
        </w:rPr>
        <w:t>push_back</w:t>
      </w:r>
      <w:r w:rsidRPr="004470AE">
        <w:rPr>
          <w:rStyle w:val="OperatorTok"/>
          <w:sz w:val="13"/>
          <w:szCs w:val="15"/>
        </w:rPr>
        <w:t>(&amp;</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now_height </w:t>
      </w:r>
      <w:r w:rsidRPr="004470AE">
        <w:rPr>
          <w:rStyle w:val="OperatorTok"/>
          <w:sz w:val="13"/>
          <w:szCs w:val="15"/>
        </w:rPr>
        <w:t>=</w:t>
      </w:r>
      <w:r w:rsidRPr="004470AE">
        <w:rPr>
          <w:rStyle w:val="NormalTok"/>
          <w:sz w:val="13"/>
          <w:szCs w:val="15"/>
        </w:rPr>
        <w:t xml:space="preserve"> src_height </w:t>
      </w:r>
      <w:r w:rsidRPr="004470AE">
        <w:rPr>
          <w:rStyle w:val="OperatorTok"/>
          <w:sz w:val="13"/>
          <w:szCs w:val="15"/>
        </w:rPr>
        <w:t>=</w:t>
      </w:r>
      <w:r w:rsidRPr="004470AE">
        <w:rPr>
          <w:rStyle w:val="NormalTok"/>
          <w:sz w:val="13"/>
          <w:szCs w:val="15"/>
        </w:rPr>
        <w:t xml:space="preserve"> src</w:t>
      </w:r>
      <w:r w:rsidRPr="004470AE">
        <w:rPr>
          <w:rStyle w:val="OperatorTok"/>
          <w:sz w:val="13"/>
          <w:szCs w:val="15"/>
        </w:rPr>
        <w:t>.</w:t>
      </w:r>
      <w:r w:rsidRPr="004470AE">
        <w:rPr>
          <w:rStyle w:val="NormalTok"/>
          <w:sz w:val="13"/>
          <w:szCs w:val="15"/>
        </w:rPr>
        <w:t>height</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r>
      <w:r w:rsidRPr="004470AE">
        <w:rPr>
          <w:rStyle w:val="KeywordTok"/>
          <w:sz w:val="13"/>
          <w:szCs w:val="15"/>
        </w:rPr>
        <w:t>inline</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push</w:t>
      </w:r>
      <w:r w:rsidRPr="004470AE">
        <w:rPr>
          <w:rStyle w:val="OperatorTok"/>
          <w:sz w:val="13"/>
          <w:szCs w:val="15"/>
        </w:rPr>
        <w:t>(</w:t>
      </w:r>
      <w:r w:rsidRPr="004470AE">
        <w:rPr>
          <w:rStyle w:val="NormalTok"/>
          <w:sz w:val="13"/>
          <w:szCs w:val="15"/>
        </w:rPr>
        <w:t xml:space="preserve">NODEINFO </w:t>
      </w:r>
      <w:r w:rsidRPr="004470AE">
        <w:rPr>
          <w:rStyle w:val="OperatorTok"/>
          <w:sz w:val="13"/>
          <w:szCs w:val="15"/>
        </w:rPr>
        <w:t>&amp;</w:t>
      </w:r>
      <w:r w:rsidRPr="004470AE">
        <w:rPr>
          <w:rStyle w:val="NormalTok"/>
          <w:sz w:val="13"/>
          <w:szCs w:val="15"/>
        </w:rPr>
        <w:t>u</w:t>
      </w:r>
      <w:r w:rsidRPr="004470AE">
        <w:rPr>
          <w:rStyle w:val="OperatorTok"/>
          <w:sz w:val="13"/>
          <w:szCs w:val="15"/>
        </w:rPr>
        <w:t>,</w:t>
      </w:r>
      <w:r w:rsidRPr="004470AE">
        <w:rPr>
          <w:rStyle w:val="NormalTok"/>
          <w:sz w:val="13"/>
          <w:szCs w:val="15"/>
        </w:rPr>
        <w:t xml:space="preserve"> EDGEINFO </w:t>
      </w:r>
      <w:r w:rsidRPr="004470AE">
        <w:rPr>
          <w:rStyle w:val="OperatorTok"/>
          <w:sz w:val="13"/>
          <w:szCs w:val="15"/>
        </w:rPr>
        <w:t>&amp;</w:t>
      </w:r>
      <w:r w:rsidRPr="004470AE">
        <w:rPr>
          <w:rStyle w:val="NormalTok"/>
          <w:sz w:val="13"/>
          <w:szCs w:val="15"/>
        </w:rPr>
        <w:t>dst</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从</w:t>
      </w:r>
      <w:r w:rsidRPr="004470AE">
        <w:rPr>
          <w:rStyle w:val="CommentTok"/>
          <w:i w:val="0"/>
          <w:iCs/>
          <w:sz w:val="13"/>
          <w:szCs w:val="15"/>
        </w:rPr>
        <w:t>x</w:t>
      </w:r>
      <w:r w:rsidRPr="004470AE">
        <w:rPr>
          <w:rStyle w:val="CommentTok"/>
          <w:i w:val="0"/>
          <w:iCs/>
          <w:sz w:val="13"/>
          <w:szCs w:val="15"/>
        </w:rPr>
        <w:t>到</w:t>
      </w:r>
      <w:r w:rsidRPr="004470AE">
        <w:rPr>
          <w:rStyle w:val="CommentTok"/>
          <w:i w:val="0"/>
          <w:iCs/>
          <w:sz w:val="13"/>
          <w:szCs w:val="15"/>
        </w:rPr>
        <w:t>y</w:t>
      </w:r>
      <w:r w:rsidRPr="004470AE">
        <w:rPr>
          <w:rStyle w:val="CommentTok"/>
          <w:i w:val="0"/>
          <w:iCs/>
          <w:sz w:val="13"/>
          <w:szCs w:val="15"/>
        </w:rPr>
        <w:t>尽可能推流，</w:t>
      </w:r>
      <w:r w:rsidRPr="004470AE">
        <w:rPr>
          <w:rStyle w:val="CommentTok"/>
          <w:i w:val="0"/>
          <w:iCs/>
          <w:sz w:val="13"/>
          <w:szCs w:val="15"/>
        </w:rPr>
        <w:t>p</w:t>
      </w:r>
      <w:r w:rsidRPr="004470AE">
        <w:rPr>
          <w:rStyle w:val="CommentTok"/>
          <w:i w:val="0"/>
          <w:iCs/>
          <w:sz w:val="13"/>
          <w:szCs w:val="15"/>
        </w:rPr>
        <w:t>是边的编号</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NODEINFO </w:t>
      </w:r>
      <w:r w:rsidRPr="004470AE">
        <w:rPr>
          <w:rStyle w:val="OperatorTok"/>
          <w:sz w:val="13"/>
          <w:szCs w:val="15"/>
        </w:rPr>
        <w:t>&amp;</w:t>
      </w:r>
      <w:r w:rsidRPr="004470AE">
        <w:rPr>
          <w:rStyle w:val="NormalTok"/>
          <w:sz w:val="13"/>
          <w:szCs w:val="15"/>
        </w:rPr>
        <w:t xml:space="preserve">v </w:t>
      </w:r>
      <w:r w:rsidRPr="004470AE">
        <w:rPr>
          <w:rStyle w:val="OperatorTok"/>
          <w:sz w:val="13"/>
          <w:szCs w:val="15"/>
        </w:rPr>
        <w:t>=</w:t>
      </w:r>
      <w:r w:rsidRPr="004470AE">
        <w:rPr>
          <w:rStyle w:val="NormalTok"/>
          <w:sz w:val="13"/>
          <w:szCs w:val="15"/>
        </w:rPr>
        <w:t xml:space="preserve"> node</w:t>
      </w:r>
      <w:r w:rsidRPr="004470AE">
        <w:rPr>
          <w:rStyle w:val="OperatorTok"/>
          <w:sz w:val="13"/>
          <w:szCs w:val="15"/>
        </w:rPr>
        <w:t>[</w:t>
      </w:r>
      <w:r w:rsidRPr="004470AE">
        <w:rPr>
          <w:rStyle w:val="NormalTok"/>
          <w:sz w:val="13"/>
          <w:szCs w:val="15"/>
        </w:rPr>
        <w:t>dst</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LL w </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traffic</w:t>
      </w:r>
      <w:r w:rsidRPr="004470AE">
        <w:rPr>
          <w:rStyle w:val="OperatorTok"/>
          <w:sz w:val="13"/>
          <w:szCs w:val="15"/>
        </w:rPr>
        <w:t>,</w:t>
      </w:r>
      <w:r w:rsidRPr="004470AE">
        <w:rPr>
          <w:rStyle w:val="NormalTok"/>
          <w:sz w:val="13"/>
          <w:szCs w:val="15"/>
        </w:rPr>
        <w:t xml:space="preserve"> dst</w:t>
      </w:r>
      <w:r w:rsidRPr="004470AE">
        <w:rPr>
          <w:rStyle w:val="OperatorTok"/>
          <w:sz w:val="13"/>
          <w:szCs w:val="15"/>
        </w:rPr>
        <w:t>.</w:t>
      </w:r>
      <w:r w:rsidRPr="004470AE">
        <w:rPr>
          <w:rStyle w:val="NormalTok"/>
          <w:sz w:val="13"/>
          <w:szCs w:val="15"/>
        </w:rPr>
        <w:t>flow</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dst</w:t>
      </w:r>
      <w:r w:rsidRPr="004470AE">
        <w:rPr>
          <w:rStyle w:val="OperatorTok"/>
          <w:sz w:val="13"/>
          <w:szCs w:val="15"/>
        </w:rPr>
        <w:t>.</w:t>
      </w:r>
      <w:r w:rsidRPr="004470AE">
        <w:rPr>
          <w:rStyle w:val="NormalTok"/>
          <w:sz w:val="13"/>
          <w:szCs w:val="15"/>
        </w:rPr>
        <w:t xml:space="preserve">flow </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edge</w:t>
      </w:r>
      <w:r w:rsidRPr="004470AE">
        <w:rPr>
          <w:rStyle w:val="OperatorTok"/>
          <w:sz w:val="13"/>
          <w:szCs w:val="15"/>
        </w:rPr>
        <w:t>[</w:t>
      </w:r>
      <w:r w:rsidRPr="004470AE">
        <w:rPr>
          <w:rStyle w:val="NormalTok"/>
          <w:sz w:val="13"/>
          <w:szCs w:val="15"/>
        </w:rPr>
        <w:t>dst</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dst</w:t>
      </w:r>
      <w:r w:rsidRPr="004470AE">
        <w:rPr>
          <w:rStyle w:val="OperatorTok"/>
          <w:sz w:val="13"/>
          <w:szCs w:val="15"/>
        </w:rPr>
        <w:t>.</w:t>
      </w:r>
      <w:r w:rsidRPr="004470AE">
        <w:rPr>
          <w:rStyle w:val="NormalTok"/>
          <w:sz w:val="13"/>
          <w:szCs w:val="15"/>
        </w:rPr>
        <w:t>opposite</w:t>
      </w:r>
      <w:r w:rsidRPr="004470AE">
        <w:rPr>
          <w:rStyle w:val="OperatorTok"/>
          <w:sz w:val="13"/>
          <w:szCs w:val="15"/>
        </w:rPr>
        <w:t>].</w:t>
      </w:r>
      <w:r w:rsidRPr="004470AE">
        <w:rPr>
          <w:rStyle w:val="NormalTok"/>
          <w:sz w:val="13"/>
          <w:szCs w:val="15"/>
        </w:rPr>
        <w:t xml:space="preserve">flow </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u</w:t>
      </w:r>
      <w:r w:rsidRPr="004470AE">
        <w:rPr>
          <w:rStyle w:val="OperatorTok"/>
          <w:sz w:val="13"/>
          <w:szCs w:val="15"/>
        </w:rPr>
        <w:t>.</w:t>
      </w:r>
      <w:r w:rsidRPr="004470AE">
        <w:rPr>
          <w:rStyle w:val="NormalTok"/>
          <w:sz w:val="13"/>
          <w:szCs w:val="15"/>
        </w:rPr>
        <w:t xml:space="preserve">traffic </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v</w:t>
      </w:r>
      <w:r w:rsidRPr="004470AE">
        <w:rPr>
          <w:rStyle w:val="OperatorTok"/>
          <w:sz w:val="13"/>
          <w:szCs w:val="15"/>
        </w:rPr>
        <w:t>.</w:t>
      </w:r>
      <w:r w:rsidRPr="004470AE">
        <w:rPr>
          <w:rStyle w:val="NormalTok"/>
          <w:sz w:val="13"/>
          <w:szCs w:val="15"/>
        </w:rPr>
        <w:t xml:space="preserve">traffic </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traffic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traffic </w:t>
      </w:r>
      <w:r w:rsidRPr="004470AE">
        <w:rPr>
          <w:rStyle w:val="OperatorTok"/>
          <w:sz w:val="13"/>
          <w:szCs w:val="15"/>
        </w:rPr>
        <w:t>&lt;=</w:t>
      </w:r>
      <w:r w:rsidRPr="004470AE">
        <w:rPr>
          <w:rStyle w:val="NormalTok"/>
          <w:sz w:val="13"/>
          <w:szCs w:val="15"/>
        </w:rPr>
        <w:t xml:space="preserve"> w</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list</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height</w:t>
      </w:r>
      <w:r w:rsidRPr="004470AE">
        <w:rPr>
          <w:rStyle w:val="OperatorTok"/>
          <w:sz w:val="13"/>
          <w:szCs w:val="15"/>
        </w:rPr>
        <w:t>].</w:t>
      </w:r>
      <w:r w:rsidRPr="004470AE">
        <w:rPr>
          <w:rStyle w:val="NormalTok"/>
          <w:sz w:val="13"/>
          <w:szCs w:val="15"/>
        </w:rPr>
        <w:t>push_back</w:t>
      </w:r>
      <w:r w:rsidRPr="004470AE">
        <w:rPr>
          <w:rStyle w:val="OperatorTok"/>
          <w:sz w:val="13"/>
          <w:szCs w:val="15"/>
        </w:rPr>
        <w:t>(&amp;</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return</w:t>
      </w:r>
      <w:r w:rsidRPr="004470AE">
        <w:rPr>
          <w:rStyle w:val="NormalTok"/>
          <w:sz w:val="13"/>
          <w:szCs w:val="15"/>
        </w:rPr>
        <w:t xml:space="preserve"> u</w:t>
      </w:r>
      <w:r w:rsidRPr="004470AE">
        <w:rPr>
          <w:rStyle w:val="OperatorTok"/>
          <w:sz w:val="13"/>
          <w:szCs w:val="15"/>
        </w:rPr>
        <w:t>.</w:t>
      </w:r>
      <w:r w:rsidRPr="004470AE">
        <w:rPr>
          <w:rStyle w:val="NormalTok"/>
          <w:sz w:val="13"/>
          <w:szCs w:val="15"/>
        </w:rPr>
        <w:t>traffic</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push</w:t>
      </w:r>
      <w:r w:rsidRPr="004470AE">
        <w:rPr>
          <w:rStyle w:val="OperatorTok"/>
          <w:sz w:val="13"/>
          <w:szCs w:val="15"/>
        </w:rPr>
        <w:t>(</w:t>
      </w:r>
      <w:r w:rsidRPr="004470AE">
        <w:rPr>
          <w:rStyle w:val="NormalTok"/>
          <w:sz w:val="13"/>
          <w:szCs w:val="15"/>
        </w:rPr>
        <w:t>LL n</w:t>
      </w:r>
      <w:r w:rsidRPr="004470AE">
        <w:rPr>
          <w:rStyle w:val="OperatorTok"/>
          <w:sz w:val="13"/>
          <w:szCs w:val="15"/>
        </w:rPr>
        <w:t>,</w:t>
      </w:r>
      <w:r w:rsidRPr="004470AE">
        <w:rPr>
          <w:rStyle w:val="NormalTok"/>
          <w:sz w:val="13"/>
          <w:szCs w:val="15"/>
        </w:rPr>
        <w:t xml:space="preserve"> LL ui</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KeywordTok"/>
          <w:sz w:val="13"/>
          <w:szCs w:val="15"/>
        </w:rPr>
        <w:t>auto</w:t>
      </w:r>
      <w:r w:rsidRPr="004470AE">
        <w:rPr>
          <w:rStyle w:val="NormalTok"/>
          <w:sz w:val="13"/>
          <w:szCs w:val="15"/>
        </w:rPr>
        <w:t xml:space="preserve"> new_height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NODEINFO </w:t>
      </w:r>
      <w:r w:rsidRPr="004470AE">
        <w:rPr>
          <w:rStyle w:val="OperatorTok"/>
          <w:sz w:val="13"/>
          <w:szCs w:val="15"/>
        </w:rPr>
        <w:t>&amp;</w:t>
      </w:r>
      <w:r w:rsidRPr="004470AE">
        <w:rPr>
          <w:rStyle w:val="NormalTok"/>
          <w:sz w:val="13"/>
          <w:szCs w:val="15"/>
        </w:rPr>
        <w:t xml:space="preserve">u </w:t>
      </w:r>
      <w:r w:rsidRPr="004470AE">
        <w:rPr>
          <w:rStyle w:val="OperatorTok"/>
          <w:sz w:val="13"/>
          <w:szCs w:val="15"/>
        </w:rPr>
        <w:t>=</w:t>
      </w:r>
      <w:r w:rsidRPr="004470AE">
        <w:rPr>
          <w:rStyle w:val="NormalTok"/>
          <w:sz w:val="13"/>
          <w:szCs w:val="15"/>
        </w:rPr>
        <w:t xml:space="preserve"> node</w:t>
      </w:r>
      <w:r w:rsidRPr="004470AE">
        <w:rPr>
          <w:rStyle w:val="OperatorTok"/>
          <w:sz w:val="13"/>
          <w:szCs w:val="15"/>
        </w:rPr>
        <w:t>[</w:t>
      </w:r>
      <w:r w:rsidRPr="004470AE">
        <w:rPr>
          <w:rStyle w:val="NormalTok"/>
          <w:sz w:val="13"/>
          <w:szCs w:val="15"/>
        </w:rPr>
        <w:t>u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u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flow</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height </w:t>
      </w:r>
      <w:r w:rsidRPr="004470AE">
        <w:rPr>
          <w:rStyle w:val="OperatorTok"/>
          <w:sz w:val="13"/>
          <w:szCs w:val="15"/>
        </w:rPr>
        <w:t>==</w:t>
      </w:r>
      <w:r w:rsidRPr="004470AE">
        <w:rPr>
          <w:rStyle w:val="NormalTok"/>
          <w:sz w:val="13"/>
          <w:szCs w:val="15"/>
        </w:rPr>
        <w:t xml:space="preserve"> nod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 xml:space="preserve">heigh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push</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return</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else</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 xml:space="preserve">new_height </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new_height</w:t>
      </w:r>
      <w:r w:rsidRPr="004470AE">
        <w:rPr>
          <w:rStyle w:val="OperatorTok"/>
          <w:sz w:val="13"/>
          <w:szCs w:val="15"/>
        </w:rPr>
        <w:t>,</w:t>
      </w:r>
      <w:r w:rsidRPr="004470AE">
        <w:rPr>
          <w:rStyle w:val="NormalTok"/>
          <w:sz w:val="13"/>
          <w:szCs w:val="15"/>
        </w:rPr>
        <w:t xml:space="preserve"> nod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 xml:space="preserve">heigh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抬到正好流入下一个点</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KeywordTok"/>
          <w:sz w:val="13"/>
          <w:szCs w:val="15"/>
        </w:rPr>
        <w:t>auto</w:t>
      </w:r>
      <w:r w:rsidRPr="004470AE">
        <w:rPr>
          <w:rStyle w:val="NormalTok"/>
          <w:sz w:val="13"/>
          <w:szCs w:val="15"/>
        </w:rPr>
        <w:t xml:space="preserve"> height </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rStyle w:val="NormalTok"/>
          <w:sz w:val="13"/>
          <w:szCs w:val="15"/>
        </w:rPr>
        <w:t>height</w:t>
      </w:r>
      <w:r w:rsidRPr="004470AE">
        <w:rPr>
          <w:rStyle w:val="OperatorTok"/>
          <w:sz w:val="13"/>
          <w:szCs w:val="15"/>
        </w:rPr>
        <w:t>;</w:t>
      </w:r>
      <w:r w:rsidRPr="004470AE">
        <w:rPr>
          <w:sz w:val="15"/>
          <w:szCs w:val="15"/>
        </w:rPr>
        <w:br/>
      </w:r>
      <w:r w:rsidRPr="004470AE">
        <w:rPr>
          <w:rStyle w:val="NormalTok"/>
          <w:sz w:val="13"/>
          <w:szCs w:val="15"/>
        </w:rPr>
        <w:lastRenderedPageBreak/>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gap</w:t>
      </w:r>
      <w:r w:rsidRPr="004470AE">
        <w:rPr>
          <w:rStyle w:val="OperatorTok"/>
          <w:sz w:val="13"/>
          <w:szCs w:val="15"/>
        </w:rPr>
        <w:t>[</w:t>
      </w:r>
      <w:r w:rsidRPr="004470AE">
        <w:rPr>
          <w:rStyle w:val="NormalTok"/>
          <w:sz w:val="13"/>
          <w:szCs w:val="15"/>
        </w:rPr>
        <w:t>heigh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height</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src_height</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t </w:t>
      </w:r>
      <w:r w:rsidRPr="004470AE">
        <w:rPr>
          <w:rStyle w:val="OperatorTok"/>
          <w:sz w:val="13"/>
          <w:szCs w:val="15"/>
        </w:rPr>
        <w:t>:</w:t>
      </w:r>
      <w:r w:rsidRPr="004470AE">
        <w:rPr>
          <w:rStyle w:val="NormalTok"/>
          <w:sz w:val="13"/>
          <w:szCs w:val="15"/>
        </w:rPr>
        <w:t xml:space="preserve"> dlis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gap</w:t>
      </w:r>
      <w:r w:rsidRPr="004470AE">
        <w:rPr>
          <w:rStyle w:val="OperatorTok"/>
          <w:sz w:val="13"/>
          <w:szCs w:val="15"/>
        </w:rPr>
        <w:t>[(*</w:t>
      </w:r>
      <w:r w:rsidRPr="004470AE">
        <w:rPr>
          <w:rStyle w:val="NormalTok"/>
          <w:sz w:val="13"/>
          <w:szCs w:val="15"/>
        </w:rPr>
        <w:t>it</w:t>
      </w:r>
      <w:r w:rsidRPr="004470AE">
        <w:rPr>
          <w:rStyle w:val="OperatorTok"/>
          <w:sz w:val="13"/>
          <w:szCs w:val="15"/>
        </w:rPr>
        <w:t>).</w:t>
      </w:r>
      <w:r w:rsidRPr="004470AE">
        <w:rPr>
          <w:rStyle w:val="NormalTok"/>
          <w:sz w:val="13"/>
          <w:szCs w:val="15"/>
        </w:rPr>
        <w:t>heigh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rStyle w:val="NormalTok"/>
          <w:sz w:val="13"/>
          <w:szCs w:val="15"/>
        </w:rPr>
        <w:t>it</w:t>
      </w:r>
      <w:r w:rsidRPr="004470AE">
        <w:rPr>
          <w:rStyle w:val="OperatorTok"/>
          <w:sz w:val="13"/>
          <w:szCs w:val="15"/>
        </w:rPr>
        <w:t>).</w:t>
      </w:r>
      <w:r w:rsidRPr="004470AE">
        <w:rPr>
          <w:rStyle w:val="NormalTok"/>
          <w:sz w:val="13"/>
          <w:szCs w:val="15"/>
        </w:rPr>
        <w:t xml:space="preserve">height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dlis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clear</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src_height </w:t>
      </w:r>
      <w:r w:rsidRPr="004470AE">
        <w:rPr>
          <w:rStyle w:val="OperatorTok"/>
          <w:sz w:val="13"/>
          <w:szCs w:val="15"/>
        </w:rPr>
        <w:t>=</w:t>
      </w:r>
      <w:r w:rsidRPr="004470AE">
        <w:rPr>
          <w:rStyle w:val="NormalTok"/>
          <w:sz w:val="13"/>
          <w:szCs w:val="15"/>
        </w:rPr>
        <w:t xml:space="preserve"> heigh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else</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gap</w:t>
      </w:r>
      <w:r w:rsidRPr="004470AE">
        <w:rPr>
          <w:rStyle w:val="OperatorTok"/>
          <w:sz w:val="13"/>
          <w:szCs w:val="15"/>
        </w:rPr>
        <w:t>[</w:t>
      </w:r>
      <w:r w:rsidRPr="004470AE">
        <w:rPr>
          <w:rStyle w:val="NormalTok"/>
          <w:sz w:val="13"/>
          <w:szCs w:val="15"/>
        </w:rPr>
        <w:t>heigh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iter</w:t>
      </w:r>
      <w:r w:rsidRPr="004470AE">
        <w:rPr>
          <w:rStyle w:val="OperatorTok"/>
          <w:sz w:val="13"/>
          <w:szCs w:val="15"/>
        </w:rPr>
        <w:t>[</w:t>
      </w:r>
      <w:r w:rsidRPr="004470AE">
        <w:rPr>
          <w:rStyle w:val="NormalTok"/>
          <w:sz w:val="13"/>
          <w:szCs w:val="15"/>
        </w:rPr>
        <w:t>u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list</w:t>
      </w:r>
      <w:r w:rsidRPr="004470AE">
        <w:rPr>
          <w:rStyle w:val="OperatorTok"/>
          <w:sz w:val="13"/>
          <w:szCs w:val="15"/>
        </w:rPr>
        <w:t>[</w:t>
      </w:r>
      <w:r w:rsidRPr="004470AE">
        <w:rPr>
          <w:rStyle w:val="NormalTok"/>
          <w:sz w:val="13"/>
          <w:szCs w:val="15"/>
        </w:rPr>
        <w:t>height</w:t>
      </w:r>
      <w:r w:rsidRPr="004470AE">
        <w:rPr>
          <w:rStyle w:val="OperatorTok"/>
          <w:sz w:val="13"/>
          <w:szCs w:val="15"/>
        </w:rPr>
        <w:t>].</w:t>
      </w:r>
      <w:r w:rsidRPr="004470AE">
        <w:rPr>
          <w:rStyle w:val="NormalTok"/>
          <w:sz w:val="13"/>
          <w:szCs w:val="15"/>
        </w:rPr>
        <w:t>erase</w:t>
      </w:r>
      <w:r w:rsidRPr="004470AE">
        <w:rPr>
          <w:rStyle w:val="OperatorTok"/>
          <w:sz w:val="13"/>
          <w:szCs w:val="15"/>
        </w:rPr>
        <w:t>(</w:t>
      </w:r>
      <w:r w:rsidRPr="004470AE">
        <w:rPr>
          <w:rStyle w:val="NormalTok"/>
          <w:sz w:val="13"/>
          <w:szCs w:val="15"/>
        </w:rPr>
        <w:t>iter</w:t>
      </w:r>
      <w:r w:rsidRPr="004470AE">
        <w:rPr>
          <w:rStyle w:val="OperatorTok"/>
          <w:sz w:val="13"/>
          <w:szCs w:val="15"/>
        </w:rPr>
        <w:t>[</w:t>
      </w:r>
      <w:r w:rsidRPr="004470AE">
        <w:rPr>
          <w:rStyle w:val="NormalTok"/>
          <w:sz w:val="13"/>
          <w:szCs w:val="15"/>
        </w:rPr>
        <w:t>u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u</w:t>
      </w:r>
      <w:r w:rsidRPr="004470AE">
        <w:rPr>
          <w:rStyle w:val="OperatorTok"/>
          <w:sz w:val="13"/>
          <w:szCs w:val="15"/>
        </w:rPr>
        <w:t>.</w:t>
      </w:r>
      <w:r w:rsidRPr="004470AE">
        <w:rPr>
          <w:rStyle w:val="NormalTok"/>
          <w:sz w:val="13"/>
          <w:szCs w:val="15"/>
        </w:rPr>
        <w:t xml:space="preserve">height </w:t>
      </w:r>
      <w:r w:rsidRPr="004470AE">
        <w:rPr>
          <w:rStyle w:val="OperatorTok"/>
          <w:sz w:val="13"/>
          <w:szCs w:val="15"/>
        </w:rPr>
        <w:t>=</w:t>
      </w:r>
      <w:r w:rsidRPr="004470AE">
        <w:rPr>
          <w:rStyle w:val="NormalTok"/>
          <w:sz w:val="13"/>
          <w:szCs w:val="15"/>
        </w:rPr>
        <w:t xml:space="preserve"> new_heigh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new_height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return</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gap</w:t>
      </w:r>
      <w:r w:rsidRPr="004470AE">
        <w:rPr>
          <w:rStyle w:val="OperatorTok"/>
          <w:sz w:val="13"/>
          <w:szCs w:val="15"/>
        </w:rPr>
        <w:t>[</w:t>
      </w:r>
      <w:r w:rsidRPr="004470AE">
        <w:rPr>
          <w:rStyle w:val="NormalTok"/>
          <w:sz w:val="13"/>
          <w:szCs w:val="15"/>
        </w:rPr>
        <w:t>new_heigh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iter</w:t>
      </w:r>
      <w:r w:rsidRPr="004470AE">
        <w:rPr>
          <w:rStyle w:val="OperatorTok"/>
          <w:sz w:val="13"/>
          <w:szCs w:val="15"/>
        </w:rPr>
        <w:t>[</w:t>
      </w:r>
      <w:r w:rsidRPr="004470AE">
        <w:rPr>
          <w:rStyle w:val="NormalTok"/>
          <w:sz w:val="13"/>
          <w:szCs w:val="15"/>
        </w:rPr>
        <w:t>u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list</w:t>
      </w:r>
      <w:r w:rsidRPr="004470AE">
        <w:rPr>
          <w:rStyle w:val="OperatorTok"/>
          <w:sz w:val="13"/>
          <w:szCs w:val="15"/>
        </w:rPr>
        <w:t>[</w:t>
      </w:r>
      <w:r w:rsidRPr="004470AE">
        <w:rPr>
          <w:rStyle w:val="NormalTok"/>
          <w:sz w:val="13"/>
          <w:szCs w:val="15"/>
        </w:rPr>
        <w:t>new_height</w:t>
      </w:r>
      <w:r w:rsidRPr="004470AE">
        <w:rPr>
          <w:rStyle w:val="OperatorTok"/>
          <w:sz w:val="13"/>
          <w:szCs w:val="15"/>
        </w:rPr>
        <w:t>].</w:t>
      </w:r>
      <w:r w:rsidRPr="004470AE">
        <w:rPr>
          <w:rStyle w:val="NormalTok"/>
          <w:sz w:val="13"/>
          <w:szCs w:val="15"/>
        </w:rPr>
        <w:t>insert</w:t>
      </w:r>
      <w:r w:rsidRPr="004470AE">
        <w:rPr>
          <w:rStyle w:val="OperatorTok"/>
          <w:sz w:val="13"/>
          <w:szCs w:val="15"/>
        </w:rPr>
        <w:t>(</w:t>
      </w:r>
      <w:r w:rsidRPr="004470AE">
        <w:rPr>
          <w:rStyle w:val="NormalTok"/>
          <w:sz w:val="13"/>
          <w:szCs w:val="15"/>
        </w:rPr>
        <w:t>dlist</w:t>
      </w:r>
      <w:r w:rsidRPr="004470AE">
        <w:rPr>
          <w:rStyle w:val="OperatorTok"/>
          <w:sz w:val="13"/>
          <w:szCs w:val="15"/>
        </w:rPr>
        <w:t>[</w:t>
      </w:r>
      <w:r w:rsidRPr="004470AE">
        <w:rPr>
          <w:rStyle w:val="NormalTok"/>
          <w:sz w:val="13"/>
          <w:szCs w:val="15"/>
        </w:rPr>
        <w:t>new_height</w:t>
      </w:r>
      <w:r w:rsidRPr="004470AE">
        <w:rPr>
          <w:rStyle w:val="OperatorTok"/>
          <w:sz w:val="13"/>
          <w:szCs w:val="15"/>
        </w:rPr>
        <w:t>].</w:t>
      </w:r>
      <w:r w:rsidRPr="004470AE">
        <w:rPr>
          <w:rStyle w:val="NormalTok"/>
          <w:sz w:val="13"/>
          <w:szCs w:val="15"/>
        </w:rPr>
        <w:t>begin</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src_height </w:t>
      </w:r>
      <w:r w:rsidRPr="004470AE">
        <w:rPr>
          <w:rStyle w:val="OperatorTok"/>
          <w:sz w:val="13"/>
          <w:szCs w:val="15"/>
        </w:rPr>
        <w:t>=</w:t>
      </w:r>
      <w:r w:rsidRPr="004470AE">
        <w:rPr>
          <w:rStyle w:val="NormalTok"/>
          <w:sz w:val="13"/>
          <w:szCs w:val="15"/>
        </w:rPr>
        <w:t xml:space="preserve"> max</w:t>
      </w:r>
      <w:r w:rsidRPr="004470AE">
        <w:rPr>
          <w:rStyle w:val="OperatorTok"/>
          <w:sz w:val="13"/>
          <w:szCs w:val="15"/>
        </w:rPr>
        <w:t>(</w:t>
      </w:r>
      <w:r w:rsidRPr="004470AE">
        <w:rPr>
          <w:rStyle w:val="NormalTok"/>
          <w:sz w:val="13"/>
          <w:szCs w:val="15"/>
        </w:rPr>
        <w:t>src_height</w:t>
      </w:r>
      <w:r w:rsidRPr="004470AE">
        <w:rPr>
          <w:rStyle w:val="OperatorTok"/>
          <w:sz w:val="13"/>
          <w:szCs w:val="15"/>
        </w:rPr>
        <w:t>,</w:t>
      </w:r>
      <w:r w:rsidRPr="004470AE">
        <w:rPr>
          <w:rStyle w:val="NormalTok"/>
          <w:sz w:val="13"/>
          <w:szCs w:val="15"/>
        </w:rPr>
        <w:t xml:space="preserve"> now_height </w:t>
      </w:r>
      <w:r w:rsidRPr="004470AE">
        <w:rPr>
          <w:rStyle w:val="OperatorTok"/>
          <w:sz w:val="13"/>
          <w:szCs w:val="15"/>
        </w:rPr>
        <w:t>=</w:t>
      </w:r>
      <w:r w:rsidRPr="004470AE">
        <w:rPr>
          <w:rStyle w:val="NormalTok"/>
          <w:sz w:val="13"/>
          <w:szCs w:val="15"/>
        </w:rPr>
        <w:t xml:space="preserve"> new_heigh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list</w:t>
      </w:r>
      <w:r w:rsidRPr="004470AE">
        <w:rPr>
          <w:rStyle w:val="OperatorTok"/>
          <w:sz w:val="13"/>
          <w:szCs w:val="15"/>
        </w:rPr>
        <w:t>[</w:t>
      </w:r>
      <w:r w:rsidRPr="004470AE">
        <w:rPr>
          <w:rStyle w:val="NormalTok"/>
          <w:sz w:val="13"/>
          <w:szCs w:val="15"/>
        </w:rPr>
        <w:t>new_height</w:t>
      </w:r>
      <w:r w:rsidRPr="004470AE">
        <w:rPr>
          <w:rStyle w:val="OperatorTok"/>
          <w:sz w:val="13"/>
          <w:szCs w:val="15"/>
        </w:rPr>
        <w:t>].</w:t>
      </w:r>
      <w:r w:rsidRPr="004470AE">
        <w:rPr>
          <w:rStyle w:val="NormalTok"/>
          <w:sz w:val="13"/>
          <w:szCs w:val="15"/>
        </w:rPr>
        <w:t>push_back</w:t>
      </w:r>
      <w:r w:rsidRPr="004470AE">
        <w:rPr>
          <w:rStyle w:val="OperatorTok"/>
          <w:sz w:val="13"/>
          <w:szCs w:val="15"/>
        </w:rPr>
        <w:t>(&amp;</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r>
      <w:r w:rsidRPr="004470AE">
        <w:rPr>
          <w:rStyle w:val="KeywordTok"/>
          <w:sz w:val="13"/>
          <w:szCs w:val="15"/>
        </w:rPr>
        <w:t>inline</w:t>
      </w:r>
      <w:r w:rsidRPr="004470AE">
        <w:rPr>
          <w:rStyle w:val="NormalTok"/>
          <w:sz w:val="13"/>
          <w:szCs w:val="15"/>
        </w:rPr>
        <w:t xml:space="preserve"> LL hlpp</w:t>
      </w:r>
      <w:r w:rsidRPr="004470AE">
        <w:rPr>
          <w:rStyle w:val="OperatorTok"/>
          <w:sz w:val="13"/>
          <w:szCs w:val="15"/>
        </w:rPr>
        <w:t>(</w:t>
      </w:r>
      <w:r w:rsidRPr="004470AE">
        <w:rPr>
          <w:rStyle w:val="NormalTok"/>
          <w:sz w:val="13"/>
          <w:szCs w:val="15"/>
        </w:rPr>
        <w:t>LL n</w:t>
      </w:r>
      <w:r w:rsidRPr="004470AE">
        <w:rPr>
          <w:rStyle w:val="OperatorTok"/>
          <w:sz w:val="13"/>
          <w:szCs w:val="15"/>
        </w:rPr>
        <w:t>,</w:t>
      </w:r>
      <w:r w:rsidRPr="004470AE">
        <w:rPr>
          <w:rStyle w:val="NormalTok"/>
          <w:sz w:val="13"/>
          <w:szCs w:val="15"/>
        </w:rPr>
        <w:t xml:space="preserve"> LL s</w:t>
      </w:r>
      <w:r w:rsidRPr="004470AE">
        <w:rPr>
          <w:rStyle w:val="OperatorTok"/>
          <w:sz w:val="13"/>
          <w:szCs w:val="15"/>
        </w:rPr>
        <w:t>,</w:t>
      </w:r>
      <w:r w:rsidRPr="004470AE">
        <w:rPr>
          <w:rStyle w:val="NormalTok"/>
          <w:sz w:val="13"/>
          <w:szCs w:val="15"/>
        </w:rPr>
        <w:t xml:space="preserve"> LL t</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s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now_height </w:t>
      </w:r>
      <w:r w:rsidRPr="004470AE">
        <w:rPr>
          <w:rStyle w:val="OperatorTok"/>
          <w:sz w:val="13"/>
          <w:szCs w:val="15"/>
        </w:rPr>
        <w:t>=</w:t>
      </w:r>
      <w:r w:rsidRPr="004470AE">
        <w:rPr>
          <w:rStyle w:val="NormalTok"/>
          <w:sz w:val="13"/>
          <w:szCs w:val="15"/>
        </w:rPr>
        <w:t xml:space="preserve"> src_heigh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NODEINFO </w:t>
      </w:r>
      <w:r w:rsidRPr="004470AE">
        <w:rPr>
          <w:rStyle w:val="OperatorTok"/>
          <w:sz w:val="13"/>
          <w:szCs w:val="15"/>
        </w:rPr>
        <w:t>&amp;</w:t>
      </w:r>
      <w:r w:rsidRPr="004470AE">
        <w:rPr>
          <w:rStyle w:val="NormalTok"/>
          <w:sz w:val="13"/>
          <w:szCs w:val="15"/>
        </w:rPr>
        <w:t xml:space="preserve">src </w:t>
      </w:r>
      <w:r w:rsidRPr="004470AE">
        <w:rPr>
          <w:rStyle w:val="OperatorTok"/>
          <w:sz w:val="13"/>
          <w:szCs w:val="15"/>
        </w:rPr>
        <w:t>=</w:t>
      </w:r>
      <w:r w:rsidRPr="004470AE">
        <w:rPr>
          <w:rStyle w:val="NormalTok"/>
          <w:sz w:val="13"/>
          <w:szCs w:val="15"/>
        </w:rPr>
        <w:t xml:space="preserve"> node</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NODEINFO </w:t>
      </w:r>
      <w:r w:rsidRPr="004470AE">
        <w:rPr>
          <w:rStyle w:val="OperatorTok"/>
          <w:sz w:val="13"/>
          <w:szCs w:val="15"/>
        </w:rPr>
        <w:t>&amp;</w:t>
      </w:r>
      <w:r w:rsidRPr="004470AE">
        <w:rPr>
          <w:rStyle w:val="NormalTok"/>
          <w:sz w:val="13"/>
          <w:szCs w:val="15"/>
        </w:rPr>
        <w:t xml:space="preserve">dst </w:t>
      </w:r>
      <w:r w:rsidRPr="004470AE">
        <w:rPr>
          <w:rStyle w:val="OperatorTok"/>
          <w:sz w:val="13"/>
          <w:szCs w:val="15"/>
        </w:rPr>
        <w:t>=</w:t>
      </w:r>
      <w:r w:rsidRPr="004470AE">
        <w:rPr>
          <w:rStyle w:val="NormalTok"/>
          <w:sz w:val="13"/>
          <w:szCs w:val="15"/>
        </w:rPr>
        <w:t xml:space="preserve"> node</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iter</w:t>
      </w:r>
      <w:r w:rsidRPr="004470AE">
        <w:rPr>
          <w:rStyle w:val="OperatorTok"/>
          <w:sz w:val="13"/>
          <w:szCs w:val="15"/>
        </w:rPr>
        <w:t>.</w:t>
      </w:r>
      <w:r w:rsidRPr="004470AE">
        <w:rPr>
          <w:rStyle w:val="NormalTok"/>
          <w:sz w:val="13"/>
          <w:szCs w:val="15"/>
        </w:rPr>
        <w:t>resize</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iter</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list</w:t>
      </w:r>
      <w:r w:rsidRPr="004470AE">
        <w:rPr>
          <w:rStyle w:val="OperatorTok"/>
          <w:sz w:val="13"/>
          <w:szCs w:val="15"/>
        </w:rPr>
        <w:t>[</w:t>
      </w:r>
      <w:r w:rsidRPr="004470AE">
        <w:rPr>
          <w:rStyle w:val="NormalTok"/>
          <w:sz w:val="13"/>
          <w:szCs w:val="15"/>
        </w:rPr>
        <w:t>nod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height</w:t>
      </w:r>
      <w:r w:rsidRPr="004470AE">
        <w:rPr>
          <w:rStyle w:val="OperatorTok"/>
          <w:sz w:val="13"/>
          <w:szCs w:val="15"/>
        </w:rPr>
        <w:t>].</w:t>
      </w:r>
      <w:r w:rsidRPr="004470AE">
        <w:rPr>
          <w:rStyle w:val="NormalTok"/>
          <w:sz w:val="13"/>
          <w:szCs w:val="15"/>
        </w:rPr>
        <w:t>insert</w:t>
      </w:r>
      <w:r w:rsidRPr="004470AE">
        <w:rPr>
          <w:rStyle w:val="OperatorTok"/>
          <w:sz w:val="13"/>
          <w:szCs w:val="15"/>
        </w:rPr>
        <w:t>(</w:t>
      </w:r>
      <w:r w:rsidRPr="004470AE">
        <w:rPr>
          <w:rStyle w:val="NormalTok"/>
          <w:sz w:val="13"/>
          <w:szCs w:val="15"/>
        </w:rPr>
        <w:t>dlist</w:t>
      </w:r>
      <w:r w:rsidRPr="004470AE">
        <w:rPr>
          <w:rStyle w:val="OperatorTok"/>
          <w:sz w:val="13"/>
          <w:szCs w:val="15"/>
        </w:rPr>
        <w:t>[</w:t>
      </w:r>
      <w:r w:rsidRPr="004470AE">
        <w:rPr>
          <w:rStyle w:val="NormalTok"/>
          <w:sz w:val="13"/>
          <w:szCs w:val="15"/>
        </w:rPr>
        <w:t>nod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height</w:t>
      </w:r>
      <w:r w:rsidRPr="004470AE">
        <w:rPr>
          <w:rStyle w:val="OperatorTok"/>
          <w:sz w:val="13"/>
          <w:szCs w:val="15"/>
        </w:rPr>
        <w:t>].</w:t>
      </w:r>
      <w:r w:rsidRPr="004470AE">
        <w:rPr>
          <w:rStyle w:val="NormalTok"/>
          <w:sz w:val="13"/>
          <w:szCs w:val="15"/>
        </w:rPr>
        <w:t>begin</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nod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gap</w:t>
      </w:r>
      <w:r w:rsidRPr="004470AE">
        <w:rPr>
          <w:rStyle w:val="OperatorTok"/>
          <w:sz w:val="13"/>
          <w:szCs w:val="15"/>
        </w:rPr>
        <w:t>.</w:t>
      </w:r>
      <w:r w:rsidRPr="004470AE">
        <w:rPr>
          <w:rStyle w:val="NormalTok"/>
          <w:sz w:val="13"/>
          <w:szCs w:val="15"/>
        </w:rPr>
        <w:t>assign</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gap</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src</w:t>
      </w:r>
      <w:r w:rsidRPr="004470AE">
        <w:rPr>
          <w:rStyle w:val="OperatorTok"/>
          <w:sz w:val="13"/>
          <w:szCs w:val="15"/>
        </w:rPr>
        <w:t>.</w:t>
      </w:r>
      <w:r w:rsidRPr="004470AE">
        <w:rPr>
          <w:rStyle w:val="NormalTok"/>
          <w:sz w:val="13"/>
          <w:szCs w:val="15"/>
        </w:rPr>
        <w:t xml:space="preserve">traffic </w:t>
      </w:r>
      <w:r w:rsidRPr="004470AE">
        <w:rPr>
          <w:rStyle w:val="OperatorTok"/>
          <w:sz w:val="13"/>
          <w:szCs w:val="15"/>
        </w:rPr>
        <w:t>=</w:t>
      </w:r>
      <w:r w:rsidRPr="004470AE">
        <w:rPr>
          <w:rStyle w:val="NormalTok"/>
          <w:sz w:val="13"/>
          <w:szCs w:val="15"/>
        </w:rPr>
        <w:t xml:space="preserve"> INF</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dst</w:t>
      </w:r>
      <w:r w:rsidRPr="004470AE">
        <w:rPr>
          <w:rStyle w:val="OperatorTok"/>
          <w:sz w:val="13"/>
          <w:szCs w:val="15"/>
        </w:rPr>
        <w:t>.</w:t>
      </w:r>
      <w:r w:rsidRPr="004470AE">
        <w:rPr>
          <w:rStyle w:val="NormalTok"/>
          <w:sz w:val="13"/>
          <w:szCs w:val="15"/>
        </w:rPr>
        <w:t xml:space="preserve">traffic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NF</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上负是为了防止来自汇点的推流</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push</w:t>
      </w:r>
      <w:r w:rsidRPr="004470AE">
        <w:rPr>
          <w:rStyle w:val="OperatorTok"/>
          <w:sz w:val="13"/>
          <w:szCs w:val="15"/>
        </w:rPr>
        <w:t>(</w:t>
      </w:r>
      <w:r w:rsidRPr="004470AE">
        <w:rPr>
          <w:rStyle w:val="NormalTok"/>
          <w:sz w:val="13"/>
          <w:szCs w:val="15"/>
        </w:rPr>
        <w:t>src</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src</w:t>
      </w:r>
      <w:r w:rsidRPr="004470AE">
        <w:rPr>
          <w:rStyle w:val="OperatorTok"/>
          <w:sz w:val="13"/>
          <w:szCs w:val="15"/>
        </w:rPr>
        <w:t>.</w:t>
      </w:r>
      <w:r w:rsidRPr="004470AE">
        <w:rPr>
          <w:rStyle w:val="NormalTok"/>
          <w:sz w:val="13"/>
          <w:szCs w:val="15"/>
        </w:rPr>
        <w:t xml:space="preserve">traffic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relabel</w:t>
      </w:r>
      <w:r w:rsidRPr="004470AE">
        <w:rPr>
          <w:rStyle w:val="OperatorTok"/>
          <w:sz w:val="13"/>
          <w:szCs w:val="15"/>
        </w:rPr>
        <w:t>(</w:t>
      </w:r>
      <w:r w:rsidRPr="004470AE">
        <w:rPr>
          <w:rStyle w:val="NormalTok"/>
          <w:sz w:val="13"/>
          <w:szCs w:val="15"/>
        </w:rPr>
        <w:t>src</w:t>
      </w:r>
      <w:r w:rsidRPr="004470AE">
        <w:rPr>
          <w:rStyle w:val="OperatorTok"/>
          <w:sz w:val="13"/>
          <w:szCs w:val="15"/>
        </w:rPr>
        <w:t>,</w:t>
      </w:r>
      <w:r w:rsidRPr="004470AE">
        <w:rPr>
          <w:rStyle w:val="NormalTok"/>
          <w:sz w:val="13"/>
          <w:szCs w:val="15"/>
        </w:rPr>
        <w:t xml:space="preserve"> dst</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LL ui</w:t>
      </w:r>
      <w:r w:rsidRPr="004470AE">
        <w:rPr>
          <w:rStyle w:val="OperatorTok"/>
          <w:sz w:val="13"/>
          <w:szCs w:val="15"/>
        </w:rPr>
        <w:t>;</w:t>
      </w:r>
      <w:r w:rsidRPr="004470AE">
        <w:rPr>
          <w:rStyle w:val="NormalTok"/>
          <w:sz w:val="13"/>
          <w:szCs w:val="15"/>
        </w:rPr>
        <w:t xml:space="preserve"> now_height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list</w:t>
      </w:r>
      <w:r w:rsidRPr="004470AE">
        <w:rPr>
          <w:rStyle w:val="OperatorTok"/>
          <w:sz w:val="13"/>
          <w:szCs w:val="15"/>
        </w:rPr>
        <w:t>[</w:t>
      </w:r>
      <w:r w:rsidRPr="004470AE">
        <w:rPr>
          <w:rStyle w:val="NormalTok"/>
          <w:sz w:val="13"/>
          <w:szCs w:val="15"/>
        </w:rPr>
        <w:t>now_height</w:t>
      </w:r>
      <w:r w:rsidRPr="004470AE">
        <w:rPr>
          <w:rStyle w:val="OperatorTok"/>
          <w:sz w:val="13"/>
          <w:szCs w:val="15"/>
        </w:rPr>
        <w:t>].</w:t>
      </w:r>
      <w:r w:rsidRPr="004470AE">
        <w:rPr>
          <w:rStyle w:val="NormalTok"/>
          <w:sz w:val="13"/>
          <w:szCs w:val="15"/>
        </w:rPr>
        <w:t>empty</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now_heigh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continu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NODEINFO </w:t>
      </w:r>
      <w:r w:rsidRPr="004470AE">
        <w:rPr>
          <w:rStyle w:val="OperatorTok"/>
          <w:sz w:val="13"/>
          <w:szCs w:val="15"/>
        </w:rPr>
        <w:t>&amp;</w:t>
      </w:r>
      <w:r w:rsidRPr="004470AE">
        <w:rPr>
          <w:rStyle w:val="NormalTok"/>
          <w:sz w:val="13"/>
          <w:szCs w:val="15"/>
        </w:rPr>
        <w:t xml:space="preserve">u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list</w:t>
      </w:r>
      <w:r w:rsidRPr="004470AE">
        <w:rPr>
          <w:rStyle w:val="OperatorTok"/>
          <w:sz w:val="13"/>
          <w:szCs w:val="15"/>
        </w:rPr>
        <w:t>[</w:t>
      </w:r>
      <w:r w:rsidRPr="004470AE">
        <w:rPr>
          <w:rStyle w:val="NormalTok"/>
          <w:sz w:val="13"/>
          <w:szCs w:val="15"/>
        </w:rPr>
        <w:t>now_height</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list</w:t>
      </w:r>
      <w:r w:rsidRPr="004470AE">
        <w:rPr>
          <w:rStyle w:val="OperatorTok"/>
          <w:sz w:val="13"/>
          <w:szCs w:val="15"/>
        </w:rPr>
        <w:t>[</w:t>
      </w:r>
      <w:r w:rsidRPr="004470AE">
        <w:rPr>
          <w:rStyle w:val="NormalTok"/>
          <w:sz w:val="13"/>
          <w:szCs w:val="15"/>
        </w:rPr>
        <w:t>now_height</w:t>
      </w:r>
      <w:r w:rsidRPr="004470AE">
        <w:rPr>
          <w:rStyle w:val="OperatorTok"/>
          <w:sz w:val="13"/>
          <w:szCs w:val="15"/>
        </w:rPr>
        <w:t>].</w:t>
      </w:r>
      <w:r w:rsidRPr="004470AE">
        <w:rPr>
          <w:rStyle w:val="NormalTok"/>
          <w:sz w:val="13"/>
          <w:szCs w:val="15"/>
        </w:rPr>
        <w:t>pop_back</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push</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u </w:t>
      </w:r>
      <w:r w:rsidRPr="004470AE">
        <w:rPr>
          <w:rStyle w:val="OperatorTok"/>
          <w:sz w:val="13"/>
          <w:szCs w:val="15"/>
        </w:rPr>
        <w:t>-</w:t>
      </w:r>
      <w:r w:rsidRPr="004470AE">
        <w:rPr>
          <w:rStyle w:val="NormalTok"/>
          <w:sz w:val="13"/>
          <w:szCs w:val="15"/>
        </w:rPr>
        <w:t xml:space="preserve"> nod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return</w:t>
      </w:r>
      <w:r w:rsidRPr="004470AE">
        <w:rPr>
          <w:rStyle w:val="NormalTok"/>
          <w:sz w:val="13"/>
          <w:szCs w:val="15"/>
        </w:rPr>
        <w:t xml:space="preserve"> dst</w:t>
      </w:r>
      <w:r w:rsidRPr="004470AE">
        <w:rPr>
          <w:rStyle w:val="OperatorTok"/>
          <w:sz w:val="13"/>
          <w:szCs w:val="15"/>
        </w:rPr>
        <w:t>.</w:t>
      </w:r>
      <w:r w:rsidRPr="004470AE">
        <w:rPr>
          <w:rStyle w:val="NormalTok"/>
          <w:sz w:val="13"/>
          <w:szCs w:val="15"/>
        </w:rPr>
        <w:t>traffic</w:t>
      </w:r>
      <w:r w:rsidRPr="004470AE">
        <w:rPr>
          <w:rStyle w:val="OperatorTok"/>
          <w:sz w:val="13"/>
          <w:szCs w:val="15"/>
        </w:rPr>
        <w:t>+</w:t>
      </w:r>
      <w:r w:rsidRPr="004470AE">
        <w:rPr>
          <w:rStyle w:val="NormalTok"/>
          <w:sz w:val="13"/>
          <w:szCs w:val="15"/>
        </w:rPr>
        <w:t>INF</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 xml:space="preserve"> </w:t>
      </w:r>
    </w:p>
    <w:p w14:paraId="3BE95BBD" w14:textId="0401A4B3" w:rsidR="003C132F" w:rsidRPr="00170801" w:rsidRDefault="004470AE">
      <w:pPr>
        <w:pStyle w:val="4"/>
        <w:rPr>
          <w:sz w:val="18"/>
          <w:szCs w:val="18"/>
          <w:lang w:eastAsia="zh-CN"/>
        </w:rPr>
      </w:pPr>
      <w:bookmarkStart w:id="63" w:name="最小费用最大流mcmf）-ek"/>
      <w:bookmarkStart w:id="64" w:name="_Toc73724851"/>
      <w:bookmarkEnd w:id="61"/>
      <w:r w:rsidRPr="00170801">
        <w:rPr>
          <w:sz w:val="18"/>
          <w:szCs w:val="18"/>
          <w:lang w:eastAsia="zh-CN"/>
        </w:rPr>
        <w:t>最小费用最大流（</w:t>
      </w:r>
      <w:r w:rsidRPr="00170801">
        <w:rPr>
          <w:sz w:val="18"/>
          <w:szCs w:val="18"/>
          <w:lang w:eastAsia="zh-CN"/>
        </w:rPr>
        <w:t>MCMF</w:t>
      </w:r>
      <w:r w:rsidRPr="00170801">
        <w:rPr>
          <w:sz w:val="18"/>
          <w:szCs w:val="18"/>
          <w:lang w:eastAsia="zh-CN"/>
        </w:rPr>
        <w:t>）</w:t>
      </w:r>
      <w:bookmarkEnd w:id="64"/>
    </w:p>
    <w:p w14:paraId="09862F2F" w14:textId="77777777" w:rsidR="009A6237" w:rsidRPr="00DF7975" w:rsidRDefault="009A6237" w:rsidP="009A6237">
      <w:pPr>
        <w:pStyle w:val="SourceCode"/>
        <w:rPr>
          <w:sz w:val="15"/>
          <w:szCs w:val="15"/>
        </w:rPr>
      </w:pPr>
      <w:bookmarkStart w:id="65" w:name="树形dp求树的最小支配集最小点覆盖最大独立集"/>
      <w:bookmarkEnd w:id="57"/>
      <w:bookmarkEnd w:id="63"/>
      <w:r w:rsidRPr="00DF7975">
        <w:rPr>
          <w:rStyle w:val="PreprocessorTok"/>
          <w:sz w:val="13"/>
          <w:szCs w:val="15"/>
        </w:rPr>
        <w:t xml:space="preserve">#include </w:t>
      </w:r>
      <w:r w:rsidRPr="00DF7975">
        <w:rPr>
          <w:rStyle w:val="ImportTok"/>
          <w:sz w:val="13"/>
          <w:szCs w:val="15"/>
        </w:rPr>
        <w:t>"Headers.cpp"</w:t>
      </w:r>
      <w:r w:rsidRPr="00DF7975">
        <w:rPr>
          <w:rStyle w:val="PreprocessorTok"/>
          <w:sz w:val="13"/>
          <w:szCs w:val="15"/>
        </w:rPr>
        <w:t xml:space="preserve"> </w:t>
      </w:r>
      <w:r w:rsidRPr="00DF7975">
        <w:rPr>
          <w:sz w:val="15"/>
          <w:szCs w:val="15"/>
        </w:rPr>
        <w:br/>
      </w:r>
      <w:r w:rsidRPr="00DF7975">
        <w:rPr>
          <w:rStyle w:val="NormalTok"/>
          <w:sz w:val="13"/>
          <w:szCs w:val="15"/>
        </w:rPr>
        <w:t xml:space="preserve"> </w:t>
      </w:r>
      <w:r w:rsidRPr="00DF7975">
        <w:rPr>
          <w:sz w:val="15"/>
          <w:szCs w:val="15"/>
        </w:rPr>
        <w:br/>
      </w:r>
      <w:r w:rsidRPr="00DF7975">
        <w:rPr>
          <w:rStyle w:val="KeywordTok"/>
          <w:sz w:val="13"/>
          <w:szCs w:val="15"/>
        </w:rPr>
        <w:t>template</w:t>
      </w:r>
      <w:r w:rsidRPr="00DF7975">
        <w:rPr>
          <w:rStyle w:val="NormalTok"/>
          <w:sz w:val="13"/>
          <w:szCs w:val="15"/>
        </w:rPr>
        <w:t xml:space="preserve"> </w:t>
      </w:r>
      <w:r w:rsidRPr="00DF7975">
        <w:rPr>
          <w:rStyle w:val="OperatorTok"/>
          <w:sz w:val="13"/>
          <w:szCs w:val="15"/>
        </w:rPr>
        <w:t>&lt;</w:t>
      </w:r>
      <w:r w:rsidRPr="00DF7975">
        <w:rPr>
          <w:rStyle w:val="KeywordTok"/>
          <w:sz w:val="13"/>
          <w:szCs w:val="15"/>
        </w:rPr>
        <w:t>typename</w:t>
      </w:r>
      <w:r w:rsidRPr="00DF7975">
        <w:rPr>
          <w:rStyle w:val="NormalTok"/>
          <w:sz w:val="13"/>
          <w:szCs w:val="15"/>
        </w:rPr>
        <w:t xml:space="preserve"> T</w:t>
      </w:r>
      <w:r w:rsidRPr="00DF7975">
        <w:rPr>
          <w:rStyle w:val="OperatorTok"/>
          <w:sz w:val="13"/>
          <w:szCs w:val="15"/>
        </w:rPr>
        <w:t>&gt;</w:t>
      </w:r>
      <w:r w:rsidRPr="00DF7975">
        <w:rPr>
          <w:rStyle w:val="NormalTok"/>
          <w:sz w:val="13"/>
          <w:szCs w:val="15"/>
        </w:rPr>
        <w:t xml:space="preserve"> </w:t>
      </w:r>
      <w:r w:rsidRPr="00DF7975">
        <w:rPr>
          <w:sz w:val="15"/>
          <w:szCs w:val="15"/>
        </w:rPr>
        <w:br/>
      </w:r>
      <w:r w:rsidRPr="00DF7975">
        <w:rPr>
          <w:rStyle w:val="KeywordTok"/>
          <w:sz w:val="13"/>
          <w:szCs w:val="15"/>
        </w:rPr>
        <w:t>struct</w:t>
      </w:r>
      <w:r w:rsidRPr="00DF7975">
        <w:rPr>
          <w:rStyle w:val="NormalTok"/>
          <w:sz w:val="13"/>
          <w:szCs w:val="15"/>
        </w:rPr>
        <w:t xml:space="preserve"> MCMF </w:t>
      </w:r>
      <w:r w:rsidRPr="00DF7975">
        <w:rPr>
          <w:rStyle w:val="CommentTok"/>
          <w:sz w:val="13"/>
          <w:szCs w:val="15"/>
        </w:rPr>
        <w:t xml:space="preserve">// </w:t>
      </w:r>
      <w:r w:rsidRPr="00DF7975">
        <w:rPr>
          <w:rStyle w:val="CommentTok"/>
          <w:sz w:val="13"/>
          <w:szCs w:val="15"/>
        </w:rPr>
        <w:t>费用流</w:t>
      </w:r>
      <w:r w:rsidRPr="00DF7975">
        <w:rPr>
          <w:rStyle w:val="CommentTok"/>
          <w:sz w:val="13"/>
          <w:szCs w:val="15"/>
        </w:rPr>
        <w:t>(Dinic)zkw</w:t>
      </w:r>
      <w:r w:rsidRPr="00DF7975">
        <w:rPr>
          <w:rStyle w:val="CommentTok"/>
          <w:sz w:val="13"/>
          <w:szCs w:val="15"/>
        </w:rPr>
        <w:t>板子</w:t>
      </w:r>
      <w:r w:rsidRPr="00DF7975">
        <w:rPr>
          <w:rStyle w:val="CommentTok"/>
          <w:sz w:val="13"/>
          <w:szCs w:val="15"/>
        </w:rPr>
        <w:t xml:space="preserve"> </w:t>
      </w:r>
      <w:r w:rsidRPr="00DF7975">
        <w:rPr>
          <w:sz w:val="15"/>
          <w:szCs w:val="15"/>
        </w:rPr>
        <w:br/>
      </w:r>
      <w:r w:rsidRPr="00DF7975">
        <w:rPr>
          <w:rStyle w:val="OperatorTok"/>
          <w:sz w:val="13"/>
          <w:szCs w:val="15"/>
        </w:rPr>
        <w:t>{</w:t>
      </w:r>
      <w:r w:rsidRPr="00DF7975">
        <w:rPr>
          <w:rStyle w:val="NormalTok"/>
          <w:sz w:val="13"/>
          <w:szCs w:val="15"/>
        </w:rPr>
        <w:t xml:space="preserve">           </w:t>
      </w:r>
      <w:r w:rsidRPr="00DF7975">
        <w:rPr>
          <w:rStyle w:val="CommentTok"/>
          <w:sz w:val="13"/>
          <w:szCs w:val="15"/>
        </w:rPr>
        <w:t xml:space="preserve">// Based on Dinic (zkw) </w:t>
      </w:r>
      <w:r w:rsidRPr="00DF7975">
        <w:rPr>
          <w:sz w:val="15"/>
          <w:szCs w:val="15"/>
        </w:rPr>
        <w:br/>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KeywordTok"/>
          <w:sz w:val="13"/>
          <w:szCs w:val="15"/>
        </w:rPr>
        <w:t>typedef</w:t>
      </w:r>
      <w:r w:rsidRPr="00DF7975">
        <w:rPr>
          <w:rStyle w:val="NormalTok"/>
          <w:sz w:val="13"/>
          <w:szCs w:val="15"/>
        </w:rPr>
        <w:t xml:space="preserve"> </w:t>
      </w:r>
      <w:r w:rsidRPr="00DF7975">
        <w:rPr>
          <w:rStyle w:val="DataTypeTok"/>
          <w:sz w:val="13"/>
          <w:szCs w:val="15"/>
        </w:rPr>
        <w:t>long</w:t>
      </w:r>
      <w:r w:rsidRPr="00DF7975">
        <w:rPr>
          <w:rStyle w:val="NormalTok"/>
          <w:sz w:val="13"/>
          <w:szCs w:val="15"/>
        </w:rPr>
        <w:t xml:space="preserve"> </w:t>
      </w:r>
      <w:r w:rsidRPr="00DF7975">
        <w:rPr>
          <w:rStyle w:val="DataTypeTok"/>
          <w:sz w:val="13"/>
          <w:szCs w:val="15"/>
        </w:rPr>
        <w:t>long</w:t>
      </w:r>
      <w:r w:rsidRPr="00DF7975">
        <w:rPr>
          <w:rStyle w:val="NormalTok"/>
          <w:sz w:val="13"/>
          <w:szCs w:val="15"/>
        </w:rPr>
        <w:t xml:space="preserve"> LL</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T INF</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DataTypeTok"/>
          <w:sz w:val="13"/>
          <w:szCs w:val="15"/>
        </w:rPr>
        <w:t>int</w:t>
      </w:r>
      <w:r w:rsidRPr="00DF7975">
        <w:rPr>
          <w:rStyle w:val="NormalTok"/>
          <w:sz w:val="13"/>
          <w:szCs w:val="15"/>
        </w:rPr>
        <w:t xml:space="preserve"> N </w:t>
      </w:r>
      <w:r w:rsidRPr="00DF7975">
        <w:rPr>
          <w:rStyle w:val="OperatorTok"/>
          <w:sz w:val="13"/>
          <w:szCs w:val="15"/>
        </w:rPr>
        <w:t>=</w:t>
      </w:r>
      <w:r w:rsidRPr="00DF7975">
        <w:rPr>
          <w:rStyle w:val="NormalTok"/>
          <w:sz w:val="13"/>
          <w:szCs w:val="15"/>
        </w:rPr>
        <w:t xml:space="preserve"> </w:t>
      </w:r>
      <w:r w:rsidRPr="00DF7975">
        <w:rPr>
          <w:rStyle w:val="FloatTok"/>
          <w:sz w:val="13"/>
          <w:szCs w:val="15"/>
        </w:rPr>
        <w:t>1e5</w:t>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w:t>
      </w:r>
      <w:r w:rsidRPr="00DF7975">
        <w:rPr>
          <w:rStyle w:val="DecValTok"/>
          <w:sz w:val="13"/>
          <w:szCs w:val="15"/>
        </w:rPr>
        <w:t>5</w:t>
      </w:r>
      <w:r w:rsidRPr="00DF7975">
        <w:rPr>
          <w:rStyle w:val="OperatorTok"/>
          <w:sz w:val="13"/>
          <w:szCs w:val="15"/>
        </w:rPr>
        <w:t>;</w:t>
      </w:r>
      <w:r w:rsidRPr="00DF7975">
        <w:rPr>
          <w:rStyle w:val="NormalTok"/>
          <w:sz w:val="13"/>
          <w:szCs w:val="15"/>
        </w:rPr>
        <w:t xml:space="preserve"> </w:t>
      </w:r>
      <w:r w:rsidRPr="00DF7975">
        <w:rPr>
          <w:rStyle w:val="CommentTok"/>
          <w:sz w:val="13"/>
          <w:szCs w:val="15"/>
        </w:rPr>
        <w:t xml:space="preserve">// </w:t>
      </w:r>
      <w:r w:rsidRPr="00DF7975">
        <w:rPr>
          <w:rStyle w:val="CommentTok"/>
          <w:sz w:val="13"/>
          <w:szCs w:val="15"/>
        </w:rPr>
        <w:t>最大点</w:t>
      </w:r>
      <w:r w:rsidRPr="00DF7975">
        <w:rPr>
          <w:rStyle w:val="CommentTok"/>
          <w:sz w:val="13"/>
          <w:szCs w:val="15"/>
        </w:rPr>
        <w:t>meta</w:t>
      </w:r>
      <w:r w:rsidRPr="00DF7975">
        <w:rPr>
          <w:rStyle w:val="CommentTok"/>
          <w:sz w:val="13"/>
          <w:szCs w:val="15"/>
        </w:rPr>
        <w:t>参数，要按需改</w:t>
      </w:r>
      <w:r w:rsidRPr="00DF7975">
        <w:rPr>
          <w:rStyle w:val="CommentTok"/>
          <w:sz w:val="13"/>
          <w:szCs w:val="15"/>
        </w:rPr>
        <w:t xml:space="preserve"> </w:t>
      </w:r>
      <w:r w:rsidRPr="00DF7975">
        <w:rPr>
          <w:sz w:val="15"/>
          <w:szCs w:val="15"/>
        </w:rPr>
        <w:br/>
      </w:r>
      <w:r w:rsidRPr="00DF7975">
        <w:rPr>
          <w:rStyle w:val="PreprocessorTok"/>
          <w:sz w:val="13"/>
          <w:szCs w:val="15"/>
        </w:rPr>
        <w:t xml:space="preserve">#define _N </w:t>
      </w:r>
      <w:r w:rsidRPr="00DF7975">
        <w:rPr>
          <w:rStyle w:val="DecValTok"/>
          <w:sz w:val="13"/>
          <w:szCs w:val="15"/>
        </w:rPr>
        <w:t>100006</w:t>
      </w:r>
      <w:r w:rsidRPr="00DF7975">
        <w:rPr>
          <w:rStyle w:val="PreprocessorTok"/>
          <w:sz w:val="13"/>
          <w:szCs w:val="15"/>
        </w:rPr>
        <w:t xml:space="preserve"> </w:t>
      </w:r>
      <w:r w:rsidRPr="00DF7975">
        <w:rPr>
          <w:sz w:val="15"/>
          <w:szCs w:val="15"/>
        </w:rPr>
        <w:br/>
      </w:r>
      <w:r w:rsidRPr="00DF7975">
        <w:rPr>
          <w:rStyle w:val="NormalTok"/>
          <w:sz w:val="13"/>
          <w:szCs w:val="15"/>
        </w:rPr>
        <w:t xml:space="preserve">    </w:t>
      </w:r>
      <w:r w:rsidRPr="00DF7975">
        <w:rPr>
          <w:rStyle w:val="BuiltInTok"/>
          <w:sz w:val="13"/>
          <w:szCs w:val="15"/>
        </w:rPr>
        <w:t>std::</w:t>
      </w:r>
      <w:r w:rsidRPr="00DF7975">
        <w:rPr>
          <w:rStyle w:val="NormalTok"/>
          <w:sz w:val="13"/>
          <w:szCs w:val="15"/>
        </w:rPr>
        <w:t>bitset</w:t>
      </w:r>
      <w:r w:rsidRPr="00DF7975">
        <w:rPr>
          <w:rStyle w:val="OperatorTok"/>
          <w:sz w:val="13"/>
          <w:szCs w:val="15"/>
        </w:rPr>
        <w:t>&lt;</w:t>
      </w:r>
      <w:r w:rsidRPr="00DF7975">
        <w:rPr>
          <w:rStyle w:val="NormalTok"/>
          <w:sz w:val="13"/>
          <w:szCs w:val="15"/>
        </w:rPr>
        <w:t>_N</w:t>
      </w:r>
      <w:r w:rsidRPr="00DF7975">
        <w:rPr>
          <w:rStyle w:val="OperatorTok"/>
          <w:sz w:val="13"/>
          <w:szCs w:val="15"/>
        </w:rPr>
        <w:t>&gt;</w:t>
      </w:r>
      <w:r w:rsidRPr="00DF7975">
        <w:rPr>
          <w:rStyle w:val="NormalTok"/>
          <w:sz w:val="13"/>
          <w:szCs w:val="15"/>
        </w:rPr>
        <w:t xml:space="preserve"> vis</w:t>
      </w:r>
      <w:r w:rsidRPr="00DF7975">
        <w:rPr>
          <w:rStyle w:val="OperatorTok"/>
          <w:sz w:val="13"/>
          <w:szCs w:val="15"/>
        </w:rPr>
        <w:t>;</w:t>
      </w:r>
      <w:r w:rsidRPr="00DF7975">
        <w:rPr>
          <w:rStyle w:val="NormalTok"/>
          <w:sz w:val="13"/>
          <w:szCs w:val="15"/>
        </w:rPr>
        <w:t xml:space="preserve"> </w:t>
      </w:r>
      <w:r w:rsidRPr="00DF7975">
        <w:rPr>
          <w:rStyle w:val="CommentTok"/>
          <w:sz w:val="13"/>
          <w:szCs w:val="15"/>
        </w:rPr>
        <w:t xml:space="preserve">// </w:t>
      </w:r>
      <w:r w:rsidRPr="00DF7975">
        <w:rPr>
          <w:rStyle w:val="CommentTok"/>
          <w:sz w:val="13"/>
          <w:szCs w:val="15"/>
        </w:rPr>
        <w:t>要一起改</w:t>
      </w:r>
      <w:r w:rsidRPr="00DF7975">
        <w:rPr>
          <w:rStyle w:val="CommentTok"/>
          <w:sz w:val="13"/>
          <w:szCs w:val="15"/>
        </w:rPr>
        <w:t xml:space="preserve"> </w:t>
      </w:r>
      <w:r w:rsidRPr="00DF7975">
        <w:rPr>
          <w:sz w:val="15"/>
          <w:szCs w:val="15"/>
        </w:rPr>
        <w:br/>
      </w:r>
      <w:r w:rsidRPr="00DF7975">
        <w:rPr>
          <w:rStyle w:val="NormalTok"/>
          <w:sz w:val="13"/>
          <w:szCs w:val="15"/>
        </w:rPr>
        <w:t xml:space="preserve">    T </w:t>
      </w:r>
      <w:r w:rsidRPr="00DF7975">
        <w:rPr>
          <w:rStyle w:val="OperatorTok"/>
          <w:sz w:val="13"/>
          <w:szCs w:val="15"/>
        </w:rPr>
        <w:t>*</w:t>
      </w:r>
      <w:r w:rsidRPr="00DF7975">
        <w:rPr>
          <w:rStyle w:val="NormalTok"/>
          <w:sz w:val="13"/>
          <w:szCs w:val="15"/>
        </w:rPr>
        <w:t>Dis</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DataTypeTok"/>
          <w:sz w:val="13"/>
          <w:szCs w:val="15"/>
        </w:rPr>
        <w:t>int</w:t>
      </w:r>
      <w:r w:rsidRPr="00DF7975">
        <w:rPr>
          <w:rStyle w:val="NormalTok"/>
          <w:sz w:val="13"/>
          <w:szCs w:val="15"/>
        </w:rPr>
        <w:t xml:space="preserve"> s</w:t>
      </w:r>
      <w:r w:rsidRPr="00DF7975">
        <w:rPr>
          <w:rStyle w:val="OperatorTok"/>
          <w:sz w:val="13"/>
          <w:szCs w:val="15"/>
        </w:rPr>
        <w:t>,</w:t>
      </w:r>
      <w:r w:rsidRPr="00DF7975">
        <w:rPr>
          <w:rStyle w:val="NormalTok"/>
          <w:sz w:val="13"/>
          <w:szCs w:val="15"/>
        </w:rPr>
        <w:t xml:space="preserve"> t</w:t>
      </w:r>
      <w:r w:rsidRPr="00DF7975">
        <w:rPr>
          <w:rStyle w:val="OperatorTok"/>
          <w:sz w:val="13"/>
          <w:szCs w:val="15"/>
        </w:rPr>
        <w:t>;</w:t>
      </w:r>
      <w:r w:rsidRPr="00DF7975">
        <w:rPr>
          <w:rStyle w:val="NormalTok"/>
          <w:sz w:val="13"/>
          <w:szCs w:val="15"/>
        </w:rPr>
        <w:t xml:space="preserve">           </w:t>
      </w:r>
      <w:r w:rsidRPr="00DF7975">
        <w:rPr>
          <w:rStyle w:val="CommentTok"/>
          <w:sz w:val="13"/>
          <w:szCs w:val="15"/>
        </w:rPr>
        <w:t xml:space="preserve">// </w:t>
      </w:r>
      <w:r w:rsidRPr="00DF7975">
        <w:rPr>
          <w:rStyle w:val="CommentTok"/>
          <w:sz w:val="13"/>
          <w:szCs w:val="15"/>
        </w:rPr>
        <w:t>源点，汇点需要外部写入</w:t>
      </w:r>
      <w:r w:rsidRPr="00DF7975">
        <w:rPr>
          <w:rStyle w:val="CommentTok"/>
          <w:sz w:val="13"/>
          <w:szCs w:val="15"/>
        </w:rPr>
        <w:t xml:space="preserve"> </w:t>
      </w:r>
      <w:r w:rsidRPr="00DF7975">
        <w:rPr>
          <w:sz w:val="15"/>
          <w:szCs w:val="15"/>
        </w:rPr>
        <w:br/>
      </w:r>
      <w:r w:rsidRPr="00DF7975">
        <w:rPr>
          <w:rStyle w:val="NormalTok"/>
          <w:sz w:val="13"/>
          <w:szCs w:val="15"/>
        </w:rPr>
        <w:t xml:space="preserve">    </w:t>
      </w:r>
      <w:r w:rsidRPr="00DF7975">
        <w:rPr>
          <w:rStyle w:val="DataTypeTok"/>
          <w:sz w:val="13"/>
          <w:szCs w:val="15"/>
        </w:rPr>
        <w:t>int</w:t>
      </w:r>
      <w:r w:rsidRPr="00DF7975">
        <w:rPr>
          <w:rStyle w:val="NormalTok"/>
          <w:sz w:val="13"/>
          <w:szCs w:val="15"/>
        </w:rPr>
        <w:t xml:space="preserve"> </w:t>
      </w:r>
      <w:r w:rsidRPr="00DF7975">
        <w:rPr>
          <w:rStyle w:val="OperatorTok"/>
          <w:sz w:val="13"/>
          <w:szCs w:val="15"/>
        </w:rPr>
        <w:t>*</w:t>
      </w:r>
      <w:r w:rsidRPr="00DF7975">
        <w:rPr>
          <w:rStyle w:val="NormalTok"/>
          <w:sz w:val="13"/>
          <w:szCs w:val="15"/>
        </w:rPr>
        <w:t>Cur</w:t>
      </w:r>
      <w:r w:rsidRPr="00DF7975">
        <w:rPr>
          <w:rStyle w:val="OperatorTok"/>
          <w:sz w:val="13"/>
          <w:szCs w:val="15"/>
        </w:rPr>
        <w:t>;</w:t>
      </w:r>
      <w:r w:rsidRPr="00DF7975">
        <w:rPr>
          <w:rStyle w:val="NormalTok"/>
          <w:sz w:val="13"/>
          <w:szCs w:val="15"/>
        </w:rPr>
        <w:t xml:space="preserve">           </w:t>
      </w:r>
      <w:r w:rsidRPr="00DF7975">
        <w:rPr>
          <w:rStyle w:val="CommentTok"/>
          <w:sz w:val="13"/>
          <w:szCs w:val="15"/>
        </w:rPr>
        <w:t xml:space="preserve">// </w:t>
      </w:r>
      <w:r w:rsidRPr="00DF7975">
        <w:rPr>
          <w:rStyle w:val="CommentTok"/>
          <w:sz w:val="13"/>
          <w:szCs w:val="15"/>
        </w:rPr>
        <w:t>当前弧优化用</w:t>
      </w:r>
      <w:r w:rsidRPr="00DF7975">
        <w:rPr>
          <w:rStyle w:val="CommentTok"/>
          <w:sz w:val="13"/>
          <w:szCs w:val="15"/>
        </w:rPr>
        <w:t xml:space="preserve"> </w:t>
      </w:r>
      <w:r w:rsidRPr="00DF7975">
        <w:rPr>
          <w:sz w:val="15"/>
          <w:szCs w:val="15"/>
        </w:rPr>
        <w:br/>
      </w:r>
      <w:r w:rsidRPr="00DF7975">
        <w:rPr>
          <w:rStyle w:val="NormalTok"/>
          <w:sz w:val="13"/>
          <w:szCs w:val="15"/>
        </w:rPr>
        <w:t xml:space="preserve">    T maxflow</w:t>
      </w:r>
      <w:r w:rsidRPr="00DF7975">
        <w:rPr>
          <w:rStyle w:val="OperatorTok"/>
          <w:sz w:val="13"/>
          <w:szCs w:val="15"/>
        </w:rPr>
        <w:t>,</w:t>
      </w:r>
      <w:r w:rsidRPr="00DF7975">
        <w:rPr>
          <w:rStyle w:val="NormalTok"/>
          <w:sz w:val="13"/>
          <w:szCs w:val="15"/>
        </w:rPr>
        <w:t xml:space="preserve"> mincost</w:t>
      </w:r>
      <w:r w:rsidRPr="00DF7975">
        <w:rPr>
          <w:rStyle w:val="OperatorTok"/>
          <w:sz w:val="13"/>
          <w:szCs w:val="15"/>
        </w:rPr>
        <w:t>;</w:t>
      </w:r>
      <w:r w:rsidRPr="00DF7975">
        <w:rPr>
          <w:rStyle w:val="NormalTok"/>
          <w:sz w:val="13"/>
          <w:szCs w:val="15"/>
        </w:rPr>
        <w:t xml:space="preserve"> </w:t>
      </w:r>
      <w:r w:rsidRPr="00DF7975">
        <w:rPr>
          <w:rStyle w:val="CommentTok"/>
          <w:sz w:val="13"/>
          <w:szCs w:val="15"/>
        </w:rPr>
        <w:t xml:space="preserve">// </w:t>
      </w:r>
      <w:r w:rsidRPr="00DF7975">
        <w:rPr>
          <w:rStyle w:val="CommentTok"/>
          <w:sz w:val="13"/>
          <w:szCs w:val="15"/>
        </w:rPr>
        <w:t>放最终答案</w:t>
      </w:r>
      <w:r w:rsidRPr="00DF7975">
        <w:rPr>
          <w:rStyle w:val="CommentTok"/>
          <w:sz w:val="13"/>
          <w:szCs w:val="15"/>
        </w:rPr>
        <w:t xml:space="preserve"> </w:t>
      </w:r>
      <w:r w:rsidRPr="00DF7975">
        <w:rPr>
          <w:sz w:val="15"/>
          <w:szCs w:val="15"/>
        </w:rPr>
        <w:br/>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KeywordTok"/>
          <w:sz w:val="13"/>
          <w:szCs w:val="15"/>
        </w:rPr>
        <w:t>struct</w:t>
      </w:r>
      <w:r w:rsidRPr="00DF7975">
        <w:rPr>
          <w:rStyle w:val="NormalTok"/>
          <w:sz w:val="13"/>
          <w:szCs w:val="15"/>
        </w:rPr>
        <w:t xml:space="preserve"> EdgeContent </w:t>
      </w:r>
      <w:r w:rsidRPr="00DF7975">
        <w:rPr>
          <w:sz w:val="15"/>
          <w:szCs w:val="15"/>
        </w:rPr>
        <w:br/>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DataTypeTok"/>
          <w:sz w:val="13"/>
          <w:szCs w:val="15"/>
        </w:rPr>
        <w:t>int</w:t>
      </w:r>
      <w:r w:rsidRPr="00DF7975">
        <w:rPr>
          <w:rStyle w:val="NormalTok"/>
          <w:sz w:val="13"/>
          <w:szCs w:val="15"/>
        </w:rPr>
        <w:t xml:space="preserve"> to</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T flow</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T cost</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DataTypeTok"/>
          <w:sz w:val="13"/>
          <w:szCs w:val="15"/>
        </w:rPr>
        <w:t>int</w:t>
      </w:r>
      <w:r w:rsidRPr="00DF7975">
        <w:rPr>
          <w:rStyle w:val="NormalTok"/>
          <w:sz w:val="13"/>
          <w:szCs w:val="15"/>
        </w:rPr>
        <w:t xml:space="preserve"> dualEdge</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EdgeContent</w:t>
      </w:r>
      <w:r w:rsidRPr="00DF7975">
        <w:rPr>
          <w:rStyle w:val="OperatorTok"/>
          <w:sz w:val="13"/>
          <w:szCs w:val="15"/>
        </w:rPr>
        <w:t>(</w:t>
      </w:r>
      <w:r w:rsidRPr="00DF7975">
        <w:rPr>
          <w:rStyle w:val="DataTypeTok"/>
          <w:sz w:val="13"/>
          <w:szCs w:val="15"/>
        </w:rPr>
        <w:t>int</w:t>
      </w:r>
      <w:r w:rsidRPr="00DF7975">
        <w:rPr>
          <w:rStyle w:val="NormalTok"/>
          <w:sz w:val="13"/>
          <w:szCs w:val="15"/>
        </w:rPr>
        <w:t xml:space="preserve"> a</w:t>
      </w:r>
      <w:r w:rsidRPr="00DF7975">
        <w:rPr>
          <w:rStyle w:val="OperatorTok"/>
          <w:sz w:val="13"/>
          <w:szCs w:val="15"/>
        </w:rPr>
        <w:t>,</w:t>
      </w:r>
      <w:r w:rsidRPr="00DF7975">
        <w:rPr>
          <w:rStyle w:val="NormalTok"/>
          <w:sz w:val="13"/>
          <w:szCs w:val="15"/>
        </w:rPr>
        <w:t xml:space="preserve"> T b</w:t>
      </w:r>
      <w:r w:rsidRPr="00DF7975">
        <w:rPr>
          <w:rStyle w:val="OperatorTok"/>
          <w:sz w:val="13"/>
          <w:szCs w:val="15"/>
        </w:rPr>
        <w:t>,</w:t>
      </w:r>
      <w:r w:rsidRPr="00DF7975">
        <w:rPr>
          <w:rStyle w:val="NormalTok"/>
          <w:sz w:val="13"/>
          <w:szCs w:val="15"/>
        </w:rPr>
        <w:t xml:space="preserve"> T c</w:t>
      </w:r>
      <w:r w:rsidRPr="00DF7975">
        <w:rPr>
          <w:rStyle w:val="OperatorTok"/>
          <w:sz w:val="13"/>
          <w:szCs w:val="15"/>
        </w:rPr>
        <w:t>,</w:t>
      </w:r>
      <w:r w:rsidRPr="00DF7975">
        <w:rPr>
          <w:rStyle w:val="NormalTok"/>
          <w:sz w:val="13"/>
          <w:szCs w:val="15"/>
        </w:rPr>
        <w:t xml:space="preserve"> </w:t>
      </w:r>
      <w:r w:rsidRPr="00DF7975">
        <w:rPr>
          <w:rStyle w:val="DataTypeTok"/>
          <w:sz w:val="13"/>
          <w:szCs w:val="15"/>
        </w:rPr>
        <w:t>int</w:t>
      </w:r>
      <w:r w:rsidRPr="00DF7975">
        <w:rPr>
          <w:rStyle w:val="NormalTok"/>
          <w:sz w:val="13"/>
          <w:szCs w:val="15"/>
        </w:rPr>
        <w:t xml:space="preserve"> d</w:t>
      </w:r>
      <w:r w:rsidRPr="00DF7975">
        <w:rPr>
          <w:rStyle w:val="OperatorTok"/>
          <w:sz w:val="13"/>
          <w:szCs w:val="15"/>
        </w:rPr>
        <w:t>)</w:t>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to</w:t>
      </w:r>
      <w:r w:rsidRPr="00DF7975">
        <w:rPr>
          <w:rStyle w:val="OperatorTok"/>
          <w:sz w:val="13"/>
          <w:szCs w:val="15"/>
        </w:rPr>
        <w:t>(</w:t>
      </w:r>
      <w:r w:rsidRPr="00DF7975">
        <w:rPr>
          <w:rStyle w:val="NormalTok"/>
          <w:sz w:val="13"/>
          <w:szCs w:val="15"/>
        </w:rPr>
        <w:t>a</w:t>
      </w:r>
      <w:r w:rsidRPr="00DF7975">
        <w:rPr>
          <w:rStyle w:val="OperatorTok"/>
          <w:sz w:val="13"/>
          <w:szCs w:val="15"/>
        </w:rPr>
        <w:t>),</w:t>
      </w:r>
      <w:r w:rsidRPr="00DF7975">
        <w:rPr>
          <w:rStyle w:val="NormalTok"/>
          <w:sz w:val="13"/>
          <w:szCs w:val="15"/>
        </w:rPr>
        <w:t xml:space="preserve"> flow</w:t>
      </w:r>
      <w:r w:rsidRPr="00DF7975">
        <w:rPr>
          <w:rStyle w:val="OperatorTok"/>
          <w:sz w:val="13"/>
          <w:szCs w:val="15"/>
        </w:rPr>
        <w:t>(</w:t>
      </w:r>
      <w:r w:rsidRPr="00DF7975">
        <w:rPr>
          <w:rStyle w:val="NormalTok"/>
          <w:sz w:val="13"/>
          <w:szCs w:val="15"/>
        </w:rPr>
        <w:t>b</w:t>
      </w:r>
      <w:r w:rsidRPr="00DF7975">
        <w:rPr>
          <w:rStyle w:val="OperatorTok"/>
          <w:sz w:val="13"/>
          <w:szCs w:val="15"/>
        </w:rPr>
        <w:t>),</w:t>
      </w:r>
      <w:r w:rsidRPr="00DF7975">
        <w:rPr>
          <w:rStyle w:val="NormalTok"/>
          <w:sz w:val="13"/>
          <w:szCs w:val="15"/>
        </w:rPr>
        <w:t xml:space="preserve"> cost</w:t>
      </w:r>
      <w:r w:rsidRPr="00DF7975">
        <w:rPr>
          <w:rStyle w:val="OperatorTok"/>
          <w:sz w:val="13"/>
          <w:szCs w:val="15"/>
        </w:rPr>
        <w:t>(</w:t>
      </w:r>
      <w:r w:rsidRPr="00DF7975">
        <w:rPr>
          <w:rStyle w:val="NormalTok"/>
          <w:sz w:val="13"/>
          <w:szCs w:val="15"/>
        </w:rPr>
        <w:t>c</w:t>
      </w:r>
      <w:r w:rsidRPr="00DF7975">
        <w:rPr>
          <w:rStyle w:val="OperatorTok"/>
          <w:sz w:val="13"/>
          <w:szCs w:val="15"/>
        </w:rPr>
        <w:t>),</w:t>
      </w:r>
      <w:r w:rsidRPr="00DF7975">
        <w:rPr>
          <w:rStyle w:val="NormalTok"/>
          <w:sz w:val="13"/>
          <w:szCs w:val="15"/>
        </w:rPr>
        <w:t xml:space="preserve"> dualEdge</w:t>
      </w:r>
      <w:r w:rsidRPr="00DF7975">
        <w:rPr>
          <w:rStyle w:val="OperatorTok"/>
          <w:sz w:val="13"/>
          <w:szCs w:val="15"/>
        </w:rPr>
        <w:t>(</w:t>
      </w:r>
      <w:r w:rsidRPr="00DF7975">
        <w:rPr>
          <w:rStyle w:val="NormalTok"/>
          <w:sz w:val="13"/>
          <w:szCs w:val="15"/>
        </w:rPr>
        <w:t>d</w:t>
      </w:r>
      <w:r w:rsidRPr="00DF7975">
        <w:rPr>
          <w:rStyle w:val="OperatorTok"/>
          <w:sz w:val="13"/>
          <w:szCs w:val="15"/>
        </w:rPr>
        <w:t>)</w:t>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BuiltInTok"/>
          <w:sz w:val="13"/>
          <w:szCs w:val="15"/>
        </w:rPr>
        <w:t>std::</w:t>
      </w:r>
      <w:r w:rsidRPr="00DF7975">
        <w:rPr>
          <w:rStyle w:val="NormalTok"/>
          <w:sz w:val="13"/>
          <w:szCs w:val="15"/>
        </w:rPr>
        <w:t>vector</w:t>
      </w:r>
      <w:r w:rsidRPr="00DF7975">
        <w:rPr>
          <w:rStyle w:val="OperatorTok"/>
          <w:sz w:val="13"/>
          <w:szCs w:val="15"/>
        </w:rPr>
        <w:t>&lt;</w:t>
      </w:r>
      <w:r w:rsidRPr="00DF7975">
        <w:rPr>
          <w:rStyle w:val="NormalTok"/>
          <w:sz w:val="13"/>
          <w:szCs w:val="15"/>
        </w:rPr>
        <w:t>EdgeContent</w:t>
      </w:r>
      <w:r w:rsidRPr="00DF7975">
        <w:rPr>
          <w:rStyle w:val="OperatorTok"/>
          <w:sz w:val="13"/>
          <w:szCs w:val="15"/>
        </w:rPr>
        <w:t>&gt;</w:t>
      </w:r>
      <w:r w:rsidRPr="00DF7975">
        <w:rPr>
          <w:rStyle w:val="NormalTok"/>
          <w:sz w:val="13"/>
          <w:szCs w:val="15"/>
        </w:rPr>
        <w:t xml:space="preserve"> </w:t>
      </w:r>
      <w:r w:rsidRPr="00DF7975">
        <w:rPr>
          <w:rStyle w:val="OperatorTok"/>
          <w:sz w:val="13"/>
          <w:szCs w:val="15"/>
        </w:rPr>
        <w:t>*</w:t>
      </w:r>
      <w:r w:rsidRPr="00DF7975">
        <w:rPr>
          <w:rStyle w:val="NormalTok"/>
          <w:sz w:val="13"/>
          <w:szCs w:val="15"/>
        </w:rPr>
        <w:t>E</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sz w:val="15"/>
          <w:szCs w:val="15"/>
        </w:rPr>
        <w:br/>
      </w:r>
      <w:r w:rsidRPr="00DF7975">
        <w:rPr>
          <w:rStyle w:val="NormalTok"/>
          <w:sz w:val="13"/>
          <w:szCs w:val="15"/>
        </w:rPr>
        <w:t xml:space="preserve">    MCMF</w:t>
      </w:r>
      <w:r w:rsidRPr="00DF7975">
        <w:rPr>
          <w:rStyle w:val="OperatorTok"/>
          <w:sz w:val="13"/>
          <w:szCs w:val="15"/>
        </w:rPr>
        <w:t>(</w:t>
      </w:r>
      <w:r w:rsidRPr="00DF7975">
        <w:rPr>
          <w:rStyle w:val="DataTypeTok"/>
          <w:sz w:val="13"/>
          <w:szCs w:val="15"/>
        </w:rPr>
        <w:t>int</w:t>
      </w:r>
      <w:r w:rsidRPr="00DF7975">
        <w:rPr>
          <w:rStyle w:val="NormalTok"/>
          <w:sz w:val="13"/>
          <w:szCs w:val="15"/>
        </w:rPr>
        <w:t xml:space="preserve"> n</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N </w:t>
      </w:r>
      <w:r w:rsidRPr="00DF7975">
        <w:rPr>
          <w:rStyle w:val="OperatorTok"/>
          <w:sz w:val="13"/>
          <w:szCs w:val="15"/>
        </w:rPr>
        <w:t>=</w:t>
      </w:r>
      <w:r w:rsidRPr="00DF7975">
        <w:rPr>
          <w:rStyle w:val="NormalTok"/>
          <w:sz w:val="13"/>
          <w:szCs w:val="15"/>
        </w:rPr>
        <w:t xml:space="preserve"> n</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E </w:t>
      </w:r>
      <w:r w:rsidRPr="00DF7975">
        <w:rPr>
          <w:rStyle w:val="OperatorTok"/>
          <w:sz w:val="13"/>
          <w:szCs w:val="15"/>
        </w:rPr>
        <w:t>=</w:t>
      </w:r>
      <w:r w:rsidRPr="00DF7975">
        <w:rPr>
          <w:rStyle w:val="NormalTok"/>
          <w:sz w:val="13"/>
          <w:szCs w:val="15"/>
        </w:rPr>
        <w:t xml:space="preserve"> </w:t>
      </w:r>
      <w:r w:rsidRPr="00DF7975">
        <w:rPr>
          <w:rStyle w:val="KeywordTok"/>
          <w:sz w:val="13"/>
          <w:szCs w:val="15"/>
        </w:rPr>
        <w:t>new</w:t>
      </w:r>
      <w:r w:rsidRPr="00DF7975">
        <w:rPr>
          <w:rStyle w:val="NormalTok"/>
          <w:sz w:val="13"/>
          <w:szCs w:val="15"/>
        </w:rPr>
        <w:t xml:space="preserve"> </w:t>
      </w:r>
      <w:r w:rsidRPr="00DF7975">
        <w:rPr>
          <w:rStyle w:val="BuiltInTok"/>
          <w:sz w:val="13"/>
          <w:szCs w:val="15"/>
        </w:rPr>
        <w:t>std::</w:t>
      </w:r>
      <w:r w:rsidRPr="00DF7975">
        <w:rPr>
          <w:rStyle w:val="NormalTok"/>
          <w:sz w:val="13"/>
          <w:szCs w:val="15"/>
        </w:rPr>
        <w:t>vector</w:t>
      </w:r>
      <w:r w:rsidRPr="00DF7975">
        <w:rPr>
          <w:rStyle w:val="OperatorTok"/>
          <w:sz w:val="13"/>
          <w:szCs w:val="15"/>
        </w:rPr>
        <w:t>&lt;</w:t>
      </w:r>
      <w:r w:rsidRPr="00DF7975">
        <w:rPr>
          <w:rStyle w:val="NormalTok"/>
          <w:sz w:val="13"/>
          <w:szCs w:val="15"/>
        </w:rPr>
        <w:t>EdgeContent</w:t>
      </w:r>
      <w:r w:rsidRPr="00DF7975">
        <w:rPr>
          <w:rStyle w:val="OperatorTok"/>
          <w:sz w:val="13"/>
          <w:szCs w:val="15"/>
        </w:rPr>
        <w:t>&gt;[</w:t>
      </w:r>
      <w:r w:rsidRPr="00DF7975">
        <w:rPr>
          <w:rStyle w:val="NormalTok"/>
          <w:sz w:val="13"/>
          <w:szCs w:val="15"/>
        </w:rPr>
        <w:t xml:space="preserve">n </w:t>
      </w:r>
      <w:r w:rsidRPr="00DF7975">
        <w:rPr>
          <w:rStyle w:val="OperatorTok"/>
          <w:sz w:val="13"/>
          <w:szCs w:val="15"/>
        </w:rPr>
        <w:t>+</w:t>
      </w:r>
      <w:r w:rsidRPr="00DF7975">
        <w:rPr>
          <w:rStyle w:val="NormalTok"/>
          <w:sz w:val="13"/>
          <w:szCs w:val="15"/>
        </w:rPr>
        <w:t xml:space="preserve"> </w:t>
      </w:r>
      <w:r w:rsidRPr="00DF7975">
        <w:rPr>
          <w:rStyle w:val="DecValTok"/>
          <w:sz w:val="13"/>
          <w:szCs w:val="15"/>
        </w:rPr>
        <w:t>1</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Dis </w:t>
      </w:r>
      <w:r w:rsidRPr="00DF7975">
        <w:rPr>
          <w:rStyle w:val="OperatorTok"/>
          <w:sz w:val="13"/>
          <w:szCs w:val="15"/>
        </w:rPr>
        <w:t>=</w:t>
      </w:r>
      <w:r w:rsidRPr="00DF7975">
        <w:rPr>
          <w:rStyle w:val="NormalTok"/>
          <w:sz w:val="13"/>
          <w:szCs w:val="15"/>
        </w:rPr>
        <w:t xml:space="preserve"> </w:t>
      </w:r>
      <w:r w:rsidRPr="00DF7975">
        <w:rPr>
          <w:rStyle w:val="KeywordTok"/>
          <w:sz w:val="13"/>
          <w:szCs w:val="15"/>
        </w:rPr>
        <w:t>new</w:t>
      </w:r>
      <w:r w:rsidRPr="00DF7975">
        <w:rPr>
          <w:rStyle w:val="NormalTok"/>
          <w:sz w:val="13"/>
          <w:szCs w:val="15"/>
        </w:rPr>
        <w:t xml:space="preserve"> T</w:t>
      </w:r>
      <w:r w:rsidRPr="00DF7975">
        <w:rPr>
          <w:rStyle w:val="OperatorTok"/>
          <w:sz w:val="13"/>
          <w:szCs w:val="15"/>
        </w:rPr>
        <w:t>[</w:t>
      </w:r>
      <w:r w:rsidRPr="00DF7975">
        <w:rPr>
          <w:rStyle w:val="NormalTok"/>
          <w:sz w:val="13"/>
          <w:szCs w:val="15"/>
        </w:rPr>
        <w:t xml:space="preserve">n </w:t>
      </w:r>
      <w:r w:rsidRPr="00DF7975">
        <w:rPr>
          <w:rStyle w:val="OperatorTok"/>
          <w:sz w:val="13"/>
          <w:szCs w:val="15"/>
        </w:rPr>
        <w:t>+</w:t>
      </w:r>
      <w:r w:rsidRPr="00DF7975">
        <w:rPr>
          <w:rStyle w:val="NormalTok"/>
          <w:sz w:val="13"/>
          <w:szCs w:val="15"/>
        </w:rPr>
        <w:t xml:space="preserve"> </w:t>
      </w:r>
      <w:r w:rsidRPr="00DF7975">
        <w:rPr>
          <w:rStyle w:val="DecValTok"/>
          <w:sz w:val="13"/>
          <w:szCs w:val="15"/>
        </w:rPr>
        <w:t>1</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Cur </w:t>
      </w:r>
      <w:r w:rsidRPr="00DF7975">
        <w:rPr>
          <w:rStyle w:val="OperatorTok"/>
          <w:sz w:val="13"/>
          <w:szCs w:val="15"/>
        </w:rPr>
        <w:t>=</w:t>
      </w:r>
      <w:r w:rsidRPr="00DF7975">
        <w:rPr>
          <w:rStyle w:val="NormalTok"/>
          <w:sz w:val="13"/>
          <w:szCs w:val="15"/>
        </w:rPr>
        <w:t xml:space="preserve"> </w:t>
      </w:r>
      <w:r w:rsidRPr="00DF7975">
        <w:rPr>
          <w:rStyle w:val="KeywordTok"/>
          <w:sz w:val="13"/>
          <w:szCs w:val="15"/>
        </w:rPr>
        <w:t>new</w:t>
      </w:r>
      <w:r w:rsidRPr="00DF7975">
        <w:rPr>
          <w:rStyle w:val="NormalTok"/>
          <w:sz w:val="13"/>
          <w:szCs w:val="15"/>
        </w:rPr>
        <w:t xml:space="preserve"> </w:t>
      </w:r>
      <w:r w:rsidRPr="00DF7975">
        <w:rPr>
          <w:rStyle w:val="DataTypeTok"/>
          <w:sz w:val="13"/>
          <w:szCs w:val="15"/>
        </w:rPr>
        <w:t>int</w:t>
      </w:r>
      <w:r w:rsidRPr="00DF7975">
        <w:rPr>
          <w:rStyle w:val="OperatorTok"/>
          <w:sz w:val="13"/>
          <w:szCs w:val="15"/>
        </w:rPr>
        <w:t>[</w:t>
      </w:r>
      <w:r w:rsidRPr="00DF7975">
        <w:rPr>
          <w:rStyle w:val="NormalTok"/>
          <w:sz w:val="13"/>
          <w:szCs w:val="15"/>
        </w:rPr>
        <w:t xml:space="preserve">n </w:t>
      </w:r>
      <w:r w:rsidRPr="00DF7975">
        <w:rPr>
          <w:rStyle w:val="OperatorTok"/>
          <w:sz w:val="13"/>
          <w:szCs w:val="15"/>
        </w:rPr>
        <w:t>+</w:t>
      </w:r>
      <w:r w:rsidRPr="00DF7975">
        <w:rPr>
          <w:rStyle w:val="NormalTok"/>
          <w:sz w:val="13"/>
          <w:szCs w:val="15"/>
        </w:rPr>
        <w:t xml:space="preserve"> </w:t>
      </w:r>
      <w:r w:rsidRPr="00DF7975">
        <w:rPr>
          <w:rStyle w:val="DecValTok"/>
          <w:sz w:val="13"/>
          <w:szCs w:val="15"/>
        </w:rPr>
        <w:t>1</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maxflow </w:t>
      </w:r>
      <w:r w:rsidRPr="00DF7975">
        <w:rPr>
          <w:rStyle w:val="OperatorTok"/>
          <w:sz w:val="13"/>
          <w:szCs w:val="15"/>
        </w:rPr>
        <w:t>=</w:t>
      </w:r>
      <w:r w:rsidRPr="00DF7975">
        <w:rPr>
          <w:rStyle w:val="NormalTok"/>
          <w:sz w:val="13"/>
          <w:szCs w:val="15"/>
        </w:rPr>
        <w:t xml:space="preserve"> mincost </w:t>
      </w:r>
      <w:r w:rsidRPr="00DF7975">
        <w:rPr>
          <w:rStyle w:val="OperatorTok"/>
          <w:sz w:val="13"/>
          <w:szCs w:val="15"/>
        </w:rPr>
        <w:t>=</w:t>
      </w:r>
      <w:r w:rsidRPr="00DF7975">
        <w:rPr>
          <w:rStyle w:val="NormalTok"/>
          <w:sz w:val="13"/>
          <w:szCs w:val="15"/>
        </w:rPr>
        <w:t xml:space="preserve"> </w:t>
      </w:r>
      <w:r w:rsidRPr="00DF7975">
        <w:rPr>
          <w:rStyle w:val="DecValTok"/>
          <w:sz w:val="13"/>
          <w:szCs w:val="15"/>
        </w:rPr>
        <w:t>0</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memset</w:t>
      </w:r>
      <w:r w:rsidRPr="00DF7975">
        <w:rPr>
          <w:rStyle w:val="OperatorTok"/>
          <w:sz w:val="13"/>
          <w:szCs w:val="15"/>
        </w:rPr>
        <w:t>(&amp;</w:t>
      </w:r>
      <w:r w:rsidRPr="00DF7975">
        <w:rPr>
          <w:rStyle w:val="NormalTok"/>
          <w:sz w:val="13"/>
          <w:szCs w:val="15"/>
        </w:rPr>
        <w:t>INF</w:t>
      </w:r>
      <w:r w:rsidRPr="00DF7975">
        <w:rPr>
          <w:rStyle w:val="OperatorTok"/>
          <w:sz w:val="13"/>
          <w:szCs w:val="15"/>
        </w:rPr>
        <w:t>,</w:t>
      </w:r>
      <w:r w:rsidRPr="00DF7975">
        <w:rPr>
          <w:rStyle w:val="NormalTok"/>
          <w:sz w:val="13"/>
          <w:szCs w:val="15"/>
        </w:rPr>
        <w:t xml:space="preserve"> </w:t>
      </w:r>
      <w:r w:rsidRPr="00DF7975">
        <w:rPr>
          <w:rStyle w:val="BaseNTok"/>
          <w:sz w:val="13"/>
          <w:szCs w:val="15"/>
        </w:rPr>
        <w:t>0x3f</w:t>
      </w:r>
      <w:r w:rsidRPr="00DF7975">
        <w:rPr>
          <w:rStyle w:val="OperatorTok"/>
          <w:sz w:val="13"/>
          <w:szCs w:val="15"/>
        </w:rPr>
        <w:t>,</w:t>
      </w:r>
      <w:r w:rsidRPr="00DF7975">
        <w:rPr>
          <w:rStyle w:val="NormalTok"/>
          <w:sz w:val="13"/>
          <w:szCs w:val="15"/>
        </w:rPr>
        <w:t xml:space="preserve"> </w:t>
      </w:r>
      <w:r w:rsidRPr="00DF7975">
        <w:rPr>
          <w:rStyle w:val="KeywordTok"/>
          <w:sz w:val="13"/>
          <w:szCs w:val="15"/>
        </w:rPr>
        <w:t>sizeof</w:t>
      </w:r>
      <w:r w:rsidRPr="00DF7975">
        <w:rPr>
          <w:rStyle w:val="OperatorTok"/>
          <w:sz w:val="13"/>
          <w:szCs w:val="15"/>
        </w:rPr>
        <w:t>(</w:t>
      </w:r>
      <w:r w:rsidRPr="00DF7975">
        <w:rPr>
          <w:rStyle w:val="NormalTok"/>
          <w:sz w:val="13"/>
          <w:szCs w:val="15"/>
        </w:rPr>
        <w:t>INF</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DataTypeTok"/>
          <w:sz w:val="13"/>
          <w:szCs w:val="15"/>
        </w:rPr>
        <w:t>void</w:t>
      </w:r>
      <w:r w:rsidRPr="00DF7975">
        <w:rPr>
          <w:rStyle w:val="NormalTok"/>
          <w:sz w:val="13"/>
          <w:szCs w:val="15"/>
        </w:rPr>
        <w:t xml:space="preserve"> add</w:t>
      </w:r>
      <w:r w:rsidRPr="00DF7975">
        <w:rPr>
          <w:rStyle w:val="OperatorTok"/>
          <w:sz w:val="13"/>
          <w:szCs w:val="15"/>
        </w:rPr>
        <w:t>(</w:t>
      </w:r>
      <w:r w:rsidRPr="00DF7975">
        <w:rPr>
          <w:rStyle w:val="DataTypeTok"/>
          <w:sz w:val="13"/>
          <w:szCs w:val="15"/>
        </w:rPr>
        <w:t>int</w:t>
      </w:r>
      <w:r w:rsidRPr="00DF7975">
        <w:rPr>
          <w:rStyle w:val="NormalTok"/>
          <w:sz w:val="13"/>
          <w:szCs w:val="15"/>
        </w:rPr>
        <w:t xml:space="preserve"> u</w:t>
      </w:r>
      <w:r w:rsidRPr="00DF7975">
        <w:rPr>
          <w:rStyle w:val="OperatorTok"/>
          <w:sz w:val="13"/>
          <w:szCs w:val="15"/>
        </w:rPr>
        <w:t>,</w:t>
      </w:r>
      <w:r w:rsidRPr="00DF7975">
        <w:rPr>
          <w:rStyle w:val="NormalTok"/>
          <w:sz w:val="13"/>
          <w:szCs w:val="15"/>
        </w:rPr>
        <w:t xml:space="preserve"> </w:t>
      </w:r>
      <w:r w:rsidRPr="00DF7975">
        <w:rPr>
          <w:rStyle w:val="DataTypeTok"/>
          <w:sz w:val="13"/>
          <w:szCs w:val="15"/>
        </w:rPr>
        <w:t>int</w:t>
      </w:r>
      <w:r w:rsidRPr="00DF7975">
        <w:rPr>
          <w:rStyle w:val="NormalTok"/>
          <w:sz w:val="13"/>
          <w:szCs w:val="15"/>
        </w:rPr>
        <w:t xml:space="preserve"> v</w:t>
      </w:r>
      <w:r w:rsidRPr="00DF7975">
        <w:rPr>
          <w:rStyle w:val="OperatorTok"/>
          <w:sz w:val="13"/>
          <w:szCs w:val="15"/>
        </w:rPr>
        <w:t>,</w:t>
      </w:r>
      <w:r w:rsidRPr="00DF7975">
        <w:rPr>
          <w:rStyle w:val="NormalTok"/>
          <w:sz w:val="13"/>
          <w:szCs w:val="15"/>
        </w:rPr>
        <w:t xml:space="preserve"> T f</w:t>
      </w:r>
      <w:r w:rsidRPr="00DF7975">
        <w:rPr>
          <w:rStyle w:val="OperatorTok"/>
          <w:sz w:val="13"/>
          <w:szCs w:val="15"/>
        </w:rPr>
        <w:t>,</w:t>
      </w:r>
      <w:r w:rsidRPr="00DF7975">
        <w:rPr>
          <w:rStyle w:val="NormalTok"/>
          <w:sz w:val="13"/>
          <w:szCs w:val="15"/>
        </w:rPr>
        <w:t xml:space="preserve"> T w</w:t>
      </w:r>
      <w:r w:rsidRPr="00DF7975">
        <w:rPr>
          <w:rStyle w:val="OperatorTok"/>
          <w:sz w:val="13"/>
          <w:szCs w:val="15"/>
        </w:rPr>
        <w:t>)</w:t>
      </w:r>
      <w:r w:rsidRPr="00DF7975">
        <w:rPr>
          <w:rStyle w:val="NormalTok"/>
          <w:sz w:val="13"/>
          <w:szCs w:val="15"/>
        </w:rPr>
        <w:t xml:space="preserve"> </w:t>
      </w:r>
      <w:r w:rsidRPr="00DF7975">
        <w:rPr>
          <w:rStyle w:val="CommentTok"/>
          <w:sz w:val="13"/>
          <w:szCs w:val="15"/>
        </w:rPr>
        <w:t xml:space="preserve">// </w:t>
      </w:r>
      <w:r w:rsidRPr="00DF7975">
        <w:rPr>
          <w:rStyle w:val="CommentTok"/>
          <w:sz w:val="13"/>
          <w:szCs w:val="15"/>
        </w:rPr>
        <w:t>加一条</w:t>
      </w:r>
      <w:r w:rsidRPr="00DF7975">
        <w:rPr>
          <w:rStyle w:val="CommentTok"/>
          <w:sz w:val="13"/>
          <w:szCs w:val="15"/>
        </w:rPr>
        <w:t>u</w:t>
      </w:r>
      <w:r w:rsidRPr="00DF7975">
        <w:rPr>
          <w:rStyle w:val="CommentTok"/>
          <w:sz w:val="13"/>
          <w:szCs w:val="15"/>
        </w:rPr>
        <w:t>到</w:t>
      </w:r>
      <w:r w:rsidRPr="00DF7975">
        <w:rPr>
          <w:rStyle w:val="CommentTok"/>
          <w:sz w:val="13"/>
          <w:szCs w:val="15"/>
        </w:rPr>
        <w:t>v</w:t>
      </w:r>
      <w:r w:rsidRPr="00DF7975">
        <w:rPr>
          <w:rStyle w:val="CommentTok"/>
          <w:sz w:val="13"/>
          <w:szCs w:val="15"/>
        </w:rPr>
        <w:t>流为</w:t>
      </w:r>
      <w:r w:rsidRPr="00DF7975">
        <w:rPr>
          <w:rStyle w:val="CommentTok"/>
          <w:sz w:val="13"/>
          <w:szCs w:val="15"/>
        </w:rPr>
        <w:t>f</w:t>
      </w:r>
      <w:r w:rsidRPr="00DF7975">
        <w:rPr>
          <w:rStyle w:val="CommentTok"/>
          <w:sz w:val="13"/>
          <w:szCs w:val="15"/>
        </w:rPr>
        <w:t>单位费为</w:t>
      </w:r>
      <w:r w:rsidRPr="00DF7975">
        <w:rPr>
          <w:rStyle w:val="CommentTok"/>
          <w:sz w:val="13"/>
          <w:szCs w:val="15"/>
        </w:rPr>
        <w:t>w</w:t>
      </w:r>
      <w:r w:rsidRPr="00DF7975">
        <w:rPr>
          <w:rStyle w:val="CommentTok"/>
          <w:sz w:val="13"/>
          <w:szCs w:val="15"/>
        </w:rPr>
        <w:t>的边</w:t>
      </w:r>
      <w:r w:rsidRPr="00DF7975">
        <w:rPr>
          <w:rStyle w:val="CommentTok"/>
          <w:sz w:val="13"/>
          <w:szCs w:val="15"/>
        </w:rPr>
        <w:t xml:space="preserve"> </w:t>
      </w:r>
      <w:r w:rsidRPr="00DF7975">
        <w:rPr>
          <w:sz w:val="15"/>
          <w:szCs w:val="15"/>
        </w:rPr>
        <w:br/>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E</w:t>
      </w:r>
      <w:r w:rsidRPr="00DF7975">
        <w:rPr>
          <w:rStyle w:val="OperatorTok"/>
          <w:sz w:val="13"/>
          <w:szCs w:val="15"/>
        </w:rPr>
        <w:t>[</w:t>
      </w:r>
      <w:r w:rsidRPr="00DF7975">
        <w:rPr>
          <w:rStyle w:val="NormalTok"/>
          <w:sz w:val="13"/>
          <w:szCs w:val="15"/>
        </w:rPr>
        <w:t>u</w:t>
      </w:r>
      <w:r w:rsidRPr="00DF7975">
        <w:rPr>
          <w:rStyle w:val="OperatorTok"/>
          <w:sz w:val="13"/>
          <w:szCs w:val="15"/>
        </w:rPr>
        <w:t>].</w:t>
      </w:r>
      <w:r w:rsidRPr="00DF7975">
        <w:rPr>
          <w:rStyle w:val="NormalTok"/>
          <w:sz w:val="13"/>
          <w:szCs w:val="15"/>
        </w:rPr>
        <w:t>emplace_back</w:t>
      </w:r>
      <w:r w:rsidRPr="00DF7975">
        <w:rPr>
          <w:rStyle w:val="OperatorTok"/>
          <w:sz w:val="13"/>
          <w:szCs w:val="15"/>
        </w:rPr>
        <w:t>(</w:t>
      </w:r>
      <w:r w:rsidRPr="00DF7975">
        <w:rPr>
          <w:rStyle w:val="NormalTok"/>
          <w:sz w:val="13"/>
          <w:szCs w:val="15"/>
        </w:rPr>
        <w:t>v</w:t>
      </w:r>
      <w:r w:rsidRPr="00DF7975">
        <w:rPr>
          <w:rStyle w:val="OperatorTok"/>
          <w:sz w:val="13"/>
          <w:szCs w:val="15"/>
        </w:rPr>
        <w:t>,</w:t>
      </w:r>
      <w:r w:rsidRPr="00DF7975">
        <w:rPr>
          <w:rStyle w:val="NormalTok"/>
          <w:sz w:val="13"/>
          <w:szCs w:val="15"/>
        </w:rPr>
        <w:t xml:space="preserve"> f</w:t>
      </w:r>
      <w:r w:rsidRPr="00DF7975">
        <w:rPr>
          <w:rStyle w:val="OperatorTok"/>
          <w:sz w:val="13"/>
          <w:szCs w:val="15"/>
        </w:rPr>
        <w:t>,</w:t>
      </w:r>
      <w:r w:rsidRPr="00DF7975">
        <w:rPr>
          <w:rStyle w:val="NormalTok"/>
          <w:sz w:val="13"/>
          <w:szCs w:val="15"/>
        </w:rPr>
        <w:t xml:space="preserve"> w</w:t>
      </w:r>
      <w:r w:rsidRPr="00DF7975">
        <w:rPr>
          <w:rStyle w:val="OperatorTok"/>
          <w:sz w:val="13"/>
          <w:szCs w:val="15"/>
        </w:rPr>
        <w:t>,</w:t>
      </w:r>
      <w:r w:rsidRPr="00DF7975">
        <w:rPr>
          <w:rStyle w:val="NormalTok"/>
          <w:sz w:val="13"/>
          <w:szCs w:val="15"/>
        </w:rPr>
        <w:t xml:space="preserve"> E</w:t>
      </w:r>
      <w:r w:rsidRPr="00DF7975">
        <w:rPr>
          <w:rStyle w:val="OperatorTok"/>
          <w:sz w:val="13"/>
          <w:szCs w:val="15"/>
        </w:rPr>
        <w:t>[</w:t>
      </w:r>
      <w:r w:rsidRPr="00DF7975">
        <w:rPr>
          <w:rStyle w:val="NormalTok"/>
          <w:sz w:val="13"/>
          <w:szCs w:val="15"/>
        </w:rPr>
        <w:t>v</w:t>
      </w:r>
      <w:r w:rsidRPr="00DF7975">
        <w:rPr>
          <w:rStyle w:val="OperatorTok"/>
          <w:sz w:val="13"/>
          <w:szCs w:val="15"/>
        </w:rPr>
        <w:t>].</w:t>
      </w:r>
      <w:r w:rsidRPr="00DF7975">
        <w:rPr>
          <w:rStyle w:val="NormalTok"/>
          <w:sz w:val="13"/>
          <w:szCs w:val="15"/>
        </w:rPr>
        <w:t>size</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E</w:t>
      </w:r>
      <w:r w:rsidRPr="00DF7975">
        <w:rPr>
          <w:rStyle w:val="OperatorTok"/>
          <w:sz w:val="13"/>
          <w:szCs w:val="15"/>
        </w:rPr>
        <w:t>[</w:t>
      </w:r>
      <w:r w:rsidRPr="00DF7975">
        <w:rPr>
          <w:rStyle w:val="NormalTok"/>
          <w:sz w:val="13"/>
          <w:szCs w:val="15"/>
        </w:rPr>
        <w:t>v</w:t>
      </w:r>
      <w:r w:rsidRPr="00DF7975">
        <w:rPr>
          <w:rStyle w:val="OperatorTok"/>
          <w:sz w:val="13"/>
          <w:szCs w:val="15"/>
        </w:rPr>
        <w:t>].</w:t>
      </w:r>
      <w:r w:rsidRPr="00DF7975">
        <w:rPr>
          <w:rStyle w:val="NormalTok"/>
          <w:sz w:val="13"/>
          <w:szCs w:val="15"/>
        </w:rPr>
        <w:t>emplace_back</w:t>
      </w:r>
      <w:r w:rsidRPr="00DF7975">
        <w:rPr>
          <w:rStyle w:val="OperatorTok"/>
          <w:sz w:val="13"/>
          <w:szCs w:val="15"/>
        </w:rPr>
        <w:t>(</w:t>
      </w:r>
      <w:r w:rsidRPr="00DF7975">
        <w:rPr>
          <w:rStyle w:val="NormalTok"/>
          <w:sz w:val="13"/>
          <w:szCs w:val="15"/>
        </w:rPr>
        <w:t>u</w:t>
      </w:r>
      <w:r w:rsidRPr="00DF7975">
        <w:rPr>
          <w:rStyle w:val="OperatorTok"/>
          <w:sz w:val="13"/>
          <w:szCs w:val="15"/>
        </w:rPr>
        <w:t>,</w:t>
      </w:r>
      <w:r w:rsidRPr="00DF7975">
        <w:rPr>
          <w:rStyle w:val="NormalTok"/>
          <w:sz w:val="13"/>
          <w:szCs w:val="15"/>
        </w:rPr>
        <w:t xml:space="preserve"> </w:t>
      </w:r>
      <w:r w:rsidRPr="00DF7975">
        <w:rPr>
          <w:rStyle w:val="DecValTok"/>
          <w:sz w:val="13"/>
          <w:szCs w:val="15"/>
        </w:rPr>
        <w:t>0</w:t>
      </w:r>
      <w:r w:rsidRPr="00DF7975">
        <w:rPr>
          <w:rStyle w:val="OperatorTok"/>
          <w:sz w:val="13"/>
          <w:szCs w:val="15"/>
        </w:rPr>
        <w:t>,</w:t>
      </w:r>
      <w:r w:rsidRPr="00DF7975">
        <w:rPr>
          <w:rStyle w:val="NormalTok"/>
          <w:sz w:val="13"/>
          <w:szCs w:val="15"/>
        </w:rPr>
        <w:t xml:space="preserve"> </w:t>
      </w:r>
      <w:r w:rsidRPr="00DF7975">
        <w:rPr>
          <w:rStyle w:val="OperatorTok"/>
          <w:sz w:val="13"/>
          <w:szCs w:val="15"/>
        </w:rPr>
        <w:t>-</w:t>
      </w:r>
      <w:r w:rsidRPr="00DF7975">
        <w:rPr>
          <w:rStyle w:val="NormalTok"/>
          <w:sz w:val="13"/>
          <w:szCs w:val="15"/>
        </w:rPr>
        <w:t>w</w:t>
      </w:r>
      <w:r w:rsidRPr="00DF7975">
        <w:rPr>
          <w:rStyle w:val="OperatorTok"/>
          <w:sz w:val="13"/>
          <w:szCs w:val="15"/>
        </w:rPr>
        <w:t>,</w:t>
      </w:r>
      <w:r w:rsidRPr="00DF7975">
        <w:rPr>
          <w:rStyle w:val="NormalTok"/>
          <w:sz w:val="13"/>
          <w:szCs w:val="15"/>
        </w:rPr>
        <w:t xml:space="preserve"> E</w:t>
      </w:r>
      <w:r w:rsidRPr="00DF7975">
        <w:rPr>
          <w:rStyle w:val="OperatorTok"/>
          <w:sz w:val="13"/>
          <w:szCs w:val="15"/>
        </w:rPr>
        <w:t>[</w:t>
      </w:r>
      <w:r w:rsidRPr="00DF7975">
        <w:rPr>
          <w:rStyle w:val="NormalTok"/>
          <w:sz w:val="13"/>
          <w:szCs w:val="15"/>
        </w:rPr>
        <w:t>u</w:t>
      </w:r>
      <w:r w:rsidRPr="00DF7975">
        <w:rPr>
          <w:rStyle w:val="OperatorTok"/>
          <w:sz w:val="13"/>
          <w:szCs w:val="15"/>
        </w:rPr>
        <w:t>].</w:t>
      </w:r>
      <w:r w:rsidRPr="00DF7975">
        <w:rPr>
          <w:rStyle w:val="NormalTok"/>
          <w:sz w:val="13"/>
          <w:szCs w:val="15"/>
        </w:rPr>
        <w:t>size</w:t>
      </w:r>
      <w:r w:rsidRPr="00DF7975">
        <w:rPr>
          <w:rStyle w:val="OperatorTok"/>
          <w:sz w:val="13"/>
          <w:szCs w:val="15"/>
        </w:rPr>
        <w:t>()</w:t>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w:t>
      </w:r>
      <w:r w:rsidRPr="00DF7975">
        <w:rPr>
          <w:rStyle w:val="DecValTok"/>
          <w:sz w:val="13"/>
          <w:szCs w:val="15"/>
        </w:rPr>
        <w:t>1</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DataTypeTok"/>
          <w:sz w:val="13"/>
          <w:szCs w:val="15"/>
        </w:rPr>
        <w:t>bool</w:t>
      </w:r>
      <w:r w:rsidRPr="00DF7975">
        <w:rPr>
          <w:rStyle w:val="NormalTok"/>
          <w:sz w:val="13"/>
          <w:szCs w:val="15"/>
        </w:rPr>
        <w:t xml:space="preserve"> SPFA</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BuiltInTok"/>
          <w:sz w:val="13"/>
          <w:szCs w:val="15"/>
        </w:rPr>
        <w:t>std::</w:t>
      </w:r>
      <w:r w:rsidRPr="00DF7975">
        <w:rPr>
          <w:rStyle w:val="NormalTok"/>
          <w:sz w:val="13"/>
          <w:szCs w:val="15"/>
        </w:rPr>
        <w:t>queue</w:t>
      </w:r>
      <w:r w:rsidRPr="00DF7975">
        <w:rPr>
          <w:rStyle w:val="OperatorTok"/>
          <w:sz w:val="13"/>
          <w:szCs w:val="15"/>
        </w:rPr>
        <w:t>&lt;</w:t>
      </w:r>
      <w:r w:rsidRPr="00DF7975">
        <w:rPr>
          <w:rStyle w:val="DataTypeTok"/>
          <w:sz w:val="13"/>
          <w:szCs w:val="15"/>
        </w:rPr>
        <w:t>int</w:t>
      </w:r>
      <w:r w:rsidRPr="00DF7975">
        <w:rPr>
          <w:rStyle w:val="OperatorTok"/>
          <w:sz w:val="13"/>
          <w:szCs w:val="15"/>
        </w:rPr>
        <w:t>&gt;</w:t>
      </w:r>
      <w:r w:rsidRPr="00DF7975">
        <w:rPr>
          <w:rStyle w:val="NormalTok"/>
          <w:sz w:val="13"/>
          <w:szCs w:val="15"/>
        </w:rPr>
        <w:t xml:space="preserve"> Q</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Q</w:t>
      </w:r>
      <w:r w:rsidRPr="00DF7975">
        <w:rPr>
          <w:rStyle w:val="OperatorTok"/>
          <w:sz w:val="13"/>
          <w:szCs w:val="15"/>
        </w:rPr>
        <w:t>.</w:t>
      </w:r>
      <w:r w:rsidRPr="00DF7975">
        <w:rPr>
          <w:rStyle w:val="NormalTok"/>
          <w:sz w:val="13"/>
          <w:szCs w:val="15"/>
        </w:rPr>
        <w:t>emplace</w:t>
      </w:r>
      <w:r w:rsidRPr="00DF7975">
        <w:rPr>
          <w:rStyle w:val="OperatorTok"/>
          <w:sz w:val="13"/>
          <w:szCs w:val="15"/>
        </w:rPr>
        <w:t>(</w:t>
      </w:r>
      <w:r w:rsidRPr="00DF7975">
        <w:rPr>
          <w:rStyle w:val="NormalTok"/>
          <w:sz w:val="13"/>
          <w:szCs w:val="15"/>
        </w:rPr>
        <w:t>s</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memset</w:t>
      </w:r>
      <w:r w:rsidRPr="00DF7975">
        <w:rPr>
          <w:rStyle w:val="OperatorTok"/>
          <w:sz w:val="13"/>
          <w:szCs w:val="15"/>
        </w:rPr>
        <w:t>(</w:t>
      </w:r>
      <w:r w:rsidRPr="00DF7975">
        <w:rPr>
          <w:rStyle w:val="NormalTok"/>
          <w:sz w:val="13"/>
          <w:szCs w:val="15"/>
        </w:rPr>
        <w:t>Dis</w:t>
      </w:r>
      <w:r w:rsidRPr="00DF7975">
        <w:rPr>
          <w:rStyle w:val="OperatorTok"/>
          <w:sz w:val="13"/>
          <w:szCs w:val="15"/>
        </w:rPr>
        <w:t>,</w:t>
      </w:r>
      <w:r w:rsidRPr="00DF7975">
        <w:rPr>
          <w:rStyle w:val="NormalTok"/>
          <w:sz w:val="13"/>
          <w:szCs w:val="15"/>
        </w:rPr>
        <w:t xml:space="preserve"> INF</w:t>
      </w:r>
      <w:r w:rsidRPr="00DF7975">
        <w:rPr>
          <w:rStyle w:val="OperatorTok"/>
          <w:sz w:val="13"/>
          <w:szCs w:val="15"/>
        </w:rPr>
        <w:t>,</w:t>
      </w:r>
      <w:r w:rsidRPr="00DF7975">
        <w:rPr>
          <w:rStyle w:val="NormalTok"/>
          <w:sz w:val="13"/>
          <w:szCs w:val="15"/>
        </w:rPr>
        <w:t xml:space="preserve"> </w:t>
      </w:r>
      <w:r w:rsidRPr="00DF7975">
        <w:rPr>
          <w:rStyle w:val="KeywordTok"/>
          <w:sz w:val="13"/>
          <w:szCs w:val="15"/>
        </w:rPr>
        <w:t>sizeof</w:t>
      </w:r>
      <w:r w:rsidRPr="00DF7975">
        <w:rPr>
          <w:rStyle w:val="OperatorTok"/>
          <w:sz w:val="13"/>
          <w:szCs w:val="15"/>
        </w:rPr>
        <w:t>(</w:t>
      </w:r>
      <w:r w:rsidRPr="00DF7975">
        <w:rPr>
          <w:rStyle w:val="NormalTok"/>
          <w:sz w:val="13"/>
          <w:szCs w:val="15"/>
        </w:rPr>
        <w:t>T</w:t>
      </w:r>
      <w:r w:rsidRPr="00DF7975">
        <w:rPr>
          <w:rStyle w:val="OperatorTok"/>
          <w:sz w:val="13"/>
          <w:szCs w:val="15"/>
        </w:rPr>
        <w:t>)</w:t>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N </w:t>
      </w:r>
      <w:r w:rsidRPr="00DF7975">
        <w:rPr>
          <w:rStyle w:val="OperatorTok"/>
          <w:sz w:val="13"/>
          <w:szCs w:val="15"/>
        </w:rPr>
        <w:t>+</w:t>
      </w:r>
      <w:r w:rsidRPr="00DF7975">
        <w:rPr>
          <w:rStyle w:val="NormalTok"/>
          <w:sz w:val="13"/>
          <w:szCs w:val="15"/>
        </w:rPr>
        <w:t xml:space="preserve"> </w:t>
      </w:r>
      <w:r w:rsidRPr="00DF7975">
        <w:rPr>
          <w:rStyle w:val="DecValTok"/>
          <w:sz w:val="13"/>
          <w:szCs w:val="15"/>
        </w:rPr>
        <w:t>1</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Dis</w:t>
      </w:r>
      <w:r w:rsidRPr="00DF7975">
        <w:rPr>
          <w:rStyle w:val="OperatorTok"/>
          <w:sz w:val="13"/>
          <w:szCs w:val="15"/>
        </w:rPr>
        <w:t>[</w:t>
      </w:r>
      <w:r w:rsidRPr="00DF7975">
        <w:rPr>
          <w:rStyle w:val="NormalTok"/>
          <w:sz w:val="13"/>
          <w:szCs w:val="15"/>
        </w:rPr>
        <w:t>s</w:t>
      </w:r>
      <w:r w:rsidRPr="00DF7975">
        <w:rPr>
          <w:rStyle w:val="OperatorTok"/>
          <w:sz w:val="13"/>
          <w:szCs w:val="15"/>
        </w:rPr>
        <w:t>]</w:t>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w:t>
      </w:r>
      <w:r w:rsidRPr="00DF7975">
        <w:rPr>
          <w:rStyle w:val="DecValTok"/>
          <w:sz w:val="13"/>
          <w:szCs w:val="15"/>
        </w:rPr>
        <w:t>0</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DataTypeTok"/>
          <w:sz w:val="13"/>
          <w:szCs w:val="15"/>
        </w:rPr>
        <w:t>int</w:t>
      </w:r>
      <w:r w:rsidRPr="00DF7975">
        <w:rPr>
          <w:rStyle w:val="NormalTok"/>
          <w:sz w:val="13"/>
          <w:szCs w:val="15"/>
        </w:rPr>
        <w:t xml:space="preserve"> k</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ControlFlowTok"/>
          <w:sz w:val="13"/>
          <w:szCs w:val="15"/>
        </w:rPr>
        <w:t>while</w:t>
      </w:r>
      <w:r w:rsidRPr="00DF7975">
        <w:rPr>
          <w:rStyle w:val="NormalTok"/>
          <w:sz w:val="13"/>
          <w:szCs w:val="15"/>
        </w:rPr>
        <w:t xml:space="preserve"> </w:t>
      </w:r>
      <w:r w:rsidRPr="00DF7975">
        <w:rPr>
          <w:rStyle w:val="OperatorTok"/>
          <w:sz w:val="13"/>
          <w:szCs w:val="15"/>
        </w:rPr>
        <w:t>(!</w:t>
      </w:r>
      <w:r w:rsidRPr="00DF7975">
        <w:rPr>
          <w:rStyle w:val="NormalTok"/>
          <w:sz w:val="13"/>
          <w:szCs w:val="15"/>
        </w:rPr>
        <w:t>Q</w:t>
      </w:r>
      <w:r w:rsidRPr="00DF7975">
        <w:rPr>
          <w:rStyle w:val="OperatorTok"/>
          <w:sz w:val="13"/>
          <w:szCs w:val="15"/>
        </w:rPr>
        <w:t>.</w:t>
      </w:r>
      <w:r w:rsidRPr="00DF7975">
        <w:rPr>
          <w:rStyle w:val="NormalTok"/>
          <w:sz w:val="13"/>
          <w:szCs w:val="15"/>
        </w:rPr>
        <w:t>empty</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k </w:t>
      </w:r>
      <w:r w:rsidRPr="00DF7975">
        <w:rPr>
          <w:rStyle w:val="OperatorTok"/>
          <w:sz w:val="13"/>
          <w:szCs w:val="15"/>
        </w:rPr>
        <w:t>=</w:t>
      </w:r>
      <w:r w:rsidRPr="00DF7975">
        <w:rPr>
          <w:rStyle w:val="NormalTok"/>
          <w:sz w:val="13"/>
          <w:szCs w:val="15"/>
        </w:rPr>
        <w:t xml:space="preserve"> Q</w:t>
      </w:r>
      <w:r w:rsidRPr="00DF7975">
        <w:rPr>
          <w:rStyle w:val="OperatorTok"/>
          <w:sz w:val="13"/>
          <w:szCs w:val="15"/>
        </w:rPr>
        <w:t>.</w:t>
      </w:r>
      <w:r w:rsidRPr="00DF7975">
        <w:rPr>
          <w:rStyle w:val="NormalTok"/>
          <w:sz w:val="13"/>
          <w:szCs w:val="15"/>
        </w:rPr>
        <w:t>front</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Q</w:t>
      </w:r>
      <w:r w:rsidRPr="00DF7975">
        <w:rPr>
          <w:rStyle w:val="OperatorTok"/>
          <w:sz w:val="13"/>
          <w:szCs w:val="15"/>
        </w:rPr>
        <w:t>.</w:t>
      </w:r>
      <w:r w:rsidRPr="00DF7975">
        <w:rPr>
          <w:rStyle w:val="NormalTok"/>
          <w:sz w:val="13"/>
          <w:szCs w:val="15"/>
        </w:rPr>
        <w:t>pop</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vis</w:t>
      </w:r>
      <w:r w:rsidRPr="00DF7975">
        <w:rPr>
          <w:rStyle w:val="OperatorTok"/>
          <w:sz w:val="13"/>
          <w:szCs w:val="15"/>
        </w:rPr>
        <w:t>.</w:t>
      </w:r>
      <w:r w:rsidRPr="00DF7975">
        <w:rPr>
          <w:rStyle w:val="NormalTok"/>
          <w:sz w:val="13"/>
          <w:szCs w:val="15"/>
        </w:rPr>
        <w:t>reset</w:t>
      </w:r>
      <w:r w:rsidRPr="00DF7975">
        <w:rPr>
          <w:rStyle w:val="OperatorTok"/>
          <w:sz w:val="13"/>
          <w:szCs w:val="15"/>
        </w:rPr>
        <w:t>(</w:t>
      </w:r>
      <w:r w:rsidRPr="00DF7975">
        <w:rPr>
          <w:rStyle w:val="NormalTok"/>
          <w:sz w:val="13"/>
          <w:szCs w:val="15"/>
        </w:rPr>
        <w:t>k</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ControlFlowTok"/>
          <w:sz w:val="13"/>
          <w:szCs w:val="15"/>
        </w:rPr>
        <w:t>for</w:t>
      </w:r>
      <w:r w:rsidRPr="00DF7975">
        <w:rPr>
          <w:rStyle w:val="NormalTok"/>
          <w:sz w:val="13"/>
          <w:szCs w:val="15"/>
        </w:rPr>
        <w:t xml:space="preserve"> </w:t>
      </w:r>
      <w:r w:rsidRPr="00DF7975">
        <w:rPr>
          <w:rStyle w:val="OperatorTok"/>
          <w:sz w:val="13"/>
          <w:szCs w:val="15"/>
        </w:rPr>
        <w:t>(</w:t>
      </w:r>
      <w:r w:rsidRPr="00DF7975">
        <w:rPr>
          <w:rStyle w:val="KeywordTok"/>
          <w:sz w:val="13"/>
          <w:szCs w:val="15"/>
        </w:rPr>
        <w:t>auto</w:t>
      </w:r>
      <w:r w:rsidRPr="00DF7975">
        <w:rPr>
          <w:rStyle w:val="NormalTok"/>
          <w:sz w:val="13"/>
          <w:szCs w:val="15"/>
        </w:rPr>
        <w:t xml:space="preserve"> </w:t>
      </w:r>
      <w:r w:rsidRPr="00DF7975">
        <w:rPr>
          <w:rStyle w:val="OperatorTok"/>
          <w:sz w:val="13"/>
          <w:szCs w:val="15"/>
        </w:rPr>
        <w:t>[</w:t>
      </w:r>
      <w:r w:rsidRPr="00DF7975">
        <w:rPr>
          <w:rStyle w:val="NormalTok"/>
          <w:sz w:val="13"/>
          <w:szCs w:val="15"/>
        </w:rPr>
        <w:t>to</w:t>
      </w:r>
      <w:r w:rsidRPr="00DF7975">
        <w:rPr>
          <w:rStyle w:val="OperatorTok"/>
          <w:sz w:val="13"/>
          <w:szCs w:val="15"/>
        </w:rPr>
        <w:t>,</w:t>
      </w:r>
      <w:r w:rsidRPr="00DF7975">
        <w:rPr>
          <w:rStyle w:val="NormalTok"/>
          <w:sz w:val="13"/>
          <w:szCs w:val="15"/>
        </w:rPr>
        <w:t xml:space="preserve"> f</w:t>
      </w:r>
      <w:r w:rsidRPr="00DF7975">
        <w:rPr>
          <w:rStyle w:val="OperatorTok"/>
          <w:sz w:val="13"/>
          <w:szCs w:val="15"/>
        </w:rPr>
        <w:t>,</w:t>
      </w:r>
      <w:r w:rsidRPr="00DF7975">
        <w:rPr>
          <w:rStyle w:val="NormalTok"/>
          <w:sz w:val="13"/>
          <w:szCs w:val="15"/>
        </w:rPr>
        <w:t xml:space="preserve"> w</w:t>
      </w:r>
      <w:r w:rsidRPr="00DF7975">
        <w:rPr>
          <w:rStyle w:val="OperatorTok"/>
          <w:sz w:val="13"/>
          <w:szCs w:val="15"/>
        </w:rPr>
        <w:t>,</w:t>
      </w:r>
      <w:r w:rsidRPr="00DF7975">
        <w:rPr>
          <w:rStyle w:val="NormalTok"/>
          <w:sz w:val="13"/>
          <w:szCs w:val="15"/>
        </w:rPr>
        <w:t xml:space="preserve"> rev</w:t>
      </w:r>
      <w:r w:rsidRPr="00DF7975">
        <w:rPr>
          <w:rStyle w:val="OperatorTok"/>
          <w:sz w:val="13"/>
          <w:szCs w:val="15"/>
        </w:rPr>
        <w:t>]</w:t>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E</w:t>
      </w:r>
      <w:r w:rsidRPr="00DF7975">
        <w:rPr>
          <w:rStyle w:val="OperatorTok"/>
          <w:sz w:val="13"/>
          <w:szCs w:val="15"/>
        </w:rPr>
        <w:t>[</w:t>
      </w:r>
      <w:r w:rsidRPr="00DF7975">
        <w:rPr>
          <w:rStyle w:val="NormalTok"/>
          <w:sz w:val="13"/>
          <w:szCs w:val="15"/>
        </w:rPr>
        <w:t>k</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ControlFlowTok"/>
          <w:sz w:val="13"/>
          <w:szCs w:val="15"/>
        </w:rPr>
        <w:t>if</w:t>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f </w:t>
      </w:r>
      <w:r w:rsidRPr="00DF7975">
        <w:rPr>
          <w:rStyle w:val="KeywordTok"/>
          <w:sz w:val="13"/>
          <w:szCs w:val="15"/>
        </w:rPr>
        <w:t>and</w:t>
      </w:r>
      <w:r w:rsidRPr="00DF7975">
        <w:rPr>
          <w:rStyle w:val="NormalTok"/>
          <w:sz w:val="13"/>
          <w:szCs w:val="15"/>
        </w:rPr>
        <w:t xml:space="preserve"> Dis</w:t>
      </w:r>
      <w:r w:rsidRPr="00DF7975">
        <w:rPr>
          <w:rStyle w:val="OperatorTok"/>
          <w:sz w:val="13"/>
          <w:szCs w:val="15"/>
        </w:rPr>
        <w:t>[</w:t>
      </w:r>
      <w:r w:rsidRPr="00DF7975">
        <w:rPr>
          <w:rStyle w:val="NormalTok"/>
          <w:sz w:val="13"/>
          <w:szCs w:val="15"/>
        </w:rPr>
        <w:t>k</w:t>
      </w:r>
      <w:r w:rsidRPr="00DF7975">
        <w:rPr>
          <w:rStyle w:val="OperatorTok"/>
          <w:sz w:val="13"/>
          <w:szCs w:val="15"/>
        </w:rPr>
        <w:t>]</w:t>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w </w:t>
      </w:r>
      <w:r w:rsidRPr="00DF7975">
        <w:rPr>
          <w:rStyle w:val="OperatorTok"/>
          <w:sz w:val="13"/>
          <w:szCs w:val="15"/>
        </w:rPr>
        <w:t>&lt;</w:t>
      </w:r>
      <w:r w:rsidRPr="00DF7975">
        <w:rPr>
          <w:rStyle w:val="NormalTok"/>
          <w:sz w:val="13"/>
          <w:szCs w:val="15"/>
        </w:rPr>
        <w:t xml:space="preserve"> Dis</w:t>
      </w:r>
      <w:r w:rsidRPr="00DF7975">
        <w:rPr>
          <w:rStyle w:val="OperatorTok"/>
          <w:sz w:val="13"/>
          <w:szCs w:val="15"/>
        </w:rPr>
        <w:t>[</w:t>
      </w:r>
      <w:r w:rsidRPr="00DF7975">
        <w:rPr>
          <w:rStyle w:val="NormalTok"/>
          <w:sz w:val="13"/>
          <w:szCs w:val="15"/>
        </w:rPr>
        <w:t>to</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Dis</w:t>
      </w:r>
      <w:r w:rsidRPr="00DF7975">
        <w:rPr>
          <w:rStyle w:val="OperatorTok"/>
          <w:sz w:val="13"/>
          <w:szCs w:val="15"/>
        </w:rPr>
        <w:t>[</w:t>
      </w:r>
      <w:r w:rsidRPr="00DF7975">
        <w:rPr>
          <w:rStyle w:val="NormalTok"/>
          <w:sz w:val="13"/>
          <w:szCs w:val="15"/>
        </w:rPr>
        <w:t>to</w:t>
      </w:r>
      <w:r w:rsidRPr="00DF7975">
        <w:rPr>
          <w:rStyle w:val="OperatorTok"/>
          <w:sz w:val="13"/>
          <w:szCs w:val="15"/>
        </w:rPr>
        <w:t>]</w:t>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Dis</w:t>
      </w:r>
      <w:r w:rsidRPr="00DF7975">
        <w:rPr>
          <w:rStyle w:val="OperatorTok"/>
          <w:sz w:val="13"/>
          <w:szCs w:val="15"/>
        </w:rPr>
        <w:t>[</w:t>
      </w:r>
      <w:r w:rsidRPr="00DF7975">
        <w:rPr>
          <w:rStyle w:val="NormalTok"/>
          <w:sz w:val="13"/>
          <w:szCs w:val="15"/>
        </w:rPr>
        <w:t>k</w:t>
      </w:r>
      <w:r w:rsidRPr="00DF7975">
        <w:rPr>
          <w:rStyle w:val="OperatorTok"/>
          <w:sz w:val="13"/>
          <w:szCs w:val="15"/>
        </w:rPr>
        <w:t>]</w:t>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w</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ControlFlowTok"/>
          <w:sz w:val="13"/>
          <w:szCs w:val="15"/>
        </w:rPr>
        <w:t>if</w:t>
      </w:r>
      <w:r w:rsidRPr="00DF7975">
        <w:rPr>
          <w:rStyle w:val="NormalTok"/>
          <w:sz w:val="13"/>
          <w:szCs w:val="15"/>
        </w:rPr>
        <w:t xml:space="preserve"> </w:t>
      </w:r>
      <w:r w:rsidRPr="00DF7975">
        <w:rPr>
          <w:rStyle w:val="OperatorTok"/>
          <w:sz w:val="13"/>
          <w:szCs w:val="15"/>
        </w:rPr>
        <w:t>(!</w:t>
      </w:r>
      <w:r w:rsidRPr="00DF7975">
        <w:rPr>
          <w:rStyle w:val="NormalTok"/>
          <w:sz w:val="13"/>
          <w:szCs w:val="15"/>
        </w:rPr>
        <w:t>vis</w:t>
      </w:r>
      <w:r w:rsidRPr="00DF7975">
        <w:rPr>
          <w:rStyle w:val="OperatorTok"/>
          <w:sz w:val="13"/>
          <w:szCs w:val="15"/>
        </w:rPr>
        <w:t>.</w:t>
      </w:r>
      <w:r w:rsidRPr="00DF7975">
        <w:rPr>
          <w:rStyle w:val="NormalTok"/>
          <w:sz w:val="13"/>
          <w:szCs w:val="15"/>
        </w:rPr>
        <w:t>test</w:t>
      </w:r>
      <w:r w:rsidRPr="00DF7975">
        <w:rPr>
          <w:rStyle w:val="OperatorTok"/>
          <w:sz w:val="13"/>
          <w:szCs w:val="15"/>
        </w:rPr>
        <w:t>(</w:t>
      </w:r>
      <w:r w:rsidRPr="00DF7975">
        <w:rPr>
          <w:rStyle w:val="NormalTok"/>
          <w:sz w:val="13"/>
          <w:szCs w:val="15"/>
        </w:rPr>
        <w:t>to</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lastRenderedPageBreak/>
        <w:t xml:space="preserve">                        Q</w:t>
      </w:r>
      <w:r w:rsidRPr="00DF7975">
        <w:rPr>
          <w:rStyle w:val="OperatorTok"/>
          <w:sz w:val="13"/>
          <w:szCs w:val="15"/>
        </w:rPr>
        <w:t>.</w:t>
      </w:r>
      <w:r w:rsidRPr="00DF7975">
        <w:rPr>
          <w:rStyle w:val="NormalTok"/>
          <w:sz w:val="13"/>
          <w:szCs w:val="15"/>
        </w:rPr>
        <w:t>emplace</w:t>
      </w:r>
      <w:r w:rsidRPr="00DF7975">
        <w:rPr>
          <w:rStyle w:val="OperatorTok"/>
          <w:sz w:val="13"/>
          <w:szCs w:val="15"/>
        </w:rPr>
        <w:t>(</w:t>
      </w:r>
      <w:r w:rsidRPr="00DF7975">
        <w:rPr>
          <w:rStyle w:val="NormalTok"/>
          <w:sz w:val="13"/>
          <w:szCs w:val="15"/>
        </w:rPr>
        <w:t>to</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vis</w:t>
      </w:r>
      <w:r w:rsidRPr="00DF7975">
        <w:rPr>
          <w:rStyle w:val="OperatorTok"/>
          <w:sz w:val="13"/>
          <w:szCs w:val="15"/>
        </w:rPr>
        <w:t>.</w:t>
      </w:r>
      <w:r w:rsidRPr="00DF7975">
        <w:rPr>
          <w:rStyle w:val="NormalTok"/>
          <w:sz w:val="13"/>
          <w:szCs w:val="15"/>
        </w:rPr>
        <w:t>set</w:t>
      </w:r>
      <w:r w:rsidRPr="00DF7975">
        <w:rPr>
          <w:rStyle w:val="OperatorTok"/>
          <w:sz w:val="13"/>
          <w:szCs w:val="15"/>
        </w:rPr>
        <w:t>(</w:t>
      </w:r>
      <w:r w:rsidRPr="00DF7975">
        <w:rPr>
          <w:rStyle w:val="NormalTok"/>
          <w:sz w:val="13"/>
          <w:szCs w:val="15"/>
        </w:rPr>
        <w:t>to</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ControlFlowTok"/>
          <w:sz w:val="13"/>
          <w:szCs w:val="15"/>
        </w:rPr>
        <w:t>return</w:t>
      </w:r>
      <w:r w:rsidRPr="00DF7975">
        <w:rPr>
          <w:rStyle w:val="NormalTok"/>
          <w:sz w:val="13"/>
          <w:szCs w:val="15"/>
        </w:rPr>
        <w:t xml:space="preserve"> Dis</w:t>
      </w:r>
      <w:r w:rsidRPr="00DF7975">
        <w:rPr>
          <w:rStyle w:val="OperatorTok"/>
          <w:sz w:val="13"/>
          <w:szCs w:val="15"/>
        </w:rPr>
        <w:t>[</w:t>
      </w:r>
      <w:r w:rsidRPr="00DF7975">
        <w:rPr>
          <w:rStyle w:val="NormalTok"/>
          <w:sz w:val="13"/>
          <w:szCs w:val="15"/>
        </w:rPr>
        <w:t>t</w:t>
      </w:r>
      <w:r w:rsidRPr="00DF7975">
        <w:rPr>
          <w:rStyle w:val="OperatorTok"/>
          <w:sz w:val="13"/>
          <w:szCs w:val="15"/>
        </w:rPr>
        <w:t>]</w:t>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INF</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T DFS</w:t>
      </w:r>
      <w:r w:rsidRPr="00DF7975">
        <w:rPr>
          <w:rStyle w:val="OperatorTok"/>
          <w:sz w:val="13"/>
          <w:szCs w:val="15"/>
        </w:rPr>
        <w:t>(</w:t>
      </w:r>
      <w:r w:rsidRPr="00DF7975">
        <w:rPr>
          <w:rStyle w:val="DataTypeTok"/>
          <w:sz w:val="13"/>
          <w:szCs w:val="15"/>
        </w:rPr>
        <w:t>int</w:t>
      </w:r>
      <w:r w:rsidRPr="00DF7975">
        <w:rPr>
          <w:rStyle w:val="NormalTok"/>
          <w:sz w:val="13"/>
          <w:szCs w:val="15"/>
        </w:rPr>
        <w:t xml:space="preserve"> k</w:t>
      </w:r>
      <w:r w:rsidRPr="00DF7975">
        <w:rPr>
          <w:rStyle w:val="OperatorTok"/>
          <w:sz w:val="13"/>
          <w:szCs w:val="15"/>
        </w:rPr>
        <w:t>,</w:t>
      </w:r>
      <w:r w:rsidRPr="00DF7975">
        <w:rPr>
          <w:rStyle w:val="NormalTok"/>
          <w:sz w:val="13"/>
          <w:szCs w:val="15"/>
        </w:rPr>
        <w:t xml:space="preserve"> T flow</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ControlFlowTok"/>
          <w:sz w:val="13"/>
          <w:szCs w:val="15"/>
        </w:rPr>
        <w:t>if</w:t>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k </w:t>
      </w:r>
      <w:r w:rsidRPr="00DF7975">
        <w:rPr>
          <w:rStyle w:val="OperatorTok"/>
          <w:sz w:val="13"/>
          <w:szCs w:val="15"/>
        </w:rPr>
        <w:t>==</w:t>
      </w:r>
      <w:r w:rsidRPr="00DF7975">
        <w:rPr>
          <w:rStyle w:val="NormalTok"/>
          <w:sz w:val="13"/>
          <w:szCs w:val="15"/>
        </w:rPr>
        <w:t xml:space="preserve"> t</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maxflow </w:t>
      </w:r>
      <w:r w:rsidRPr="00DF7975">
        <w:rPr>
          <w:rStyle w:val="OperatorTok"/>
          <w:sz w:val="13"/>
          <w:szCs w:val="15"/>
        </w:rPr>
        <w:t>+=</w:t>
      </w:r>
      <w:r w:rsidRPr="00DF7975">
        <w:rPr>
          <w:rStyle w:val="NormalTok"/>
          <w:sz w:val="13"/>
          <w:szCs w:val="15"/>
        </w:rPr>
        <w:t xml:space="preserve"> flow</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ControlFlowTok"/>
          <w:sz w:val="13"/>
          <w:szCs w:val="15"/>
        </w:rPr>
        <w:t>return</w:t>
      </w:r>
      <w:r w:rsidRPr="00DF7975">
        <w:rPr>
          <w:rStyle w:val="NormalTok"/>
          <w:sz w:val="13"/>
          <w:szCs w:val="15"/>
        </w:rPr>
        <w:t xml:space="preserve"> flow</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T sum </w:t>
      </w:r>
      <w:r w:rsidRPr="00DF7975">
        <w:rPr>
          <w:rStyle w:val="OperatorTok"/>
          <w:sz w:val="13"/>
          <w:szCs w:val="15"/>
        </w:rPr>
        <w:t>=</w:t>
      </w:r>
      <w:r w:rsidRPr="00DF7975">
        <w:rPr>
          <w:rStyle w:val="NormalTok"/>
          <w:sz w:val="13"/>
          <w:szCs w:val="15"/>
        </w:rPr>
        <w:t xml:space="preserve"> </w:t>
      </w:r>
      <w:r w:rsidRPr="00DF7975">
        <w:rPr>
          <w:rStyle w:val="DecValTok"/>
          <w:sz w:val="13"/>
          <w:szCs w:val="15"/>
        </w:rPr>
        <w:t>0</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vis</w:t>
      </w:r>
      <w:r w:rsidRPr="00DF7975">
        <w:rPr>
          <w:rStyle w:val="OperatorTok"/>
          <w:sz w:val="13"/>
          <w:szCs w:val="15"/>
        </w:rPr>
        <w:t>.</w:t>
      </w:r>
      <w:r w:rsidRPr="00DF7975">
        <w:rPr>
          <w:rStyle w:val="NormalTok"/>
          <w:sz w:val="13"/>
          <w:szCs w:val="15"/>
        </w:rPr>
        <w:t>set</w:t>
      </w:r>
      <w:r w:rsidRPr="00DF7975">
        <w:rPr>
          <w:rStyle w:val="OperatorTok"/>
          <w:sz w:val="13"/>
          <w:szCs w:val="15"/>
        </w:rPr>
        <w:t>(</w:t>
      </w:r>
      <w:r w:rsidRPr="00DF7975">
        <w:rPr>
          <w:rStyle w:val="NormalTok"/>
          <w:sz w:val="13"/>
          <w:szCs w:val="15"/>
        </w:rPr>
        <w:t>k</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ControlFlowTok"/>
          <w:sz w:val="13"/>
          <w:szCs w:val="15"/>
        </w:rPr>
        <w:t>for</w:t>
      </w:r>
      <w:r w:rsidRPr="00DF7975">
        <w:rPr>
          <w:rStyle w:val="NormalTok"/>
          <w:sz w:val="13"/>
          <w:szCs w:val="15"/>
        </w:rPr>
        <w:t xml:space="preserve"> </w:t>
      </w:r>
      <w:r w:rsidRPr="00DF7975">
        <w:rPr>
          <w:rStyle w:val="OperatorTok"/>
          <w:sz w:val="13"/>
          <w:szCs w:val="15"/>
        </w:rPr>
        <w:t>(</w:t>
      </w:r>
      <w:r w:rsidRPr="00DF7975">
        <w:rPr>
          <w:rStyle w:val="KeywordTok"/>
          <w:sz w:val="13"/>
          <w:szCs w:val="15"/>
        </w:rPr>
        <w:t>auto</w:t>
      </w:r>
      <w:r w:rsidRPr="00DF7975">
        <w:rPr>
          <w:rStyle w:val="NormalTok"/>
          <w:sz w:val="13"/>
          <w:szCs w:val="15"/>
        </w:rPr>
        <w:t xml:space="preserve"> i </w:t>
      </w:r>
      <w:r w:rsidRPr="00DF7975">
        <w:rPr>
          <w:rStyle w:val="OperatorTok"/>
          <w:sz w:val="13"/>
          <w:szCs w:val="15"/>
        </w:rPr>
        <w:t>=</w:t>
      </w:r>
      <w:r w:rsidRPr="00DF7975">
        <w:rPr>
          <w:rStyle w:val="NormalTok"/>
          <w:sz w:val="13"/>
          <w:szCs w:val="15"/>
        </w:rPr>
        <w:t xml:space="preserve"> Cur</w:t>
      </w:r>
      <w:r w:rsidRPr="00DF7975">
        <w:rPr>
          <w:rStyle w:val="OperatorTok"/>
          <w:sz w:val="13"/>
          <w:szCs w:val="15"/>
        </w:rPr>
        <w:t>[</w:t>
      </w:r>
      <w:r w:rsidRPr="00DF7975">
        <w:rPr>
          <w:rStyle w:val="NormalTok"/>
          <w:sz w:val="13"/>
          <w:szCs w:val="15"/>
        </w:rPr>
        <w:t>k</w:t>
      </w:r>
      <w:r w:rsidRPr="00DF7975">
        <w:rPr>
          <w:rStyle w:val="OperatorTok"/>
          <w:sz w:val="13"/>
          <w:szCs w:val="15"/>
        </w:rPr>
        <w:t>];</w:t>
      </w:r>
      <w:r w:rsidRPr="00DF7975">
        <w:rPr>
          <w:rStyle w:val="NormalTok"/>
          <w:sz w:val="13"/>
          <w:szCs w:val="15"/>
        </w:rPr>
        <w:t xml:space="preserve"> i </w:t>
      </w:r>
      <w:r w:rsidRPr="00DF7975">
        <w:rPr>
          <w:rStyle w:val="OperatorTok"/>
          <w:sz w:val="13"/>
          <w:szCs w:val="15"/>
        </w:rPr>
        <w:t>&lt;</w:t>
      </w:r>
      <w:r w:rsidRPr="00DF7975">
        <w:rPr>
          <w:rStyle w:val="NormalTok"/>
          <w:sz w:val="13"/>
          <w:szCs w:val="15"/>
        </w:rPr>
        <w:t xml:space="preserve"> E</w:t>
      </w:r>
      <w:r w:rsidRPr="00DF7975">
        <w:rPr>
          <w:rStyle w:val="OperatorTok"/>
          <w:sz w:val="13"/>
          <w:szCs w:val="15"/>
        </w:rPr>
        <w:t>[</w:t>
      </w:r>
      <w:r w:rsidRPr="00DF7975">
        <w:rPr>
          <w:rStyle w:val="NormalTok"/>
          <w:sz w:val="13"/>
          <w:szCs w:val="15"/>
        </w:rPr>
        <w:t>k</w:t>
      </w:r>
      <w:r w:rsidRPr="00DF7975">
        <w:rPr>
          <w:rStyle w:val="OperatorTok"/>
          <w:sz w:val="13"/>
          <w:szCs w:val="15"/>
        </w:rPr>
        <w:t>].</w:t>
      </w:r>
      <w:r w:rsidRPr="00DF7975">
        <w:rPr>
          <w:rStyle w:val="NormalTok"/>
          <w:sz w:val="13"/>
          <w:szCs w:val="15"/>
        </w:rPr>
        <w:t>size</w:t>
      </w:r>
      <w:r w:rsidRPr="00DF7975">
        <w:rPr>
          <w:rStyle w:val="OperatorTok"/>
          <w:sz w:val="13"/>
          <w:szCs w:val="15"/>
        </w:rPr>
        <w:t>();</w:t>
      </w:r>
      <w:r w:rsidRPr="00DF7975">
        <w:rPr>
          <w:rStyle w:val="NormalTok"/>
          <w:sz w:val="13"/>
          <w:szCs w:val="15"/>
        </w:rPr>
        <w:t xml:space="preserve"> i</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KeywordTok"/>
          <w:sz w:val="13"/>
          <w:szCs w:val="15"/>
        </w:rPr>
        <w:t>auto</w:t>
      </w:r>
      <w:r w:rsidRPr="00DF7975">
        <w:rPr>
          <w:rStyle w:val="NormalTok"/>
          <w:sz w:val="13"/>
          <w:szCs w:val="15"/>
        </w:rPr>
        <w:t xml:space="preserve"> </w:t>
      </w:r>
      <w:r w:rsidRPr="00DF7975">
        <w:rPr>
          <w:rStyle w:val="OperatorTok"/>
          <w:sz w:val="13"/>
          <w:szCs w:val="15"/>
        </w:rPr>
        <w:t>&amp;[</w:t>
      </w:r>
      <w:r w:rsidRPr="00DF7975">
        <w:rPr>
          <w:rStyle w:val="NormalTok"/>
          <w:sz w:val="13"/>
          <w:szCs w:val="15"/>
        </w:rPr>
        <w:t>to</w:t>
      </w:r>
      <w:r w:rsidRPr="00DF7975">
        <w:rPr>
          <w:rStyle w:val="OperatorTok"/>
          <w:sz w:val="13"/>
          <w:szCs w:val="15"/>
        </w:rPr>
        <w:t>,</w:t>
      </w:r>
      <w:r w:rsidRPr="00DF7975">
        <w:rPr>
          <w:rStyle w:val="NormalTok"/>
          <w:sz w:val="13"/>
          <w:szCs w:val="15"/>
        </w:rPr>
        <w:t xml:space="preserve"> f</w:t>
      </w:r>
      <w:r w:rsidRPr="00DF7975">
        <w:rPr>
          <w:rStyle w:val="OperatorTok"/>
          <w:sz w:val="13"/>
          <w:szCs w:val="15"/>
        </w:rPr>
        <w:t>,</w:t>
      </w:r>
      <w:r w:rsidRPr="00DF7975">
        <w:rPr>
          <w:rStyle w:val="NormalTok"/>
          <w:sz w:val="13"/>
          <w:szCs w:val="15"/>
        </w:rPr>
        <w:t xml:space="preserve"> w</w:t>
      </w:r>
      <w:r w:rsidRPr="00DF7975">
        <w:rPr>
          <w:rStyle w:val="OperatorTok"/>
          <w:sz w:val="13"/>
          <w:szCs w:val="15"/>
        </w:rPr>
        <w:t>,</w:t>
      </w:r>
      <w:r w:rsidRPr="00DF7975">
        <w:rPr>
          <w:rStyle w:val="NormalTok"/>
          <w:sz w:val="13"/>
          <w:szCs w:val="15"/>
        </w:rPr>
        <w:t xml:space="preserve"> rev</w:t>
      </w:r>
      <w:r w:rsidRPr="00DF7975">
        <w:rPr>
          <w:rStyle w:val="OperatorTok"/>
          <w:sz w:val="13"/>
          <w:szCs w:val="15"/>
        </w:rPr>
        <w:t>]</w:t>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E</w:t>
      </w:r>
      <w:r w:rsidRPr="00DF7975">
        <w:rPr>
          <w:rStyle w:val="OperatorTok"/>
          <w:sz w:val="13"/>
          <w:szCs w:val="15"/>
        </w:rPr>
        <w:t>[</w:t>
      </w:r>
      <w:r w:rsidRPr="00DF7975">
        <w:rPr>
          <w:rStyle w:val="NormalTok"/>
          <w:sz w:val="13"/>
          <w:szCs w:val="15"/>
        </w:rPr>
        <w:t>k</w:t>
      </w:r>
      <w:r w:rsidRPr="00DF7975">
        <w:rPr>
          <w:rStyle w:val="OperatorTok"/>
          <w:sz w:val="13"/>
          <w:szCs w:val="15"/>
        </w:rPr>
        <w:t>][</w:t>
      </w:r>
      <w:r w:rsidRPr="00DF7975">
        <w:rPr>
          <w:rStyle w:val="NormalTok"/>
          <w:sz w:val="13"/>
          <w:szCs w:val="15"/>
        </w:rPr>
        <w:t>i</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ControlFlowTok"/>
          <w:sz w:val="13"/>
          <w:szCs w:val="15"/>
        </w:rPr>
        <w:t>if</w:t>
      </w:r>
      <w:r w:rsidRPr="00DF7975">
        <w:rPr>
          <w:rStyle w:val="NormalTok"/>
          <w:sz w:val="13"/>
          <w:szCs w:val="15"/>
        </w:rPr>
        <w:t xml:space="preserve"> </w:t>
      </w:r>
      <w:r w:rsidRPr="00DF7975">
        <w:rPr>
          <w:rStyle w:val="OperatorTok"/>
          <w:sz w:val="13"/>
          <w:szCs w:val="15"/>
        </w:rPr>
        <w:t>(!</w:t>
      </w:r>
      <w:r w:rsidRPr="00DF7975">
        <w:rPr>
          <w:rStyle w:val="NormalTok"/>
          <w:sz w:val="13"/>
          <w:szCs w:val="15"/>
        </w:rPr>
        <w:t>vis</w:t>
      </w:r>
      <w:r w:rsidRPr="00DF7975">
        <w:rPr>
          <w:rStyle w:val="OperatorTok"/>
          <w:sz w:val="13"/>
          <w:szCs w:val="15"/>
        </w:rPr>
        <w:t>.</w:t>
      </w:r>
      <w:r w:rsidRPr="00DF7975">
        <w:rPr>
          <w:rStyle w:val="NormalTok"/>
          <w:sz w:val="13"/>
          <w:szCs w:val="15"/>
        </w:rPr>
        <w:t>test</w:t>
      </w:r>
      <w:r w:rsidRPr="00DF7975">
        <w:rPr>
          <w:rStyle w:val="OperatorTok"/>
          <w:sz w:val="13"/>
          <w:szCs w:val="15"/>
        </w:rPr>
        <w:t>(</w:t>
      </w:r>
      <w:r w:rsidRPr="00DF7975">
        <w:rPr>
          <w:rStyle w:val="NormalTok"/>
          <w:sz w:val="13"/>
          <w:szCs w:val="15"/>
        </w:rPr>
        <w:t>to</w:t>
      </w:r>
      <w:r w:rsidRPr="00DF7975">
        <w:rPr>
          <w:rStyle w:val="OperatorTok"/>
          <w:sz w:val="13"/>
          <w:szCs w:val="15"/>
        </w:rPr>
        <w:t>)</w:t>
      </w:r>
      <w:r w:rsidRPr="00DF7975">
        <w:rPr>
          <w:rStyle w:val="NormalTok"/>
          <w:sz w:val="13"/>
          <w:szCs w:val="15"/>
        </w:rPr>
        <w:t xml:space="preserve"> </w:t>
      </w:r>
      <w:r w:rsidRPr="00DF7975">
        <w:rPr>
          <w:rStyle w:val="KeywordTok"/>
          <w:sz w:val="13"/>
          <w:szCs w:val="15"/>
        </w:rPr>
        <w:t>and</w:t>
      </w:r>
      <w:r w:rsidRPr="00DF7975">
        <w:rPr>
          <w:rStyle w:val="NormalTok"/>
          <w:sz w:val="13"/>
          <w:szCs w:val="15"/>
        </w:rPr>
        <w:t xml:space="preserve"> f </w:t>
      </w:r>
      <w:r w:rsidRPr="00DF7975">
        <w:rPr>
          <w:rStyle w:val="KeywordTok"/>
          <w:sz w:val="13"/>
          <w:szCs w:val="15"/>
        </w:rPr>
        <w:t>and</w:t>
      </w:r>
      <w:r w:rsidRPr="00DF7975">
        <w:rPr>
          <w:rStyle w:val="NormalTok"/>
          <w:sz w:val="13"/>
          <w:szCs w:val="15"/>
        </w:rPr>
        <w:t xml:space="preserve"> Dis</w:t>
      </w:r>
      <w:r w:rsidRPr="00DF7975">
        <w:rPr>
          <w:rStyle w:val="OperatorTok"/>
          <w:sz w:val="13"/>
          <w:szCs w:val="15"/>
        </w:rPr>
        <w:t>[</w:t>
      </w:r>
      <w:r w:rsidRPr="00DF7975">
        <w:rPr>
          <w:rStyle w:val="NormalTok"/>
          <w:sz w:val="13"/>
          <w:szCs w:val="15"/>
        </w:rPr>
        <w:t>to</w:t>
      </w:r>
      <w:r w:rsidRPr="00DF7975">
        <w:rPr>
          <w:rStyle w:val="OperatorTok"/>
          <w:sz w:val="13"/>
          <w:szCs w:val="15"/>
        </w:rPr>
        <w:t>]</w:t>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Dis</w:t>
      </w:r>
      <w:r w:rsidRPr="00DF7975">
        <w:rPr>
          <w:rStyle w:val="OperatorTok"/>
          <w:sz w:val="13"/>
          <w:szCs w:val="15"/>
        </w:rPr>
        <w:t>[</w:t>
      </w:r>
      <w:r w:rsidRPr="00DF7975">
        <w:rPr>
          <w:rStyle w:val="NormalTok"/>
          <w:sz w:val="13"/>
          <w:szCs w:val="15"/>
        </w:rPr>
        <w:t>k</w:t>
      </w:r>
      <w:r w:rsidRPr="00DF7975">
        <w:rPr>
          <w:rStyle w:val="OperatorTok"/>
          <w:sz w:val="13"/>
          <w:szCs w:val="15"/>
        </w:rPr>
        <w:t>]</w:t>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w</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Cur</w:t>
      </w:r>
      <w:r w:rsidRPr="00DF7975">
        <w:rPr>
          <w:rStyle w:val="OperatorTok"/>
          <w:sz w:val="13"/>
          <w:szCs w:val="15"/>
        </w:rPr>
        <w:t>[</w:t>
      </w:r>
      <w:r w:rsidRPr="00DF7975">
        <w:rPr>
          <w:rStyle w:val="NormalTok"/>
          <w:sz w:val="13"/>
          <w:szCs w:val="15"/>
        </w:rPr>
        <w:t>k</w:t>
      </w:r>
      <w:r w:rsidRPr="00DF7975">
        <w:rPr>
          <w:rStyle w:val="OperatorTok"/>
          <w:sz w:val="13"/>
          <w:szCs w:val="15"/>
        </w:rPr>
        <w:t>]</w:t>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i</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T p </w:t>
      </w:r>
      <w:r w:rsidRPr="00DF7975">
        <w:rPr>
          <w:rStyle w:val="OperatorTok"/>
          <w:sz w:val="13"/>
          <w:szCs w:val="15"/>
        </w:rPr>
        <w:t>=</w:t>
      </w:r>
      <w:r w:rsidRPr="00DF7975">
        <w:rPr>
          <w:rStyle w:val="NormalTok"/>
          <w:sz w:val="13"/>
          <w:szCs w:val="15"/>
        </w:rPr>
        <w:t xml:space="preserve"> DFS</w:t>
      </w:r>
      <w:r w:rsidRPr="00DF7975">
        <w:rPr>
          <w:rStyle w:val="OperatorTok"/>
          <w:sz w:val="13"/>
          <w:szCs w:val="15"/>
        </w:rPr>
        <w:t>(</w:t>
      </w:r>
      <w:r w:rsidRPr="00DF7975">
        <w:rPr>
          <w:rStyle w:val="NormalTok"/>
          <w:sz w:val="13"/>
          <w:szCs w:val="15"/>
        </w:rPr>
        <w:t>to</w:t>
      </w:r>
      <w:r w:rsidRPr="00DF7975">
        <w:rPr>
          <w:rStyle w:val="OperatorTok"/>
          <w:sz w:val="13"/>
          <w:szCs w:val="15"/>
        </w:rPr>
        <w:t>,</w:t>
      </w:r>
      <w:r w:rsidRPr="00DF7975">
        <w:rPr>
          <w:rStyle w:val="NormalTok"/>
          <w:sz w:val="13"/>
          <w:szCs w:val="15"/>
        </w:rPr>
        <w:t xml:space="preserve"> </w:t>
      </w:r>
      <w:r w:rsidRPr="00DF7975">
        <w:rPr>
          <w:rStyle w:val="BuiltInTok"/>
          <w:sz w:val="13"/>
          <w:szCs w:val="15"/>
        </w:rPr>
        <w:t>std::</w:t>
      </w:r>
      <w:r w:rsidRPr="00DF7975">
        <w:rPr>
          <w:rStyle w:val="NormalTok"/>
          <w:sz w:val="13"/>
          <w:szCs w:val="15"/>
        </w:rPr>
        <w:t>min</w:t>
      </w:r>
      <w:r w:rsidRPr="00DF7975">
        <w:rPr>
          <w:rStyle w:val="OperatorTok"/>
          <w:sz w:val="13"/>
          <w:szCs w:val="15"/>
        </w:rPr>
        <w:t>(</w:t>
      </w:r>
      <w:r w:rsidRPr="00DF7975">
        <w:rPr>
          <w:rStyle w:val="NormalTok"/>
          <w:sz w:val="13"/>
          <w:szCs w:val="15"/>
        </w:rPr>
        <w:t xml:space="preserve">flow </w:t>
      </w:r>
      <w:r w:rsidRPr="00DF7975">
        <w:rPr>
          <w:rStyle w:val="OperatorTok"/>
          <w:sz w:val="13"/>
          <w:szCs w:val="15"/>
        </w:rPr>
        <w:t>-</w:t>
      </w:r>
      <w:r w:rsidRPr="00DF7975">
        <w:rPr>
          <w:rStyle w:val="NormalTok"/>
          <w:sz w:val="13"/>
          <w:szCs w:val="15"/>
        </w:rPr>
        <w:t xml:space="preserve"> sum</w:t>
      </w:r>
      <w:r w:rsidRPr="00DF7975">
        <w:rPr>
          <w:rStyle w:val="OperatorTok"/>
          <w:sz w:val="13"/>
          <w:szCs w:val="15"/>
        </w:rPr>
        <w:t>,</w:t>
      </w:r>
      <w:r w:rsidRPr="00DF7975">
        <w:rPr>
          <w:rStyle w:val="NormalTok"/>
          <w:sz w:val="13"/>
          <w:szCs w:val="15"/>
        </w:rPr>
        <w:t xml:space="preserve"> f</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sum </w:t>
      </w:r>
      <w:r w:rsidRPr="00DF7975">
        <w:rPr>
          <w:rStyle w:val="OperatorTok"/>
          <w:sz w:val="13"/>
          <w:szCs w:val="15"/>
        </w:rPr>
        <w:t>+=</w:t>
      </w:r>
      <w:r w:rsidRPr="00DF7975">
        <w:rPr>
          <w:rStyle w:val="NormalTok"/>
          <w:sz w:val="13"/>
          <w:szCs w:val="15"/>
        </w:rPr>
        <w:t xml:space="preserve"> p</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f </w:t>
      </w:r>
      <w:r w:rsidRPr="00DF7975">
        <w:rPr>
          <w:rStyle w:val="OperatorTok"/>
          <w:sz w:val="13"/>
          <w:szCs w:val="15"/>
        </w:rPr>
        <w:t>-=</w:t>
      </w:r>
      <w:r w:rsidRPr="00DF7975">
        <w:rPr>
          <w:rStyle w:val="NormalTok"/>
          <w:sz w:val="13"/>
          <w:szCs w:val="15"/>
        </w:rPr>
        <w:t xml:space="preserve"> p</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E</w:t>
      </w:r>
      <w:r w:rsidRPr="00DF7975">
        <w:rPr>
          <w:rStyle w:val="OperatorTok"/>
          <w:sz w:val="13"/>
          <w:szCs w:val="15"/>
        </w:rPr>
        <w:t>[</w:t>
      </w:r>
      <w:r w:rsidRPr="00DF7975">
        <w:rPr>
          <w:rStyle w:val="NormalTok"/>
          <w:sz w:val="13"/>
          <w:szCs w:val="15"/>
        </w:rPr>
        <w:t>to</w:t>
      </w:r>
      <w:r w:rsidRPr="00DF7975">
        <w:rPr>
          <w:rStyle w:val="OperatorTok"/>
          <w:sz w:val="13"/>
          <w:szCs w:val="15"/>
        </w:rPr>
        <w:t>][</w:t>
      </w:r>
      <w:r w:rsidRPr="00DF7975">
        <w:rPr>
          <w:rStyle w:val="NormalTok"/>
          <w:sz w:val="13"/>
          <w:szCs w:val="15"/>
        </w:rPr>
        <w:t>rev</w:t>
      </w:r>
      <w:r w:rsidRPr="00DF7975">
        <w:rPr>
          <w:rStyle w:val="OperatorTok"/>
          <w:sz w:val="13"/>
          <w:szCs w:val="15"/>
        </w:rPr>
        <w:t>].</w:t>
      </w:r>
      <w:r w:rsidRPr="00DF7975">
        <w:rPr>
          <w:rStyle w:val="NormalTok"/>
          <w:sz w:val="13"/>
          <w:szCs w:val="15"/>
        </w:rPr>
        <w:t xml:space="preserve">flow </w:t>
      </w:r>
      <w:r w:rsidRPr="00DF7975">
        <w:rPr>
          <w:rStyle w:val="OperatorTok"/>
          <w:sz w:val="13"/>
          <w:szCs w:val="15"/>
        </w:rPr>
        <w:t>+=</w:t>
      </w:r>
      <w:r w:rsidRPr="00DF7975">
        <w:rPr>
          <w:rStyle w:val="NormalTok"/>
          <w:sz w:val="13"/>
          <w:szCs w:val="15"/>
        </w:rPr>
        <w:t xml:space="preserve"> p</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mincost </w:t>
      </w:r>
      <w:r w:rsidRPr="00DF7975">
        <w:rPr>
          <w:rStyle w:val="OperatorTok"/>
          <w:sz w:val="13"/>
          <w:szCs w:val="15"/>
        </w:rPr>
        <w:t>+=</w:t>
      </w:r>
      <w:r w:rsidRPr="00DF7975">
        <w:rPr>
          <w:rStyle w:val="NormalTok"/>
          <w:sz w:val="13"/>
          <w:szCs w:val="15"/>
        </w:rPr>
        <w:t xml:space="preserve"> p </w:t>
      </w:r>
      <w:r w:rsidRPr="00DF7975">
        <w:rPr>
          <w:rStyle w:val="OperatorTok"/>
          <w:sz w:val="13"/>
          <w:szCs w:val="15"/>
        </w:rPr>
        <w:t>*</w:t>
      </w:r>
      <w:r w:rsidRPr="00DF7975">
        <w:rPr>
          <w:rStyle w:val="NormalTok"/>
          <w:sz w:val="13"/>
          <w:szCs w:val="15"/>
        </w:rPr>
        <w:t xml:space="preserve"> w</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ControlFlowTok"/>
          <w:sz w:val="13"/>
          <w:szCs w:val="15"/>
        </w:rPr>
        <w:t>if</w:t>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sum </w:t>
      </w:r>
      <w:r w:rsidRPr="00DF7975">
        <w:rPr>
          <w:rStyle w:val="OperatorTok"/>
          <w:sz w:val="13"/>
          <w:szCs w:val="15"/>
        </w:rPr>
        <w:t>==</w:t>
      </w:r>
      <w:r w:rsidRPr="00DF7975">
        <w:rPr>
          <w:rStyle w:val="NormalTok"/>
          <w:sz w:val="13"/>
          <w:szCs w:val="15"/>
        </w:rPr>
        <w:t xml:space="preserve"> flow</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ControlFlowTok"/>
          <w:sz w:val="13"/>
          <w:szCs w:val="15"/>
        </w:rPr>
        <w:t>break</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vis</w:t>
      </w:r>
      <w:r w:rsidRPr="00DF7975">
        <w:rPr>
          <w:rStyle w:val="OperatorTok"/>
          <w:sz w:val="13"/>
          <w:szCs w:val="15"/>
        </w:rPr>
        <w:t>.</w:t>
      </w:r>
      <w:r w:rsidRPr="00DF7975">
        <w:rPr>
          <w:rStyle w:val="NormalTok"/>
          <w:sz w:val="13"/>
          <w:szCs w:val="15"/>
        </w:rPr>
        <w:t>reset</w:t>
      </w:r>
      <w:r w:rsidRPr="00DF7975">
        <w:rPr>
          <w:rStyle w:val="OperatorTok"/>
          <w:sz w:val="13"/>
          <w:szCs w:val="15"/>
        </w:rPr>
        <w:t>(</w:t>
      </w:r>
      <w:r w:rsidRPr="00DF7975">
        <w:rPr>
          <w:rStyle w:val="NormalTok"/>
          <w:sz w:val="13"/>
          <w:szCs w:val="15"/>
        </w:rPr>
        <w:t>k</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ControlFlowTok"/>
          <w:sz w:val="13"/>
          <w:szCs w:val="15"/>
        </w:rPr>
        <w:t>return</w:t>
      </w:r>
      <w:r w:rsidRPr="00DF7975">
        <w:rPr>
          <w:rStyle w:val="NormalTok"/>
          <w:sz w:val="13"/>
          <w:szCs w:val="15"/>
        </w:rPr>
        <w:t xml:space="preserve"> sum</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DataTypeTok"/>
          <w:sz w:val="13"/>
          <w:szCs w:val="15"/>
        </w:rPr>
        <w:t>void</w:t>
      </w:r>
      <w:r w:rsidRPr="00DF7975">
        <w:rPr>
          <w:rStyle w:val="NormalTok"/>
          <w:sz w:val="13"/>
          <w:szCs w:val="15"/>
        </w:rPr>
        <w:t xml:space="preserve"> Dinic</w:t>
      </w:r>
      <w:r w:rsidRPr="00DF7975">
        <w:rPr>
          <w:rStyle w:val="OperatorTok"/>
          <w:sz w:val="13"/>
          <w:szCs w:val="15"/>
        </w:rPr>
        <w:t>()</w:t>
      </w:r>
      <w:r w:rsidRPr="00DF7975">
        <w:rPr>
          <w:rStyle w:val="NormalTok"/>
          <w:sz w:val="13"/>
          <w:szCs w:val="15"/>
        </w:rPr>
        <w:t xml:space="preserve"> </w:t>
      </w:r>
      <w:r w:rsidRPr="00DF7975">
        <w:rPr>
          <w:rStyle w:val="CommentTok"/>
          <w:sz w:val="13"/>
          <w:szCs w:val="15"/>
        </w:rPr>
        <w:t xml:space="preserve">// </w:t>
      </w:r>
      <w:r w:rsidRPr="00DF7975">
        <w:rPr>
          <w:rStyle w:val="CommentTok"/>
          <w:sz w:val="13"/>
          <w:szCs w:val="15"/>
        </w:rPr>
        <w:t>入口</w:t>
      </w:r>
      <w:r w:rsidRPr="00DF7975">
        <w:rPr>
          <w:rStyle w:val="CommentTok"/>
          <w:sz w:val="13"/>
          <w:szCs w:val="15"/>
        </w:rPr>
        <w:t xml:space="preserve"> </w:t>
      </w:r>
      <w:r w:rsidRPr="00DF7975">
        <w:rPr>
          <w:sz w:val="15"/>
          <w:szCs w:val="15"/>
        </w:rPr>
        <w:br/>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ControlFlowTok"/>
          <w:sz w:val="13"/>
          <w:szCs w:val="15"/>
        </w:rPr>
        <w:t>while</w:t>
      </w:r>
      <w:r w:rsidRPr="00DF7975">
        <w:rPr>
          <w:rStyle w:val="NormalTok"/>
          <w:sz w:val="13"/>
          <w:szCs w:val="15"/>
        </w:rPr>
        <w:t xml:space="preserve"> </w:t>
      </w:r>
      <w:r w:rsidRPr="00DF7975">
        <w:rPr>
          <w:rStyle w:val="OperatorTok"/>
          <w:sz w:val="13"/>
          <w:szCs w:val="15"/>
        </w:rPr>
        <w:t>(</w:t>
      </w:r>
      <w:r w:rsidRPr="00DF7975">
        <w:rPr>
          <w:rStyle w:val="NormalTok"/>
          <w:sz w:val="13"/>
          <w:szCs w:val="15"/>
        </w:rPr>
        <w:t>SPFA</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memset</w:t>
      </w:r>
      <w:r w:rsidRPr="00DF7975">
        <w:rPr>
          <w:rStyle w:val="OperatorTok"/>
          <w:sz w:val="13"/>
          <w:szCs w:val="15"/>
        </w:rPr>
        <w:t>(</w:t>
      </w:r>
      <w:r w:rsidRPr="00DF7975">
        <w:rPr>
          <w:rStyle w:val="NormalTok"/>
          <w:sz w:val="13"/>
          <w:szCs w:val="15"/>
        </w:rPr>
        <w:t>Cur</w:t>
      </w:r>
      <w:r w:rsidRPr="00DF7975">
        <w:rPr>
          <w:rStyle w:val="OperatorTok"/>
          <w:sz w:val="13"/>
          <w:szCs w:val="15"/>
        </w:rPr>
        <w:t>,</w:t>
      </w:r>
      <w:r w:rsidRPr="00DF7975">
        <w:rPr>
          <w:rStyle w:val="NormalTok"/>
          <w:sz w:val="13"/>
          <w:szCs w:val="15"/>
        </w:rPr>
        <w:t xml:space="preserve"> </w:t>
      </w:r>
      <w:r w:rsidRPr="00DF7975">
        <w:rPr>
          <w:rStyle w:val="DecValTok"/>
          <w:sz w:val="13"/>
          <w:szCs w:val="15"/>
        </w:rPr>
        <w:t>0</w:t>
      </w:r>
      <w:r w:rsidRPr="00DF7975">
        <w:rPr>
          <w:rStyle w:val="OperatorTok"/>
          <w:sz w:val="13"/>
          <w:szCs w:val="15"/>
        </w:rPr>
        <w:t>,</w:t>
      </w:r>
      <w:r w:rsidRPr="00DF7975">
        <w:rPr>
          <w:rStyle w:val="NormalTok"/>
          <w:sz w:val="13"/>
          <w:szCs w:val="15"/>
        </w:rPr>
        <w:t xml:space="preserve"> </w:t>
      </w:r>
      <w:r w:rsidRPr="00DF7975">
        <w:rPr>
          <w:rStyle w:val="KeywordTok"/>
          <w:sz w:val="13"/>
          <w:szCs w:val="15"/>
        </w:rPr>
        <w:t>sizeof</w:t>
      </w:r>
      <w:r w:rsidRPr="00DF7975">
        <w:rPr>
          <w:rStyle w:val="OperatorTok"/>
          <w:sz w:val="13"/>
          <w:szCs w:val="15"/>
        </w:rPr>
        <w:t>(</w:t>
      </w:r>
      <w:r w:rsidRPr="00DF7975">
        <w:rPr>
          <w:rStyle w:val="DataTypeTok"/>
          <w:sz w:val="13"/>
          <w:szCs w:val="15"/>
        </w:rPr>
        <w:t>int</w:t>
      </w:r>
      <w:r w:rsidRPr="00DF7975">
        <w:rPr>
          <w:rStyle w:val="OperatorTok"/>
          <w:sz w:val="13"/>
          <w:szCs w:val="15"/>
        </w:rPr>
        <w:t>)</w:t>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N </w:t>
      </w:r>
      <w:r w:rsidRPr="00DF7975">
        <w:rPr>
          <w:rStyle w:val="OperatorTok"/>
          <w:sz w:val="13"/>
          <w:szCs w:val="15"/>
        </w:rPr>
        <w:t>+</w:t>
      </w:r>
      <w:r w:rsidRPr="00DF7975">
        <w:rPr>
          <w:rStyle w:val="NormalTok"/>
          <w:sz w:val="13"/>
          <w:szCs w:val="15"/>
        </w:rPr>
        <w:t xml:space="preserve"> </w:t>
      </w:r>
      <w:r w:rsidRPr="00DF7975">
        <w:rPr>
          <w:rStyle w:val="DecValTok"/>
          <w:sz w:val="13"/>
          <w:szCs w:val="15"/>
        </w:rPr>
        <w:t>1</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DFS</w:t>
      </w:r>
      <w:r w:rsidRPr="00DF7975">
        <w:rPr>
          <w:rStyle w:val="OperatorTok"/>
          <w:sz w:val="13"/>
          <w:szCs w:val="15"/>
        </w:rPr>
        <w:t>(</w:t>
      </w:r>
      <w:r w:rsidRPr="00DF7975">
        <w:rPr>
          <w:rStyle w:val="NormalTok"/>
          <w:sz w:val="13"/>
          <w:szCs w:val="15"/>
        </w:rPr>
        <w:t>s</w:t>
      </w:r>
      <w:r w:rsidRPr="00DF7975">
        <w:rPr>
          <w:rStyle w:val="OperatorTok"/>
          <w:sz w:val="13"/>
          <w:szCs w:val="15"/>
        </w:rPr>
        <w:t>,</w:t>
      </w:r>
      <w:r w:rsidRPr="00DF7975">
        <w:rPr>
          <w:rStyle w:val="NormalTok"/>
          <w:sz w:val="13"/>
          <w:szCs w:val="15"/>
        </w:rPr>
        <w:t xml:space="preserve"> INF</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NormalTok"/>
          <w:sz w:val="13"/>
          <w:szCs w:val="15"/>
        </w:rPr>
        <w:t xml:space="preserve">    </w:t>
      </w:r>
      <w:r w:rsidRPr="00DF7975">
        <w:rPr>
          <w:rStyle w:val="OperatorTok"/>
          <w:sz w:val="13"/>
          <w:szCs w:val="15"/>
        </w:rPr>
        <w:t>}</w:t>
      </w:r>
      <w:r w:rsidRPr="00DF7975">
        <w:rPr>
          <w:rStyle w:val="NormalTok"/>
          <w:sz w:val="13"/>
          <w:szCs w:val="15"/>
        </w:rPr>
        <w:t xml:space="preserve"> </w:t>
      </w:r>
      <w:r w:rsidRPr="00DF7975">
        <w:rPr>
          <w:sz w:val="15"/>
          <w:szCs w:val="15"/>
        </w:rPr>
        <w:br/>
      </w:r>
      <w:r w:rsidRPr="00DF7975">
        <w:rPr>
          <w:rStyle w:val="OperatorTok"/>
          <w:sz w:val="13"/>
          <w:szCs w:val="15"/>
        </w:rPr>
        <w:t>};</w:t>
      </w:r>
    </w:p>
    <w:p w14:paraId="7BCCD6DE" w14:textId="77777777" w:rsidR="009A6237" w:rsidRPr="00DF7975" w:rsidRDefault="009A6237" w:rsidP="009A6237">
      <w:pPr>
        <w:pStyle w:val="FirstParagraph"/>
        <w:rPr>
          <w:sz w:val="15"/>
          <w:szCs w:val="15"/>
        </w:rPr>
      </w:pPr>
    </w:p>
    <w:p w14:paraId="4C4C7773" w14:textId="77777777" w:rsidR="003C132F" w:rsidRPr="00170801" w:rsidRDefault="004470AE">
      <w:pPr>
        <w:pStyle w:val="3"/>
        <w:rPr>
          <w:sz w:val="21"/>
          <w:szCs w:val="21"/>
          <w:lang w:eastAsia="zh-CN"/>
        </w:rPr>
      </w:pPr>
      <w:bookmarkStart w:id="66" w:name="_Toc73724852"/>
      <w:r w:rsidRPr="00170801">
        <w:rPr>
          <w:sz w:val="21"/>
          <w:szCs w:val="21"/>
          <w:lang w:eastAsia="zh-CN"/>
        </w:rPr>
        <w:t>树形</w:t>
      </w:r>
      <w:r w:rsidRPr="00170801">
        <w:rPr>
          <w:sz w:val="21"/>
          <w:szCs w:val="21"/>
          <w:lang w:eastAsia="zh-CN"/>
        </w:rPr>
        <w:t>DP</w:t>
      </w:r>
      <w:r w:rsidRPr="00170801">
        <w:rPr>
          <w:sz w:val="21"/>
          <w:szCs w:val="21"/>
          <w:lang w:eastAsia="zh-CN"/>
        </w:rPr>
        <w:t>求树的最小支配集</w:t>
      </w:r>
      <w:r w:rsidRPr="00170801">
        <w:rPr>
          <w:sz w:val="21"/>
          <w:szCs w:val="21"/>
          <w:lang w:eastAsia="zh-CN"/>
        </w:rPr>
        <w:t>,</w:t>
      </w:r>
      <w:r w:rsidRPr="00170801">
        <w:rPr>
          <w:sz w:val="21"/>
          <w:szCs w:val="21"/>
          <w:lang w:eastAsia="zh-CN"/>
        </w:rPr>
        <w:t>最小点覆盖</w:t>
      </w:r>
      <w:r w:rsidRPr="00170801">
        <w:rPr>
          <w:sz w:val="21"/>
          <w:szCs w:val="21"/>
          <w:lang w:eastAsia="zh-CN"/>
        </w:rPr>
        <w:t>,</w:t>
      </w:r>
      <w:r w:rsidRPr="00170801">
        <w:rPr>
          <w:sz w:val="21"/>
          <w:szCs w:val="21"/>
          <w:lang w:eastAsia="zh-CN"/>
        </w:rPr>
        <w:t>最大独立集</w:t>
      </w:r>
      <w:bookmarkEnd w:id="66"/>
    </w:p>
    <w:p w14:paraId="2C8F4B60" w14:textId="77777777" w:rsidR="003C132F" w:rsidRPr="004470AE" w:rsidRDefault="004470AE">
      <w:pPr>
        <w:pStyle w:val="FirstParagraph"/>
        <w:rPr>
          <w:sz w:val="15"/>
          <w:szCs w:val="15"/>
          <w:lang w:eastAsia="zh-CN"/>
        </w:rPr>
      </w:pPr>
      <w:r w:rsidRPr="004470AE">
        <w:rPr>
          <w:b/>
          <w:bCs/>
          <w:sz w:val="15"/>
          <w:szCs w:val="15"/>
          <w:lang w:eastAsia="zh-CN"/>
        </w:rPr>
        <w:t>一</w:t>
      </w:r>
      <w:r w:rsidRPr="004470AE">
        <w:rPr>
          <w:b/>
          <w:bCs/>
          <w:sz w:val="15"/>
          <w:szCs w:val="15"/>
          <w:lang w:eastAsia="zh-CN"/>
        </w:rPr>
        <w:t>:</w:t>
      </w:r>
      <w:r w:rsidRPr="004470AE">
        <w:rPr>
          <w:b/>
          <w:bCs/>
          <w:sz w:val="15"/>
          <w:szCs w:val="15"/>
          <w:lang w:eastAsia="zh-CN"/>
        </w:rPr>
        <w:t>最小支配集</w:t>
      </w:r>
    </w:p>
    <w:p w14:paraId="104B6F21" w14:textId="77777777" w:rsidR="003C132F" w:rsidRPr="004470AE" w:rsidRDefault="004470AE">
      <w:pPr>
        <w:pStyle w:val="a0"/>
        <w:rPr>
          <w:sz w:val="15"/>
          <w:szCs w:val="15"/>
          <w:lang w:eastAsia="zh-CN"/>
        </w:rPr>
      </w:pPr>
      <w:r w:rsidRPr="004470AE">
        <w:rPr>
          <w:sz w:val="15"/>
          <w:szCs w:val="15"/>
          <w:lang w:eastAsia="zh-CN"/>
        </w:rPr>
        <w:t>考虑最小支配集</w:t>
      </w:r>
      <w:r w:rsidRPr="004470AE">
        <w:rPr>
          <w:sz w:val="15"/>
          <w:szCs w:val="15"/>
          <w:lang w:eastAsia="zh-CN"/>
        </w:rPr>
        <w:t>,</w:t>
      </w:r>
      <w:r w:rsidRPr="004470AE">
        <w:rPr>
          <w:sz w:val="15"/>
          <w:szCs w:val="15"/>
          <w:lang w:eastAsia="zh-CN"/>
        </w:rPr>
        <w:t>每个点有两种状态</w:t>
      </w:r>
      <w:r w:rsidRPr="004470AE">
        <w:rPr>
          <w:sz w:val="15"/>
          <w:szCs w:val="15"/>
          <w:lang w:eastAsia="zh-CN"/>
        </w:rPr>
        <w:t>,</w:t>
      </w:r>
      <w:r w:rsidRPr="004470AE">
        <w:rPr>
          <w:sz w:val="15"/>
          <w:szCs w:val="15"/>
          <w:lang w:eastAsia="zh-CN"/>
        </w:rPr>
        <w:t>即属于支配集合或者不属于支配集合</w:t>
      </w:r>
      <w:r w:rsidRPr="004470AE">
        <w:rPr>
          <w:sz w:val="15"/>
          <w:szCs w:val="15"/>
          <w:lang w:eastAsia="zh-CN"/>
        </w:rPr>
        <w:t>,</w:t>
      </w:r>
      <w:r w:rsidRPr="004470AE">
        <w:rPr>
          <w:sz w:val="15"/>
          <w:szCs w:val="15"/>
          <w:lang w:eastAsia="zh-CN"/>
        </w:rPr>
        <w:t>其中不属于支配集合时此点还需要被覆盖</w:t>
      </w:r>
      <w:r w:rsidRPr="004470AE">
        <w:rPr>
          <w:sz w:val="15"/>
          <w:szCs w:val="15"/>
          <w:lang w:eastAsia="zh-CN"/>
        </w:rPr>
        <w:t>,</w:t>
      </w:r>
      <w:r w:rsidRPr="004470AE">
        <w:rPr>
          <w:sz w:val="15"/>
          <w:szCs w:val="15"/>
          <w:lang w:eastAsia="zh-CN"/>
        </w:rPr>
        <w:t>被覆盖也有两种状态</w:t>
      </w:r>
      <w:r w:rsidRPr="004470AE">
        <w:rPr>
          <w:sz w:val="15"/>
          <w:szCs w:val="15"/>
          <w:lang w:eastAsia="zh-CN"/>
        </w:rPr>
        <w:t>,</w:t>
      </w:r>
      <w:r w:rsidRPr="004470AE">
        <w:rPr>
          <w:sz w:val="15"/>
          <w:szCs w:val="15"/>
          <w:lang w:eastAsia="zh-CN"/>
        </w:rPr>
        <w:t>即被子节点覆盖或者被父节点覆盖</w:t>
      </w:r>
      <w:r w:rsidRPr="004470AE">
        <w:rPr>
          <w:sz w:val="15"/>
          <w:szCs w:val="15"/>
          <w:lang w:eastAsia="zh-CN"/>
        </w:rPr>
        <w:t>.</w:t>
      </w:r>
      <w:r w:rsidRPr="004470AE">
        <w:rPr>
          <w:sz w:val="15"/>
          <w:szCs w:val="15"/>
          <w:lang w:eastAsia="zh-CN"/>
        </w:rPr>
        <w:t>总结起来就是三种状态</w:t>
      </w:r>
      <w:r w:rsidRPr="004470AE">
        <w:rPr>
          <w:sz w:val="15"/>
          <w:szCs w:val="15"/>
          <w:lang w:eastAsia="zh-CN"/>
        </w:rPr>
        <w:t>,</w:t>
      </w:r>
      <w:r w:rsidRPr="004470AE">
        <w:rPr>
          <w:sz w:val="15"/>
          <w:szCs w:val="15"/>
          <w:lang w:eastAsia="zh-CN"/>
        </w:rPr>
        <w:t>现对这三种状态定义如下</w:t>
      </w:r>
      <w:r w:rsidRPr="004470AE">
        <w:rPr>
          <w:sz w:val="15"/>
          <w:szCs w:val="15"/>
          <w:lang w:eastAsia="zh-CN"/>
        </w:rPr>
        <w:t>:</w:t>
      </w:r>
    </w:p>
    <w:p w14:paraId="38F302E1" w14:textId="77777777" w:rsidR="003C132F" w:rsidRPr="004470AE" w:rsidRDefault="004470AE">
      <w:pPr>
        <w:pStyle w:val="a0"/>
        <w:rPr>
          <w:sz w:val="15"/>
          <w:szCs w:val="15"/>
        </w:rPr>
      </w:pPr>
      <w:r w:rsidRPr="004470AE">
        <w:rPr>
          <w:sz w:val="15"/>
          <w:szCs w:val="15"/>
        </w:rPr>
        <w:t>1):</w:t>
      </w:r>
      <w:r w:rsidRPr="004470AE">
        <w:rPr>
          <w:b/>
          <w:bCs/>
          <w:sz w:val="15"/>
          <w:szCs w:val="15"/>
        </w:rPr>
        <w:t>dp[i] [0]</w:t>
      </w:r>
      <w:r w:rsidRPr="004470AE">
        <w:rPr>
          <w:sz w:val="15"/>
          <w:szCs w:val="15"/>
        </w:rPr>
        <w:t>,</w:t>
      </w:r>
      <w:r w:rsidRPr="004470AE">
        <w:rPr>
          <w:sz w:val="15"/>
          <w:szCs w:val="15"/>
        </w:rPr>
        <w:t>表示点</w:t>
      </w:r>
      <w:r w:rsidRPr="004470AE">
        <w:rPr>
          <w:sz w:val="15"/>
          <w:szCs w:val="15"/>
        </w:rPr>
        <w:t xml:space="preserve"> i </w:t>
      </w:r>
      <w:r w:rsidRPr="004470AE">
        <w:rPr>
          <w:sz w:val="15"/>
          <w:szCs w:val="15"/>
        </w:rPr>
        <w:t>属于支配集合</w:t>
      </w:r>
      <w:r w:rsidRPr="004470AE">
        <w:rPr>
          <w:sz w:val="15"/>
          <w:szCs w:val="15"/>
        </w:rPr>
        <w:t>,</w:t>
      </w:r>
      <w:r w:rsidRPr="004470AE">
        <w:rPr>
          <w:sz w:val="15"/>
          <w:szCs w:val="15"/>
        </w:rPr>
        <w:t>并且以点</w:t>
      </w:r>
      <w:r w:rsidRPr="004470AE">
        <w:rPr>
          <w:sz w:val="15"/>
          <w:szCs w:val="15"/>
        </w:rPr>
        <w:t xml:space="preserve"> i </w:t>
      </w:r>
      <w:r w:rsidRPr="004470AE">
        <w:rPr>
          <w:sz w:val="15"/>
          <w:szCs w:val="15"/>
        </w:rPr>
        <w:t>为根的子树都被覆盖了的情况下支配集中所包含最少点的个数</w:t>
      </w:r>
      <w:r w:rsidRPr="004470AE">
        <w:rPr>
          <w:sz w:val="15"/>
          <w:szCs w:val="15"/>
        </w:rPr>
        <w:t>.</w:t>
      </w:r>
    </w:p>
    <w:p w14:paraId="5DC24CED" w14:textId="77777777" w:rsidR="003C132F" w:rsidRPr="004470AE" w:rsidRDefault="004470AE">
      <w:pPr>
        <w:pStyle w:val="a0"/>
        <w:rPr>
          <w:sz w:val="15"/>
          <w:szCs w:val="15"/>
        </w:rPr>
      </w:pPr>
      <w:r w:rsidRPr="004470AE">
        <w:rPr>
          <w:sz w:val="15"/>
          <w:szCs w:val="15"/>
        </w:rPr>
        <w:t>2):</w:t>
      </w:r>
      <w:r w:rsidRPr="004470AE">
        <w:rPr>
          <w:b/>
          <w:bCs/>
          <w:sz w:val="15"/>
          <w:szCs w:val="15"/>
        </w:rPr>
        <w:t>dp[i] [1]</w:t>
      </w:r>
      <w:r w:rsidRPr="004470AE">
        <w:rPr>
          <w:sz w:val="15"/>
          <w:szCs w:val="15"/>
        </w:rPr>
        <w:t>,</w:t>
      </w:r>
      <w:r w:rsidRPr="004470AE">
        <w:rPr>
          <w:sz w:val="15"/>
          <w:szCs w:val="15"/>
        </w:rPr>
        <w:t>表示点</w:t>
      </w:r>
      <w:r w:rsidRPr="004470AE">
        <w:rPr>
          <w:sz w:val="15"/>
          <w:szCs w:val="15"/>
        </w:rPr>
        <w:t xml:space="preserve"> i </w:t>
      </w:r>
      <w:r w:rsidRPr="004470AE">
        <w:rPr>
          <w:sz w:val="15"/>
          <w:szCs w:val="15"/>
        </w:rPr>
        <w:t>不属于支配集合</w:t>
      </w:r>
      <w:r w:rsidRPr="004470AE">
        <w:rPr>
          <w:sz w:val="15"/>
          <w:szCs w:val="15"/>
        </w:rPr>
        <w:t>,</w:t>
      </w:r>
      <w:r w:rsidRPr="004470AE">
        <w:rPr>
          <w:sz w:val="15"/>
          <w:szCs w:val="15"/>
        </w:rPr>
        <w:t>且以</w:t>
      </w:r>
      <w:r w:rsidRPr="004470AE">
        <w:rPr>
          <w:sz w:val="15"/>
          <w:szCs w:val="15"/>
        </w:rPr>
        <w:t xml:space="preserve"> i </w:t>
      </w:r>
      <w:r w:rsidRPr="004470AE">
        <w:rPr>
          <w:sz w:val="15"/>
          <w:szCs w:val="15"/>
        </w:rPr>
        <w:t>为根的子树都被覆盖</w:t>
      </w:r>
      <w:r w:rsidRPr="004470AE">
        <w:rPr>
          <w:sz w:val="15"/>
          <w:szCs w:val="15"/>
        </w:rPr>
        <w:t>,</w:t>
      </w:r>
      <w:r w:rsidRPr="004470AE">
        <w:rPr>
          <w:sz w:val="15"/>
          <w:szCs w:val="15"/>
        </w:rPr>
        <w:t>且</w:t>
      </w:r>
      <w:r w:rsidRPr="004470AE">
        <w:rPr>
          <w:sz w:val="15"/>
          <w:szCs w:val="15"/>
        </w:rPr>
        <w:t xml:space="preserve"> i </w:t>
      </w:r>
      <w:r w:rsidRPr="004470AE">
        <w:rPr>
          <w:sz w:val="15"/>
          <w:szCs w:val="15"/>
        </w:rPr>
        <w:t>被其中不少于一个子节点覆盖的情况下支配集所包含最少点的个数</w:t>
      </w:r>
      <w:r w:rsidRPr="004470AE">
        <w:rPr>
          <w:sz w:val="15"/>
          <w:szCs w:val="15"/>
        </w:rPr>
        <w:t>.</w:t>
      </w:r>
    </w:p>
    <w:p w14:paraId="020DFC1D" w14:textId="77777777" w:rsidR="003C132F" w:rsidRPr="004470AE" w:rsidRDefault="004470AE">
      <w:pPr>
        <w:pStyle w:val="a0"/>
        <w:rPr>
          <w:sz w:val="15"/>
          <w:szCs w:val="15"/>
        </w:rPr>
      </w:pPr>
      <w:r w:rsidRPr="004470AE">
        <w:rPr>
          <w:sz w:val="15"/>
          <w:szCs w:val="15"/>
        </w:rPr>
        <w:t>3):</w:t>
      </w:r>
      <w:r w:rsidRPr="004470AE">
        <w:rPr>
          <w:b/>
          <w:bCs/>
          <w:sz w:val="15"/>
          <w:szCs w:val="15"/>
        </w:rPr>
        <w:t>dp[i] [2]</w:t>
      </w:r>
      <w:r w:rsidRPr="004470AE">
        <w:rPr>
          <w:sz w:val="15"/>
          <w:szCs w:val="15"/>
        </w:rPr>
        <w:t>,</w:t>
      </w:r>
      <w:r w:rsidRPr="004470AE">
        <w:rPr>
          <w:sz w:val="15"/>
          <w:szCs w:val="15"/>
        </w:rPr>
        <w:t>表示点</w:t>
      </w:r>
      <w:r w:rsidRPr="004470AE">
        <w:rPr>
          <w:sz w:val="15"/>
          <w:szCs w:val="15"/>
        </w:rPr>
        <w:t xml:space="preserve"> i </w:t>
      </w:r>
      <w:r w:rsidRPr="004470AE">
        <w:rPr>
          <w:sz w:val="15"/>
          <w:szCs w:val="15"/>
        </w:rPr>
        <w:t>不属于支配集合</w:t>
      </w:r>
      <w:r w:rsidRPr="004470AE">
        <w:rPr>
          <w:sz w:val="15"/>
          <w:szCs w:val="15"/>
        </w:rPr>
        <w:t>,</w:t>
      </w:r>
      <w:r w:rsidRPr="004470AE">
        <w:rPr>
          <w:sz w:val="15"/>
          <w:szCs w:val="15"/>
        </w:rPr>
        <w:t>且以</w:t>
      </w:r>
      <w:r w:rsidRPr="004470AE">
        <w:rPr>
          <w:sz w:val="15"/>
          <w:szCs w:val="15"/>
        </w:rPr>
        <w:t xml:space="preserve"> i </w:t>
      </w:r>
      <w:r w:rsidRPr="004470AE">
        <w:rPr>
          <w:sz w:val="15"/>
          <w:szCs w:val="15"/>
        </w:rPr>
        <w:t>为根的子树都被覆盖</w:t>
      </w:r>
      <w:r w:rsidRPr="004470AE">
        <w:rPr>
          <w:sz w:val="15"/>
          <w:szCs w:val="15"/>
        </w:rPr>
        <w:t>,</w:t>
      </w:r>
      <w:r w:rsidRPr="004470AE">
        <w:rPr>
          <w:sz w:val="15"/>
          <w:szCs w:val="15"/>
        </w:rPr>
        <w:t>且</w:t>
      </w:r>
      <w:r w:rsidRPr="004470AE">
        <w:rPr>
          <w:sz w:val="15"/>
          <w:szCs w:val="15"/>
        </w:rPr>
        <w:t xml:space="preserve"> i </w:t>
      </w:r>
      <w:r w:rsidRPr="004470AE">
        <w:rPr>
          <w:sz w:val="15"/>
          <w:szCs w:val="15"/>
        </w:rPr>
        <w:t>没被子节点覆盖的情况下支配集中所包含最少点的个数</w:t>
      </w:r>
      <w:r w:rsidRPr="004470AE">
        <w:rPr>
          <w:sz w:val="15"/>
          <w:szCs w:val="15"/>
        </w:rPr>
        <w:t>.</w:t>
      </w:r>
      <w:r w:rsidRPr="004470AE">
        <w:rPr>
          <w:sz w:val="15"/>
          <w:szCs w:val="15"/>
        </w:rPr>
        <w:t>即</w:t>
      </w:r>
      <w:r w:rsidRPr="004470AE">
        <w:rPr>
          <w:sz w:val="15"/>
          <w:szCs w:val="15"/>
        </w:rPr>
        <w:t xml:space="preserve"> i </w:t>
      </w:r>
      <w:r w:rsidRPr="004470AE">
        <w:rPr>
          <w:sz w:val="15"/>
          <w:szCs w:val="15"/>
        </w:rPr>
        <w:t>将被父节点覆盖</w:t>
      </w:r>
      <w:r w:rsidRPr="004470AE">
        <w:rPr>
          <w:sz w:val="15"/>
          <w:szCs w:val="15"/>
        </w:rPr>
        <w:t>.</w:t>
      </w:r>
    </w:p>
    <w:p w14:paraId="6D8D9A1B" w14:textId="77777777" w:rsidR="003C132F" w:rsidRPr="004470AE" w:rsidRDefault="004470AE">
      <w:pPr>
        <w:pStyle w:val="a0"/>
        <w:rPr>
          <w:sz w:val="15"/>
          <w:szCs w:val="15"/>
          <w:lang w:eastAsia="zh-CN"/>
        </w:rPr>
      </w:pPr>
      <w:r w:rsidRPr="004470AE">
        <w:rPr>
          <w:b/>
          <w:bCs/>
          <w:sz w:val="15"/>
          <w:szCs w:val="15"/>
          <w:lang w:eastAsia="zh-CN"/>
        </w:rPr>
        <w:t>对于第一种状态</w:t>
      </w:r>
      <w:r w:rsidRPr="004470AE">
        <w:rPr>
          <w:sz w:val="15"/>
          <w:szCs w:val="15"/>
          <w:lang w:eastAsia="zh-CN"/>
        </w:rPr>
        <w:t>,dp[i] [0]</w:t>
      </w:r>
      <w:r w:rsidRPr="004470AE">
        <w:rPr>
          <w:sz w:val="15"/>
          <w:szCs w:val="15"/>
          <w:lang w:eastAsia="zh-CN"/>
        </w:rPr>
        <w:t>含义为点</w:t>
      </w:r>
      <w:r w:rsidRPr="004470AE">
        <w:rPr>
          <w:sz w:val="15"/>
          <w:szCs w:val="15"/>
          <w:lang w:eastAsia="zh-CN"/>
        </w:rPr>
        <w:t xml:space="preserve"> i </w:t>
      </w:r>
      <w:r w:rsidRPr="004470AE">
        <w:rPr>
          <w:sz w:val="15"/>
          <w:szCs w:val="15"/>
          <w:lang w:eastAsia="zh-CN"/>
        </w:rPr>
        <w:t>属于支配集合</w:t>
      </w:r>
      <w:r w:rsidRPr="004470AE">
        <w:rPr>
          <w:sz w:val="15"/>
          <w:szCs w:val="15"/>
          <w:lang w:eastAsia="zh-CN"/>
        </w:rPr>
        <w:t>,</w:t>
      </w:r>
      <w:r w:rsidRPr="004470AE">
        <w:rPr>
          <w:sz w:val="15"/>
          <w:szCs w:val="15"/>
          <w:lang w:eastAsia="zh-CN"/>
        </w:rPr>
        <w:t>那么依次取每个儿子节点三种状态中的最小值</w:t>
      </w:r>
      <w:r w:rsidRPr="004470AE">
        <w:rPr>
          <w:sz w:val="15"/>
          <w:szCs w:val="15"/>
          <w:lang w:eastAsia="zh-CN"/>
        </w:rPr>
        <w:t>,</w:t>
      </w:r>
      <w:r w:rsidRPr="004470AE">
        <w:rPr>
          <w:sz w:val="15"/>
          <w:szCs w:val="15"/>
          <w:lang w:eastAsia="zh-CN"/>
        </w:rPr>
        <w:t>再把取得的最小值全部加起来再加</w:t>
      </w:r>
      <w:r w:rsidRPr="004470AE">
        <w:rPr>
          <w:sz w:val="15"/>
          <w:szCs w:val="15"/>
          <w:lang w:eastAsia="zh-CN"/>
        </w:rPr>
        <w:t xml:space="preserve"> 1,</w:t>
      </w:r>
      <w:r w:rsidRPr="004470AE">
        <w:rPr>
          <w:sz w:val="15"/>
          <w:szCs w:val="15"/>
          <w:lang w:eastAsia="zh-CN"/>
        </w:rPr>
        <w:t>就是</w:t>
      </w:r>
      <w:r w:rsidRPr="004470AE">
        <w:rPr>
          <w:sz w:val="15"/>
          <w:szCs w:val="15"/>
          <w:lang w:eastAsia="zh-CN"/>
        </w:rPr>
        <w:t>dp[i] [0]</w:t>
      </w:r>
      <w:r w:rsidRPr="004470AE">
        <w:rPr>
          <w:sz w:val="15"/>
          <w:szCs w:val="15"/>
          <w:lang w:eastAsia="zh-CN"/>
        </w:rPr>
        <w:t>的值了</w:t>
      </w:r>
      <w:r w:rsidRPr="004470AE">
        <w:rPr>
          <w:sz w:val="15"/>
          <w:szCs w:val="15"/>
          <w:lang w:eastAsia="zh-CN"/>
        </w:rPr>
        <w:t>.</w:t>
      </w:r>
      <w:r w:rsidRPr="004470AE">
        <w:rPr>
          <w:sz w:val="15"/>
          <w:szCs w:val="15"/>
          <w:lang w:eastAsia="zh-CN"/>
        </w:rPr>
        <w:t>即只要每个以</w:t>
      </w:r>
      <w:r w:rsidRPr="004470AE">
        <w:rPr>
          <w:sz w:val="15"/>
          <w:szCs w:val="15"/>
          <w:lang w:eastAsia="zh-CN"/>
        </w:rPr>
        <w:t xml:space="preserve"> i </w:t>
      </w:r>
      <w:r w:rsidRPr="004470AE">
        <w:rPr>
          <w:sz w:val="15"/>
          <w:szCs w:val="15"/>
          <w:lang w:eastAsia="zh-CN"/>
        </w:rPr>
        <w:t>的儿子为根的子树都被覆盖</w:t>
      </w:r>
      <w:r w:rsidRPr="004470AE">
        <w:rPr>
          <w:sz w:val="15"/>
          <w:szCs w:val="15"/>
          <w:lang w:eastAsia="zh-CN"/>
        </w:rPr>
        <w:t>,</w:t>
      </w:r>
      <w:r w:rsidRPr="004470AE">
        <w:rPr>
          <w:sz w:val="15"/>
          <w:szCs w:val="15"/>
          <w:lang w:eastAsia="zh-CN"/>
        </w:rPr>
        <w:t>再加上当前点</w:t>
      </w:r>
      <w:r w:rsidRPr="004470AE">
        <w:rPr>
          <w:sz w:val="15"/>
          <w:szCs w:val="15"/>
          <w:lang w:eastAsia="zh-CN"/>
        </w:rPr>
        <w:t xml:space="preserve"> i,</w:t>
      </w:r>
      <w:r w:rsidRPr="004470AE">
        <w:rPr>
          <w:sz w:val="15"/>
          <w:szCs w:val="15"/>
          <w:lang w:eastAsia="zh-CN"/>
        </w:rPr>
        <w:t>所需要的最少的点的个数</w:t>
      </w:r>
      <w:r w:rsidRPr="004470AE">
        <w:rPr>
          <w:sz w:val="15"/>
          <w:szCs w:val="15"/>
          <w:lang w:eastAsia="zh-CN"/>
        </w:rPr>
        <w:t>,DP</w:t>
      </w:r>
      <w:r w:rsidRPr="004470AE">
        <w:rPr>
          <w:sz w:val="15"/>
          <w:szCs w:val="15"/>
          <w:lang w:eastAsia="zh-CN"/>
        </w:rPr>
        <w:t>转移方程如下</w:t>
      </w:r>
      <w:r w:rsidRPr="004470AE">
        <w:rPr>
          <w:sz w:val="15"/>
          <w:szCs w:val="15"/>
          <w:lang w:eastAsia="zh-CN"/>
        </w:rPr>
        <w:t>:</w:t>
      </w:r>
    </w:p>
    <w:p w14:paraId="6C5DF924" w14:textId="77777777" w:rsidR="003C132F" w:rsidRPr="004470AE" w:rsidRDefault="004470AE">
      <w:pPr>
        <w:pStyle w:val="a0"/>
        <w:rPr>
          <w:sz w:val="15"/>
          <w:szCs w:val="15"/>
        </w:rPr>
      </w:pPr>
      <w:r w:rsidRPr="004470AE">
        <w:rPr>
          <w:b/>
          <w:bCs/>
          <w:sz w:val="15"/>
          <w:szCs w:val="15"/>
        </w:rPr>
        <w:t xml:space="preserve">dp[i] [0] = 1 + ∑(u </w:t>
      </w:r>
      <w:r w:rsidRPr="004470AE">
        <w:rPr>
          <w:b/>
          <w:bCs/>
          <w:sz w:val="15"/>
          <w:szCs w:val="15"/>
        </w:rPr>
        <w:t>取</w:t>
      </w:r>
      <w:r w:rsidRPr="004470AE">
        <w:rPr>
          <w:b/>
          <w:bCs/>
          <w:sz w:val="15"/>
          <w:szCs w:val="15"/>
        </w:rPr>
        <w:t xml:space="preserve"> i </w:t>
      </w:r>
      <w:r w:rsidRPr="004470AE">
        <w:rPr>
          <w:b/>
          <w:bCs/>
          <w:sz w:val="15"/>
          <w:szCs w:val="15"/>
        </w:rPr>
        <w:t>的子节点</w:t>
      </w:r>
      <w:r w:rsidRPr="004470AE">
        <w:rPr>
          <w:b/>
          <w:bCs/>
          <w:sz w:val="15"/>
          <w:szCs w:val="15"/>
        </w:rPr>
        <w:t>)min(dp[u] [0], dp[u] [1], dp[u] [2])</w:t>
      </w:r>
    </w:p>
    <w:p w14:paraId="6C2BCA3E" w14:textId="77777777" w:rsidR="003C132F" w:rsidRPr="004470AE" w:rsidRDefault="004470AE">
      <w:pPr>
        <w:pStyle w:val="a0"/>
        <w:rPr>
          <w:sz w:val="15"/>
          <w:szCs w:val="15"/>
        </w:rPr>
      </w:pPr>
      <w:r w:rsidRPr="004470AE">
        <w:rPr>
          <w:b/>
          <w:bCs/>
          <w:sz w:val="15"/>
          <w:szCs w:val="15"/>
        </w:rPr>
        <w:t>对于第三种状态</w:t>
      </w:r>
      <w:r w:rsidRPr="004470AE">
        <w:rPr>
          <w:sz w:val="15"/>
          <w:szCs w:val="15"/>
        </w:rPr>
        <w:t>,dp[i] [2]</w:t>
      </w:r>
      <w:r w:rsidRPr="004470AE">
        <w:rPr>
          <w:sz w:val="15"/>
          <w:szCs w:val="15"/>
        </w:rPr>
        <w:t>含义为点</w:t>
      </w:r>
      <w:r w:rsidRPr="004470AE">
        <w:rPr>
          <w:sz w:val="15"/>
          <w:szCs w:val="15"/>
        </w:rPr>
        <w:t xml:space="preserve"> i </w:t>
      </w:r>
      <w:r w:rsidRPr="004470AE">
        <w:rPr>
          <w:sz w:val="15"/>
          <w:szCs w:val="15"/>
        </w:rPr>
        <w:t>不属于支配集合</w:t>
      </w:r>
      <w:r w:rsidRPr="004470AE">
        <w:rPr>
          <w:sz w:val="15"/>
          <w:szCs w:val="15"/>
        </w:rPr>
        <w:t>,</w:t>
      </w:r>
      <w:r w:rsidRPr="004470AE">
        <w:rPr>
          <w:sz w:val="15"/>
          <w:szCs w:val="15"/>
        </w:rPr>
        <w:t>且</w:t>
      </w:r>
      <w:r w:rsidRPr="004470AE">
        <w:rPr>
          <w:sz w:val="15"/>
          <w:szCs w:val="15"/>
        </w:rPr>
        <w:t xml:space="preserve"> i </w:t>
      </w:r>
      <w:r w:rsidRPr="004470AE">
        <w:rPr>
          <w:sz w:val="15"/>
          <w:szCs w:val="15"/>
        </w:rPr>
        <w:t>被其父节点覆盖</w:t>
      </w:r>
      <w:r w:rsidRPr="004470AE">
        <w:rPr>
          <w:sz w:val="15"/>
          <w:szCs w:val="15"/>
        </w:rPr>
        <w:t>.</w:t>
      </w:r>
      <w:r w:rsidRPr="004470AE">
        <w:rPr>
          <w:sz w:val="15"/>
          <w:szCs w:val="15"/>
        </w:rPr>
        <w:t>那么说明点</w:t>
      </w:r>
      <w:r w:rsidRPr="004470AE">
        <w:rPr>
          <w:sz w:val="15"/>
          <w:szCs w:val="15"/>
        </w:rPr>
        <w:t xml:space="preserve"> i </w:t>
      </w:r>
      <w:r w:rsidRPr="004470AE">
        <w:rPr>
          <w:sz w:val="15"/>
          <w:szCs w:val="15"/>
        </w:rPr>
        <w:t>和点</w:t>
      </w:r>
      <w:r w:rsidRPr="004470AE">
        <w:rPr>
          <w:sz w:val="15"/>
          <w:szCs w:val="15"/>
        </w:rPr>
        <w:t xml:space="preserve"> i </w:t>
      </w:r>
      <w:r w:rsidRPr="004470AE">
        <w:rPr>
          <w:sz w:val="15"/>
          <w:szCs w:val="15"/>
        </w:rPr>
        <w:t>的儿子节点都不属于支配集合</w:t>
      </w:r>
      <w:r w:rsidRPr="004470AE">
        <w:rPr>
          <w:sz w:val="15"/>
          <w:szCs w:val="15"/>
        </w:rPr>
        <w:t>,</w:t>
      </w:r>
      <w:r w:rsidRPr="004470AE">
        <w:rPr>
          <w:sz w:val="15"/>
          <w:szCs w:val="15"/>
        </w:rPr>
        <w:t>所以点</w:t>
      </w:r>
      <w:r w:rsidRPr="004470AE">
        <w:rPr>
          <w:sz w:val="15"/>
          <w:szCs w:val="15"/>
        </w:rPr>
        <w:t xml:space="preserve"> i </w:t>
      </w:r>
      <w:r w:rsidRPr="004470AE">
        <w:rPr>
          <w:sz w:val="15"/>
          <w:szCs w:val="15"/>
        </w:rPr>
        <w:t>的第三种状态之和其儿子节点的第二种状态有关</w:t>
      </w:r>
      <w:r w:rsidRPr="004470AE">
        <w:rPr>
          <w:sz w:val="15"/>
          <w:szCs w:val="15"/>
        </w:rPr>
        <w:t>,</w:t>
      </w:r>
      <w:r w:rsidRPr="004470AE">
        <w:rPr>
          <w:sz w:val="15"/>
          <w:szCs w:val="15"/>
        </w:rPr>
        <w:t>方程为</w:t>
      </w:r>
      <w:r w:rsidRPr="004470AE">
        <w:rPr>
          <w:sz w:val="15"/>
          <w:szCs w:val="15"/>
        </w:rPr>
        <w:t>:</w:t>
      </w:r>
    </w:p>
    <w:p w14:paraId="66FAA994" w14:textId="77777777" w:rsidR="003C132F" w:rsidRPr="004470AE" w:rsidRDefault="004470AE">
      <w:pPr>
        <w:pStyle w:val="a0"/>
        <w:rPr>
          <w:sz w:val="15"/>
          <w:szCs w:val="15"/>
          <w:lang w:eastAsia="zh-CN"/>
        </w:rPr>
      </w:pPr>
      <w:r w:rsidRPr="004470AE">
        <w:rPr>
          <w:b/>
          <w:bCs/>
          <w:sz w:val="15"/>
          <w:szCs w:val="15"/>
          <w:lang w:eastAsia="zh-CN"/>
        </w:rPr>
        <w:t xml:space="preserve">dp[i] [2] = ∑(u </w:t>
      </w:r>
      <w:r w:rsidRPr="004470AE">
        <w:rPr>
          <w:b/>
          <w:bCs/>
          <w:sz w:val="15"/>
          <w:szCs w:val="15"/>
          <w:lang w:eastAsia="zh-CN"/>
        </w:rPr>
        <w:t>取</w:t>
      </w:r>
      <w:r w:rsidRPr="004470AE">
        <w:rPr>
          <w:b/>
          <w:bCs/>
          <w:sz w:val="15"/>
          <w:szCs w:val="15"/>
          <w:lang w:eastAsia="zh-CN"/>
        </w:rPr>
        <w:t xml:space="preserve"> i </w:t>
      </w:r>
      <w:r w:rsidRPr="004470AE">
        <w:rPr>
          <w:b/>
          <w:bCs/>
          <w:sz w:val="15"/>
          <w:szCs w:val="15"/>
          <w:lang w:eastAsia="zh-CN"/>
        </w:rPr>
        <w:t>的子节点</w:t>
      </w:r>
      <w:r w:rsidRPr="004470AE">
        <w:rPr>
          <w:b/>
          <w:bCs/>
          <w:sz w:val="15"/>
          <w:szCs w:val="15"/>
          <w:lang w:eastAsia="zh-CN"/>
        </w:rPr>
        <w:t>)dp[u] [1]</w:t>
      </w:r>
    </w:p>
    <w:p w14:paraId="394872C0" w14:textId="77777777" w:rsidR="003C132F" w:rsidRPr="004470AE" w:rsidRDefault="004470AE">
      <w:pPr>
        <w:pStyle w:val="a0"/>
        <w:rPr>
          <w:sz w:val="15"/>
          <w:szCs w:val="15"/>
          <w:lang w:eastAsia="zh-CN"/>
        </w:rPr>
      </w:pPr>
      <w:r w:rsidRPr="004470AE">
        <w:rPr>
          <w:b/>
          <w:bCs/>
          <w:sz w:val="15"/>
          <w:szCs w:val="15"/>
          <w:lang w:eastAsia="zh-CN"/>
        </w:rPr>
        <w:t>对于第二种状态</w:t>
      </w:r>
      <w:r w:rsidRPr="004470AE">
        <w:rPr>
          <w:sz w:val="15"/>
          <w:szCs w:val="15"/>
          <w:lang w:eastAsia="zh-CN"/>
        </w:rPr>
        <w:t>,</w:t>
      </w:r>
      <w:r w:rsidRPr="004470AE">
        <w:rPr>
          <w:sz w:val="15"/>
          <w:szCs w:val="15"/>
          <w:lang w:eastAsia="zh-CN"/>
        </w:rPr>
        <w:t>略有些复杂</w:t>
      </w:r>
      <w:r w:rsidRPr="004470AE">
        <w:rPr>
          <w:sz w:val="15"/>
          <w:szCs w:val="15"/>
          <w:lang w:eastAsia="zh-CN"/>
        </w:rPr>
        <w:t>.</w:t>
      </w:r>
      <w:r w:rsidRPr="004470AE">
        <w:rPr>
          <w:sz w:val="15"/>
          <w:szCs w:val="15"/>
          <w:lang w:eastAsia="zh-CN"/>
        </w:rPr>
        <w:t>首先如果点</w:t>
      </w:r>
      <w:r w:rsidRPr="004470AE">
        <w:rPr>
          <w:sz w:val="15"/>
          <w:szCs w:val="15"/>
          <w:lang w:eastAsia="zh-CN"/>
        </w:rPr>
        <w:t xml:space="preserve"> i </w:t>
      </w:r>
      <w:r w:rsidRPr="004470AE">
        <w:rPr>
          <w:sz w:val="15"/>
          <w:szCs w:val="15"/>
          <w:lang w:eastAsia="zh-CN"/>
        </w:rPr>
        <w:t>没有子节点那么</w:t>
      </w:r>
      <w:r w:rsidRPr="004470AE">
        <w:rPr>
          <w:sz w:val="15"/>
          <w:szCs w:val="15"/>
          <w:lang w:eastAsia="zh-CN"/>
        </w:rPr>
        <w:t xml:space="preserve"> dp[i] [1]</w:t>
      </w:r>
      <w:r w:rsidRPr="004470AE">
        <w:rPr>
          <w:sz w:val="15"/>
          <w:szCs w:val="15"/>
          <w:lang w:eastAsia="zh-CN"/>
        </w:rPr>
        <w:t>应该初始化为</w:t>
      </w:r>
      <w:r w:rsidRPr="004470AE">
        <w:rPr>
          <w:sz w:val="15"/>
          <w:szCs w:val="15"/>
          <w:lang w:eastAsia="zh-CN"/>
        </w:rPr>
        <w:t xml:space="preserve"> INF;</w:t>
      </w:r>
      <w:r w:rsidRPr="004470AE">
        <w:rPr>
          <w:sz w:val="15"/>
          <w:szCs w:val="15"/>
          <w:lang w:eastAsia="zh-CN"/>
        </w:rPr>
        <w:t>否则为了保证它的每个以</w:t>
      </w:r>
      <w:r w:rsidRPr="004470AE">
        <w:rPr>
          <w:sz w:val="15"/>
          <w:szCs w:val="15"/>
          <w:lang w:eastAsia="zh-CN"/>
        </w:rPr>
        <w:t xml:space="preserve"> i </w:t>
      </w:r>
      <w:r w:rsidRPr="004470AE">
        <w:rPr>
          <w:sz w:val="15"/>
          <w:szCs w:val="15"/>
          <w:lang w:eastAsia="zh-CN"/>
        </w:rPr>
        <w:t>的儿子为根的子树被覆盖</w:t>
      </w:r>
      <w:r w:rsidRPr="004470AE">
        <w:rPr>
          <w:sz w:val="15"/>
          <w:szCs w:val="15"/>
          <w:lang w:eastAsia="zh-CN"/>
        </w:rPr>
        <w:t>,</w:t>
      </w:r>
      <w:r w:rsidRPr="004470AE">
        <w:rPr>
          <w:sz w:val="15"/>
          <w:szCs w:val="15"/>
          <w:lang w:eastAsia="zh-CN"/>
        </w:rPr>
        <w:t>那么要取每个儿子节点的前两种状态的最小值之和</w:t>
      </w:r>
      <w:r w:rsidRPr="004470AE">
        <w:rPr>
          <w:sz w:val="15"/>
          <w:szCs w:val="15"/>
          <w:lang w:eastAsia="zh-CN"/>
        </w:rPr>
        <w:t>,</w:t>
      </w:r>
      <w:r w:rsidRPr="004470AE">
        <w:rPr>
          <w:sz w:val="15"/>
          <w:szCs w:val="15"/>
          <w:lang w:eastAsia="zh-CN"/>
        </w:rPr>
        <w:t>因为此时点</w:t>
      </w:r>
      <w:r w:rsidRPr="004470AE">
        <w:rPr>
          <w:sz w:val="15"/>
          <w:szCs w:val="15"/>
          <w:lang w:eastAsia="zh-CN"/>
        </w:rPr>
        <w:t xml:space="preserve"> i </w:t>
      </w:r>
      <w:r w:rsidRPr="004470AE">
        <w:rPr>
          <w:sz w:val="15"/>
          <w:szCs w:val="15"/>
          <w:lang w:eastAsia="zh-CN"/>
        </w:rPr>
        <w:t>不属于支配集</w:t>
      </w:r>
      <w:r w:rsidRPr="004470AE">
        <w:rPr>
          <w:sz w:val="15"/>
          <w:szCs w:val="15"/>
          <w:lang w:eastAsia="zh-CN"/>
        </w:rPr>
        <w:t>,</w:t>
      </w:r>
      <w:r w:rsidRPr="004470AE">
        <w:rPr>
          <w:sz w:val="15"/>
          <w:szCs w:val="15"/>
          <w:lang w:eastAsia="zh-CN"/>
        </w:rPr>
        <w:t>不能支配其子节点</w:t>
      </w:r>
      <w:r w:rsidRPr="004470AE">
        <w:rPr>
          <w:sz w:val="15"/>
          <w:szCs w:val="15"/>
          <w:lang w:eastAsia="zh-CN"/>
        </w:rPr>
        <w:t>,</w:t>
      </w:r>
      <w:r w:rsidRPr="004470AE">
        <w:rPr>
          <w:sz w:val="15"/>
          <w:szCs w:val="15"/>
          <w:lang w:eastAsia="zh-CN"/>
        </w:rPr>
        <w:t>所以子节点必须已经被支配</w:t>
      </w:r>
      <w:r w:rsidRPr="004470AE">
        <w:rPr>
          <w:sz w:val="15"/>
          <w:szCs w:val="15"/>
          <w:lang w:eastAsia="zh-CN"/>
        </w:rPr>
        <w:t>,</w:t>
      </w:r>
      <w:r w:rsidRPr="004470AE">
        <w:rPr>
          <w:sz w:val="15"/>
          <w:szCs w:val="15"/>
          <w:lang w:eastAsia="zh-CN"/>
        </w:rPr>
        <w:t>与子节点的第三种状态无关</w:t>
      </w:r>
      <w:r w:rsidRPr="004470AE">
        <w:rPr>
          <w:sz w:val="15"/>
          <w:szCs w:val="15"/>
          <w:lang w:eastAsia="zh-CN"/>
        </w:rPr>
        <w:t>.</w:t>
      </w:r>
      <w:r w:rsidRPr="004470AE">
        <w:rPr>
          <w:sz w:val="15"/>
          <w:szCs w:val="15"/>
          <w:lang w:eastAsia="zh-CN"/>
        </w:rPr>
        <w:t>如果当前所选状态中每个儿子都没被选择进入支配集</w:t>
      </w:r>
      <w:r w:rsidRPr="004470AE">
        <w:rPr>
          <w:sz w:val="15"/>
          <w:szCs w:val="15"/>
          <w:lang w:eastAsia="zh-CN"/>
        </w:rPr>
        <w:t>,</w:t>
      </w:r>
      <w:r w:rsidRPr="004470AE">
        <w:rPr>
          <w:sz w:val="15"/>
          <w:szCs w:val="15"/>
          <w:lang w:eastAsia="zh-CN"/>
        </w:rPr>
        <w:t>即在每个儿子的前两种状态中</w:t>
      </w:r>
      <w:r w:rsidRPr="004470AE">
        <w:rPr>
          <w:sz w:val="15"/>
          <w:szCs w:val="15"/>
          <w:lang w:eastAsia="zh-CN"/>
        </w:rPr>
        <w:t>,</w:t>
      </w:r>
      <w:r w:rsidRPr="004470AE">
        <w:rPr>
          <w:sz w:val="15"/>
          <w:szCs w:val="15"/>
          <w:lang w:eastAsia="zh-CN"/>
        </w:rPr>
        <w:t>第一种状态都不是所需点最小的</w:t>
      </w:r>
      <w:r w:rsidRPr="004470AE">
        <w:rPr>
          <w:sz w:val="15"/>
          <w:szCs w:val="15"/>
          <w:lang w:eastAsia="zh-CN"/>
        </w:rPr>
        <w:t>,</w:t>
      </w:r>
      <w:r w:rsidRPr="004470AE">
        <w:rPr>
          <w:sz w:val="15"/>
          <w:szCs w:val="15"/>
          <w:lang w:eastAsia="zh-CN"/>
        </w:rPr>
        <w:t>那么为了满足第二种状态的定义</w:t>
      </w:r>
      <w:r w:rsidRPr="004470AE">
        <w:rPr>
          <w:sz w:val="15"/>
          <w:szCs w:val="15"/>
          <w:lang w:eastAsia="zh-CN"/>
        </w:rPr>
        <w:t>(</w:t>
      </w:r>
      <w:r w:rsidRPr="004470AE">
        <w:rPr>
          <w:sz w:val="15"/>
          <w:szCs w:val="15"/>
          <w:lang w:eastAsia="zh-CN"/>
        </w:rPr>
        <w:t>因为点</w:t>
      </w:r>
      <w:r w:rsidRPr="004470AE">
        <w:rPr>
          <w:sz w:val="15"/>
          <w:szCs w:val="15"/>
          <w:lang w:eastAsia="zh-CN"/>
        </w:rPr>
        <w:t xml:space="preserve"> i </w:t>
      </w:r>
      <w:r w:rsidRPr="004470AE">
        <w:rPr>
          <w:sz w:val="15"/>
          <w:szCs w:val="15"/>
          <w:lang w:eastAsia="zh-CN"/>
        </w:rPr>
        <w:t>的第二种状态必须被其子节点覆盖</w:t>
      </w:r>
      <w:r w:rsidRPr="004470AE">
        <w:rPr>
          <w:sz w:val="15"/>
          <w:szCs w:val="15"/>
          <w:lang w:eastAsia="zh-CN"/>
        </w:rPr>
        <w:t>,</w:t>
      </w:r>
      <w:r w:rsidRPr="004470AE">
        <w:rPr>
          <w:sz w:val="15"/>
          <w:szCs w:val="15"/>
          <w:lang w:eastAsia="zh-CN"/>
        </w:rPr>
        <w:t>即其子节点必须有一个属于支配集</w:t>
      </w:r>
      <w:r w:rsidRPr="004470AE">
        <w:rPr>
          <w:sz w:val="15"/>
          <w:szCs w:val="15"/>
          <w:lang w:eastAsia="zh-CN"/>
        </w:rPr>
        <w:t>,</w:t>
      </w:r>
      <w:r w:rsidRPr="004470AE">
        <w:rPr>
          <w:sz w:val="15"/>
          <w:szCs w:val="15"/>
          <w:lang w:eastAsia="zh-CN"/>
        </w:rPr>
        <w:t>如果此时没有</w:t>
      </w:r>
      <w:r w:rsidRPr="004470AE">
        <w:rPr>
          <w:sz w:val="15"/>
          <w:szCs w:val="15"/>
          <w:lang w:eastAsia="zh-CN"/>
        </w:rPr>
        <w:t>,</w:t>
      </w:r>
      <w:r w:rsidRPr="004470AE">
        <w:rPr>
          <w:sz w:val="15"/>
          <w:szCs w:val="15"/>
          <w:lang w:eastAsia="zh-CN"/>
        </w:rPr>
        <w:t>就必须强制使一个子节点的状态为状态一</w:t>
      </w:r>
      <w:r w:rsidRPr="004470AE">
        <w:rPr>
          <w:sz w:val="15"/>
          <w:szCs w:val="15"/>
          <w:lang w:eastAsia="zh-CN"/>
        </w:rPr>
        <w:t>),</w:t>
      </w:r>
      <w:r w:rsidRPr="004470AE">
        <w:rPr>
          <w:sz w:val="15"/>
          <w:szCs w:val="15"/>
          <w:lang w:eastAsia="zh-CN"/>
        </w:rPr>
        <w:t>需要重新选择点</w:t>
      </w:r>
      <w:r w:rsidRPr="004470AE">
        <w:rPr>
          <w:sz w:val="15"/>
          <w:szCs w:val="15"/>
          <w:lang w:eastAsia="zh-CN"/>
        </w:rPr>
        <w:t xml:space="preserve"> i </w:t>
      </w:r>
      <w:r w:rsidRPr="004470AE">
        <w:rPr>
          <w:sz w:val="15"/>
          <w:szCs w:val="15"/>
          <w:lang w:eastAsia="zh-CN"/>
        </w:rPr>
        <w:t>的一个儿子节点为第一种状态</w:t>
      </w:r>
      <w:r w:rsidRPr="004470AE">
        <w:rPr>
          <w:sz w:val="15"/>
          <w:szCs w:val="15"/>
          <w:lang w:eastAsia="zh-CN"/>
        </w:rPr>
        <w:t>,</w:t>
      </w:r>
      <w:r w:rsidRPr="004470AE">
        <w:rPr>
          <w:sz w:val="15"/>
          <w:szCs w:val="15"/>
          <w:lang w:eastAsia="zh-CN"/>
        </w:rPr>
        <w:t>这时取花费最少的一个点</w:t>
      </w:r>
      <w:r w:rsidRPr="004470AE">
        <w:rPr>
          <w:sz w:val="15"/>
          <w:szCs w:val="15"/>
          <w:lang w:eastAsia="zh-CN"/>
        </w:rPr>
        <w:t>,</w:t>
      </w:r>
      <w:r w:rsidRPr="004470AE">
        <w:rPr>
          <w:sz w:val="15"/>
          <w:szCs w:val="15"/>
          <w:lang w:eastAsia="zh-CN"/>
        </w:rPr>
        <w:t>即取</w:t>
      </w:r>
      <w:r w:rsidRPr="004470AE">
        <w:rPr>
          <w:sz w:val="15"/>
          <w:szCs w:val="15"/>
          <w:lang w:eastAsia="zh-CN"/>
        </w:rPr>
        <w:t>min(dp[u] [0] - dp[u] [1])</w:t>
      </w:r>
      <w:r w:rsidRPr="004470AE">
        <w:rPr>
          <w:sz w:val="15"/>
          <w:szCs w:val="15"/>
          <w:lang w:eastAsia="zh-CN"/>
        </w:rPr>
        <w:t>的儿子节点</w:t>
      </w:r>
      <w:r w:rsidRPr="004470AE">
        <w:rPr>
          <w:sz w:val="15"/>
          <w:szCs w:val="15"/>
          <w:lang w:eastAsia="zh-CN"/>
        </w:rPr>
        <w:t xml:space="preserve"> u,</w:t>
      </w:r>
      <w:r w:rsidRPr="004470AE">
        <w:rPr>
          <w:sz w:val="15"/>
          <w:szCs w:val="15"/>
          <w:lang w:eastAsia="zh-CN"/>
        </w:rPr>
        <w:t>强制取其第一种状态</w:t>
      </w:r>
      <w:r w:rsidRPr="004470AE">
        <w:rPr>
          <w:sz w:val="15"/>
          <w:szCs w:val="15"/>
          <w:lang w:eastAsia="zh-CN"/>
        </w:rPr>
        <w:t>,</w:t>
      </w:r>
      <w:r w:rsidRPr="004470AE">
        <w:rPr>
          <w:sz w:val="15"/>
          <w:szCs w:val="15"/>
          <w:lang w:eastAsia="zh-CN"/>
        </w:rPr>
        <w:t>其他的儿子节点取第二种状态</w:t>
      </w:r>
      <w:r w:rsidRPr="004470AE">
        <w:rPr>
          <w:sz w:val="15"/>
          <w:szCs w:val="15"/>
          <w:lang w:eastAsia="zh-CN"/>
        </w:rPr>
        <w:t>,DP</w:t>
      </w:r>
      <w:r w:rsidRPr="004470AE">
        <w:rPr>
          <w:sz w:val="15"/>
          <w:szCs w:val="15"/>
          <w:lang w:eastAsia="zh-CN"/>
        </w:rPr>
        <w:t>转移方程为</w:t>
      </w:r>
      <w:r w:rsidRPr="004470AE">
        <w:rPr>
          <w:sz w:val="15"/>
          <w:szCs w:val="15"/>
          <w:lang w:eastAsia="zh-CN"/>
        </w:rPr>
        <w:t>:</w:t>
      </w:r>
    </w:p>
    <w:p w14:paraId="2B66FD61" w14:textId="77777777" w:rsidR="003C132F" w:rsidRPr="004470AE" w:rsidRDefault="004470AE">
      <w:pPr>
        <w:pStyle w:val="a0"/>
        <w:rPr>
          <w:sz w:val="15"/>
          <w:szCs w:val="15"/>
        </w:rPr>
      </w:pPr>
      <w:r w:rsidRPr="004470AE">
        <w:rPr>
          <w:b/>
          <w:bCs/>
          <w:sz w:val="15"/>
          <w:szCs w:val="15"/>
        </w:rPr>
        <w:t xml:space="preserve">if(i </w:t>
      </w:r>
      <w:r w:rsidRPr="004470AE">
        <w:rPr>
          <w:b/>
          <w:bCs/>
          <w:sz w:val="15"/>
          <w:szCs w:val="15"/>
        </w:rPr>
        <w:t>没有子节点</w:t>
      </w:r>
      <w:r w:rsidRPr="004470AE">
        <w:rPr>
          <w:b/>
          <w:bCs/>
          <w:sz w:val="15"/>
          <w:szCs w:val="15"/>
        </w:rPr>
        <w:t>) dp[i] [1] = INF</w:t>
      </w:r>
    </w:p>
    <w:p w14:paraId="29132C9C" w14:textId="77777777" w:rsidR="003C132F" w:rsidRPr="004470AE" w:rsidRDefault="004470AE">
      <w:pPr>
        <w:pStyle w:val="a0"/>
        <w:rPr>
          <w:sz w:val="15"/>
          <w:szCs w:val="15"/>
        </w:rPr>
      </w:pPr>
      <w:r w:rsidRPr="004470AE">
        <w:rPr>
          <w:b/>
          <w:bCs/>
          <w:sz w:val="15"/>
          <w:szCs w:val="15"/>
        </w:rPr>
        <w:t xml:space="preserve">else dp[i] [1] = ∑(u </w:t>
      </w:r>
      <w:r w:rsidRPr="004470AE">
        <w:rPr>
          <w:b/>
          <w:bCs/>
          <w:sz w:val="15"/>
          <w:szCs w:val="15"/>
        </w:rPr>
        <w:t>取</w:t>
      </w:r>
      <w:r w:rsidRPr="004470AE">
        <w:rPr>
          <w:b/>
          <w:bCs/>
          <w:sz w:val="15"/>
          <w:szCs w:val="15"/>
        </w:rPr>
        <w:t xml:space="preserve"> i </w:t>
      </w:r>
      <w:r w:rsidRPr="004470AE">
        <w:rPr>
          <w:b/>
          <w:bCs/>
          <w:sz w:val="15"/>
          <w:szCs w:val="15"/>
        </w:rPr>
        <w:t>的子节点</w:t>
      </w:r>
      <w:r w:rsidRPr="004470AE">
        <w:rPr>
          <w:b/>
          <w:bCs/>
          <w:sz w:val="15"/>
          <w:szCs w:val="15"/>
        </w:rPr>
        <w:t>)min(dp[u] [0], dp[u] [1]) + inc</w:t>
      </w:r>
    </w:p>
    <w:p w14:paraId="5FA32341" w14:textId="77777777" w:rsidR="003C132F" w:rsidRPr="004470AE" w:rsidRDefault="004470AE">
      <w:pPr>
        <w:pStyle w:val="a0"/>
        <w:rPr>
          <w:sz w:val="15"/>
          <w:szCs w:val="15"/>
        </w:rPr>
      </w:pPr>
      <w:r w:rsidRPr="004470AE">
        <w:rPr>
          <w:b/>
          <w:bCs/>
          <w:sz w:val="15"/>
          <w:szCs w:val="15"/>
        </w:rPr>
        <w:t>其中对于</w:t>
      </w:r>
      <w:r w:rsidRPr="004470AE">
        <w:rPr>
          <w:b/>
          <w:bCs/>
          <w:sz w:val="15"/>
          <w:szCs w:val="15"/>
        </w:rPr>
        <w:t xml:space="preserve"> inc </w:t>
      </w:r>
      <w:r w:rsidRPr="004470AE">
        <w:rPr>
          <w:b/>
          <w:bCs/>
          <w:sz w:val="15"/>
          <w:szCs w:val="15"/>
        </w:rPr>
        <w:t>有</w:t>
      </w:r>
      <w:r w:rsidRPr="004470AE">
        <w:rPr>
          <w:b/>
          <w:bCs/>
          <w:sz w:val="15"/>
          <w:szCs w:val="15"/>
        </w:rPr>
        <w:t>:</w:t>
      </w:r>
    </w:p>
    <w:p w14:paraId="108C5280" w14:textId="77777777" w:rsidR="003C132F" w:rsidRPr="004470AE" w:rsidRDefault="004470AE">
      <w:pPr>
        <w:pStyle w:val="a0"/>
        <w:rPr>
          <w:sz w:val="15"/>
          <w:szCs w:val="15"/>
        </w:rPr>
      </w:pPr>
      <w:r w:rsidRPr="004470AE">
        <w:rPr>
          <w:b/>
          <w:bCs/>
          <w:sz w:val="15"/>
          <w:szCs w:val="15"/>
        </w:rPr>
        <w:t>if(</w:t>
      </w:r>
      <w:r w:rsidRPr="004470AE">
        <w:rPr>
          <w:b/>
          <w:bCs/>
          <w:sz w:val="15"/>
          <w:szCs w:val="15"/>
        </w:rPr>
        <w:t>上面式子中的</w:t>
      </w:r>
      <w:r w:rsidRPr="004470AE">
        <w:rPr>
          <w:b/>
          <w:bCs/>
          <w:sz w:val="15"/>
          <w:szCs w:val="15"/>
        </w:rPr>
        <w:t xml:space="preserve"> ∑(u </w:t>
      </w:r>
      <w:r w:rsidRPr="004470AE">
        <w:rPr>
          <w:b/>
          <w:bCs/>
          <w:sz w:val="15"/>
          <w:szCs w:val="15"/>
        </w:rPr>
        <w:t>取</w:t>
      </w:r>
      <w:r w:rsidRPr="004470AE">
        <w:rPr>
          <w:b/>
          <w:bCs/>
          <w:sz w:val="15"/>
          <w:szCs w:val="15"/>
        </w:rPr>
        <w:t xml:space="preserve"> i </w:t>
      </w:r>
      <w:r w:rsidRPr="004470AE">
        <w:rPr>
          <w:b/>
          <w:bCs/>
          <w:sz w:val="15"/>
          <w:szCs w:val="15"/>
        </w:rPr>
        <w:t>的子节点</w:t>
      </w:r>
      <w:r w:rsidRPr="004470AE">
        <w:rPr>
          <w:b/>
          <w:bCs/>
          <w:sz w:val="15"/>
          <w:szCs w:val="15"/>
        </w:rPr>
        <w:t xml:space="preserve">)min(dp[u] [0], dp[u] [1]) </w:t>
      </w:r>
      <w:r w:rsidRPr="004470AE">
        <w:rPr>
          <w:b/>
          <w:bCs/>
          <w:sz w:val="15"/>
          <w:szCs w:val="15"/>
        </w:rPr>
        <w:t>中包含某个</w:t>
      </w:r>
      <w:r w:rsidRPr="004470AE">
        <w:rPr>
          <w:b/>
          <w:bCs/>
          <w:sz w:val="15"/>
          <w:szCs w:val="15"/>
        </w:rPr>
        <w:t xml:space="preserve"> dp[u] [0], </w:t>
      </w:r>
      <w:r w:rsidRPr="004470AE">
        <w:rPr>
          <w:b/>
          <w:bCs/>
          <w:sz w:val="15"/>
          <w:szCs w:val="15"/>
        </w:rPr>
        <w:t>即存在一个所选的最小值为状态一的儿子节点</w:t>
      </w:r>
      <w:r w:rsidRPr="004470AE">
        <w:rPr>
          <w:b/>
          <w:bCs/>
          <w:sz w:val="15"/>
          <w:szCs w:val="15"/>
        </w:rPr>
        <w:t>) inc = 0</w:t>
      </w:r>
    </w:p>
    <w:p w14:paraId="7245C2D3" w14:textId="77777777" w:rsidR="003C132F" w:rsidRPr="004470AE" w:rsidRDefault="004470AE">
      <w:pPr>
        <w:pStyle w:val="a0"/>
        <w:rPr>
          <w:sz w:val="15"/>
          <w:szCs w:val="15"/>
        </w:rPr>
      </w:pPr>
      <w:r w:rsidRPr="004470AE">
        <w:rPr>
          <w:b/>
          <w:bCs/>
          <w:sz w:val="15"/>
          <w:szCs w:val="15"/>
        </w:rPr>
        <w:t>else inc = min(dp[u] [0] - dp[u] [1]) (</w:t>
      </w:r>
      <w:r w:rsidRPr="004470AE">
        <w:rPr>
          <w:b/>
          <w:bCs/>
          <w:sz w:val="15"/>
          <w:szCs w:val="15"/>
        </w:rPr>
        <w:t>其中</w:t>
      </w:r>
      <w:r w:rsidRPr="004470AE">
        <w:rPr>
          <w:b/>
          <w:bCs/>
          <w:sz w:val="15"/>
          <w:szCs w:val="15"/>
        </w:rPr>
        <w:t xml:space="preserve"> u </w:t>
      </w:r>
      <w:r w:rsidRPr="004470AE">
        <w:rPr>
          <w:b/>
          <w:bCs/>
          <w:sz w:val="15"/>
          <w:szCs w:val="15"/>
        </w:rPr>
        <w:t>取点</w:t>
      </w:r>
      <w:r w:rsidRPr="004470AE">
        <w:rPr>
          <w:b/>
          <w:bCs/>
          <w:sz w:val="15"/>
          <w:szCs w:val="15"/>
        </w:rPr>
        <w:t xml:space="preserve"> i </w:t>
      </w:r>
      <w:r w:rsidRPr="004470AE">
        <w:rPr>
          <w:b/>
          <w:bCs/>
          <w:sz w:val="15"/>
          <w:szCs w:val="15"/>
        </w:rPr>
        <w:t>的儿子节点</w:t>
      </w:r>
      <w:r w:rsidRPr="004470AE">
        <w:rPr>
          <w:b/>
          <w:bCs/>
          <w:sz w:val="15"/>
          <w:szCs w:val="15"/>
        </w:rPr>
        <w:t>)</w:t>
      </w:r>
    </w:p>
    <w:p w14:paraId="7950200B" w14:textId="77777777" w:rsidR="003C132F" w:rsidRPr="004470AE" w:rsidRDefault="004470AE">
      <w:pPr>
        <w:pStyle w:val="a0"/>
        <w:rPr>
          <w:sz w:val="15"/>
          <w:szCs w:val="15"/>
        </w:rPr>
      </w:pPr>
      <w:r w:rsidRPr="004470AE">
        <w:rPr>
          <w:b/>
          <w:bCs/>
          <w:sz w:val="15"/>
          <w:szCs w:val="15"/>
        </w:rPr>
        <w:t>代码</w:t>
      </w:r>
      <w:r w:rsidRPr="004470AE">
        <w:rPr>
          <w:b/>
          <w:bCs/>
          <w:sz w:val="15"/>
          <w:szCs w:val="15"/>
        </w:rPr>
        <w:t>:</w:t>
      </w:r>
    </w:p>
    <w:p w14:paraId="11EA4EE5" w14:textId="77777777" w:rsidR="003C132F" w:rsidRPr="004470AE" w:rsidRDefault="004470AE">
      <w:pPr>
        <w:pStyle w:val="SourceCode"/>
        <w:rPr>
          <w:sz w:val="15"/>
          <w:szCs w:val="15"/>
        </w:rPr>
      </w:pPr>
      <w:r w:rsidRPr="004470AE">
        <w:rPr>
          <w:rStyle w:val="VerbatimChar"/>
          <w:sz w:val="13"/>
          <w:szCs w:val="15"/>
        </w:rPr>
        <w:t xml:space="preserve"> 1 void DP(int u, int p) {// p </w:t>
      </w:r>
      <w:r w:rsidRPr="004470AE">
        <w:rPr>
          <w:rStyle w:val="VerbatimChar"/>
          <w:sz w:val="13"/>
          <w:szCs w:val="15"/>
        </w:rPr>
        <w:t>为</w:t>
      </w:r>
      <w:r w:rsidRPr="004470AE">
        <w:rPr>
          <w:rStyle w:val="VerbatimChar"/>
          <w:sz w:val="13"/>
          <w:szCs w:val="15"/>
        </w:rPr>
        <w:t xml:space="preserve"> u </w:t>
      </w:r>
      <w:r w:rsidRPr="004470AE">
        <w:rPr>
          <w:rStyle w:val="VerbatimChar"/>
          <w:sz w:val="13"/>
          <w:szCs w:val="15"/>
        </w:rPr>
        <w:t>的父节点</w:t>
      </w:r>
      <w:r w:rsidRPr="004470AE">
        <w:rPr>
          <w:sz w:val="15"/>
          <w:szCs w:val="15"/>
        </w:rPr>
        <w:br/>
      </w:r>
      <w:r w:rsidRPr="004470AE">
        <w:rPr>
          <w:rStyle w:val="VerbatimChar"/>
          <w:sz w:val="13"/>
          <w:szCs w:val="15"/>
        </w:rPr>
        <w:t xml:space="preserve"> 2     dp[u][2] = 0;</w:t>
      </w:r>
      <w:r w:rsidRPr="004470AE">
        <w:rPr>
          <w:sz w:val="15"/>
          <w:szCs w:val="15"/>
        </w:rPr>
        <w:br/>
      </w:r>
      <w:r w:rsidRPr="004470AE">
        <w:rPr>
          <w:rStyle w:val="VerbatimChar"/>
          <w:sz w:val="13"/>
          <w:szCs w:val="15"/>
        </w:rPr>
        <w:t xml:space="preserve"> 3     dp[u][0] = 1;</w:t>
      </w:r>
      <w:r w:rsidRPr="004470AE">
        <w:rPr>
          <w:sz w:val="15"/>
          <w:szCs w:val="15"/>
        </w:rPr>
        <w:br/>
      </w:r>
      <w:r w:rsidRPr="004470AE">
        <w:rPr>
          <w:rStyle w:val="VerbatimChar"/>
          <w:sz w:val="13"/>
          <w:szCs w:val="15"/>
        </w:rPr>
        <w:t xml:space="preserve"> 4     bool s = false;</w:t>
      </w:r>
      <w:r w:rsidRPr="004470AE">
        <w:rPr>
          <w:sz w:val="15"/>
          <w:szCs w:val="15"/>
        </w:rPr>
        <w:br/>
      </w:r>
      <w:r w:rsidRPr="004470AE">
        <w:rPr>
          <w:rStyle w:val="VerbatimChar"/>
          <w:sz w:val="13"/>
          <w:szCs w:val="15"/>
        </w:rPr>
        <w:t xml:space="preserve"> 5     int sum = 0, inc = INF;</w:t>
      </w:r>
      <w:r w:rsidRPr="004470AE">
        <w:rPr>
          <w:sz w:val="15"/>
          <w:szCs w:val="15"/>
        </w:rPr>
        <w:br/>
      </w:r>
      <w:r w:rsidRPr="004470AE">
        <w:rPr>
          <w:rStyle w:val="VerbatimChar"/>
          <w:sz w:val="13"/>
          <w:szCs w:val="15"/>
        </w:rPr>
        <w:t xml:space="preserve"> 6     for(int k = head[u]; k != -1; k = edge[k].next) {</w:t>
      </w:r>
      <w:r w:rsidRPr="004470AE">
        <w:rPr>
          <w:sz w:val="15"/>
          <w:szCs w:val="15"/>
        </w:rPr>
        <w:br/>
      </w:r>
      <w:r w:rsidRPr="004470AE">
        <w:rPr>
          <w:rStyle w:val="VerbatimChar"/>
          <w:sz w:val="13"/>
          <w:szCs w:val="15"/>
        </w:rPr>
        <w:t xml:space="preserve"> 7         int to = edge[k].to;</w:t>
      </w:r>
      <w:r w:rsidRPr="004470AE">
        <w:rPr>
          <w:sz w:val="15"/>
          <w:szCs w:val="15"/>
        </w:rPr>
        <w:br/>
      </w:r>
      <w:r w:rsidRPr="004470AE">
        <w:rPr>
          <w:rStyle w:val="VerbatimChar"/>
          <w:sz w:val="13"/>
          <w:szCs w:val="15"/>
        </w:rPr>
        <w:t xml:space="preserve"> 8         if(to == p) continue;</w:t>
      </w:r>
      <w:r w:rsidRPr="004470AE">
        <w:rPr>
          <w:sz w:val="15"/>
          <w:szCs w:val="15"/>
        </w:rPr>
        <w:br/>
      </w:r>
      <w:r w:rsidRPr="004470AE">
        <w:rPr>
          <w:rStyle w:val="VerbatimChar"/>
          <w:sz w:val="13"/>
          <w:szCs w:val="15"/>
        </w:rPr>
        <w:t xml:space="preserve"> 9         DP(to, u);</w:t>
      </w:r>
      <w:r w:rsidRPr="004470AE">
        <w:rPr>
          <w:sz w:val="15"/>
          <w:szCs w:val="15"/>
        </w:rPr>
        <w:br/>
      </w:r>
      <w:r w:rsidRPr="004470AE">
        <w:rPr>
          <w:rStyle w:val="VerbatimChar"/>
          <w:sz w:val="13"/>
          <w:szCs w:val="15"/>
        </w:rPr>
        <w:t>10         dp[u][0] += min(dp[to][0], min(dp[to][1], dp[to][2]));</w:t>
      </w:r>
      <w:r w:rsidRPr="004470AE">
        <w:rPr>
          <w:sz w:val="15"/>
          <w:szCs w:val="15"/>
        </w:rPr>
        <w:br/>
      </w:r>
      <w:r w:rsidRPr="004470AE">
        <w:rPr>
          <w:rStyle w:val="VerbatimChar"/>
          <w:sz w:val="13"/>
          <w:szCs w:val="15"/>
        </w:rPr>
        <w:t>11         if(dp[to][0] &lt;= dp[to][1]) {</w:t>
      </w:r>
      <w:r w:rsidRPr="004470AE">
        <w:rPr>
          <w:sz w:val="15"/>
          <w:szCs w:val="15"/>
        </w:rPr>
        <w:br/>
      </w:r>
      <w:r w:rsidRPr="004470AE">
        <w:rPr>
          <w:rStyle w:val="VerbatimChar"/>
          <w:sz w:val="13"/>
          <w:szCs w:val="15"/>
        </w:rPr>
        <w:t>12             sum += dp[to][0];</w:t>
      </w:r>
      <w:r w:rsidRPr="004470AE">
        <w:rPr>
          <w:sz w:val="15"/>
          <w:szCs w:val="15"/>
        </w:rPr>
        <w:br/>
      </w:r>
      <w:r w:rsidRPr="004470AE">
        <w:rPr>
          <w:rStyle w:val="VerbatimChar"/>
          <w:sz w:val="13"/>
          <w:szCs w:val="15"/>
        </w:rPr>
        <w:t>13             s = true;</w:t>
      </w:r>
      <w:r w:rsidRPr="004470AE">
        <w:rPr>
          <w:sz w:val="15"/>
          <w:szCs w:val="15"/>
        </w:rPr>
        <w:br/>
      </w:r>
      <w:r w:rsidRPr="004470AE">
        <w:rPr>
          <w:rStyle w:val="VerbatimChar"/>
          <w:sz w:val="13"/>
          <w:szCs w:val="15"/>
        </w:rPr>
        <w:t>14         }</w:t>
      </w:r>
      <w:r w:rsidRPr="004470AE">
        <w:rPr>
          <w:sz w:val="15"/>
          <w:szCs w:val="15"/>
        </w:rPr>
        <w:br/>
      </w:r>
      <w:r w:rsidRPr="004470AE">
        <w:rPr>
          <w:rStyle w:val="VerbatimChar"/>
          <w:sz w:val="13"/>
          <w:szCs w:val="15"/>
        </w:rPr>
        <w:t>15         else {</w:t>
      </w:r>
      <w:r w:rsidRPr="004470AE">
        <w:rPr>
          <w:sz w:val="15"/>
          <w:szCs w:val="15"/>
        </w:rPr>
        <w:br/>
      </w:r>
      <w:r w:rsidRPr="004470AE">
        <w:rPr>
          <w:rStyle w:val="VerbatimChar"/>
          <w:sz w:val="13"/>
          <w:szCs w:val="15"/>
        </w:rPr>
        <w:t>16             sum += dp[to][1];</w:t>
      </w:r>
      <w:r w:rsidRPr="004470AE">
        <w:rPr>
          <w:sz w:val="15"/>
          <w:szCs w:val="15"/>
        </w:rPr>
        <w:br/>
      </w:r>
      <w:r w:rsidRPr="004470AE">
        <w:rPr>
          <w:rStyle w:val="VerbatimChar"/>
          <w:sz w:val="13"/>
          <w:szCs w:val="15"/>
        </w:rPr>
        <w:lastRenderedPageBreak/>
        <w:t>17             inc = min(inc, dp[to][0] - dp[to][1]);</w:t>
      </w:r>
      <w:r w:rsidRPr="004470AE">
        <w:rPr>
          <w:sz w:val="15"/>
          <w:szCs w:val="15"/>
        </w:rPr>
        <w:br/>
      </w:r>
      <w:r w:rsidRPr="004470AE">
        <w:rPr>
          <w:rStyle w:val="VerbatimChar"/>
          <w:sz w:val="13"/>
          <w:szCs w:val="15"/>
        </w:rPr>
        <w:t>18         }</w:t>
      </w:r>
      <w:r w:rsidRPr="004470AE">
        <w:rPr>
          <w:sz w:val="15"/>
          <w:szCs w:val="15"/>
        </w:rPr>
        <w:br/>
      </w:r>
      <w:r w:rsidRPr="004470AE">
        <w:rPr>
          <w:rStyle w:val="VerbatimChar"/>
          <w:sz w:val="13"/>
          <w:szCs w:val="15"/>
        </w:rPr>
        <w:t>19         if(dp[to][1] != INF &amp;&amp; dp[u][2] != INF) dp[u][2] += dp[to][1];</w:t>
      </w:r>
      <w:r w:rsidRPr="004470AE">
        <w:rPr>
          <w:sz w:val="15"/>
          <w:szCs w:val="15"/>
        </w:rPr>
        <w:br/>
      </w:r>
      <w:r w:rsidRPr="004470AE">
        <w:rPr>
          <w:rStyle w:val="VerbatimChar"/>
          <w:sz w:val="13"/>
          <w:szCs w:val="15"/>
        </w:rPr>
        <w:t>20         else dp[u][2] = INF;</w:t>
      </w:r>
      <w:r w:rsidRPr="004470AE">
        <w:rPr>
          <w:sz w:val="15"/>
          <w:szCs w:val="15"/>
        </w:rPr>
        <w:br/>
      </w:r>
      <w:r w:rsidRPr="004470AE">
        <w:rPr>
          <w:rStyle w:val="VerbatimChar"/>
          <w:sz w:val="13"/>
          <w:szCs w:val="15"/>
        </w:rPr>
        <w:t>21     }</w:t>
      </w:r>
      <w:r w:rsidRPr="004470AE">
        <w:rPr>
          <w:sz w:val="15"/>
          <w:szCs w:val="15"/>
        </w:rPr>
        <w:br/>
      </w:r>
      <w:r w:rsidRPr="004470AE">
        <w:rPr>
          <w:rStyle w:val="VerbatimChar"/>
          <w:sz w:val="13"/>
          <w:szCs w:val="15"/>
        </w:rPr>
        <w:t>22     if(inc == INF &amp;&amp; !s) dp[u][1] = INF;</w:t>
      </w:r>
      <w:r w:rsidRPr="004470AE">
        <w:rPr>
          <w:sz w:val="15"/>
          <w:szCs w:val="15"/>
        </w:rPr>
        <w:br/>
      </w:r>
      <w:r w:rsidRPr="004470AE">
        <w:rPr>
          <w:rStyle w:val="VerbatimChar"/>
          <w:sz w:val="13"/>
          <w:szCs w:val="15"/>
        </w:rPr>
        <w:t>23     else {</w:t>
      </w:r>
      <w:r w:rsidRPr="004470AE">
        <w:rPr>
          <w:sz w:val="15"/>
          <w:szCs w:val="15"/>
        </w:rPr>
        <w:br/>
      </w:r>
      <w:r w:rsidRPr="004470AE">
        <w:rPr>
          <w:rStyle w:val="VerbatimChar"/>
          <w:sz w:val="13"/>
          <w:szCs w:val="15"/>
        </w:rPr>
        <w:t>24         dp[u][1] = sum;</w:t>
      </w:r>
      <w:r w:rsidRPr="004470AE">
        <w:rPr>
          <w:sz w:val="15"/>
          <w:szCs w:val="15"/>
        </w:rPr>
        <w:br/>
      </w:r>
      <w:r w:rsidRPr="004470AE">
        <w:rPr>
          <w:rStyle w:val="VerbatimChar"/>
          <w:sz w:val="13"/>
          <w:szCs w:val="15"/>
        </w:rPr>
        <w:t>25         if(!s) dp[u][1] += inc;</w:t>
      </w:r>
      <w:r w:rsidRPr="004470AE">
        <w:rPr>
          <w:sz w:val="15"/>
          <w:szCs w:val="15"/>
        </w:rPr>
        <w:br/>
      </w:r>
      <w:r w:rsidRPr="004470AE">
        <w:rPr>
          <w:rStyle w:val="VerbatimChar"/>
          <w:sz w:val="13"/>
          <w:szCs w:val="15"/>
        </w:rPr>
        <w:t>26     }</w:t>
      </w:r>
      <w:r w:rsidRPr="004470AE">
        <w:rPr>
          <w:sz w:val="15"/>
          <w:szCs w:val="15"/>
        </w:rPr>
        <w:br/>
      </w:r>
      <w:r w:rsidRPr="004470AE">
        <w:rPr>
          <w:rStyle w:val="VerbatimChar"/>
          <w:sz w:val="13"/>
          <w:szCs w:val="15"/>
        </w:rPr>
        <w:t>27 }</w:t>
      </w:r>
    </w:p>
    <w:p w14:paraId="64E15545" w14:textId="77777777" w:rsidR="003C132F" w:rsidRPr="004470AE" w:rsidRDefault="004470AE">
      <w:pPr>
        <w:pStyle w:val="FirstParagraph"/>
        <w:rPr>
          <w:sz w:val="15"/>
          <w:szCs w:val="15"/>
          <w:lang w:eastAsia="zh-CN"/>
        </w:rPr>
      </w:pPr>
      <w:r w:rsidRPr="004470AE">
        <w:rPr>
          <w:b/>
          <w:bCs/>
          <w:sz w:val="15"/>
          <w:szCs w:val="15"/>
          <w:lang w:eastAsia="zh-CN"/>
        </w:rPr>
        <w:t>二</w:t>
      </w:r>
      <w:r w:rsidRPr="004470AE">
        <w:rPr>
          <w:b/>
          <w:bCs/>
          <w:sz w:val="15"/>
          <w:szCs w:val="15"/>
          <w:lang w:eastAsia="zh-CN"/>
        </w:rPr>
        <w:t>:</w:t>
      </w:r>
      <w:r w:rsidRPr="004470AE">
        <w:rPr>
          <w:b/>
          <w:bCs/>
          <w:sz w:val="15"/>
          <w:szCs w:val="15"/>
          <w:lang w:eastAsia="zh-CN"/>
        </w:rPr>
        <w:t>最小点覆盖</w:t>
      </w:r>
    </w:p>
    <w:p w14:paraId="33912D1B" w14:textId="77777777" w:rsidR="003C132F" w:rsidRPr="004470AE" w:rsidRDefault="004470AE">
      <w:pPr>
        <w:pStyle w:val="a0"/>
        <w:rPr>
          <w:sz w:val="15"/>
          <w:szCs w:val="15"/>
          <w:lang w:eastAsia="zh-CN"/>
        </w:rPr>
      </w:pPr>
      <w:r w:rsidRPr="004470AE">
        <w:rPr>
          <w:sz w:val="15"/>
          <w:szCs w:val="15"/>
          <w:lang w:eastAsia="zh-CN"/>
        </w:rPr>
        <w:t>对于最小点覆盖</w:t>
      </w:r>
      <w:r w:rsidRPr="004470AE">
        <w:rPr>
          <w:sz w:val="15"/>
          <w:szCs w:val="15"/>
          <w:lang w:eastAsia="zh-CN"/>
        </w:rPr>
        <w:t>,</w:t>
      </w:r>
      <w:r w:rsidRPr="004470AE">
        <w:rPr>
          <w:sz w:val="15"/>
          <w:szCs w:val="15"/>
          <w:lang w:eastAsia="zh-CN"/>
        </w:rPr>
        <w:t>每个点只有两种状态</w:t>
      </w:r>
      <w:r w:rsidRPr="004470AE">
        <w:rPr>
          <w:sz w:val="15"/>
          <w:szCs w:val="15"/>
          <w:lang w:eastAsia="zh-CN"/>
        </w:rPr>
        <w:t>,</w:t>
      </w:r>
      <w:r w:rsidRPr="004470AE">
        <w:rPr>
          <w:sz w:val="15"/>
          <w:szCs w:val="15"/>
          <w:lang w:eastAsia="zh-CN"/>
        </w:rPr>
        <w:t>即属于点覆盖或者不属于点覆盖</w:t>
      </w:r>
      <w:r w:rsidRPr="004470AE">
        <w:rPr>
          <w:sz w:val="15"/>
          <w:szCs w:val="15"/>
          <w:lang w:eastAsia="zh-CN"/>
        </w:rPr>
        <w:t>:</w:t>
      </w:r>
    </w:p>
    <w:p w14:paraId="637C3402" w14:textId="77777777" w:rsidR="003C132F" w:rsidRPr="004470AE" w:rsidRDefault="004470AE">
      <w:pPr>
        <w:pStyle w:val="a0"/>
        <w:rPr>
          <w:sz w:val="15"/>
          <w:szCs w:val="15"/>
          <w:lang w:eastAsia="zh-CN"/>
        </w:rPr>
      </w:pPr>
      <w:r w:rsidRPr="004470AE">
        <w:rPr>
          <w:sz w:val="15"/>
          <w:szCs w:val="15"/>
          <w:lang w:eastAsia="zh-CN"/>
        </w:rPr>
        <w:t>1):</w:t>
      </w:r>
      <w:r w:rsidRPr="004470AE">
        <w:rPr>
          <w:b/>
          <w:bCs/>
          <w:sz w:val="15"/>
          <w:szCs w:val="15"/>
          <w:lang w:eastAsia="zh-CN"/>
        </w:rPr>
        <w:t>dp[i] [0]</w:t>
      </w:r>
      <w:r w:rsidRPr="004470AE">
        <w:rPr>
          <w:sz w:val="15"/>
          <w:szCs w:val="15"/>
          <w:lang w:eastAsia="zh-CN"/>
        </w:rPr>
        <w:t>表示点</w:t>
      </w:r>
      <w:r w:rsidRPr="004470AE">
        <w:rPr>
          <w:sz w:val="15"/>
          <w:szCs w:val="15"/>
          <w:lang w:eastAsia="zh-CN"/>
        </w:rPr>
        <w:t xml:space="preserve"> i </w:t>
      </w:r>
      <w:r w:rsidRPr="004470AE">
        <w:rPr>
          <w:sz w:val="15"/>
          <w:szCs w:val="15"/>
          <w:lang w:eastAsia="zh-CN"/>
        </w:rPr>
        <w:t>属于点覆盖</w:t>
      </w:r>
      <w:r w:rsidRPr="004470AE">
        <w:rPr>
          <w:sz w:val="15"/>
          <w:szCs w:val="15"/>
          <w:lang w:eastAsia="zh-CN"/>
        </w:rPr>
        <w:t>,</w:t>
      </w:r>
      <w:r w:rsidRPr="004470AE">
        <w:rPr>
          <w:sz w:val="15"/>
          <w:szCs w:val="15"/>
          <w:lang w:eastAsia="zh-CN"/>
        </w:rPr>
        <w:t>并且以点</w:t>
      </w:r>
      <w:r w:rsidRPr="004470AE">
        <w:rPr>
          <w:sz w:val="15"/>
          <w:szCs w:val="15"/>
          <w:lang w:eastAsia="zh-CN"/>
        </w:rPr>
        <w:t xml:space="preserve"> i </w:t>
      </w:r>
      <w:r w:rsidRPr="004470AE">
        <w:rPr>
          <w:sz w:val="15"/>
          <w:szCs w:val="15"/>
          <w:lang w:eastAsia="zh-CN"/>
        </w:rPr>
        <w:t>为根的子树中所连接的边都被覆盖的情况下点覆盖集中所包含最少点的个数</w:t>
      </w:r>
      <w:r w:rsidRPr="004470AE">
        <w:rPr>
          <w:sz w:val="15"/>
          <w:szCs w:val="15"/>
          <w:lang w:eastAsia="zh-CN"/>
        </w:rPr>
        <w:t>.</w:t>
      </w:r>
    </w:p>
    <w:p w14:paraId="2EE40A58" w14:textId="77777777" w:rsidR="003C132F" w:rsidRPr="004470AE" w:rsidRDefault="004470AE">
      <w:pPr>
        <w:pStyle w:val="a0"/>
        <w:rPr>
          <w:sz w:val="15"/>
          <w:szCs w:val="15"/>
          <w:lang w:eastAsia="zh-CN"/>
        </w:rPr>
      </w:pPr>
      <w:r w:rsidRPr="004470AE">
        <w:rPr>
          <w:sz w:val="15"/>
          <w:szCs w:val="15"/>
          <w:lang w:eastAsia="zh-CN"/>
        </w:rPr>
        <w:t>2):</w:t>
      </w:r>
      <w:r w:rsidRPr="004470AE">
        <w:rPr>
          <w:b/>
          <w:bCs/>
          <w:sz w:val="15"/>
          <w:szCs w:val="15"/>
          <w:lang w:eastAsia="zh-CN"/>
        </w:rPr>
        <w:t>dp[i] [1]</w:t>
      </w:r>
      <w:r w:rsidRPr="004470AE">
        <w:rPr>
          <w:sz w:val="15"/>
          <w:szCs w:val="15"/>
          <w:lang w:eastAsia="zh-CN"/>
        </w:rPr>
        <w:t>表示点</w:t>
      </w:r>
      <w:r w:rsidRPr="004470AE">
        <w:rPr>
          <w:sz w:val="15"/>
          <w:szCs w:val="15"/>
          <w:lang w:eastAsia="zh-CN"/>
        </w:rPr>
        <w:t xml:space="preserve"> i </w:t>
      </w:r>
      <w:r w:rsidRPr="004470AE">
        <w:rPr>
          <w:sz w:val="15"/>
          <w:szCs w:val="15"/>
          <w:lang w:eastAsia="zh-CN"/>
        </w:rPr>
        <w:t>不属于点覆盖</w:t>
      </w:r>
      <w:r w:rsidRPr="004470AE">
        <w:rPr>
          <w:sz w:val="15"/>
          <w:szCs w:val="15"/>
          <w:lang w:eastAsia="zh-CN"/>
        </w:rPr>
        <w:t>,</w:t>
      </w:r>
      <w:r w:rsidRPr="004470AE">
        <w:rPr>
          <w:sz w:val="15"/>
          <w:szCs w:val="15"/>
          <w:lang w:eastAsia="zh-CN"/>
        </w:rPr>
        <w:t>且以点</w:t>
      </w:r>
      <w:r w:rsidRPr="004470AE">
        <w:rPr>
          <w:sz w:val="15"/>
          <w:szCs w:val="15"/>
          <w:lang w:eastAsia="zh-CN"/>
        </w:rPr>
        <w:t xml:space="preserve"> i </w:t>
      </w:r>
      <w:r w:rsidRPr="004470AE">
        <w:rPr>
          <w:sz w:val="15"/>
          <w:szCs w:val="15"/>
          <w:lang w:eastAsia="zh-CN"/>
        </w:rPr>
        <w:t>为根的子树中所连接的边都被覆盖的情况下点覆盖集中所包含最少点的个数</w:t>
      </w:r>
      <w:r w:rsidRPr="004470AE">
        <w:rPr>
          <w:sz w:val="15"/>
          <w:szCs w:val="15"/>
          <w:lang w:eastAsia="zh-CN"/>
        </w:rPr>
        <w:t>.</w:t>
      </w:r>
    </w:p>
    <w:p w14:paraId="7D6D8EBB" w14:textId="77777777" w:rsidR="003C132F" w:rsidRPr="004470AE" w:rsidRDefault="004470AE">
      <w:pPr>
        <w:pStyle w:val="a0"/>
        <w:rPr>
          <w:sz w:val="15"/>
          <w:szCs w:val="15"/>
          <w:lang w:eastAsia="zh-CN"/>
        </w:rPr>
      </w:pPr>
      <w:r w:rsidRPr="004470AE">
        <w:rPr>
          <w:b/>
          <w:bCs/>
          <w:sz w:val="15"/>
          <w:szCs w:val="15"/>
          <w:lang w:eastAsia="zh-CN"/>
        </w:rPr>
        <w:t>对于第一种状态</w:t>
      </w:r>
      <w:r w:rsidRPr="004470AE">
        <w:rPr>
          <w:sz w:val="15"/>
          <w:szCs w:val="15"/>
          <w:lang w:eastAsia="zh-CN"/>
        </w:rPr>
        <w:t>dp[i] [0],</w:t>
      </w:r>
      <w:r w:rsidRPr="004470AE">
        <w:rPr>
          <w:sz w:val="15"/>
          <w:szCs w:val="15"/>
          <w:lang w:eastAsia="zh-CN"/>
        </w:rPr>
        <w:t>等于每个儿子节点的两种状态的最小值之和加</w:t>
      </w:r>
      <w:r w:rsidRPr="004470AE">
        <w:rPr>
          <w:sz w:val="15"/>
          <w:szCs w:val="15"/>
          <w:lang w:eastAsia="zh-CN"/>
        </w:rPr>
        <w:t xml:space="preserve"> 1,DP</w:t>
      </w:r>
      <w:r w:rsidRPr="004470AE">
        <w:rPr>
          <w:sz w:val="15"/>
          <w:szCs w:val="15"/>
          <w:lang w:eastAsia="zh-CN"/>
        </w:rPr>
        <w:t>转移方程如下</w:t>
      </w:r>
      <w:r w:rsidRPr="004470AE">
        <w:rPr>
          <w:sz w:val="15"/>
          <w:szCs w:val="15"/>
          <w:lang w:eastAsia="zh-CN"/>
        </w:rPr>
        <w:t>:</w:t>
      </w:r>
    </w:p>
    <w:p w14:paraId="6F09A80C" w14:textId="77777777" w:rsidR="003C132F" w:rsidRPr="004470AE" w:rsidRDefault="004470AE">
      <w:pPr>
        <w:pStyle w:val="a0"/>
        <w:rPr>
          <w:sz w:val="15"/>
          <w:szCs w:val="15"/>
          <w:lang w:eastAsia="zh-CN"/>
        </w:rPr>
      </w:pPr>
      <w:r w:rsidRPr="004470AE">
        <w:rPr>
          <w:b/>
          <w:bCs/>
          <w:sz w:val="15"/>
          <w:szCs w:val="15"/>
          <w:lang w:eastAsia="zh-CN"/>
        </w:rPr>
        <w:t xml:space="preserve">dp[i] [0] = 1 + ∑(u </w:t>
      </w:r>
      <w:r w:rsidRPr="004470AE">
        <w:rPr>
          <w:b/>
          <w:bCs/>
          <w:sz w:val="15"/>
          <w:szCs w:val="15"/>
          <w:lang w:eastAsia="zh-CN"/>
        </w:rPr>
        <w:t>取</w:t>
      </w:r>
      <w:r w:rsidRPr="004470AE">
        <w:rPr>
          <w:b/>
          <w:bCs/>
          <w:sz w:val="15"/>
          <w:szCs w:val="15"/>
          <w:lang w:eastAsia="zh-CN"/>
        </w:rPr>
        <w:t xml:space="preserve"> i </w:t>
      </w:r>
      <w:r w:rsidRPr="004470AE">
        <w:rPr>
          <w:b/>
          <w:bCs/>
          <w:sz w:val="15"/>
          <w:szCs w:val="15"/>
          <w:lang w:eastAsia="zh-CN"/>
        </w:rPr>
        <w:t>的子节点</w:t>
      </w:r>
      <w:r w:rsidRPr="004470AE">
        <w:rPr>
          <w:b/>
          <w:bCs/>
          <w:sz w:val="15"/>
          <w:szCs w:val="15"/>
          <w:lang w:eastAsia="zh-CN"/>
        </w:rPr>
        <w:t>)min(dp[u] [0], dp[u] [1])</w:t>
      </w:r>
    </w:p>
    <w:p w14:paraId="6080C7F9" w14:textId="77777777" w:rsidR="003C132F" w:rsidRPr="004470AE" w:rsidRDefault="004470AE">
      <w:pPr>
        <w:pStyle w:val="a0"/>
        <w:rPr>
          <w:sz w:val="15"/>
          <w:szCs w:val="15"/>
          <w:lang w:eastAsia="zh-CN"/>
        </w:rPr>
      </w:pPr>
      <w:r w:rsidRPr="004470AE">
        <w:rPr>
          <w:b/>
          <w:bCs/>
          <w:sz w:val="15"/>
          <w:szCs w:val="15"/>
          <w:lang w:eastAsia="zh-CN"/>
        </w:rPr>
        <w:t>对于第二种状态</w:t>
      </w:r>
      <w:r w:rsidRPr="004470AE">
        <w:rPr>
          <w:sz w:val="15"/>
          <w:szCs w:val="15"/>
          <w:lang w:eastAsia="zh-CN"/>
        </w:rPr>
        <w:t>dp[i] [1],</w:t>
      </w:r>
      <w:r w:rsidRPr="004470AE">
        <w:rPr>
          <w:sz w:val="15"/>
          <w:szCs w:val="15"/>
          <w:lang w:eastAsia="zh-CN"/>
        </w:rPr>
        <w:t>要求所有与</w:t>
      </w:r>
      <w:r w:rsidRPr="004470AE">
        <w:rPr>
          <w:sz w:val="15"/>
          <w:szCs w:val="15"/>
          <w:lang w:eastAsia="zh-CN"/>
        </w:rPr>
        <w:t xml:space="preserve"> i </w:t>
      </w:r>
      <w:r w:rsidRPr="004470AE">
        <w:rPr>
          <w:sz w:val="15"/>
          <w:szCs w:val="15"/>
          <w:lang w:eastAsia="zh-CN"/>
        </w:rPr>
        <w:t>连接的边都被覆盖</w:t>
      </w:r>
      <w:r w:rsidRPr="004470AE">
        <w:rPr>
          <w:sz w:val="15"/>
          <w:szCs w:val="15"/>
          <w:lang w:eastAsia="zh-CN"/>
        </w:rPr>
        <w:t>,</w:t>
      </w:r>
      <w:r w:rsidRPr="004470AE">
        <w:rPr>
          <w:sz w:val="15"/>
          <w:szCs w:val="15"/>
          <w:lang w:eastAsia="zh-CN"/>
        </w:rPr>
        <w:t>但是点</w:t>
      </w:r>
      <w:r w:rsidRPr="004470AE">
        <w:rPr>
          <w:sz w:val="15"/>
          <w:szCs w:val="15"/>
          <w:lang w:eastAsia="zh-CN"/>
        </w:rPr>
        <w:t xml:space="preserve"> i </w:t>
      </w:r>
      <w:r w:rsidRPr="004470AE">
        <w:rPr>
          <w:sz w:val="15"/>
          <w:szCs w:val="15"/>
          <w:lang w:eastAsia="zh-CN"/>
        </w:rPr>
        <w:t>不属于点覆盖</w:t>
      </w:r>
      <w:r w:rsidRPr="004470AE">
        <w:rPr>
          <w:sz w:val="15"/>
          <w:szCs w:val="15"/>
          <w:lang w:eastAsia="zh-CN"/>
        </w:rPr>
        <w:t>,</w:t>
      </w:r>
      <w:r w:rsidRPr="004470AE">
        <w:rPr>
          <w:sz w:val="15"/>
          <w:szCs w:val="15"/>
          <w:lang w:eastAsia="zh-CN"/>
        </w:rPr>
        <w:t>那么点</w:t>
      </w:r>
      <w:r w:rsidRPr="004470AE">
        <w:rPr>
          <w:sz w:val="15"/>
          <w:szCs w:val="15"/>
          <w:lang w:eastAsia="zh-CN"/>
        </w:rPr>
        <w:t xml:space="preserve"> i </w:t>
      </w:r>
      <w:r w:rsidRPr="004470AE">
        <w:rPr>
          <w:sz w:val="15"/>
          <w:szCs w:val="15"/>
          <w:lang w:eastAsia="zh-CN"/>
        </w:rPr>
        <w:t>的所有子节点就必须属于点覆盖</w:t>
      </w:r>
      <w:r w:rsidRPr="004470AE">
        <w:rPr>
          <w:sz w:val="15"/>
          <w:szCs w:val="15"/>
          <w:lang w:eastAsia="zh-CN"/>
        </w:rPr>
        <w:t>,</w:t>
      </w:r>
      <w:r w:rsidRPr="004470AE">
        <w:rPr>
          <w:sz w:val="15"/>
          <w:szCs w:val="15"/>
          <w:lang w:eastAsia="zh-CN"/>
        </w:rPr>
        <w:t>即对于点</w:t>
      </w:r>
      <w:r w:rsidRPr="004470AE">
        <w:rPr>
          <w:sz w:val="15"/>
          <w:szCs w:val="15"/>
          <w:lang w:eastAsia="zh-CN"/>
        </w:rPr>
        <w:t xml:space="preserve"> i </w:t>
      </w:r>
      <w:r w:rsidRPr="004470AE">
        <w:rPr>
          <w:sz w:val="15"/>
          <w:szCs w:val="15"/>
          <w:lang w:eastAsia="zh-CN"/>
        </w:rPr>
        <w:t>的第二种状态与所有子节点的第一种状态有关</w:t>
      </w:r>
      <w:r w:rsidRPr="004470AE">
        <w:rPr>
          <w:sz w:val="15"/>
          <w:szCs w:val="15"/>
          <w:lang w:eastAsia="zh-CN"/>
        </w:rPr>
        <w:t>,</w:t>
      </w:r>
      <w:r w:rsidRPr="004470AE">
        <w:rPr>
          <w:sz w:val="15"/>
          <w:szCs w:val="15"/>
          <w:lang w:eastAsia="zh-CN"/>
        </w:rPr>
        <w:t>在数值上等于所有子节点第一种状态的和</w:t>
      </w:r>
      <w:r w:rsidRPr="004470AE">
        <w:rPr>
          <w:sz w:val="15"/>
          <w:szCs w:val="15"/>
          <w:lang w:eastAsia="zh-CN"/>
        </w:rPr>
        <w:t>.DP</w:t>
      </w:r>
      <w:r w:rsidRPr="004470AE">
        <w:rPr>
          <w:sz w:val="15"/>
          <w:szCs w:val="15"/>
          <w:lang w:eastAsia="zh-CN"/>
        </w:rPr>
        <w:t>转移方程如下</w:t>
      </w:r>
      <w:r w:rsidRPr="004470AE">
        <w:rPr>
          <w:sz w:val="15"/>
          <w:szCs w:val="15"/>
          <w:lang w:eastAsia="zh-CN"/>
        </w:rPr>
        <w:t>:</w:t>
      </w:r>
    </w:p>
    <w:p w14:paraId="47847FC9" w14:textId="77777777" w:rsidR="003C132F" w:rsidRPr="004470AE" w:rsidRDefault="004470AE">
      <w:pPr>
        <w:pStyle w:val="a0"/>
        <w:rPr>
          <w:sz w:val="15"/>
          <w:szCs w:val="15"/>
        </w:rPr>
      </w:pPr>
      <w:r w:rsidRPr="004470AE">
        <w:rPr>
          <w:b/>
          <w:bCs/>
          <w:sz w:val="15"/>
          <w:szCs w:val="15"/>
        </w:rPr>
        <w:t xml:space="preserve">dp[i] [1] = ∑(u </w:t>
      </w:r>
      <w:r w:rsidRPr="004470AE">
        <w:rPr>
          <w:b/>
          <w:bCs/>
          <w:sz w:val="15"/>
          <w:szCs w:val="15"/>
        </w:rPr>
        <w:t>取</w:t>
      </w:r>
      <w:r w:rsidRPr="004470AE">
        <w:rPr>
          <w:b/>
          <w:bCs/>
          <w:sz w:val="15"/>
          <w:szCs w:val="15"/>
        </w:rPr>
        <w:t xml:space="preserve"> i </w:t>
      </w:r>
      <w:r w:rsidRPr="004470AE">
        <w:rPr>
          <w:b/>
          <w:bCs/>
          <w:sz w:val="15"/>
          <w:szCs w:val="15"/>
        </w:rPr>
        <w:t>的子节点</w:t>
      </w:r>
      <w:r w:rsidRPr="004470AE">
        <w:rPr>
          <w:b/>
          <w:bCs/>
          <w:sz w:val="15"/>
          <w:szCs w:val="15"/>
        </w:rPr>
        <w:t>)dp[u] [0]</w:t>
      </w:r>
      <w:r w:rsidRPr="004470AE">
        <w:rPr>
          <w:sz w:val="15"/>
          <w:szCs w:val="15"/>
        </w:rPr>
        <w:br/>
      </w:r>
    </w:p>
    <w:p w14:paraId="4127242D" w14:textId="77777777" w:rsidR="003C132F" w:rsidRPr="004470AE" w:rsidRDefault="004470AE">
      <w:pPr>
        <w:pStyle w:val="a0"/>
        <w:rPr>
          <w:sz w:val="15"/>
          <w:szCs w:val="15"/>
        </w:rPr>
      </w:pPr>
      <w:r w:rsidRPr="004470AE">
        <w:rPr>
          <w:b/>
          <w:bCs/>
          <w:sz w:val="15"/>
          <w:szCs w:val="15"/>
        </w:rPr>
        <w:t>代码：</w:t>
      </w:r>
    </w:p>
    <w:p w14:paraId="15A3AA3E" w14:textId="77777777" w:rsidR="003C132F" w:rsidRPr="004470AE" w:rsidRDefault="004470AE">
      <w:pPr>
        <w:pStyle w:val="SourceCode"/>
        <w:rPr>
          <w:sz w:val="15"/>
          <w:szCs w:val="15"/>
        </w:rPr>
      </w:pPr>
      <w:r w:rsidRPr="004470AE">
        <w:rPr>
          <w:rStyle w:val="VerbatimChar"/>
          <w:sz w:val="13"/>
          <w:szCs w:val="15"/>
        </w:rPr>
        <w:t xml:space="preserve"> 1 void DP(int u, int p) {// p </w:t>
      </w:r>
      <w:r w:rsidRPr="004470AE">
        <w:rPr>
          <w:rStyle w:val="VerbatimChar"/>
          <w:sz w:val="13"/>
          <w:szCs w:val="15"/>
        </w:rPr>
        <w:t>为</w:t>
      </w:r>
      <w:r w:rsidRPr="004470AE">
        <w:rPr>
          <w:rStyle w:val="VerbatimChar"/>
          <w:sz w:val="13"/>
          <w:szCs w:val="15"/>
        </w:rPr>
        <w:t xml:space="preserve"> u </w:t>
      </w:r>
      <w:r w:rsidRPr="004470AE">
        <w:rPr>
          <w:rStyle w:val="VerbatimChar"/>
          <w:sz w:val="13"/>
          <w:szCs w:val="15"/>
        </w:rPr>
        <w:t>的父节点</w:t>
      </w:r>
      <w:r w:rsidRPr="004470AE">
        <w:rPr>
          <w:sz w:val="15"/>
          <w:szCs w:val="15"/>
        </w:rPr>
        <w:br/>
      </w:r>
      <w:r w:rsidRPr="004470AE">
        <w:rPr>
          <w:rStyle w:val="VerbatimChar"/>
          <w:sz w:val="13"/>
          <w:szCs w:val="15"/>
        </w:rPr>
        <w:t xml:space="preserve"> 2     dp[u][0] = 1;</w:t>
      </w:r>
      <w:r w:rsidRPr="004470AE">
        <w:rPr>
          <w:sz w:val="15"/>
          <w:szCs w:val="15"/>
        </w:rPr>
        <w:br/>
      </w:r>
      <w:r w:rsidRPr="004470AE">
        <w:rPr>
          <w:rStyle w:val="VerbatimChar"/>
          <w:sz w:val="13"/>
          <w:szCs w:val="15"/>
        </w:rPr>
        <w:t xml:space="preserve"> 3     dp[u][1] = 0;</w:t>
      </w:r>
      <w:r w:rsidRPr="004470AE">
        <w:rPr>
          <w:sz w:val="15"/>
          <w:szCs w:val="15"/>
        </w:rPr>
        <w:br/>
      </w:r>
      <w:r w:rsidRPr="004470AE">
        <w:rPr>
          <w:rStyle w:val="VerbatimChar"/>
          <w:sz w:val="13"/>
          <w:szCs w:val="15"/>
        </w:rPr>
        <w:t xml:space="preserve"> 4     for(int k = head[u]; k != -1; k = edge[k].next) {</w:t>
      </w:r>
      <w:r w:rsidRPr="004470AE">
        <w:rPr>
          <w:sz w:val="15"/>
          <w:szCs w:val="15"/>
        </w:rPr>
        <w:br/>
      </w:r>
      <w:r w:rsidRPr="004470AE">
        <w:rPr>
          <w:rStyle w:val="VerbatimChar"/>
          <w:sz w:val="13"/>
          <w:szCs w:val="15"/>
        </w:rPr>
        <w:t xml:space="preserve"> 5         int to = edge[k].to;</w:t>
      </w:r>
      <w:r w:rsidRPr="004470AE">
        <w:rPr>
          <w:sz w:val="15"/>
          <w:szCs w:val="15"/>
        </w:rPr>
        <w:br/>
      </w:r>
      <w:r w:rsidRPr="004470AE">
        <w:rPr>
          <w:rStyle w:val="VerbatimChar"/>
          <w:sz w:val="13"/>
          <w:szCs w:val="15"/>
        </w:rPr>
        <w:t xml:space="preserve"> 6         if(to == p) continue;</w:t>
      </w:r>
      <w:r w:rsidRPr="004470AE">
        <w:rPr>
          <w:sz w:val="15"/>
          <w:szCs w:val="15"/>
        </w:rPr>
        <w:br/>
      </w:r>
      <w:r w:rsidRPr="004470AE">
        <w:rPr>
          <w:rStyle w:val="VerbatimChar"/>
          <w:sz w:val="13"/>
          <w:szCs w:val="15"/>
        </w:rPr>
        <w:t xml:space="preserve"> 7         DP(to, u);</w:t>
      </w:r>
      <w:r w:rsidRPr="004470AE">
        <w:rPr>
          <w:sz w:val="15"/>
          <w:szCs w:val="15"/>
        </w:rPr>
        <w:br/>
      </w:r>
      <w:r w:rsidRPr="004470AE">
        <w:rPr>
          <w:rStyle w:val="VerbatimChar"/>
          <w:sz w:val="13"/>
          <w:szCs w:val="15"/>
        </w:rPr>
        <w:t xml:space="preserve"> 8         dp[u][0] += min(dp[to][0], dp[to][1]);</w:t>
      </w:r>
      <w:r w:rsidRPr="004470AE">
        <w:rPr>
          <w:sz w:val="15"/>
          <w:szCs w:val="15"/>
        </w:rPr>
        <w:br/>
      </w:r>
      <w:r w:rsidRPr="004470AE">
        <w:rPr>
          <w:rStyle w:val="VerbatimChar"/>
          <w:sz w:val="13"/>
          <w:szCs w:val="15"/>
        </w:rPr>
        <w:t xml:space="preserve"> 9         dp[u][1] += dp[to][0];</w:t>
      </w:r>
      <w:r w:rsidRPr="004470AE">
        <w:rPr>
          <w:sz w:val="15"/>
          <w:szCs w:val="15"/>
        </w:rPr>
        <w:br/>
      </w:r>
      <w:r w:rsidRPr="004470AE">
        <w:rPr>
          <w:rStyle w:val="VerbatimChar"/>
          <w:sz w:val="13"/>
          <w:szCs w:val="15"/>
        </w:rPr>
        <w:t>10     }</w:t>
      </w:r>
      <w:r w:rsidRPr="004470AE">
        <w:rPr>
          <w:sz w:val="15"/>
          <w:szCs w:val="15"/>
        </w:rPr>
        <w:br/>
      </w:r>
      <w:r w:rsidRPr="004470AE">
        <w:rPr>
          <w:rStyle w:val="VerbatimChar"/>
          <w:sz w:val="13"/>
          <w:szCs w:val="15"/>
        </w:rPr>
        <w:t>11 }</w:t>
      </w:r>
    </w:p>
    <w:p w14:paraId="42C6C279" w14:textId="77777777" w:rsidR="003C132F" w:rsidRPr="004470AE" w:rsidRDefault="004470AE">
      <w:pPr>
        <w:pStyle w:val="FirstParagraph"/>
        <w:rPr>
          <w:sz w:val="15"/>
          <w:szCs w:val="15"/>
          <w:lang w:eastAsia="zh-CN"/>
        </w:rPr>
      </w:pPr>
      <w:r w:rsidRPr="004470AE">
        <w:rPr>
          <w:b/>
          <w:bCs/>
          <w:sz w:val="15"/>
          <w:szCs w:val="15"/>
          <w:lang w:eastAsia="zh-CN"/>
        </w:rPr>
        <w:t>三</w:t>
      </w:r>
      <w:r w:rsidRPr="004470AE">
        <w:rPr>
          <w:b/>
          <w:bCs/>
          <w:sz w:val="15"/>
          <w:szCs w:val="15"/>
          <w:lang w:eastAsia="zh-CN"/>
        </w:rPr>
        <w:t>:</w:t>
      </w:r>
      <w:r w:rsidRPr="004470AE">
        <w:rPr>
          <w:b/>
          <w:bCs/>
          <w:sz w:val="15"/>
          <w:szCs w:val="15"/>
          <w:lang w:eastAsia="zh-CN"/>
        </w:rPr>
        <w:t>最大独立集</w:t>
      </w:r>
    </w:p>
    <w:p w14:paraId="5E1F6D67" w14:textId="77777777" w:rsidR="003C132F" w:rsidRPr="004470AE" w:rsidRDefault="004470AE">
      <w:pPr>
        <w:pStyle w:val="a0"/>
        <w:rPr>
          <w:sz w:val="15"/>
          <w:szCs w:val="15"/>
          <w:lang w:eastAsia="zh-CN"/>
        </w:rPr>
      </w:pPr>
      <w:r w:rsidRPr="004470AE">
        <w:rPr>
          <w:sz w:val="15"/>
          <w:szCs w:val="15"/>
          <w:lang w:eastAsia="zh-CN"/>
        </w:rPr>
        <w:t>对于最大独立集</w:t>
      </w:r>
      <w:r w:rsidRPr="004470AE">
        <w:rPr>
          <w:sz w:val="15"/>
          <w:szCs w:val="15"/>
          <w:lang w:eastAsia="zh-CN"/>
        </w:rPr>
        <w:t>,</w:t>
      </w:r>
      <w:r w:rsidRPr="004470AE">
        <w:rPr>
          <w:sz w:val="15"/>
          <w:szCs w:val="15"/>
          <w:lang w:eastAsia="zh-CN"/>
        </w:rPr>
        <w:t>每个点也只有两种状态</w:t>
      </w:r>
      <w:r w:rsidRPr="004470AE">
        <w:rPr>
          <w:sz w:val="15"/>
          <w:szCs w:val="15"/>
          <w:lang w:eastAsia="zh-CN"/>
        </w:rPr>
        <w:t>,</w:t>
      </w:r>
      <w:r w:rsidRPr="004470AE">
        <w:rPr>
          <w:sz w:val="15"/>
          <w:szCs w:val="15"/>
          <w:lang w:eastAsia="zh-CN"/>
        </w:rPr>
        <w:t>即属于点</w:t>
      </w:r>
      <w:r w:rsidRPr="004470AE">
        <w:rPr>
          <w:sz w:val="15"/>
          <w:szCs w:val="15"/>
          <w:lang w:eastAsia="zh-CN"/>
        </w:rPr>
        <w:t xml:space="preserve"> i </w:t>
      </w:r>
      <w:r w:rsidRPr="004470AE">
        <w:rPr>
          <w:sz w:val="15"/>
          <w:szCs w:val="15"/>
          <w:lang w:eastAsia="zh-CN"/>
        </w:rPr>
        <w:t>属于独立集或者不属于独立集两种情况</w:t>
      </w:r>
      <w:r w:rsidRPr="004470AE">
        <w:rPr>
          <w:sz w:val="15"/>
          <w:szCs w:val="15"/>
          <w:lang w:eastAsia="zh-CN"/>
        </w:rPr>
        <w:t>:</w:t>
      </w:r>
    </w:p>
    <w:p w14:paraId="76B4F343" w14:textId="77777777" w:rsidR="003C132F" w:rsidRPr="004470AE" w:rsidRDefault="004470AE">
      <w:pPr>
        <w:pStyle w:val="a0"/>
        <w:rPr>
          <w:sz w:val="15"/>
          <w:szCs w:val="15"/>
          <w:lang w:eastAsia="zh-CN"/>
        </w:rPr>
      </w:pPr>
      <w:r w:rsidRPr="004470AE">
        <w:rPr>
          <w:sz w:val="15"/>
          <w:szCs w:val="15"/>
          <w:lang w:eastAsia="zh-CN"/>
        </w:rPr>
        <w:t>1):</w:t>
      </w:r>
      <w:r w:rsidRPr="004470AE">
        <w:rPr>
          <w:b/>
          <w:bCs/>
          <w:sz w:val="15"/>
          <w:szCs w:val="15"/>
          <w:lang w:eastAsia="zh-CN"/>
        </w:rPr>
        <w:t>dp[i] [0]</w:t>
      </w:r>
      <w:r w:rsidRPr="004470AE">
        <w:rPr>
          <w:sz w:val="15"/>
          <w:szCs w:val="15"/>
          <w:lang w:eastAsia="zh-CN"/>
        </w:rPr>
        <w:t>表示点</w:t>
      </w:r>
      <w:r w:rsidRPr="004470AE">
        <w:rPr>
          <w:sz w:val="15"/>
          <w:szCs w:val="15"/>
          <w:lang w:eastAsia="zh-CN"/>
        </w:rPr>
        <w:t xml:space="preserve"> i </w:t>
      </w:r>
      <w:r w:rsidRPr="004470AE">
        <w:rPr>
          <w:sz w:val="15"/>
          <w:szCs w:val="15"/>
          <w:lang w:eastAsia="zh-CN"/>
        </w:rPr>
        <w:t>属于独立集的情况下</w:t>
      </w:r>
      <w:r w:rsidRPr="004470AE">
        <w:rPr>
          <w:sz w:val="15"/>
          <w:szCs w:val="15"/>
          <w:lang w:eastAsia="zh-CN"/>
        </w:rPr>
        <w:t>,</w:t>
      </w:r>
      <w:r w:rsidRPr="004470AE">
        <w:rPr>
          <w:sz w:val="15"/>
          <w:szCs w:val="15"/>
          <w:lang w:eastAsia="zh-CN"/>
        </w:rPr>
        <w:t>最大独立集中点的个数</w:t>
      </w:r>
      <w:r w:rsidRPr="004470AE">
        <w:rPr>
          <w:sz w:val="15"/>
          <w:szCs w:val="15"/>
          <w:lang w:eastAsia="zh-CN"/>
        </w:rPr>
        <w:t>.</w:t>
      </w:r>
    </w:p>
    <w:p w14:paraId="16E5524B" w14:textId="77777777" w:rsidR="003C132F" w:rsidRPr="004470AE" w:rsidRDefault="004470AE">
      <w:pPr>
        <w:pStyle w:val="a0"/>
        <w:rPr>
          <w:sz w:val="15"/>
          <w:szCs w:val="15"/>
          <w:lang w:eastAsia="zh-CN"/>
        </w:rPr>
      </w:pPr>
      <w:r w:rsidRPr="004470AE">
        <w:rPr>
          <w:sz w:val="15"/>
          <w:szCs w:val="15"/>
          <w:lang w:eastAsia="zh-CN"/>
        </w:rPr>
        <w:t>2):</w:t>
      </w:r>
      <w:r w:rsidRPr="004470AE">
        <w:rPr>
          <w:b/>
          <w:bCs/>
          <w:sz w:val="15"/>
          <w:szCs w:val="15"/>
          <w:lang w:eastAsia="zh-CN"/>
        </w:rPr>
        <w:t>dp[i] [1]</w:t>
      </w:r>
      <w:r w:rsidRPr="004470AE">
        <w:rPr>
          <w:sz w:val="15"/>
          <w:szCs w:val="15"/>
          <w:lang w:eastAsia="zh-CN"/>
        </w:rPr>
        <w:t>表示点</w:t>
      </w:r>
      <w:r w:rsidRPr="004470AE">
        <w:rPr>
          <w:sz w:val="15"/>
          <w:szCs w:val="15"/>
          <w:lang w:eastAsia="zh-CN"/>
        </w:rPr>
        <w:t xml:space="preserve"> i </w:t>
      </w:r>
      <w:r w:rsidRPr="004470AE">
        <w:rPr>
          <w:sz w:val="15"/>
          <w:szCs w:val="15"/>
          <w:lang w:eastAsia="zh-CN"/>
        </w:rPr>
        <w:t>不属于独立集的情况下</w:t>
      </w:r>
      <w:r w:rsidRPr="004470AE">
        <w:rPr>
          <w:sz w:val="15"/>
          <w:szCs w:val="15"/>
          <w:lang w:eastAsia="zh-CN"/>
        </w:rPr>
        <w:t>.</w:t>
      </w:r>
      <w:r w:rsidRPr="004470AE">
        <w:rPr>
          <w:sz w:val="15"/>
          <w:szCs w:val="15"/>
          <w:lang w:eastAsia="zh-CN"/>
        </w:rPr>
        <w:t>最大独立集中点的个数</w:t>
      </w:r>
      <w:r w:rsidRPr="004470AE">
        <w:rPr>
          <w:sz w:val="15"/>
          <w:szCs w:val="15"/>
          <w:lang w:eastAsia="zh-CN"/>
        </w:rPr>
        <w:t>.</w:t>
      </w:r>
    </w:p>
    <w:p w14:paraId="7692D1F2" w14:textId="77777777" w:rsidR="003C132F" w:rsidRPr="004470AE" w:rsidRDefault="004470AE">
      <w:pPr>
        <w:pStyle w:val="a0"/>
        <w:rPr>
          <w:sz w:val="15"/>
          <w:szCs w:val="15"/>
          <w:lang w:eastAsia="zh-CN"/>
        </w:rPr>
      </w:pPr>
      <w:r w:rsidRPr="004470AE">
        <w:rPr>
          <w:b/>
          <w:bCs/>
          <w:sz w:val="15"/>
          <w:szCs w:val="15"/>
          <w:lang w:eastAsia="zh-CN"/>
        </w:rPr>
        <w:t>对于第一种状态</w:t>
      </w:r>
      <w:r w:rsidRPr="004470AE">
        <w:rPr>
          <w:sz w:val="15"/>
          <w:szCs w:val="15"/>
          <w:lang w:eastAsia="zh-CN"/>
        </w:rPr>
        <w:t>dp[i] [0],</w:t>
      </w:r>
      <w:r w:rsidRPr="004470AE">
        <w:rPr>
          <w:sz w:val="15"/>
          <w:szCs w:val="15"/>
          <w:lang w:eastAsia="zh-CN"/>
        </w:rPr>
        <w:t>由于</w:t>
      </w:r>
      <w:r w:rsidRPr="004470AE">
        <w:rPr>
          <w:sz w:val="15"/>
          <w:szCs w:val="15"/>
          <w:lang w:eastAsia="zh-CN"/>
        </w:rPr>
        <w:t xml:space="preserve"> i </w:t>
      </w:r>
      <w:r w:rsidRPr="004470AE">
        <w:rPr>
          <w:sz w:val="15"/>
          <w:szCs w:val="15"/>
          <w:lang w:eastAsia="zh-CN"/>
        </w:rPr>
        <w:t>点属于独立集</w:t>
      </w:r>
      <w:r w:rsidRPr="004470AE">
        <w:rPr>
          <w:sz w:val="15"/>
          <w:szCs w:val="15"/>
          <w:lang w:eastAsia="zh-CN"/>
        </w:rPr>
        <w:t>,</w:t>
      </w:r>
      <w:r w:rsidRPr="004470AE">
        <w:rPr>
          <w:sz w:val="15"/>
          <w:szCs w:val="15"/>
          <w:lang w:eastAsia="zh-CN"/>
        </w:rPr>
        <w:t>所以它的子节点都不能属于独立集</w:t>
      </w:r>
      <w:r w:rsidRPr="004470AE">
        <w:rPr>
          <w:sz w:val="15"/>
          <w:szCs w:val="15"/>
          <w:lang w:eastAsia="zh-CN"/>
        </w:rPr>
        <w:t>,</w:t>
      </w:r>
      <w:r w:rsidRPr="004470AE">
        <w:rPr>
          <w:sz w:val="15"/>
          <w:szCs w:val="15"/>
          <w:lang w:eastAsia="zh-CN"/>
        </w:rPr>
        <w:t>所以对于点</w:t>
      </w:r>
      <w:r w:rsidRPr="004470AE">
        <w:rPr>
          <w:sz w:val="15"/>
          <w:szCs w:val="15"/>
          <w:lang w:eastAsia="zh-CN"/>
        </w:rPr>
        <w:t xml:space="preserve"> i </w:t>
      </w:r>
      <w:r w:rsidRPr="004470AE">
        <w:rPr>
          <w:sz w:val="15"/>
          <w:szCs w:val="15"/>
          <w:lang w:eastAsia="zh-CN"/>
        </w:rPr>
        <w:t>的第一种状态</w:t>
      </w:r>
      <w:r w:rsidRPr="004470AE">
        <w:rPr>
          <w:sz w:val="15"/>
          <w:szCs w:val="15"/>
          <w:lang w:eastAsia="zh-CN"/>
        </w:rPr>
        <w:t>,</w:t>
      </w:r>
      <w:r w:rsidRPr="004470AE">
        <w:rPr>
          <w:sz w:val="15"/>
          <w:szCs w:val="15"/>
          <w:lang w:eastAsia="zh-CN"/>
        </w:rPr>
        <w:t>只和它的子节点的第二种状态有关</w:t>
      </w:r>
      <w:r w:rsidRPr="004470AE">
        <w:rPr>
          <w:sz w:val="15"/>
          <w:szCs w:val="15"/>
          <w:lang w:eastAsia="zh-CN"/>
        </w:rPr>
        <w:t>.</w:t>
      </w:r>
      <w:r w:rsidRPr="004470AE">
        <w:rPr>
          <w:sz w:val="15"/>
          <w:szCs w:val="15"/>
          <w:lang w:eastAsia="zh-CN"/>
        </w:rPr>
        <w:t>等于其所有子节点的第二种状态的值加</w:t>
      </w:r>
      <w:r w:rsidRPr="004470AE">
        <w:rPr>
          <w:sz w:val="15"/>
          <w:szCs w:val="15"/>
          <w:lang w:eastAsia="zh-CN"/>
        </w:rPr>
        <w:t xml:space="preserve"> 1,DP</w:t>
      </w:r>
      <w:r w:rsidRPr="004470AE">
        <w:rPr>
          <w:sz w:val="15"/>
          <w:szCs w:val="15"/>
          <w:lang w:eastAsia="zh-CN"/>
        </w:rPr>
        <w:t>转移方程如下</w:t>
      </w:r>
      <w:r w:rsidRPr="004470AE">
        <w:rPr>
          <w:sz w:val="15"/>
          <w:szCs w:val="15"/>
          <w:lang w:eastAsia="zh-CN"/>
        </w:rPr>
        <w:t>:</w:t>
      </w:r>
    </w:p>
    <w:p w14:paraId="798D34C9" w14:textId="77777777" w:rsidR="003C132F" w:rsidRPr="004470AE" w:rsidRDefault="004470AE">
      <w:pPr>
        <w:pStyle w:val="a0"/>
        <w:rPr>
          <w:sz w:val="15"/>
          <w:szCs w:val="15"/>
          <w:lang w:eastAsia="zh-CN"/>
        </w:rPr>
      </w:pPr>
      <w:r w:rsidRPr="004470AE">
        <w:rPr>
          <w:b/>
          <w:bCs/>
          <w:sz w:val="15"/>
          <w:szCs w:val="15"/>
          <w:lang w:eastAsia="zh-CN"/>
        </w:rPr>
        <w:t xml:space="preserve">dp[i] [0] = 1 + ∑(u </w:t>
      </w:r>
      <w:r w:rsidRPr="004470AE">
        <w:rPr>
          <w:b/>
          <w:bCs/>
          <w:sz w:val="15"/>
          <w:szCs w:val="15"/>
          <w:lang w:eastAsia="zh-CN"/>
        </w:rPr>
        <w:t>取</w:t>
      </w:r>
      <w:r w:rsidRPr="004470AE">
        <w:rPr>
          <w:b/>
          <w:bCs/>
          <w:sz w:val="15"/>
          <w:szCs w:val="15"/>
          <w:lang w:eastAsia="zh-CN"/>
        </w:rPr>
        <w:t xml:space="preserve"> i </w:t>
      </w:r>
      <w:r w:rsidRPr="004470AE">
        <w:rPr>
          <w:b/>
          <w:bCs/>
          <w:sz w:val="15"/>
          <w:szCs w:val="15"/>
          <w:lang w:eastAsia="zh-CN"/>
        </w:rPr>
        <w:t>的子节点</w:t>
      </w:r>
      <w:r w:rsidRPr="004470AE">
        <w:rPr>
          <w:b/>
          <w:bCs/>
          <w:sz w:val="15"/>
          <w:szCs w:val="15"/>
          <w:lang w:eastAsia="zh-CN"/>
        </w:rPr>
        <w:t>) dp[u] [1]</w:t>
      </w:r>
    </w:p>
    <w:p w14:paraId="392EF73C" w14:textId="77777777" w:rsidR="003C132F" w:rsidRPr="004470AE" w:rsidRDefault="004470AE">
      <w:pPr>
        <w:pStyle w:val="a0"/>
        <w:rPr>
          <w:sz w:val="15"/>
          <w:szCs w:val="15"/>
          <w:lang w:eastAsia="zh-CN"/>
        </w:rPr>
      </w:pPr>
      <w:r w:rsidRPr="004470AE">
        <w:rPr>
          <w:b/>
          <w:bCs/>
          <w:sz w:val="15"/>
          <w:szCs w:val="15"/>
          <w:lang w:eastAsia="zh-CN"/>
        </w:rPr>
        <w:t>对于第二种状态</w:t>
      </w:r>
      <w:r w:rsidRPr="004470AE">
        <w:rPr>
          <w:sz w:val="15"/>
          <w:szCs w:val="15"/>
          <w:lang w:eastAsia="zh-CN"/>
        </w:rPr>
        <w:t>dp[i] [1],</w:t>
      </w:r>
      <w:r w:rsidRPr="004470AE">
        <w:rPr>
          <w:sz w:val="15"/>
          <w:szCs w:val="15"/>
          <w:lang w:eastAsia="zh-CN"/>
        </w:rPr>
        <w:t>由于点</w:t>
      </w:r>
      <w:r w:rsidRPr="004470AE">
        <w:rPr>
          <w:sz w:val="15"/>
          <w:szCs w:val="15"/>
          <w:lang w:eastAsia="zh-CN"/>
        </w:rPr>
        <w:t xml:space="preserve"> i </w:t>
      </w:r>
      <w:r w:rsidRPr="004470AE">
        <w:rPr>
          <w:sz w:val="15"/>
          <w:szCs w:val="15"/>
          <w:lang w:eastAsia="zh-CN"/>
        </w:rPr>
        <w:t>不属于独立集</w:t>
      </w:r>
      <w:r w:rsidRPr="004470AE">
        <w:rPr>
          <w:sz w:val="15"/>
          <w:szCs w:val="15"/>
          <w:lang w:eastAsia="zh-CN"/>
        </w:rPr>
        <w:t>,</w:t>
      </w:r>
      <w:r w:rsidRPr="004470AE">
        <w:rPr>
          <w:sz w:val="15"/>
          <w:szCs w:val="15"/>
          <w:lang w:eastAsia="zh-CN"/>
        </w:rPr>
        <w:t>所以子节点可以属于独立解</w:t>
      </w:r>
      <w:r w:rsidRPr="004470AE">
        <w:rPr>
          <w:sz w:val="15"/>
          <w:szCs w:val="15"/>
          <w:lang w:eastAsia="zh-CN"/>
        </w:rPr>
        <w:t>,</w:t>
      </w:r>
      <w:r w:rsidRPr="004470AE">
        <w:rPr>
          <w:sz w:val="15"/>
          <w:szCs w:val="15"/>
          <w:lang w:eastAsia="zh-CN"/>
        </w:rPr>
        <w:t>也可以不属于独立集</w:t>
      </w:r>
      <w:r w:rsidRPr="004470AE">
        <w:rPr>
          <w:sz w:val="15"/>
          <w:szCs w:val="15"/>
          <w:lang w:eastAsia="zh-CN"/>
        </w:rPr>
        <w:t>,</w:t>
      </w:r>
      <w:r w:rsidRPr="004470AE">
        <w:rPr>
          <w:sz w:val="15"/>
          <w:szCs w:val="15"/>
          <w:lang w:eastAsia="zh-CN"/>
        </w:rPr>
        <w:t>所取得子节点状态应该为数值较大的那个状态</w:t>
      </w:r>
      <w:r w:rsidRPr="004470AE">
        <w:rPr>
          <w:sz w:val="15"/>
          <w:szCs w:val="15"/>
          <w:lang w:eastAsia="zh-CN"/>
        </w:rPr>
        <w:t>,DP</w:t>
      </w:r>
      <w:r w:rsidRPr="004470AE">
        <w:rPr>
          <w:sz w:val="15"/>
          <w:szCs w:val="15"/>
          <w:lang w:eastAsia="zh-CN"/>
        </w:rPr>
        <w:t>转移方程</w:t>
      </w:r>
      <w:r w:rsidRPr="004470AE">
        <w:rPr>
          <w:sz w:val="15"/>
          <w:szCs w:val="15"/>
          <w:lang w:eastAsia="zh-CN"/>
        </w:rPr>
        <w:t>:</w:t>
      </w:r>
    </w:p>
    <w:p w14:paraId="59CF8825" w14:textId="77777777" w:rsidR="003C132F" w:rsidRPr="004470AE" w:rsidRDefault="004470AE">
      <w:pPr>
        <w:pStyle w:val="a0"/>
        <w:rPr>
          <w:sz w:val="15"/>
          <w:szCs w:val="15"/>
        </w:rPr>
      </w:pPr>
      <w:r w:rsidRPr="004470AE">
        <w:rPr>
          <w:b/>
          <w:bCs/>
          <w:sz w:val="15"/>
          <w:szCs w:val="15"/>
        </w:rPr>
        <w:t xml:space="preserve">dp[i] [1] = ∑(u </w:t>
      </w:r>
      <w:r w:rsidRPr="004470AE">
        <w:rPr>
          <w:b/>
          <w:bCs/>
          <w:sz w:val="15"/>
          <w:szCs w:val="15"/>
        </w:rPr>
        <w:t>取</w:t>
      </w:r>
      <w:r w:rsidRPr="004470AE">
        <w:rPr>
          <w:b/>
          <w:bCs/>
          <w:sz w:val="15"/>
          <w:szCs w:val="15"/>
        </w:rPr>
        <w:t xml:space="preserve"> i </w:t>
      </w:r>
      <w:r w:rsidRPr="004470AE">
        <w:rPr>
          <w:b/>
          <w:bCs/>
          <w:sz w:val="15"/>
          <w:szCs w:val="15"/>
        </w:rPr>
        <w:t>的子节点</w:t>
      </w:r>
      <w:r w:rsidRPr="004470AE">
        <w:rPr>
          <w:b/>
          <w:bCs/>
          <w:sz w:val="15"/>
          <w:szCs w:val="15"/>
        </w:rPr>
        <w:t>)max(dp[u] [0], dp[u] [1])</w:t>
      </w:r>
    </w:p>
    <w:p w14:paraId="09A6DAFF" w14:textId="77777777" w:rsidR="003C132F" w:rsidRPr="004470AE" w:rsidRDefault="004470AE">
      <w:pPr>
        <w:pStyle w:val="a0"/>
        <w:rPr>
          <w:sz w:val="15"/>
          <w:szCs w:val="15"/>
        </w:rPr>
      </w:pPr>
      <w:r w:rsidRPr="004470AE">
        <w:rPr>
          <w:b/>
          <w:bCs/>
          <w:sz w:val="15"/>
          <w:szCs w:val="15"/>
        </w:rPr>
        <w:t>代码</w:t>
      </w:r>
      <w:r w:rsidRPr="004470AE">
        <w:rPr>
          <w:b/>
          <w:bCs/>
          <w:sz w:val="15"/>
          <w:szCs w:val="15"/>
        </w:rPr>
        <w:t>:</w:t>
      </w:r>
    </w:p>
    <w:p w14:paraId="612C1D29" w14:textId="77777777" w:rsidR="003C132F" w:rsidRPr="004470AE" w:rsidRDefault="004470AE">
      <w:pPr>
        <w:pStyle w:val="SourceCode"/>
        <w:rPr>
          <w:sz w:val="15"/>
          <w:szCs w:val="15"/>
        </w:rPr>
      </w:pPr>
      <w:r w:rsidRPr="004470AE">
        <w:rPr>
          <w:rStyle w:val="VerbatimChar"/>
          <w:sz w:val="13"/>
          <w:szCs w:val="15"/>
        </w:rPr>
        <w:t xml:space="preserve">void DP(int u, int p) {// p </w:t>
      </w:r>
      <w:r w:rsidRPr="004470AE">
        <w:rPr>
          <w:rStyle w:val="VerbatimChar"/>
          <w:sz w:val="13"/>
          <w:szCs w:val="15"/>
        </w:rPr>
        <w:t>为</w:t>
      </w:r>
      <w:r w:rsidRPr="004470AE">
        <w:rPr>
          <w:rStyle w:val="VerbatimChar"/>
          <w:sz w:val="13"/>
          <w:szCs w:val="15"/>
        </w:rPr>
        <w:t xml:space="preserve"> u </w:t>
      </w:r>
      <w:r w:rsidRPr="004470AE">
        <w:rPr>
          <w:rStyle w:val="VerbatimChar"/>
          <w:sz w:val="13"/>
          <w:szCs w:val="15"/>
        </w:rPr>
        <w:t>的父节点</w:t>
      </w:r>
      <w:r w:rsidRPr="004470AE">
        <w:rPr>
          <w:sz w:val="15"/>
          <w:szCs w:val="15"/>
        </w:rPr>
        <w:br/>
      </w:r>
      <w:r w:rsidRPr="004470AE">
        <w:rPr>
          <w:rStyle w:val="VerbatimChar"/>
          <w:sz w:val="13"/>
          <w:szCs w:val="15"/>
        </w:rPr>
        <w:t xml:space="preserve">    dp[u][0] = 1;</w:t>
      </w:r>
      <w:r w:rsidRPr="004470AE">
        <w:rPr>
          <w:sz w:val="15"/>
          <w:szCs w:val="15"/>
        </w:rPr>
        <w:br/>
      </w:r>
      <w:r w:rsidRPr="004470AE">
        <w:rPr>
          <w:rStyle w:val="VerbatimChar"/>
          <w:sz w:val="13"/>
          <w:szCs w:val="15"/>
        </w:rPr>
        <w:t xml:space="preserve">    dp[u][1] = 0;</w:t>
      </w:r>
      <w:r w:rsidRPr="004470AE">
        <w:rPr>
          <w:sz w:val="15"/>
          <w:szCs w:val="15"/>
        </w:rPr>
        <w:br/>
      </w:r>
      <w:r w:rsidRPr="004470AE">
        <w:rPr>
          <w:rStyle w:val="VerbatimChar"/>
          <w:sz w:val="13"/>
          <w:szCs w:val="15"/>
        </w:rPr>
        <w:t xml:space="preserve">    for(int k = head[u]; k != -1; k = edge[k].next) {</w:t>
      </w:r>
      <w:r w:rsidRPr="004470AE">
        <w:rPr>
          <w:sz w:val="15"/>
          <w:szCs w:val="15"/>
        </w:rPr>
        <w:br/>
      </w:r>
      <w:r w:rsidRPr="004470AE">
        <w:rPr>
          <w:rStyle w:val="VerbatimChar"/>
          <w:sz w:val="13"/>
          <w:szCs w:val="15"/>
        </w:rPr>
        <w:t xml:space="preserve">        int to = edge[k].to;</w:t>
      </w:r>
      <w:r w:rsidRPr="004470AE">
        <w:rPr>
          <w:sz w:val="15"/>
          <w:szCs w:val="15"/>
        </w:rPr>
        <w:br/>
      </w:r>
      <w:r w:rsidRPr="004470AE">
        <w:rPr>
          <w:rStyle w:val="VerbatimChar"/>
          <w:sz w:val="13"/>
          <w:szCs w:val="15"/>
        </w:rPr>
        <w:t xml:space="preserve">        if(to == p) continue;</w:t>
      </w:r>
      <w:r w:rsidRPr="004470AE">
        <w:rPr>
          <w:sz w:val="15"/>
          <w:szCs w:val="15"/>
        </w:rPr>
        <w:br/>
      </w:r>
      <w:r w:rsidRPr="004470AE">
        <w:rPr>
          <w:rStyle w:val="VerbatimChar"/>
          <w:sz w:val="13"/>
          <w:szCs w:val="15"/>
        </w:rPr>
        <w:t xml:space="preserve">        DP(to, u);</w:t>
      </w:r>
      <w:r w:rsidRPr="004470AE">
        <w:rPr>
          <w:sz w:val="15"/>
          <w:szCs w:val="15"/>
        </w:rPr>
        <w:br/>
      </w:r>
      <w:r w:rsidRPr="004470AE">
        <w:rPr>
          <w:rStyle w:val="VerbatimChar"/>
          <w:sz w:val="13"/>
          <w:szCs w:val="15"/>
        </w:rPr>
        <w:t xml:space="preserve">        dp[u][0] += dp[to][1];</w:t>
      </w:r>
      <w:r w:rsidRPr="004470AE">
        <w:rPr>
          <w:sz w:val="15"/>
          <w:szCs w:val="15"/>
        </w:rPr>
        <w:br/>
      </w:r>
      <w:r w:rsidRPr="004470AE">
        <w:rPr>
          <w:rStyle w:val="VerbatimChar"/>
          <w:sz w:val="13"/>
          <w:szCs w:val="15"/>
        </w:rPr>
        <w:t xml:space="preserve">        dp[u][1] += max(dp[to][0], dp[to][1]);</w:t>
      </w:r>
      <w:r w:rsidRPr="004470AE">
        <w:rPr>
          <w:sz w:val="15"/>
          <w:szCs w:val="15"/>
        </w:rPr>
        <w:br/>
      </w:r>
      <w:r w:rsidRPr="004470AE">
        <w:rPr>
          <w:rStyle w:val="VerbatimChar"/>
          <w:sz w:val="13"/>
          <w:szCs w:val="15"/>
        </w:rPr>
        <w:t xml:space="preserve">    }</w:t>
      </w:r>
      <w:r w:rsidRPr="004470AE">
        <w:rPr>
          <w:sz w:val="15"/>
          <w:szCs w:val="15"/>
        </w:rPr>
        <w:br/>
      </w:r>
      <w:r w:rsidRPr="004470AE">
        <w:rPr>
          <w:rStyle w:val="VerbatimChar"/>
          <w:sz w:val="13"/>
          <w:szCs w:val="15"/>
        </w:rPr>
        <w:t>}</w:t>
      </w:r>
    </w:p>
    <w:p w14:paraId="74679465" w14:textId="77777777" w:rsidR="003C132F" w:rsidRPr="00170801" w:rsidRDefault="004470AE">
      <w:pPr>
        <w:pStyle w:val="2"/>
      </w:pPr>
      <w:bookmarkStart w:id="67" w:name="数据结构"/>
      <w:bookmarkStart w:id="68" w:name="_Toc73724853"/>
      <w:bookmarkEnd w:id="31"/>
      <w:bookmarkEnd w:id="65"/>
      <w:r w:rsidRPr="00170801">
        <w:t>数据结构</w:t>
      </w:r>
      <w:bookmarkEnd w:id="68"/>
    </w:p>
    <w:p w14:paraId="44B4D31D" w14:textId="77777777" w:rsidR="003C132F" w:rsidRPr="00170801" w:rsidRDefault="004470AE">
      <w:pPr>
        <w:pStyle w:val="3"/>
        <w:rPr>
          <w:sz w:val="21"/>
          <w:szCs w:val="21"/>
        </w:rPr>
      </w:pPr>
      <w:bookmarkStart w:id="69" w:name="并查集"/>
      <w:bookmarkStart w:id="70" w:name="_Toc73724854"/>
      <w:r w:rsidRPr="00170801">
        <w:rPr>
          <w:sz w:val="21"/>
          <w:szCs w:val="21"/>
        </w:rPr>
        <w:t>并查集</w:t>
      </w:r>
      <w:bookmarkEnd w:id="70"/>
    </w:p>
    <w:p w14:paraId="6813D314" w14:textId="77777777" w:rsidR="003C132F" w:rsidRPr="004470AE" w:rsidRDefault="004470AE">
      <w:pPr>
        <w:pStyle w:val="SourceCode"/>
        <w:rPr>
          <w:sz w:val="15"/>
          <w:szCs w:val="15"/>
        </w:rPr>
      </w:pPr>
      <w:r w:rsidRPr="004470AE">
        <w:rPr>
          <w:rStyle w:val="DataTypeTok"/>
          <w:sz w:val="13"/>
          <w:szCs w:val="15"/>
        </w:rPr>
        <w:t>void</w:t>
      </w:r>
      <w:r w:rsidRPr="004470AE">
        <w:rPr>
          <w:rStyle w:val="NormalTok"/>
          <w:sz w:val="13"/>
          <w:szCs w:val="15"/>
        </w:rPr>
        <w:t xml:space="preserve"> init</w:t>
      </w:r>
      <w:r w:rsidRPr="004470AE">
        <w:rPr>
          <w:rStyle w:val="OperatorTok"/>
          <w:sz w:val="13"/>
          <w:szCs w:val="15"/>
        </w:rPr>
        <w:t>(</w:t>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aren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rank</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初始树的高度为</w:t>
      </w:r>
      <w:r w:rsidRPr="004470AE">
        <w:rPr>
          <w:rStyle w:val="CommentTok"/>
          <w:i w:val="0"/>
          <w:iCs/>
          <w:sz w:val="13"/>
          <w:szCs w:val="15"/>
        </w:rPr>
        <w:t>0</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 xml:space="preserve">// </w:t>
      </w:r>
      <w:r w:rsidRPr="004470AE">
        <w:rPr>
          <w:rStyle w:val="CommentTok"/>
          <w:i w:val="0"/>
          <w:iCs/>
          <w:sz w:val="13"/>
          <w:szCs w:val="15"/>
        </w:rPr>
        <w:t>合并</w:t>
      </w:r>
      <w:r w:rsidRPr="004470AE">
        <w:rPr>
          <w:rStyle w:val="CommentTok"/>
          <w:i w:val="0"/>
          <w:iCs/>
          <w:sz w:val="13"/>
          <w:szCs w:val="15"/>
        </w:rPr>
        <w:t>x</w:t>
      </w:r>
      <w:r w:rsidRPr="004470AE">
        <w:rPr>
          <w:rStyle w:val="CommentTok"/>
          <w:i w:val="0"/>
          <w:iCs/>
          <w:sz w:val="13"/>
          <w:szCs w:val="15"/>
        </w:rPr>
        <w:t>和</w:t>
      </w:r>
      <w:r w:rsidRPr="004470AE">
        <w:rPr>
          <w:rStyle w:val="CommentTok"/>
          <w:i w:val="0"/>
          <w:iCs/>
          <w:sz w:val="13"/>
          <w:szCs w:val="15"/>
        </w:rPr>
        <w:t>y</w:t>
      </w:r>
      <w:r w:rsidRPr="004470AE">
        <w:rPr>
          <w:rStyle w:val="CommentTok"/>
          <w:i w:val="0"/>
          <w:iCs/>
          <w:sz w:val="13"/>
          <w:szCs w:val="15"/>
        </w:rPr>
        <w:t>所属的集合</w:t>
      </w:r>
      <w:r w:rsidRPr="004470AE">
        <w:rPr>
          <w:sz w:val="15"/>
          <w:szCs w:val="15"/>
        </w:rPr>
        <w:br/>
      </w:r>
      <w:r w:rsidRPr="004470AE">
        <w:rPr>
          <w:rStyle w:val="DataTypeTok"/>
          <w:sz w:val="13"/>
          <w:szCs w:val="15"/>
        </w:rPr>
        <w:t>void</w:t>
      </w:r>
      <w:r w:rsidRPr="004470AE">
        <w:rPr>
          <w:rStyle w:val="NormalTok"/>
          <w:sz w:val="13"/>
          <w:szCs w:val="15"/>
        </w:rPr>
        <w:t xml:space="preserve"> unite</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DataTypeTok"/>
          <w:sz w:val="13"/>
          <w:szCs w:val="15"/>
        </w:rPr>
        <w:t>in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x</w:t>
      </w:r>
      <w:r w:rsidRPr="004470AE">
        <w:rPr>
          <w:rStyle w:val="OperatorTok"/>
          <w:sz w:val="13"/>
          <w:szCs w:val="15"/>
        </w:rPr>
        <w:t>=</w:t>
      </w:r>
      <w:r w:rsidRPr="004470AE">
        <w:rPr>
          <w:rStyle w:val="NormalTok"/>
          <w:sz w:val="13"/>
          <w:szCs w:val="15"/>
        </w:rPr>
        <w:t>find</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y</w:t>
      </w:r>
      <w:r w:rsidRPr="004470AE">
        <w:rPr>
          <w:rStyle w:val="OperatorTok"/>
          <w:sz w:val="13"/>
          <w:szCs w:val="15"/>
        </w:rPr>
        <w:t>=</w:t>
      </w:r>
      <w:r w:rsidRPr="004470AE">
        <w:rPr>
          <w:rStyle w:val="NormalTok"/>
          <w:sz w:val="13"/>
          <w:szCs w:val="15"/>
        </w:rPr>
        <w:t>find</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rank</w:t>
      </w:r>
      <w:r w:rsidRPr="004470AE">
        <w:rPr>
          <w:rStyle w:val="OperatorTok"/>
          <w:sz w:val="13"/>
          <w:szCs w:val="15"/>
        </w:rPr>
        <w:t>[</w:t>
      </w:r>
      <w:r w:rsidRPr="004470AE">
        <w:rPr>
          <w:rStyle w:val="NormalTok"/>
          <w:sz w:val="13"/>
          <w:szCs w:val="15"/>
        </w:rPr>
        <w:t>x</w:t>
      </w:r>
      <w:r w:rsidRPr="004470AE">
        <w:rPr>
          <w:rStyle w:val="OperatorTok"/>
          <w:sz w:val="13"/>
          <w:szCs w:val="15"/>
        </w:rPr>
        <w:t>]&lt;</w:t>
      </w:r>
      <w:r w:rsidRPr="004470AE">
        <w:rPr>
          <w:rStyle w:val="NormalTok"/>
          <w:sz w:val="13"/>
          <w:szCs w:val="15"/>
        </w:rPr>
        <w:t>rank</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pare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合并是从</w:t>
      </w:r>
      <w:r w:rsidRPr="004470AE">
        <w:rPr>
          <w:rStyle w:val="CommentTok"/>
          <w:i w:val="0"/>
          <w:iCs/>
          <w:sz w:val="13"/>
          <w:szCs w:val="15"/>
        </w:rPr>
        <w:t>rank</w:t>
      </w:r>
      <w:r w:rsidRPr="004470AE">
        <w:rPr>
          <w:rStyle w:val="CommentTok"/>
          <w:i w:val="0"/>
          <w:iCs/>
          <w:sz w:val="13"/>
          <w:szCs w:val="15"/>
        </w:rPr>
        <w:t>小的向</w:t>
      </w:r>
      <w:r w:rsidRPr="004470AE">
        <w:rPr>
          <w:rStyle w:val="CommentTok"/>
          <w:i w:val="0"/>
          <w:iCs/>
          <w:sz w:val="13"/>
          <w:szCs w:val="15"/>
        </w:rPr>
        <w:t>rank</w:t>
      </w:r>
      <w:r w:rsidRPr="004470AE">
        <w:rPr>
          <w:rStyle w:val="CommentTok"/>
          <w:i w:val="0"/>
          <w:iCs/>
          <w:sz w:val="13"/>
          <w:szCs w:val="15"/>
        </w:rPr>
        <w:t>大的连边</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arent</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rank</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rank</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rank</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find</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查找</w:t>
      </w:r>
      <w:r w:rsidRPr="004470AE">
        <w:rPr>
          <w:rStyle w:val="CommentTok"/>
          <w:i w:val="0"/>
          <w:iCs/>
          <w:sz w:val="13"/>
          <w:szCs w:val="15"/>
        </w:rPr>
        <w:t>x</w:t>
      </w:r>
      <w:r w:rsidRPr="004470AE">
        <w:rPr>
          <w:rStyle w:val="CommentTok"/>
          <w:i w:val="0"/>
          <w:iCs/>
          <w:sz w:val="13"/>
          <w:szCs w:val="15"/>
        </w:rPr>
        <w:t>元素所在的集合</w:t>
      </w:r>
      <w:r w:rsidRPr="004470AE">
        <w:rPr>
          <w:rStyle w:val="CommentTok"/>
          <w:i w:val="0"/>
          <w:iCs/>
          <w:sz w:val="13"/>
          <w:szCs w:val="15"/>
        </w:rPr>
        <w:t>,</w:t>
      </w:r>
      <w:r w:rsidRPr="004470AE">
        <w:rPr>
          <w:rStyle w:val="CommentTok"/>
          <w:i w:val="0"/>
          <w:iCs/>
          <w:sz w:val="13"/>
          <w:szCs w:val="15"/>
        </w:rPr>
        <w:t>回溯时压缩路径</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pare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are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ind</w:t>
      </w:r>
      <w:r w:rsidRPr="004470AE">
        <w:rPr>
          <w:rStyle w:val="OperatorTok"/>
          <w:sz w:val="13"/>
          <w:szCs w:val="15"/>
        </w:rPr>
        <w:t>(</w:t>
      </w:r>
      <w:r w:rsidRPr="004470AE">
        <w:rPr>
          <w:rStyle w:val="NormalTok"/>
          <w:sz w:val="13"/>
          <w:szCs w:val="15"/>
        </w:rPr>
        <w:t>pare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回溯时的压缩路径</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从</w:t>
      </w:r>
      <w:r w:rsidRPr="004470AE">
        <w:rPr>
          <w:rStyle w:val="CommentTok"/>
          <w:i w:val="0"/>
          <w:iCs/>
          <w:sz w:val="13"/>
          <w:szCs w:val="15"/>
        </w:rPr>
        <w:t>x</w:t>
      </w:r>
      <w:r w:rsidRPr="004470AE">
        <w:rPr>
          <w:rStyle w:val="CommentTok"/>
          <w:i w:val="0"/>
          <w:iCs/>
          <w:sz w:val="13"/>
          <w:szCs w:val="15"/>
        </w:rPr>
        <w:t>结点搜索到祖先结点所经过的结点都指向该祖先结点</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pare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OperatorTok"/>
          <w:sz w:val="13"/>
          <w:szCs w:val="15"/>
        </w:rPr>
        <w:t>}</w:t>
      </w:r>
    </w:p>
    <w:p w14:paraId="5B959469" w14:textId="77777777" w:rsidR="003C132F" w:rsidRPr="00170801" w:rsidRDefault="004470AE">
      <w:pPr>
        <w:pStyle w:val="3"/>
        <w:rPr>
          <w:sz w:val="21"/>
          <w:szCs w:val="21"/>
          <w:lang w:eastAsia="zh-CN"/>
        </w:rPr>
      </w:pPr>
      <w:bookmarkStart w:id="71" w:name="树状数组动态分配改成能区间加的区间查的"/>
      <w:bookmarkStart w:id="72" w:name="_Toc73724855"/>
      <w:bookmarkEnd w:id="69"/>
      <w:r w:rsidRPr="00170801">
        <w:rPr>
          <w:sz w:val="21"/>
          <w:szCs w:val="21"/>
          <w:lang w:eastAsia="zh-CN"/>
        </w:rPr>
        <w:t>树状数组（动态分配</w:t>
      </w:r>
      <w:r w:rsidRPr="00170801">
        <w:rPr>
          <w:sz w:val="21"/>
          <w:szCs w:val="21"/>
          <w:lang w:eastAsia="zh-CN"/>
        </w:rPr>
        <w:t>//</w:t>
      </w:r>
      <w:r w:rsidRPr="00170801">
        <w:rPr>
          <w:sz w:val="21"/>
          <w:szCs w:val="21"/>
          <w:lang w:eastAsia="zh-CN"/>
        </w:rPr>
        <w:t>改成能区间加的区间查的？</w:t>
      </w:r>
      <w:bookmarkEnd w:id="72"/>
    </w:p>
    <w:p w14:paraId="146B5A70" w14:textId="77777777" w:rsidR="003C132F" w:rsidRPr="004470AE" w:rsidRDefault="004470AE">
      <w:pPr>
        <w:pStyle w:val="SourceCode"/>
        <w:rPr>
          <w:sz w:val="15"/>
          <w:szCs w:val="15"/>
        </w:rPr>
      </w:pPr>
      <w:r w:rsidRPr="004470AE">
        <w:rPr>
          <w:rStyle w:val="KeywordTok"/>
          <w:sz w:val="13"/>
          <w:szCs w:val="15"/>
        </w:rPr>
        <w:t>template</w:t>
      </w:r>
      <w:r w:rsidRPr="004470AE">
        <w:rPr>
          <w:rStyle w:val="NormalTok"/>
          <w:sz w:val="13"/>
          <w:szCs w:val="15"/>
        </w:rPr>
        <w:t xml:space="preserve"> </w:t>
      </w:r>
      <w:r w:rsidRPr="004470AE">
        <w:rPr>
          <w:rStyle w:val="OperatorTok"/>
          <w:sz w:val="13"/>
          <w:szCs w:val="15"/>
        </w:rPr>
        <w:t>&lt;</w:t>
      </w:r>
      <w:r w:rsidRPr="004470AE">
        <w:rPr>
          <w:rStyle w:val="KeywordTok"/>
          <w:sz w:val="13"/>
          <w:szCs w:val="15"/>
        </w:rPr>
        <w:t>typename</w:t>
      </w:r>
      <w:r w:rsidRPr="004470AE">
        <w:rPr>
          <w:rStyle w:val="NormalTok"/>
          <w:sz w:val="13"/>
          <w:szCs w:val="15"/>
        </w:rPr>
        <w:t xml:space="preserve"> T</w:t>
      </w:r>
      <w:r w:rsidRPr="004470AE">
        <w:rPr>
          <w:rStyle w:val="OperatorTok"/>
          <w:sz w:val="13"/>
          <w:szCs w:val="15"/>
        </w:rPr>
        <w:t>&gt;</w:t>
      </w:r>
      <w:r w:rsidRPr="004470AE">
        <w:rPr>
          <w:sz w:val="15"/>
          <w:szCs w:val="15"/>
        </w:rPr>
        <w:br/>
      </w:r>
      <w:r w:rsidRPr="004470AE">
        <w:rPr>
          <w:rStyle w:val="KeywordTok"/>
          <w:sz w:val="13"/>
          <w:szCs w:val="15"/>
        </w:rPr>
        <w:t>inline</w:t>
      </w:r>
      <w:r w:rsidRPr="004470AE">
        <w:rPr>
          <w:rStyle w:val="NormalTok"/>
          <w:sz w:val="13"/>
          <w:szCs w:val="15"/>
        </w:rPr>
        <w:t xml:space="preserve"> T lowbit</w:t>
      </w:r>
      <w:r w:rsidRPr="004470AE">
        <w:rPr>
          <w:rStyle w:val="OperatorTok"/>
          <w:sz w:val="13"/>
          <w:szCs w:val="15"/>
        </w:rPr>
        <w:t>(</w:t>
      </w:r>
      <w:r w:rsidRPr="004470AE">
        <w:rPr>
          <w:rStyle w:val="NormalTok"/>
          <w:sz w:val="13"/>
          <w:szCs w:val="15"/>
        </w:rPr>
        <w:t>T x</w:t>
      </w:r>
      <w:r w:rsidRPr="004470AE">
        <w:rPr>
          <w:rStyle w:val="OperatorTok"/>
          <w:sz w:val="13"/>
          <w:szCs w:val="15"/>
        </w:rPr>
        <w:t>){</w:t>
      </w:r>
      <w:r w:rsidRPr="004470AE">
        <w:rPr>
          <w:rStyle w:val="ControlFlowTok"/>
          <w:sz w:val="13"/>
          <w:szCs w:val="15"/>
        </w:rPr>
        <w:t>return</w:t>
      </w:r>
      <w:r w:rsidRPr="004470AE">
        <w:rPr>
          <w:rStyle w:val="NormalTok"/>
          <w:sz w:val="13"/>
          <w:szCs w:val="15"/>
        </w:rPr>
        <w:t xml:space="preserve"> x</w:t>
      </w:r>
      <w:r w:rsidRPr="004470AE">
        <w:rPr>
          <w:rStyle w:val="OperatorTok"/>
          <w:sz w:val="13"/>
          <w:szCs w:val="15"/>
        </w:rPr>
        <w:t>&amp;-</w:t>
      </w:r>
      <w:r w:rsidRPr="004470AE">
        <w:rPr>
          <w:rStyle w:val="NormalTok"/>
          <w:sz w:val="13"/>
          <w:szCs w:val="15"/>
        </w:rPr>
        <w:t>x</w:t>
      </w:r>
      <w:r w:rsidRPr="004470AE">
        <w:rPr>
          <w:rStyle w:val="OperatorTok"/>
          <w:sz w:val="13"/>
          <w:szCs w:val="15"/>
        </w:rPr>
        <w:t>;}</w:t>
      </w:r>
      <w:r w:rsidRPr="004470AE">
        <w:rPr>
          <w:sz w:val="15"/>
          <w:szCs w:val="15"/>
        </w:rPr>
        <w:br/>
      </w:r>
      <w:r w:rsidRPr="004470AE">
        <w:rPr>
          <w:sz w:val="15"/>
          <w:szCs w:val="15"/>
        </w:rPr>
        <w:lastRenderedPageBreak/>
        <w:br/>
      </w:r>
      <w:r w:rsidRPr="004470AE">
        <w:rPr>
          <w:rStyle w:val="KeywordTok"/>
          <w:sz w:val="13"/>
          <w:szCs w:val="15"/>
        </w:rPr>
        <w:t>struct</w:t>
      </w:r>
      <w:r w:rsidRPr="004470AE">
        <w:rPr>
          <w:rStyle w:val="NormalTok"/>
          <w:sz w:val="13"/>
          <w:szCs w:val="15"/>
        </w:rPr>
        <w:t xml:space="preserve"> TreeArray</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w:t>
      </w:r>
      <w:r w:rsidRPr="004470AE">
        <w:rPr>
          <w:rStyle w:val="OperatorTok"/>
          <w:sz w:val="13"/>
          <w:szCs w:val="15"/>
        </w:rPr>
        <w:t>*</w:t>
      </w:r>
      <w:r w:rsidRPr="004470AE">
        <w:rPr>
          <w:rStyle w:val="NormalTok"/>
          <w:sz w:val="13"/>
          <w:szCs w:val="15"/>
        </w:rPr>
        <w:t>content</w:t>
      </w:r>
      <w:r w:rsidRPr="004470AE">
        <w:rPr>
          <w:rStyle w:val="OperatorTok"/>
          <w:sz w:val="13"/>
          <w:szCs w:val="15"/>
        </w:rPr>
        <w:t>;</w:t>
      </w:r>
      <w:r w:rsidRPr="004470AE">
        <w:rPr>
          <w:sz w:val="15"/>
          <w:szCs w:val="15"/>
        </w:rPr>
        <w:br/>
      </w:r>
      <w:r w:rsidRPr="004470AE">
        <w:rPr>
          <w:rStyle w:val="NormalTok"/>
          <w:sz w:val="13"/>
          <w:szCs w:val="15"/>
        </w:rPr>
        <w:t xml:space="preserve">    LL len</w:t>
      </w:r>
      <w:r w:rsidRPr="004470AE">
        <w:rPr>
          <w:rStyle w:val="OperatorTok"/>
          <w:sz w:val="13"/>
          <w:szCs w:val="15"/>
        </w:rPr>
        <w:t>;</w:t>
      </w:r>
      <w:r w:rsidRPr="004470AE">
        <w:rPr>
          <w:sz w:val="15"/>
          <w:szCs w:val="15"/>
        </w:rPr>
        <w:br/>
      </w:r>
      <w:r w:rsidRPr="004470AE">
        <w:rPr>
          <w:rStyle w:val="NormalTok"/>
          <w:sz w:val="13"/>
          <w:szCs w:val="15"/>
        </w:rPr>
        <w:t xml:space="preserve">    TreeArray</w:t>
      </w:r>
      <w:r w:rsidRPr="004470AE">
        <w:rPr>
          <w:rStyle w:val="OperatorTok"/>
          <w:sz w:val="13"/>
          <w:szCs w:val="15"/>
        </w:rPr>
        <w:t>(</w:t>
      </w:r>
      <w:r w:rsidRPr="004470AE">
        <w:rPr>
          <w:rStyle w:val="NormalTok"/>
          <w:sz w:val="13"/>
          <w:szCs w:val="15"/>
        </w:rPr>
        <w:t>LL le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content </w:t>
      </w:r>
      <w:r w:rsidRPr="004470AE">
        <w:rPr>
          <w:rStyle w:val="OperatorTok"/>
          <w:sz w:val="13"/>
          <w:szCs w:val="15"/>
        </w:rPr>
        <w:t>=</w:t>
      </w:r>
      <w:r w:rsidRPr="004470AE">
        <w:rPr>
          <w:rStyle w:val="NormalTok"/>
          <w:sz w:val="13"/>
          <w:szCs w:val="15"/>
        </w:rPr>
        <w:t xml:space="preserve"> </w:t>
      </w:r>
      <w:r w:rsidRPr="004470AE">
        <w:rPr>
          <w:rStyle w:val="KeywordTok"/>
          <w:sz w:val="13"/>
          <w:szCs w:val="15"/>
        </w:rPr>
        <w:t>new</w:t>
      </w:r>
      <w:r w:rsidRPr="004470AE">
        <w:rPr>
          <w:rStyle w:val="NormalTok"/>
          <w:sz w:val="13"/>
          <w:szCs w:val="15"/>
        </w:rPr>
        <w:t xml:space="preserve"> LL</w:t>
      </w:r>
      <w:r w:rsidRPr="004470AE">
        <w:rPr>
          <w:rStyle w:val="OperatorTok"/>
          <w:sz w:val="13"/>
          <w:szCs w:val="15"/>
        </w:rPr>
        <w:t>[</w:t>
      </w:r>
      <w:r w:rsidRPr="004470AE">
        <w:rPr>
          <w:rStyle w:val="NormalTok"/>
          <w:sz w:val="13"/>
          <w:szCs w:val="15"/>
        </w:rPr>
        <w:t>len</w:t>
      </w:r>
      <w:r w:rsidRPr="004470AE">
        <w:rPr>
          <w:rStyle w:val="OperatorTok"/>
          <w:sz w:val="13"/>
          <w:szCs w:val="15"/>
        </w:rPr>
        <w:t>];</w:t>
      </w:r>
      <w:r w:rsidRPr="004470AE">
        <w:rPr>
          <w:sz w:val="15"/>
          <w:szCs w:val="15"/>
        </w:rPr>
        <w:br/>
      </w:r>
      <w:r w:rsidRPr="004470AE">
        <w:rPr>
          <w:rStyle w:val="NormalTok"/>
          <w:sz w:val="13"/>
          <w:szCs w:val="15"/>
        </w:rPr>
        <w:t xml:space="preserve">        memse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content</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L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e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len </w:t>
      </w:r>
      <w:r w:rsidRPr="004470AE">
        <w:rPr>
          <w:rStyle w:val="OperatorTok"/>
          <w:sz w:val="13"/>
          <w:szCs w:val="15"/>
        </w:rPr>
        <w:t>=</w:t>
      </w:r>
      <w:r w:rsidRPr="004470AE">
        <w:rPr>
          <w:rStyle w:val="NormalTok"/>
          <w:sz w:val="13"/>
          <w:szCs w:val="15"/>
        </w:rPr>
        <w:t xml:space="preserve"> le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getsum</w:t>
      </w:r>
      <w:r w:rsidRPr="004470AE">
        <w:rPr>
          <w:rStyle w:val="OperatorTok"/>
          <w:sz w:val="13"/>
          <w:szCs w:val="15"/>
        </w:rPr>
        <w:t>(</w:t>
      </w:r>
      <w:r w:rsidRPr="004470AE">
        <w:rPr>
          <w:rStyle w:val="NormalTok"/>
          <w:sz w:val="13"/>
          <w:szCs w:val="15"/>
        </w:rPr>
        <w:t>LL po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an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os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content</w:t>
      </w:r>
      <w:r w:rsidRPr="004470AE">
        <w:rPr>
          <w:rStyle w:val="OperatorTok"/>
          <w:sz w:val="13"/>
          <w:szCs w:val="15"/>
        </w:rPr>
        <w:t>[</w:t>
      </w:r>
      <w:r w:rsidRPr="004470AE">
        <w:rPr>
          <w:rStyle w:val="NormalTok"/>
          <w:sz w:val="13"/>
          <w:szCs w:val="15"/>
        </w:rPr>
        <w:t>pos</w:t>
      </w:r>
      <w:r w:rsidRPr="004470AE">
        <w:rPr>
          <w:rStyle w:val="OperatorTok"/>
          <w:sz w:val="13"/>
          <w:szCs w:val="15"/>
        </w:rPr>
        <w:t>];</w:t>
      </w:r>
      <w:r w:rsidRPr="004470AE">
        <w:rPr>
          <w:sz w:val="15"/>
          <w:szCs w:val="15"/>
        </w:rPr>
        <w:br/>
      </w:r>
      <w:r w:rsidRPr="004470AE">
        <w:rPr>
          <w:rStyle w:val="NormalTok"/>
          <w:sz w:val="13"/>
          <w:szCs w:val="15"/>
        </w:rPr>
        <w:t xml:space="preserve">            pos </w:t>
      </w:r>
      <w:r w:rsidRPr="004470AE">
        <w:rPr>
          <w:rStyle w:val="OperatorTok"/>
          <w:sz w:val="13"/>
          <w:szCs w:val="15"/>
        </w:rPr>
        <w:t>-=</w:t>
      </w:r>
      <w:r w:rsidRPr="004470AE">
        <w:rPr>
          <w:rStyle w:val="NormalTok"/>
          <w:sz w:val="13"/>
          <w:szCs w:val="15"/>
        </w:rPr>
        <w:t xml:space="preserve"> lowbit</w:t>
      </w:r>
      <w:r w:rsidRPr="004470AE">
        <w:rPr>
          <w:rStyle w:val="OperatorTok"/>
          <w:sz w:val="13"/>
          <w:szCs w:val="15"/>
        </w:rPr>
        <w:t>(</w:t>
      </w:r>
      <w:r w:rsidRPr="004470AE">
        <w:rPr>
          <w:rStyle w:val="NormalTok"/>
          <w:sz w:val="13"/>
          <w:szCs w:val="15"/>
        </w:rPr>
        <w:t>po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n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update</w:t>
      </w:r>
      <w:r w:rsidRPr="004470AE">
        <w:rPr>
          <w:rStyle w:val="OperatorTok"/>
          <w:sz w:val="13"/>
          <w:szCs w:val="15"/>
        </w:rPr>
        <w:t>(</w:t>
      </w:r>
      <w:r w:rsidRPr="004470AE">
        <w:rPr>
          <w:rStyle w:val="NormalTok"/>
          <w:sz w:val="13"/>
          <w:szCs w:val="15"/>
        </w:rPr>
        <w:t>LL pos</w:t>
      </w:r>
      <w:r w:rsidRPr="004470AE">
        <w:rPr>
          <w:rStyle w:val="OperatorTok"/>
          <w:sz w:val="13"/>
          <w:szCs w:val="15"/>
        </w:rPr>
        <w:t>,</w:t>
      </w:r>
      <w:r w:rsidRPr="004470AE">
        <w:rPr>
          <w:rStyle w:val="NormalTok"/>
          <w:sz w:val="13"/>
          <w:szCs w:val="15"/>
        </w:rPr>
        <w:t xml:space="preserve"> LL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os </w:t>
      </w:r>
      <w:r w:rsidRPr="004470AE">
        <w:rPr>
          <w:rStyle w:val="OperatorTok"/>
          <w:sz w:val="13"/>
          <w:szCs w:val="15"/>
        </w:rPr>
        <w: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le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content</w:t>
      </w:r>
      <w:r w:rsidRPr="004470AE">
        <w:rPr>
          <w:rStyle w:val="OperatorTok"/>
          <w:sz w:val="13"/>
          <w:szCs w:val="15"/>
        </w:rPr>
        <w:t>[</w:t>
      </w:r>
      <w:r w:rsidRPr="004470AE">
        <w:rPr>
          <w:rStyle w:val="NormalTok"/>
          <w:sz w:val="13"/>
          <w:szCs w:val="15"/>
        </w:rPr>
        <w:t>po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pos </w:t>
      </w:r>
      <w:r w:rsidRPr="004470AE">
        <w:rPr>
          <w:rStyle w:val="OperatorTok"/>
          <w:sz w:val="13"/>
          <w:szCs w:val="15"/>
        </w:rPr>
        <w:t>+=</w:t>
      </w:r>
      <w:r w:rsidRPr="004470AE">
        <w:rPr>
          <w:rStyle w:val="NormalTok"/>
          <w:sz w:val="13"/>
          <w:szCs w:val="15"/>
        </w:rPr>
        <w:t xml:space="preserve"> lowbit</w:t>
      </w:r>
      <w:r w:rsidRPr="004470AE">
        <w:rPr>
          <w:rStyle w:val="OperatorTok"/>
          <w:sz w:val="13"/>
          <w:szCs w:val="15"/>
        </w:rPr>
        <w:t>(</w:t>
      </w:r>
      <w:r w:rsidRPr="004470AE">
        <w:rPr>
          <w:rStyle w:val="NormalTok"/>
          <w:sz w:val="13"/>
          <w:szCs w:val="15"/>
        </w:rPr>
        <w:t>po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75792971" w14:textId="77777777" w:rsidR="003C132F" w:rsidRPr="00170801" w:rsidRDefault="004470AE">
      <w:pPr>
        <w:pStyle w:val="3"/>
        <w:rPr>
          <w:sz w:val="21"/>
          <w:szCs w:val="21"/>
          <w:lang w:eastAsia="zh-CN"/>
        </w:rPr>
      </w:pPr>
      <w:bookmarkStart w:id="73" w:name="树状数组区间查询区间修改）"/>
      <w:bookmarkStart w:id="74" w:name="_Toc73724856"/>
      <w:bookmarkEnd w:id="71"/>
      <w:r w:rsidRPr="00170801">
        <w:rPr>
          <w:sz w:val="21"/>
          <w:szCs w:val="21"/>
          <w:lang w:eastAsia="zh-CN"/>
        </w:rPr>
        <w:t>树状数组（区间查询区间修改）</w:t>
      </w:r>
      <w:bookmarkEnd w:id="74"/>
    </w:p>
    <w:p w14:paraId="4437BB14" w14:textId="77777777" w:rsidR="003C132F" w:rsidRPr="004470AE" w:rsidRDefault="004470AE">
      <w:pPr>
        <w:pStyle w:val="SourceCode"/>
        <w:rPr>
          <w:sz w:val="15"/>
          <w:szCs w:val="15"/>
        </w:rPr>
      </w:pPr>
      <w:r w:rsidRPr="004470AE">
        <w:rPr>
          <w:rStyle w:val="PreprocessorTok"/>
          <w:sz w:val="13"/>
          <w:szCs w:val="15"/>
        </w:rPr>
        <w:t>#include</w:t>
      </w:r>
      <w:r w:rsidRPr="004470AE">
        <w:rPr>
          <w:rStyle w:val="ImportTok"/>
          <w:sz w:val="13"/>
          <w:szCs w:val="15"/>
        </w:rPr>
        <w:t>&lt;iostream&gt;</w:t>
      </w:r>
      <w:r w:rsidRPr="004470AE">
        <w:rPr>
          <w:sz w:val="15"/>
          <w:szCs w:val="15"/>
        </w:rPr>
        <w:br/>
      </w:r>
      <w:r w:rsidRPr="004470AE">
        <w:rPr>
          <w:rStyle w:val="PreprocessorTok"/>
          <w:sz w:val="13"/>
          <w:szCs w:val="15"/>
        </w:rPr>
        <w:t>#include</w:t>
      </w:r>
      <w:r w:rsidRPr="004470AE">
        <w:rPr>
          <w:rStyle w:val="ImportTok"/>
          <w:sz w:val="13"/>
          <w:szCs w:val="15"/>
        </w:rPr>
        <w:t>&lt;stdio.h&gt;</w:t>
      </w:r>
      <w:r w:rsidRPr="004470AE">
        <w:rPr>
          <w:sz w:val="15"/>
          <w:szCs w:val="15"/>
        </w:rPr>
        <w:br/>
      </w:r>
      <w:r w:rsidRPr="004470AE">
        <w:rPr>
          <w:rStyle w:val="PreprocessorTok"/>
          <w:sz w:val="13"/>
          <w:szCs w:val="15"/>
        </w:rPr>
        <w:t>#include</w:t>
      </w:r>
      <w:r w:rsidRPr="004470AE">
        <w:rPr>
          <w:rStyle w:val="ImportTok"/>
          <w:sz w:val="13"/>
          <w:szCs w:val="15"/>
        </w:rPr>
        <w:t>&lt;string.h&gt;</w:t>
      </w:r>
      <w:r w:rsidRPr="004470AE">
        <w:rPr>
          <w:sz w:val="15"/>
          <w:szCs w:val="15"/>
        </w:rPr>
        <w:br/>
      </w:r>
      <w:r w:rsidRPr="004470AE">
        <w:rPr>
          <w:rStyle w:val="PreprocessorTok"/>
          <w:sz w:val="13"/>
          <w:szCs w:val="15"/>
        </w:rPr>
        <w:t>#include</w:t>
      </w:r>
      <w:r w:rsidRPr="004470AE">
        <w:rPr>
          <w:rStyle w:val="ImportTok"/>
          <w:sz w:val="13"/>
          <w:szCs w:val="15"/>
        </w:rPr>
        <w:t>&lt;algorithm&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axn</w:t>
      </w:r>
      <w:r w:rsidRPr="004470AE">
        <w:rPr>
          <w:rStyle w:val="OperatorTok"/>
          <w:sz w:val="13"/>
          <w:szCs w:val="15"/>
        </w:rPr>
        <w:t>=</w:t>
      </w:r>
      <w:r w:rsidRPr="004470AE">
        <w:rPr>
          <w:rStyle w:val="FloatTok"/>
          <w:sz w:val="13"/>
          <w:szCs w:val="15"/>
        </w:rPr>
        <w:t>1e5</w:t>
      </w:r>
      <w:r w:rsidRPr="004470AE">
        <w:rPr>
          <w:rStyle w:val="OperatorTok"/>
          <w:sz w:val="13"/>
          <w:szCs w:val="15"/>
        </w:rPr>
        <w:t>+</w:t>
      </w:r>
      <w:r w:rsidRPr="004470AE">
        <w:rPr>
          <w:rStyle w:val="DecValTok"/>
          <w:sz w:val="13"/>
          <w:szCs w:val="15"/>
        </w:rPr>
        <w:t>10</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sum1</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sum2</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a</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lowbit</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x</w:t>
      </w:r>
      <w:r w:rsidRPr="004470AE">
        <w:rPr>
          <w:rStyle w:val="OperatorTok"/>
          <w:sz w:val="13"/>
          <w:szCs w:val="15"/>
        </w:rPr>
        <w:t>&amp;(-</w:t>
      </w:r>
      <w:r w:rsidRPr="004470AE">
        <w:rPr>
          <w:rStyle w:val="NormalTok"/>
          <w:sz w:val="13"/>
          <w:szCs w:val="15"/>
        </w:rPr>
        <w:t>x</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update</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DataTypeTok"/>
          <w:sz w:val="13"/>
          <w:szCs w:val="15"/>
        </w:rPr>
        <w:t>int</w:t>
      </w:r>
      <w:r w:rsidRPr="004470AE">
        <w:rPr>
          <w:rStyle w:val="NormalTok"/>
          <w:sz w:val="13"/>
          <w:szCs w:val="15"/>
        </w:rPr>
        <w:t xml:space="preserve"> w</w:t>
      </w:r>
      <w:r w:rsidRPr="004470AE">
        <w:rPr>
          <w:rStyle w:val="OperatorTok"/>
          <w:sz w:val="13"/>
          <w:szCs w:val="15"/>
        </w:rPr>
        <w:t>){</w:t>
      </w:r>
      <w:r w:rsidRPr="004470AE">
        <w:rPr>
          <w:rStyle w:val="CommentTok"/>
          <w:i w:val="0"/>
          <w:iCs/>
          <w:sz w:val="13"/>
          <w:szCs w:val="15"/>
        </w:rPr>
        <w:t>//</w:t>
      </w:r>
      <w:r w:rsidRPr="004470AE">
        <w:rPr>
          <w:rStyle w:val="CommentTok"/>
          <w:i w:val="0"/>
          <w:iCs/>
          <w:sz w:val="13"/>
          <w:szCs w:val="15"/>
        </w:rPr>
        <w:t>更新效果：把</w:t>
      </w:r>
      <w:r w:rsidRPr="004470AE">
        <w:rPr>
          <w:rStyle w:val="CommentTok"/>
          <w:i w:val="0"/>
          <w:iCs/>
          <w:sz w:val="13"/>
          <w:szCs w:val="15"/>
        </w:rPr>
        <w:t>x</w:t>
      </w:r>
      <w:r w:rsidRPr="004470AE">
        <w:rPr>
          <w:rStyle w:val="CommentTok"/>
          <w:i w:val="0"/>
          <w:iCs/>
          <w:sz w:val="13"/>
          <w:szCs w:val="15"/>
        </w:rPr>
        <w:t>位置后面所有的数的值</w:t>
      </w:r>
      <w:r w:rsidRPr="004470AE">
        <w:rPr>
          <w:rStyle w:val="CommentTok"/>
          <w:i w:val="0"/>
          <w:iCs/>
          <w:sz w:val="13"/>
          <w:szCs w:val="15"/>
        </w:rPr>
        <w:t>+w</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lowbi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sum1</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w</w:t>
      </w:r>
      <w:r w:rsidRPr="004470AE">
        <w:rPr>
          <w:rStyle w:val="OperatorTok"/>
          <w:sz w:val="13"/>
          <w:szCs w:val="15"/>
        </w:rPr>
        <w:t>;</w:t>
      </w:r>
      <w:r w:rsidRPr="004470AE">
        <w:rPr>
          <w:rStyle w:val="CommentTok"/>
          <w:i w:val="0"/>
          <w:iCs/>
          <w:sz w:val="13"/>
          <w:szCs w:val="15"/>
        </w:rPr>
        <w:t>//</w:t>
      </w:r>
      <w:r w:rsidRPr="004470AE">
        <w:rPr>
          <w:rStyle w:val="CommentTok"/>
          <w:i w:val="0"/>
          <w:iCs/>
          <w:sz w:val="13"/>
          <w:szCs w:val="15"/>
        </w:rPr>
        <w:t>维护前缀和</w:t>
      </w:r>
      <w:r w:rsidRPr="004470AE">
        <w:rPr>
          <w:rStyle w:val="CommentTok"/>
          <w:i w:val="0"/>
          <w:iCs/>
          <w:sz w:val="13"/>
          <w:szCs w:val="15"/>
        </w:rPr>
        <w:t>c[i]</w:t>
      </w:r>
      <w:r w:rsidRPr="004470AE">
        <w:rPr>
          <w:sz w:val="15"/>
          <w:szCs w:val="15"/>
        </w:rPr>
        <w:br/>
      </w:r>
      <w:r w:rsidRPr="004470AE">
        <w:rPr>
          <w:rStyle w:val="NormalTok"/>
          <w:sz w:val="13"/>
          <w:szCs w:val="15"/>
        </w:rPr>
        <w:t xml:space="preserve">      sum2</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CommentTok"/>
          <w:i w:val="0"/>
          <w:iCs/>
          <w:sz w:val="13"/>
          <w:szCs w:val="15"/>
        </w:rPr>
        <w:t>//</w:t>
      </w:r>
      <w:r w:rsidRPr="004470AE">
        <w:rPr>
          <w:rStyle w:val="CommentTok"/>
          <w:i w:val="0"/>
          <w:iCs/>
          <w:sz w:val="13"/>
          <w:szCs w:val="15"/>
        </w:rPr>
        <w:t>维护前缀和</w:t>
      </w:r>
      <w:r w:rsidRPr="004470AE">
        <w:rPr>
          <w:rStyle w:val="CommentTok"/>
          <w:i w:val="0"/>
          <w:iCs/>
          <w:sz w:val="13"/>
          <w:szCs w:val="15"/>
        </w:rPr>
        <w:t>c[i]*(n-1)</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range_update</w:t>
      </w:r>
      <w:r w:rsidRPr="004470AE">
        <w:rPr>
          <w:rStyle w:val="OperatorTok"/>
          <w:sz w:val="13"/>
          <w:szCs w:val="15"/>
        </w:rPr>
        <w:t>(</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DataTypeTok"/>
          <w:sz w:val="13"/>
          <w:szCs w:val="15"/>
        </w:rPr>
        <w:t>int</w:t>
      </w:r>
      <w:r w:rsidRPr="004470AE">
        <w:rPr>
          <w:rStyle w:val="NormalTok"/>
          <w:sz w:val="13"/>
          <w:szCs w:val="15"/>
        </w:rPr>
        <w:t xml:space="preserve"> r</w:t>
      </w:r>
      <w:r w:rsidRPr="004470AE">
        <w:rPr>
          <w:rStyle w:val="OperatorTok"/>
          <w:sz w:val="13"/>
          <w:szCs w:val="15"/>
        </w:rPr>
        <w:t>,</w:t>
      </w:r>
      <w:r w:rsidRPr="004470AE">
        <w:rPr>
          <w:rStyle w:val="DataTypeTok"/>
          <w:sz w:val="13"/>
          <w:szCs w:val="15"/>
        </w:rPr>
        <w:t>int</w:t>
      </w:r>
      <w:r w:rsidRPr="004470AE">
        <w:rPr>
          <w:rStyle w:val="NormalTok"/>
          <w:sz w:val="13"/>
          <w:szCs w:val="15"/>
        </w:rPr>
        <w:t xml:space="preserve"> val</w:t>
      </w:r>
      <w:r w:rsidRPr="004470AE">
        <w:rPr>
          <w:rStyle w:val="OperatorTok"/>
          <w:sz w:val="13"/>
          <w:szCs w:val="15"/>
        </w:rPr>
        <w:t>)</w:t>
      </w:r>
      <w:r w:rsidRPr="004470AE">
        <w:rPr>
          <w:rStyle w:val="CommentTok"/>
          <w:i w:val="0"/>
          <w:iCs/>
          <w:sz w:val="13"/>
          <w:szCs w:val="15"/>
        </w:rPr>
        <w:t>//</w:t>
      </w:r>
      <w:r w:rsidRPr="004470AE">
        <w:rPr>
          <w:rStyle w:val="CommentTok"/>
          <w:i w:val="0"/>
          <w:iCs/>
          <w:sz w:val="13"/>
          <w:szCs w:val="15"/>
        </w:rPr>
        <w:t>更新效果：把</w:t>
      </w:r>
      <w:r w:rsidRPr="004470AE">
        <w:rPr>
          <w:rStyle w:val="CommentTok"/>
          <w:i w:val="0"/>
          <w:iCs/>
          <w:sz w:val="13"/>
          <w:szCs w:val="15"/>
        </w:rPr>
        <w:t>l</w:t>
      </w:r>
      <w:r w:rsidRPr="004470AE">
        <w:rPr>
          <w:rStyle w:val="CommentTok"/>
          <w:i w:val="0"/>
          <w:iCs/>
          <w:sz w:val="13"/>
          <w:szCs w:val="15"/>
        </w:rPr>
        <w:t>位置到</w:t>
      </w:r>
      <w:r w:rsidRPr="004470AE">
        <w:rPr>
          <w:rStyle w:val="CommentTok"/>
          <w:i w:val="0"/>
          <w:iCs/>
          <w:sz w:val="13"/>
          <w:szCs w:val="15"/>
        </w:rPr>
        <w:t>r</w:t>
      </w:r>
      <w:r w:rsidRPr="004470AE">
        <w:rPr>
          <w:rStyle w:val="CommentTok"/>
          <w:i w:val="0"/>
          <w:iCs/>
          <w:sz w:val="13"/>
          <w:szCs w:val="15"/>
        </w:rPr>
        <w:t>位置所有的数的值</w:t>
      </w:r>
      <w:r w:rsidRPr="004470AE">
        <w:rPr>
          <w:rStyle w:val="CommentTok"/>
          <w:i w:val="0"/>
          <w:iCs/>
          <w:sz w:val="13"/>
          <w:szCs w:val="15"/>
        </w:rPr>
        <w:t>+w</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update</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sz w:val="15"/>
          <w:szCs w:val="15"/>
        </w:rPr>
        <w:br/>
      </w:r>
      <w:r w:rsidRPr="004470AE">
        <w:rPr>
          <w:rStyle w:val="NormalTok"/>
          <w:sz w:val="13"/>
          <w:szCs w:val="15"/>
        </w:rPr>
        <w:t xml:space="preserve">    update</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sum</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CommentTok"/>
          <w:i w:val="0"/>
          <w:iCs/>
          <w:sz w:val="13"/>
          <w:szCs w:val="15"/>
        </w:rPr>
        <w:t>//</w:t>
      </w:r>
      <w:r w:rsidRPr="004470AE">
        <w:rPr>
          <w:rStyle w:val="CommentTok"/>
          <w:i w:val="0"/>
          <w:iCs/>
          <w:sz w:val="13"/>
          <w:szCs w:val="15"/>
        </w:rPr>
        <w:t>求</w:t>
      </w:r>
      <w:r w:rsidRPr="004470AE">
        <w:rPr>
          <w:rStyle w:val="CommentTok"/>
          <w:i w:val="0"/>
          <w:iCs/>
          <w:sz w:val="13"/>
          <w:szCs w:val="15"/>
        </w:rPr>
        <w:t>1-x</w:t>
      </w:r>
      <w:r w:rsidRPr="004470AE">
        <w:rPr>
          <w:rStyle w:val="CommentTok"/>
          <w:i w:val="0"/>
          <w:iCs/>
          <w:sz w:val="13"/>
          <w:szCs w:val="15"/>
        </w:rPr>
        <w:t>的和</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ans</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i</w:t>
      </w:r>
      <w:r w:rsidRPr="004470AE">
        <w:rPr>
          <w:rStyle w:val="OperatorTok"/>
          <w:sz w:val="13"/>
          <w:szCs w:val="15"/>
        </w:rPr>
        <w:t>&gt;</w:t>
      </w:r>
      <w:r w:rsidRPr="004470AE">
        <w:rPr>
          <w:rStyle w:val="DecValTok"/>
          <w:sz w:val="13"/>
          <w:szCs w:val="15"/>
        </w:rPr>
        <w:t>0</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lowbi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ans</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sum1</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sum2</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ns</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range_ask</w:t>
      </w:r>
      <w:r w:rsidRPr="004470AE">
        <w:rPr>
          <w:rStyle w:val="OperatorTok"/>
          <w:sz w:val="13"/>
          <w:szCs w:val="15"/>
        </w:rPr>
        <w:t>(</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DataTypeTok"/>
          <w:sz w:val="13"/>
          <w:szCs w:val="15"/>
        </w:rPr>
        <w:t>int</w:t>
      </w:r>
      <w:r w:rsidRPr="004470AE">
        <w:rPr>
          <w:rStyle w:val="NormalTok"/>
          <w:sz w:val="13"/>
          <w:szCs w:val="15"/>
        </w:rPr>
        <w:t xml:space="preserve"> r</w:t>
      </w:r>
      <w:r w:rsidRPr="004470AE">
        <w:rPr>
          <w:rStyle w:val="OperatorTok"/>
          <w:sz w:val="13"/>
          <w:szCs w:val="15"/>
        </w:rPr>
        <w:t>){</w:t>
      </w:r>
      <w:r w:rsidRPr="004470AE">
        <w:rPr>
          <w:rStyle w:val="CommentTok"/>
          <w:i w:val="0"/>
          <w:iCs/>
          <w:sz w:val="13"/>
          <w:szCs w:val="15"/>
        </w:rPr>
        <w:t>//</w:t>
      </w:r>
      <w:r w:rsidRPr="004470AE">
        <w:rPr>
          <w:rStyle w:val="CommentTok"/>
          <w:i w:val="0"/>
          <w:iCs/>
          <w:sz w:val="13"/>
          <w:szCs w:val="15"/>
        </w:rPr>
        <w:t>求</w:t>
      </w:r>
      <w:r w:rsidRPr="004470AE">
        <w:rPr>
          <w:rStyle w:val="CommentTok"/>
          <w:i w:val="0"/>
          <w:iCs/>
          <w:sz w:val="13"/>
          <w:szCs w:val="15"/>
        </w:rPr>
        <w:t>l-r</w:t>
      </w:r>
      <w:r w:rsidRPr="004470AE">
        <w:rPr>
          <w:rStyle w:val="CommentTok"/>
          <w:i w:val="0"/>
          <w:iCs/>
          <w:sz w:val="13"/>
          <w:szCs w:val="15"/>
        </w:rPr>
        <w:t>的和</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sum</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OperatorTok"/>
          <w:sz w:val="13"/>
          <w:szCs w:val="15"/>
        </w:rPr>
        <w:t>(~</w:t>
      </w:r>
      <w:r w:rsidRPr="004470AE">
        <w:rPr>
          <w:rStyle w:val="NormalTok"/>
          <w:sz w:val="13"/>
          <w:szCs w:val="15"/>
        </w:rPr>
        <w:t>scanf</w:t>
      </w:r>
      <w:r w:rsidRPr="004470AE">
        <w:rPr>
          <w:rStyle w:val="OperatorTok"/>
          <w:sz w:val="13"/>
          <w:szCs w:val="15"/>
        </w:rPr>
        <w:t>(</w:t>
      </w:r>
      <w:r w:rsidRPr="004470AE">
        <w:rPr>
          <w:rStyle w:val="StringTok"/>
          <w:sz w:val="13"/>
          <w:szCs w:val="15"/>
        </w:rPr>
        <w:t>"</w:t>
      </w:r>
      <w:r w:rsidRPr="004470AE">
        <w:rPr>
          <w:rStyle w:val="SpecialCharTok"/>
          <w:sz w:val="13"/>
          <w:szCs w:val="15"/>
        </w:rPr>
        <w:t>%d%d</w:t>
      </w:r>
      <w:r w:rsidRPr="004470AE">
        <w:rPr>
          <w:rStyle w:val="StringTok"/>
          <w:sz w:val="13"/>
          <w:szCs w:val="15"/>
        </w:rPr>
        <w:t>"</w:t>
      </w:r>
      <w:r w:rsidRPr="004470AE">
        <w:rPr>
          <w:rStyle w:val="OperatorTok"/>
          <w:sz w:val="13"/>
          <w:szCs w:val="15"/>
        </w:rPr>
        <w:t>,&amp;</w:t>
      </w:r>
      <w:r w:rsidRPr="004470AE">
        <w:rPr>
          <w:rStyle w:val="NormalTok"/>
          <w:sz w:val="13"/>
          <w:szCs w:val="15"/>
        </w:rPr>
        <w:t>n</w:t>
      </w:r>
      <w:r w:rsidRPr="004470AE">
        <w:rPr>
          <w:rStyle w:val="OperatorTok"/>
          <w:sz w:val="13"/>
          <w:szCs w:val="15"/>
        </w:rPr>
        <w:t>,&amp;</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scanf</w:t>
      </w:r>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updat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CommentTok"/>
          <w:i w:val="0"/>
          <w:iCs/>
          <w:sz w:val="13"/>
          <w:szCs w:val="15"/>
        </w:rPr>
        <w:t>//</w:t>
      </w:r>
      <w:r w:rsidRPr="004470AE">
        <w:rPr>
          <w:rStyle w:val="CommentTok"/>
          <w:i w:val="0"/>
          <w:iCs/>
          <w:sz w:val="13"/>
          <w:szCs w:val="15"/>
        </w:rPr>
        <w:t>维护差分数组</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2910BED1" w14:textId="77777777" w:rsidR="003C132F" w:rsidRPr="004470AE" w:rsidRDefault="003C132F">
      <w:pPr>
        <w:pStyle w:val="FirstParagraph"/>
        <w:rPr>
          <w:sz w:val="15"/>
          <w:szCs w:val="15"/>
        </w:rPr>
      </w:pPr>
    </w:p>
    <w:p w14:paraId="02751585" w14:textId="77777777" w:rsidR="003C132F" w:rsidRPr="00170801" w:rsidRDefault="004470AE">
      <w:pPr>
        <w:pStyle w:val="3"/>
        <w:rPr>
          <w:sz w:val="21"/>
          <w:szCs w:val="21"/>
        </w:rPr>
      </w:pPr>
      <w:bookmarkStart w:id="75" w:name="线段树待替换"/>
      <w:bookmarkStart w:id="76" w:name="_Toc73724857"/>
      <w:bookmarkEnd w:id="73"/>
      <w:r w:rsidRPr="00170801">
        <w:rPr>
          <w:sz w:val="21"/>
          <w:szCs w:val="21"/>
        </w:rPr>
        <w:t>线段树</w:t>
      </w:r>
      <w:r w:rsidRPr="00170801">
        <w:rPr>
          <w:sz w:val="21"/>
          <w:szCs w:val="21"/>
        </w:rPr>
        <w:t>//</w:t>
      </w:r>
      <w:r w:rsidRPr="00170801">
        <w:rPr>
          <w:sz w:val="21"/>
          <w:szCs w:val="21"/>
        </w:rPr>
        <w:t>待替换</w:t>
      </w:r>
      <w:bookmarkEnd w:id="76"/>
    </w:p>
    <w:p w14:paraId="60C74EA1" w14:textId="77777777" w:rsidR="003C132F" w:rsidRPr="004470AE" w:rsidRDefault="004470AE">
      <w:pPr>
        <w:pStyle w:val="SourceCode"/>
        <w:rPr>
          <w:sz w:val="15"/>
          <w:szCs w:val="15"/>
        </w:rPr>
      </w:pPr>
      <w:r w:rsidRPr="004470AE">
        <w:rPr>
          <w:rStyle w:val="KeywordTok"/>
          <w:sz w:val="13"/>
          <w:szCs w:val="15"/>
        </w:rPr>
        <w:t>struct</w:t>
      </w:r>
      <w:r w:rsidRPr="004470AE">
        <w:rPr>
          <w:rStyle w:val="NormalTok"/>
          <w:sz w:val="13"/>
          <w:szCs w:val="15"/>
        </w:rPr>
        <w:t xml:space="preserve"> segtreeModel</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val</w:t>
      </w:r>
      <w:r w:rsidRPr="004470AE">
        <w:rPr>
          <w:rStyle w:val="OperatorTok"/>
          <w:sz w:val="13"/>
          <w:szCs w:val="15"/>
        </w:rPr>
        <w:t>;</w:t>
      </w:r>
      <w:r w:rsidRPr="004470AE">
        <w:rPr>
          <w:sz w:val="15"/>
          <w:szCs w:val="15"/>
        </w:rPr>
        <w:br/>
      </w:r>
      <w:r w:rsidRPr="004470AE">
        <w:rPr>
          <w:rStyle w:val="NormalTok"/>
          <w:sz w:val="13"/>
          <w:szCs w:val="15"/>
        </w:rPr>
        <w:t xml:space="preserve">    LL lazy_tag</w:t>
      </w:r>
      <w:r w:rsidRPr="004470AE">
        <w:rPr>
          <w:rStyle w:val="OperatorTok"/>
          <w:sz w:val="13"/>
          <w:szCs w:val="15"/>
        </w:rPr>
        <w:t>;</w:t>
      </w:r>
      <w:r w:rsidRPr="004470AE">
        <w:rPr>
          <w:rStyle w:val="CommentTok"/>
          <w:i w:val="0"/>
          <w:iCs/>
          <w:sz w:val="13"/>
          <w:szCs w:val="15"/>
        </w:rPr>
        <w:t>//Tag</w:t>
      </w:r>
      <w:r w:rsidRPr="004470AE">
        <w:rPr>
          <w:rStyle w:val="CommentTok"/>
          <w:i w:val="0"/>
          <w:iCs/>
          <w:sz w:val="13"/>
          <w:szCs w:val="15"/>
        </w:rPr>
        <w:t>一定要本节点做完再打，否则后面的更新不了前面的</w:t>
      </w:r>
      <w:r w:rsidRPr="004470AE">
        <w:rPr>
          <w:sz w:val="15"/>
          <w:szCs w:val="15"/>
        </w:rPr>
        <w:br/>
      </w:r>
      <w:r w:rsidRPr="004470AE">
        <w:rPr>
          <w:rStyle w:val="NormalTok"/>
          <w:sz w:val="13"/>
          <w:szCs w:val="15"/>
        </w:rPr>
        <w:t xml:space="preserve">    LL mul_tag</w:t>
      </w:r>
      <w:r w:rsidRPr="004470AE">
        <w:rPr>
          <w:rStyle w:val="OperatorTok"/>
          <w:sz w:val="13"/>
          <w:szCs w:val="15"/>
        </w:rPr>
        <w:t>;</w:t>
      </w:r>
      <w:r w:rsidRPr="004470AE">
        <w:rPr>
          <w:sz w:val="15"/>
          <w:szCs w:val="15"/>
        </w:rPr>
        <w:br/>
      </w:r>
      <w:r w:rsidRPr="004470AE">
        <w:rPr>
          <w:rStyle w:val="NormalTok"/>
          <w:sz w:val="13"/>
          <w:szCs w:val="15"/>
        </w:rPr>
        <w:t xml:space="preserve">    LL l_range</w:t>
      </w:r>
      <w:r w:rsidRPr="004470AE">
        <w:rPr>
          <w:rStyle w:val="OperatorTok"/>
          <w:sz w:val="13"/>
          <w:szCs w:val="15"/>
        </w:rPr>
        <w:t>,</w:t>
      </w:r>
      <w:r w:rsidRPr="004470AE">
        <w:rPr>
          <w:rStyle w:val="NormalTok"/>
          <w:sz w:val="13"/>
          <w:szCs w:val="15"/>
        </w:rPr>
        <w:t xml:space="preserve"> r_range</w:t>
      </w:r>
      <w:r w:rsidRPr="004470AE">
        <w:rPr>
          <w:rStyle w:val="OperatorTok"/>
          <w:sz w:val="13"/>
          <w:szCs w:val="15"/>
        </w:rPr>
        <w:t>;</w:t>
      </w:r>
      <w:r w:rsidRPr="004470AE">
        <w:rPr>
          <w:sz w:val="15"/>
          <w:szCs w:val="15"/>
        </w:rPr>
        <w:br/>
      </w:r>
      <w:r w:rsidRPr="004470AE">
        <w:rPr>
          <w:rStyle w:val="NormalTok"/>
          <w:sz w:val="13"/>
          <w:szCs w:val="15"/>
        </w:rPr>
        <w:t xml:space="preserve">    segtreeModel </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 xml:space="preserve">M </w:t>
      </w:r>
      <w:r w:rsidRPr="004470AE">
        <w:rPr>
          <w:rStyle w:val="OperatorTok"/>
          <w:sz w:val="13"/>
          <w:szCs w:val="15"/>
        </w:rPr>
        <w:t>&lt;&l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build</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LL </w:t>
      </w:r>
      <w:r w:rsidRPr="004470AE">
        <w:rPr>
          <w:rStyle w:val="OperatorTok"/>
          <w:sz w:val="13"/>
          <w:szCs w:val="15"/>
        </w:rPr>
        <w:t>&amp;</w:t>
      </w:r>
      <w:r w:rsidRPr="004470AE">
        <w:rPr>
          <w:rStyle w:val="NormalTok"/>
          <w:sz w:val="13"/>
          <w:szCs w:val="15"/>
        </w:rPr>
        <w:t>rg1</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LL </w:t>
      </w:r>
      <w:r w:rsidRPr="004470AE">
        <w:rPr>
          <w:rStyle w:val="OperatorTok"/>
          <w:sz w:val="13"/>
          <w:szCs w:val="15"/>
        </w:rPr>
        <w:t>&amp;</w:t>
      </w:r>
      <w:r w:rsidRPr="004470AE">
        <w:rPr>
          <w:rStyle w:val="NormalTok"/>
          <w:sz w:val="13"/>
          <w:szCs w:val="15"/>
        </w:rPr>
        <w:t>rg2</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LL ind</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从</w:t>
      </w:r>
      <w:r w:rsidRPr="004470AE">
        <w:rPr>
          <w:rStyle w:val="CommentTok"/>
          <w:i w:val="0"/>
          <w:iCs/>
          <w:sz w:val="13"/>
          <w:szCs w:val="15"/>
        </w:rPr>
        <w:t>0</w:t>
      </w:r>
      <w:r w:rsidRPr="004470AE">
        <w:rPr>
          <w:rStyle w:val="CommentTok"/>
          <w:i w:val="0"/>
          <w:iCs/>
          <w:sz w:val="13"/>
          <w:szCs w:val="15"/>
        </w:rPr>
        <w:t>开始的线段树</w:t>
      </w:r>
      <w:r w:rsidRPr="004470AE">
        <w:rPr>
          <w:rStyle w:val="CommentTok"/>
          <w:i w:val="0"/>
          <w:iCs/>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mid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g1 </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ind</w:t>
      </w:r>
      <w:r w:rsidRPr="004470AE">
        <w:rPr>
          <w:rStyle w:val="OperatorTok"/>
          <w:sz w:val="13"/>
          <w:szCs w:val="15"/>
        </w:rPr>
        <w:t>].</w:t>
      </w:r>
      <w:r w:rsidRPr="004470AE">
        <w:rPr>
          <w:rStyle w:val="NormalTok"/>
          <w:sz w:val="13"/>
          <w:szCs w:val="15"/>
        </w:rPr>
        <w:t xml:space="preserve">lazy_tag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ind</w:t>
      </w:r>
      <w:r w:rsidRPr="004470AE">
        <w:rPr>
          <w:rStyle w:val="OperatorTok"/>
          <w:sz w:val="13"/>
          <w:szCs w:val="15"/>
        </w:rPr>
        <w:t>].</w:t>
      </w:r>
      <w:r w:rsidRPr="004470AE">
        <w:rPr>
          <w:rStyle w:val="NormalTok"/>
          <w:sz w:val="13"/>
          <w:szCs w:val="15"/>
        </w:rPr>
        <w:t xml:space="preserve">mul_tag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ind</w:t>
      </w:r>
      <w:r w:rsidRPr="004470AE">
        <w:rPr>
          <w:rStyle w:val="OperatorTok"/>
          <w:sz w:val="13"/>
          <w:szCs w:val="15"/>
        </w:rPr>
        <w:t>].</w:t>
      </w:r>
      <w:r w:rsidRPr="004470AE">
        <w:rPr>
          <w:rStyle w:val="NormalTok"/>
          <w:sz w:val="13"/>
          <w:szCs w:val="15"/>
        </w:rPr>
        <w:t xml:space="preserve">l_range </w:t>
      </w:r>
      <w:r w:rsidRPr="004470AE">
        <w:rPr>
          <w:rStyle w:val="OperatorTok"/>
          <w:sz w:val="13"/>
          <w:szCs w:val="15"/>
        </w:rPr>
        <w:t>=</w:t>
      </w:r>
      <w:r w:rsidRPr="004470AE">
        <w:rPr>
          <w:rStyle w:val="NormalTok"/>
          <w:sz w:val="13"/>
          <w:szCs w:val="15"/>
        </w:rPr>
        <w:t xml:space="preserve"> rg1</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ind</w:t>
      </w:r>
      <w:r w:rsidRPr="004470AE">
        <w:rPr>
          <w:rStyle w:val="OperatorTok"/>
          <w:sz w:val="13"/>
          <w:szCs w:val="15"/>
        </w:rPr>
        <w:t>].</w:t>
      </w:r>
      <w:r w:rsidRPr="004470AE">
        <w:rPr>
          <w:rStyle w:val="NormalTok"/>
          <w:sz w:val="13"/>
          <w:szCs w:val="15"/>
        </w:rPr>
        <w:t xml:space="preserve">r_range </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g1 </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ind</w:t>
      </w:r>
      <w:r w:rsidRPr="004470AE">
        <w:rPr>
          <w:rStyle w:val="OperatorTok"/>
          <w:sz w:val="13"/>
          <w:szCs w:val="15"/>
        </w:rPr>
        <w:t>].</w:t>
      </w:r>
      <w:r w:rsidRPr="004470AE">
        <w:rPr>
          <w:rStyle w:val="NormalTok"/>
          <w:sz w:val="13"/>
          <w:szCs w:val="15"/>
        </w:rPr>
        <w:t xml:space="preserve">val </w:t>
      </w:r>
      <w:r w:rsidRPr="004470AE">
        <w:rPr>
          <w:rStyle w:val="OperatorTok"/>
          <w:sz w:val="13"/>
          <w:szCs w:val="15"/>
        </w:rPr>
        <w:t>=</w:t>
      </w:r>
      <w:r w:rsidRPr="004470AE">
        <w:rPr>
          <w:rStyle w:val="NormalTok"/>
          <w:sz w:val="13"/>
          <w:szCs w:val="15"/>
        </w:rPr>
        <w:t xml:space="preserve"> Array</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ind</w:t>
      </w:r>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NormalTok"/>
          <w:sz w:val="13"/>
          <w:szCs w:val="15"/>
        </w:rPr>
        <w:t xml:space="preserve">ind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ind</w:t>
      </w:r>
      <w:r w:rsidRPr="004470AE">
        <w:rPr>
          <w:rStyle w:val="OperatorTok"/>
          <w:sz w:val="13"/>
          <w:szCs w:val="15"/>
        </w:rPr>
        <w:t>].</w:t>
      </w:r>
      <w:r w:rsidRPr="004470AE">
        <w:rPr>
          <w:rStyle w:val="NormalTok"/>
          <w:sz w:val="13"/>
          <w:szCs w:val="15"/>
        </w:rPr>
        <w:t xml:space="preserve">r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NormalTok"/>
          <w:sz w:val="13"/>
          <w:szCs w:val="15"/>
        </w:rPr>
        <w:t xml:space="preserve">ind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buil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mi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nd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build</w:t>
      </w:r>
      <w:r w:rsidRPr="004470AE">
        <w:rPr>
          <w:rStyle w:val="OperatorTok"/>
          <w:sz w:val="13"/>
          <w:szCs w:val="15"/>
        </w:rPr>
        <w:t>(</w:t>
      </w:r>
      <w:r w:rsidRPr="004470AE">
        <w:rPr>
          <w:rStyle w:val="NormalTok"/>
          <w:sz w:val="13"/>
          <w:szCs w:val="15"/>
        </w:rPr>
        <w:t xml:space="preserve">mi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nd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ind</w:t>
      </w:r>
      <w:r w:rsidRPr="004470AE">
        <w:rPr>
          <w:rStyle w:val="OperatorTok"/>
          <w:sz w:val="13"/>
          <w:szCs w:val="15"/>
        </w:rPr>
        <w:t>].</w:t>
      </w:r>
      <w:r w:rsidRPr="004470AE">
        <w:rPr>
          <w:rStyle w:val="NormalTok"/>
          <w:sz w:val="13"/>
          <w:szCs w:val="15"/>
        </w:rPr>
        <w:t xml:space="preserve">val </w:t>
      </w:r>
      <w:r w:rsidRPr="004470AE">
        <w:rPr>
          <w:rStyle w:val="OperatorTok"/>
          <w:sz w:val="13"/>
          <w:szCs w:val="15"/>
        </w:rPr>
        <w:t>=</w:t>
      </w:r>
      <w:r w:rsidRPr="004470AE">
        <w:rPr>
          <w:rStyle w:val="NormalTok"/>
          <w:sz w:val="13"/>
          <w:szCs w:val="15"/>
        </w:rPr>
        <w:t xml:space="preserve"> DSUM</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ind</w:t>
      </w:r>
      <w:r w:rsidRPr="004470AE">
        <w:rPr>
          <w:rStyle w:val="OperatorTok"/>
          <w:sz w:val="13"/>
          <w:szCs w:val="15"/>
        </w:rPr>
        <w:t>].</w:t>
      </w:r>
      <w:r w:rsidRPr="004470AE">
        <w:rPr>
          <w:rStyle w:val="NormalTok"/>
          <w:sz w:val="13"/>
          <w:szCs w:val="15"/>
        </w:rPr>
        <w:t>l</w:t>
      </w:r>
      <w:r w:rsidRPr="004470AE">
        <w:rPr>
          <w:rStyle w:val="OperatorTok"/>
          <w:sz w:val="13"/>
          <w:szCs w:val="15"/>
        </w:rPr>
        <w:t>-&gt;</w:t>
      </w:r>
      <w:r w:rsidRPr="004470AE">
        <w:rPr>
          <w:rStyle w:val="NormalTok"/>
          <w:sz w:val="13"/>
          <w:szCs w:val="15"/>
        </w:rPr>
        <w:t>val</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ind</w:t>
      </w:r>
      <w:r w:rsidRPr="004470AE">
        <w:rPr>
          <w:rStyle w:val="OperatorTok"/>
          <w:sz w:val="13"/>
          <w:szCs w:val="15"/>
        </w:rPr>
        <w:t>].</w:t>
      </w:r>
      <w:r w:rsidRPr="004470AE">
        <w:rPr>
          <w:rStyle w:val="NormalTok"/>
          <w:sz w:val="13"/>
          <w:szCs w:val="15"/>
        </w:rPr>
        <w:t>r</w:t>
      </w:r>
      <w:r w:rsidRPr="004470AE">
        <w:rPr>
          <w:rStyle w:val="OperatorTok"/>
          <w:sz w:val="13"/>
          <w:szCs w:val="15"/>
        </w:rPr>
        <w:t>-&gt;</w:t>
      </w:r>
      <w:r w:rsidRPr="004470AE">
        <w:rPr>
          <w:rStyle w:val="NormalTok"/>
          <w:sz w:val="13"/>
          <w:szCs w:val="15"/>
        </w:rPr>
        <w:t>val</w:t>
      </w:r>
      <w:r w:rsidRPr="004470AE">
        <w:rPr>
          <w:rStyle w:val="OperatorTok"/>
          <w:sz w:val="13"/>
          <w:szCs w:val="15"/>
        </w:rPr>
        <w:t>);</w:t>
      </w:r>
      <w:r w:rsidRPr="004470AE">
        <w:rPr>
          <w:sz w:val="15"/>
          <w:szCs w:val="15"/>
        </w:rPr>
        <w:br/>
      </w:r>
      <w:r w:rsidRPr="004470AE">
        <w:rPr>
          <w:rStyle w:val="NormalTok"/>
          <w:sz w:val="13"/>
          <w:szCs w:val="15"/>
        </w:rPr>
        <w:t xml:space="preserve">    DMO</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ind</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push_down</w:t>
      </w:r>
      <w:r w:rsidRPr="004470AE">
        <w:rPr>
          <w:rStyle w:val="OperatorTok"/>
          <w:sz w:val="13"/>
          <w:szCs w:val="15"/>
        </w:rPr>
        <w:t>(</w:t>
      </w:r>
      <w:r w:rsidRPr="004470AE">
        <w:rPr>
          <w:rStyle w:val="NormalTok"/>
          <w:sz w:val="13"/>
          <w:szCs w:val="15"/>
        </w:rPr>
        <w:t xml:space="preserve">segtreeModel </w:t>
      </w:r>
      <w:r w:rsidRPr="004470AE">
        <w:rPr>
          <w:rStyle w:val="OperatorTok"/>
          <w:sz w:val="13"/>
          <w:szCs w:val="15"/>
        </w:rPr>
        <w:t>*</w:t>
      </w:r>
      <w:r w:rsidRPr="004470AE">
        <w:rPr>
          <w:rStyle w:val="NormalTok"/>
          <w:sz w:val="13"/>
          <w:szCs w:val="15"/>
        </w:rPr>
        <w:t>ind</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segtreeModel </w:t>
      </w:r>
      <w:r w:rsidRPr="004470AE">
        <w:rPr>
          <w:rStyle w:val="OperatorTok"/>
          <w:sz w:val="13"/>
          <w:szCs w:val="15"/>
        </w:rPr>
        <w:t>*</w:t>
      </w:r>
      <w:r w:rsidRPr="004470AE">
        <w:rPr>
          <w:rStyle w:val="NormalTok"/>
          <w:sz w:val="13"/>
          <w:szCs w:val="15"/>
        </w:rPr>
        <w:t xml:space="preserve">lson </w:t>
      </w:r>
      <w:r w:rsidRPr="004470AE">
        <w:rPr>
          <w:rStyle w:val="OperatorTok"/>
          <w:sz w:val="13"/>
          <w:szCs w:val="15"/>
        </w:rPr>
        <w:t>=</w:t>
      </w:r>
      <w:r w:rsidRPr="004470AE">
        <w:rPr>
          <w:rStyle w:val="NormalTok"/>
          <w:sz w:val="13"/>
          <w:szCs w:val="15"/>
        </w:rPr>
        <w:t xml:space="preserve"> ind</w:t>
      </w:r>
      <w:r w:rsidRPr="004470AE">
        <w:rPr>
          <w:rStyle w:val="OperatorTok"/>
          <w:sz w:val="13"/>
          <w:szCs w:val="15"/>
        </w:rPr>
        <w:t>-&gt;</w:t>
      </w:r>
      <w:r w:rsidRPr="004470AE">
        <w:rPr>
          <w:rStyle w:val="NormalTok"/>
          <w:sz w:val="13"/>
          <w:szCs w:val="15"/>
        </w:rPr>
        <w:t>l</w:t>
      </w:r>
      <w:r w:rsidRPr="004470AE">
        <w:rPr>
          <w:rStyle w:val="OperatorTok"/>
          <w:sz w:val="13"/>
          <w:szCs w:val="15"/>
        </w:rPr>
        <w:t>;</w:t>
      </w:r>
      <w:r w:rsidRPr="004470AE">
        <w:rPr>
          <w:sz w:val="15"/>
          <w:szCs w:val="15"/>
        </w:rPr>
        <w:br/>
      </w:r>
      <w:r w:rsidRPr="004470AE">
        <w:rPr>
          <w:rStyle w:val="NormalTok"/>
          <w:sz w:val="13"/>
          <w:szCs w:val="15"/>
        </w:rPr>
        <w:t xml:space="preserve">    segtreeModel </w:t>
      </w:r>
      <w:r w:rsidRPr="004470AE">
        <w:rPr>
          <w:rStyle w:val="OperatorTok"/>
          <w:sz w:val="13"/>
          <w:szCs w:val="15"/>
        </w:rPr>
        <w:t>*</w:t>
      </w:r>
      <w:r w:rsidRPr="004470AE">
        <w:rPr>
          <w:rStyle w:val="NormalTok"/>
          <w:sz w:val="13"/>
          <w:szCs w:val="15"/>
        </w:rPr>
        <w:t xml:space="preserve">rson </w:t>
      </w:r>
      <w:r w:rsidRPr="004470AE">
        <w:rPr>
          <w:rStyle w:val="OperatorTok"/>
          <w:sz w:val="13"/>
          <w:szCs w:val="15"/>
        </w:rPr>
        <w:t>=</w:t>
      </w:r>
      <w:r w:rsidRPr="004470AE">
        <w:rPr>
          <w:rStyle w:val="NormalTok"/>
          <w:sz w:val="13"/>
          <w:szCs w:val="15"/>
        </w:rPr>
        <w:t xml:space="preserve"> ind</w:t>
      </w:r>
      <w:r w:rsidRPr="004470AE">
        <w:rPr>
          <w:rStyle w:val="OperatorTok"/>
          <w:sz w:val="13"/>
          <w:szCs w:val="15"/>
        </w:rPr>
        <w:t>-&g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lson</w:t>
      </w:r>
      <w:r w:rsidRPr="004470AE">
        <w:rPr>
          <w:rStyle w:val="OperatorTok"/>
          <w:sz w:val="13"/>
          <w:szCs w:val="15"/>
        </w:rPr>
        <w:t>-&gt;</w:t>
      </w:r>
      <w:r w:rsidRPr="004470AE">
        <w:rPr>
          <w:rStyle w:val="NormalTok"/>
          <w:sz w:val="13"/>
          <w:szCs w:val="15"/>
        </w:rPr>
        <w:t xml:space="preserve">val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lson</w:t>
      </w:r>
      <w:r w:rsidRPr="004470AE">
        <w:rPr>
          <w:rStyle w:val="OperatorTok"/>
          <w:sz w:val="13"/>
          <w:szCs w:val="15"/>
        </w:rPr>
        <w:t>-&gt;</w:t>
      </w:r>
      <w:r w:rsidRPr="004470AE">
        <w:rPr>
          <w:rStyle w:val="NormalTok"/>
          <w:sz w:val="13"/>
          <w:szCs w:val="15"/>
        </w:rPr>
        <w:t xml:space="preserve">val </w:t>
      </w:r>
      <w:r w:rsidRPr="004470AE">
        <w:rPr>
          <w:rStyle w:val="OperatorTok"/>
          <w:sz w:val="13"/>
          <w:szCs w:val="15"/>
        </w:rPr>
        <w:t>*</w:t>
      </w:r>
      <w:r w:rsidRPr="004470AE">
        <w:rPr>
          <w:rStyle w:val="NormalTok"/>
          <w:sz w:val="13"/>
          <w:szCs w:val="15"/>
        </w:rPr>
        <w:t xml:space="preserve"> ind</w:t>
      </w:r>
      <w:r w:rsidRPr="004470AE">
        <w:rPr>
          <w:rStyle w:val="OperatorTok"/>
          <w:sz w:val="13"/>
          <w:szCs w:val="15"/>
        </w:rPr>
        <w:t>-&gt;</w:t>
      </w:r>
      <w:r w:rsidRPr="004470AE">
        <w:rPr>
          <w:rStyle w:val="NormalTok"/>
          <w:sz w:val="13"/>
          <w:szCs w:val="15"/>
        </w:rPr>
        <w:t xml:space="preserve">mul_tag </w:t>
      </w:r>
      <w:r w:rsidRPr="004470AE">
        <w:rPr>
          <w:rStyle w:val="OperatorTok"/>
          <w:sz w:val="13"/>
          <w:szCs w:val="15"/>
        </w:rPr>
        <w:t>+</w:t>
      </w:r>
      <w:r w:rsidRPr="004470AE">
        <w:rPr>
          <w:rStyle w:val="NormalTok"/>
          <w:sz w:val="13"/>
          <w:szCs w:val="15"/>
        </w:rPr>
        <w:t xml:space="preserve"> ind</w:t>
      </w:r>
      <w:r w:rsidRPr="004470AE">
        <w:rPr>
          <w:rStyle w:val="OperatorTok"/>
          <w:sz w:val="13"/>
          <w:szCs w:val="15"/>
        </w:rPr>
        <w:t>-&gt;</w:t>
      </w:r>
      <w:r w:rsidRPr="004470AE">
        <w:rPr>
          <w:rStyle w:val="NormalTok"/>
          <w:sz w:val="13"/>
          <w:szCs w:val="15"/>
        </w:rPr>
        <w:t xml:space="preserve">lazy_tag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lson</w:t>
      </w:r>
      <w:r w:rsidRPr="004470AE">
        <w:rPr>
          <w:rStyle w:val="OperatorTok"/>
          <w:sz w:val="13"/>
          <w:szCs w:val="15"/>
        </w:rPr>
        <w:t>-&gt;</w:t>
      </w:r>
      <w:r w:rsidRPr="004470AE">
        <w:rPr>
          <w:rStyle w:val="NormalTok"/>
          <w:sz w:val="13"/>
          <w:szCs w:val="15"/>
        </w:rPr>
        <w:t xml:space="preserve">r_rang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son</w:t>
      </w:r>
      <w:r w:rsidRPr="004470AE">
        <w:rPr>
          <w:rStyle w:val="OperatorTok"/>
          <w:sz w:val="13"/>
          <w:szCs w:val="15"/>
        </w:rPr>
        <w:t>-&gt;</w:t>
      </w:r>
      <w:r w:rsidRPr="004470AE">
        <w:rPr>
          <w:rStyle w:val="NormalTok"/>
          <w:sz w:val="13"/>
          <w:szCs w:val="15"/>
        </w:rPr>
        <w:t>l_rang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rStyle w:val="NormalTok"/>
          <w:sz w:val="13"/>
          <w:szCs w:val="15"/>
        </w:rPr>
        <w:t xml:space="preserve">    rson</w:t>
      </w:r>
      <w:r w:rsidRPr="004470AE">
        <w:rPr>
          <w:rStyle w:val="OperatorTok"/>
          <w:sz w:val="13"/>
          <w:szCs w:val="15"/>
        </w:rPr>
        <w:t>-&gt;</w:t>
      </w:r>
      <w:r w:rsidRPr="004470AE">
        <w:rPr>
          <w:rStyle w:val="NormalTok"/>
          <w:sz w:val="13"/>
          <w:szCs w:val="15"/>
        </w:rPr>
        <w:t xml:space="preserve">val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rson</w:t>
      </w:r>
      <w:r w:rsidRPr="004470AE">
        <w:rPr>
          <w:rStyle w:val="OperatorTok"/>
          <w:sz w:val="13"/>
          <w:szCs w:val="15"/>
        </w:rPr>
        <w:t>-&gt;</w:t>
      </w:r>
      <w:r w:rsidRPr="004470AE">
        <w:rPr>
          <w:rStyle w:val="NormalTok"/>
          <w:sz w:val="13"/>
          <w:szCs w:val="15"/>
        </w:rPr>
        <w:t xml:space="preserve">val </w:t>
      </w:r>
      <w:r w:rsidRPr="004470AE">
        <w:rPr>
          <w:rStyle w:val="OperatorTok"/>
          <w:sz w:val="13"/>
          <w:szCs w:val="15"/>
        </w:rPr>
        <w:t>*</w:t>
      </w:r>
      <w:r w:rsidRPr="004470AE">
        <w:rPr>
          <w:rStyle w:val="NormalTok"/>
          <w:sz w:val="13"/>
          <w:szCs w:val="15"/>
        </w:rPr>
        <w:t xml:space="preserve"> ind</w:t>
      </w:r>
      <w:r w:rsidRPr="004470AE">
        <w:rPr>
          <w:rStyle w:val="OperatorTok"/>
          <w:sz w:val="13"/>
          <w:szCs w:val="15"/>
        </w:rPr>
        <w:t>-&gt;</w:t>
      </w:r>
      <w:r w:rsidRPr="004470AE">
        <w:rPr>
          <w:rStyle w:val="NormalTok"/>
          <w:sz w:val="13"/>
          <w:szCs w:val="15"/>
        </w:rPr>
        <w:t xml:space="preserve">mul_tag </w:t>
      </w:r>
      <w:r w:rsidRPr="004470AE">
        <w:rPr>
          <w:rStyle w:val="OperatorTok"/>
          <w:sz w:val="13"/>
          <w:szCs w:val="15"/>
        </w:rPr>
        <w:t>+</w:t>
      </w:r>
      <w:r w:rsidRPr="004470AE">
        <w:rPr>
          <w:rStyle w:val="NormalTok"/>
          <w:sz w:val="13"/>
          <w:szCs w:val="15"/>
        </w:rPr>
        <w:t xml:space="preserve"> ind</w:t>
      </w:r>
      <w:r w:rsidRPr="004470AE">
        <w:rPr>
          <w:rStyle w:val="OperatorTok"/>
          <w:sz w:val="13"/>
          <w:szCs w:val="15"/>
        </w:rPr>
        <w:t>-&gt;</w:t>
      </w:r>
      <w:r w:rsidRPr="004470AE">
        <w:rPr>
          <w:rStyle w:val="NormalTok"/>
          <w:sz w:val="13"/>
          <w:szCs w:val="15"/>
        </w:rPr>
        <w:t xml:space="preserve">lazy_tag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rson</w:t>
      </w:r>
      <w:r w:rsidRPr="004470AE">
        <w:rPr>
          <w:rStyle w:val="OperatorTok"/>
          <w:sz w:val="13"/>
          <w:szCs w:val="15"/>
        </w:rPr>
        <w:t>-&gt;</w:t>
      </w:r>
      <w:r w:rsidRPr="004470AE">
        <w:rPr>
          <w:rStyle w:val="NormalTok"/>
          <w:sz w:val="13"/>
          <w:szCs w:val="15"/>
        </w:rPr>
        <w:t xml:space="preserve">r_rang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son</w:t>
      </w:r>
      <w:r w:rsidRPr="004470AE">
        <w:rPr>
          <w:rStyle w:val="OperatorTok"/>
          <w:sz w:val="13"/>
          <w:szCs w:val="15"/>
        </w:rPr>
        <w:t>-&gt;</w:t>
      </w:r>
      <w:r w:rsidRPr="004470AE">
        <w:rPr>
          <w:rStyle w:val="NormalTok"/>
          <w:sz w:val="13"/>
          <w:szCs w:val="15"/>
        </w:rPr>
        <w:t>l_rang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lson</w:t>
      </w:r>
      <w:r w:rsidRPr="004470AE">
        <w:rPr>
          <w:rStyle w:val="OperatorTok"/>
          <w:sz w:val="13"/>
          <w:szCs w:val="15"/>
        </w:rPr>
        <w:t>-&gt;</w:t>
      </w:r>
      <w:r w:rsidRPr="004470AE">
        <w:rPr>
          <w:rStyle w:val="NormalTok"/>
          <w:sz w:val="13"/>
          <w:szCs w:val="15"/>
        </w:rPr>
        <w:t xml:space="preserve">mul_tag </w:t>
      </w:r>
      <w:r w:rsidRPr="004470AE">
        <w:rPr>
          <w:rStyle w:val="OperatorTok"/>
          <w:sz w:val="13"/>
          <w:szCs w:val="15"/>
        </w:rPr>
        <w:t>*=</w:t>
      </w:r>
      <w:r w:rsidRPr="004470AE">
        <w:rPr>
          <w:rStyle w:val="NormalTok"/>
          <w:sz w:val="13"/>
          <w:szCs w:val="15"/>
        </w:rPr>
        <w:t xml:space="preserve"> ind</w:t>
      </w:r>
      <w:r w:rsidRPr="004470AE">
        <w:rPr>
          <w:rStyle w:val="OperatorTok"/>
          <w:sz w:val="13"/>
          <w:szCs w:val="15"/>
        </w:rPr>
        <w:t>-&gt;</w:t>
      </w:r>
      <w:r w:rsidRPr="004470AE">
        <w:rPr>
          <w:rStyle w:val="NormalTok"/>
          <w:sz w:val="13"/>
          <w:szCs w:val="15"/>
        </w:rPr>
        <w:t>mul_tag</w:t>
      </w:r>
      <w:r w:rsidRPr="004470AE">
        <w:rPr>
          <w:rStyle w:val="OperatorTok"/>
          <w:sz w:val="13"/>
          <w:szCs w:val="15"/>
        </w:rPr>
        <w:t>;</w:t>
      </w:r>
      <w:r w:rsidRPr="004470AE">
        <w:rPr>
          <w:sz w:val="15"/>
          <w:szCs w:val="15"/>
        </w:rPr>
        <w:br/>
      </w:r>
      <w:r w:rsidRPr="004470AE">
        <w:rPr>
          <w:rStyle w:val="NormalTok"/>
          <w:sz w:val="13"/>
          <w:szCs w:val="15"/>
        </w:rPr>
        <w:t xml:space="preserve">    DMO</w:t>
      </w:r>
      <w:r w:rsidRPr="004470AE">
        <w:rPr>
          <w:rStyle w:val="OperatorTok"/>
          <w:sz w:val="13"/>
          <w:szCs w:val="15"/>
        </w:rPr>
        <w:t>(</w:t>
      </w:r>
      <w:r w:rsidRPr="004470AE">
        <w:rPr>
          <w:rStyle w:val="NormalTok"/>
          <w:sz w:val="13"/>
          <w:szCs w:val="15"/>
        </w:rPr>
        <w:t>lson</w:t>
      </w:r>
      <w:r w:rsidRPr="004470AE">
        <w:rPr>
          <w:rStyle w:val="OperatorTok"/>
          <w:sz w:val="13"/>
          <w:szCs w:val="15"/>
        </w:rPr>
        <w:t>-&gt;</w:t>
      </w:r>
      <w:r w:rsidRPr="004470AE">
        <w:rPr>
          <w:rStyle w:val="NormalTok"/>
          <w:sz w:val="13"/>
          <w:szCs w:val="15"/>
        </w:rPr>
        <w:t>mul_tag</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rStyle w:val="NormalTok"/>
          <w:sz w:val="13"/>
          <w:szCs w:val="15"/>
        </w:rPr>
        <w:t xml:space="preserve">    rson</w:t>
      </w:r>
      <w:r w:rsidRPr="004470AE">
        <w:rPr>
          <w:rStyle w:val="OperatorTok"/>
          <w:sz w:val="13"/>
          <w:szCs w:val="15"/>
        </w:rPr>
        <w:t>-&gt;</w:t>
      </w:r>
      <w:r w:rsidRPr="004470AE">
        <w:rPr>
          <w:rStyle w:val="NormalTok"/>
          <w:sz w:val="13"/>
          <w:szCs w:val="15"/>
        </w:rPr>
        <w:t xml:space="preserve">mul_tag </w:t>
      </w:r>
      <w:r w:rsidRPr="004470AE">
        <w:rPr>
          <w:rStyle w:val="OperatorTok"/>
          <w:sz w:val="13"/>
          <w:szCs w:val="15"/>
        </w:rPr>
        <w:t>*=</w:t>
      </w:r>
      <w:r w:rsidRPr="004470AE">
        <w:rPr>
          <w:rStyle w:val="NormalTok"/>
          <w:sz w:val="13"/>
          <w:szCs w:val="15"/>
        </w:rPr>
        <w:t xml:space="preserve"> ind</w:t>
      </w:r>
      <w:r w:rsidRPr="004470AE">
        <w:rPr>
          <w:rStyle w:val="OperatorTok"/>
          <w:sz w:val="13"/>
          <w:szCs w:val="15"/>
        </w:rPr>
        <w:t>-&gt;</w:t>
      </w:r>
      <w:r w:rsidRPr="004470AE">
        <w:rPr>
          <w:rStyle w:val="NormalTok"/>
          <w:sz w:val="13"/>
          <w:szCs w:val="15"/>
        </w:rPr>
        <w:t>mul_tag</w:t>
      </w:r>
      <w:r w:rsidRPr="004470AE">
        <w:rPr>
          <w:rStyle w:val="OperatorTok"/>
          <w:sz w:val="13"/>
          <w:szCs w:val="15"/>
        </w:rPr>
        <w:t>;</w:t>
      </w:r>
      <w:r w:rsidRPr="004470AE">
        <w:rPr>
          <w:sz w:val="15"/>
          <w:szCs w:val="15"/>
        </w:rPr>
        <w:br/>
      </w:r>
      <w:r w:rsidRPr="004470AE">
        <w:rPr>
          <w:rStyle w:val="NormalTok"/>
          <w:sz w:val="13"/>
          <w:szCs w:val="15"/>
        </w:rPr>
        <w:t xml:space="preserve">    DMO</w:t>
      </w:r>
      <w:r w:rsidRPr="004470AE">
        <w:rPr>
          <w:rStyle w:val="OperatorTok"/>
          <w:sz w:val="13"/>
          <w:szCs w:val="15"/>
        </w:rPr>
        <w:t>(</w:t>
      </w:r>
      <w:r w:rsidRPr="004470AE">
        <w:rPr>
          <w:rStyle w:val="NormalTok"/>
          <w:sz w:val="13"/>
          <w:szCs w:val="15"/>
        </w:rPr>
        <w:t>rson</w:t>
      </w:r>
      <w:r w:rsidRPr="004470AE">
        <w:rPr>
          <w:rStyle w:val="OperatorTok"/>
          <w:sz w:val="13"/>
          <w:szCs w:val="15"/>
        </w:rPr>
        <w:t>-&gt;</w:t>
      </w:r>
      <w:r w:rsidRPr="004470AE">
        <w:rPr>
          <w:rStyle w:val="NormalTok"/>
          <w:sz w:val="13"/>
          <w:szCs w:val="15"/>
        </w:rPr>
        <w:t>mul_tag</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lson</w:t>
      </w:r>
      <w:r w:rsidRPr="004470AE">
        <w:rPr>
          <w:rStyle w:val="OperatorTok"/>
          <w:sz w:val="13"/>
          <w:szCs w:val="15"/>
        </w:rPr>
        <w:t>-&gt;</w:t>
      </w:r>
      <w:r w:rsidRPr="004470AE">
        <w:rPr>
          <w:rStyle w:val="NormalTok"/>
          <w:sz w:val="13"/>
          <w:szCs w:val="15"/>
        </w:rPr>
        <w:t xml:space="preserve">lazy_tag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nd</w:t>
      </w:r>
      <w:r w:rsidRPr="004470AE">
        <w:rPr>
          <w:rStyle w:val="OperatorTok"/>
          <w:sz w:val="13"/>
          <w:szCs w:val="15"/>
        </w:rPr>
        <w:t>-&gt;</w:t>
      </w:r>
      <w:r w:rsidRPr="004470AE">
        <w:rPr>
          <w:rStyle w:val="NormalTok"/>
          <w:sz w:val="13"/>
          <w:szCs w:val="15"/>
        </w:rPr>
        <w:t xml:space="preserve">lazy_tag </w:t>
      </w:r>
      <w:r w:rsidRPr="004470AE">
        <w:rPr>
          <w:rStyle w:val="OperatorTok"/>
          <w:sz w:val="13"/>
          <w:szCs w:val="15"/>
        </w:rPr>
        <w:t>+</w:t>
      </w:r>
      <w:r w:rsidRPr="004470AE">
        <w:rPr>
          <w:rStyle w:val="NormalTok"/>
          <w:sz w:val="13"/>
          <w:szCs w:val="15"/>
        </w:rPr>
        <w:t xml:space="preserve"> lson</w:t>
      </w:r>
      <w:r w:rsidRPr="004470AE">
        <w:rPr>
          <w:rStyle w:val="OperatorTok"/>
          <w:sz w:val="13"/>
          <w:szCs w:val="15"/>
        </w:rPr>
        <w:t>-&gt;</w:t>
      </w:r>
      <w:r w:rsidRPr="004470AE">
        <w:rPr>
          <w:rStyle w:val="NormalTok"/>
          <w:sz w:val="13"/>
          <w:szCs w:val="15"/>
        </w:rPr>
        <w:t xml:space="preserve">lazy_tag </w:t>
      </w:r>
      <w:r w:rsidRPr="004470AE">
        <w:rPr>
          <w:rStyle w:val="OperatorTok"/>
          <w:sz w:val="13"/>
          <w:szCs w:val="15"/>
        </w:rPr>
        <w:t>*</w:t>
      </w:r>
      <w:r w:rsidRPr="004470AE">
        <w:rPr>
          <w:rStyle w:val="NormalTok"/>
          <w:sz w:val="13"/>
          <w:szCs w:val="15"/>
        </w:rPr>
        <w:t xml:space="preserve"> ind</w:t>
      </w:r>
      <w:r w:rsidRPr="004470AE">
        <w:rPr>
          <w:rStyle w:val="OperatorTok"/>
          <w:sz w:val="13"/>
          <w:szCs w:val="15"/>
        </w:rPr>
        <w:t>-&gt;</w:t>
      </w:r>
      <w:r w:rsidRPr="004470AE">
        <w:rPr>
          <w:rStyle w:val="NormalTok"/>
          <w:sz w:val="13"/>
          <w:szCs w:val="15"/>
        </w:rPr>
        <w:t>mul_tag</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rStyle w:val="NormalTok"/>
          <w:sz w:val="13"/>
          <w:szCs w:val="15"/>
        </w:rPr>
        <w:lastRenderedPageBreak/>
        <w:t xml:space="preserve">    rson</w:t>
      </w:r>
      <w:r w:rsidRPr="004470AE">
        <w:rPr>
          <w:rStyle w:val="OperatorTok"/>
          <w:sz w:val="13"/>
          <w:szCs w:val="15"/>
        </w:rPr>
        <w:t>-&gt;</w:t>
      </w:r>
      <w:r w:rsidRPr="004470AE">
        <w:rPr>
          <w:rStyle w:val="NormalTok"/>
          <w:sz w:val="13"/>
          <w:szCs w:val="15"/>
        </w:rPr>
        <w:t xml:space="preserve">lazy_tag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nd</w:t>
      </w:r>
      <w:r w:rsidRPr="004470AE">
        <w:rPr>
          <w:rStyle w:val="OperatorTok"/>
          <w:sz w:val="13"/>
          <w:szCs w:val="15"/>
        </w:rPr>
        <w:t>-&gt;</w:t>
      </w:r>
      <w:r w:rsidRPr="004470AE">
        <w:rPr>
          <w:rStyle w:val="NormalTok"/>
          <w:sz w:val="13"/>
          <w:szCs w:val="15"/>
        </w:rPr>
        <w:t xml:space="preserve">lazy_tag </w:t>
      </w:r>
      <w:r w:rsidRPr="004470AE">
        <w:rPr>
          <w:rStyle w:val="OperatorTok"/>
          <w:sz w:val="13"/>
          <w:szCs w:val="15"/>
        </w:rPr>
        <w:t>+</w:t>
      </w:r>
      <w:r w:rsidRPr="004470AE">
        <w:rPr>
          <w:rStyle w:val="NormalTok"/>
          <w:sz w:val="13"/>
          <w:szCs w:val="15"/>
        </w:rPr>
        <w:t xml:space="preserve"> rson</w:t>
      </w:r>
      <w:r w:rsidRPr="004470AE">
        <w:rPr>
          <w:rStyle w:val="OperatorTok"/>
          <w:sz w:val="13"/>
          <w:szCs w:val="15"/>
        </w:rPr>
        <w:t>-&gt;</w:t>
      </w:r>
      <w:r w:rsidRPr="004470AE">
        <w:rPr>
          <w:rStyle w:val="NormalTok"/>
          <w:sz w:val="13"/>
          <w:szCs w:val="15"/>
        </w:rPr>
        <w:t xml:space="preserve">lazy_tag </w:t>
      </w:r>
      <w:r w:rsidRPr="004470AE">
        <w:rPr>
          <w:rStyle w:val="OperatorTok"/>
          <w:sz w:val="13"/>
          <w:szCs w:val="15"/>
        </w:rPr>
        <w:t>*</w:t>
      </w:r>
      <w:r w:rsidRPr="004470AE">
        <w:rPr>
          <w:rStyle w:val="NormalTok"/>
          <w:sz w:val="13"/>
          <w:szCs w:val="15"/>
        </w:rPr>
        <w:t xml:space="preserve"> ind</w:t>
      </w:r>
      <w:r w:rsidRPr="004470AE">
        <w:rPr>
          <w:rStyle w:val="OperatorTok"/>
          <w:sz w:val="13"/>
          <w:szCs w:val="15"/>
        </w:rPr>
        <w:t>-&gt;</w:t>
      </w:r>
      <w:r w:rsidRPr="004470AE">
        <w:rPr>
          <w:rStyle w:val="NormalTok"/>
          <w:sz w:val="13"/>
          <w:szCs w:val="15"/>
        </w:rPr>
        <w:t>mul_tag</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ind</w:t>
      </w:r>
      <w:r w:rsidRPr="004470AE">
        <w:rPr>
          <w:rStyle w:val="OperatorTok"/>
          <w:sz w:val="13"/>
          <w:szCs w:val="15"/>
        </w:rPr>
        <w:t>-&gt;</w:t>
      </w:r>
      <w:r w:rsidRPr="004470AE">
        <w:rPr>
          <w:rStyle w:val="NormalTok"/>
          <w:sz w:val="13"/>
          <w:szCs w:val="15"/>
        </w:rPr>
        <w:t xml:space="preserve">lazy_tag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ind</w:t>
      </w:r>
      <w:r w:rsidRPr="004470AE">
        <w:rPr>
          <w:rStyle w:val="OperatorTok"/>
          <w:sz w:val="13"/>
          <w:szCs w:val="15"/>
        </w:rPr>
        <w:t>-&gt;</w:t>
      </w:r>
      <w:r w:rsidRPr="004470AE">
        <w:rPr>
          <w:rStyle w:val="NormalTok"/>
          <w:sz w:val="13"/>
          <w:szCs w:val="15"/>
        </w:rPr>
        <w:t xml:space="preserve">mul_tag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modify</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LL </w:t>
      </w:r>
      <w:r w:rsidRPr="004470AE">
        <w:rPr>
          <w:rStyle w:val="OperatorTok"/>
          <w:sz w:val="13"/>
          <w:szCs w:val="15"/>
        </w:rPr>
        <w:t>&amp;</w:t>
      </w:r>
      <w:r w:rsidRPr="004470AE">
        <w:rPr>
          <w:rStyle w:val="NormalTok"/>
          <w:sz w:val="13"/>
          <w:szCs w:val="15"/>
        </w:rPr>
        <w:t>rg1</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LL </w:t>
      </w:r>
      <w:r w:rsidRPr="004470AE">
        <w:rPr>
          <w:rStyle w:val="OperatorTok"/>
          <w:sz w:val="13"/>
          <w:szCs w:val="15"/>
        </w:rPr>
        <w:t>&amp;</w:t>
      </w:r>
      <w:r w:rsidRPr="004470AE">
        <w:rPr>
          <w:rStyle w:val="NormalTok"/>
          <w:sz w:val="13"/>
          <w:szCs w:val="15"/>
        </w:rPr>
        <w:t>rg2</w:t>
      </w:r>
      <w:r w:rsidRPr="004470AE">
        <w:rPr>
          <w:rStyle w:val="OperatorTok"/>
          <w:sz w:val="13"/>
          <w:szCs w:val="15"/>
        </w:rPr>
        <w:t>,</w:t>
      </w:r>
      <w:r w:rsidRPr="004470AE">
        <w:rPr>
          <w:rStyle w:val="NormalTok"/>
          <w:sz w:val="13"/>
          <w:szCs w:val="15"/>
        </w:rPr>
        <w:t xml:space="preserve"> segtreeModel </w:t>
      </w:r>
      <w:r w:rsidRPr="004470AE">
        <w:rPr>
          <w:rStyle w:val="OperatorTok"/>
          <w:sz w:val="13"/>
          <w:szCs w:val="15"/>
        </w:rPr>
        <w:t>*</w:t>
      </w:r>
      <w:r w:rsidRPr="004470AE">
        <w:rPr>
          <w:rStyle w:val="NormalTok"/>
          <w:sz w:val="13"/>
          <w:szCs w:val="15"/>
        </w:rPr>
        <w:t>ind</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LL v</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g1 </w:t>
      </w:r>
      <w:r w:rsidRPr="004470AE">
        <w:rPr>
          <w:rStyle w:val="OperatorTok"/>
          <w:sz w:val="13"/>
          <w:szCs w:val="15"/>
        </w:rPr>
        <w:t>&lt;=</w:t>
      </w:r>
      <w:r w:rsidRPr="004470AE">
        <w:rPr>
          <w:rStyle w:val="NormalTok"/>
          <w:sz w:val="13"/>
          <w:szCs w:val="15"/>
        </w:rPr>
        <w:t xml:space="preserve"> ind</w:t>
      </w:r>
      <w:r w:rsidRPr="004470AE">
        <w:rPr>
          <w:rStyle w:val="OperatorTok"/>
          <w:sz w:val="13"/>
          <w:szCs w:val="15"/>
        </w:rPr>
        <w:t>-&gt;</w:t>
      </w:r>
      <w:r w:rsidRPr="004470AE">
        <w:rPr>
          <w:rStyle w:val="NormalTok"/>
          <w:sz w:val="13"/>
          <w:szCs w:val="15"/>
        </w:rPr>
        <w:t xml:space="preserve">l_range </w:t>
      </w:r>
      <w:r w:rsidRPr="004470AE">
        <w:rPr>
          <w:rStyle w:val="OperatorTok"/>
          <w:sz w:val="13"/>
          <w:szCs w:val="15"/>
        </w:rPr>
        <w:t>&amp;&amp;</w:t>
      </w:r>
      <w:r w:rsidRPr="004470AE">
        <w:rPr>
          <w:rStyle w:val="NormalTok"/>
          <w:sz w:val="13"/>
          <w:szCs w:val="15"/>
        </w:rPr>
        <w:t xml:space="preserve"> ind</w:t>
      </w:r>
      <w:r w:rsidRPr="004470AE">
        <w:rPr>
          <w:rStyle w:val="OperatorTok"/>
          <w:sz w:val="13"/>
          <w:szCs w:val="15"/>
        </w:rPr>
        <w:t>-&gt;</w:t>
      </w:r>
      <w:r w:rsidRPr="004470AE">
        <w:rPr>
          <w:rStyle w:val="NormalTok"/>
          <w:sz w:val="13"/>
          <w:szCs w:val="15"/>
        </w:rPr>
        <w:t xml:space="preserve">r_range </w:t>
      </w:r>
      <w:r w:rsidRPr="004470AE">
        <w:rPr>
          <w:rStyle w:val="OperatorTok"/>
          <w:sz w:val="13"/>
          <w:szCs w:val="15"/>
        </w:rPr>
        <w:t>&l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魔改区间内</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mulFlg</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ind</w:t>
      </w:r>
      <w:r w:rsidRPr="004470AE">
        <w:rPr>
          <w:rStyle w:val="OperatorTok"/>
          <w:sz w:val="13"/>
          <w:szCs w:val="15"/>
        </w:rPr>
        <w:t>-&gt;</w:t>
      </w:r>
      <w:r w:rsidRPr="004470AE">
        <w:rPr>
          <w:rStyle w:val="NormalTok"/>
          <w:sz w:val="13"/>
          <w:szCs w:val="15"/>
        </w:rPr>
        <w:t xml:space="preserve">mul_tag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ind</w:t>
      </w:r>
      <w:r w:rsidRPr="004470AE">
        <w:rPr>
          <w:rStyle w:val="OperatorTok"/>
          <w:sz w:val="13"/>
          <w:szCs w:val="15"/>
        </w:rPr>
        <w:t>-&gt;</w:t>
      </w:r>
      <w:r w:rsidRPr="004470AE">
        <w:rPr>
          <w:rStyle w:val="NormalTok"/>
          <w:sz w:val="13"/>
          <w:szCs w:val="15"/>
        </w:rPr>
        <w:t xml:space="preserve">val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ind</w:t>
      </w:r>
      <w:r w:rsidRPr="004470AE">
        <w:rPr>
          <w:rStyle w:val="OperatorTok"/>
          <w:sz w:val="13"/>
          <w:szCs w:val="15"/>
        </w:rPr>
        <w:t>-&gt;</w:t>
      </w:r>
      <w:r w:rsidRPr="004470AE">
        <w:rPr>
          <w:rStyle w:val="NormalTok"/>
          <w:sz w:val="13"/>
          <w:szCs w:val="15"/>
        </w:rPr>
        <w:t xml:space="preserve">lazy_tag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DMO</w:t>
      </w:r>
      <w:r w:rsidRPr="004470AE">
        <w:rPr>
          <w:rStyle w:val="OperatorTok"/>
          <w:sz w:val="13"/>
          <w:szCs w:val="15"/>
        </w:rPr>
        <w:t>(</w:t>
      </w:r>
      <w:r w:rsidRPr="004470AE">
        <w:rPr>
          <w:rStyle w:val="NormalTok"/>
          <w:sz w:val="13"/>
          <w:szCs w:val="15"/>
        </w:rPr>
        <w:t>ind</w:t>
      </w:r>
      <w:r w:rsidRPr="004470AE">
        <w:rPr>
          <w:rStyle w:val="OperatorTok"/>
          <w:sz w:val="13"/>
          <w:szCs w:val="15"/>
        </w:rPr>
        <w:t>-&gt;</w:t>
      </w:r>
      <w:r w:rsidRPr="004470AE">
        <w:rPr>
          <w:rStyle w:val="NormalTok"/>
          <w:sz w:val="13"/>
          <w:szCs w:val="15"/>
        </w:rPr>
        <w:t>lazy_tag</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rStyle w:val="NormalTok"/>
          <w:sz w:val="13"/>
          <w:szCs w:val="15"/>
        </w:rPr>
        <w:t xml:space="preserve">            DMO</w:t>
      </w:r>
      <w:r w:rsidRPr="004470AE">
        <w:rPr>
          <w:rStyle w:val="OperatorTok"/>
          <w:sz w:val="13"/>
          <w:szCs w:val="15"/>
        </w:rPr>
        <w:t>(</w:t>
      </w:r>
      <w:r w:rsidRPr="004470AE">
        <w:rPr>
          <w:rStyle w:val="NormalTok"/>
          <w:sz w:val="13"/>
          <w:szCs w:val="15"/>
        </w:rPr>
        <w:t>ind</w:t>
      </w:r>
      <w:r w:rsidRPr="004470AE">
        <w:rPr>
          <w:rStyle w:val="OperatorTok"/>
          <w:sz w:val="13"/>
          <w:szCs w:val="15"/>
        </w:rPr>
        <w:t>-&gt;</w:t>
      </w:r>
      <w:r w:rsidRPr="004470AE">
        <w:rPr>
          <w:rStyle w:val="NormalTok"/>
          <w:sz w:val="13"/>
          <w:szCs w:val="15"/>
        </w:rPr>
        <w:t>val</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rStyle w:val="NormalTok"/>
          <w:sz w:val="13"/>
          <w:szCs w:val="15"/>
        </w:rPr>
        <w:t xml:space="preserve">            DMO</w:t>
      </w:r>
      <w:r w:rsidRPr="004470AE">
        <w:rPr>
          <w:rStyle w:val="OperatorTok"/>
          <w:sz w:val="13"/>
          <w:szCs w:val="15"/>
        </w:rPr>
        <w:t>(</w:t>
      </w:r>
      <w:r w:rsidRPr="004470AE">
        <w:rPr>
          <w:rStyle w:val="NormalTok"/>
          <w:sz w:val="13"/>
          <w:szCs w:val="15"/>
        </w:rPr>
        <w:t>ind</w:t>
      </w:r>
      <w:r w:rsidRPr="004470AE">
        <w:rPr>
          <w:rStyle w:val="OperatorTok"/>
          <w:sz w:val="13"/>
          <w:szCs w:val="15"/>
        </w:rPr>
        <w:t>-&gt;</w:t>
      </w:r>
      <w:r w:rsidRPr="004470AE">
        <w:rPr>
          <w:rStyle w:val="NormalTok"/>
          <w:sz w:val="13"/>
          <w:szCs w:val="15"/>
        </w:rPr>
        <w:t>mul_tag</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ind</w:t>
      </w:r>
      <w:r w:rsidRPr="004470AE">
        <w:rPr>
          <w:rStyle w:val="OperatorTok"/>
          <w:sz w:val="13"/>
          <w:szCs w:val="15"/>
        </w:rPr>
        <w:t>-&gt;</w:t>
      </w:r>
      <w:r w:rsidRPr="004470AE">
        <w:rPr>
          <w:rStyle w:val="NormalTok"/>
          <w:sz w:val="13"/>
          <w:szCs w:val="15"/>
        </w:rPr>
        <w:t xml:space="preserve">val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v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nd</w:t>
      </w:r>
      <w:r w:rsidRPr="004470AE">
        <w:rPr>
          <w:rStyle w:val="OperatorTok"/>
          <w:sz w:val="13"/>
          <w:szCs w:val="15"/>
        </w:rPr>
        <w:t>-&gt;</w:t>
      </w:r>
      <w:r w:rsidRPr="004470AE">
        <w:rPr>
          <w:rStyle w:val="NormalTok"/>
          <w:sz w:val="13"/>
          <w:szCs w:val="15"/>
        </w:rPr>
        <w:t xml:space="preserve">r_range </w:t>
      </w:r>
      <w:r w:rsidRPr="004470AE">
        <w:rPr>
          <w:rStyle w:val="OperatorTok"/>
          <w:sz w:val="13"/>
          <w:szCs w:val="15"/>
        </w:rPr>
        <w:t>-</w:t>
      </w:r>
      <w:r w:rsidRPr="004470AE">
        <w:rPr>
          <w:rStyle w:val="NormalTok"/>
          <w:sz w:val="13"/>
          <w:szCs w:val="15"/>
        </w:rPr>
        <w:t xml:space="preserve"> ind</w:t>
      </w:r>
      <w:r w:rsidRPr="004470AE">
        <w:rPr>
          <w:rStyle w:val="OperatorTok"/>
          <w:sz w:val="13"/>
          <w:szCs w:val="15"/>
        </w:rPr>
        <w:t>-&gt;</w:t>
      </w:r>
      <w:r w:rsidRPr="004470AE">
        <w:rPr>
          <w:rStyle w:val="NormalTok"/>
          <w:sz w:val="13"/>
          <w:szCs w:val="15"/>
        </w:rPr>
        <w:t xml:space="preserve">l_rang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ind</w:t>
      </w:r>
      <w:r w:rsidRPr="004470AE">
        <w:rPr>
          <w:rStyle w:val="OperatorTok"/>
          <w:sz w:val="13"/>
          <w:szCs w:val="15"/>
        </w:rPr>
        <w:t>-&gt;</w:t>
      </w:r>
      <w:r w:rsidRPr="004470AE">
        <w:rPr>
          <w:rStyle w:val="NormalTok"/>
          <w:sz w:val="13"/>
          <w:szCs w:val="15"/>
        </w:rPr>
        <w:t xml:space="preserve">lazy_tag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DMO</w:t>
      </w:r>
      <w:r w:rsidRPr="004470AE">
        <w:rPr>
          <w:rStyle w:val="OperatorTok"/>
          <w:sz w:val="13"/>
          <w:szCs w:val="15"/>
        </w:rPr>
        <w:t>(</w:t>
      </w:r>
      <w:r w:rsidRPr="004470AE">
        <w:rPr>
          <w:rStyle w:val="NormalTok"/>
          <w:sz w:val="13"/>
          <w:szCs w:val="15"/>
        </w:rPr>
        <w:t>ind</w:t>
      </w:r>
      <w:r w:rsidRPr="004470AE">
        <w:rPr>
          <w:rStyle w:val="OperatorTok"/>
          <w:sz w:val="13"/>
          <w:szCs w:val="15"/>
        </w:rPr>
        <w:t>-&gt;</w:t>
      </w:r>
      <w:r w:rsidRPr="004470AE">
        <w:rPr>
          <w:rStyle w:val="NormalTok"/>
          <w:sz w:val="13"/>
          <w:szCs w:val="15"/>
        </w:rPr>
        <w:t>lazy_tag</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rStyle w:val="NormalTok"/>
          <w:sz w:val="13"/>
          <w:szCs w:val="15"/>
        </w:rPr>
        <w:t xml:space="preserve">            DMO</w:t>
      </w:r>
      <w:r w:rsidRPr="004470AE">
        <w:rPr>
          <w:rStyle w:val="OperatorTok"/>
          <w:sz w:val="13"/>
          <w:szCs w:val="15"/>
        </w:rPr>
        <w:t>(</w:t>
      </w:r>
      <w:r w:rsidRPr="004470AE">
        <w:rPr>
          <w:rStyle w:val="NormalTok"/>
          <w:sz w:val="13"/>
          <w:szCs w:val="15"/>
        </w:rPr>
        <w:t>ind</w:t>
      </w:r>
      <w:r w:rsidRPr="004470AE">
        <w:rPr>
          <w:rStyle w:val="OperatorTok"/>
          <w:sz w:val="13"/>
          <w:szCs w:val="15"/>
        </w:rPr>
        <w:t>-&gt;</w:t>
      </w:r>
      <w:r w:rsidRPr="004470AE">
        <w:rPr>
          <w:rStyle w:val="NormalTok"/>
          <w:sz w:val="13"/>
          <w:szCs w:val="15"/>
        </w:rPr>
        <w:t>val</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部分在魔改区间内</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ush_down</w:t>
      </w:r>
      <w:r w:rsidRPr="004470AE">
        <w:rPr>
          <w:rStyle w:val="OperatorTok"/>
          <w:sz w:val="13"/>
          <w:szCs w:val="15"/>
        </w:rPr>
        <w:t>(</w:t>
      </w:r>
      <w:r w:rsidRPr="004470AE">
        <w:rPr>
          <w:rStyle w:val="NormalTok"/>
          <w:sz w:val="13"/>
          <w:szCs w:val="15"/>
        </w:rPr>
        <w:t>i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LL mid = (ind-&gt;l_range + ind-&gt;r_range) &gt;&gt; 1;</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ind</w:t>
      </w:r>
      <w:r w:rsidRPr="004470AE">
        <w:rPr>
          <w:rStyle w:val="OperatorTok"/>
          <w:sz w:val="13"/>
          <w:szCs w:val="15"/>
        </w:rPr>
        <w:t>-&gt;</w:t>
      </w:r>
      <w:r w:rsidRPr="004470AE">
        <w:rPr>
          <w:rStyle w:val="NormalTok"/>
          <w:sz w:val="13"/>
          <w:szCs w:val="15"/>
        </w:rPr>
        <w:t>l</w:t>
      </w:r>
      <w:r w:rsidRPr="004470AE">
        <w:rPr>
          <w:rStyle w:val="OperatorTok"/>
          <w:sz w:val="13"/>
          <w:szCs w:val="15"/>
        </w:rPr>
        <w:t>-&gt;</w:t>
      </w:r>
      <w:r w:rsidRPr="004470AE">
        <w:rPr>
          <w:rStyle w:val="NormalTok"/>
          <w:sz w:val="13"/>
          <w:szCs w:val="15"/>
        </w:rPr>
        <w:t xml:space="preserve">r_range </w:t>
      </w:r>
      <w:r w:rsidRPr="004470AE">
        <w:rPr>
          <w:rStyle w:val="OperatorTok"/>
          <w:sz w:val="13"/>
          <w:szCs w:val="15"/>
        </w:rPr>
        <w:t>&gt;=</w:t>
      </w:r>
      <w:r w:rsidRPr="004470AE">
        <w:rPr>
          <w:rStyle w:val="NormalTok"/>
          <w:sz w:val="13"/>
          <w:szCs w:val="15"/>
        </w:rPr>
        <w:t xml:space="preserve"> rg1</w:t>
      </w:r>
      <w:r w:rsidRPr="004470AE">
        <w:rPr>
          <w:rStyle w:val="OperatorTok"/>
          <w:sz w:val="13"/>
          <w:szCs w:val="15"/>
        </w:rPr>
        <w:t>)</w:t>
      </w:r>
      <w:r w:rsidRPr="004470AE">
        <w:rPr>
          <w:sz w:val="15"/>
          <w:szCs w:val="15"/>
        </w:rPr>
        <w:br/>
      </w:r>
      <w:r w:rsidRPr="004470AE">
        <w:rPr>
          <w:rStyle w:val="NormalTok"/>
          <w:sz w:val="13"/>
          <w:szCs w:val="15"/>
        </w:rPr>
        <w:t xml:space="preserve">            modify</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ind</w:t>
      </w:r>
      <w:r w:rsidRPr="004470AE">
        <w:rPr>
          <w:rStyle w:val="OperatorTok"/>
          <w:sz w:val="13"/>
          <w:szCs w:val="15"/>
        </w:rPr>
        <w:t>-&gt;</w:t>
      </w:r>
      <w:r w:rsidRPr="004470AE">
        <w:rPr>
          <w:rStyle w:val="NormalTok"/>
          <w:sz w:val="13"/>
          <w:szCs w:val="15"/>
        </w:rPr>
        <w:t>l</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ind</w:t>
      </w:r>
      <w:r w:rsidRPr="004470AE">
        <w:rPr>
          <w:rStyle w:val="OperatorTok"/>
          <w:sz w:val="13"/>
          <w:szCs w:val="15"/>
        </w:rPr>
        <w:t>-&gt;</w:t>
      </w:r>
      <w:r w:rsidRPr="004470AE">
        <w:rPr>
          <w:rStyle w:val="NormalTok"/>
          <w:sz w:val="13"/>
          <w:szCs w:val="15"/>
        </w:rPr>
        <w:t>r</w:t>
      </w:r>
      <w:r w:rsidRPr="004470AE">
        <w:rPr>
          <w:rStyle w:val="OperatorTok"/>
          <w:sz w:val="13"/>
          <w:szCs w:val="15"/>
        </w:rPr>
        <w:t>-&gt;</w:t>
      </w:r>
      <w:r w:rsidRPr="004470AE">
        <w:rPr>
          <w:rStyle w:val="NormalTok"/>
          <w:sz w:val="13"/>
          <w:szCs w:val="15"/>
        </w:rPr>
        <w:t xml:space="preserve">l_range </w:t>
      </w:r>
      <w:r w:rsidRPr="004470AE">
        <w:rPr>
          <w:rStyle w:val="OperatorTok"/>
          <w:sz w:val="13"/>
          <w:szCs w:val="15"/>
        </w:rPr>
        <w:t>&lt;=</w:t>
      </w:r>
      <w:r w:rsidRPr="004470AE">
        <w:rPr>
          <w:rStyle w:val="NormalTok"/>
          <w:sz w:val="13"/>
          <w:szCs w:val="15"/>
        </w:rPr>
        <w:t xml:space="preserve"> rg2</w:t>
      </w:r>
      <w:r w:rsidRPr="004470AE">
        <w:rPr>
          <w:rStyle w:val="OperatorTok"/>
          <w:sz w:val="13"/>
          <w:szCs w:val="15"/>
        </w:rPr>
        <w:t>)</w:t>
      </w:r>
      <w:r w:rsidRPr="004470AE">
        <w:rPr>
          <w:sz w:val="15"/>
          <w:szCs w:val="15"/>
        </w:rPr>
        <w:br/>
      </w:r>
      <w:r w:rsidRPr="004470AE">
        <w:rPr>
          <w:rStyle w:val="NormalTok"/>
          <w:sz w:val="13"/>
          <w:szCs w:val="15"/>
        </w:rPr>
        <w:t xml:space="preserve">            modify</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ind</w:t>
      </w:r>
      <w:r w:rsidRPr="004470AE">
        <w:rPr>
          <w:rStyle w:val="OperatorTok"/>
          <w:sz w:val="13"/>
          <w:szCs w:val="15"/>
        </w:rPr>
        <w:t>-&gt;</w:t>
      </w:r>
      <w:r w:rsidRPr="004470AE">
        <w:rPr>
          <w:rStyle w:val="NormalTok"/>
          <w:sz w:val="13"/>
          <w:szCs w:val="15"/>
        </w:rPr>
        <w:t>r</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ind</w:t>
      </w:r>
      <w:r w:rsidRPr="004470AE">
        <w:rPr>
          <w:rStyle w:val="OperatorTok"/>
          <w:sz w:val="13"/>
          <w:szCs w:val="15"/>
        </w:rPr>
        <w:t>-&gt;</w:t>
      </w:r>
      <w:r w:rsidRPr="004470AE">
        <w:rPr>
          <w:rStyle w:val="NormalTok"/>
          <w:sz w:val="13"/>
          <w:szCs w:val="15"/>
        </w:rPr>
        <w:t xml:space="preserve">val </w:t>
      </w:r>
      <w:r w:rsidRPr="004470AE">
        <w:rPr>
          <w:rStyle w:val="OperatorTok"/>
          <w:sz w:val="13"/>
          <w:szCs w:val="15"/>
        </w:rPr>
        <w:t>=</w:t>
      </w:r>
      <w:r w:rsidRPr="004470AE">
        <w:rPr>
          <w:rStyle w:val="NormalTok"/>
          <w:sz w:val="13"/>
          <w:szCs w:val="15"/>
        </w:rPr>
        <w:t xml:space="preserve"> DSUM</w:t>
      </w:r>
      <w:r w:rsidRPr="004470AE">
        <w:rPr>
          <w:rStyle w:val="OperatorTok"/>
          <w:sz w:val="13"/>
          <w:szCs w:val="15"/>
        </w:rPr>
        <w:t>(</w:t>
      </w:r>
      <w:r w:rsidRPr="004470AE">
        <w:rPr>
          <w:rStyle w:val="NormalTok"/>
          <w:sz w:val="13"/>
          <w:szCs w:val="15"/>
        </w:rPr>
        <w:t>ind</w:t>
      </w:r>
      <w:r w:rsidRPr="004470AE">
        <w:rPr>
          <w:rStyle w:val="OperatorTok"/>
          <w:sz w:val="13"/>
          <w:szCs w:val="15"/>
        </w:rPr>
        <w:t>-&gt;</w:t>
      </w:r>
      <w:r w:rsidRPr="004470AE">
        <w:rPr>
          <w:rStyle w:val="NormalTok"/>
          <w:sz w:val="13"/>
          <w:szCs w:val="15"/>
        </w:rPr>
        <w:t>l</w:t>
      </w:r>
      <w:r w:rsidRPr="004470AE">
        <w:rPr>
          <w:rStyle w:val="OperatorTok"/>
          <w:sz w:val="13"/>
          <w:szCs w:val="15"/>
        </w:rPr>
        <w:t>-&gt;</w:t>
      </w:r>
      <w:r w:rsidRPr="004470AE">
        <w:rPr>
          <w:rStyle w:val="NormalTok"/>
          <w:sz w:val="13"/>
          <w:szCs w:val="15"/>
        </w:rPr>
        <w:t>val</w:t>
      </w:r>
      <w:r w:rsidRPr="004470AE">
        <w:rPr>
          <w:rStyle w:val="OperatorTok"/>
          <w:sz w:val="13"/>
          <w:szCs w:val="15"/>
        </w:rPr>
        <w:t>,</w:t>
      </w:r>
      <w:r w:rsidRPr="004470AE">
        <w:rPr>
          <w:rStyle w:val="NormalTok"/>
          <w:sz w:val="13"/>
          <w:szCs w:val="15"/>
        </w:rPr>
        <w:t xml:space="preserve"> ind</w:t>
      </w:r>
      <w:r w:rsidRPr="004470AE">
        <w:rPr>
          <w:rStyle w:val="OperatorTok"/>
          <w:sz w:val="13"/>
          <w:szCs w:val="15"/>
        </w:rPr>
        <w:t>-&gt;</w:t>
      </w:r>
      <w:r w:rsidRPr="004470AE">
        <w:rPr>
          <w:rStyle w:val="NormalTok"/>
          <w:sz w:val="13"/>
          <w:szCs w:val="15"/>
        </w:rPr>
        <w:t>r</w:t>
      </w:r>
      <w:r w:rsidRPr="004470AE">
        <w:rPr>
          <w:rStyle w:val="OperatorTok"/>
          <w:sz w:val="13"/>
          <w:szCs w:val="15"/>
        </w:rPr>
        <w:t>-&gt;</w:t>
      </w:r>
      <w:r w:rsidRPr="004470AE">
        <w:rPr>
          <w:rStyle w:val="NormalTok"/>
          <w:sz w:val="13"/>
          <w:szCs w:val="15"/>
        </w:rPr>
        <w:t>va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LL query</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LL </w:t>
      </w:r>
      <w:r w:rsidRPr="004470AE">
        <w:rPr>
          <w:rStyle w:val="OperatorTok"/>
          <w:sz w:val="13"/>
          <w:szCs w:val="15"/>
        </w:rPr>
        <w:t>&amp;</w:t>
      </w:r>
      <w:r w:rsidRPr="004470AE">
        <w:rPr>
          <w:rStyle w:val="NormalTok"/>
          <w:sz w:val="13"/>
          <w:szCs w:val="15"/>
        </w:rPr>
        <w:t>rg1</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LL </w:t>
      </w:r>
      <w:r w:rsidRPr="004470AE">
        <w:rPr>
          <w:rStyle w:val="OperatorTok"/>
          <w:sz w:val="13"/>
          <w:szCs w:val="15"/>
        </w:rPr>
        <w:t>&amp;</w:t>
      </w:r>
      <w:r w:rsidRPr="004470AE">
        <w:rPr>
          <w:rStyle w:val="NormalTok"/>
          <w:sz w:val="13"/>
          <w:szCs w:val="15"/>
        </w:rPr>
        <w:t>rg2</w:t>
      </w:r>
      <w:r w:rsidRPr="004470AE">
        <w:rPr>
          <w:rStyle w:val="OperatorTok"/>
          <w:sz w:val="13"/>
          <w:szCs w:val="15"/>
        </w:rPr>
        <w:t>,</w:t>
      </w:r>
      <w:r w:rsidRPr="004470AE">
        <w:rPr>
          <w:rStyle w:val="NormalTok"/>
          <w:sz w:val="13"/>
          <w:szCs w:val="15"/>
        </w:rPr>
        <w:t xml:space="preserve"> segtreeModel </w:t>
      </w:r>
      <w:r w:rsidRPr="004470AE">
        <w:rPr>
          <w:rStyle w:val="OperatorTok"/>
          <w:sz w:val="13"/>
          <w:szCs w:val="15"/>
        </w:rPr>
        <w:t>*</w:t>
      </w:r>
      <w:r w:rsidRPr="004470AE">
        <w:rPr>
          <w:rStyle w:val="NormalTok"/>
          <w:sz w:val="13"/>
          <w:szCs w:val="15"/>
        </w:rPr>
        <w:t>ind</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if (ind-&gt;l_range &gt; rg2 || ind-&gt;r_range &lt; rg1)</w:t>
      </w:r>
      <w:r w:rsidRPr="004470AE">
        <w:rPr>
          <w:sz w:val="15"/>
          <w:szCs w:val="15"/>
        </w:rPr>
        <w:br/>
      </w:r>
      <w:r w:rsidRPr="004470AE">
        <w:rPr>
          <w:rStyle w:val="NormalTok"/>
          <w:sz w:val="13"/>
          <w:szCs w:val="15"/>
        </w:rPr>
        <w:t xml:space="preserve">    </w:t>
      </w:r>
      <w:r w:rsidRPr="004470AE">
        <w:rPr>
          <w:rStyle w:val="CommentTok"/>
          <w:i w:val="0"/>
          <w:iCs/>
          <w:sz w:val="13"/>
          <w:szCs w:val="15"/>
        </w:rPr>
        <w:t>//     return 0;</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g1 </w:t>
      </w:r>
      <w:r w:rsidRPr="004470AE">
        <w:rPr>
          <w:rStyle w:val="OperatorTok"/>
          <w:sz w:val="13"/>
          <w:szCs w:val="15"/>
        </w:rPr>
        <w:t>&lt;=</w:t>
      </w:r>
      <w:r w:rsidRPr="004470AE">
        <w:rPr>
          <w:rStyle w:val="NormalTok"/>
          <w:sz w:val="13"/>
          <w:szCs w:val="15"/>
        </w:rPr>
        <w:t xml:space="preserve"> ind</w:t>
      </w:r>
      <w:r w:rsidRPr="004470AE">
        <w:rPr>
          <w:rStyle w:val="OperatorTok"/>
          <w:sz w:val="13"/>
          <w:szCs w:val="15"/>
        </w:rPr>
        <w:t>-&gt;</w:t>
      </w:r>
      <w:r w:rsidRPr="004470AE">
        <w:rPr>
          <w:rStyle w:val="NormalTok"/>
          <w:sz w:val="13"/>
          <w:szCs w:val="15"/>
        </w:rPr>
        <w:t xml:space="preserve">l_range </w:t>
      </w:r>
      <w:r w:rsidRPr="004470AE">
        <w:rPr>
          <w:rStyle w:val="OperatorTok"/>
          <w:sz w:val="13"/>
          <w:szCs w:val="15"/>
        </w:rPr>
        <w:t>&amp;&amp;</w:t>
      </w:r>
      <w:r w:rsidRPr="004470AE">
        <w:rPr>
          <w:rStyle w:val="NormalTok"/>
          <w:sz w:val="13"/>
          <w:szCs w:val="15"/>
        </w:rPr>
        <w:t xml:space="preserve"> ind</w:t>
      </w:r>
      <w:r w:rsidRPr="004470AE">
        <w:rPr>
          <w:rStyle w:val="OperatorTok"/>
          <w:sz w:val="13"/>
          <w:szCs w:val="15"/>
        </w:rPr>
        <w:t>-&gt;</w:t>
      </w:r>
      <w:r w:rsidRPr="004470AE">
        <w:rPr>
          <w:rStyle w:val="NormalTok"/>
          <w:sz w:val="13"/>
          <w:szCs w:val="15"/>
        </w:rPr>
        <w:t xml:space="preserve">r_range </w:t>
      </w:r>
      <w:r w:rsidRPr="004470AE">
        <w:rPr>
          <w:rStyle w:val="OperatorTok"/>
          <w:sz w:val="13"/>
          <w:szCs w:val="15"/>
        </w:rPr>
        <w:t>&lt;=</w:t>
      </w:r>
      <w:r w:rsidRPr="004470AE">
        <w:rPr>
          <w:rStyle w:val="NormalTok"/>
          <w:sz w:val="13"/>
          <w:szCs w:val="15"/>
        </w:rPr>
        <w:t xml:space="preserve"> rg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ind</w:t>
      </w:r>
      <w:r w:rsidRPr="004470AE">
        <w:rPr>
          <w:rStyle w:val="OperatorTok"/>
          <w:sz w:val="13"/>
          <w:szCs w:val="15"/>
        </w:rPr>
        <w:t>-&gt;</w:t>
      </w:r>
      <w:r w:rsidRPr="004470AE">
        <w:rPr>
          <w:rStyle w:val="NormalTok"/>
          <w:sz w:val="13"/>
          <w:szCs w:val="15"/>
        </w:rPr>
        <w:t>v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ush_down</w:t>
      </w:r>
      <w:r w:rsidRPr="004470AE">
        <w:rPr>
          <w:rStyle w:val="OperatorTok"/>
          <w:sz w:val="13"/>
          <w:szCs w:val="15"/>
        </w:rPr>
        <w:t>(</w:t>
      </w:r>
      <w:r w:rsidRPr="004470AE">
        <w:rPr>
          <w:rStyle w:val="NormalTok"/>
          <w:sz w:val="13"/>
          <w:szCs w:val="15"/>
        </w:rPr>
        <w:t>i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LL mid = (ind-&gt;l_range + ind-&gt;r_range) &gt;&gt; 1;</w:t>
      </w:r>
      <w:r w:rsidRPr="004470AE">
        <w:rPr>
          <w:sz w:val="15"/>
          <w:szCs w:val="15"/>
        </w:rPr>
        <w:br/>
      </w:r>
      <w:r w:rsidRPr="004470AE">
        <w:rPr>
          <w:rStyle w:val="NormalTok"/>
          <w:sz w:val="13"/>
          <w:szCs w:val="15"/>
        </w:rPr>
        <w:t xml:space="preserve">        LL v1 </w:t>
      </w:r>
      <w:r w:rsidRPr="004470AE">
        <w:rPr>
          <w:rStyle w:val="OperatorTok"/>
          <w:sz w:val="13"/>
          <w:szCs w:val="15"/>
        </w:rPr>
        <w:t>=</w:t>
      </w:r>
      <w:r w:rsidRPr="004470AE">
        <w:rPr>
          <w:rStyle w:val="NormalTok"/>
          <w:sz w:val="13"/>
          <w:szCs w:val="15"/>
        </w:rPr>
        <w:t xml:space="preserve"> ind</w:t>
      </w:r>
      <w:r w:rsidRPr="004470AE">
        <w:rPr>
          <w:rStyle w:val="OperatorTok"/>
          <w:sz w:val="13"/>
          <w:szCs w:val="15"/>
        </w:rPr>
        <w:t>-&gt;</w:t>
      </w:r>
      <w:r w:rsidRPr="004470AE">
        <w:rPr>
          <w:rStyle w:val="NormalTok"/>
          <w:sz w:val="13"/>
          <w:szCs w:val="15"/>
        </w:rPr>
        <w:t>l</w:t>
      </w:r>
      <w:r w:rsidRPr="004470AE">
        <w:rPr>
          <w:rStyle w:val="OperatorTok"/>
          <w:sz w:val="13"/>
          <w:szCs w:val="15"/>
        </w:rPr>
        <w:t>-&gt;</w:t>
      </w:r>
      <w:r w:rsidRPr="004470AE">
        <w:rPr>
          <w:rStyle w:val="NormalTok"/>
          <w:sz w:val="13"/>
          <w:szCs w:val="15"/>
        </w:rPr>
        <w:t xml:space="preserve">r_range </w:t>
      </w:r>
      <w:r w:rsidRPr="004470AE">
        <w:rPr>
          <w:rStyle w:val="OperatorTok"/>
          <w:sz w:val="13"/>
          <w:szCs w:val="15"/>
        </w:rPr>
        <w:t>&gt;=</w:t>
      </w:r>
      <w:r w:rsidRPr="004470AE">
        <w:rPr>
          <w:rStyle w:val="NormalTok"/>
          <w:sz w:val="13"/>
          <w:szCs w:val="15"/>
        </w:rPr>
        <w:t xml:space="preserve"> rg1 </w:t>
      </w:r>
      <w:r w:rsidRPr="004470AE">
        <w:rPr>
          <w:rStyle w:val="OperatorTok"/>
          <w:sz w:val="13"/>
          <w:szCs w:val="15"/>
        </w:rPr>
        <w:t>?</w:t>
      </w:r>
      <w:r w:rsidRPr="004470AE">
        <w:rPr>
          <w:rStyle w:val="NormalTok"/>
          <w:sz w:val="13"/>
          <w:szCs w:val="15"/>
        </w:rPr>
        <w:t xml:space="preserve"> query</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ind</w:t>
      </w:r>
      <w:r w:rsidRPr="004470AE">
        <w:rPr>
          <w:rStyle w:val="OperatorTok"/>
          <w:sz w:val="13"/>
          <w:szCs w:val="15"/>
        </w:rPr>
        <w:t>-&gt;</w:t>
      </w:r>
      <w:r w:rsidRPr="004470AE">
        <w:rPr>
          <w:rStyle w:val="NormalTok"/>
          <w:sz w:val="13"/>
          <w:szCs w:val="15"/>
        </w:rPr>
        <w:t>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LL v2 </w:t>
      </w:r>
      <w:r w:rsidRPr="004470AE">
        <w:rPr>
          <w:rStyle w:val="OperatorTok"/>
          <w:sz w:val="13"/>
          <w:szCs w:val="15"/>
        </w:rPr>
        <w:t>=</w:t>
      </w:r>
      <w:r w:rsidRPr="004470AE">
        <w:rPr>
          <w:rStyle w:val="NormalTok"/>
          <w:sz w:val="13"/>
          <w:szCs w:val="15"/>
        </w:rPr>
        <w:t xml:space="preserve"> ind</w:t>
      </w:r>
      <w:r w:rsidRPr="004470AE">
        <w:rPr>
          <w:rStyle w:val="OperatorTok"/>
          <w:sz w:val="13"/>
          <w:szCs w:val="15"/>
        </w:rPr>
        <w:t>-&gt;</w:t>
      </w:r>
      <w:r w:rsidRPr="004470AE">
        <w:rPr>
          <w:rStyle w:val="NormalTok"/>
          <w:sz w:val="13"/>
          <w:szCs w:val="15"/>
        </w:rPr>
        <w:t>r</w:t>
      </w:r>
      <w:r w:rsidRPr="004470AE">
        <w:rPr>
          <w:rStyle w:val="OperatorTok"/>
          <w:sz w:val="13"/>
          <w:szCs w:val="15"/>
        </w:rPr>
        <w:t>-&gt;</w:t>
      </w:r>
      <w:r w:rsidRPr="004470AE">
        <w:rPr>
          <w:rStyle w:val="NormalTok"/>
          <w:sz w:val="13"/>
          <w:szCs w:val="15"/>
        </w:rPr>
        <w:t xml:space="preserve">l_range </w:t>
      </w:r>
      <w:r w:rsidRPr="004470AE">
        <w:rPr>
          <w:rStyle w:val="OperatorTok"/>
          <w:sz w:val="13"/>
          <w:szCs w:val="15"/>
        </w:rPr>
        <w:t>&lt;=</w:t>
      </w:r>
      <w:r w:rsidRPr="004470AE">
        <w:rPr>
          <w:rStyle w:val="NormalTok"/>
          <w:sz w:val="13"/>
          <w:szCs w:val="15"/>
        </w:rPr>
        <w:t xml:space="preserve"> rg2 </w:t>
      </w:r>
      <w:r w:rsidRPr="004470AE">
        <w:rPr>
          <w:rStyle w:val="OperatorTok"/>
          <w:sz w:val="13"/>
          <w:szCs w:val="15"/>
        </w:rPr>
        <w:t>?</w:t>
      </w:r>
      <w:r w:rsidRPr="004470AE">
        <w:rPr>
          <w:rStyle w:val="NormalTok"/>
          <w:sz w:val="13"/>
          <w:szCs w:val="15"/>
        </w:rPr>
        <w:t xml:space="preserve"> query</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ind</w:t>
      </w:r>
      <w:r w:rsidRPr="004470AE">
        <w:rPr>
          <w:rStyle w:val="OperatorTok"/>
          <w:sz w:val="13"/>
          <w:szCs w:val="15"/>
        </w:rPr>
        <w:t>-&g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DSUM</w:t>
      </w:r>
      <w:r w:rsidRPr="004470AE">
        <w:rPr>
          <w:rStyle w:val="OperatorTok"/>
          <w:sz w:val="13"/>
          <w:szCs w:val="15"/>
        </w:rPr>
        <w:t>(</w:t>
      </w:r>
      <w:r w:rsidRPr="004470AE">
        <w:rPr>
          <w:rStyle w:val="NormalTok"/>
          <w:sz w:val="13"/>
          <w:szCs w:val="15"/>
        </w:rPr>
        <w:t>v1</w:t>
      </w:r>
      <w:r w:rsidRPr="004470AE">
        <w:rPr>
          <w:rStyle w:val="OperatorTok"/>
          <w:sz w:val="13"/>
          <w:szCs w:val="15"/>
        </w:rPr>
        <w:t>,</w:t>
      </w:r>
      <w:r w:rsidRPr="004470AE">
        <w:rPr>
          <w:rStyle w:val="NormalTok"/>
          <w:sz w:val="13"/>
          <w:szCs w:val="15"/>
        </w:rPr>
        <w:t xml:space="preserve"> v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592062FC" w14:textId="77777777" w:rsidR="003C132F" w:rsidRPr="00170801" w:rsidRDefault="004470AE">
      <w:pPr>
        <w:pStyle w:val="3"/>
        <w:rPr>
          <w:sz w:val="21"/>
          <w:szCs w:val="21"/>
        </w:rPr>
      </w:pPr>
      <w:bookmarkStart w:id="77" w:name="主席树非工程版）"/>
      <w:bookmarkStart w:id="78" w:name="_Toc73724858"/>
      <w:bookmarkEnd w:id="75"/>
      <w:r w:rsidRPr="00170801">
        <w:rPr>
          <w:sz w:val="21"/>
          <w:szCs w:val="21"/>
        </w:rPr>
        <w:t>主席树（非工程版）</w:t>
      </w:r>
      <w:bookmarkEnd w:id="78"/>
    </w:p>
    <w:p w14:paraId="4A824EFD" w14:textId="77777777" w:rsidR="003C132F" w:rsidRPr="004470AE" w:rsidRDefault="004470AE">
      <w:pPr>
        <w:pStyle w:val="SourceCode"/>
        <w:rPr>
          <w:sz w:val="15"/>
          <w:szCs w:val="15"/>
        </w:rPr>
      </w:pPr>
      <w:r w:rsidRPr="004470AE">
        <w:rPr>
          <w:rStyle w:val="PreprocessorTok"/>
          <w:sz w:val="13"/>
          <w:szCs w:val="15"/>
        </w:rPr>
        <w:t xml:space="preserve">#include </w:t>
      </w:r>
      <w:r w:rsidRPr="004470AE">
        <w:rPr>
          <w:rStyle w:val="ImportTok"/>
          <w:sz w:val="13"/>
          <w:szCs w:val="15"/>
        </w:rPr>
        <w:t>&lt;algorithm&gt;</w:t>
      </w:r>
      <w:r w:rsidRPr="004470AE">
        <w:rPr>
          <w:sz w:val="15"/>
          <w:szCs w:val="15"/>
        </w:rPr>
        <w:br/>
      </w:r>
      <w:r w:rsidRPr="004470AE">
        <w:rPr>
          <w:rStyle w:val="PreprocessorTok"/>
          <w:sz w:val="13"/>
          <w:szCs w:val="15"/>
        </w:rPr>
        <w:t xml:space="preserve">#include </w:t>
      </w:r>
      <w:r w:rsidRPr="004470AE">
        <w:rPr>
          <w:rStyle w:val="ImportTok"/>
          <w:sz w:val="13"/>
          <w:szCs w:val="15"/>
        </w:rPr>
        <w:t>&lt;cstdio&gt;</w:t>
      </w:r>
      <w:r w:rsidRPr="004470AE">
        <w:rPr>
          <w:sz w:val="15"/>
          <w:szCs w:val="15"/>
        </w:rPr>
        <w:br/>
      </w:r>
      <w:r w:rsidRPr="004470AE">
        <w:rPr>
          <w:rStyle w:val="PreprocessorTok"/>
          <w:sz w:val="13"/>
          <w:szCs w:val="15"/>
        </w:rPr>
        <w:t xml:space="preserve">#include </w:t>
      </w:r>
      <w:r w:rsidRPr="004470AE">
        <w:rPr>
          <w:rStyle w:val="ImportTok"/>
          <w:sz w:val="13"/>
          <w:szCs w:val="15"/>
        </w:rPr>
        <w:t>&lt;cstring&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axn </w:t>
      </w:r>
      <w:r w:rsidRPr="004470AE">
        <w:rPr>
          <w:rStyle w:val="OperatorTok"/>
          <w:sz w:val="13"/>
          <w:szCs w:val="15"/>
        </w:rPr>
        <w:t>=</w:t>
      </w:r>
      <w:r w:rsidRPr="004470AE">
        <w:rPr>
          <w:rStyle w:val="NormalTok"/>
          <w:sz w:val="13"/>
          <w:szCs w:val="15"/>
        </w:rPr>
        <w:t xml:space="preserve"> </w:t>
      </w:r>
      <w:r w:rsidRPr="004470AE">
        <w:rPr>
          <w:rStyle w:val="FloatTok"/>
          <w:sz w:val="13"/>
          <w:szCs w:val="15"/>
        </w:rPr>
        <w:t>1e5</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数据范围</w:t>
      </w:r>
      <w:r w:rsidRPr="004470AE">
        <w:rPr>
          <w:sz w:val="15"/>
          <w:szCs w:val="15"/>
        </w:rPr>
        <w:br/>
      </w:r>
      <w:r w:rsidRPr="004470AE">
        <w:rPr>
          <w:rStyle w:val="DataTypeTok"/>
          <w:sz w:val="13"/>
          <w:szCs w:val="15"/>
        </w:rPr>
        <w:t>int</w:t>
      </w:r>
      <w:r w:rsidRPr="004470AE">
        <w:rPr>
          <w:rStyle w:val="NormalTok"/>
          <w:sz w:val="13"/>
          <w:szCs w:val="15"/>
        </w:rPr>
        <w:t xml:space="preserve"> tot</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sum</w:t>
      </w:r>
      <w:r w:rsidRPr="004470AE">
        <w:rPr>
          <w:rStyle w:val="OperatorTok"/>
          <w:sz w:val="13"/>
          <w:szCs w:val="15"/>
        </w:rPr>
        <w:t>[(</w:t>
      </w:r>
      <w:r w:rsidRPr="004470AE">
        <w:rPr>
          <w:rStyle w:val="NormalTok"/>
          <w:sz w:val="13"/>
          <w:szCs w:val="15"/>
        </w:rPr>
        <w:t xml:space="preserve">maxn </w:t>
      </w:r>
      <w:r w:rsidRPr="004470AE">
        <w:rPr>
          <w:rStyle w:val="OperatorTok"/>
          <w:sz w:val="13"/>
          <w:szCs w:val="15"/>
        </w:rPr>
        <w:t>&lt;&l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rStyle w:val="NormalTok"/>
          <w:sz w:val="13"/>
          <w:szCs w:val="15"/>
        </w:rPr>
        <w:t xml:space="preserve"> rt</w:t>
      </w:r>
      <w:r w:rsidRPr="004470AE">
        <w:rPr>
          <w:rStyle w:val="OperatorTok"/>
          <w:sz w:val="13"/>
          <w:szCs w:val="15"/>
        </w:rPr>
        <w:t>[</w:t>
      </w:r>
      <w:r w:rsidRPr="004470AE">
        <w:rPr>
          <w:rStyle w:val="NormalTok"/>
          <w:sz w:val="13"/>
          <w:szCs w:val="15"/>
        </w:rPr>
        <w:t xml:space="preserve">maxn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rStyle w:val="NormalTok"/>
          <w:sz w:val="13"/>
          <w:szCs w:val="15"/>
        </w:rPr>
        <w:t xml:space="preserve"> ls</w:t>
      </w:r>
      <w:r w:rsidRPr="004470AE">
        <w:rPr>
          <w:rStyle w:val="OperatorTok"/>
          <w:sz w:val="13"/>
          <w:szCs w:val="15"/>
        </w:rPr>
        <w:t>[(</w:t>
      </w:r>
      <w:r w:rsidRPr="004470AE">
        <w:rPr>
          <w:rStyle w:val="NormalTok"/>
          <w:sz w:val="13"/>
          <w:szCs w:val="15"/>
        </w:rPr>
        <w:t xml:space="preserve">maxn </w:t>
      </w:r>
      <w:r w:rsidRPr="004470AE">
        <w:rPr>
          <w:rStyle w:val="OperatorTok"/>
          <w:sz w:val="13"/>
          <w:szCs w:val="15"/>
        </w:rPr>
        <w:t>&lt;&l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sz w:val="15"/>
          <w:szCs w:val="15"/>
        </w:rPr>
        <w:br/>
      </w:r>
      <w:r w:rsidRPr="004470AE">
        <w:rPr>
          <w:rStyle w:val="NormalTok"/>
          <w:sz w:val="13"/>
          <w:szCs w:val="15"/>
        </w:rPr>
        <w:t xml:space="preserve">    rs</w:t>
      </w:r>
      <w:r w:rsidRPr="004470AE">
        <w:rPr>
          <w:rStyle w:val="OperatorTok"/>
          <w:sz w:val="13"/>
          <w:szCs w:val="15"/>
        </w:rPr>
        <w:t>[(</w:t>
      </w:r>
      <w:r w:rsidRPr="004470AE">
        <w:rPr>
          <w:rStyle w:val="NormalTok"/>
          <w:sz w:val="13"/>
          <w:szCs w:val="15"/>
        </w:rPr>
        <w:t xml:space="preserve">maxn </w:t>
      </w:r>
      <w:r w:rsidRPr="004470AE">
        <w:rPr>
          <w:rStyle w:val="OperatorTok"/>
          <w:sz w:val="13"/>
          <w:szCs w:val="15"/>
        </w:rPr>
        <w:t>&lt;&l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maxn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rStyle w:val="NormalTok"/>
          <w:sz w:val="13"/>
          <w:szCs w:val="15"/>
        </w:rPr>
        <w:t xml:space="preserve"> ind</w:t>
      </w:r>
      <w:r w:rsidRPr="004470AE">
        <w:rPr>
          <w:rStyle w:val="OperatorTok"/>
          <w:sz w:val="13"/>
          <w:szCs w:val="15"/>
        </w:rPr>
        <w:t>[</w:t>
      </w:r>
      <w:r w:rsidRPr="004470AE">
        <w:rPr>
          <w:rStyle w:val="NormalTok"/>
          <w:sz w:val="13"/>
          <w:szCs w:val="15"/>
        </w:rPr>
        <w:t xml:space="preserve">maxn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rStyle w:val="NormalTok"/>
          <w:sz w:val="13"/>
          <w:szCs w:val="15"/>
        </w:rPr>
        <w:t xml:space="preserve"> len</w:t>
      </w:r>
      <w:r w:rsidRPr="004470AE">
        <w:rPr>
          <w:rStyle w:val="OperatorTok"/>
          <w:sz w:val="13"/>
          <w:szCs w:val="15"/>
        </w:rPr>
        <w:t>;</w:t>
      </w:r>
      <w:r w:rsidRPr="004470AE">
        <w:rPr>
          <w:sz w:val="15"/>
          <w:szCs w:val="15"/>
        </w:rPr>
        <w:br/>
      </w:r>
      <w:r w:rsidRPr="004470AE">
        <w:rPr>
          <w:rStyle w:val="KeywordTok"/>
          <w:sz w:val="13"/>
          <w:szCs w:val="15"/>
        </w:rPr>
        <w:t>inline</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getid</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r w:rsidRPr="004470AE">
        <w:rPr>
          <w:rStyle w:val="OperatorTok"/>
          <w:sz w:val="13"/>
          <w:szCs w:val="15"/>
        </w:rPr>
        <w:t>&amp;</w:t>
      </w:r>
      <w:r w:rsidRPr="004470AE">
        <w:rPr>
          <w:rStyle w:val="NormalTok"/>
          <w:sz w:val="13"/>
          <w:szCs w:val="15"/>
        </w:rPr>
        <w:t>va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离散化</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lower_bound</w:t>
      </w:r>
      <w:r w:rsidRPr="004470AE">
        <w:rPr>
          <w:rStyle w:val="OperatorTok"/>
          <w:sz w:val="13"/>
          <w:szCs w:val="15"/>
        </w:rPr>
        <w:t>(</w:t>
      </w:r>
      <w:r w:rsidRPr="004470AE">
        <w:rPr>
          <w:rStyle w:val="NormalTok"/>
          <w:sz w:val="13"/>
          <w:szCs w:val="15"/>
        </w:rPr>
        <w:t xml:space="preserve">in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nd </w:t>
      </w:r>
      <w:r w:rsidRPr="004470AE">
        <w:rPr>
          <w:rStyle w:val="OperatorTok"/>
          <w:sz w:val="13"/>
          <w:szCs w:val="15"/>
        </w:rPr>
        <w:t>+</w:t>
      </w:r>
      <w:r w:rsidRPr="004470AE">
        <w:rPr>
          <w:rStyle w:val="NormalTok"/>
          <w:sz w:val="13"/>
          <w:szCs w:val="15"/>
        </w:rPr>
        <w:t xml:space="preserve"> le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va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nd</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build</w:t>
      </w:r>
      <w:r w:rsidRPr="004470AE">
        <w:rPr>
          <w:rStyle w:val="OperatorTok"/>
          <w:sz w:val="13"/>
          <w:szCs w:val="15"/>
        </w:rPr>
        <w:t>(</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建树</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oot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oo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id </w:t>
      </w:r>
      <w:r w:rsidRPr="004470AE">
        <w:rPr>
          <w:rStyle w:val="OperatorTok"/>
          <w:sz w:val="13"/>
          <w:szCs w:val="15"/>
        </w:rPr>
        <w:t>=</w:t>
      </w:r>
      <w:r w:rsidRPr="004470AE">
        <w:rPr>
          <w:rStyle w:val="NormalTok"/>
          <w:sz w:val="13"/>
          <w:szCs w:val="15"/>
        </w:rPr>
        <w:t xml:space="preserve"> l </w:t>
      </w:r>
      <w:r w:rsidRPr="004470AE">
        <w:rPr>
          <w:rStyle w:val="OperatorTok"/>
          <w:sz w:val="13"/>
          <w:szCs w:val="15"/>
        </w:rPr>
        <w:t>+</w:t>
      </w:r>
      <w:r w:rsidRPr="004470AE">
        <w:rPr>
          <w:rStyle w:val="NormalTok"/>
          <w:sz w:val="13"/>
          <w:szCs w:val="15"/>
        </w:rPr>
        <w:t xml:space="preserve"> r </w:t>
      </w:r>
      <w:r w:rsidRPr="004470AE">
        <w:rPr>
          <w:rStyle w:val="OperatorTok"/>
          <w:sz w:val="13"/>
          <w:szCs w:val="15"/>
        </w:rPr>
        <w:t>&g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ls</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uild</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 xml:space="preserve"> mid</w:t>
      </w:r>
      <w:r w:rsidRPr="004470AE">
        <w:rPr>
          <w:rStyle w:val="OperatorTok"/>
          <w:sz w:val="13"/>
          <w:szCs w:val="15"/>
        </w:rPr>
        <w:t>);</w:t>
      </w:r>
      <w:r w:rsidRPr="004470AE">
        <w:rPr>
          <w:sz w:val="15"/>
          <w:szCs w:val="15"/>
        </w:rPr>
        <w:br/>
      </w:r>
      <w:r w:rsidRPr="004470AE">
        <w:rPr>
          <w:rStyle w:val="NormalTok"/>
          <w:sz w:val="13"/>
          <w:szCs w:val="15"/>
        </w:rPr>
        <w:t xml:space="preserve">  rs</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uild</w:t>
      </w:r>
      <w:r w:rsidRPr="004470AE">
        <w:rPr>
          <w:rStyle w:val="OperatorTok"/>
          <w:sz w:val="13"/>
          <w:szCs w:val="15"/>
        </w:rPr>
        <w:t>(</w:t>
      </w:r>
      <w:r w:rsidRPr="004470AE">
        <w:rPr>
          <w:rStyle w:val="NormalTok"/>
          <w:sz w:val="13"/>
          <w:szCs w:val="15"/>
        </w:rPr>
        <w:t xml:space="preserve">mi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oot</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返回该子树的根节点</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update</w:t>
      </w:r>
      <w:r w:rsidRPr="004470AE">
        <w:rPr>
          <w:rStyle w:val="OperatorTok"/>
          <w:sz w:val="13"/>
          <w:szCs w:val="15"/>
        </w:rPr>
        <w:t>(</w:t>
      </w:r>
      <w:r w:rsidRPr="004470AE">
        <w:rPr>
          <w:rStyle w:val="DataTypeTok"/>
          <w:sz w:val="13"/>
          <w:szCs w:val="15"/>
        </w:rPr>
        <w:t>int</w:t>
      </w:r>
      <w:r w:rsidRPr="004470AE">
        <w:rPr>
          <w:rStyle w:val="NormalTok"/>
          <w:sz w:val="13"/>
          <w:szCs w:val="15"/>
        </w:rPr>
        <w:t xml:space="preserve"> k</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oo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插入操作</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dir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sz w:val="15"/>
          <w:szCs w:val="15"/>
        </w:rPr>
        <w:br/>
      </w:r>
      <w:r w:rsidRPr="004470AE">
        <w:rPr>
          <w:rStyle w:val="NormalTok"/>
          <w:sz w:val="13"/>
          <w:szCs w:val="15"/>
        </w:rPr>
        <w:t xml:space="preserve">  ls</w:t>
      </w:r>
      <w:r w:rsidRPr="004470AE">
        <w:rPr>
          <w:rStyle w:val="OperatorTok"/>
          <w:sz w:val="13"/>
          <w:szCs w:val="15"/>
        </w:rPr>
        <w:t>[</w:t>
      </w:r>
      <w:r w:rsidRPr="004470AE">
        <w:rPr>
          <w:rStyle w:val="NormalTok"/>
          <w:sz w:val="13"/>
          <w:szCs w:val="15"/>
        </w:rPr>
        <w:t>di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s</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 xml:space="preserve"> rs</w:t>
      </w:r>
      <w:r w:rsidRPr="004470AE">
        <w:rPr>
          <w:rStyle w:val="OperatorTok"/>
          <w:sz w:val="13"/>
          <w:szCs w:val="15"/>
        </w:rPr>
        <w:t>[</w:t>
      </w:r>
      <w:r w:rsidRPr="004470AE">
        <w:rPr>
          <w:rStyle w:val="NormalTok"/>
          <w:sz w:val="13"/>
          <w:szCs w:val="15"/>
        </w:rPr>
        <w:t>di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s</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 xml:space="preserve"> sum</w:t>
      </w:r>
      <w:r w:rsidRPr="004470AE">
        <w:rPr>
          <w:rStyle w:val="OperatorTok"/>
          <w:sz w:val="13"/>
          <w:szCs w:val="15"/>
        </w:rPr>
        <w:t>[</w:t>
      </w:r>
      <w:r w:rsidRPr="004470AE">
        <w:rPr>
          <w:rStyle w:val="NormalTok"/>
          <w:sz w:val="13"/>
          <w:szCs w:val="15"/>
        </w:rPr>
        <w:t>di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um</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di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id </w:t>
      </w:r>
      <w:r w:rsidRPr="004470AE">
        <w:rPr>
          <w:rStyle w:val="OperatorTok"/>
          <w:sz w:val="13"/>
          <w:szCs w:val="15"/>
        </w:rPr>
        <w:t>=</w:t>
      </w:r>
      <w:r w:rsidRPr="004470AE">
        <w:rPr>
          <w:rStyle w:val="NormalTok"/>
          <w:sz w:val="13"/>
          <w:szCs w:val="15"/>
        </w:rPr>
        <w:t xml:space="preserve"> l </w:t>
      </w:r>
      <w:r w:rsidRPr="004470AE">
        <w:rPr>
          <w:rStyle w:val="OperatorTok"/>
          <w:sz w:val="13"/>
          <w:szCs w:val="15"/>
        </w:rPr>
        <w:t>+</w:t>
      </w:r>
      <w:r w:rsidRPr="004470AE">
        <w:rPr>
          <w:rStyle w:val="NormalTok"/>
          <w:sz w:val="13"/>
          <w:szCs w:val="15"/>
        </w:rPr>
        <w:t xml:space="preserve"> r </w:t>
      </w:r>
      <w:r w:rsidRPr="004470AE">
        <w:rPr>
          <w:rStyle w:val="OperatorTok"/>
          <w:sz w:val="13"/>
          <w:szCs w:val="15"/>
        </w:rPr>
        <w:t>&g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k </w:t>
      </w:r>
      <w:r w:rsidRPr="004470AE">
        <w:rPr>
          <w:rStyle w:val="OperatorTok"/>
          <w:sz w:val="13"/>
          <w:szCs w:val="15"/>
        </w:rPr>
        <w:t>&lt;=</w:t>
      </w:r>
      <w:r w:rsidRPr="004470AE">
        <w:rPr>
          <w:rStyle w:val="NormalTok"/>
          <w:sz w:val="13"/>
          <w:szCs w:val="15"/>
        </w:rPr>
        <w:t xml:space="preserve"> mid</w:t>
      </w:r>
      <w:r w:rsidRPr="004470AE">
        <w:rPr>
          <w:rStyle w:val="OperatorTok"/>
          <w:sz w:val="13"/>
          <w:szCs w:val="15"/>
        </w:rPr>
        <w:t>)</w:t>
      </w:r>
      <w:r w:rsidRPr="004470AE">
        <w:rPr>
          <w:sz w:val="15"/>
          <w:szCs w:val="15"/>
        </w:rPr>
        <w:br/>
      </w:r>
      <w:r w:rsidRPr="004470AE">
        <w:rPr>
          <w:rStyle w:val="NormalTok"/>
          <w:sz w:val="13"/>
          <w:szCs w:val="15"/>
        </w:rPr>
        <w:t xml:space="preserve">    ls</w:t>
      </w:r>
      <w:r w:rsidRPr="004470AE">
        <w:rPr>
          <w:rStyle w:val="OperatorTok"/>
          <w:sz w:val="13"/>
          <w:szCs w:val="15"/>
        </w:rPr>
        <w:t>[</w:t>
      </w:r>
      <w:r w:rsidRPr="004470AE">
        <w:rPr>
          <w:rStyle w:val="NormalTok"/>
          <w:sz w:val="13"/>
          <w:szCs w:val="15"/>
        </w:rPr>
        <w:t>di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update</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mid</w:t>
      </w:r>
      <w:r w:rsidRPr="004470AE">
        <w:rPr>
          <w:rStyle w:val="OperatorTok"/>
          <w:sz w:val="13"/>
          <w:szCs w:val="15"/>
        </w:rPr>
        <w:t>,</w:t>
      </w:r>
      <w:r w:rsidRPr="004470AE">
        <w:rPr>
          <w:rStyle w:val="NormalTok"/>
          <w:sz w:val="13"/>
          <w:szCs w:val="15"/>
        </w:rPr>
        <w:t xml:space="preserve"> ls</w:t>
      </w:r>
      <w:r w:rsidRPr="004470AE">
        <w:rPr>
          <w:rStyle w:val="OperatorTok"/>
          <w:sz w:val="13"/>
          <w:szCs w:val="15"/>
        </w:rPr>
        <w:t>[</w:t>
      </w:r>
      <w:r w:rsidRPr="004470AE">
        <w:rPr>
          <w:rStyle w:val="NormalTok"/>
          <w:sz w:val="13"/>
          <w:szCs w:val="15"/>
        </w:rPr>
        <w:t>di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rs</w:t>
      </w:r>
      <w:r w:rsidRPr="004470AE">
        <w:rPr>
          <w:rStyle w:val="OperatorTok"/>
          <w:sz w:val="13"/>
          <w:szCs w:val="15"/>
        </w:rPr>
        <w:t>[</w:t>
      </w:r>
      <w:r w:rsidRPr="004470AE">
        <w:rPr>
          <w:rStyle w:val="NormalTok"/>
          <w:sz w:val="13"/>
          <w:szCs w:val="15"/>
        </w:rPr>
        <w:t>di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update</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 mi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rs</w:t>
      </w:r>
      <w:r w:rsidRPr="004470AE">
        <w:rPr>
          <w:rStyle w:val="OperatorTok"/>
          <w:sz w:val="13"/>
          <w:szCs w:val="15"/>
        </w:rPr>
        <w:t>[</w:t>
      </w:r>
      <w:r w:rsidRPr="004470AE">
        <w:rPr>
          <w:rStyle w:val="NormalTok"/>
          <w:sz w:val="13"/>
          <w:szCs w:val="15"/>
        </w:rPr>
        <w:t>di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dir</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query</w:t>
      </w:r>
      <w:r w:rsidRPr="004470AE">
        <w:rPr>
          <w:rStyle w:val="OperatorTok"/>
          <w:sz w:val="13"/>
          <w:szCs w:val="15"/>
        </w:rPr>
        <w:t>(</w:t>
      </w:r>
      <w:r w:rsidRPr="004470AE">
        <w:rPr>
          <w:rStyle w:val="DataTypeTok"/>
          <w:sz w:val="13"/>
          <w:szCs w:val="15"/>
        </w:rPr>
        <w:t>in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查询操作</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id </w:t>
      </w:r>
      <w:r w:rsidRPr="004470AE">
        <w:rPr>
          <w:rStyle w:val="OperatorTok"/>
          <w:sz w:val="13"/>
          <w:szCs w:val="15"/>
        </w:rPr>
        <w:t>=</w:t>
      </w:r>
      <w:r w:rsidRPr="004470AE">
        <w:rPr>
          <w:rStyle w:val="NormalTok"/>
          <w:sz w:val="13"/>
          <w:szCs w:val="15"/>
        </w:rPr>
        <w:t xml:space="preserve"> l </w:t>
      </w:r>
      <w:r w:rsidRPr="004470AE">
        <w:rPr>
          <w:rStyle w:val="OperatorTok"/>
          <w:sz w:val="13"/>
          <w:szCs w:val="15"/>
        </w:rPr>
        <w:t>+</w:t>
      </w:r>
      <w:r w:rsidRPr="004470AE">
        <w:rPr>
          <w:rStyle w:val="NormalTok"/>
          <w:sz w:val="13"/>
          <w:szCs w:val="15"/>
        </w:rPr>
        <w:t xml:space="preserve"> r </w:t>
      </w:r>
      <w:r w:rsidRPr="004470AE">
        <w:rPr>
          <w:rStyle w:val="OperatorTok"/>
          <w:sz w:val="13"/>
          <w:szCs w:val="15"/>
        </w:rPr>
        <w:t>&g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sum</w:t>
      </w:r>
      <w:r w:rsidRPr="004470AE">
        <w:rPr>
          <w:rStyle w:val="OperatorTok"/>
          <w:sz w:val="13"/>
          <w:szCs w:val="15"/>
        </w:rPr>
        <w:t>[</w:t>
      </w:r>
      <w:r w:rsidRPr="004470AE">
        <w:rPr>
          <w:rStyle w:val="NormalTok"/>
          <w:sz w:val="13"/>
          <w:szCs w:val="15"/>
        </w:rPr>
        <w:t>ls</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um</w:t>
      </w:r>
      <w:r w:rsidRPr="004470AE">
        <w:rPr>
          <w:rStyle w:val="OperatorTok"/>
          <w:sz w:val="13"/>
          <w:szCs w:val="15"/>
        </w:rPr>
        <w:t>[</w:t>
      </w:r>
      <w:r w:rsidRPr="004470AE">
        <w:rPr>
          <w:rStyle w:val="NormalTok"/>
          <w:sz w:val="13"/>
          <w:szCs w:val="15"/>
        </w:rPr>
        <w:t>ls</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通过区间减法得到左儿子的信息</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k </w:t>
      </w:r>
      <w:r w:rsidRPr="004470AE">
        <w:rPr>
          <w:rStyle w:val="OperatorTok"/>
          <w:sz w:val="13"/>
          <w:szCs w:val="15"/>
        </w:rPr>
        <w:t>&l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说明在左儿子中</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query</w:t>
      </w:r>
      <w:r w:rsidRPr="004470AE">
        <w:rPr>
          <w:rStyle w:val="OperatorTok"/>
          <w:sz w:val="13"/>
          <w:szCs w:val="15"/>
        </w:rPr>
        <w:t>(</w:t>
      </w:r>
      <w:r w:rsidRPr="004470AE">
        <w:rPr>
          <w:rStyle w:val="NormalTok"/>
          <w:sz w:val="13"/>
          <w:szCs w:val="15"/>
        </w:rPr>
        <w:t>ls</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ls</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mid</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说明在右儿子中</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query</w:t>
      </w:r>
      <w:r w:rsidRPr="004470AE">
        <w:rPr>
          <w:rStyle w:val="OperatorTok"/>
          <w:sz w:val="13"/>
          <w:szCs w:val="15"/>
        </w:rPr>
        <w:t>(</w:t>
      </w:r>
      <w:r w:rsidRPr="004470AE">
        <w:rPr>
          <w:rStyle w:val="NormalTok"/>
          <w:sz w:val="13"/>
          <w:szCs w:val="15"/>
        </w:rPr>
        <w:t>rs</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rs</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mi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ini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scanf</w:t>
      </w:r>
      <w:r w:rsidRPr="004470AE">
        <w:rPr>
          <w:rStyle w:val="OperatorTok"/>
          <w:sz w:val="13"/>
          <w:szCs w:val="15"/>
        </w:rPr>
        <w:t>(</w:t>
      </w:r>
      <w:r w:rsidRPr="004470AE">
        <w:rPr>
          <w:rStyle w:val="StringTok"/>
          <w:sz w:val="13"/>
          <w:szCs w:val="15"/>
        </w:rPr>
        <w:t>"</w:t>
      </w:r>
      <w:r w:rsidRPr="004470AE">
        <w:rPr>
          <w:rStyle w:val="SpecialCharTok"/>
          <w:sz w:val="13"/>
          <w:szCs w:val="15"/>
        </w:rPr>
        <w:t>%d%d</w:t>
      </w:r>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scanf</w:t>
      </w:r>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w:t>
      </w:r>
      <w:r w:rsidRPr="004470AE">
        <w:rPr>
          <w:rStyle w:val="OperatorTok"/>
          <w:sz w:val="13"/>
          <w:szCs w:val="15"/>
        </w:rPr>
        <w:t>,</w:t>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memcpy</w:t>
      </w:r>
      <w:r w:rsidRPr="004470AE">
        <w:rPr>
          <w:rStyle w:val="OperatorTok"/>
          <w:sz w:val="13"/>
          <w:szCs w:val="15"/>
        </w:rPr>
        <w:t>(</w:t>
      </w:r>
      <w:r w:rsidRPr="004470AE">
        <w:rPr>
          <w:rStyle w:val="NormalTok"/>
          <w:sz w:val="13"/>
          <w:szCs w:val="15"/>
        </w:rPr>
        <w:t>ind</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NormalTok"/>
          <w:sz w:val="13"/>
          <w:szCs w:val="15"/>
        </w:rPr>
        <w:t xml:space="preserve"> ind</w:t>
      </w:r>
      <w:r w:rsidRPr="004470AE">
        <w:rPr>
          <w:rStyle w:val="OperatorTok"/>
          <w:sz w:val="13"/>
          <w:szCs w:val="15"/>
        </w:rPr>
        <w:t>);</w:t>
      </w:r>
      <w:r w:rsidRPr="004470AE">
        <w:rPr>
          <w:sz w:val="15"/>
          <w:szCs w:val="15"/>
        </w:rPr>
        <w:br/>
      </w:r>
      <w:r w:rsidRPr="004470AE">
        <w:rPr>
          <w:rStyle w:val="NormalTok"/>
          <w:sz w:val="13"/>
          <w:szCs w:val="15"/>
        </w:rPr>
        <w:t xml:space="preserve">  sort</w:t>
      </w:r>
      <w:r w:rsidRPr="004470AE">
        <w:rPr>
          <w:rStyle w:val="OperatorTok"/>
          <w:sz w:val="13"/>
          <w:szCs w:val="15"/>
        </w:rPr>
        <w:t>(</w:t>
      </w:r>
      <w:r w:rsidRPr="004470AE">
        <w:rPr>
          <w:rStyle w:val="NormalTok"/>
          <w:sz w:val="13"/>
          <w:szCs w:val="15"/>
        </w:rPr>
        <w:t xml:space="preserve">in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nd </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len </w:t>
      </w:r>
      <w:r w:rsidRPr="004470AE">
        <w:rPr>
          <w:rStyle w:val="OperatorTok"/>
          <w:sz w:val="13"/>
          <w:szCs w:val="15"/>
        </w:rPr>
        <w:t>=</w:t>
      </w:r>
      <w:r w:rsidRPr="004470AE">
        <w:rPr>
          <w:rStyle w:val="NormalTok"/>
          <w:sz w:val="13"/>
          <w:szCs w:val="15"/>
        </w:rPr>
        <w:t xml:space="preserve"> unique</w:t>
      </w:r>
      <w:r w:rsidRPr="004470AE">
        <w:rPr>
          <w:rStyle w:val="OperatorTok"/>
          <w:sz w:val="13"/>
          <w:szCs w:val="15"/>
        </w:rPr>
        <w:t>(</w:t>
      </w:r>
      <w:r w:rsidRPr="004470AE">
        <w:rPr>
          <w:rStyle w:val="NormalTok"/>
          <w:sz w:val="13"/>
          <w:szCs w:val="15"/>
        </w:rPr>
        <w:t xml:space="preserve">in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nd </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n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r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uild</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le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r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update</w:t>
      </w:r>
      <w:r w:rsidRPr="004470AE">
        <w:rPr>
          <w:rStyle w:val="OperatorTok"/>
          <w:sz w:val="13"/>
          <w:szCs w:val="15"/>
        </w:rPr>
        <w:t>(</w:t>
      </w:r>
      <w:r w:rsidRPr="004470AE">
        <w:rPr>
          <w:rStyle w:val="NormalTok"/>
          <w:sz w:val="13"/>
          <w:szCs w:val="15"/>
        </w:rPr>
        <w:t>getid</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len</w:t>
      </w:r>
      <w:r w:rsidRPr="004470AE">
        <w:rPr>
          <w:rStyle w:val="OperatorTok"/>
          <w:sz w:val="13"/>
          <w:szCs w:val="15"/>
        </w:rPr>
        <w:t>,</w:t>
      </w:r>
      <w:r w:rsidRPr="004470AE">
        <w:rPr>
          <w:rStyle w:val="NormalTok"/>
          <w:sz w:val="13"/>
          <w:szCs w:val="15"/>
        </w:rPr>
        <w:t xml:space="preserve"> rt</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wor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scanf</w:t>
      </w:r>
      <w:r w:rsidRPr="004470AE">
        <w:rPr>
          <w:rStyle w:val="OperatorTok"/>
          <w:sz w:val="13"/>
          <w:szCs w:val="15"/>
        </w:rPr>
        <w:t>(</w:t>
      </w:r>
      <w:r w:rsidRPr="004470AE">
        <w:rPr>
          <w:rStyle w:val="StringTok"/>
          <w:sz w:val="13"/>
          <w:szCs w:val="15"/>
        </w:rPr>
        <w:t>"</w:t>
      </w:r>
      <w:r w:rsidRPr="004470AE">
        <w:rPr>
          <w:rStyle w:val="SpecialCharTok"/>
          <w:sz w:val="13"/>
          <w:szCs w:val="15"/>
        </w:rPr>
        <w:t>%d%d%d</w:t>
      </w:r>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l</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 xml:space="preserve">    printf</w:t>
      </w:r>
      <w:r w:rsidRPr="004470AE">
        <w:rPr>
          <w:rStyle w:val="OperatorTok"/>
          <w:sz w:val="13"/>
          <w:szCs w:val="15"/>
        </w:rPr>
        <w:t>(</w:t>
      </w:r>
      <w:r w:rsidRPr="004470AE">
        <w:rPr>
          <w:rStyle w:val="StringTok"/>
          <w:sz w:val="13"/>
          <w:szCs w:val="15"/>
        </w:rPr>
        <w:t>"</w:t>
      </w:r>
      <w:r w:rsidRPr="004470AE">
        <w:rPr>
          <w:rStyle w:val="SpecialCharTok"/>
          <w:sz w:val="13"/>
          <w:szCs w:val="15"/>
        </w:rPr>
        <w:t>%d\n</w:t>
      </w:r>
      <w:r w:rsidRPr="004470AE">
        <w:rPr>
          <w:rStyle w:val="StringTok"/>
          <w:sz w:val="13"/>
          <w:szCs w:val="15"/>
        </w:rPr>
        <w:t>"</w:t>
      </w:r>
      <w:r w:rsidRPr="004470AE">
        <w:rPr>
          <w:rStyle w:val="OperatorTok"/>
          <w:sz w:val="13"/>
          <w:szCs w:val="15"/>
        </w:rPr>
        <w:t>,</w:t>
      </w:r>
      <w:r w:rsidRPr="004470AE">
        <w:rPr>
          <w:rStyle w:val="NormalTok"/>
          <w:sz w:val="13"/>
          <w:szCs w:val="15"/>
        </w:rPr>
        <w:t xml:space="preserve"> ind</w:t>
      </w:r>
      <w:r w:rsidRPr="004470AE">
        <w:rPr>
          <w:rStyle w:val="OperatorTok"/>
          <w:sz w:val="13"/>
          <w:szCs w:val="15"/>
        </w:rPr>
        <w:t>[</w:t>
      </w:r>
      <w:r w:rsidRPr="004470AE">
        <w:rPr>
          <w:rStyle w:val="NormalTok"/>
          <w:sz w:val="13"/>
          <w:szCs w:val="15"/>
        </w:rPr>
        <w:t>query</w:t>
      </w:r>
      <w:r w:rsidRPr="004470AE">
        <w:rPr>
          <w:rStyle w:val="OperatorTok"/>
          <w:sz w:val="13"/>
          <w:szCs w:val="15"/>
        </w:rPr>
        <w:t>(</w:t>
      </w:r>
      <w:r w:rsidRPr="004470AE">
        <w:rPr>
          <w:rStyle w:val="NormalTok"/>
          <w:sz w:val="13"/>
          <w:szCs w:val="15"/>
        </w:rPr>
        <w:t>rt</w:t>
      </w:r>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t</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len</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回答询问</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init</w:t>
      </w:r>
      <w:r w:rsidRPr="004470AE">
        <w:rPr>
          <w:rStyle w:val="OperatorTok"/>
          <w:sz w:val="13"/>
          <w:szCs w:val="15"/>
        </w:rPr>
        <w:t>();</w:t>
      </w:r>
      <w:r w:rsidRPr="004470AE">
        <w:rPr>
          <w:sz w:val="15"/>
          <w:szCs w:val="15"/>
        </w:rPr>
        <w:br/>
      </w:r>
      <w:r w:rsidRPr="004470AE">
        <w:rPr>
          <w:rStyle w:val="NormalTok"/>
          <w:sz w:val="13"/>
          <w:szCs w:val="15"/>
        </w:rPr>
        <w:t xml:space="preserve">  wor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041D19E7" w14:textId="77777777" w:rsidR="003C132F" w:rsidRPr="004470AE" w:rsidRDefault="003C132F">
      <w:pPr>
        <w:pStyle w:val="FirstParagraph"/>
        <w:rPr>
          <w:sz w:val="15"/>
          <w:szCs w:val="15"/>
        </w:rPr>
      </w:pPr>
    </w:p>
    <w:p w14:paraId="6B776C29" w14:textId="77777777" w:rsidR="003C132F" w:rsidRPr="004470AE" w:rsidRDefault="003C132F">
      <w:pPr>
        <w:pStyle w:val="a0"/>
        <w:rPr>
          <w:sz w:val="15"/>
          <w:szCs w:val="15"/>
        </w:rPr>
      </w:pPr>
    </w:p>
    <w:p w14:paraId="5F7D5867" w14:textId="77777777" w:rsidR="003C132F" w:rsidRPr="00170801" w:rsidRDefault="004470AE">
      <w:pPr>
        <w:pStyle w:val="3"/>
        <w:rPr>
          <w:sz w:val="21"/>
          <w:szCs w:val="21"/>
        </w:rPr>
      </w:pPr>
      <w:bookmarkStart w:id="79" w:name="主席树待替换"/>
      <w:bookmarkStart w:id="80" w:name="_Toc73724859"/>
      <w:bookmarkEnd w:id="77"/>
      <w:r w:rsidRPr="00170801">
        <w:rPr>
          <w:sz w:val="21"/>
          <w:szCs w:val="21"/>
        </w:rPr>
        <w:lastRenderedPageBreak/>
        <w:t>主席树</w:t>
      </w:r>
      <w:r w:rsidRPr="00170801">
        <w:rPr>
          <w:sz w:val="21"/>
          <w:szCs w:val="21"/>
        </w:rPr>
        <w:t>//</w:t>
      </w:r>
      <w:r w:rsidRPr="00170801">
        <w:rPr>
          <w:sz w:val="21"/>
          <w:szCs w:val="21"/>
        </w:rPr>
        <w:t>待替换</w:t>
      </w:r>
      <w:bookmarkEnd w:id="80"/>
    </w:p>
    <w:p w14:paraId="66B55CD4" w14:textId="77777777" w:rsidR="003C132F" w:rsidRPr="004470AE" w:rsidRDefault="004470AE">
      <w:pPr>
        <w:pStyle w:val="SourceCode"/>
        <w:rPr>
          <w:sz w:val="15"/>
          <w:szCs w:val="15"/>
        </w:rPr>
      </w:pPr>
      <w:r w:rsidRPr="004470AE">
        <w:rPr>
          <w:rStyle w:val="NormalTok"/>
          <w:sz w:val="13"/>
          <w:szCs w:val="15"/>
        </w:rPr>
        <w:t>LL Array</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SORTED</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 xml:space="preserve">LL COUN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struct</w:t>
      </w:r>
      <w:r w:rsidRPr="004470AE">
        <w:rPr>
          <w:rStyle w:val="NormalTok"/>
          <w:sz w:val="13"/>
          <w:szCs w:val="15"/>
        </w:rPr>
        <w:t xml:space="preserve"> segtreeModel</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val</w:t>
      </w:r>
      <w:r w:rsidRPr="004470AE">
        <w:rPr>
          <w:rStyle w:val="OperatorTok"/>
          <w:sz w:val="13"/>
          <w:szCs w:val="15"/>
        </w:rPr>
        <w:t>;</w:t>
      </w:r>
      <w:r w:rsidRPr="004470AE">
        <w:rPr>
          <w:sz w:val="15"/>
          <w:szCs w:val="15"/>
        </w:rPr>
        <w:br/>
      </w:r>
      <w:r w:rsidRPr="004470AE">
        <w:rPr>
          <w:rStyle w:val="NormalTok"/>
          <w:sz w:val="13"/>
          <w:szCs w:val="15"/>
        </w:rPr>
        <w:t xml:space="preserve">    segtreeModel </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 xml:space="preserve">M </w:t>
      </w:r>
      <w:r w:rsidRPr="004470AE">
        <w:rPr>
          <w:rStyle w:val="OperatorTok"/>
          <w:sz w:val="13"/>
          <w:szCs w:val="15"/>
        </w:rPr>
        <w:t>&lt;&l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segtreeModel </w:t>
      </w:r>
      <w:r w:rsidRPr="004470AE">
        <w:rPr>
          <w:rStyle w:val="OperatorTok"/>
          <w:sz w:val="13"/>
          <w:szCs w:val="15"/>
        </w:rPr>
        <w:t>*</w:t>
      </w:r>
      <w:r w:rsidRPr="004470AE">
        <w:rPr>
          <w:rStyle w:val="NormalTok"/>
          <w:sz w:val="13"/>
          <w:szCs w:val="15"/>
        </w:rPr>
        <w:t>headers</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inline</w:t>
      </w:r>
      <w:r w:rsidRPr="004470AE">
        <w:rPr>
          <w:rStyle w:val="NormalTok"/>
          <w:sz w:val="13"/>
          <w:szCs w:val="15"/>
        </w:rPr>
        <w:t xml:space="preserve"> segtreeModel </w:t>
      </w:r>
      <w:r w:rsidRPr="004470AE">
        <w:rPr>
          <w:rStyle w:val="OperatorTok"/>
          <w:sz w:val="13"/>
          <w:szCs w:val="15"/>
        </w:rPr>
        <w:t>*</w:t>
      </w:r>
      <w:r w:rsidRPr="004470AE">
        <w:rPr>
          <w:rStyle w:val="NormalTok"/>
          <w:sz w:val="13"/>
          <w:szCs w:val="15"/>
        </w:rPr>
        <w:t>build</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LL rg1</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LL rg2</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从</w:t>
      </w:r>
      <w:r w:rsidRPr="004470AE">
        <w:rPr>
          <w:rStyle w:val="CommentTok"/>
          <w:i w:val="0"/>
          <w:iCs/>
          <w:sz w:val="13"/>
          <w:szCs w:val="15"/>
        </w:rPr>
        <w:t>0</w:t>
      </w:r>
      <w:r w:rsidRPr="004470AE">
        <w:rPr>
          <w:rStyle w:val="CommentTok"/>
          <w:i w:val="0"/>
          <w:iCs/>
          <w:sz w:val="13"/>
          <w:szCs w:val="15"/>
        </w:rPr>
        <w:t>开始的主席树</w:t>
      </w:r>
      <w:r w:rsidRPr="004470AE">
        <w:rPr>
          <w:rStyle w:val="CommentTok"/>
          <w:i w:val="0"/>
          <w:iCs/>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tmp </w:t>
      </w:r>
      <w:r w:rsidRPr="004470AE">
        <w:rPr>
          <w:rStyle w:val="OperatorTok"/>
          <w:sz w:val="13"/>
          <w:szCs w:val="15"/>
        </w:rPr>
        <w:t>=</w:t>
      </w:r>
      <w:r w:rsidRPr="004470AE">
        <w:rPr>
          <w:rStyle w:val="NormalTok"/>
          <w:sz w:val="13"/>
          <w:szCs w:val="15"/>
        </w:rPr>
        <w:t xml:space="preserve"> COUNT</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 xml:space="preserve">val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g2 </w:t>
      </w:r>
      <w:r w:rsidRPr="004470AE">
        <w:rPr>
          <w:rStyle w:val="OperatorTok"/>
          <w:sz w:val="13"/>
          <w:szCs w:val="15"/>
        </w:rPr>
        <w:t>&gt;</w:t>
      </w:r>
      <w:r w:rsidRPr="004470AE">
        <w:rPr>
          <w:rStyle w:val="NormalTok"/>
          <w:sz w:val="13"/>
          <w:szCs w:val="15"/>
        </w:rPr>
        <w:t xml:space="preserve"> rg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buil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 xml:space="preserve">r </w:t>
      </w:r>
      <w:r w:rsidRPr="004470AE">
        <w:rPr>
          <w:rStyle w:val="OperatorTok"/>
          <w:sz w:val="13"/>
          <w:szCs w:val="15"/>
        </w:rPr>
        <w:t>=</w:t>
      </w:r>
      <w:r w:rsidRPr="004470AE">
        <w:rPr>
          <w:rStyle w:val="NormalTok"/>
          <w:sz w:val="13"/>
          <w:szCs w:val="15"/>
        </w:rPr>
        <w:t xml:space="preserve"> build</w:t>
      </w:r>
      <w:r w:rsidRPr="004470AE">
        <w:rPr>
          <w:rStyle w:val="OperatorTok"/>
          <w:sz w:val="13"/>
          <w:szCs w:val="15"/>
        </w:rPr>
        <w:t>(</w:t>
      </w:r>
      <w:r w:rsidRPr="004470AE">
        <w:rPr>
          <w:rStyle w:val="NormalTok"/>
          <w:sz w:val="13"/>
          <w:szCs w:val="15"/>
        </w:rPr>
        <w:t>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inline</w:t>
      </w:r>
      <w:r w:rsidRPr="004470AE">
        <w:rPr>
          <w:rStyle w:val="NormalTok"/>
          <w:sz w:val="13"/>
          <w:szCs w:val="15"/>
        </w:rPr>
        <w:t xml:space="preserve"> segtreeModel </w:t>
      </w:r>
      <w:r w:rsidRPr="004470AE">
        <w:rPr>
          <w:rStyle w:val="OperatorTok"/>
          <w:sz w:val="13"/>
          <w:szCs w:val="15"/>
        </w:rPr>
        <w:t>*</w:t>
      </w:r>
      <w:r w:rsidRPr="004470AE">
        <w:rPr>
          <w:rStyle w:val="NormalTok"/>
          <w:sz w:val="13"/>
          <w:szCs w:val="15"/>
        </w:rPr>
        <w:t>modify</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LL rg1</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LL rg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LL </w:t>
      </w:r>
      <w:r w:rsidRPr="004470AE">
        <w:rPr>
          <w:rStyle w:val="OperatorTok"/>
          <w:sz w:val="13"/>
          <w:szCs w:val="15"/>
        </w:rPr>
        <w:t>&amp;</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segtreeModel </w:t>
      </w:r>
      <w:r w:rsidRPr="004470AE">
        <w:rPr>
          <w:rStyle w:val="OperatorTok"/>
          <w:sz w:val="13"/>
          <w:szCs w:val="15"/>
        </w:rPr>
        <w:t>*</w:t>
      </w:r>
      <w:r w:rsidRPr="004470AE">
        <w:rPr>
          <w:rStyle w:val="NormalTok"/>
          <w:sz w:val="13"/>
          <w:szCs w:val="15"/>
        </w:rPr>
        <w:t>pre</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x:</w:t>
      </w:r>
      <w:r w:rsidRPr="004470AE">
        <w:rPr>
          <w:rStyle w:val="CommentTok"/>
          <w:i w:val="0"/>
          <w:iCs/>
          <w:sz w:val="13"/>
          <w:szCs w:val="15"/>
        </w:rPr>
        <w:t>排在第几</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tmp </w:t>
      </w:r>
      <w:r w:rsidRPr="004470AE">
        <w:rPr>
          <w:rStyle w:val="OperatorTok"/>
          <w:sz w:val="13"/>
          <w:szCs w:val="15"/>
        </w:rPr>
        <w:t>=</w:t>
      </w:r>
      <w:r w:rsidRPr="004470AE">
        <w:rPr>
          <w:rStyle w:val="NormalTok"/>
          <w:sz w:val="13"/>
          <w:szCs w:val="15"/>
        </w:rPr>
        <w:t xml:space="preserve"> COUNT</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pre</w:t>
      </w:r>
      <w:r w:rsidRPr="004470AE">
        <w:rPr>
          <w:rStyle w:val="OperatorTok"/>
          <w:sz w:val="13"/>
          <w:szCs w:val="15"/>
        </w:rPr>
        <w:t>-&gt;</w:t>
      </w:r>
      <w:r w:rsidRPr="004470AE">
        <w:rPr>
          <w:rStyle w:val="NormalTok"/>
          <w:sz w:val="13"/>
          <w:szCs w:val="15"/>
        </w:rPr>
        <w:t>l</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 xml:space="preserve">r </w:t>
      </w:r>
      <w:r w:rsidRPr="004470AE">
        <w:rPr>
          <w:rStyle w:val="OperatorTok"/>
          <w:sz w:val="13"/>
          <w:szCs w:val="15"/>
        </w:rPr>
        <w:t>=</w:t>
      </w:r>
      <w:r w:rsidRPr="004470AE">
        <w:rPr>
          <w:rStyle w:val="NormalTok"/>
          <w:sz w:val="13"/>
          <w:szCs w:val="15"/>
        </w:rPr>
        <w:t xml:space="preserve"> pre</w:t>
      </w:r>
      <w:r w:rsidRPr="004470AE">
        <w:rPr>
          <w:rStyle w:val="OperatorTok"/>
          <w:sz w:val="13"/>
          <w:szCs w:val="15"/>
        </w:rPr>
        <w:t>-&g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拷贝上一个时间的状态</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 xml:space="preserve">val </w:t>
      </w:r>
      <w:r w:rsidRPr="004470AE">
        <w:rPr>
          <w:rStyle w:val="OperatorTok"/>
          <w:sz w:val="13"/>
          <w:szCs w:val="15"/>
        </w:rPr>
        <w:t>=</w:t>
      </w:r>
      <w:r w:rsidRPr="004470AE">
        <w:rPr>
          <w:rStyle w:val="NormalTok"/>
          <w:sz w:val="13"/>
          <w:szCs w:val="15"/>
        </w:rPr>
        <w:t xml:space="preserve"> pre</w:t>
      </w:r>
      <w:r w:rsidRPr="004470AE">
        <w:rPr>
          <w:rStyle w:val="OperatorTok"/>
          <w:sz w:val="13"/>
          <w:szCs w:val="15"/>
        </w:rPr>
        <w:t>-&gt;</w:t>
      </w:r>
      <w:r w:rsidRPr="004470AE">
        <w:rPr>
          <w:rStyle w:val="NormalTok"/>
          <w:sz w:val="13"/>
          <w:szCs w:val="15"/>
        </w:rPr>
        <w:t xml:space="preserve">val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g2 </w:t>
      </w:r>
      <w:r w:rsidRPr="004470AE">
        <w:rPr>
          <w:rStyle w:val="OperatorTok"/>
          <w:sz w:val="13"/>
          <w:szCs w:val="15"/>
        </w:rPr>
        <w:t>&gt;</w:t>
      </w:r>
      <w:r w:rsidRPr="004470AE">
        <w:rPr>
          <w:rStyle w:val="NormalTok"/>
          <w:sz w:val="13"/>
          <w:szCs w:val="15"/>
        </w:rPr>
        <w:t xml:space="preserve"> rg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lt;=</w:t>
      </w:r>
      <w:r w:rsidRPr="004470AE">
        <w:rPr>
          <w:rStyle w:val="NormalTok"/>
          <w:sz w:val="13"/>
          <w:szCs w:val="15"/>
        </w:rPr>
        <w:t xml:space="preserve"> 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modify</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pre</w:t>
      </w:r>
      <w:r w:rsidRPr="004470AE">
        <w:rPr>
          <w:rStyle w:val="OperatorTok"/>
          <w:sz w:val="13"/>
          <w:szCs w:val="15"/>
        </w:rPr>
        <w:t>-&gt;</w:t>
      </w:r>
      <w:r w:rsidRPr="004470AE">
        <w:rPr>
          <w:rStyle w:val="NormalTok"/>
          <w:sz w:val="13"/>
          <w:szCs w:val="15"/>
        </w:rPr>
        <w:t>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 xml:space="preserve">r </w:t>
      </w:r>
      <w:r w:rsidRPr="004470AE">
        <w:rPr>
          <w:rStyle w:val="OperatorTok"/>
          <w:sz w:val="13"/>
          <w:szCs w:val="15"/>
        </w:rPr>
        <w:t>=</w:t>
      </w:r>
      <w:r w:rsidRPr="004470AE">
        <w:rPr>
          <w:rStyle w:val="NormalTok"/>
          <w:sz w:val="13"/>
          <w:szCs w:val="15"/>
        </w:rPr>
        <w:t xml:space="preserve"> modify</w:t>
      </w:r>
      <w:r w:rsidRPr="004470AE">
        <w:rPr>
          <w:rStyle w:val="OperatorTok"/>
          <w:sz w:val="13"/>
          <w:szCs w:val="15"/>
        </w:rPr>
        <w:t>(</w:t>
      </w:r>
      <w:r w:rsidRPr="004470AE">
        <w:rPr>
          <w:rStyle w:val="NormalTok"/>
          <w:sz w:val="13"/>
          <w:szCs w:val="15"/>
        </w:rPr>
        <w:t>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pre</w:t>
      </w:r>
      <w:r w:rsidRPr="004470AE">
        <w:rPr>
          <w:rStyle w:val="OperatorTok"/>
          <w:sz w:val="13"/>
          <w:szCs w:val="15"/>
        </w:rPr>
        <w:t>-&g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inline</w:t>
      </w:r>
      <w:r w:rsidRPr="004470AE">
        <w:rPr>
          <w:rStyle w:val="NormalTok"/>
          <w:sz w:val="13"/>
          <w:szCs w:val="15"/>
        </w:rPr>
        <w:t xml:space="preserve"> LL queryPosition</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LL rg1</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LL rg2</w:t>
      </w:r>
      <w:r w:rsidRPr="004470AE">
        <w:rPr>
          <w:rStyle w:val="OperatorTok"/>
          <w:sz w:val="13"/>
          <w:szCs w:val="15"/>
        </w:rPr>
        <w:t>,</w:t>
      </w:r>
      <w:r w:rsidRPr="004470AE">
        <w:rPr>
          <w:sz w:val="15"/>
          <w:szCs w:val="15"/>
        </w:rPr>
        <w:br/>
      </w:r>
      <w:r w:rsidRPr="004470AE">
        <w:rPr>
          <w:rStyle w:val="NormalTok"/>
          <w:sz w:val="13"/>
          <w:szCs w:val="15"/>
        </w:rPr>
        <w:t xml:space="preserve">                segtreeModel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segtreeModel </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LL rank</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g1 </w:t>
      </w:r>
      <w:r w:rsidRPr="004470AE">
        <w:rPr>
          <w:rStyle w:val="OperatorTok"/>
          <w:sz w:val="13"/>
          <w:szCs w:val="15"/>
        </w:rPr>
        <w:t>&gt;=</w:t>
      </w:r>
      <w:r w:rsidRPr="004470AE">
        <w:rPr>
          <w:rStyle w:val="NormalTok"/>
          <w:sz w:val="13"/>
          <w:szCs w:val="15"/>
        </w:rPr>
        <w:t xml:space="preserve"> rg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g1</w:t>
      </w:r>
      <w:r w:rsidRPr="004470AE">
        <w:rPr>
          <w:rStyle w:val="OperatorTok"/>
          <w:sz w:val="13"/>
          <w:szCs w:val="15"/>
        </w:rPr>
        <w:t>;</w:t>
      </w:r>
      <w:r w:rsidRPr="004470AE">
        <w:rPr>
          <w:sz w:val="15"/>
          <w:szCs w:val="15"/>
        </w:rPr>
        <w:br/>
      </w:r>
      <w:r w:rsidRPr="004470AE">
        <w:rPr>
          <w:rStyle w:val="NormalTok"/>
          <w:sz w:val="13"/>
          <w:szCs w:val="15"/>
        </w:rPr>
        <w:t xml:space="preserve">    LL x </w:t>
      </w:r>
      <w:r w:rsidRPr="004470AE">
        <w:rPr>
          <w:rStyle w:val="OperatorTok"/>
          <w:sz w:val="13"/>
          <w:szCs w:val="15"/>
        </w:rPr>
        <w:t>=</w:t>
      </w:r>
      <w:r w:rsidRPr="004470AE">
        <w:rPr>
          <w:rStyle w:val="NormalTok"/>
          <w:sz w:val="13"/>
          <w:szCs w:val="15"/>
        </w:rPr>
        <w:t xml:space="preserve"> v</w:t>
      </w:r>
      <w:r w:rsidRPr="004470AE">
        <w:rPr>
          <w:rStyle w:val="OperatorTok"/>
          <w:sz w:val="13"/>
          <w:szCs w:val="15"/>
        </w:rPr>
        <w:t>-&gt;</w:t>
      </w:r>
      <w:r w:rsidRPr="004470AE">
        <w:rPr>
          <w:rStyle w:val="NormalTok"/>
          <w:sz w:val="13"/>
          <w:szCs w:val="15"/>
        </w:rPr>
        <w:t>l</w:t>
      </w:r>
      <w:r w:rsidRPr="004470AE">
        <w:rPr>
          <w:rStyle w:val="OperatorTok"/>
          <w:sz w:val="13"/>
          <w:szCs w:val="15"/>
        </w:rPr>
        <w:t>-&gt;</w:t>
      </w:r>
      <w:r w:rsidRPr="004470AE">
        <w:rPr>
          <w:rStyle w:val="NormalTok"/>
          <w:sz w:val="13"/>
          <w:szCs w:val="15"/>
        </w:rPr>
        <w:t xml:space="preserve">val </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l</w:t>
      </w:r>
      <w:r w:rsidRPr="004470AE">
        <w:rPr>
          <w:rStyle w:val="OperatorTok"/>
          <w:sz w:val="13"/>
          <w:szCs w:val="15"/>
        </w:rPr>
        <w:t>-&gt;</w:t>
      </w:r>
      <w:r w:rsidRPr="004470AE">
        <w:rPr>
          <w:rStyle w:val="NormalTok"/>
          <w:sz w:val="13"/>
          <w:szCs w:val="15"/>
        </w:rPr>
        <w:t>v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gt;=</w:t>
      </w:r>
      <w:r w:rsidRPr="004470AE">
        <w:rPr>
          <w:rStyle w:val="NormalTok"/>
          <w:sz w:val="13"/>
          <w:szCs w:val="15"/>
        </w:rPr>
        <w:t xml:space="preserve"> rank</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左节点元素个数</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query</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l</w:t>
      </w:r>
      <w:r w:rsidRPr="004470AE">
        <w:rPr>
          <w:rStyle w:val="OperatorTok"/>
          <w:sz w:val="13"/>
          <w:szCs w:val="15"/>
        </w:rPr>
        <w:t>,</w:t>
      </w:r>
      <w:r w:rsidRPr="004470AE">
        <w:rPr>
          <w:rStyle w:val="NormalTok"/>
          <w:sz w:val="13"/>
          <w:szCs w:val="15"/>
        </w:rPr>
        <w:t xml:space="preserve"> v</w:t>
      </w:r>
      <w:r w:rsidRPr="004470AE">
        <w:rPr>
          <w:rStyle w:val="OperatorTok"/>
          <w:sz w:val="13"/>
          <w:szCs w:val="15"/>
        </w:rPr>
        <w:t>-&gt;</w:t>
      </w:r>
      <w:r w:rsidRPr="004470AE">
        <w:rPr>
          <w:rStyle w:val="NormalTok"/>
          <w:sz w:val="13"/>
          <w:szCs w:val="15"/>
        </w:rPr>
        <w:t>l</w:t>
      </w:r>
      <w:r w:rsidRPr="004470AE">
        <w:rPr>
          <w:rStyle w:val="OperatorTok"/>
          <w:sz w:val="13"/>
          <w:szCs w:val="15"/>
        </w:rPr>
        <w:t>,</w:t>
      </w:r>
      <w:r w:rsidRPr="004470AE">
        <w:rPr>
          <w:rStyle w:val="NormalTok"/>
          <w:sz w:val="13"/>
          <w:szCs w:val="15"/>
        </w:rPr>
        <w:t xml:space="preserve"> ran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query</w:t>
      </w:r>
      <w:r w:rsidRPr="004470AE">
        <w:rPr>
          <w:rStyle w:val="OperatorTok"/>
          <w:sz w:val="13"/>
          <w:szCs w:val="15"/>
        </w:rPr>
        <w:t>(</w:t>
      </w:r>
      <w:r w:rsidRPr="004470AE">
        <w:rPr>
          <w:rStyle w:val="NormalTok"/>
          <w:sz w:val="13"/>
          <w:szCs w:val="15"/>
        </w:rPr>
        <w:t>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r</w:t>
      </w:r>
      <w:r w:rsidRPr="004470AE">
        <w:rPr>
          <w:rStyle w:val="OperatorTok"/>
          <w:sz w:val="13"/>
          <w:szCs w:val="15"/>
        </w:rPr>
        <w:t>,</w:t>
      </w:r>
      <w:r w:rsidRPr="004470AE">
        <w:rPr>
          <w:rStyle w:val="NormalTok"/>
          <w:sz w:val="13"/>
          <w:szCs w:val="15"/>
        </w:rPr>
        <w:t xml:space="preserve"> v</w:t>
      </w:r>
      <w:r w:rsidRPr="004470AE">
        <w:rPr>
          <w:rStyle w:val="OperatorTok"/>
          <w:sz w:val="13"/>
          <w:szCs w:val="15"/>
        </w:rPr>
        <w:t>-&gt;</w:t>
      </w:r>
      <w:r w:rsidRPr="004470AE">
        <w:rPr>
          <w:rStyle w:val="NormalTok"/>
          <w:sz w:val="13"/>
          <w:szCs w:val="15"/>
        </w:rPr>
        <w:t>r</w:t>
      </w:r>
      <w:r w:rsidRPr="004470AE">
        <w:rPr>
          <w:rStyle w:val="OperatorTok"/>
          <w:sz w:val="13"/>
          <w:szCs w:val="15"/>
        </w:rPr>
        <w:t>,</w:t>
      </w:r>
      <w:r w:rsidRPr="004470AE">
        <w:rPr>
          <w:rStyle w:val="NormalTok"/>
          <w:sz w:val="13"/>
          <w:szCs w:val="15"/>
        </w:rPr>
        <w:t xml:space="preserve"> rank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inline</w:t>
      </w:r>
      <w:r w:rsidRPr="004470AE">
        <w:rPr>
          <w:rStyle w:val="NormalTok"/>
          <w:sz w:val="13"/>
          <w:szCs w:val="15"/>
        </w:rPr>
        <w:t xml:space="preserve"> LL querySum</w:t>
      </w:r>
      <w:r w:rsidRPr="004470AE">
        <w:rPr>
          <w:sz w:val="15"/>
          <w:szCs w:val="15"/>
        </w:rPr>
        <w:br/>
      </w:r>
      <w:r w:rsidRPr="004470AE">
        <w:rPr>
          <w:sz w:val="15"/>
          <w:szCs w:val="15"/>
        </w:rPr>
        <w:br/>
      </w:r>
      <w:r w:rsidRPr="004470AE">
        <w:rPr>
          <w:rStyle w:val="NormalTok"/>
          <w:sz w:val="13"/>
          <w:szCs w:val="15"/>
        </w:rPr>
        <w:t>LL positions</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LL father</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 xml:space="preserve"> _T</w:t>
      </w:r>
      <w:r w:rsidRPr="004470AE">
        <w:rPr>
          <w:rStyle w:val="OperatorTok"/>
          <w:sz w:val="13"/>
          <w:szCs w:val="15"/>
        </w:rPr>
        <w:t>,</w:t>
      </w:r>
      <w:r w:rsidRPr="004470AE">
        <w:rPr>
          <w:rStyle w:val="NormalTok"/>
          <w:sz w:val="13"/>
          <w:szCs w:val="15"/>
        </w:rPr>
        <w:t xml:space="preserve"> ans</w:t>
      </w:r>
      <w:r w:rsidRPr="004470AE">
        <w:rPr>
          <w:rStyle w:val="OperatorTok"/>
          <w:sz w:val="13"/>
          <w:szCs w:val="15"/>
        </w:rPr>
        <w:t>;</w:t>
      </w:r>
      <w:r w:rsidRPr="004470AE">
        <w:rPr>
          <w:sz w:val="15"/>
          <w:szCs w:val="15"/>
        </w:rPr>
        <w:br/>
      </w:r>
      <w:r w:rsidRPr="004470AE">
        <w:rPr>
          <w:rStyle w:val="NormalTok"/>
          <w:sz w:val="13"/>
          <w:szCs w:val="15"/>
        </w:rPr>
        <w:t xml:space="preserve">    t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F</w:t>
      </w:r>
      <w:r w:rsidRPr="004470AE">
        <w:rPr>
          <w:rStyle w:val="OperatorTok"/>
          <w:sz w:val="13"/>
          <w:szCs w:val="15"/>
        </w:rPr>
        <w:t>(</w:t>
      </w:r>
      <w:r w:rsidRPr="004470AE">
        <w:rPr>
          <w:rStyle w:val="NormalTok"/>
          <w:sz w:val="13"/>
          <w:szCs w:val="15"/>
        </w:rPr>
        <w:t>_T</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rintf</w:t>
      </w:r>
      <w:r w:rsidRPr="004470AE">
        <w:rPr>
          <w:rStyle w:val="OperatorTok"/>
          <w:sz w:val="13"/>
          <w:szCs w:val="15"/>
        </w:rPr>
        <w:t>(</w:t>
      </w:r>
      <w:r w:rsidRPr="004470AE">
        <w:rPr>
          <w:rStyle w:val="StringTok"/>
          <w:sz w:val="13"/>
          <w:szCs w:val="15"/>
        </w:rPr>
        <w:t>"Case #</w:t>
      </w:r>
      <w:r w:rsidRPr="004470AE">
        <w:rPr>
          <w:rStyle w:val="SpecialCharTok"/>
          <w:sz w:val="13"/>
          <w:szCs w:val="15"/>
        </w:rPr>
        <w:t>%lld</w:t>
      </w:r>
      <w:r w:rsidRPr="004470AE">
        <w:rPr>
          <w:rStyle w:val="StringTok"/>
          <w:sz w:val="13"/>
          <w:szCs w:val="15"/>
        </w:rPr>
        <w:t>:"</w:t>
      </w:r>
      <w:r w:rsidRPr="004470AE">
        <w:rPr>
          <w:rStyle w:val="OperatorTok"/>
          <w:sz w:val="13"/>
          <w:szCs w:val="15"/>
        </w:rPr>
        <w:t>,</w:t>
      </w:r>
      <w:r w:rsidRPr="004470AE">
        <w:rPr>
          <w:rStyle w:val="NormalTok"/>
          <w:sz w:val="13"/>
          <w:szCs w:val="15"/>
        </w:rPr>
        <w:t xml:space="preserve"> _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m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COUNT </w:t>
      </w:r>
      <w:r w:rsidRPr="004470AE">
        <w:rPr>
          <w:rStyle w:val="OperatorTok"/>
          <w:sz w:val="13"/>
          <w:szCs w:val="15"/>
        </w:rPr>
        <w:t>=</w:t>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mem</w:t>
      </w:r>
      <w:r w:rsidRPr="004470AE">
        <w:rPr>
          <w:rStyle w:val="OperatorTok"/>
          <w:sz w:val="13"/>
          <w:szCs w:val="15"/>
        </w:rPr>
        <w:t>(</w:t>
      </w:r>
      <w:r w:rsidRPr="004470AE">
        <w:rPr>
          <w:rStyle w:val="NormalTok"/>
          <w:sz w:val="13"/>
          <w:szCs w:val="15"/>
        </w:rPr>
        <w:t>father</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mem</w:t>
      </w:r>
      <w:r w:rsidRPr="004470AE">
        <w:rPr>
          <w:rStyle w:val="OperatorTok"/>
          <w:sz w:val="13"/>
          <w:szCs w:val="15"/>
        </w:rPr>
        <w:t>(</w:t>
      </w:r>
      <w:r w:rsidRPr="004470AE">
        <w:rPr>
          <w:rStyle w:val="NormalTok"/>
          <w:sz w:val="13"/>
          <w:szCs w:val="15"/>
        </w:rPr>
        <w:t>positions</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LL i</w:t>
      </w:r>
      <w:r w:rsidRPr="004470AE">
        <w:rPr>
          <w:rStyle w:val="OperatorTok"/>
          <w:sz w:val="13"/>
          <w:szCs w:val="15"/>
        </w:rPr>
        <w:t>;</w:t>
      </w:r>
      <w:r w:rsidRPr="004470AE">
        <w:rPr>
          <w:sz w:val="15"/>
          <w:szCs w:val="15"/>
        </w:rPr>
        <w:br/>
      </w:r>
      <w:r w:rsidRPr="004470AE">
        <w:rPr>
          <w:rStyle w:val="NormalTok"/>
          <w:sz w:val="13"/>
          <w:szCs w:val="15"/>
        </w:rPr>
        <w:t xml:space="preserve">        F</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rray</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SORTED[i] = Array[i];</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headers</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uild</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positions</w:t>
      </w:r>
      <w:r w:rsidRPr="004470AE">
        <w:rPr>
          <w:rStyle w:val="OperatorTok"/>
          <w:sz w:val="13"/>
          <w:szCs w:val="15"/>
        </w:rPr>
        <w:t>[</w:t>
      </w:r>
      <w:r w:rsidRPr="004470AE">
        <w:rPr>
          <w:rStyle w:val="NormalTok"/>
          <w:sz w:val="13"/>
          <w:szCs w:val="15"/>
        </w:rPr>
        <w:t>Array</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modify</w:t>
      </w:r>
      <w:r w:rsidRPr="004470AE">
        <w:rPr>
          <w:rStyle w:val="OperatorTok"/>
          <w:sz w:val="13"/>
          <w:szCs w:val="15"/>
        </w:rPr>
        <w:t>(</w:t>
      </w:r>
      <w:r w:rsidRPr="004470AE">
        <w:rPr>
          <w:rStyle w:val="NormalTok"/>
          <w:sz w:val="13"/>
          <w:szCs w:val="15"/>
        </w:rPr>
        <w:t>headers</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std::sort(SORTED, SORTED + n);</w:t>
      </w:r>
      <w:r w:rsidRPr="004470AE">
        <w:rPr>
          <w:sz w:val="15"/>
          <w:szCs w:val="15"/>
        </w:rPr>
        <w:br/>
      </w:r>
      <w:r w:rsidRPr="004470AE">
        <w:rPr>
          <w:rStyle w:val="NormalTok"/>
          <w:sz w:val="13"/>
          <w:szCs w:val="15"/>
        </w:rPr>
        <w:t xml:space="preserve">        LL len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unique</w:t>
      </w:r>
      <w:r w:rsidRPr="004470AE">
        <w:rPr>
          <w:rStyle w:val="OperatorTok"/>
          <w:sz w:val="13"/>
          <w:szCs w:val="15"/>
        </w:rPr>
        <w:t>(</w:t>
      </w:r>
      <w:r w:rsidRPr="004470AE">
        <w:rPr>
          <w:rStyle w:val="NormalTok"/>
          <w:sz w:val="13"/>
          <w:szCs w:val="15"/>
        </w:rPr>
        <w:t>SORTED</w:t>
      </w:r>
      <w:r w:rsidRPr="004470AE">
        <w:rPr>
          <w:rStyle w:val="OperatorTok"/>
          <w:sz w:val="13"/>
          <w:szCs w:val="15"/>
        </w:rPr>
        <w:t>,</w:t>
      </w:r>
      <w:r w:rsidRPr="004470AE">
        <w:rPr>
          <w:rStyle w:val="NormalTok"/>
          <w:sz w:val="13"/>
          <w:szCs w:val="15"/>
        </w:rPr>
        <w:t xml:space="preserve"> SORTED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ORTE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sz w:val="15"/>
          <w:szCs w:val="15"/>
        </w:rPr>
        <w:br/>
      </w:r>
      <w:r w:rsidRPr="004470AE">
        <w:rPr>
          <w:rStyle w:val="NormalTok"/>
          <w:sz w:val="13"/>
          <w:szCs w:val="15"/>
        </w:rPr>
        <w:t xml:space="preserve">        F</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lower_bound:</w:t>
      </w:r>
      <w:r w:rsidRPr="004470AE">
        <w:rPr>
          <w:rStyle w:val="CommentTok"/>
          <w:i w:val="0"/>
          <w:iCs/>
          <w:sz w:val="13"/>
          <w:szCs w:val="15"/>
        </w:rPr>
        <w:t>大于等于</w:t>
      </w:r>
      <w:r w:rsidRPr="004470AE">
        <w:rPr>
          <w:sz w:val="15"/>
          <w:szCs w:val="15"/>
        </w:rPr>
        <w:br/>
      </w:r>
      <w:r w:rsidRPr="004470AE">
        <w:rPr>
          <w:rStyle w:val="NormalTok"/>
          <w:sz w:val="13"/>
          <w:szCs w:val="15"/>
        </w:rPr>
        <w:t xml:space="preserve">            LL t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lower_bound</w:t>
      </w:r>
      <w:r w:rsidRPr="004470AE">
        <w:rPr>
          <w:rStyle w:val="OperatorTok"/>
          <w:sz w:val="13"/>
          <w:szCs w:val="15"/>
        </w:rPr>
        <w:t>(</w:t>
      </w:r>
      <w:r w:rsidRPr="004470AE">
        <w:rPr>
          <w:rStyle w:val="NormalTok"/>
          <w:sz w:val="13"/>
          <w:szCs w:val="15"/>
        </w:rPr>
        <w:t>SORTED</w:t>
      </w:r>
      <w:r w:rsidRPr="004470AE">
        <w:rPr>
          <w:rStyle w:val="OperatorTok"/>
          <w:sz w:val="13"/>
          <w:szCs w:val="15"/>
        </w:rPr>
        <w:t>,</w:t>
      </w:r>
      <w:r w:rsidRPr="004470AE">
        <w:rPr>
          <w:rStyle w:val="NormalTok"/>
          <w:sz w:val="13"/>
          <w:szCs w:val="15"/>
        </w:rPr>
        <w:t xml:space="preserve"> SORTED </w:t>
      </w:r>
      <w:r w:rsidRPr="004470AE">
        <w:rPr>
          <w:rStyle w:val="OperatorTok"/>
          <w:sz w:val="13"/>
          <w:szCs w:val="15"/>
        </w:rPr>
        <w:t>+</w:t>
      </w:r>
      <w:r w:rsidRPr="004470AE">
        <w:rPr>
          <w:rStyle w:val="NormalTok"/>
          <w:sz w:val="13"/>
          <w:szCs w:val="15"/>
        </w:rPr>
        <w:t xml:space="preserve"> len</w:t>
      </w:r>
      <w:r w:rsidRPr="004470AE">
        <w:rPr>
          <w:rStyle w:val="OperatorTok"/>
          <w:sz w:val="13"/>
          <w:szCs w:val="15"/>
        </w:rPr>
        <w:t>,</w:t>
      </w:r>
      <w:r w:rsidRPr="004470AE">
        <w:rPr>
          <w:rStyle w:val="NormalTok"/>
          <w:sz w:val="13"/>
          <w:szCs w:val="15"/>
        </w:rPr>
        <w:t xml:space="preserve"> Array</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ORTED</w:t>
      </w:r>
      <w:r w:rsidRPr="004470AE">
        <w:rPr>
          <w:rStyle w:val="OperatorTok"/>
          <w:sz w:val="13"/>
          <w:szCs w:val="15"/>
        </w:rPr>
        <w:t>;</w:t>
      </w:r>
      <w:r w:rsidRPr="004470AE">
        <w:rPr>
          <w:sz w:val="15"/>
          <w:szCs w:val="15"/>
        </w:rPr>
        <w:br/>
      </w:r>
      <w:r w:rsidRPr="004470AE">
        <w:rPr>
          <w:rStyle w:val="NormalTok"/>
          <w:sz w:val="13"/>
          <w:szCs w:val="15"/>
        </w:rPr>
        <w:t xml:space="preserve">            headers</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ify</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le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 xml:space="preserve"> header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o1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LL o2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LL o3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rank</w:t>
      </w:r>
      <w:r w:rsidRPr="004470AE">
        <w:rPr>
          <w:rStyle w:val="CommentTok"/>
          <w:i w:val="0"/>
          <w:iCs/>
          <w:sz w:val="13"/>
          <w:szCs w:val="15"/>
        </w:rPr>
        <w:t>不能减，因为主席树内存的是元素个数，而且这个</w:t>
      </w:r>
      <w:r w:rsidRPr="004470AE">
        <w:rPr>
          <w:rStyle w:val="CommentTok"/>
          <w:i w:val="0"/>
          <w:iCs/>
          <w:sz w:val="13"/>
          <w:szCs w:val="15"/>
        </w:rPr>
        <w:t>query</w:t>
      </w:r>
      <w:r w:rsidRPr="004470AE">
        <w:rPr>
          <w:rStyle w:val="CommentTok"/>
          <w:i w:val="0"/>
          <w:iCs/>
          <w:sz w:val="13"/>
          <w:szCs w:val="15"/>
        </w:rPr>
        <w:t>查询的时间区间已经从</w:t>
      </w:r>
      <w:r w:rsidRPr="004470AE">
        <w:rPr>
          <w:rStyle w:val="CommentTok"/>
          <w:i w:val="0"/>
          <w:iCs/>
          <w:sz w:val="13"/>
          <w:szCs w:val="15"/>
        </w:rPr>
        <w:t>1</w:t>
      </w:r>
      <w:r w:rsidRPr="004470AE">
        <w:rPr>
          <w:rStyle w:val="CommentTok"/>
          <w:i w:val="0"/>
          <w:iCs/>
          <w:sz w:val="13"/>
          <w:szCs w:val="15"/>
        </w:rPr>
        <w:t>起排了</w:t>
      </w:r>
      <w:r w:rsidRPr="004470AE">
        <w:rPr>
          <w:sz w:val="15"/>
          <w:szCs w:val="15"/>
        </w:rPr>
        <w:br/>
      </w:r>
      <w:r w:rsidRPr="004470AE">
        <w:rPr>
          <w:rStyle w:val="NormalTok"/>
          <w:sz w:val="13"/>
          <w:szCs w:val="15"/>
        </w:rPr>
        <w:t xml:space="preserve">            LL index </w:t>
      </w:r>
      <w:r w:rsidRPr="004470AE">
        <w:rPr>
          <w:rStyle w:val="OperatorTok"/>
          <w:sz w:val="13"/>
          <w:szCs w:val="15"/>
        </w:rPr>
        <w:t>=</w:t>
      </w:r>
      <w:r w:rsidRPr="004470AE">
        <w:rPr>
          <w:rStyle w:val="NormalTok"/>
          <w:sz w:val="13"/>
          <w:szCs w:val="15"/>
        </w:rPr>
        <w:t xml:space="preserve"> query</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le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headers</w:t>
      </w:r>
      <w:r w:rsidRPr="004470AE">
        <w:rPr>
          <w:rStyle w:val="OperatorTok"/>
          <w:sz w:val="13"/>
          <w:szCs w:val="15"/>
        </w:rPr>
        <w:t>[</w:t>
      </w:r>
      <w:r w:rsidRPr="004470AE">
        <w:rPr>
          <w:rStyle w:val="NormalTok"/>
          <w:sz w:val="13"/>
          <w:szCs w:val="15"/>
        </w:rPr>
        <w:t xml:space="preserve">o1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headers</w:t>
      </w:r>
      <w:r w:rsidRPr="004470AE">
        <w:rPr>
          <w:rStyle w:val="OperatorTok"/>
          <w:sz w:val="13"/>
          <w:szCs w:val="15"/>
        </w:rPr>
        <w:t>[</w:t>
      </w:r>
      <w:r w:rsidRPr="004470AE">
        <w:rPr>
          <w:rStyle w:val="NormalTok"/>
          <w:sz w:val="13"/>
          <w:szCs w:val="15"/>
        </w:rPr>
        <w:t>o2</w:t>
      </w:r>
      <w:r w:rsidRPr="004470AE">
        <w:rPr>
          <w:rStyle w:val="OperatorTok"/>
          <w:sz w:val="13"/>
          <w:szCs w:val="15"/>
        </w:rPr>
        <w:t>],</w:t>
      </w:r>
      <w:r w:rsidRPr="004470AE">
        <w:rPr>
          <w:rStyle w:val="NormalTok"/>
          <w:sz w:val="13"/>
          <w:szCs w:val="15"/>
        </w:rPr>
        <w:t xml:space="preserve"> o3</w:t>
      </w:r>
      <w:r w:rsidRPr="004470AE">
        <w:rPr>
          <w:rStyle w:val="OperatorTok"/>
          <w:sz w:val="13"/>
          <w:szCs w:val="15"/>
        </w:rPr>
        <w:t>);</w:t>
      </w:r>
      <w:r w:rsidRPr="004470AE">
        <w:rPr>
          <w:sz w:val="15"/>
          <w:szCs w:val="15"/>
        </w:rPr>
        <w:br/>
      </w:r>
      <w:r w:rsidRPr="004470AE">
        <w:rPr>
          <w:rStyle w:val="NormalTok"/>
          <w:sz w:val="13"/>
          <w:szCs w:val="15"/>
        </w:rPr>
        <w:t xml:space="preserve">            printf</w:t>
      </w:r>
      <w:r w:rsidRPr="004470AE">
        <w:rPr>
          <w:rStyle w:val="OperatorTok"/>
          <w:sz w:val="13"/>
          <w:szCs w:val="15"/>
        </w:rPr>
        <w:t>(</w:t>
      </w:r>
      <w:r w:rsidRPr="004470AE">
        <w:rPr>
          <w:rStyle w:val="StringTok"/>
          <w:sz w:val="13"/>
          <w:szCs w:val="15"/>
        </w:rPr>
        <w:t>"</w:t>
      </w:r>
      <w:r w:rsidRPr="004470AE">
        <w:rPr>
          <w:rStyle w:val="SpecialCharTok"/>
          <w:sz w:val="13"/>
          <w:szCs w:val="15"/>
        </w:rPr>
        <w:t>%lld\n</w:t>
      </w:r>
      <w:r w:rsidRPr="004470AE">
        <w:rPr>
          <w:rStyle w:val="StringTok"/>
          <w:sz w:val="13"/>
          <w:szCs w:val="15"/>
        </w:rPr>
        <w:t>"</w:t>
      </w:r>
      <w:r w:rsidRPr="004470AE">
        <w:rPr>
          <w:rStyle w:val="OperatorTok"/>
          <w:sz w:val="13"/>
          <w:szCs w:val="15"/>
        </w:rPr>
        <w:t>,</w:t>
      </w:r>
      <w:r w:rsidRPr="004470AE">
        <w:rPr>
          <w:rStyle w:val="NormalTok"/>
          <w:sz w:val="13"/>
          <w:szCs w:val="15"/>
        </w:rPr>
        <w:t xml:space="preserve"> SORTED</w:t>
      </w:r>
      <w:r w:rsidRPr="004470AE">
        <w:rPr>
          <w:rStyle w:val="OperatorTok"/>
          <w:sz w:val="13"/>
          <w:szCs w:val="15"/>
        </w:rPr>
        <w:t>[</w:t>
      </w:r>
      <w:r w:rsidRPr="004470AE">
        <w:rPr>
          <w:rStyle w:val="NormalTok"/>
          <w:sz w:val="13"/>
          <w:szCs w:val="15"/>
        </w:rPr>
        <w:t>inde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56B7230E" w14:textId="77777777" w:rsidR="003C132F" w:rsidRPr="00170801" w:rsidRDefault="004470AE">
      <w:pPr>
        <w:pStyle w:val="3"/>
        <w:rPr>
          <w:sz w:val="21"/>
          <w:szCs w:val="21"/>
        </w:rPr>
      </w:pPr>
      <w:bookmarkStart w:id="81" w:name="树链剖分"/>
      <w:bookmarkStart w:id="82" w:name="_Toc73724860"/>
      <w:bookmarkEnd w:id="79"/>
      <w:r w:rsidRPr="00170801">
        <w:rPr>
          <w:sz w:val="21"/>
          <w:szCs w:val="21"/>
        </w:rPr>
        <w:t>树链剖分</w:t>
      </w:r>
      <w:r w:rsidRPr="00170801">
        <w:rPr>
          <w:sz w:val="21"/>
          <w:szCs w:val="21"/>
        </w:rPr>
        <w:t>//</w:t>
      </w:r>
      <w:r w:rsidRPr="00170801">
        <w:rPr>
          <w:sz w:val="21"/>
          <w:szCs w:val="21"/>
        </w:rPr>
        <w:t>？</w:t>
      </w:r>
      <w:bookmarkEnd w:id="82"/>
    </w:p>
    <w:p w14:paraId="4AC8BB75" w14:textId="77777777" w:rsidR="003C132F" w:rsidRPr="004470AE" w:rsidRDefault="004470AE">
      <w:pPr>
        <w:pStyle w:val="SourceCode"/>
        <w:rPr>
          <w:sz w:val="15"/>
          <w:szCs w:val="15"/>
        </w:rPr>
      </w:pPr>
      <w:r w:rsidRPr="004470AE">
        <w:rPr>
          <w:rStyle w:val="NormalTok"/>
          <w:sz w:val="13"/>
          <w:szCs w:val="15"/>
        </w:rPr>
        <w:t>LL ARRAY</w:t>
      </w:r>
      <w:r w:rsidRPr="004470AE">
        <w:rPr>
          <w:rStyle w:val="OperatorTok"/>
          <w:sz w:val="13"/>
          <w:szCs w:val="15"/>
        </w:rPr>
        <w:t>[</w:t>
      </w:r>
      <w:r w:rsidRPr="004470AE">
        <w:rPr>
          <w:rStyle w:val="NormalTok"/>
          <w:sz w:val="13"/>
          <w:szCs w:val="15"/>
        </w:rPr>
        <w:t xml:space="preserve">M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LL CN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LL n</w:t>
      </w:r>
      <w:r w:rsidRPr="004470AE">
        <w:rPr>
          <w:rStyle w:val="OperatorTok"/>
          <w:sz w:val="13"/>
          <w:szCs w:val="15"/>
        </w:rPr>
        <w:t>;</w:t>
      </w:r>
      <w:r w:rsidRPr="004470AE">
        <w:rPr>
          <w:sz w:val="15"/>
          <w:szCs w:val="15"/>
        </w:rPr>
        <w:br/>
      </w:r>
      <w:r w:rsidRPr="004470AE">
        <w:rPr>
          <w:rStyle w:val="NormalTok"/>
          <w:sz w:val="13"/>
          <w:szCs w:val="15"/>
        </w:rPr>
        <w:t>LL mod</w:t>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struct</w:t>
      </w:r>
      <w:r w:rsidRPr="004470AE">
        <w:rPr>
          <w:rStyle w:val="NormalTok"/>
          <w:sz w:val="13"/>
          <w:szCs w:val="15"/>
        </w:rPr>
        <w:t xml:space="preserve"> NodeModel</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size</w:t>
      </w:r>
      <w:r w:rsidRPr="004470AE">
        <w:rPr>
          <w:rStyle w:val="OperatorTok"/>
          <w:sz w:val="13"/>
          <w:szCs w:val="15"/>
        </w:rPr>
        <w:t>,</w:t>
      </w:r>
      <w:r w:rsidRPr="004470AE">
        <w:rPr>
          <w:rStyle w:val="NormalTok"/>
          <w:sz w:val="13"/>
          <w:szCs w:val="15"/>
        </w:rPr>
        <w:t xml:space="preserve"> height</w:t>
      </w:r>
      <w:r w:rsidRPr="004470AE">
        <w:rPr>
          <w:rStyle w:val="OperatorTok"/>
          <w:sz w:val="13"/>
          <w:szCs w:val="15"/>
        </w:rPr>
        <w:t>,</w:t>
      </w:r>
      <w:r w:rsidRPr="004470AE">
        <w:rPr>
          <w:rStyle w:val="NormalTok"/>
          <w:sz w:val="13"/>
          <w:szCs w:val="15"/>
        </w:rPr>
        <w:t xml:space="preserve"> dfs_order</w:t>
      </w:r>
      <w:r w:rsidRPr="004470AE">
        <w:rPr>
          <w:rStyle w:val="OperatorTok"/>
          <w:sz w:val="13"/>
          <w:szCs w:val="15"/>
        </w:rPr>
        <w:t>,</w:t>
      </w:r>
      <w:r w:rsidRPr="004470AE">
        <w:rPr>
          <w:rStyle w:val="NormalTok"/>
          <w:sz w:val="13"/>
          <w:szCs w:val="15"/>
        </w:rPr>
        <w:t xml:space="preserve"> value</w:t>
      </w:r>
      <w:r w:rsidRPr="004470AE">
        <w:rPr>
          <w:rStyle w:val="OperatorTok"/>
          <w:sz w:val="13"/>
          <w:szCs w:val="15"/>
        </w:rPr>
        <w:t>;</w:t>
      </w:r>
      <w:r w:rsidRPr="004470AE">
        <w:rPr>
          <w:sz w:val="15"/>
          <w:szCs w:val="15"/>
        </w:rPr>
        <w:br/>
      </w:r>
      <w:r w:rsidRPr="004470AE">
        <w:rPr>
          <w:rStyle w:val="NormalTok"/>
          <w:sz w:val="13"/>
          <w:szCs w:val="15"/>
        </w:rPr>
        <w:t xml:space="preserve">    NodeModel </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f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top</w:t>
      </w:r>
      <w:r w:rsidRPr="004470AE">
        <w:rPr>
          <w:rStyle w:val="OperatorTok"/>
          <w:sz w:val="13"/>
          <w:szCs w:val="15"/>
        </w:rPr>
        <w:t>;</w:t>
      </w:r>
      <w:r w:rsidRPr="004470AE">
        <w:rPr>
          <w:sz w:val="15"/>
          <w:szCs w:val="15"/>
        </w:rPr>
        <w:br/>
      </w:r>
      <w:r w:rsidRPr="004470AE">
        <w:rPr>
          <w:rStyle w:val="NormalTok"/>
          <w:sz w:val="13"/>
          <w:szCs w:val="15"/>
        </w:rPr>
        <w:t xml:space="preserve">    vector</w:t>
      </w:r>
      <w:r w:rsidRPr="004470AE">
        <w:rPr>
          <w:rStyle w:val="OperatorTok"/>
          <w:sz w:val="13"/>
          <w:szCs w:val="15"/>
        </w:rPr>
        <w:t>&lt;</w:t>
      </w:r>
      <w:r w:rsidRPr="004470AE">
        <w:rPr>
          <w:rStyle w:val="NormalTok"/>
          <w:sz w:val="13"/>
          <w:szCs w:val="15"/>
        </w:rPr>
        <w:t xml:space="preserve">NodeModel </w:t>
      </w:r>
      <w:r w:rsidRPr="004470AE">
        <w:rPr>
          <w:rStyle w:val="OperatorTok"/>
          <w:sz w:val="13"/>
          <w:szCs w:val="15"/>
        </w:rPr>
        <w:t>*&gt;</w:t>
      </w:r>
      <w:r w:rsidRPr="004470AE">
        <w:rPr>
          <w:rStyle w:val="NormalTok"/>
          <w:sz w:val="13"/>
          <w:szCs w:val="15"/>
        </w:rPr>
        <w:t xml:space="preserve"> 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d1</w:t>
      </w:r>
      <w:r w:rsidRPr="004470AE">
        <w:rPr>
          <w:rStyle w:val="OperatorTok"/>
          <w:sz w:val="13"/>
          <w:szCs w:val="15"/>
        </w:rPr>
        <w:t>(</w:t>
      </w:r>
      <w:r w:rsidRPr="004470AE">
        <w:rPr>
          <w:rStyle w:val="NormalTok"/>
          <w:sz w:val="13"/>
          <w:szCs w:val="15"/>
        </w:rPr>
        <w:t xml:space="preserve">NodeModel </w:t>
      </w:r>
      <w:r w:rsidRPr="004470AE">
        <w:rPr>
          <w:rStyle w:val="OperatorTok"/>
          <w:sz w:val="13"/>
          <w:szCs w:val="15"/>
        </w:rPr>
        <w:t>*</w:t>
      </w:r>
      <w:r w:rsidRPr="004470AE">
        <w:rPr>
          <w:rStyle w:val="NormalTok"/>
          <w:sz w:val="13"/>
          <w:szCs w:val="15"/>
        </w:rPr>
        <w:t>fathe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siz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son </w:t>
      </w:r>
      <w:r w:rsidRPr="004470AE">
        <w:rPr>
          <w:rStyle w:val="OperatorTok"/>
          <w:sz w:val="13"/>
          <w:szCs w:val="15"/>
        </w:rPr>
        <w:t>=</w:t>
      </w:r>
      <w:r w:rsidRPr="004470AE">
        <w:rPr>
          <w:rStyle w:val="NormalTok"/>
          <w:sz w:val="13"/>
          <w:szCs w:val="15"/>
        </w:rPr>
        <w:t xml:space="preserve"> NUL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fa </w:t>
      </w:r>
      <w:r w:rsidRPr="004470AE">
        <w:rPr>
          <w:rStyle w:val="OperatorTok"/>
          <w:sz w:val="13"/>
          <w:szCs w:val="15"/>
        </w:rPr>
        <w:t>=</w:t>
      </w:r>
      <w:r w:rsidRPr="004470AE">
        <w:rPr>
          <w:rStyle w:val="NormalTok"/>
          <w:sz w:val="13"/>
          <w:szCs w:val="15"/>
        </w:rPr>
        <w:t xml:space="preserve"> fathe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height </w:t>
      </w:r>
      <w:r w:rsidRPr="004470AE">
        <w:rPr>
          <w:rStyle w:val="OperatorTok"/>
          <w:sz w:val="13"/>
          <w:szCs w:val="15"/>
        </w:rPr>
        <w:t>=</w:t>
      </w:r>
      <w:r w:rsidRPr="004470AE">
        <w:rPr>
          <w:rStyle w:val="NormalTok"/>
          <w:sz w:val="13"/>
          <w:szCs w:val="15"/>
        </w:rPr>
        <w:t xml:space="preserve"> father</w:t>
      </w:r>
      <w:r w:rsidRPr="004470AE">
        <w:rPr>
          <w:rStyle w:val="OperatorTok"/>
          <w:sz w:val="13"/>
          <w:szCs w:val="15"/>
        </w:rPr>
        <w:t>-&gt;</w:t>
      </w:r>
      <w:r w:rsidRPr="004470AE">
        <w:rPr>
          <w:rStyle w:val="NormalTok"/>
          <w:sz w:val="13"/>
          <w:szCs w:val="15"/>
        </w:rPr>
        <w:t xml:space="preserve">heigh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auto dst = N[E[cur].to];</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ur </w:t>
      </w:r>
      <w:r w:rsidRPr="004470AE">
        <w:rPr>
          <w:rStyle w:val="OperatorTok"/>
          <w:sz w:val="13"/>
          <w:szCs w:val="15"/>
        </w:rPr>
        <w:t>!=</w:t>
      </w:r>
      <w:r w:rsidRPr="004470AE">
        <w:rPr>
          <w:rStyle w:val="NormalTok"/>
          <w:sz w:val="13"/>
          <w:szCs w:val="15"/>
        </w:rPr>
        <w:t xml:space="preserve"> fathe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ur</w:t>
      </w:r>
      <w:r w:rsidRPr="004470AE">
        <w:rPr>
          <w:rStyle w:val="OperatorTok"/>
          <w:sz w:val="13"/>
          <w:szCs w:val="15"/>
        </w:rPr>
        <w:t>-&gt;</w:t>
      </w:r>
      <w:r w:rsidRPr="004470AE">
        <w:rPr>
          <w:rStyle w:val="NormalTok"/>
          <w:sz w:val="13"/>
          <w:szCs w:val="15"/>
        </w:rPr>
        <w:t>d1</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size </w:t>
      </w:r>
      <w:r w:rsidRPr="004470AE">
        <w:rPr>
          <w:rStyle w:val="OperatorTok"/>
          <w:sz w:val="13"/>
          <w:szCs w:val="15"/>
        </w:rPr>
        <w:t>+=</w:t>
      </w:r>
      <w:r w:rsidRPr="004470AE">
        <w:rPr>
          <w:rStyle w:val="NormalTok"/>
          <w:sz w:val="13"/>
          <w:szCs w:val="15"/>
        </w:rPr>
        <w:t xml:space="preserve"> cur</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 xml:space="preserve">son </w:t>
      </w:r>
      <w:r w:rsidRPr="004470AE">
        <w:rPr>
          <w:rStyle w:val="OperatorTok"/>
          <w:sz w:val="13"/>
          <w:szCs w:val="15"/>
        </w:rPr>
        <w:t>==</w:t>
      </w:r>
      <w:r w:rsidRPr="004470AE">
        <w:rPr>
          <w:rStyle w:val="NormalTok"/>
          <w:sz w:val="13"/>
          <w:szCs w:val="15"/>
        </w:rPr>
        <w:t xml:space="preserve"> NULL </w:t>
      </w:r>
      <w:r w:rsidRPr="004470AE">
        <w:rPr>
          <w:rStyle w:val="OperatorTok"/>
          <w:sz w:val="13"/>
          <w:szCs w:val="15"/>
        </w:rPr>
        <w:t>||</w:t>
      </w:r>
      <w:r w:rsidRPr="004470AE">
        <w:rPr>
          <w:rStyle w:val="NormalTok"/>
          <w:sz w:val="13"/>
          <w:szCs w:val="15"/>
        </w:rPr>
        <w:t xml:space="preserve"> cur</w:t>
      </w:r>
      <w:r w:rsidRPr="004470AE">
        <w:rPr>
          <w:rStyle w:val="OperatorTok"/>
          <w:sz w:val="13"/>
          <w:szCs w:val="15"/>
        </w:rPr>
        <w:t>-&gt;</w:t>
      </w:r>
      <w:r w:rsidRPr="004470AE">
        <w:rPr>
          <w:rStyle w:val="NormalTok"/>
          <w:sz w:val="13"/>
          <w:szCs w:val="15"/>
        </w:rPr>
        <w:t xml:space="preserve">size </w:t>
      </w:r>
      <w:r w:rsidRPr="004470AE">
        <w:rPr>
          <w:rStyle w:val="OperatorTok"/>
          <w:sz w:val="13"/>
          <w:szCs w:val="15"/>
        </w:rPr>
        <w:t>&g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on</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son </w:t>
      </w:r>
      <w:r w:rsidRPr="004470AE">
        <w:rPr>
          <w:rStyle w:val="OperatorTok"/>
          <w:sz w:val="13"/>
          <w:szCs w:val="15"/>
        </w:rPr>
        <w:t>=</w:t>
      </w:r>
      <w:r w:rsidRPr="004470AE">
        <w:rPr>
          <w:rStyle w:val="NormalTok"/>
          <w:sz w:val="13"/>
          <w:szCs w:val="15"/>
        </w:rPr>
        <w:t xml:space="preserve"> cu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d2</w:t>
      </w:r>
      <w:r w:rsidRPr="004470AE">
        <w:rPr>
          <w:rStyle w:val="OperatorTok"/>
          <w:sz w:val="13"/>
          <w:szCs w:val="15"/>
        </w:rPr>
        <w:t>(</w:t>
      </w:r>
      <w:r w:rsidRPr="004470AE">
        <w:rPr>
          <w:rStyle w:val="NormalTok"/>
          <w:sz w:val="13"/>
          <w:szCs w:val="15"/>
        </w:rPr>
        <w:t xml:space="preserve">NodeModel </w:t>
      </w:r>
      <w:r w:rsidRPr="004470AE">
        <w:rPr>
          <w:rStyle w:val="OperatorTok"/>
          <w:sz w:val="13"/>
          <w:szCs w:val="15"/>
        </w:rPr>
        <w:t>*</w:t>
      </w:r>
      <w:r w:rsidRPr="004470AE">
        <w:rPr>
          <w:rStyle w:val="NormalTok"/>
          <w:sz w:val="13"/>
          <w:szCs w:val="15"/>
        </w:rPr>
        <w:t>father</w:t>
      </w:r>
      <w:r w:rsidRPr="004470AE">
        <w:rPr>
          <w:rStyle w:val="OperatorTok"/>
          <w:sz w:val="13"/>
          <w:szCs w:val="15"/>
        </w:rPr>
        <w:t>,</w:t>
      </w:r>
      <w:r w:rsidRPr="004470AE">
        <w:rPr>
          <w:rStyle w:val="NormalTok"/>
          <w:sz w:val="13"/>
          <w:szCs w:val="15"/>
        </w:rPr>
        <w:t xml:space="preserve"> NodeModel </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top </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dfs_order </w:t>
      </w:r>
      <w:r w:rsidRPr="004470AE">
        <w:rPr>
          <w:rStyle w:val="OperatorTok"/>
          <w:sz w:val="13"/>
          <w:szCs w:val="15"/>
        </w:rPr>
        <w:t>=</w:t>
      </w:r>
      <w:r w:rsidRPr="004470AE">
        <w:rPr>
          <w:rStyle w:val="NormalTok"/>
          <w:sz w:val="13"/>
          <w:szCs w:val="15"/>
        </w:rPr>
        <w:t xml:space="preserve"> CNT</w:t>
      </w:r>
      <w:r w:rsidRPr="004470AE">
        <w:rPr>
          <w:rStyle w:val="OperatorTok"/>
          <w:sz w:val="13"/>
          <w:szCs w:val="15"/>
        </w:rPr>
        <w:t>;</w:t>
      </w:r>
      <w:r w:rsidRPr="004470AE">
        <w:rPr>
          <w:sz w:val="15"/>
          <w:szCs w:val="15"/>
        </w:rPr>
        <w:br/>
      </w:r>
      <w:r w:rsidRPr="004470AE">
        <w:rPr>
          <w:rStyle w:val="NormalTok"/>
          <w:sz w:val="13"/>
          <w:szCs w:val="15"/>
        </w:rPr>
        <w:t xml:space="preserve">        ARRAY</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val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 xml:space="preserve">son </w:t>
      </w:r>
      <w:r w:rsidRPr="004470AE">
        <w:rPr>
          <w:rStyle w:val="OperatorTok"/>
          <w:sz w:val="13"/>
          <w:szCs w:val="15"/>
        </w:rPr>
        <w:t>!=</w:t>
      </w:r>
      <w:r w:rsidRPr="004470AE">
        <w:rPr>
          <w:rStyle w:val="NormalTok"/>
          <w:sz w:val="13"/>
          <w:szCs w:val="15"/>
        </w:rPr>
        <w:t xml:space="preserve"> NUL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on</w:t>
      </w:r>
      <w:r w:rsidRPr="004470AE">
        <w:rPr>
          <w:rStyle w:val="OperatorTok"/>
          <w:sz w:val="13"/>
          <w:szCs w:val="15"/>
        </w:rPr>
        <w:t>-&gt;</w:t>
      </w:r>
      <w:r w:rsidRPr="004470AE">
        <w:rPr>
          <w:rStyle w:val="NormalTok"/>
          <w:sz w:val="13"/>
          <w:szCs w:val="15"/>
        </w:rPr>
        <w:t>d2</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father </w:t>
      </w:r>
      <w:r w:rsidRPr="004470AE">
        <w:rPr>
          <w:rStyle w:val="OperatorTok"/>
          <w:sz w:val="13"/>
          <w:szCs w:val="15"/>
        </w:rPr>
        <w:t>&amp;&amp;</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on</w:t>
      </w:r>
      <w:r w:rsidRPr="004470AE">
        <w:rPr>
          <w:rStyle w:val="OperatorTok"/>
          <w:sz w:val="13"/>
          <w:szCs w:val="15"/>
        </w:rPr>
        <w:t>)</w:t>
      </w:r>
      <w:r w:rsidRPr="004470AE">
        <w:rPr>
          <w:sz w:val="15"/>
          <w:szCs w:val="15"/>
        </w:rPr>
        <w:br/>
      </w:r>
      <w:r w:rsidRPr="004470AE">
        <w:rPr>
          <w:rStyle w:val="NormalTok"/>
          <w:sz w:val="13"/>
          <w:szCs w:val="15"/>
        </w:rPr>
        <w:t xml:space="preserve">                i</w:t>
      </w:r>
      <w:r w:rsidRPr="004470AE">
        <w:rPr>
          <w:rStyle w:val="OperatorTok"/>
          <w:sz w:val="13"/>
          <w:szCs w:val="15"/>
        </w:rPr>
        <w:t>-&gt;</w:t>
      </w:r>
      <w:r w:rsidRPr="004470AE">
        <w:rPr>
          <w:rStyle w:val="NormalTok"/>
          <w:sz w:val="13"/>
          <w:szCs w:val="15"/>
        </w:rPr>
        <w:t>d2</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add_edge</w:t>
      </w:r>
      <w:r w:rsidRPr="004470AE">
        <w:rPr>
          <w:rStyle w:val="OperatorTok"/>
          <w:sz w:val="13"/>
          <w:szCs w:val="15"/>
        </w:rPr>
        <w:t>(</w:t>
      </w:r>
      <w:r w:rsidRPr="004470AE">
        <w:rPr>
          <w:rStyle w:val="NormalTok"/>
          <w:sz w:val="13"/>
          <w:szCs w:val="15"/>
        </w:rPr>
        <w:t xml:space="preserve">NodeModel </w:t>
      </w:r>
      <w:r w:rsidRPr="004470AE">
        <w:rPr>
          <w:rStyle w:val="OperatorTok"/>
          <w:sz w:val="13"/>
          <w:szCs w:val="15"/>
        </w:rPr>
        <w:t>*</w:t>
      </w:r>
      <w:r w:rsidRPr="004470AE">
        <w:rPr>
          <w:rStyle w:val="NormalTok"/>
          <w:sz w:val="13"/>
          <w:szCs w:val="15"/>
        </w:rPr>
        <w:t>ds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E</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ds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M </w:t>
      </w:r>
      <w:r w:rsidRPr="004470AE">
        <w:rPr>
          <w:rStyle w:val="OperatorTok"/>
          <w:sz w:val="13"/>
          <w:szCs w:val="15"/>
        </w:rPr>
        <w:t>&lt;&l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LL NODECN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KeywordTok"/>
          <w:sz w:val="13"/>
          <w:szCs w:val="15"/>
        </w:rPr>
        <w:t>struct</w:t>
      </w:r>
      <w:r w:rsidRPr="004470AE">
        <w:rPr>
          <w:rStyle w:val="NormalTok"/>
          <w:sz w:val="13"/>
          <w:szCs w:val="15"/>
        </w:rPr>
        <w:t xml:space="preserve"> SegmentTreeNode</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SegmentTreeNode </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LL value</w:t>
      </w:r>
      <w:r w:rsidRPr="004470AE">
        <w:rPr>
          <w:rStyle w:val="OperatorTok"/>
          <w:sz w:val="13"/>
          <w:szCs w:val="15"/>
        </w:rPr>
        <w:t>,</w:t>
      </w:r>
      <w:r w:rsidRPr="004470AE">
        <w:rPr>
          <w:rStyle w:val="NormalTok"/>
          <w:sz w:val="13"/>
          <w:szCs w:val="15"/>
        </w:rPr>
        <w:t xml:space="preserve"> lazy</w:t>
      </w:r>
      <w:r w:rsidRPr="004470AE">
        <w:rPr>
          <w:rStyle w:val="OperatorTok"/>
          <w:sz w:val="13"/>
          <w:szCs w:val="15"/>
        </w:rPr>
        <w:t>,</w:t>
      </w:r>
      <w:r w:rsidRPr="004470AE">
        <w:rPr>
          <w:rStyle w:val="NormalTok"/>
          <w:sz w:val="13"/>
          <w:szCs w:val="15"/>
        </w:rPr>
        <w:t xml:space="preserve"> max_value</w:t>
      </w:r>
      <w:r w:rsidRPr="004470AE">
        <w:rPr>
          <w:rStyle w:val="OperatorTok"/>
          <w:sz w:val="13"/>
          <w:szCs w:val="15"/>
        </w:rPr>
        <w:t>;</w:t>
      </w:r>
      <w:r w:rsidRPr="004470AE">
        <w:rPr>
          <w:sz w:val="15"/>
          <w:szCs w:val="15"/>
        </w:rPr>
        <w:br/>
      </w:r>
      <w:r w:rsidRPr="004470AE">
        <w:rPr>
          <w:rStyle w:val="NormalTok"/>
          <w:sz w:val="13"/>
          <w:szCs w:val="15"/>
        </w:rPr>
        <w:t xml:space="preserve">    LL query_sum</w:t>
      </w:r>
      <w:r w:rsidRPr="004470AE">
        <w:rPr>
          <w:rStyle w:val="OperatorTok"/>
          <w:sz w:val="13"/>
          <w:szCs w:val="15"/>
        </w:rPr>
        <w:t>(</w:t>
      </w:r>
      <w:r w:rsidRPr="004470AE">
        <w:rPr>
          <w:rStyle w:val="NormalTok"/>
          <w:sz w:val="13"/>
          <w:szCs w:val="15"/>
        </w:rPr>
        <w:t>LL rg1</w:t>
      </w:r>
      <w:r w:rsidRPr="004470AE">
        <w:rPr>
          <w:rStyle w:val="OperatorTok"/>
          <w:sz w:val="13"/>
          <w:szCs w:val="15"/>
        </w:rPr>
        <w:t>,</w:t>
      </w:r>
      <w:r w:rsidRPr="004470AE">
        <w:rPr>
          <w:rStyle w:val="NormalTok"/>
          <w:sz w:val="13"/>
          <w:szCs w:val="15"/>
        </w:rPr>
        <w:t xml:space="preserve"> LL rg2</w:t>
      </w:r>
      <w:r w:rsidRPr="004470AE">
        <w:rPr>
          <w:rStyle w:val="OperatorTok"/>
          <w:sz w:val="13"/>
          <w:szCs w:val="15"/>
        </w:rPr>
        <w:t>,</w:t>
      </w:r>
      <w:r w:rsidRPr="004470AE">
        <w:rPr>
          <w:rStyle w:val="NormalTok"/>
          <w:sz w:val="13"/>
          <w:szCs w:val="15"/>
        </w:rPr>
        <w:t xml:space="preserve"> LL operation_l</w:t>
      </w:r>
      <w:r w:rsidRPr="004470AE">
        <w:rPr>
          <w:rStyle w:val="OperatorTok"/>
          <w:sz w:val="13"/>
          <w:szCs w:val="15"/>
        </w:rPr>
        <w:t>,</w:t>
      </w:r>
      <w:r w:rsidRPr="004470AE">
        <w:rPr>
          <w:rStyle w:val="NormalTok"/>
          <w:sz w:val="13"/>
          <w:szCs w:val="15"/>
        </w:rPr>
        <w:t xml:space="preserve"> LL operation_r</w:t>
      </w:r>
      <w:r w:rsidRPr="004470AE">
        <w:rPr>
          <w:rStyle w:val="OperatorTok"/>
          <w:sz w:val="13"/>
          <w:szCs w:val="15"/>
        </w:rPr>
        <w:t>,</w:t>
      </w:r>
      <w:r w:rsidRPr="004470AE">
        <w:rPr>
          <w:rStyle w:val="NormalTok"/>
          <w:sz w:val="13"/>
          <w:szCs w:val="15"/>
        </w:rPr>
        <w:t xml:space="preserve"> LL add_v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operation_l </w:t>
      </w:r>
      <w:r w:rsidRPr="004470AE">
        <w:rPr>
          <w:rStyle w:val="OperatorTok"/>
          <w:sz w:val="13"/>
          <w:szCs w:val="15"/>
        </w:rPr>
        <w:t>&gt;</w:t>
      </w:r>
      <w:r w:rsidRPr="004470AE">
        <w:rPr>
          <w:rStyle w:val="NormalTok"/>
          <w:sz w:val="13"/>
          <w:szCs w:val="15"/>
        </w:rPr>
        <w:t xml:space="preserve"> operation_r</w:t>
      </w:r>
      <w:r w:rsidRPr="004470AE">
        <w:rPr>
          <w:rStyle w:val="OperatorTok"/>
          <w:sz w:val="13"/>
          <w:szCs w:val="15"/>
        </w:rPr>
        <w:t>)</w:t>
      </w:r>
      <w:r w:rsidRPr="004470AE">
        <w:rPr>
          <w:sz w:val="15"/>
          <w:szCs w:val="15"/>
        </w:rPr>
        <w:br/>
      </w:r>
      <w:r w:rsidRPr="004470AE">
        <w:rPr>
          <w:rStyle w:val="NormalTok"/>
          <w:sz w:val="13"/>
          <w:szCs w:val="15"/>
        </w:rPr>
        <w:t xml:space="preserve">            swap</w:t>
      </w:r>
      <w:r w:rsidRPr="004470AE">
        <w:rPr>
          <w:rStyle w:val="OperatorTok"/>
          <w:sz w:val="13"/>
          <w:szCs w:val="15"/>
        </w:rPr>
        <w:t>(</w:t>
      </w:r>
      <w:r w:rsidRPr="004470AE">
        <w:rPr>
          <w:rStyle w:val="NormalTok"/>
          <w:sz w:val="13"/>
          <w:szCs w:val="15"/>
        </w:rPr>
        <w:t>operation_l</w:t>
      </w:r>
      <w:r w:rsidRPr="004470AE">
        <w:rPr>
          <w:rStyle w:val="OperatorTok"/>
          <w:sz w:val="13"/>
          <w:szCs w:val="15"/>
        </w:rPr>
        <w:t>,</w:t>
      </w:r>
      <w:r w:rsidRPr="004470AE">
        <w:rPr>
          <w:rStyle w:val="NormalTok"/>
          <w:sz w:val="13"/>
          <w:szCs w:val="15"/>
        </w:rPr>
        <w:t xml:space="preserve"> operation_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operation_l </w:t>
      </w:r>
      <w:r w:rsidRPr="004470AE">
        <w:rPr>
          <w:rStyle w:val="OperatorTok"/>
          <w:sz w:val="13"/>
          <w:szCs w:val="15"/>
        </w:rPr>
        <w:t>&lt;=</w:t>
      </w:r>
      <w:r w:rsidRPr="004470AE">
        <w:rPr>
          <w:rStyle w:val="NormalTok"/>
          <w:sz w:val="13"/>
          <w:szCs w:val="15"/>
        </w:rPr>
        <w:t xml:space="preserve"> rg1 </w:t>
      </w:r>
      <w:r w:rsidRPr="004470AE">
        <w:rPr>
          <w:rStyle w:val="OperatorTok"/>
          <w:sz w:val="13"/>
          <w:szCs w:val="15"/>
        </w:rPr>
        <w:t>&amp;&amp;</w:t>
      </w:r>
      <w:r w:rsidRPr="004470AE">
        <w:rPr>
          <w:rStyle w:val="NormalTok"/>
          <w:sz w:val="13"/>
          <w:szCs w:val="15"/>
        </w:rPr>
        <w:t xml:space="preserve"> rg2 </w:t>
      </w:r>
      <w:r w:rsidRPr="004470AE">
        <w:rPr>
          <w:rStyle w:val="OperatorTok"/>
          <w:sz w:val="13"/>
          <w:szCs w:val="15"/>
        </w:rPr>
        <w:t>&lt;=</w:t>
      </w:r>
      <w:r w:rsidRPr="004470AE">
        <w:rPr>
          <w:rStyle w:val="NormalTok"/>
          <w:sz w:val="13"/>
          <w:szCs w:val="15"/>
        </w:rPr>
        <w:t xml:space="preserve"> operation_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 xml:space="preserve">valu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LL</w:t>
      </w:r>
      <w:r w:rsidRPr="004470AE">
        <w:rPr>
          <w:rStyle w:val="OperatorTok"/>
          <w:sz w:val="13"/>
          <w:szCs w:val="15"/>
        </w:rPr>
        <w:t>)(</w:t>
      </w:r>
      <w:r w:rsidRPr="004470AE">
        <w:rPr>
          <w:rStyle w:val="NormalTok"/>
          <w:sz w:val="13"/>
          <w:szCs w:val="15"/>
        </w:rPr>
        <w:t xml:space="preserve">rg2 </w:t>
      </w:r>
      <w:r w:rsidRPr="004470AE">
        <w:rPr>
          <w:rStyle w:val="OperatorTok"/>
          <w:sz w:val="13"/>
          <w:szCs w:val="15"/>
        </w:rPr>
        <w:t>-</w:t>
      </w:r>
      <w:r w:rsidRPr="004470AE">
        <w:rPr>
          <w:rStyle w:val="NormalTok"/>
          <w:sz w:val="13"/>
          <w:szCs w:val="15"/>
        </w:rPr>
        <w:t xml:space="preserve"> rg1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dd_val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v1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operation_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l</w:t>
      </w:r>
      <w:r w:rsidRPr="004470AE">
        <w:rPr>
          <w:rStyle w:val="OperatorTok"/>
          <w:sz w:val="13"/>
          <w:szCs w:val="15"/>
        </w:rPr>
        <w:t>-&gt;</w:t>
      </w:r>
      <w:r w:rsidRPr="004470AE">
        <w:rPr>
          <w:rStyle w:val="NormalTok"/>
          <w:sz w:val="13"/>
          <w:szCs w:val="15"/>
        </w:rPr>
        <w:t>query_sum</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operation_l</w:t>
      </w:r>
      <w:r w:rsidRPr="004470AE">
        <w:rPr>
          <w:rStyle w:val="OperatorTok"/>
          <w:sz w:val="13"/>
          <w:szCs w:val="15"/>
        </w:rPr>
        <w:t>,</w:t>
      </w:r>
      <w:r w:rsidRPr="004470AE">
        <w:rPr>
          <w:rStyle w:val="NormalTok"/>
          <w:sz w:val="13"/>
          <w:szCs w:val="15"/>
        </w:rPr>
        <w:t xml:space="preserve"> operation_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dd_val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laz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LL v2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operation_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r</w:t>
      </w:r>
      <w:r w:rsidRPr="004470AE">
        <w:rPr>
          <w:rStyle w:val="OperatorTok"/>
          <w:sz w:val="13"/>
          <w:szCs w:val="15"/>
        </w:rPr>
        <w:t>-&gt;</w:t>
      </w:r>
      <w:r w:rsidRPr="004470AE">
        <w:rPr>
          <w:rStyle w:val="NormalTok"/>
          <w:sz w:val="13"/>
          <w:szCs w:val="15"/>
        </w:rPr>
        <w:t>query_sum</w:t>
      </w:r>
      <w:r w:rsidRPr="004470AE">
        <w:rPr>
          <w:rStyle w:val="OperatorTok"/>
          <w:sz w:val="13"/>
          <w:szCs w:val="15"/>
        </w:rPr>
        <w:t>(</w:t>
      </w:r>
      <w:r w:rsidRPr="004470AE">
        <w:rPr>
          <w:rStyle w:val="NormalTok"/>
          <w:sz w:val="13"/>
          <w:szCs w:val="15"/>
        </w:rPr>
        <w:t>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operation_l</w:t>
      </w:r>
      <w:r w:rsidRPr="004470AE">
        <w:rPr>
          <w:rStyle w:val="OperatorTok"/>
          <w:sz w:val="13"/>
          <w:szCs w:val="15"/>
        </w:rPr>
        <w:t>,</w:t>
      </w:r>
      <w:r w:rsidRPr="004470AE">
        <w:rPr>
          <w:rStyle w:val="NormalTok"/>
          <w:sz w:val="13"/>
          <w:szCs w:val="15"/>
        </w:rPr>
        <w:t xml:space="preserve"> operation_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dd_val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laz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v1 </w:t>
      </w:r>
      <w:r w:rsidRPr="004470AE">
        <w:rPr>
          <w:rStyle w:val="OperatorTok"/>
          <w:sz w:val="13"/>
          <w:szCs w:val="15"/>
        </w:rPr>
        <w:t>+</w:t>
      </w:r>
      <w:r w:rsidRPr="004470AE">
        <w:rPr>
          <w:rStyle w:val="NormalTok"/>
          <w:sz w:val="13"/>
          <w:szCs w:val="15"/>
        </w:rPr>
        <w:t xml:space="preserve"> v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query_max</w:t>
      </w:r>
      <w:r w:rsidRPr="004470AE">
        <w:rPr>
          <w:rStyle w:val="OperatorTok"/>
          <w:sz w:val="13"/>
          <w:szCs w:val="15"/>
        </w:rPr>
        <w:t>(</w:t>
      </w:r>
      <w:r w:rsidRPr="004470AE">
        <w:rPr>
          <w:rStyle w:val="NormalTok"/>
          <w:sz w:val="13"/>
          <w:szCs w:val="15"/>
        </w:rPr>
        <w:t>LL rg1</w:t>
      </w:r>
      <w:r w:rsidRPr="004470AE">
        <w:rPr>
          <w:rStyle w:val="OperatorTok"/>
          <w:sz w:val="13"/>
          <w:szCs w:val="15"/>
        </w:rPr>
        <w:t>,</w:t>
      </w:r>
      <w:r w:rsidRPr="004470AE">
        <w:rPr>
          <w:rStyle w:val="NormalTok"/>
          <w:sz w:val="13"/>
          <w:szCs w:val="15"/>
        </w:rPr>
        <w:t xml:space="preserve"> LL rg2</w:t>
      </w:r>
      <w:r w:rsidRPr="004470AE">
        <w:rPr>
          <w:rStyle w:val="OperatorTok"/>
          <w:sz w:val="13"/>
          <w:szCs w:val="15"/>
        </w:rPr>
        <w:t>,</w:t>
      </w:r>
      <w:r w:rsidRPr="004470AE">
        <w:rPr>
          <w:rStyle w:val="NormalTok"/>
          <w:sz w:val="13"/>
          <w:szCs w:val="15"/>
        </w:rPr>
        <w:t xml:space="preserve"> LL operation_l</w:t>
      </w:r>
      <w:r w:rsidRPr="004470AE">
        <w:rPr>
          <w:rStyle w:val="OperatorTok"/>
          <w:sz w:val="13"/>
          <w:szCs w:val="15"/>
        </w:rPr>
        <w:t>,</w:t>
      </w:r>
      <w:r w:rsidRPr="004470AE">
        <w:rPr>
          <w:rStyle w:val="NormalTok"/>
          <w:sz w:val="13"/>
          <w:szCs w:val="15"/>
        </w:rPr>
        <w:t xml:space="preserve"> LL operation_r</w:t>
      </w:r>
      <w:r w:rsidRPr="004470AE">
        <w:rPr>
          <w:rStyle w:val="OperatorTok"/>
          <w:sz w:val="13"/>
          <w:szCs w:val="15"/>
        </w:rPr>
        <w:t>,</w:t>
      </w:r>
      <w:r w:rsidRPr="004470AE">
        <w:rPr>
          <w:rStyle w:val="NormalTok"/>
          <w:sz w:val="13"/>
          <w:szCs w:val="15"/>
        </w:rPr>
        <w:t xml:space="preserve"> LL add_v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operation_l </w:t>
      </w:r>
      <w:r w:rsidRPr="004470AE">
        <w:rPr>
          <w:rStyle w:val="OperatorTok"/>
          <w:sz w:val="13"/>
          <w:szCs w:val="15"/>
        </w:rPr>
        <w:t>&gt;</w:t>
      </w:r>
      <w:r w:rsidRPr="004470AE">
        <w:rPr>
          <w:rStyle w:val="NormalTok"/>
          <w:sz w:val="13"/>
          <w:szCs w:val="15"/>
        </w:rPr>
        <w:t xml:space="preserve"> operation_r</w:t>
      </w:r>
      <w:r w:rsidRPr="004470AE">
        <w:rPr>
          <w:rStyle w:val="OperatorTok"/>
          <w:sz w:val="13"/>
          <w:szCs w:val="15"/>
        </w:rPr>
        <w:t>)</w:t>
      </w:r>
      <w:r w:rsidRPr="004470AE">
        <w:rPr>
          <w:sz w:val="15"/>
          <w:szCs w:val="15"/>
        </w:rPr>
        <w:br/>
      </w:r>
      <w:r w:rsidRPr="004470AE">
        <w:rPr>
          <w:rStyle w:val="NormalTok"/>
          <w:sz w:val="13"/>
          <w:szCs w:val="15"/>
        </w:rPr>
        <w:t xml:space="preserve">            swap</w:t>
      </w:r>
      <w:r w:rsidRPr="004470AE">
        <w:rPr>
          <w:rStyle w:val="OperatorTok"/>
          <w:sz w:val="13"/>
          <w:szCs w:val="15"/>
        </w:rPr>
        <w:t>(</w:t>
      </w:r>
      <w:r w:rsidRPr="004470AE">
        <w:rPr>
          <w:rStyle w:val="NormalTok"/>
          <w:sz w:val="13"/>
          <w:szCs w:val="15"/>
        </w:rPr>
        <w:t>operation_l</w:t>
      </w:r>
      <w:r w:rsidRPr="004470AE">
        <w:rPr>
          <w:rStyle w:val="OperatorTok"/>
          <w:sz w:val="13"/>
          <w:szCs w:val="15"/>
        </w:rPr>
        <w:t>,</w:t>
      </w:r>
      <w:r w:rsidRPr="004470AE">
        <w:rPr>
          <w:rStyle w:val="NormalTok"/>
          <w:sz w:val="13"/>
          <w:szCs w:val="15"/>
        </w:rPr>
        <w:t xml:space="preserve"> operation_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operation_l </w:t>
      </w:r>
      <w:r w:rsidRPr="004470AE">
        <w:rPr>
          <w:rStyle w:val="OperatorTok"/>
          <w:sz w:val="13"/>
          <w:szCs w:val="15"/>
        </w:rPr>
        <w:t>&lt;=</w:t>
      </w:r>
      <w:r w:rsidRPr="004470AE">
        <w:rPr>
          <w:rStyle w:val="NormalTok"/>
          <w:sz w:val="13"/>
          <w:szCs w:val="15"/>
        </w:rPr>
        <w:t xml:space="preserve"> rg1 </w:t>
      </w:r>
      <w:r w:rsidRPr="004470AE">
        <w:rPr>
          <w:rStyle w:val="OperatorTok"/>
          <w:sz w:val="13"/>
          <w:szCs w:val="15"/>
        </w:rPr>
        <w:t>&amp;&amp;</w:t>
      </w:r>
      <w:r w:rsidRPr="004470AE">
        <w:rPr>
          <w:rStyle w:val="NormalTok"/>
          <w:sz w:val="13"/>
          <w:szCs w:val="15"/>
        </w:rPr>
        <w:t xml:space="preserve"> rg2 </w:t>
      </w:r>
      <w:r w:rsidRPr="004470AE">
        <w:rPr>
          <w:rStyle w:val="OperatorTok"/>
          <w:sz w:val="13"/>
          <w:szCs w:val="15"/>
        </w:rPr>
        <w:t>&lt;=</w:t>
      </w:r>
      <w:r w:rsidRPr="004470AE">
        <w:rPr>
          <w:rStyle w:val="NormalTok"/>
          <w:sz w:val="13"/>
          <w:szCs w:val="15"/>
        </w:rPr>
        <w:t xml:space="preserve"> operation_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max_value </w:t>
      </w:r>
      <w:r w:rsidRPr="004470AE">
        <w:rPr>
          <w:rStyle w:val="CommentTok"/>
          <w:i w:val="0"/>
          <w:iCs/>
          <w:sz w:val="13"/>
          <w:szCs w:val="15"/>
        </w:rPr>
        <w:t>/*+ add_v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v1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operation_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l</w:t>
      </w:r>
      <w:r w:rsidRPr="004470AE">
        <w:rPr>
          <w:rStyle w:val="OperatorTok"/>
          <w:sz w:val="13"/>
          <w:szCs w:val="15"/>
        </w:rPr>
        <w:t>-&gt;</w:t>
      </w:r>
      <w:r w:rsidRPr="004470AE">
        <w:rPr>
          <w:rStyle w:val="NormalTok"/>
          <w:sz w:val="13"/>
          <w:szCs w:val="15"/>
        </w:rPr>
        <w:t>query_max</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operation_l</w:t>
      </w:r>
      <w:r w:rsidRPr="004470AE">
        <w:rPr>
          <w:rStyle w:val="OperatorTok"/>
          <w:sz w:val="13"/>
          <w:szCs w:val="15"/>
        </w:rPr>
        <w:t>,</w:t>
      </w:r>
      <w:r w:rsidRPr="004470AE">
        <w:rPr>
          <w:rStyle w:val="NormalTok"/>
          <w:sz w:val="13"/>
          <w:szCs w:val="15"/>
        </w:rPr>
        <w:t xml:space="preserve"> operation_r</w:t>
      </w:r>
      <w:r w:rsidRPr="004470AE">
        <w:rPr>
          <w:rStyle w:val="OperatorTok"/>
          <w:sz w:val="13"/>
          <w:szCs w:val="15"/>
        </w:rPr>
        <w:t>,</w:t>
      </w:r>
      <w:r w:rsidRPr="004470AE">
        <w:rPr>
          <w:rStyle w:val="NormalTok"/>
          <w:sz w:val="13"/>
          <w:szCs w:val="15"/>
        </w:rPr>
        <w:t xml:space="preserve"> add_val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laz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NF</w:t>
      </w:r>
      <w:r w:rsidRPr="004470AE">
        <w:rPr>
          <w:rStyle w:val="OperatorTok"/>
          <w:sz w:val="13"/>
          <w:szCs w:val="15"/>
        </w:rPr>
        <w:t>;</w:t>
      </w:r>
      <w:r w:rsidRPr="004470AE">
        <w:rPr>
          <w:sz w:val="15"/>
          <w:szCs w:val="15"/>
        </w:rPr>
        <w:br/>
      </w:r>
      <w:r w:rsidRPr="004470AE">
        <w:rPr>
          <w:rStyle w:val="NormalTok"/>
          <w:sz w:val="13"/>
          <w:szCs w:val="15"/>
        </w:rPr>
        <w:t xml:space="preserve">            LL v2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operation_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r</w:t>
      </w:r>
      <w:r w:rsidRPr="004470AE">
        <w:rPr>
          <w:rStyle w:val="OperatorTok"/>
          <w:sz w:val="13"/>
          <w:szCs w:val="15"/>
        </w:rPr>
        <w:t>-&gt;</w:t>
      </w:r>
      <w:r w:rsidRPr="004470AE">
        <w:rPr>
          <w:rStyle w:val="NormalTok"/>
          <w:sz w:val="13"/>
          <w:szCs w:val="15"/>
        </w:rPr>
        <w:t>query_max</w:t>
      </w:r>
      <w:r w:rsidRPr="004470AE">
        <w:rPr>
          <w:rStyle w:val="OperatorTok"/>
          <w:sz w:val="13"/>
          <w:szCs w:val="15"/>
        </w:rPr>
        <w:t>(</w:t>
      </w:r>
      <w:r w:rsidRPr="004470AE">
        <w:rPr>
          <w:rStyle w:val="NormalTok"/>
          <w:sz w:val="13"/>
          <w:szCs w:val="15"/>
        </w:rPr>
        <w:t>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operation_l</w:t>
      </w:r>
      <w:r w:rsidRPr="004470AE">
        <w:rPr>
          <w:rStyle w:val="OperatorTok"/>
          <w:sz w:val="13"/>
          <w:szCs w:val="15"/>
        </w:rPr>
        <w:t>,</w:t>
      </w:r>
      <w:r w:rsidRPr="004470AE">
        <w:rPr>
          <w:rStyle w:val="NormalTok"/>
          <w:sz w:val="13"/>
          <w:szCs w:val="15"/>
        </w:rPr>
        <w:t xml:space="preserve"> operation_r</w:t>
      </w:r>
      <w:r w:rsidRPr="004470AE">
        <w:rPr>
          <w:rStyle w:val="OperatorTok"/>
          <w:sz w:val="13"/>
          <w:szCs w:val="15"/>
        </w:rPr>
        <w:t>,</w:t>
      </w:r>
      <w:r w:rsidRPr="004470AE">
        <w:rPr>
          <w:rStyle w:val="NormalTok"/>
          <w:sz w:val="13"/>
          <w:szCs w:val="15"/>
        </w:rPr>
        <w:t xml:space="preserve"> add_val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laz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NF</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max</w:t>
      </w:r>
      <w:r w:rsidRPr="004470AE">
        <w:rPr>
          <w:rStyle w:val="OperatorTok"/>
          <w:sz w:val="13"/>
          <w:szCs w:val="15"/>
        </w:rPr>
        <w:t>(</w:t>
      </w:r>
      <w:r w:rsidRPr="004470AE">
        <w:rPr>
          <w:rStyle w:val="NormalTok"/>
          <w:sz w:val="13"/>
          <w:szCs w:val="15"/>
        </w:rPr>
        <w:t>v1</w:t>
      </w:r>
      <w:r w:rsidRPr="004470AE">
        <w:rPr>
          <w:rStyle w:val="OperatorTok"/>
          <w:sz w:val="13"/>
          <w:szCs w:val="15"/>
        </w:rPr>
        <w:t>,</w:t>
      </w:r>
      <w:r w:rsidRPr="004470AE">
        <w:rPr>
          <w:rStyle w:val="NormalTok"/>
          <w:sz w:val="13"/>
          <w:szCs w:val="15"/>
        </w:rPr>
        <w:t xml:space="preserve"> v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modify</w:t>
      </w:r>
      <w:r w:rsidRPr="004470AE">
        <w:rPr>
          <w:rStyle w:val="OperatorTok"/>
          <w:sz w:val="13"/>
          <w:szCs w:val="15"/>
        </w:rPr>
        <w:t>(</w:t>
      </w:r>
      <w:r w:rsidRPr="004470AE">
        <w:rPr>
          <w:rStyle w:val="NormalTok"/>
          <w:sz w:val="13"/>
          <w:szCs w:val="15"/>
        </w:rPr>
        <w:t>LL rg1</w:t>
      </w:r>
      <w:r w:rsidRPr="004470AE">
        <w:rPr>
          <w:rStyle w:val="OperatorTok"/>
          <w:sz w:val="13"/>
          <w:szCs w:val="15"/>
        </w:rPr>
        <w:t>,</w:t>
      </w:r>
      <w:r w:rsidRPr="004470AE">
        <w:rPr>
          <w:rStyle w:val="NormalTok"/>
          <w:sz w:val="13"/>
          <w:szCs w:val="15"/>
        </w:rPr>
        <w:t xml:space="preserve"> LL rg2</w:t>
      </w:r>
      <w:r w:rsidRPr="004470AE">
        <w:rPr>
          <w:rStyle w:val="OperatorTok"/>
          <w:sz w:val="13"/>
          <w:szCs w:val="15"/>
        </w:rPr>
        <w:t>,</w:t>
      </w:r>
      <w:r w:rsidRPr="004470AE">
        <w:rPr>
          <w:rStyle w:val="NormalTok"/>
          <w:sz w:val="13"/>
          <w:szCs w:val="15"/>
        </w:rPr>
        <w:t xml:space="preserve"> LL operation_l</w:t>
      </w:r>
      <w:r w:rsidRPr="004470AE">
        <w:rPr>
          <w:rStyle w:val="OperatorTok"/>
          <w:sz w:val="13"/>
          <w:szCs w:val="15"/>
        </w:rPr>
        <w:t>,</w:t>
      </w:r>
      <w:r w:rsidRPr="004470AE">
        <w:rPr>
          <w:rStyle w:val="NormalTok"/>
          <w:sz w:val="13"/>
          <w:szCs w:val="15"/>
        </w:rPr>
        <w:t xml:space="preserve"> LL operation_r</w:t>
      </w:r>
      <w:r w:rsidRPr="004470AE">
        <w:rPr>
          <w:rStyle w:val="OperatorTok"/>
          <w:sz w:val="13"/>
          <w:szCs w:val="15"/>
        </w:rPr>
        <w:t>,</w:t>
      </w:r>
      <w:r w:rsidRPr="004470AE">
        <w:rPr>
          <w:rStyle w:val="NormalTok"/>
          <w:sz w:val="13"/>
          <w:szCs w:val="15"/>
        </w:rPr>
        <w:t xml:space="preserve"> LL x</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单点修改</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operation_l </w:t>
      </w:r>
      <w:r w:rsidRPr="004470AE">
        <w:rPr>
          <w:rStyle w:val="OperatorTok"/>
          <w:sz w:val="13"/>
          <w:szCs w:val="15"/>
        </w:rPr>
        <w:t>&lt;=</w:t>
      </w:r>
      <w:r w:rsidRPr="004470AE">
        <w:rPr>
          <w:rStyle w:val="NormalTok"/>
          <w:sz w:val="13"/>
          <w:szCs w:val="15"/>
        </w:rPr>
        <w:t xml:space="preserve"> rg1 </w:t>
      </w:r>
      <w:r w:rsidRPr="004470AE">
        <w:rPr>
          <w:rStyle w:val="OperatorTok"/>
          <w:sz w:val="13"/>
          <w:szCs w:val="15"/>
        </w:rPr>
        <w:t>&amp;&amp;</w:t>
      </w:r>
      <w:r w:rsidRPr="004470AE">
        <w:rPr>
          <w:rStyle w:val="NormalTok"/>
          <w:sz w:val="13"/>
          <w:szCs w:val="15"/>
        </w:rPr>
        <w:t xml:space="preserve"> rg2 </w:t>
      </w:r>
      <w:r w:rsidRPr="004470AE">
        <w:rPr>
          <w:rStyle w:val="OperatorTok"/>
          <w:sz w:val="13"/>
          <w:szCs w:val="15"/>
        </w:rPr>
        <w:t>&lt;=</w:t>
      </w:r>
      <w:r w:rsidRPr="004470AE">
        <w:rPr>
          <w:rStyle w:val="NormalTok"/>
          <w:sz w:val="13"/>
          <w:szCs w:val="15"/>
        </w:rPr>
        <w:t xml:space="preserve"> operation_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value </w:t>
      </w:r>
      <w:r w:rsidRPr="004470AE">
        <w:rPr>
          <w:rStyle w:val="OperatorTok"/>
          <w:sz w:val="13"/>
          <w:szCs w:val="15"/>
        </w:rPr>
        <w:t>+=</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g2 </w:t>
      </w:r>
      <w:r w:rsidRPr="004470AE">
        <w:rPr>
          <w:rStyle w:val="OperatorTok"/>
          <w:sz w:val="13"/>
          <w:szCs w:val="15"/>
        </w:rPr>
        <w:t>-</w:t>
      </w:r>
      <w:r w:rsidRPr="004470AE">
        <w:rPr>
          <w:rStyle w:val="NormalTok"/>
          <w:sz w:val="13"/>
          <w:szCs w:val="15"/>
        </w:rPr>
        <w:t xml:space="preserve"> rg1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valu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lazy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lazy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operation_l </w:t>
      </w:r>
      <w:r w:rsidRPr="004470AE">
        <w:rPr>
          <w:rStyle w:val="OperatorTok"/>
          <w:sz w:val="13"/>
          <w:szCs w:val="15"/>
        </w:rPr>
        <w:t>&lt;=</w:t>
      </w:r>
      <w:r w:rsidRPr="004470AE">
        <w:rPr>
          <w:rStyle w:val="NormalTok"/>
          <w:sz w:val="13"/>
          <w:szCs w:val="15"/>
        </w:rPr>
        <w:t xml:space="preserve"> 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l</w:t>
      </w:r>
      <w:r w:rsidRPr="004470AE">
        <w:rPr>
          <w:rStyle w:val="OperatorTok"/>
          <w:sz w:val="13"/>
          <w:szCs w:val="15"/>
        </w:rPr>
        <w:t>-&gt;</w:t>
      </w:r>
      <w:r w:rsidRPr="004470AE">
        <w:rPr>
          <w:rStyle w:val="NormalTok"/>
          <w:sz w:val="13"/>
          <w:szCs w:val="15"/>
        </w:rPr>
        <w:t>modify</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operation_l</w:t>
      </w:r>
      <w:r w:rsidRPr="004470AE">
        <w:rPr>
          <w:rStyle w:val="OperatorTok"/>
          <w:sz w:val="13"/>
          <w:szCs w:val="15"/>
        </w:rPr>
        <w:t>,</w:t>
      </w:r>
      <w:r w:rsidRPr="004470AE">
        <w:rPr>
          <w:rStyle w:val="NormalTok"/>
          <w:sz w:val="13"/>
          <w:szCs w:val="15"/>
        </w:rPr>
        <w:t xml:space="preserve"> operation_r</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operation_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r</w:t>
      </w:r>
      <w:r w:rsidRPr="004470AE">
        <w:rPr>
          <w:rStyle w:val="OperatorTok"/>
          <w:sz w:val="13"/>
          <w:szCs w:val="15"/>
        </w:rPr>
        <w:t>-&gt;</w:t>
      </w:r>
      <w:r w:rsidRPr="004470AE">
        <w:rPr>
          <w:rStyle w:val="NormalTok"/>
          <w:sz w:val="13"/>
          <w:szCs w:val="15"/>
        </w:rPr>
        <w:t>modify</w:t>
      </w:r>
      <w:r w:rsidRPr="004470AE">
        <w:rPr>
          <w:rStyle w:val="OperatorTok"/>
          <w:sz w:val="13"/>
          <w:szCs w:val="15"/>
        </w:rPr>
        <w:t>(</w:t>
      </w:r>
      <w:r w:rsidRPr="004470AE">
        <w:rPr>
          <w:rStyle w:val="NormalTok"/>
          <w:sz w:val="13"/>
          <w:szCs w:val="15"/>
        </w:rPr>
        <w:t>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operation_l</w:t>
      </w:r>
      <w:r w:rsidRPr="004470AE">
        <w:rPr>
          <w:rStyle w:val="OperatorTok"/>
          <w:sz w:val="13"/>
          <w:szCs w:val="15"/>
        </w:rPr>
        <w:t>,</w:t>
      </w:r>
      <w:r w:rsidRPr="004470AE">
        <w:rPr>
          <w:rStyle w:val="NormalTok"/>
          <w:sz w:val="13"/>
          <w:szCs w:val="15"/>
        </w:rPr>
        <w:t xml:space="preserve"> operation_r</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value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l</w:t>
      </w:r>
      <w:r w:rsidRPr="004470AE">
        <w:rPr>
          <w:rStyle w:val="OperatorTok"/>
          <w:sz w:val="13"/>
          <w:szCs w:val="15"/>
        </w:rPr>
        <w:t>-&gt;</w:t>
      </w:r>
      <w:r w:rsidRPr="004470AE">
        <w:rPr>
          <w:rStyle w:val="NormalTok"/>
          <w:sz w:val="13"/>
          <w:szCs w:val="15"/>
        </w:rPr>
        <w:t xml:space="preserve">value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r</w:t>
      </w:r>
      <w:r w:rsidRPr="004470AE">
        <w:rPr>
          <w:rStyle w:val="OperatorTok"/>
          <w:sz w:val="13"/>
          <w:szCs w:val="15"/>
        </w:rPr>
        <w:t>-&gt;</w:t>
      </w:r>
      <w:r w:rsidRPr="004470AE">
        <w:rPr>
          <w:rStyle w:val="NormalTok"/>
          <w:sz w:val="13"/>
          <w:szCs w:val="15"/>
        </w:rPr>
        <w:t xml:space="preserve">value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lazy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g2 </w:t>
      </w:r>
      <w:r w:rsidRPr="004470AE">
        <w:rPr>
          <w:rStyle w:val="OperatorTok"/>
          <w:sz w:val="13"/>
          <w:szCs w:val="15"/>
        </w:rPr>
        <w:t>-</w:t>
      </w:r>
      <w:r w:rsidRPr="004470AE">
        <w:rPr>
          <w:rStyle w:val="NormalTok"/>
          <w:sz w:val="13"/>
          <w:szCs w:val="15"/>
        </w:rPr>
        <w:t xml:space="preserve"> rg1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valu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this-&gt;max_value = max(this-&gt;l-&gt;max_value, this-&gt;r-&gt;max_valu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 xml:space="preserve">SegmentTreeNode </w:t>
      </w:r>
      <w:r w:rsidRPr="004470AE">
        <w:rPr>
          <w:rStyle w:val="OperatorTok"/>
          <w:sz w:val="13"/>
          <w:szCs w:val="15"/>
        </w:rPr>
        <w:t>*</w:t>
      </w:r>
      <w:r w:rsidRPr="004470AE">
        <w:rPr>
          <w:rStyle w:val="NormalTok"/>
          <w:sz w:val="13"/>
          <w:szCs w:val="15"/>
        </w:rPr>
        <w:t>build</w:t>
      </w:r>
      <w:r w:rsidRPr="004470AE">
        <w:rPr>
          <w:rStyle w:val="OperatorTok"/>
          <w:sz w:val="13"/>
          <w:szCs w:val="15"/>
        </w:rPr>
        <w:t>(</w:t>
      </w:r>
      <w:r w:rsidRPr="004470AE">
        <w:rPr>
          <w:rStyle w:val="NormalTok"/>
          <w:sz w:val="13"/>
          <w:szCs w:val="15"/>
        </w:rPr>
        <w:t>LL rg1</w:t>
      </w:r>
      <w:r w:rsidRPr="004470AE">
        <w:rPr>
          <w:rStyle w:val="OperatorTok"/>
          <w:sz w:val="13"/>
          <w:szCs w:val="15"/>
        </w:rPr>
        <w:t>,</w:t>
      </w:r>
      <w:r w:rsidRPr="004470AE">
        <w:rPr>
          <w:rStyle w:val="NormalTok"/>
          <w:sz w:val="13"/>
          <w:szCs w:val="15"/>
        </w:rPr>
        <w:t xml:space="preserve"> LL rg2</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tmp </w:t>
      </w:r>
      <w:r w:rsidRPr="004470AE">
        <w:rPr>
          <w:rStyle w:val="OperatorTok"/>
          <w:sz w:val="13"/>
          <w:szCs w:val="15"/>
        </w:rPr>
        <w:t>=</w:t>
      </w:r>
      <w:r w:rsidRPr="004470AE">
        <w:rPr>
          <w:rStyle w:val="NormalTok"/>
          <w:sz w:val="13"/>
          <w:szCs w:val="15"/>
        </w:rPr>
        <w:t xml:space="preserve"> NODECN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g2 </w:t>
      </w:r>
      <w:r w:rsidRPr="004470AE">
        <w:rPr>
          <w:rStyle w:val="OperatorTok"/>
          <w:sz w:val="13"/>
          <w:szCs w:val="15"/>
        </w:rPr>
        <w:t>&gt;</w:t>
      </w:r>
      <w:r w:rsidRPr="004470AE">
        <w:rPr>
          <w:rStyle w:val="NormalTok"/>
          <w:sz w:val="13"/>
          <w:szCs w:val="15"/>
        </w:rPr>
        <w:t xml:space="preserve"> rg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buil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 xml:space="preserve">r </w:t>
      </w:r>
      <w:r w:rsidRPr="004470AE">
        <w:rPr>
          <w:rStyle w:val="OperatorTok"/>
          <w:sz w:val="13"/>
          <w:szCs w:val="15"/>
        </w:rPr>
        <w:t>=</w:t>
      </w:r>
      <w:r w:rsidRPr="004470AE">
        <w:rPr>
          <w:rStyle w:val="NormalTok"/>
          <w:sz w:val="13"/>
          <w:szCs w:val="15"/>
        </w:rPr>
        <w:t xml:space="preserve"> build</w:t>
      </w:r>
      <w:r w:rsidRPr="004470AE">
        <w:rPr>
          <w:rStyle w:val="OperatorTok"/>
          <w:sz w:val="13"/>
          <w:szCs w:val="15"/>
        </w:rPr>
        <w:t>(</w:t>
      </w:r>
      <w:r w:rsidRPr="004470AE">
        <w:rPr>
          <w:rStyle w:val="NormalTok"/>
          <w:sz w:val="13"/>
          <w:szCs w:val="15"/>
        </w:rPr>
        <w:t>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 xml:space="preserve">valu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l</w:t>
      </w:r>
      <w:r w:rsidRPr="004470AE">
        <w:rPr>
          <w:rStyle w:val="OperatorTok"/>
          <w:sz w:val="13"/>
          <w:szCs w:val="15"/>
        </w:rPr>
        <w:t>-&gt;</w:t>
      </w:r>
      <w:r w:rsidRPr="004470AE">
        <w:rPr>
          <w:rStyle w:val="NormalTok"/>
          <w:sz w:val="13"/>
          <w:szCs w:val="15"/>
        </w:rPr>
        <w:t xml:space="preserve">value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r</w:t>
      </w:r>
      <w:r w:rsidRPr="004470AE">
        <w:rPr>
          <w:rStyle w:val="OperatorTok"/>
          <w:sz w:val="13"/>
          <w:szCs w:val="15"/>
        </w:rPr>
        <w:t>-&gt;</w:t>
      </w:r>
      <w:r w:rsidRPr="004470AE">
        <w:rPr>
          <w:rStyle w:val="NormalTok"/>
          <w:sz w:val="13"/>
          <w:szCs w:val="15"/>
        </w:rPr>
        <w:t>valu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 xml:space="preserve">max_value </w:t>
      </w:r>
      <w:r w:rsidRPr="004470AE">
        <w:rPr>
          <w:rStyle w:val="OperatorTok"/>
          <w:sz w:val="13"/>
          <w:szCs w:val="15"/>
        </w:rPr>
        <w:t>=</w:t>
      </w:r>
      <w:r w:rsidRPr="004470AE">
        <w:rPr>
          <w:rStyle w:val="NormalTok"/>
          <w:sz w:val="13"/>
          <w:szCs w:val="15"/>
        </w:rPr>
        <w:t xml:space="preserve"> max</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l</w:t>
      </w:r>
      <w:r w:rsidRPr="004470AE">
        <w:rPr>
          <w:rStyle w:val="OperatorTok"/>
          <w:sz w:val="13"/>
          <w:szCs w:val="15"/>
        </w:rPr>
        <w:t>-&gt;</w:t>
      </w:r>
      <w:r w:rsidRPr="004470AE">
        <w:rPr>
          <w:rStyle w:val="NormalTok"/>
          <w:sz w:val="13"/>
          <w:szCs w:val="15"/>
        </w:rPr>
        <w:t>max_value</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r</w:t>
      </w:r>
      <w:r w:rsidRPr="004470AE">
        <w:rPr>
          <w:rStyle w:val="OperatorTok"/>
          <w:sz w:val="13"/>
          <w:szCs w:val="15"/>
        </w:rPr>
        <w:t>-&gt;</w:t>
      </w:r>
      <w:r w:rsidRPr="004470AE">
        <w:rPr>
          <w:rStyle w:val="NormalTok"/>
          <w:sz w:val="13"/>
          <w:szCs w:val="15"/>
        </w:rPr>
        <w:t>max_val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 xml:space="preserve">value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 xml:space="preserve">max_value </w:t>
      </w:r>
      <w:r w:rsidRPr="004470AE">
        <w:rPr>
          <w:rStyle w:val="OperatorTok"/>
          <w:sz w:val="13"/>
          <w:szCs w:val="15"/>
        </w:rPr>
        <w:t>=</w:t>
      </w:r>
      <w:r w:rsidRPr="004470AE">
        <w:rPr>
          <w:rStyle w:val="NormalTok"/>
          <w:sz w:val="13"/>
          <w:szCs w:val="15"/>
        </w:rPr>
        <w:t xml:space="preserve"> ARRAY</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 xml:space="preserve">lazy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LL query_SUM</w:t>
      </w:r>
      <w:r w:rsidRPr="004470AE">
        <w:rPr>
          <w:rStyle w:val="OperatorTok"/>
          <w:sz w:val="13"/>
          <w:szCs w:val="15"/>
        </w:rPr>
        <w:t>(</w:t>
      </w:r>
      <w:r w:rsidRPr="004470AE">
        <w:rPr>
          <w:rStyle w:val="NormalTok"/>
          <w:sz w:val="13"/>
          <w:szCs w:val="15"/>
        </w:rPr>
        <w:t xml:space="preserve">NodeModel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NodeModel </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an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gt;</w:t>
      </w:r>
      <w:r w:rsidRPr="004470AE">
        <w:rPr>
          <w:rStyle w:val="NormalTok"/>
          <w:sz w:val="13"/>
          <w:szCs w:val="15"/>
        </w:rPr>
        <w:t xml:space="preserve">top </w:t>
      </w:r>
      <w:r w:rsidRPr="004470AE">
        <w:rPr>
          <w:rStyle w:val="OperatorTok"/>
          <w:sz w:val="13"/>
          <w:szCs w:val="15"/>
        </w:rPr>
        <w:t>!=</w:t>
      </w:r>
      <w:r w:rsidRPr="004470AE">
        <w:rPr>
          <w:rStyle w:val="NormalTok"/>
          <w:sz w:val="13"/>
          <w:szCs w:val="15"/>
        </w:rPr>
        <w:t xml:space="preserve"> v</w:t>
      </w:r>
      <w:r w:rsidRPr="004470AE">
        <w:rPr>
          <w:rStyle w:val="OperatorTok"/>
          <w:sz w:val="13"/>
          <w:szCs w:val="15"/>
        </w:rPr>
        <w:t>-&gt;</w:t>
      </w:r>
      <w:r w:rsidRPr="004470AE">
        <w:rPr>
          <w:rStyle w:val="NormalTok"/>
          <w:sz w:val="13"/>
          <w:szCs w:val="15"/>
        </w:rPr>
        <w:t>top</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top</w:t>
      </w:r>
      <w:r w:rsidRPr="004470AE">
        <w:rPr>
          <w:rStyle w:val="CommentTok"/>
          <w:i w:val="0"/>
          <w:iCs/>
          <w:sz w:val="13"/>
          <w:szCs w:val="15"/>
        </w:rPr>
        <w:t>相同应该是在一条链上</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gt;</w:t>
      </w:r>
      <w:r w:rsidRPr="004470AE">
        <w:rPr>
          <w:rStyle w:val="NormalTok"/>
          <w:sz w:val="13"/>
          <w:szCs w:val="15"/>
        </w:rPr>
        <w:t>top</w:t>
      </w:r>
      <w:r w:rsidRPr="004470AE">
        <w:rPr>
          <w:rStyle w:val="OperatorTok"/>
          <w:sz w:val="13"/>
          <w:szCs w:val="15"/>
        </w:rPr>
        <w:t>-&gt;</w:t>
      </w:r>
      <w:r w:rsidRPr="004470AE">
        <w:rPr>
          <w:rStyle w:val="NormalTok"/>
          <w:sz w:val="13"/>
          <w:szCs w:val="15"/>
        </w:rPr>
        <w:t xml:space="preserve">height </w:t>
      </w:r>
      <w:r w:rsidRPr="004470AE">
        <w:rPr>
          <w:rStyle w:val="OperatorTok"/>
          <w:sz w:val="13"/>
          <w:szCs w:val="15"/>
        </w:rPr>
        <w:t>&lt;</w:t>
      </w:r>
      <w:r w:rsidRPr="004470AE">
        <w:rPr>
          <w:rStyle w:val="NormalTok"/>
          <w:sz w:val="13"/>
          <w:szCs w:val="15"/>
        </w:rPr>
        <w:t xml:space="preserve"> v</w:t>
      </w:r>
      <w:r w:rsidRPr="004470AE">
        <w:rPr>
          <w:rStyle w:val="OperatorTok"/>
          <w:sz w:val="13"/>
          <w:szCs w:val="15"/>
        </w:rPr>
        <w:t>-&gt;</w:t>
      </w:r>
      <w:r w:rsidRPr="004470AE">
        <w:rPr>
          <w:rStyle w:val="NormalTok"/>
          <w:sz w:val="13"/>
          <w:szCs w:val="15"/>
        </w:rPr>
        <w:t>top</w:t>
      </w:r>
      <w:r w:rsidRPr="004470AE">
        <w:rPr>
          <w:rStyle w:val="OperatorTok"/>
          <w:sz w:val="13"/>
          <w:szCs w:val="15"/>
        </w:rPr>
        <w:t>-&gt;</w:t>
      </w:r>
      <w:r w:rsidRPr="004470AE">
        <w:rPr>
          <w:rStyle w:val="NormalTok"/>
          <w:sz w:val="13"/>
          <w:szCs w:val="15"/>
        </w:rPr>
        <w:t>height</w:t>
      </w:r>
      <w:r w:rsidRPr="004470AE">
        <w:rPr>
          <w:rStyle w:val="OperatorTok"/>
          <w:sz w:val="13"/>
          <w:szCs w:val="15"/>
        </w:rPr>
        <w:t>)</w:t>
      </w:r>
      <w:r w:rsidRPr="004470AE">
        <w:rPr>
          <w:sz w:val="15"/>
          <w:szCs w:val="15"/>
        </w:rPr>
        <w:br/>
      </w:r>
      <w:r w:rsidRPr="004470AE">
        <w:rPr>
          <w:rStyle w:val="NormalTok"/>
          <w:sz w:val="13"/>
          <w:szCs w:val="15"/>
        </w:rPr>
        <w:t xml:space="preserve">            swap</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query_sum</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top</w:t>
      </w:r>
      <w:r w:rsidRPr="004470AE">
        <w:rPr>
          <w:rStyle w:val="OperatorTok"/>
          <w:sz w:val="13"/>
          <w:szCs w:val="15"/>
        </w:rPr>
        <w:t>-&gt;</w:t>
      </w:r>
      <w:r w:rsidRPr="004470AE">
        <w:rPr>
          <w:rStyle w:val="NormalTok"/>
          <w:sz w:val="13"/>
          <w:szCs w:val="15"/>
        </w:rPr>
        <w:t>dfs_order</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dfs_order</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u </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top</w:t>
      </w:r>
      <w:r w:rsidRPr="004470AE">
        <w:rPr>
          <w:rStyle w:val="OperatorTok"/>
          <w:sz w:val="13"/>
          <w:szCs w:val="15"/>
        </w:rPr>
        <w:t>-&gt;</w:t>
      </w:r>
      <w:r w:rsidRPr="004470AE">
        <w:rPr>
          <w:rStyle w:val="NormalTok"/>
          <w:sz w:val="13"/>
          <w:szCs w:val="15"/>
        </w:rPr>
        <w:t>f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w:t>
      </w:r>
      <w:r w:rsidRPr="004470AE">
        <w:rPr>
          <w:rStyle w:val="OperatorTok"/>
          <w:sz w:val="13"/>
          <w:szCs w:val="15"/>
        </w:rPr>
        <w:t>-&gt;</w:t>
      </w:r>
      <w:r w:rsidRPr="004470AE">
        <w:rPr>
          <w:rStyle w:val="NormalTok"/>
          <w:sz w:val="13"/>
          <w:szCs w:val="15"/>
        </w:rPr>
        <w:t xml:space="preserve">height </w:t>
      </w:r>
      <w:r w:rsidRPr="004470AE">
        <w:rPr>
          <w:rStyle w:val="OperatorTok"/>
          <w:sz w:val="13"/>
          <w:szCs w:val="15"/>
        </w:rPr>
        <w:t>&gt;</w:t>
      </w:r>
      <w:r w:rsidRPr="004470AE">
        <w:rPr>
          <w:rStyle w:val="NormalTok"/>
          <w:sz w:val="13"/>
          <w:szCs w:val="15"/>
        </w:rPr>
        <w:t xml:space="preserve"> u</w:t>
      </w:r>
      <w:r w:rsidRPr="004470AE">
        <w:rPr>
          <w:rStyle w:val="OperatorTok"/>
          <w:sz w:val="13"/>
          <w:szCs w:val="15"/>
        </w:rPr>
        <w:t>-&gt;</w:t>
      </w:r>
      <w:r w:rsidRPr="004470AE">
        <w:rPr>
          <w:rStyle w:val="NormalTok"/>
          <w:sz w:val="13"/>
          <w:szCs w:val="15"/>
        </w:rPr>
        <w:t>height</w:t>
      </w:r>
      <w:r w:rsidRPr="004470AE">
        <w:rPr>
          <w:rStyle w:val="OperatorTok"/>
          <w:sz w:val="13"/>
          <w:szCs w:val="15"/>
        </w:rPr>
        <w:t>)</w:t>
      </w:r>
      <w:r w:rsidRPr="004470AE">
        <w:rPr>
          <w:sz w:val="15"/>
          <w:szCs w:val="15"/>
        </w:rPr>
        <w:br/>
      </w:r>
      <w:r w:rsidRPr="004470AE">
        <w:rPr>
          <w:rStyle w:val="NormalTok"/>
          <w:sz w:val="13"/>
          <w:szCs w:val="15"/>
        </w:rPr>
        <w:t xml:space="preserve">        swap</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query_sum</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v</w:t>
      </w:r>
      <w:r w:rsidRPr="004470AE">
        <w:rPr>
          <w:rStyle w:val="OperatorTok"/>
          <w:sz w:val="13"/>
          <w:szCs w:val="15"/>
        </w:rPr>
        <w:t>-&gt;</w:t>
      </w:r>
      <w:r w:rsidRPr="004470AE">
        <w:rPr>
          <w:rStyle w:val="NormalTok"/>
          <w:sz w:val="13"/>
          <w:szCs w:val="15"/>
        </w:rPr>
        <w:t>dfs_order</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dfs_order</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ns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MODIFY</w:t>
      </w:r>
      <w:r w:rsidRPr="004470AE">
        <w:rPr>
          <w:rStyle w:val="OperatorTok"/>
          <w:sz w:val="13"/>
          <w:szCs w:val="15"/>
        </w:rPr>
        <w:t>(</w:t>
      </w:r>
      <w:r w:rsidRPr="004470AE">
        <w:rPr>
          <w:rStyle w:val="NormalTok"/>
          <w:sz w:val="13"/>
          <w:szCs w:val="15"/>
        </w:rPr>
        <w:t xml:space="preserve">NodeModel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NodeModel </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LL x</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an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gt;</w:t>
      </w:r>
      <w:r w:rsidRPr="004470AE">
        <w:rPr>
          <w:rStyle w:val="NormalTok"/>
          <w:sz w:val="13"/>
          <w:szCs w:val="15"/>
        </w:rPr>
        <w:t xml:space="preserve">top </w:t>
      </w:r>
      <w:r w:rsidRPr="004470AE">
        <w:rPr>
          <w:rStyle w:val="OperatorTok"/>
          <w:sz w:val="13"/>
          <w:szCs w:val="15"/>
        </w:rPr>
        <w:t>!=</w:t>
      </w:r>
      <w:r w:rsidRPr="004470AE">
        <w:rPr>
          <w:rStyle w:val="NormalTok"/>
          <w:sz w:val="13"/>
          <w:szCs w:val="15"/>
        </w:rPr>
        <w:t xml:space="preserve"> v</w:t>
      </w:r>
      <w:r w:rsidRPr="004470AE">
        <w:rPr>
          <w:rStyle w:val="OperatorTok"/>
          <w:sz w:val="13"/>
          <w:szCs w:val="15"/>
        </w:rPr>
        <w:t>-&gt;</w:t>
      </w:r>
      <w:r w:rsidRPr="004470AE">
        <w:rPr>
          <w:rStyle w:val="NormalTok"/>
          <w:sz w:val="13"/>
          <w:szCs w:val="15"/>
        </w:rPr>
        <w:t>top</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top</w:t>
      </w:r>
      <w:r w:rsidRPr="004470AE">
        <w:rPr>
          <w:rStyle w:val="CommentTok"/>
          <w:i w:val="0"/>
          <w:iCs/>
          <w:sz w:val="13"/>
          <w:szCs w:val="15"/>
        </w:rPr>
        <w:t>相同应该是在一条链上</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gt;</w:t>
      </w:r>
      <w:r w:rsidRPr="004470AE">
        <w:rPr>
          <w:rStyle w:val="NormalTok"/>
          <w:sz w:val="13"/>
          <w:szCs w:val="15"/>
        </w:rPr>
        <w:t>top</w:t>
      </w:r>
      <w:r w:rsidRPr="004470AE">
        <w:rPr>
          <w:rStyle w:val="OperatorTok"/>
          <w:sz w:val="13"/>
          <w:szCs w:val="15"/>
        </w:rPr>
        <w:t>-&gt;</w:t>
      </w:r>
      <w:r w:rsidRPr="004470AE">
        <w:rPr>
          <w:rStyle w:val="NormalTok"/>
          <w:sz w:val="13"/>
          <w:szCs w:val="15"/>
        </w:rPr>
        <w:t xml:space="preserve">height </w:t>
      </w:r>
      <w:r w:rsidRPr="004470AE">
        <w:rPr>
          <w:rStyle w:val="OperatorTok"/>
          <w:sz w:val="13"/>
          <w:szCs w:val="15"/>
        </w:rPr>
        <w:t>&lt;</w:t>
      </w:r>
      <w:r w:rsidRPr="004470AE">
        <w:rPr>
          <w:rStyle w:val="NormalTok"/>
          <w:sz w:val="13"/>
          <w:szCs w:val="15"/>
        </w:rPr>
        <w:t xml:space="preserve"> v</w:t>
      </w:r>
      <w:r w:rsidRPr="004470AE">
        <w:rPr>
          <w:rStyle w:val="OperatorTok"/>
          <w:sz w:val="13"/>
          <w:szCs w:val="15"/>
        </w:rPr>
        <w:t>-&gt;</w:t>
      </w:r>
      <w:r w:rsidRPr="004470AE">
        <w:rPr>
          <w:rStyle w:val="NormalTok"/>
          <w:sz w:val="13"/>
          <w:szCs w:val="15"/>
        </w:rPr>
        <w:t>top</w:t>
      </w:r>
      <w:r w:rsidRPr="004470AE">
        <w:rPr>
          <w:rStyle w:val="OperatorTok"/>
          <w:sz w:val="13"/>
          <w:szCs w:val="15"/>
        </w:rPr>
        <w:t>-&gt;</w:t>
      </w:r>
      <w:r w:rsidRPr="004470AE">
        <w:rPr>
          <w:rStyle w:val="NormalTok"/>
          <w:sz w:val="13"/>
          <w:szCs w:val="15"/>
        </w:rPr>
        <w:t>height</w:t>
      </w:r>
      <w:r w:rsidRPr="004470AE">
        <w:rPr>
          <w:rStyle w:val="OperatorTok"/>
          <w:sz w:val="13"/>
          <w:szCs w:val="15"/>
        </w:rPr>
        <w:t>)</w:t>
      </w:r>
      <w:r w:rsidRPr="004470AE">
        <w:rPr>
          <w:sz w:val="15"/>
          <w:szCs w:val="15"/>
        </w:rPr>
        <w:br/>
      </w:r>
      <w:r w:rsidRPr="004470AE">
        <w:rPr>
          <w:rStyle w:val="NormalTok"/>
          <w:sz w:val="13"/>
          <w:szCs w:val="15"/>
        </w:rPr>
        <w:t xml:space="preserve">            swap</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modify</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top</w:t>
      </w:r>
      <w:r w:rsidRPr="004470AE">
        <w:rPr>
          <w:rStyle w:val="OperatorTok"/>
          <w:sz w:val="13"/>
          <w:szCs w:val="15"/>
        </w:rPr>
        <w:t>-&gt;</w:t>
      </w:r>
      <w:r w:rsidRPr="004470AE">
        <w:rPr>
          <w:rStyle w:val="NormalTok"/>
          <w:sz w:val="13"/>
          <w:szCs w:val="15"/>
        </w:rPr>
        <w:t>dfs_order</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dfs_order</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u </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top</w:t>
      </w:r>
      <w:r w:rsidRPr="004470AE">
        <w:rPr>
          <w:rStyle w:val="OperatorTok"/>
          <w:sz w:val="13"/>
          <w:szCs w:val="15"/>
        </w:rPr>
        <w:t>-&gt;</w:t>
      </w:r>
      <w:r w:rsidRPr="004470AE">
        <w:rPr>
          <w:rStyle w:val="NormalTok"/>
          <w:sz w:val="13"/>
          <w:szCs w:val="15"/>
        </w:rPr>
        <w:t>f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w:t>
      </w:r>
      <w:r w:rsidRPr="004470AE">
        <w:rPr>
          <w:rStyle w:val="OperatorTok"/>
          <w:sz w:val="13"/>
          <w:szCs w:val="15"/>
        </w:rPr>
        <w:t>-&gt;</w:t>
      </w:r>
      <w:r w:rsidRPr="004470AE">
        <w:rPr>
          <w:rStyle w:val="NormalTok"/>
          <w:sz w:val="13"/>
          <w:szCs w:val="15"/>
        </w:rPr>
        <w:t xml:space="preserve">height </w:t>
      </w:r>
      <w:r w:rsidRPr="004470AE">
        <w:rPr>
          <w:rStyle w:val="OperatorTok"/>
          <w:sz w:val="13"/>
          <w:szCs w:val="15"/>
        </w:rPr>
        <w:t>&gt;</w:t>
      </w:r>
      <w:r w:rsidRPr="004470AE">
        <w:rPr>
          <w:rStyle w:val="NormalTok"/>
          <w:sz w:val="13"/>
          <w:szCs w:val="15"/>
        </w:rPr>
        <w:t xml:space="preserve"> u</w:t>
      </w:r>
      <w:r w:rsidRPr="004470AE">
        <w:rPr>
          <w:rStyle w:val="OperatorTok"/>
          <w:sz w:val="13"/>
          <w:szCs w:val="15"/>
        </w:rPr>
        <w:t>-&gt;</w:t>
      </w:r>
      <w:r w:rsidRPr="004470AE">
        <w:rPr>
          <w:rStyle w:val="NormalTok"/>
          <w:sz w:val="13"/>
          <w:szCs w:val="15"/>
        </w:rPr>
        <w:t>height</w:t>
      </w:r>
      <w:r w:rsidRPr="004470AE">
        <w:rPr>
          <w:rStyle w:val="OperatorTok"/>
          <w:sz w:val="13"/>
          <w:szCs w:val="15"/>
        </w:rPr>
        <w:t>)</w:t>
      </w:r>
      <w:r w:rsidRPr="004470AE">
        <w:rPr>
          <w:sz w:val="15"/>
          <w:szCs w:val="15"/>
        </w:rPr>
        <w:br/>
      </w:r>
      <w:r w:rsidRPr="004470AE">
        <w:rPr>
          <w:rStyle w:val="NormalTok"/>
          <w:sz w:val="13"/>
          <w:szCs w:val="15"/>
        </w:rPr>
        <w:t xml:space="preserve">        swap</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modify</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v</w:t>
      </w:r>
      <w:r w:rsidRPr="004470AE">
        <w:rPr>
          <w:rStyle w:val="OperatorTok"/>
          <w:sz w:val="13"/>
          <w:szCs w:val="15"/>
        </w:rPr>
        <w:t>-&gt;</w:t>
      </w:r>
      <w:r w:rsidRPr="004470AE">
        <w:rPr>
          <w:rStyle w:val="NormalTok"/>
          <w:sz w:val="13"/>
          <w:szCs w:val="15"/>
        </w:rPr>
        <w:t>dfs_order</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dfs_order</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lastRenderedPageBreak/>
        <w:br/>
      </w:r>
      <w:r w:rsidRPr="004470AE">
        <w:rPr>
          <w:rStyle w:val="NormalTok"/>
          <w:sz w:val="13"/>
          <w:szCs w:val="15"/>
        </w:rPr>
        <w:t>LL query_MAX</w:t>
      </w:r>
      <w:r w:rsidRPr="004470AE">
        <w:rPr>
          <w:rStyle w:val="OperatorTok"/>
          <w:sz w:val="13"/>
          <w:szCs w:val="15"/>
        </w:rPr>
        <w:t>(</w:t>
      </w:r>
      <w:r w:rsidRPr="004470AE">
        <w:rPr>
          <w:rStyle w:val="NormalTok"/>
          <w:sz w:val="13"/>
          <w:szCs w:val="15"/>
        </w:rPr>
        <w:t xml:space="preserve">NodeModel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NodeModel </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ans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NF</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gt;</w:t>
      </w:r>
      <w:r w:rsidRPr="004470AE">
        <w:rPr>
          <w:rStyle w:val="NormalTok"/>
          <w:sz w:val="13"/>
          <w:szCs w:val="15"/>
        </w:rPr>
        <w:t xml:space="preserve">top </w:t>
      </w:r>
      <w:r w:rsidRPr="004470AE">
        <w:rPr>
          <w:rStyle w:val="OperatorTok"/>
          <w:sz w:val="13"/>
          <w:szCs w:val="15"/>
        </w:rPr>
        <w:t>!=</w:t>
      </w:r>
      <w:r w:rsidRPr="004470AE">
        <w:rPr>
          <w:rStyle w:val="NormalTok"/>
          <w:sz w:val="13"/>
          <w:szCs w:val="15"/>
        </w:rPr>
        <w:t xml:space="preserve"> v</w:t>
      </w:r>
      <w:r w:rsidRPr="004470AE">
        <w:rPr>
          <w:rStyle w:val="OperatorTok"/>
          <w:sz w:val="13"/>
          <w:szCs w:val="15"/>
        </w:rPr>
        <w:t>-&gt;</w:t>
      </w:r>
      <w:r w:rsidRPr="004470AE">
        <w:rPr>
          <w:rStyle w:val="NormalTok"/>
          <w:sz w:val="13"/>
          <w:szCs w:val="15"/>
        </w:rPr>
        <w:t>top</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top</w:t>
      </w:r>
      <w:r w:rsidRPr="004470AE">
        <w:rPr>
          <w:rStyle w:val="CommentTok"/>
          <w:i w:val="0"/>
          <w:iCs/>
          <w:sz w:val="13"/>
          <w:szCs w:val="15"/>
        </w:rPr>
        <w:t>相同应该是在一条链上</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gt;</w:t>
      </w:r>
      <w:r w:rsidRPr="004470AE">
        <w:rPr>
          <w:rStyle w:val="NormalTok"/>
          <w:sz w:val="13"/>
          <w:szCs w:val="15"/>
        </w:rPr>
        <w:t>top</w:t>
      </w:r>
      <w:r w:rsidRPr="004470AE">
        <w:rPr>
          <w:rStyle w:val="OperatorTok"/>
          <w:sz w:val="13"/>
          <w:szCs w:val="15"/>
        </w:rPr>
        <w:t>-&gt;</w:t>
      </w:r>
      <w:r w:rsidRPr="004470AE">
        <w:rPr>
          <w:rStyle w:val="NormalTok"/>
          <w:sz w:val="13"/>
          <w:szCs w:val="15"/>
        </w:rPr>
        <w:t xml:space="preserve">height </w:t>
      </w:r>
      <w:r w:rsidRPr="004470AE">
        <w:rPr>
          <w:rStyle w:val="OperatorTok"/>
          <w:sz w:val="13"/>
          <w:szCs w:val="15"/>
        </w:rPr>
        <w:t>&lt;</w:t>
      </w:r>
      <w:r w:rsidRPr="004470AE">
        <w:rPr>
          <w:rStyle w:val="NormalTok"/>
          <w:sz w:val="13"/>
          <w:szCs w:val="15"/>
        </w:rPr>
        <w:t xml:space="preserve"> v</w:t>
      </w:r>
      <w:r w:rsidRPr="004470AE">
        <w:rPr>
          <w:rStyle w:val="OperatorTok"/>
          <w:sz w:val="13"/>
          <w:szCs w:val="15"/>
        </w:rPr>
        <w:t>-&gt;</w:t>
      </w:r>
      <w:r w:rsidRPr="004470AE">
        <w:rPr>
          <w:rStyle w:val="NormalTok"/>
          <w:sz w:val="13"/>
          <w:szCs w:val="15"/>
        </w:rPr>
        <w:t>top</w:t>
      </w:r>
      <w:r w:rsidRPr="004470AE">
        <w:rPr>
          <w:rStyle w:val="OperatorTok"/>
          <w:sz w:val="13"/>
          <w:szCs w:val="15"/>
        </w:rPr>
        <w:t>-&gt;</w:t>
      </w:r>
      <w:r w:rsidRPr="004470AE">
        <w:rPr>
          <w:rStyle w:val="NormalTok"/>
          <w:sz w:val="13"/>
          <w:szCs w:val="15"/>
        </w:rPr>
        <w:t>height</w:t>
      </w:r>
      <w:r w:rsidRPr="004470AE">
        <w:rPr>
          <w:rStyle w:val="OperatorTok"/>
          <w:sz w:val="13"/>
          <w:szCs w:val="15"/>
        </w:rPr>
        <w:t>)</w:t>
      </w:r>
      <w:r w:rsidRPr="004470AE">
        <w:rPr>
          <w:sz w:val="15"/>
          <w:szCs w:val="15"/>
        </w:rPr>
        <w:br/>
      </w:r>
      <w:r w:rsidRPr="004470AE">
        <w:rPr>
          <w:rStyle w:val="NormalTok"/>
          <w:sz w:val="13"/>
          <w:szCs w:val="15"/>
        </w:rPr>
        <w:t xml:space="preserve">            swap</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max</w:t>
      </w:r>
      <w:r w:rsidRPr="004470AE">
        <w:rPr>
          <w:rStyle w:val="OperatorTok"/>
          <w:sz w:val="13"/>
          <w:szCs w:val="15"/>
        </w:rPr>
        <w:t>(</w:t>
      </w:r>
      <w:r w:rsidRPr="004470AE">
        <w:rPr>
          <w:rStyle w:val="NormalTok"/>
          <w:sz w:val="13"/>
          <w:szCs w:val="15"/>
        </w:rPr>
        <w:t>ans</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query_ma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top</w:t>
      </w:r>
      <w:r w:rsidRPr="004470AE">
        <w:rPr>
          <w:rStyle w:val="OperatorTok"/>
          <w:sz w:val="13"/>
          <w:szCs w:val="15"/>
        </w:rPr>
        <w:t>-&gt;</w:t>
      </w:r>
      <w:r w:rsidRPr="004470AE">
        <w:rPr>
          <w:rStyle w:val="NormalTok"/>
          <w:sz w:val="13"/>
          <w:szCs w:val="15"/>
        </w:rPr>
        <w:t>dfs_order</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dfs_order</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u </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top</w:t>
      </w:r>
      <w:r w:rsidRPr="004470AE">
        <w:rPr>
          <w:rStyle w:val="OperatorTok"/>
          <w:sz w:val="13"/>
          <w:szCs w:val="15"/>
        </w:rPr>
        <w:t>-&gt;</w:t>
      </w:r>
      <w:r w:rsidRPr="004470AE">
        <w:rPr>
          <w:rStyle w:val="NormalTok"/>
          <w:sz w:val="13"/>
          <w:szCs w:val="15"/>
        </w:rPr>
        <w:t>f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w:t>
      </w:r>
      <w:r w:rsidRPr="004470AE">
        <w:rPr>
          <w:rStyle w:val="OperatorTok"/>
          <w:sz w:val="13"/>
          <w:szCs w:val="15"/>
        </w:rPr>
        <w:t>-&gt;</w:t>
      </w:r>
      <w:r w:rsidRPr="004470AE">
        <w:rPr>
          <w:rStyle w:val="NormalTok"/>
          <w:sz w:val="13"/>
          <w:szCs w:val="15"/>
        </w:rPr>
        <w:t xml:space="preserve">height </w:t>
      </w:r>
      <w:r w:rsidRPr="004470AE">
        <w:rPr>
          <w:rStyle w:val="OperatorTok"/>
          <w:sz w:val="13"/>
          <w:szCs w:val="15"/>
        </w:rPr>
        <w:t>&gt;</w:t>
      </w:r>
      <w:r w:rsidRPr="004470AE">
        <w:rPr>
          <w:rStyle w:val="NormalTok"/>
          <w:sz w:val="13"/>
          <w:szCs w:val="15"/>
        </w:rPr>
        <w:t xml:space="preserve"> u</w:t>
      </w:r>
      <w:r w:rsidRPr="004470AE">
        <w:rPr>
          <w:rStyle w:val="OperatorTok"/>
          <w:sz w:val="13"/>
          <w:szCs w:val="15"/>
        </w:rPr>
        <w:t>-&gt;</w:t>
      </w:r>
      <w:r w:rsidRPr="004470AE">
        <w:rPr>
          <w:rStyle w:val="NormalTok"/>
          <w:sz w:val="13"/>
          <w:szCs w:val="15"/>
        </w:rPr>
        <w:t>height</w:t>
      </w:r>
      <w:r w:rsidRPr="004470AE">
        <w:rPr>
          <w:rStyle w:val="OperatorTok"/>
          <w:sz w:val="13"/>
          <w:szCs w:val="15"/>
        </w:rPr>
        <w:t>)</w:t>
      </w:r>
      <w:r w:rsidRPr="004470AE">
        <w:rPr>
          <w:sz w:val="15"/>
          <w:szCs w:val="15"/>
        </w:rPr>
        <w:br/>
      </w:r>
      <w:r w:rsidRPr="004470AE">
        <w:rPr>
          <w:rStyle w:val="NormalTok"/>
          <w:sz w:val="13"/>
          <w:szCs w:val="15"/>
        </w:rPr>
        <w:t xml:space="preserve">        swap</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max</w:t>
      </w:r>
      <w:r w:rsidRPr="004470AE">
        <w:rPr>
          <w:rStyle w:val="OperatorTok"/>
          <w:sz w:val="13"/>
          <w:szCs w:val="15"/>
        </w:rPr>
        <w:t>(</w:t>
      </w:r>
      <w:r w:rsidRPr="004470AE">
        <w:rPr>
          <w:rStyle w:val="NormalTok"/>
          <w:sz w:val="13"/>
          <w:szCs w:val="15"/>
        </w:rPr>
        <w:t>ans</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query_ma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v</w:t>
      </w:r>
      <w:r w:rsidRPr="004470AE">
        <w:rPr>
          <w:rStyle w:val="OperatorTok"/>
          <w:sz w:val="13"/>
          <w:szCs w:val="15"/>
        </w:rPr>
        <w:t>-&gt;</w:t>
      </w:r>
      <w:r w:rsidRPr="004470AE">
        <w:rPr>
          <w:rStyle w:val="NormalTok"/>
          <w:sz w:val="13"/>
          <w:szCs w:val="15"/>
        </w:rPr>
        <w:t>dfs_order</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dfs_order</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ns</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char</w:t>
      </w:r>
      <w:r w:rsidRPr="004470AE">
        <w:rPr>
          <w:rStyle w:val="NormalTok"/>
          <w:sz w:val="13"/>
          <w:szCs w:val="15"/>
        </w:rPr>
        <w:t xml:space="preserve"> cmd</w:t>
      </w:r>
      <w:r w:rsidRPr="004470AE">
        <w:rPr>
          <w:rStyle w:val="OperatorTok"/>
          <w:sz w:val="13"/>
          <w:szCs w:val="15"/>
        </w:rPr>
        <w:t>[</w:t>
      </w:r>
      <w:r w:rsidRPr="004470AE">
        <w:rPr>
          <w:rStyle w:val="DecValTok"/>
          <w:sz w:val="13"/>
          <w:szCs w:val="15"/>
        </w:rPr>
        <w:t>10</w:t>
      </w:r>
      <w:r w:rsidRPr="004470AE">
        <w:rPr>
          <w:rStyle w:val="OperatorTok"/>
          <w:sz w:val="13"/>
          <w:szCs w:val="15"/>
        </w:rPr>
        <w:t>];</w:t>
      </w:r>
      <w:r w:rsidRPr="004470AE">
        <w:rPr>
          <w:sz w:val="15"/>
          <w:szCs w:val="15"/>
        </w:rPr>
        <w:br/>
      </w:r>
      <w:r w:rsidRPr="004470AE">
        <w:rPr>
          <w:rStyle w:val="DataTypeTok"/>
          <w:sz w:val="13"/>
          <w:szCs w:val="15"/>
        </w:rPr>
        <w:t>signed</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LL m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LL root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CNT </w:t>
      </w:r>
      <w:r w:rsidRPr="004470AE">
        <w:rPr>
          <w:rStyle w:val="OperatorTok"/>
          <w:sz w:val="13"/>
          <w:szCs w:val="15"/>
        </w:rPr>
        <w:t>=</w:t>
      </w:r>
      <w:r w:rsidRPr="004470AE">
        <w:rPr>
          <w:rStyle w:val="NormalTok"/>
          <w:sz w:val="13"/>
          <w:szCs w:val="15"/>
        </w:rPr>
        <w:t xml:space="preserve"> NODECN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mem</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mem</w:t>
      </w:r>
      <w:r w:rsidRPr="004470AE">
        <w:rPr>
          <w:rStyle w:val="OperatorTok"/>
          <w:sz w:val="13"/>
          <w:szCs w:val="15"/>
        </w:rPr>
        <w:t>(</w:t>
      </w:r>
      <w:r w:rsidRPr="004470AE">
        <w:rPr>
          <w:rStyle w:val="NormalTok"/>
          <w:sz w:val="13"/>
          <w:szCs w:val="15"/>
        </w:rPr>
        <w:t>ARRAY</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mem</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value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src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LL dst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N</w:t>
      </w:r>
      <w:r w:rsidRPr="004470AE">
        <w:rPr>
          <w:rStyle w:val="OperatorTok"/>
          <w:sz w:val="13"/>
          <w:szCs w:val="15"/>
        </w:rPr>
        <w:t>[</w:t>
      </w:r>
      <w:r w:rsidRPr="004470AE">
        <w:rPr>
          <w:rStyle w:val="NormalTok"/>
          <w:sz w:val="13"/>
          <w:szCs w:val="15"/>
        </w:rPr>
        <w:t>src</w:t>
      </w:r>
      <w:r w:rsidRPr="004470AE">
        <w:rPr>
          <w:rStyle w:val="OperatorTok"/>
          <w:sz w:val="13"/>
          <w:szCs w:val="15"/>
        </w:rPr>
        <w:t>].</w:t>
      </w:r>
      <w:r w:rsidRPr="004470AE">
        <w:rPr>
          <w:rStyle w:val="NormalTok"/>
          <w:sz w:val="13"/>
          <w:szCs w:val="15"/>
        </w:rPr>
        <w:t>add_edge</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rStyle w:val="NormalTok"/>
          <w:sz w:val="13"/>
          <w:szCs w:val="15"/>
        </w:rPr>
        <w:t>dst</w:t>
      </w:r>
      <w:r w:rsidRPr="004470AE">
        <w:rPr>
          <w:rStyle w:val="OperatorTok"/>
          <w:sz w:val="13"/>
          <w:szCs w:val="15"/>
        </w:rPr>
        <w:t>]);</w:t>
      </w:r>
      <w:r w:rsidRPr="004470AE">
        <w:rPr>
          <w:sz w:val="15"/>
          <w:szCs w:val="15"/>
        </w:rPr>
        <w:br/>
      </w:r>
      <w:r w:rsidRPr="004470AE">
        <w:rPr>
          <w:rStyle w:val="NormalTok"/>
          <w:sz w:val="13"/>
          <w:szCs w:val="15"/>
        </w:rPr>
        <w:t xml:space="preserve">        N</w:t>
      </w:r>
      <w:r w:rsidRPr="004470AE">
        <w:rPr>
          <w:rStyle w:val="OperatorTok"/>
          <w:sz w:val="13"/>
          <w:szCs w:val="15"/>
        </w:rPr>
        <w:t>[</w:t>
      </w:r>
      <w:r w:rsidRPr="004470AE">
        <w:rPr>
          <w:rStyle w:val="NormalTok"/>
          <w:sz w:val="13"/>
          <w:szCs w:val="15"/>
        </w:rPr>
        <w:t>dst</w:t>
      </w:r>
      <w:r w:rsidRPr="004470AE">
        <w:rPr>
          <w:rStyle w:val="OperatorTok"/>
          <w:sz w:val="13"/>
          <w:szCs w:val="15"/>
        </w:rPr>
        <w:t>].</w:t>
      </w:r>
      <w:r w:rsidRPr="004470AE">
        <w:rPr>
          <w:rStyle w:val="NormalTok"/>
          <w:sz w:val="13"/>
          <w:szCs w:val="15"/>
        </w:rPr>
        <w:t>add_edge</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rStyle w:val="NormalTok"/>
          <w:sz w:val="13"/>
          <w:szCs w:val="15"/>
        </w:rPr>
        <w:t>src</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N</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d1</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N</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d2</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sz w:val="15"/>
          <w:szCs w:val="15"/>
        </w:rPr>
        <w:br/>
      </w:r>
      <w:r w:rsidRPr="004470AE">
        <w:rPr>
          <w:rStyle w:val="NormalTok"/>
          <w:sz w:val="13"/>
          <w:szCs w:val="15"/>
        </w:rPr>
        <w:t xml:space="preserve">    build</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LL o1</w:t>
      </w:r>
      <w:r w:rsidRPr="004470AE">
        <w:rPr>
          <w:rStyle w:val="OperatorTok"/>
          <w:sz w:val="13"/>
          <w:szCs w:val="15"/>
        </w:rPr>
        <w:t>,</w:t>
      </w:r>
      <w:r w:rsidRPr="004470AE">
        <w:rPr>
          <w:rStyle w:val="NormalTok"/>
          <w:sz w:val="13"/>
          <w:szCs w:val="15"/>
        </w:rPr>
        <w:t xml:space="preserve"> o2</w:t>
      </w:r>
      <w:r w:rsidRPr="004470AE">
        <w:rPr>
          <w:rStyle w:val="OperatorTok"/>
          <w:sz w:val="13"/>
          <w:szCs w:val="15"/>
        </w:rPr>
        <w:t>,</w:t>
      </w:r>
      <w:r w:rsidRPr="004470AE">
        <w:rPr>
          <w:rStyle w:val="NormalTok"/>
          <w:sz w:val="13"/>
          <w:szCs w:val="15"/>
        </w:rPr>
        <w:t xml:space="preserve"> o3</w:t>
      </w:r>
      <w:r w:rsidRPr="004470AE">
        <w:rPr>
          <w:rStyle w:val="OperatorTok"/>
          <w:sz w:val="13"/>
          <w:szCs w:val="15"/>
        </w:rPr>
        <w:t>,</w:t>
      </w:r>
      <w:r w:rsidRPr="004470AE">
        <w:rPr>
          <w:rStyle w:val="NormalTok"/>
          <w:sz w:val="13"/>
          <w:szCs w:val="15"/>
        </w:rPr>
        <w:t xml:space="preserve"> o4</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o1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switch</w:t>
      </w:r>
      <w:r w:rsidRPr="004470AE">
        <w:rPr>
          <w:rStyle w:val="NormalTok"/>
          <w:sz w:val="13"/>
          <w:szCs w:val="15"/>
        </w:rPr>
        <w:t xml:space="preserve"> </w:t>
      </w:r>
      <w:r w:rsidRPr="004470AE">
        <w:rPr>
          <w:rStyle w:val="OperatorTok"/>
          <w:sz w:val="13"/>
          <w:szCs w:val="15"/>
        </w:rPr>
        <w:t>(</w:t>
      </w:r>
      <w:r w:rsidRPr="004470AE">
        <w:rPr>
          <w:rStyle w:val="NormalTok"/>
          <w:sz w:val="13"/>
          <w:szCs w:val="15"/>
        </w:rPr>
        <w:t>o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case</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o2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o3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o4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MODIFY</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rStyle w:val="NormalTok"/>
          <w:sz w:val="13"/>
          <w:szCs w:val="15"/>
        </w:rPr>
        <w:t>o2</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rStyle w:val="NormalTok"/>
          <w:sz w:val="13"/>
          <w:szCs w:val="15"/>
        </w:rPr>
        <w:t>o3</w:t>
      </w:r>
      <w:r w:rsidRPr="004470AE">
        <w:rPr>
          <w:rStyle w:val="OperatorTok"/>
          <w:sz w:val="13"/>
          <w:szCs w:val="15"/>
        </w:rPr>
        <w:t>],</w:t>
      </w:r>
      <w:r w:rsidRPr="004470AE">
        <w:rPr>
          <w:rStyle w:val="NormalTok"/>
          <w:sz w:val="13"/>
          <w:szCs w:val="15"/>
        </w:rPr>
        <w:t xml:space="preserve"> o4</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case</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o2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o3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printf</w:t>
      </w:r>
      <w:r w:rsidRPr="004470AE">
        <w:rPr>
          <w:rStyle w:val="OperatorTok"/>
          <w:sz w:val="13"/>
          <w:szCs w:val="15"/>
        </w:rPr>
        <w:t>(</w:t>
      </w:r>
      <w:r w:rsidRPr="004470AE">
        <w:rPr>
          <w:rStyle w:val="StringTok"/>
          <w:sz w:val="13"/>
          <w:szCs w:val="15"/>
        </w:rPr>
        <w:t>"</w:t>
      </w:r>
      <w:r w:rsidRPr="004470AE">
        <w:rPr>
          <w:rStyle w:val="SpecialCharTok"/>
          <w:sz w:val="13"/>
          <w:szCs w:val="15"/>
        </w:rPr>
        <w:t>%lld\n</w:t>
      </w:r>
      <w:r w:rsidRPr="004470AE">
        <w:rPr>
          <w:rStyle w:val="StringTok"/>
          <w:sz w:val="13"/>
          <w:szCs w:val="15"/>
        </w:rPr>
        <w:t>"</w:t>
      </w:r>
      <w:r w:rsidRPr="004470AE">
        <w:rPr>
          <w:rStyle w:val="OperatorTok"/>
          <w:sz w:val="13"/>
          <w:szCs w:val="15"/>
        </w:rPr>
        <w:t>,</w:t>
      </w:r>
      <w:r w:rsidRPr="004470AE">
        <w:rPr>
          <w:rStyle w:val="NormalTok"/>
          <w:sz w:val="13"/>
          <w:szCs w:val="15"/>
        </w:rPr>
        <w:t xml:space="preserve"> query_SUM</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rStyle w:val="NormalTok"/>
          <w:sz w:val="13"/>
          <w:szCs w:val="15"/>
        </w:rPr>
        <w:t>o2</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rStyle w:val="NormalTok"/>
          <w:sz w:val="13"/>
          <w:szCs w:val="15"/>
        </w:rPr>
        <w:t>o3</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case</w:t>
      </w:r>
      <w:r w:rsidRPr="004470AE">
        <w:rPr>
          <w:rStyle w:val="NormalTok"/>
          <w:sz w:val="13"/>
          <w:szCs w:val="15"/>
        </w:rPr>
        <w:t xml:space="preserve"> </w:t>
      </w:r>
      <w:r w:rsidRPr="004470AE">
        <w:rPr>
          <w:rStyle w:val="DecValTok"/>
          <w:sz w:val="13"/>
          <w:szCs w:val="15"/>
        </w:rPr>
        <w:t>3</w:t>
      </w:r>
      <w:r w:rsidRPr="004470AE">
        <w:rPr>
          <w:rStyle w:val="OperatorTok"/>
          <w:sz w:val="13"/>
          <w:szCs w:val="15"/>
        </w:rPr>
        <w:t>:</w:t>
      </w:r>
      <w:r w:rsidRPr="004470AE">
        <w:rPr>
          <w:sz w:val="15"/>
          <w:szCs w:val="15"/>
        </w:rPr>
        <w:br/>
      </w:r>
      <w:r w:rsidRPr="004470AE">
        <w:rPr>
          <w:rStyle w:val="NormalTok"/>
          <w:sz w:val="13"/>
          <w:szCs w:val="15"/>
        </w:rPr>
        <w:t xml:space="preserve">            o2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o3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modify</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o2</w:t>
      </w:r>
      <w:r w:rsidRPr="004470AE">
        <w:rPr>
          <w:rStyle w:val="OperatorTok"/>
          <w:sz w:val="13"/>
          <w:szCs w:val="15"/>
        </w:rPr>
        <w:t>].</w:t>
      </w:r>
      <w:r w:rsidRPr="004470AE">
        <w:rPr>
          <w:rStyle w:val="NormalTok"/>
          <w:sz w:val="13"/>
          <w:szCs w:val="15"/>
        </w:rPr>
        <w:t>dfs_order</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o2</w:t>
      </w:r>
      <w:r w:rsidRPr="004470AE">
        <w:rPr>
          <w:rStyle w:val="OperatorTok"/>
          <w:sz w:val="13"/>
          <w:szCs w:val="15"/>
        </w:rPr>
        <w:t>].</w:t>
      </w:r>
      <w:r w:rsidRPr="004470AE">
        <w:rPr>
          <w:rStyle w:val="NormalTok"/>
          <w:sz w:val="13"/>
          <w:szCs w:val="15"/>
        </w:rPr>
        <w:t xml:space="preserve">dfs_order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o2</w:t>
      </w:r>
      <w:r w:rsidRPr="004470AE">
        <w:rPr>
          <w:rStyle w:val="OperatorTok"/>
          <w:sz w:val="13"/>
          <w:szCs w:val="15"/>
        </w:rPr>
        <w:t>].</w:t>
      </w:r>
      <w:r w:rsidRPr="004470AE">
        <w:rPr>
          <w:rStyle w:val="NormalTok"/>
          <w:sz w:val="13"/>
          <w:szCs w:val="15"/>
        </w:rPr>
        <w:t xml:space="preserve">siz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o3</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default</w:t>
      </w:r>
      <w:r w:rsidRPr="004470AE">
        <w:rPr>
          <w:rStyle w:val="OperatorTok"/>
          <w:sz w:val="13"/>
          <w:szCs w:val="15"/>
        </w:rPr>
        <w:t>:</w:t>
      </w:r>
      <w:r w:rsidRPr="004470AE">
        <w:rPr>
          <w:sz w:val="15"/>
          <w:szCs w:val="15"/>
        </w:rPr>
        <w:br/>
      </w:r>
      <w:r w:rsidRPr="004470AE">
        <w:rPr>
          <w:rStyle w:val="NormalTok"/>
          <w:sz w:val="13"/>
          <w:szCs w:val="15"/>
        </w:rPr>
        <w:t xml:space="preserve">            o2 </w:t>
      </w:r>
      <w:r w:rsidRPr="004470AE">
        <w:rPr>
          <w:rStyle w:val="OperatorTok"/>
          <w:sz w:val="13"/>
          <w:szCs w:val="15"/>
        </w:rPr>
        <w:t>=</w:t>
      </w:r>
      <w:r w:rsidRPr="004470AE">
        <w:rPr>
          <w:rStyle w:val="NormalTok"/>
          <w:sz w:val="13"/>
          <w:szCs w:val="15"/>
        </w:rPr>
        <w:t xml:space="preserve"> qr</w:t>
      </w:r>
      <w:r w:rsidRPr="004470AE">
        <w:rPr>
          <w:rStyle w:val="OperatorTok"/>
          <w:sz w:val="13"/>
          <w:szCs w:val="15"/>
        </w:rPr>
        <w:t>();</w:t>
      </w:r>
      <w:r w:rsidRPr="004470AE">
        <w:rPr>
          <w:sz w:val="15"/>
          <w:szCs w:val="15"/>
        </w:rPr>
        <w:br/>
      </w:r>
      <w:r w:rsidRPr="004470AE">
        <w:rPr>
          <w:rStyle w:val="NormalTok"/>
          <w:sz w:val="13"/>
          <w:szCs w:val="15"/>
        </w:rPr>
        <w:t xml:space="preserve">            printf</w:t>
      </w:r>
      <w:r w:rsidRPr="004470AE">
        <w:rPr>
          <w:rStyle w:val="OperatorTok"/>
          <w:sz w:val="13"/>
          <w:szCs w:val="15"/>
        </w:rPr>
        <w:t>(</w:t>
      </w:r>
      <w:r w:rsidRPr="004470AE">
        <w:rPr>
          <w:rStyle w:val="StringTok"/>
          <w:sz w:val="13"/>
          <w:szCs w:val="15"/>
        </w:rPr>
        <w:t>"</w:t>
      </w:r>
      <w:r w:rsidRPr="004470AE">
        <w:rPr>
          <w:rStyle w:val="SpecialCharTok"/>
          <w:sz w:val="13"/>
          <w:szCs w:val="15"/>
        </w:rPr>
        <w:t>%lld\n</w:t>
      </w:r>
      <w:r w:rsidRPr="004470AE">
        <w:rPr>
          <w:rStyle w:val="StringTok"/>
          <w:sz w:val="13"/>
          <w:szCs w:val="15"/>
        </w:rPr>
        <w:t>"</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query_sum</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o2</w:t>
      </w:r>
      <w:r w:rsidRPr="004470AE">
        <w:rPr>
          <w:rStyle w:val="OperatorTok"/>
          <w:sz w:val="13"/>
          <w:szCs w:val="15"/>
        </w:rPr>
        <w:t>].</w:t>
      </w:r>
      <w:r w:rsidRPr="004470AE">
        <w:rPr>
          <w:rStyle w:val="NormalTok"/>
          <w:sz w:val="13"/>
          <w:szCs w:val="15"/>
        </w:rPr>
        <w:t>dfs_order</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o2</w:t>
      </w:r>
      <w:r w:rsidRPr="004470AE">
        <w:rPr>
          <w:rStyle w:val="OperatorTok"/>
          <w:sz w:val="13"/>
          <w:szCs w:val="15"/>
        </w:rPr>
        <w:t>].</w:t>
      </w:r>
      <w:r w:rsidRPr="004470AE">
        <w:rPr>
          <w:rStyle w:val="NormalTok"/>
          <w:sz w:val="13"/>
          <w:szCs w:val="15"/>
        </w:rPr>
        <w:t xml:space="preserve">dfs_order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o2</w:t>
      </w:r>
      <w:r w:rsidRPr="004470AE">
        <w:rPr>
          <w:rStyle w:val="OperatorTok"/>
          <w:sz w:val="13"/>
          <w:szCs w:val="15"/>
        </w:rPr>
        <w:t>].</w:t>
      </w:r>
      <w:r w:rsidRPr="004470AE">
        <w:rPr>
          <w:rStyle w:val="NormalTok"/>
          <w:sz w:val="13"/>
          <w:szCs w:val="15"/>
        </w:rPr>
        <w:t xml:space="preserve">siz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11CC5C83" w14:textId="77777777" w:rsidR="003C132F" w:rsidRPr="00170801" w:rsidRDefault="004470AE">
      <w:pPr>
        <w:pStyle w:val="3"/>
        <w:rPr>
          <w:sz w:val="21"/>
          <w:szCs w:val="21"/>
        </w:rPr>
      </w:pPr>
      <w:bookmarkStart w:id="83" w:name="splay"/>
      <w:bookmarkStart w:id="84" w:name="_Toc73724861"/>
      <w:bookmarkEnd w:id="81"/>
      <w:r w:rsidRPr="00170801">
        <w:rPr>
          <w:sz w:val="21"/>
          <w:szCs w:val="21"/>
        </w:rPr>
        <w:t>Splay</w:t>
      </w:r>
      <w:bookmarkEnd w:id="84"/>
    </w:p>
    <w:p w14:paraId="6805BB5E" w14:textId="77777777" w:rsidR="003C132F" w:rsidRPr="004470AE" w:rsidRDefault="004470AE">
      <w:pPr>
        <w:pStyle w:val="SourceCode"/>
        <w:rPr>
          <w:sz w:val="15"/>
          <w:szCs w:val="15"/>
        </w:rPr>
      </w:pPr>
      <w:r w:rsidRPr="004470AE">
        <w:rPr>
          <w:rStyle w:val="PreprocessorTok"/>
          <w:sz w:val="13"/>
          <w:szCs w:val="15"/>
        </w:rPr>
        <w:t xml:space="preserve">#include </w:t>
      </w:r>
      <w:r w:rsidRPr="004470AE">
        <w:rPr>
          <w:rStyle w:val="ImportTok"/>
          <w:sz w:val="13"/>
          <w:szCs w:val="15"/>
        </w:rPr>
        <w:t>&lt;bits/stdc++.h&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00005</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rt</w:t>
      </w:r>
      <w:r w:rsidRPr="004470AE">
        <w:rPr>
          <w:rStyle w:val="OperatorTok"/>
          <w:sz w:val="13"/>
          <w:szCs w:val="15"/>
        </w:rPr>
        <w:t>,</w:t>
      </w:r>
      <w:r w:rsidRPr="004470AE">
        <w:rPr>
          <w:rStyle w:val="NormalTok"/>
          <w:sz w:val="13"/>
          <w:szCs w:val="15"/>
        </w:rPr>
        <w:t xml:space="preserve"> tot</w:t>
      </w:r>
      <w:r w:rsidRPr="004470AE">
        <w:rPr>
          <w:rStyle w:val="OperatorTok"/>
          <w:sz w:val="13"/>
          <w:szCs w:val="15"/>
        </w:rPr>
        <w:t>,</w:t>
      </w:r>
      <w:r w:rsidRPr="004470AE">
        <w:rPr>
          <w:rStyle w:val="NormalTok"/>
          <w:sz w:val="13"/>
          <w:szCs w:val="15"/>
        </w:rPr>
        <w:t xml:space="preserve"> fa</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ch</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rStyle w:val="NormalTok"/>
          <w:sz w:val="13"/>
          <w:szCs w:val="15"/>
        </w:rPr>
        <w:t xml:space="preserve"> val</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cnt</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sz</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mark</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KeywordTok"/>
          <w:sz w:val="13"/>
          <w:szCs w:val="15"/>
        </w:rPr>
        <w:t>struct</w:t>
      </w:r>
      <w:r w:rsidRPr="004470AE">
        <w:rPr>
          <w:rStyle w:val="NormalTok"/>
          <w:sz w:val="13"/>
          <w:szCs w:val="15"/>
        </w:rPr>
        <w:t xml:space="preserve"> Splay</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maintain</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z</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z</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z</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get</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ch</w:t>
      </w:r>
      <w:r w:rsidRPr="004470AE">
        <w:rPr>
          <w:rStyle w:val="OperatorTok"/>
          <w:sz w:val="13"/>
          <w:szCs w:val="15"/>
        </w:rPr>
        <w:t>[</w:t>
      </w:r>
      <w:r w:rsidRPr="004470AE">
        <w:rPr>
          <w:rStyle w:val="NormalTok"/>
          <w:sz w:val="13"/>
          <w:szCs w:val="15"/>
        </w:rPr>
        <w:t>fa</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pushdown</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mark</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mark</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mark</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mark</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swap</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clear</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h</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h</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a</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al</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z</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write</w:t>
      </w:r>
      <w:r w:rsidRPr="004470AE">
        <w:rPr>
          <w:rStyle w:val="OperatorTok"/>
          <w:sz w:val="13"/>
          <w:szCs w:val="15"/>
        </w:rPr>
        <w:t>(</w:t>
      </w:r>
      <w:r w:rsidRPr="004470AE">
        <w:rPr>
          <w:rStyle w:val="DataTypeTok"/>
          <w:sz w:val="13"/>
          <w:szCs w:val="15"/>
        </w:rPr>
        <w:t>int</w:t>
      </w:r>
      <w:r w:rsidRPr="004470AE">
        <w:rPr>
          <w:rStyle w:val="NormalTok"/>
          <w:sz w:val="13"/>
          <w:szCs w:val="15"/>
        </w:rPr>
        <w:t xml:space="preserve"> u</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ushdown</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rite</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u</w:t>
      </w:r>
      <w:r w:rsidRPr="004470AE">
        <w:rPr>
          <w:rStyle w:val="OperatorTok"/>
          <w:sz w:val="13"/>
          <w:szCs w:val="15"/>
        </w:rPr>
        <w:t>]&gt;</w:t>
      </w:r>
      <w:r w:rsidRPr="004470AE">
        <w:rPr>
          <w:rStyle w:val="DecValTok"/>
          <w:sz w:val="13"/>
          <w:szCs w:val="15"/>
        </w:rPr>
        <w:t>1</w:t>
      </w:r>
      <w:r w:rsidRPr="004470AE">
        <w:rPr>
          <w:rStyle w:val="OperatorTok"/>
          <w:sz w:val="13"/>
          <w:szCs w:val="15"/>
        </w:rPr>
        <w:t>&amp;&amp;</w:t>
      </w:r>
      <w:r w:rsidRPr="004470AE">
        <w:rPr>
          <w:rStyle w:val="NormalTok"/>
          <w:sz w:val="13"/>
          <w:szCs w:val="15"/>
        </w:rPr>
        <w:t>val</w:t>
      </w:r>
      <w:r w:rsidRPr="004470AE">
        <w:rPr>
          <w:rStyle w:val="OperatorTok"/>
          <w:sz w:val="13"/>
          <w:szCs w:val="15"/>
        </w:rPr>
        <w:t>[</w:t>
      </w:r>
      <w:r w:rsidRPr="004470AE">
        <w:rPr>
          <w:rStyle w:val="NormalTok"/>
          <w:sz w:val="13"/>
          <w:szCs w:val="15"/>
        </w:rPr>
        <w:t>u</w:t>
      </w:r>
      <w:r w:rsidRPr="004470AE">
        <w:rPr>
          <w:rStyle w:val="OperatorTok"/>
          <w:sz w:val="13"/>
          <w:szCs w:val="15"/>
        </w:rPr>
        <w:t>]&lt;</w:t>
      </w:r>
      <w:r w:rsidRPr="004470AE">
        <w:rPr>
          <w:rStyle w:val="NormalTok"/>
          <w:sz w:val="13"/>
          <w:szCs w:val="15"/>
        </w:rPr>
        <w:t>n</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cout</w:t>
      </w:r>
      <w:r w:rsidRPr="004470AE">
        <w:rPr>
          <w:rStyle w:val="OperatorTok"/>
          <w:sz w:val="13"/>
          <w:szCs w:val="15"/>
        </w:rPr>
        <w:t>&lt;&lt;</w:t>
      </w:r>
      <w:r w:rsidRPr="004470AE">
        <w:rPr>
          <w:rStyle w:val="NormalTok"/>
          <w:sz w:val="13"/>
          <w:szCs w:val="15"/>
        </w:rPr>
        <w:t>val</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DecValTok"/>
          <w:sz w:val="13"/>
          <w:szCs w:val="15"/>
        </w:rPr>
        <w:t>1</w:t>
      </w:r>
      <w:r w:rsidRPr="004470AE">
        <w:rPr>
          <w:rStyle w:val="OperatorTok"/>
          <w:sz w:val="13"/>
          <w:szCs w:val="15"/>
        </w:rPr>
        <w:t>&lt;&lt;</w:t>
      </w:r>
      <w:r w:rsidRPr="004470AE">
        <w:rPr>
          <w:rStyle w:val="StringTok"/>
          <w:sz w:val="13"/>
          <w:szCs w:val="15"/>
        </w:rPr>
        <w:t>"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rite</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rotate</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y </w:t>
      </w:r>
      <w:r w:rsidRPr="004470AE">
        <w:rPr>
          <w:rStyle w:val="OperatorTok"/>
          <w:sz w:val="13"/>
          <w:szCs w:val="15"/>
        </w:rPr>
        <w:t>=</w:t>
      </w:r>
      <w:r w:rsidRPr="004470AE">
        <w:rPr>
          <w:rStyle w:val="NormalTok"/>
          <w:sz w:val="13"/>
          <w:szCs w:val="15"/>
        </w:rPr>
        <w:t xml:space="preserve"> fa</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z </w:t>
      </w:r>
      <w:r w:rsidRPr="004470AE">
        <w:rPr>
          <w:rStyle w:val="OperatorTok"/>
          <w:sz w:val="13"/>
          <w:szCs w:val="15"/>
        </w:rPr>
        <w:t>=</w:t>
      </w:r>
      <w:r w:rsidRPr="004470AE">
        <w:rPr>
          <w:rStyle w:val="NormalTok"/>
          <w:sz w:val="13"/>
          <w:szCs w:val="15"/>
        </w:rPr>
        <w:t xml:space="preserve"> fa</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chk </w:t>
      </w:r>
      <w:r w:rsidRPr="004470AE">
        <w:rPr>
          <w:rStyle w:val="OperatorTok"/>
          <w:sz w:val="13"/>
          <w:szCs w:val="15"/>
        </w:rPr>
        <w:t>=</w:t>
      </w:r>
      <w:r w:rsidRPr="004470AE">
        <w:rPr>
          <w:rStyle w:val="NormalTok"/>
          <w:sz w:val="13"/>
          <w:szCs w:val="15"/>
        </w:rPr>
        <w:t xml:space="preserve"> ge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ch</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ch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h</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chk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chk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fa</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chk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 xml:space="preserve">        ch</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chk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 xml:space="preserve">        fa</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fa</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z</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sz w:val="15"/>
          <w:szCs w:val="15"/>
        </w:rPr>
        <w:br/>
      </w:r>
      <w:r w:rsidRPr="004470AE">
        <w:rPr>
          <w:rStyle w:val="NormalTok"/>
          <w:sz w:val="13"/>
          <w:szCs w:val="15"/>
        </w:rPr>
        <w:t xml:space="preserve">            ch</w:t>
      </w:r>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ch</w:t>
      </w:r>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maintai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maintain</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splay</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DataTypeTok"/>
          <w:sz w:val="13"/>
          <w:szCs w:val="15"/>
        </w:rPr>
        <w:t>int</w:t>
      </w:r>
      <w:r w:rsidRPr="004470AE">
        <w:rPr>
          <w:rStyle w:val="NormalTok"/>
          <w:sz w:val="13"/>
          <w:szCs w:val="15"/>
        </w:rPr>
        <w:t xml:space="preserve"> go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OperatorTok"/>
          <w:sz w:val="13"/>
          <w:szCs w:val="15"/>
        </w:rPr>
        <w:t>(</w:t>
      </w:r>
      <w:r w:rsidRPr="004470AE">
        <w:rPr>
          <w:rStyle w:val="NormalTok"/>
          <w:sz w:val="13"/>
          <w:szCs w:val="15"/>
        </w:rPr>
        <w:t>fa</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go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y</w:t>
      </w:r>
      <w:r w:rsidRPr="004470AE">
        <w:rPr>
          <w:rStyle w:val="OperatorTok"/>
          <w:sz w:val="13"/>
          <w:szCs w:val="15"/>
        </w:rPr>
        <w:t>=</w:t>
      </w:r>
      <w:r w:rsidRPr="004470AE">
        <w:rPr>
          <w:rStyle w:val="NormalTok"/>
          <w:sz w:val="13"/>
          <w:szCs w:val="15"/>
        </w:rPr>
        <w:t>fa</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ataTypeTok"/>
          <w:sz w:val="13"/>
          <w:szCs w:val="15"/>
        </w:rPr>
        <w:t>int</w:t>
      </w:r>
      <w:r w:rsidRPr="004470AE">
        <w:rPr>
          <w:rStyle w:val="NormalTok"/>
          <w:sz w:val="13"/>
          <w:szCs w:val="15"/>
        </w:rPr>
        <w:t xml:space="preserve"> z</w:t>
      </w:r>
      <w:r w:rsidRPr="004470AE">
        <w:rPr>
          <w:rStyle w:val="OperatorTok"/>
          <w:sz w:val="13"/>
          <w:szCs w:val="15"/>
        </w:rPr>
        <w:t>=</w:t>
      </w:r>
      <w:r w:rsidRPr="004470AE">
        <w:rPr>
          <w:rStyle w:val="NormalTok"/>
          <w:sz w:val="13"/>
          <w:szCs w:val="15"/>
        </w:rPr>
        <w:t>fa</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rStyle w:val="NormalTok"/>
          <w:sz w:val="13"/>
          <w:szCs w:val="15"/>
        </w:rPr>
        <w:t>go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rotate</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rotate</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rotate</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goal</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r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ins</w:t>
      </w:r>
      <w:r w:rsidRPr="004470AE">
        <w:rPr>
          <w:rStyle w:val="OperatorTok"/>
          <w:sz w:val="13"/>
          <w:szCs w:val="15"/>
        </w:rPr>
        <w:t>(</w:t>
      </w:r>
      <w:r w:rsidRPr="004470AE">
        <w:rPr>
          <w:rStyle w:val="DataTypeTok"/>
          <w:sz w:val="13"/>
          <w:szCs w:val="15"/>
        </w:rPr>
        <w:t>in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r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al</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cnt</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sz w:val="15"/>
          <w:szCs w:val="15"/>
        </w:rPr>
        <w:br/>
      </w:r>
      <w:r w:rsidRPr="004470AE">
        <w:rPr>
          <w:rStyle w:val="NormalTok"/>
          <w:sz w:val="13"/>
          <w:szCs w:val="15"/>
        </w:rPr>
        <w:t xml:space="preserve">            rt </w:t>
      </w:r>
      <w:r w:rsidRPr="004470AE">
        <w:rPr>
          <w:rStyle w:val="OperatorTok"/>
          <w:sz w:val="13"/>
          <w:szCs w:val="15"/>
        </w:rPr>
        <w:t>=</w:t>
      </w:r>
      <w:r w:rsidRPr="004470AE">
        <w:rPr>
          <w:rStyle w:val="NormalTok"/>
          <w:sz w:val="13"/>
          <w:szCs w:val="15"/>
        </w:rPr>
        <w:t xml:space="preserve"> tot</w:t>
      </w:r>
      <w:r w:rsidRPr="004470AE">
        <w:rPr>
          <w:rStyle w:val="OperatorTok"/>
          <w:sz w:val="13"/>
          <w:szCs w:val="15"/>
        </w:rPr>
        <w:t>;</w:t>
      </w:r>
      <w:r w:rsidRPr="004470AE">
        <w:rPr>
          <w:sz w:val="15"/>
          <w:szCs w:val="15"/>
        </w:rPr>
        <w:br/>
      </w:r>
      <w:r w:rsidRPr="004470AE">
        <w:rPr>
          <w:rStyle w:val="NormalTok"/>
          <w:sz w:val="13"/>
          <w:szCs w:val="15"/>
        </w:rPr>
        <w:t xml:space="preserve">            maintain</w:t>
      </w:r>
      <w:r w:rsidRPr="004470AE">
        <w:rPr>
          <w:rStyle w:val="OperatorTok"/>
          <w:sz w:val="13"/>
          <w:szCs w:val="15"/>
        </w:rPr>
        <w:t>(</w:t>
      </w:r>
      <w:r w:rsidRPr="004470AE">
        <w:rPr>
          <w:rStyle w:val="NormalTok"/>
          <w:sz w:val="13"/>
          <w:szCs w:val="15"/>
        </w:rPr>
        <w:t>r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rt</w:t>
      </w:r>
      <w:r w:rsidRPr="004470AE">
        <w:rPr>
          <w:rStyle w:val="OperatorTok"/>
          <w:sz w:val="13"/>
          <w:szCs w:val="15"/>
        </w:rPr>
        <w:t>,</w:t>
      </w:r>
      <w:r w:rsidRPr="004470AE">
        <w:rPr>
          <w:rStyle w:val="NormalTok"/>
          <w:sz w:val="13"/>
          <w:szCs w:val="15"/>
        </w:rPr>
        <w:t xml:space="preserve"> f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nt</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sz w:val="15"/>
          <w:szCs w:val="15"/>
        </w:rPr>
        <w:br/>
      </w:r>
      <w:r w:rsidRPr="004470AE">
        <w:rPr>
          <w:rStyle w:val="NormalTok"/>
          <w:sz w:val="13"/>
          <w:szCs w:val="15"/>
        </w:rPr>
        <w:t xml:space="preserve">                maintain</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sz w:val="15"/>
          <w:szCs w:val="15"/>
        </w:rPr>
        <w:br/>
      </w:r>
      <w:r w:rsidRPr="004470AE">
        <w:rPr>
          <w:rStyle w:val="NormalTok"/>
          <w:sz w:val="13"/>
          <w:szCs w:val="15"/>
        </w:rPr>
        <w:t xml:space="preserve">                maintain</w:t>
      </w:r>
      <w:r w:rsidRPr="004470AE">
        <w:rPr>
          <w:rStyle w:val="OperatorTok"/>
          <w:sz w:val="13"/>
          <w:szCs w:val="15"/>
        </w:rPr>
        <w:t>(</w:t>
      </w:r>
      <w:r w:rsidRPr="004470AE">
        <w:rPr>
          <w:rStyle w:val="NormalTok"/>
          <w:sz w:val="13"/>
          <w:szCs w:val="15"/>
        </w:rPr>
        <w:t>f</w:t>
      </w:r>
      <w:r w:rsidRPr="004470AE">
        <w:rPr>
          <w:rStyle w:val="OperatorTok"/>
          <w:sz w:val="13"/>
          <w:szCs w:val="15"/>
        </w:rPr>
        <w:t>);</w:t>
      </w:r>
      <w:r w:rsidRPr="004470AE">
        <w:rPr>
          <w:sz w:val="15"/>
          <w:szCs w:val="15"/>
        </w:rPr>
        <w:br/>
      </w:r>
      <w:r w:rsidRPr="004470AE">
        <w:rPr>
          <w:rStyle w:val="NormalTok"/>
          <w:sz w:val="13"/>
          <w:szCs w:val="15"/>
        </w:rPr>
        <w:t xml:space="preserve">                splay</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 </w:t>
      </w:r>
      <w:r w:rsidRPr="004470AE">
        <w:rPr>
          <w:rStyle w:val="OperatorTok"/>
          <w:sz w:val="13"/>
          <w:szCs w:val="15"/>
        </w:rPr>
        <w:t>=</w:t>
      </w:r>
      <w:r w:rsidRPr="004470AE">
        <w:rPr>
          <w:rStyle w:val="NormalTok"/>
          <w:sz w:val="13"/>
          <w:szCs w:val="15"/>
        </w:rPr>
        <w:t xml:space="preserve"> cur</w:t>
      </w:r>
      <w:r w:rsidRPr="004470AE">
        <w:rPr>
          <w:rStyle w:val="OperatorTok"/>
          <w:sz w:val="13"/>
          <w:szCs w:val="15"/>
        </w:rPr>
        <w:t>;</w:t>
      </w:r>
      <w:r w:rsidRPr="004470AE">
        <w:rPr>
          <w:sz w:val="15"/>
          <w:szCs w:val="15"/>
        </w:rPr>
        <w:br/>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ch</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al</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cnt</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sz w:val="15"/>
          <w:szCs w:val="15"/>
        </w:rPr>
        <w:br/>
      </w:r>
      <w:r w:rsidRPr="004470AE">
        <w:rPr>
          <w:rStyle w:val="NormalTok"/>
          <w:sz w:val="13"/>
          <w:szCs w:val="15"/>
        </w:rPr>
        <w:t xml:space="preserve">                fa</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w:t>
      </w:r>
      <w:r w:rsidRPr="004470AE">
        <w:rPr>
          <w:rStyle w:val="OperatorTok"/>
          <w:sz w:val="13"/>
          <w:szCs w:val="15"/>
        </w:rPr>
        <w:t>;</w:t>
      </w:r>
      <w:r w:rsidRPr="004470AE">
        <w:rPr>
          <w:sz w:val="15"/>
          <w:szCs w:val="15"/>
        </w:rPr>
        <w:br/>
      </w:r>
      <w:r w:rsidRPr="004470AE">
        <w:rPr>
          <w:rStyle w:val="NormalTok"/>
          <w:sz w:val="13"/>
          <w:szCs w:val="15"/>
        </w:rPr>
        <w:t xml:space="preserve">                ch</w:t>
      </w:r>
      <w:r w:rsidRPr="004470AE">
        <w:rPr>
          <w:rStyle w:val="OperatorTok"/>
          <w:sz w:val="13"/>
          <w:szCs w:val="15"/>
        </w:rPr>
        <w:t>[</w:t>
      </w:r>
      <w:r w:rsidRPr="004470AE">
        <w:rPr>
          <w:rStyle w:val="NormalTok"/>
          <w:sz w:val="13"/>
          <w:szCs w:val="15"/>
        </w:rPr>
        <w:t>f</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f</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ot</w:t>
      </w:r>
      <w:r w:rsidRPr="004470AE">
        <w:rPr>
          <w:rStyle w:val="OperatorTok"/>
          <w:sz w:val="13"/>
          <w:szCs w:val="15"/>
        </w:rPr>
        <w:t>;</w:t>
      </w:r>
      <w:r w:rsidRPr="004470AE">
        <w:rPr>
          <w:sz w:val="15"/>
          <w:szCs w:val="15"/>
        </w:rPr>
        <w:br/>
      </w:r>
      <w:r w:rsidRPr="004470AE">
        <w:rPr>
          <w:rStyle w:val="NormalTok"/>
          <w:sz w:val="13"/>
          <w:szCs w:val="15"/>
        </w:rPr>
        <w:t xml:space="preserve">                maintain</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sz w:val="15"/>
          <w:szCs w:val="15"/>
        </w:rPr>
        <w:br/>
      </w:r>
      <w:r w:rsidRPr="004470AE">
        <w:rPr>
          <w:rStyle w:val="NormalTok"/>
          <w:sz w:val="13"/>
          <w:szCs w:val="15"/>
        </w:rPr>
        <w:t xml:space="preserve">                maintain</w:t>
      </w:r>
      <w:r w:rsidRPr="004470AE">
        <w:rPr>
          <w:rStyle w:val="OperatorTok"/>
          <w:sz w:val="13"/>
          <w:szCs w:val="15"/>
        </w:rPr>
        <w:t>(</w:t>
      </w:r>
      <w:r w:rsidRPr="004470AE">
        <w:rPr>
          <w:rStyle w:val="NormalTok"/>
          <w:sz w:val="13"/>
          <w:szCs w:val="15"/>
        </w:rPr>
        <w:t>f</w:t>
      </w:r>
      <w:r w:rsidRPr="004470AE">
        <w:rPr>
          <w:rStyle w:val="OperatorTok"/>
          <w:sz w:val="13"/>
          <w:szCs w:val="15"/>
        </w:rPr>
        <w:t>);</w:t>
      </w:r>
      <w:r w:rsidRPr="004470AE">
        <w:rPr>
          <w:sz w:val="15"/>
          <w:szCs w:val="15"/>
        </w:rPr>
        <w:br/>
      </w:r>
      <w:r w:rsidRPr="004470AE">
        <w:rPr>
          <w:rStyle w:val="NormalTok"/>
          <w:sz w:val="13"/>
          <w:szCs w:val="15"/>
        </w:rPr>
        <w:t xml:space="preserve">                splay</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kth</w:t>
      </w:r>
      <w:r w:rsidRPr="004470AE">
        <w:rPr>
          <w:rStyle w:val="OperatorTok"/>
          <w:sz w:val="13"/>
          <w:szCs w:val="15"/>
        </w:rPr>
        <w:t>(</w:t>
      </w:r>
      <w:r w:rsidRPr="004470AE">
        <w:rPr>
          <w:rStyle w:val="DataTypeTok"/>
          <w:sz w:val="13"/>
          <w:szCs w:val="15"/>
        </w:rPr>
        <w:t>in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r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ushdown</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k </w:t>
      </w:r>
      <w:r w:rsidRPr="004470AE">
        <w:rPr>
          <w:rStyle w:val="OperatorTok"/>
          <w:sz w:val="13"/>
          <w:szCs w:val="15"/>
        </w:rPr>
        <w:t>&lt;=</w:t>
      </w:r>
      <w:r w:rsidRPr="004470AE">
        <w:rPr>
          <w:rStyle w:val="NormalTok"/>
          <w:sz w:val="13"/>
          <w:szCs w:val="15"/>
        </w:rPr>
        <w:t xml:space="preserve"> sz</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ch</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cnt</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z</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k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splay(cur,0);</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al</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ch</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reverse</w:t>
      </w:r>
      <w:r w:rsidRPr="004470AE">
        <w:rPr>
          <w:rStyle w:val="OperatorTok"/>
          <w:sz w:val="13"/>
          <w:szCs w:val="15"/>
        </w:rPr>
        <w:t>(</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DataTypeTok"/>
          <w:sz w:val="13"/>
          <w:szCs w:val="15"/>
        </w:rPr>
        <w:t>int</w:t>
      </w:r>
      <w:r w:rsidRPr="004470AE">
        <w:rPr>
          <w:rStyle w:val="NormalTok"/>
          <w:sz w:val="13"/>
          <w:szCs w:val="15"/>
        </w:rPr>
        <w:t xml:space="preserve"> 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w:t>
      </w:r>
      <w:r w:rsidRPr="004470AE">
        <w:rPr>
          <w:rStyle w:val="OperatorTok"/>
          <w:sz w:val="13"/>
          <w:szCs w:val="15"/>
        </w:rPr>
        <w:t>=</w:t>
      </w:r>
      <w:r w:rsidRPr="004470AE">
        <w:rPr>
          <w:rStyle w:val="NormalTok"/>
          <w:sz w:val="13"/>
          <w:szCs w:val="15"/>
        </w:rPr>
        <w:t>kth</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kth</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splay</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splay</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tmp</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rt</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mark</w:t>
      </w:r>
      <w:r w:rsidRPr="004470AE">
        <w:rPr>
          <w:rStyle w:val="OperatorTok"/>
          <w:sz w:val="13"/>
          <w:szCs w:val="15"/>
        </w:rPr>
        <w:t>[</w:t>
      </w:r>
      <w:r w:rsidRPr="004470AE">
        <w:rPr>
          <w:rStyle w:val="NormalTok"/>
          <w:sz w:val="13"/>
          <w:szCs w:val="15"/>
        </w:rPr>
        <w:t>ch</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 xml:space="preserve"> tree</w:t>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ios</w:t>
      </w:r>
      <w:r w:rsidRPr="004470AE">
        <w:rPr>
          <w:rStyle w:val="OperatorTok"/>
          <w:sz w:val="13"/>
          <w:szCs w:val="15"/>
        </w:rPr>
        <w:t>::</w:t>
      </w:r>
      <w:r w:rsidRPr="004470AE">
        <w:rPr>
          <w:rStyle w:val="NormalTok"/>
          <w:sz w:val="13"/>
          <w:szCs w:val="15"/>
        </w:rPr>
        <w:t>sync_with_stdio</w:t>
      </w:r>
      <w:r w:rsidRPr="004470AE">
        <w:rPr>
          <w:rStyle w:val="OperatorTok"/>
          <w:sz w:val="13"/>
          <w:szCs w:val="15"/>
        </w:rPr>
        <w:t>(</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cin </w:t>
      </w:r>
      <w:r w:rsidRPr="004470AE">
        <w:rPr>
          <w:rStyle w:val="OperatorTok"/>
          <w:sz w:val="13"/>
          <w:szCs w:val="15"/>
        </w:rPr>
        <w:t>&gt;&gt;</w:t>
      </w:r>
      <w:r w:rsidRPr="004470AE">
        <w:rPr>
          <w:rStyle w:val="NormalTok"/>
          <w:sz w:val="13"/>
          <w:szCs w:val="15"/>
        </w:rPr>
        <w:t xml:space="preserve"> n </w:t>
      </w:r>
      <w:r w:rsidRPr="004470AE">
        <w:rPr>
          <w:rStyle w:val="OperatorTok"/>
          <w:sz w:val="13"/>
          <w:szCs w:val="15"/>
        </w:rPr>
        <w:t>&gt;&g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n</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tree</w:t>
      </w:r>
      <w:r w:rsidRPr="004470AE">
        <w:rPr>
          <w:rStyle w:val="OperatorTok"/>
          <w:sz w:val="13"/>
          <w:szCs w:val="15"/>
        </w:rPr>
        <w:t>.</w:t>
      </w:r>
      <w:r w:rsidRPr="004470AE">
        <w:rPr>
          <w:rStyle w:val="NormalTok"/>
          <w:sz w:val="13"/>
          <w:szCs w:val="15"/>
        </w:rPr>
        <w:t>in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cin</w:t>
      </w:r>
      <w:r w:rsidRPr="004470AE">
        <w:rPr>
          <w:rStyle w:val="OperatorTok"/>
          <w:sz w:val="13"/>
          <w:szCs w:val="15"/>
        </w:rPr>
        <w:t>&gt;&gt;</w:t>
      </w:r>
      <w:r w:rsidRPr="004470AE">
        <w:rPr>
          <w:rStyle w:val="NormalTok"/>
          <w:sz w:val="13"/>
          <w:szCs w:val="15"/>
        </w:rPr>
        <w:t>l</w:t>
      </w:r>
      <w:r w:rsidRPr="004470AE">
        <w:rPr>
          <w:rStyle w:val="OperatorTok"/>
          <w:sz w:val="13"/>
          <w:szCs w:val="15"/>
        </w:rPr>
        <w:t>&gt;&g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tree</w:t>
      </w:r>
      <w:r w:rsidRPr="004470AE">
        <w:rPr>
          <w:rStyle w:val="OperatorTok"/>
          <w:sz w:val="13"/>
          <w:szCs w:val="15"/>
        </w:rPr>
        <w:t>.</w:t>
      </w:r>
      <w:r w:rsidRPr="004470AE">
        <w:rPr>
          <w:rStyle w:val="NormalTok"/>
          <w:sz w:val="13"/>
          <w:szCs w:val="15"/>
        </w:rPr>
        <w:t>reverse</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ree</w:t>
      </w:r>
      <w:r w:rsidRPr="004470AE">
        <w:rPr>
          <w:rStyle w:val="OperatorTok"/>
          <w:sz w:val="13"/>
          <w:szCs w:val="15"/>
        </w:rPr>
        <w:t>.</w:t>
      </w:r>
      <w:r w:rsidRPr="004470AE">
        <w:rPr>
          <w:rStyle w:val="NormalTok"/>
          <w:sz w:val="13"/>
          <w:szCs w:val="15"/>
        </w:rPr>
        <w:t>write</w:t>
      </w:r>
      <w:r w:rsidRPr="004470AE">
        <w:rPr>
          <w:rStyle w:val="OperatorTok"/>
          <w:sz w:val="13"/>
          <w:szCs w:val="15"/>
        </w:rPr>
        <w:t>(</w:t>
      </w:r>
      <w:r w:rsidRPr="004470AE">
        <w:rPr>
          <w:rStyle w:val="NormalTok"/>
          <w:sz w:val="13"/>
          <w:szCs w:val="15"/>
        </w:rPr>
        <w:t>r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3EF204AD" w14:textId="77777777" w:rsidR="003C132F" w:rsidRPr="00170801" w:rsidRDefault="004470AE">
      <w:pPr>
        <w:pStyle w:val="3"/>
        <w:rPr>
          <w:sz w:val="21"/>
          <w:szCs w:val="21"/>
        </w:rPr>
      </w:pPr>
      <w:bookmarkStart w:id="85" w:name="lca"/>
      <w:bookmarkStart w:id="86" w:name="_Toc73724862"/>
      <w:bookmarkEnd w:id="83"/>
      <w:r w:rsidRPr="00170801">
        <w:rPr>
          <w:sz w:val="21"/>
          <w:szCs w:val="21"/>
        </w:rPr>
        <w:t>LCA</w:t>
      </w:r>
      <w:bookmarkEnd w:id="86"/>
    </w:p>
    <w:p w14:paraId="65AA4087" w14:textId="77777777" w:rsidR="003C132F" w:rsidRPr="004470AE" w:rsidRDefault="004470AE">
      <w:pPr>
        <w:pStyle w:val="SourceCode"/>
        <w:rPr>
          <w:sz w:val="15"/>
          <w:szCs w:val="15"/>
        </w:rPr>
      </w:pPr>
      <w:r w:rsidRPr="004470AE">
        <w:rPr>
          <w:rStyle w:val="CommentTok"/>
          <w:i w:val="0"/>
          <w:iCs/>
          <w:sz w:val="13"/>
          <w:szCs w:val="15"/>
        </w:rPr>
        <w:t xml:space="preserve">// </w:t>
      </w:r>
      <w:r w:rsidRPr="004470AE">
        <w:rPr>
          <w:rStyle w:val="CommentTok"/>
          <w:i w:val="0"/>
          <w:iCs/>
          <w:sz w:val="13"/>
          <w:szCs w:val="15"/>
        </w:rPr>
        <w:t>倍增方法：</w:t>
      </w:r>
      <w:r w:rsidRPr="004470AE">
        <w:rPr>
          <w:sz w:val="15"/>
          <w:szCs w:val="15"/>
        </w:rPr>
        <w:br/>
      </w:r>
      <w:r w:rsidRPr="004470AE">
        <w:rPr>
          <w:rStyle w:val="PreprocessorTok"/>
          <w:sz w:val="13"/>
          <w:szCs w:val="15"/>
        </w:rPr>
        <w:t xml:space="preserve">#include </w:t>
      </w:r>
      <w:r w:rsidRPr="004470AE">
        <w:rPr>
          <w:rStyle w:val="ImportTok"/>
          <w:sz w:val="13"/>
          <w:szCs w:val="15"/>
        </w:rPr>
        <w:t>&lt;cstdio&gt;</w:t>
      </w:r>
      <w:r w:rsidRPr="004470AE">
        <w:rPr>
          <w:sz w:val="15"/>
          <w:szCs w:val="15"/>
        </w:rPr>
        <w:br/>
      </w:r>
      <w:r w:rsidRPr="004470AE">
        <w:rPr>
          <w:rStyle w:val="PreprocessorTok"/>
          <w:sz w:val="13"/>
          <w:szCs w:val="15"/>
        </w:rPr>
        <w:t xml:space="preserve">#include </w:t>
      </w:r>
      <w:r w:rsidRPr="004470AE">
        <w:rPr>
          <w:rStyle w:val="ImportTok"/>
          <w:sz w:val="13"/>
          <w:szCs w:val="15"/>
        </w:rPr>
        <w:t>&lt;cstring&gt;</w:t>
      </w:r>
      <w:r w:rsidRPr="004470AE">
        <w:rPr>
          <w:sz w:val="15"/>
          <w:szCs w:val="15"/>
        </w:rPr>
        <w:br/>
      </w:r>
      <w:r w:rsidRPr="004470AE">
        <w:rPr>
          <w:rStyle w:val="PreprocessorTok"/>
          <w:sz w:val="13"/>
          <w:szCs w:val="15"/>
        </w:rPr>
        <w:t xml:space="preserve">#include </w:t>
      </w:r>
      <w:r w:rsidRPr="004470AE">
        <w:rPr>
          <w:rStyle w:val="ImportTok"/>
          <w:sz w:val="13"/>
          <w:szCs w:val="15"/>
        </w:rPr>
        <w:t>&lt;iostream&gt;</w:t>
      </w:r>
      <w:r w:rsidRPr="004470AE">
        <w:rPr>
          <w:sz w:val="15"/>
          <w:szCs w:val="15"/>
        </w:rPr>
        <w:br/>
      </w:r>
      <w:r w:rsidRPr="004470AE">
        <w:rPr>
          <w:rStyle w:val="PreprocessorTok"/>
          <w:sz w:val="13"/>
          <w:szCs w:val="15"/>
        </w:rPr>
        <w:t xml:space="preserve">#include </w:t>
      </w:r>
      <w:r w:rsidRPr="004470AE">
        <w:rPr>
          <w:rStyle w:val="ImportTok"/>
          <w:sz w:val="13"/>
          <w:szCs w:val="15"/>
        </w:rPr>
        <w:t>&lt;vector&gt;</w:t>
      </w:r>
      <w:r w:rsidRPr="004470AE">
        <w:rPr>
          <w:sz w:val="15"/>
          <w:szCs w:val="15"/>
        </w:rPr>
        <w:br/>
      </w:r>
      <w:r w:rsidRPr="004470AE">
        <w:rPr>
          <w:rStyle w:val="PreprocessorTok"/>
          <w:sz w:val="13"/>
          <w:szCs w:val="15"/>
        </w:rPr>
        <w:t xml:space="preserve">#define MXN </w:t>
      </w:r>
      <w:r w:rsidRPr="004470AE">
        <w:rPr>
          <w:rStyle w:val="DecValTok"/>
          <w:sz w:val="13"/>
          <w:szCs w:val="15"/>
        </w:rPr>
        <w:t>50007</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BuiltInTok"/>
          <w:sz w:val="13"/>
          <w:szCs w:val="15"/>
        </w:rPr>
        <w:t>std::</w:t>
      </w:r>
      <w:r w:rsidRPr="004470AE">
        <w:rPr>
          <w:rStyle w:val="NormalTok"/>
          <w:sz w:val="13"/>
          <w:szCs w:val="15"/>
        </w:rPr>
        <w:t>vector</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 xml:space="preserve"> v</w:t>
      </w:r>
      <w:r w:rsidRPr="004470AE">
        <w:rPr>
          <w:rStyle w:val="OperatorTok"/>
          <w:sz w:val="13"/>
          <w:szCs w:val="15"/>
        </w:rPr>
        <w:t>[</w:t>
      </w:r>
      <w:r w:rsidRPr="004470AE">
        <w:rPr>
          <w:rStyle w:val="NormalTok"/>
          <w:sz w:val="13"/>
          <w:szCs w:val="15"/>
        </w:rPr>
        <w:t>MXN</w:t>
      </w:r>
      <w:r w:rsidRPr="004470AE">
        <w:rPr>
          <w:rStyle w:val="OperatorTok"/>
          <w:sz w:val="13"/>
          <w:szCs w:val="15"/>
        </w:rPr>
        <w:t>];</w:t>
      </w:r>
      <w:r w:rsidRPr="004470AE">
        <w:rPr>
          <w:sz w:val="15"/>
          <w:szCs w:val="15"/>
        </w:rPr>
        <w:br/>
      </w:r>
      <w:r w:rsidRPr="004470AE">
        <w:rPr>
          <w:rStyle w:val="BuiltInTok"/>
          <w:sz w:val="13"/>
          <w:szCs w:val="15"/>
        </w:rPr>
        <w:t>std::</w:t>
      </w:r>
      <w:r w:rsidRPr="004470AE">
        <w:rPr>
          <w:rStyle w:val="NormalTok"/>
          <w:sz w:val="13"/>
          <w:szCs w:val="15"/>
        </w:rPr>
        <w:t>vector</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 xml:space="preserve"> w</w:t>
      </w:r>
      <w:r w:rsidRPr="004470AE">
        <w:rPr>
          <w:rStyle w:val="OperatorTok"/>
          <w:sz w:val="13"/>
          <w:szCs w:val="15"/>
        </w:rPr>
        <w:t>[</w:t>
      </w:r>
      <w:r w:rsidRPr="004470AE">
        <w:rPr>
          <w:rStyle w:val="NormalTok"/>
          <w:sz w:val="13"/>
          <w:szCs w:val="15"/>
        </w:rPr>
        <w:t>MX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fa</w:t>
      </w:r>
      <w:r w:rsidRPr="004470AE">
        <w:rPr>
          <w:rStyle w:val="OperatorTok"/>
          <w:sz w:val="13"/>
          <w:szCs w:val="15"/>
        </w:rPr>
        <w:t>[</w:t>
      </w:r>
      <w:r w:rsidRPr="004470AE">
        <w:rPr>
          <w:rStyle w:val="NormalTok"/>
          <w:sz w:val="13"/>
          <w:szCs w:val="15"/>
        </w:rPr>
        <w:t>MXN</w:t>
      </w:r>
      <w:r w:rsidRPr="004470AE">
        <w:rPr>
          <w:rStyle w:val="OperatorTok"/>
          <w:sz w:val="13"/>
          <w:szCs w:val="15"/>
        </w:rPr>
        <w:t>][</w:t>
      </w:r>
      <w:r w:rsidRPr="004470AE">
        <w:rPr>
          <w:rStyle w:val="DecValTok"/>
          <w:sz w:val="13"/>
          <w:szCs w:val="15"/>
        </w:rPr>
        <w:t>31</w:t>
      </w:r>
      <w:r w:rsidRPr="004470AE">
        <w:rPr>
          <w:rStyle w:val="OperatorTok"/>
          <w:sz w:val="13"/>
          <w:szCs w:val="15"/>
        </w:rPr>
        <w:t>],</w:t>
      </w:r>
      <w:r w:rsidRPr="004470AE">
        <w:rPr>
          <w:rStyle w:val="NormalTok"/>
          <w:sz w:val="13"/>
          <w:szCs w:val="15"/>
        </w:rPr>
        <w:t xml:space="preserve"> cost</w:t>
      </w:r>
      <w:r w:rsidRPr="004470AE">
        <w:rPr>
          <w:rStyle w:val="OperatorTok"/>
          <w:sz w:val="13"/>
          <w:szCs w:val="15"/>
        </w:rPr>
        <w:t>[</w:t>
      </w:r>
      <w:r w:rsidRPr="004470AE">
        <w:rPr>
          <w:rStyle w:val="NormalTok"/>
          <w:sz w:val="13"/>
          <w:szCs w:val="15"/>
        </w:rPr>
        <w:t>MXN</w:t>
      </w:r>
      <w:r w:rsidRPr="004470AE">
        <w:rPr>
          <w:rStyle w:val="OperatorTok"/>
          <w:sz w:val="13"/>
          <w:szCs w:val="15"/>
        </w:rPr>
        <w:t>][</w:t>
      </w:r>
      <w:r w:rsidRPr="004470AE">
        <w:rPr>
          <w:rStyle w:val="DecValTok"/>
          <w:sz w:val="13"/>
          <w:szCs w:val="15"/>
        </w:rPr>
        <w:t>31</w:t>
      </w:r>
      <w:r w:rsidRPr="004470AE">
        <w:rPr>
          <w:rStyle w:val="OperatorTok"/>
          <w:sz w:val="13"/>
          <w:szCs w:val="15"/>
        </w:rPr>
        <w:t>],</w:t>
      </w:r>
      <w:r w:rsidRPr="004470AE">
        <w:rPr>
          <w:rStyle w:val="NormalTok"/>
          <w:sz w:val="13"/>
          <w:szCs w:val="15"/>
        </w:rPr>
        <w:t xml:space="preserve"> dep</w:t>
      </w:r>
      <w:r w:rsidRPr="004470AE">
        <w:rPr>
          <w:rStyle w:val="OperatorTok"/>
          <w:sz w:val="13"/>
          <w:szCs w:val="15"/>
        </w:rPr>
        <w:t>[</w:t>
      </w:r>
      <w:r w:rsidRPr="004470AE">
        <w:rPr>
          <w:rStyle w:val="NormalTok"/>
          <w:sz w:val="13"/>
          <w:szCs w:val="15"/>
        </w:rPr>
        <w:t>MX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c</w:t>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dfs</w:t>
      </w:r>
      <w:r w:rsidRPr="004470AE">
        <w:rPr>
          <w:rStyle w:val="OperatorTok"/>
          <w:sz w:val="13"/>
          <w:szCs w:val="15"/>
        </w:rPr>
        <w:t>(</w:t>
      </w:r>
      <w:r w:rsidRPr="004470AE">
        <w:rPr>
          <w:rStyle w:val="DataTypeTok"/>
          <w:sz w:val="13"/>
          <w:szCs w:val="15"/>
        </w:rPr>
        <w:t>int</w:t>
      </w:r>
      <w:r w:rsidRPr="004470AE">
        <w:rPr>
          <w:rStyle w:val="NormalTok"/>
          <w:sz w:val="13"/>
          <w:szCs w:val="15"/>
        </w:rPr>
        <w:t xml:space="preserve"> root</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fn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fa</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no</w:t>
      </w:r>
      <w:r w:rsidRPr="004470AE">
        <w:rPr>
          <w:rStyle w:val="OperatorTok"/>
          <w:sz w:val="13"/>
          <w:szCs w:val="15"/>
        </w:rPr>
        <w:t>;</w:t>
      </w:r>
      <w:r w:rsidRPr="004470AE">
        <w:rPr>
          <w:sz w:val="15"/>
          <w:szCs w:val="15"/>
        </w:rPr>
        <w:br/>
      </w:r>
      <w:r w:rsidRPr="004470AE">
        <w:rPr>
          <w:rStyle w:val="NormalTok"/>
          <w:sz w:val="13"/>
          <w:szCs w:val="15"/>
        </w:rPr>
        <w:tab/>
        <w:t>dep</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ep</w:t>
      </w:r>
      <w:r w:rsidRPr="004470AE">
        <w:rPr>
          <w:rStyle w:val="OperatorTok"/>
          <w:sz w:val="13"/>
          <w:szCs w:val="15"/>
        </w:rPr>
        <w:t>[</w:t>
      </w:r>
      <w:r w:rsidRPr="004470AE">
        <w:rPr>
          <w:rStyle w:val="NormalTok"/>
          <w:sz w:val="13"/>
          <w:szCs w:val="15"/>
        </w:rPr>
        <w:t>fa</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w:t>
      </w:r>
      <w:r w:rsidRPr="004470AE">
        <w:rPr>
          <w:rStyle w:val="DecValTok"/>
          <w:sz w:val="13"/>
          <w:szCs w:val="15"/>
        </w:rPr>
        <w:t>3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fa</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a</w:t>
      </w:r>
      <w:r w:rsidRPr="004470AE">
        <w:rPr>
          <w:rStyle w:val="OperatorTok"/>
          <w:sz w:val="13"/>
          <w:szCs w:val="15"/>
        </w:rPr>
        <w:t>[</w:t>
      </w:r>
      <w:r w:rsidRPr="004470AE">
        <w:rPr>
          <w:rStyle w:val="NormalTok"/>
          <w:sz w:val="13"/>
          <w:szCs w:val="15"/>
        </w:rPr>
        <w:t>fa</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cost</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st</w:t>
      </w:r>
      <w:r w:rsidRPr="004470AE">
        <w:rPr>
          <w:rStyle w:val="OperatorTok"/>
          <w:sz w:val="13"/>
          <w:szCs w:val="15"/>
        </w:rPr>
        <w:t>[</w:t>
      </w:r>
      <w:r w:rsidRPr="004470AE">
        <w:rPr>
          <w:rStyle w:val="NormalTok"/>
          <w:sz w:val="13"/>
          <w:szCs w:val="15"/>
        </w:rPr>
        <w:t>fa</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st</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sz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sz</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no</w:t>
      </w:r>
      <w:r w:rsidRPr="004470AE">
        <w:rPr>
          <w:rStyle w:val="OperatorTok"/>
          <w:sz w:val="13"/>
          <w:szCs w:val="15"/>
        </w:rPr>
        <w:t>)</w:t>
      </w:r>
      <w:r w:rsidRPr="004470AE">
        <w:rPr>
          <w:rStyle w:val="NormalTok"/>
          <w:sz w:val="13"/>
          <w:szCs w:val="15"/>
        </w:rPr>
        <w:t xml:space="preserve"> </w:t>
      </w:r>
      <w:r w:rsidRPr="004470AE">
        <w:rPr>
          <w:rStyle w:val="ControlFlowTok"/>
          <w:sz w:val="13"/>
          <w:szCs w:val="15"/>
        </w:rPr>
        <w:t>continu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cost</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dfs</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root</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lca</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dep</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dep</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swap</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tmp </w:t>
      </w:r>
      <w:r w:rsidRPr="004470AE">
        <w:rPr>
          <w:rStyle w:val="OperatorTok"/>
          <w:sz w:val="13"/>
          <w:szCs w:val="15"/>
        </w:rPr>
        <w:t>=</w:t>
      </w:r>
      <w:r w:rsidRPr="004470AE">
        <w:rPr>
          <w:rStyle w:val="NormalTok"/>
          <w:sz w:val="13"/>
          <w:szCs w:val="15"/>
        </w:rPr>
        <w:t xml:space="preserve"> dep</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ep</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tm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tmp </w:t>
      </w:r>
      <w:r w:rsidRPr="004470AE">
        <w:rPr>
          <w:rStyle w:val="OperatorTok"/>
          <w:sz w:val="13"/>
          <w:szCs w:val="15"/>
        </w:rPr>
        <w:t>&g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tmp </w:t>
      </w:r>
      <w:r w:rsidRPr="004470AE">
        <w:rPr>
          <w:rStyle w:val="OperatorTok"/>
          <w:sz w:val="13"/>
          <w:szCs w:val="15"/>
        </w:rPr>
        <w:t>&amp;</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cost</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y </w:t>
      </w:r>
      <w:r w:rsidRPr="004470AE">
        <w:rPr>
          <w:rStyle w:val="OperatorTok"/>
          <w:sz w:val="13"/>
          <w:szCs w:val="15"/>
        </w:rPr>
        <w:t>=</w:t>
      </w:r>
      <w:r w:rsidRPr="004470AE">
        <w:rPr>
          <w:rStyle w:val="NormalTok"/>
          <w:sz w:val="13"/>
          <w:szCs w:val="15"/>
        </w:rPr>
        <w:t xml:space="preserve"> fa</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ns</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30</w:t>
      </w:r>
      <w:r w:rsidRPr="004470AE">
        <w:rPr>
          <w:rStyle w:val="OperatorTok"/>
          <w:sz w:val="13"/>
          <w:szCs w:val="15"/>
        </w:rPr>
        <w:t>;</w:t>
      </w:r>
      <w:r w:rsidRPr="004470AE">
        <w:rPr>
          <w:rStyle w:val="NormalTok"/>
          <w:sz w:val="13"/>
          <w:szCs w:val="15"/>
        </w:rPr>
        <w:t xml:space="preserve"> j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y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fa</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a</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ans </w:t>
      </w:r>
      <w:r w:rsidRPr="004470AE">
        <w:rPr>
          <w:rStyle w:val="OperatorTok"/>
          <w:sz w:val="13"/>
          <w:szCs w:val="15"/>
        </w:rPr>
        <w:t>+=</w:t>
      </w:r>
      <w:r w:rsidRPr="004470AE">
        <w:rPr>
          <w:rStyle w:val="NormalTok"/>
          <w:sz w:val="13"/>
          <w:szCs w:val="15"/>
        </w:rPr>
        <w:t xml:space="preserve"> cos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st</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x </w:t>
      </w:r>
      <w:r w:rsidRPr="004470AE">
        <w:rPr>
          <w:rStyle w:val="OperatorTok"/>
          <w:sz w:val="13"/>
          <w:szCs w:val="15"/>
        </w:rPr>
        <w:t>=</w:t>
      </w:r>
      <w:r w:rsidRPr="004470AE">
        <w:rPr>
          <w:rStyle w:val="NormalTok"/>
          <w:sz w:val="13"/>
          <w:szCs w:val="15"/>
        </w:rPr>
        <w:t xml:space="preserve"> fa</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y </w:t>
      </w:r>
      <w:r w:rsidRPr="004470AE">
        <w:rPr>
          <w:rStyle w:val="OperatorTok"/>
          <w:sz w:val="13"/>
          <w:szCs w:val="15"/>
        </w:rPr>
        <w:t>=</w:t>
      </w:r>
      <w:r w:rsidRPr="004470AE">
        <w:rPr>
          <w:rStyle w:val="NormalTok"/>
          <w:sz w:val="13"/>
          <w:szCs w:val="15"/>
        </w:rPr>
        <w:t xml:space="preserve"> fa</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lastRenderedPageBreak/>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t xml:space="preserve">ans </w:t>
      </w:r>
      <w:r w:rsidRPr="004470AE">
        <w:rPr>
          <w:rStyle w:val="OperatorTok"/>
          <w:sz w:val="13"/>
          <w:szCs w:val="15"/>
        </w:rPr>
        <w:t>+=</w:t>
      </w:r>
      <w:r w:rsidRPr="004470AE">
        <w:rPr>
          <w:rStyle w:val="NormalTok"/>
          <w:sz w:val="13"/>
          <w:szCs w:val="15"/>
        </w:rPr>
        <w:t xml:space="preserve"> cos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st</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ans</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memset</w:t>
      </w:r>
      <w:r w:rsidRPr="004470AE">
        <w:rPr>
          <w:rStyle w:val="OperatorTok"/>
          <w:sz w:val="13"/>
          <w:szCs w:val="15"/>
        </w:rPr>
        <w:t>(</w:t>
      </w:r>
      <w:r w:rsidRPr="004470AE">
        <w:rPr>
          <w:rStyle w:val="NormalTok"/>
          <w:sz w:val="13"/>
          <w:szCs w:val="15"/>
        </w:rPr>
        <w:t>fa</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fa</w:t>
      </w:r>
      <w:r w:rsidRPr="004470AE">
        <w:rPr>
          <w:rStyle w:val="OperatorTok"/>
          <w:sz w:val="13"/>
          <w:szCs w:val="15"/>
        </w:rPr>
        <w:t>));</w:t>
      </w:r>
      <w:r w:rsidRPr="004470AE">
        <w:rPr>
          <w:sz w:val="15"/>
          <w:szCs w:val="15"/>
        </w:rPr>
        <w:br/>
      </w:r>
      <w:r w:rsidRPr="004470AE">
        <w:rPr>
          <w:rStyle w:val="NormalTok"/>
          <w:sz w:val="13"/>
          <w:szCs w:val="15"/>
        </w:rPr>
        <w:tab/>
        <w:t>memset</w:t>
      </w:r>
      <w:r w:rsidRPr="004470AE">
        <w:rPr>
          <w:rStyle w:val="OperatorTok"/>
          <w:sz w:val="13"/>
          <w:szCs w:val="15"/>
        </w:rPr>
        <w:t>(</w:t>
      </w:r>
      <w:r w:rsidRPr="004470AE">
        <w:rPr>
          <w:rStyle w:val="NormalTok"/>
          <w:sz w:val="13"/>
          <w:szCs w:val="15"/>
        </w:rPr>
        <w:t>cost</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cos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memset</w:t>
      </w:r>
      <w:r w:rsidRPr="004470AE">
        <w:rPr>
          <w:rStyle w:val="OperatorTok"/>
          <w:sz w:val="13"/>
          <w:szCs w:val="15"/>
        </w:rPr>
        <w:t>(</w:t>
      </w:r>
      <w:r w:rsidRPr="004470AE">
        <w:rPr>
          <w:rStyle w:val="NormalTok"/>
          <w:sz w:val="13"/>
          <w:szCs w:val="15"/>
        </w:rPr>
        <w:t>dep</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dep</w:t>
      </w:r>
      <w:r w:rsidRPr="004470AE">
        <w:rPr>
          <w:rStyle w:val="OperatorTok"/>
          <w:sz w:val="13"/>
          <w:szCs w:val="15"/>
        </w:rPr>
        <w:t>));</w:t>
      </w:r>
      <w:r w:rsidRPr="004470AE">
        <w:rPr>
          <w:sz w:val="15"/>
          <w:szCs w:val="15"/>
        </w:rPr>
        <w:br/>
      </w:r>
      <w:r w:rsidRPr="004470AE">
        <w:rPr>
          <w:rStyle w:val="NormalTok"/>
          <w:sz w:val="13"/>
          <w:szCs w:val="15"/>
        </w:rPr>
        <w:tab/>
        <w:t>scanf</w:t>
      </w:r>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scanf</w:t>
      </w:r>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 xml:space="preserve"> </w:t>
      </w:r>
      <w:r w:rsidRPr="004470AE">
        <w:rPr>
          <w:rStyle w:val="SpecialCharTok"/>
          <w:sz w:val="13"/>
          <w:szCs w:val="15"/>
        </w:rPr>
        <w:t>%d</w:t>
      </w:r>
      <w:r w:rsidRPr="004470AE">
        <w:rPr>
          <w:rStyle w:val="StringTok"/>
          <w:sz w:val="13"/>
          <w:szCs w:val="15"/>
        </w:rPr>
        <w:t xml:space="preserve"> </w:t>
      </w:r>
      <w:r w:rsidRPr="004470AE">
        <w:rPr>
          <w:rStyle w:val="SpecialCharTok"/>
          <w:sz w:val="13"/>
          <w:szCs w:val="15"/>
        </w:rPr>
        <w:t>%d</w:t>
      </w:r>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c</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v</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v</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w</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w</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t>dfs</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t>scanf</w:t>
      </w:r>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scanf</w:t>
      </w:r>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 xml:space="preserve"> </w:t>
      </w:r>
      <w:r w:rsidRPr="004470AE">
        <w:rPr>
          <w:rStyle w:val="SpecialCharTok"/>
          <w:sz w:val="13"/>
          <w:szCs w:val="15"/>
        </w:rPr>
        <w:t>%d</w:t>
      </w:r>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printf</w:t>
      </w:r>
      <w:r w:rsidRPr="004470AE">
        <w:rPr>
          <w:rStyle w:val="OperatorTok"/>
          <w:sz w:val="13"/>
          <w:szCs w:val="15"/>
        </w:rPr>
        <w:t>(</w:t>
      </w:r>
      <w:r w:rsidRPr="004470AE">
        <w:rPr>
          <w:rStyle w:val="StringTok"/>
          <w:sz w:val="13"/>
          <w:szCs w:val="15"/>
        </w:rPr>
        <w:t>"</w:t>
      </w:r>
      <w:r w:rsidRPr="004470AE">
        <w:rPr>
          <w:rStyle w:val="SpecialCharTok"/>
          <w:sz w:val="13"/>
          <w:szCs w:val="15"/>
        </w:rPr>
        <w:t>%d\n</w:t>
      </w:r>
      <w:r w:rsidRPr="004470AE">
        <w:rPr>
          <w:rStyle w:val="StringTok"/>
          <w:sz w:val="13"/>
          <w:szCs w:val="15"/>
        </w:rPr>
        <w:t>"</w:t>
      </w:r>
      <w:r w:rsidRPr="004470AE">
        <w:rPr>
          <w:rStyle w:val="OperatorTok"/>
          <w:sz w:val="13"/>
          <w:szCs w:val="15"/>
        </w:rPr>
        <w:t>,</w:t>
      </w:r>
      <w:r w:rsidRPr="004470AE">
        <w:rPr>
          <w:rStyle w:val="NormalTok"/>
          <w:sz w:val="13"/>
          <w:szCs w:val="15"/>
        </w:rPr>
        <w:t xml:space="preserve"> lca</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4F7A7985" w14:textId="77777777" w:rsidR="003C132F" w:rsidRPr="004470AE" w:rsidRDefault="004470AE">
      <w:pPr>
        <w:pStyle w:val="SourceCode"/>
        <w:rPr>
          <w:sz w:val="15"/>
          <w:szCs w:val="15"/>
        </w:rPr>
      </w:pPr>
      <w:r w:rsidRPr="004470AE">
        <w:rPr>
          <w:rStyle w:val="CommentTok"/>
          <w:i w:val="0"/>
          <w:iCs/>
          <w:sz w:val="13"/>
          <w:szCs w:val="15"/>
        </w:rPr>
        <w:t>// Tarjan</w:t>
      </w:r>
      <w:r w:rsidRPr="004470AE">
        <w:rPr>
          <w:rStyle w:val="CommentTok"/>
          <w:i w:val="0"/>
          <w:iCs/>
          <w:sz w:val="13"/>
          <w:szCs w:val="15"/>
        </w:rPr>
        <w:t>方法：</w:t>
      </w:r>
      <w:r w:rsidRPr="004470AE">
        <w:rPr>
          <w:sz w:val="15"/>
          <w:szCs w:val="15"/>
        </w:rPr>
        <w:br/>
      </w:r>
      <w:r w:rsidRPr="004470AE">
        <w:rPr>
          <w:rStyle w:val="PreprocessorTok"/>
          <w:sz w:val="13"/>
          <w:szCs w:val="15"/>
        </w:rPr>
        <w:t xml:space="preserve">#include </w:t>
      </w:r>
      <w:r w:rsidRPr="004470AE">
        <w:rPr>
          <w:rStyle w:val="ImportTok"/>
          <w:sz w:val="13"/>
          <w:szCs w:val="15"/>
        </w:rPr>
        <w:t>&lt;algorithm&gt;</w:t>
      </w:r>
      <w:r w:rsidRPr="004470AE">
        <w:rPr>
          <w:sz w:val="15"/>
          <w:szCs w:val="15"/>
        </w:rPr>
        <w:br/>
      </w:r>
      <w:r w:rsidRPr="004470AE">
        <w:rPr>
          <w:rStyle w:val="PreprocessorTok"/>
          <w:sz w:val="13"/>
          <w:szCs w:val="15"/>
        </w:rPr>
        <w:t xml:space="preserve">#include </w:t>
      </w:r>
      <w:r w:rsidRPr="004470AE">
        <w:rPr>
          <w:rStyle w:val="ImportTok"/>
          <w:sz w:val="13"/>
          <w:szCs w:val="15"/>
        </w:rPr>
        <w:t>&lt;iostream&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KeywordTok"/>
          <w:sz w:val="13"/>
          <w:szCs w:val="15"/>
        </w:rPr>
        <w:t>class</w:t>
      </w:r>
      <w:r w:rsidRPr="004470AE">
        <w:rPr>
          <w:rStyle w:val="NormalTok"/>
          <w:sz w:val="13"/>
          <w:szCs w:val="15"/>
        </w:rPr>
        <w:t xml:space="preserve"> Edge </w:t>
      </w:r>
      <w:r w:rsidRPr="004470AE">
        <w:rPr>
          <w:rStyle w:val="OperatorTok"/>
          <w:sz w:val="13"/>
          <w:szCs w:val="15"/>
        </w:rPr>
        <w:t>{</w:t>
      </w:r>
      <w:r w:rsidRPr="004470AE">
        <w:rPr>
          <w:sz w:val="15"/>
          <w:szCs w:val="15"/>
        </w:rPr>
        <w:br/>
      </w:r>
      <w:r w:rsidRPr="004470AE">
        <w:rPr>
          <w:rStyle w:val="KeywordTok"/>
          <w:sz w:val="13"/>
          <w:szCs w:val="15"/>
        </w:rPr>
        <w:t>public</w:t>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toVertex</w:t>
      </w:r>
      <w:r w:rsidRPr="004470AE">
        <w:rPr>
          <w:rStyle w:val="OperatorTok"/>
          <w:sz w:val="13"/>
          <w:szCs w:val="15"/>
        </w:rPr>
        <w:t>,</w:t>
      </w:r>
      <w:r w:rsidRPr="004470AE">
        <w:rPr>
          <w:rStyle w:val="NormalTok"/>
          <w:sz w:val="13"/>
          <w:szCs w:val="15"/>
        </w:rPr>
        <w:t xml:space="preserve"> fromVertex</w:t>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next</w:t>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LCA</w:t>
      </w:r>
      <w:r w:rsidRPr="004470AE">
        <w:rPr>
          <w:rStyle w:val="OperatorTok"/>
          <w:sz w:val="13"/>
          <w:szCs w:val="15"/>
        </w:rPr>
        <w:t>;</w:t>
      </w:r>
      <w:r w:rsidRPr="004470AE">
        <w:rPr>
          <w:sz w:val="15"/>
          <w:szCs w:val="15"/>
        </w:rPr>
        <w:br/>
      </w:r>
      <w:r w:rsidRPr="004470AE">
        <w:rPr>
          <w:rStyle w:val="NormalTok"/>
          <w:sz w:val="13"/>
          <w:szCs w:val="15"/>
        </w:rPr>
        <w:tab/>
        <w:t>Edg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oVerte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fromVerte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LCA</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Edge</w:t>
      </w:r>
      <w:r w:rsidRPr="004470AE">
        <w:rPr>
          <w:rStyle w:val="OperatorTok"/>
          <w:sz w:val="13"/>
          <w:szCs w:val="15"/>
        </w:rPr>
        <w:t>(</w:t>
      </w:r>
      <w:r w:rsidRPr="004470AE">
        <w:rPr>
          <w:rStyle w:val="DataTypeTok"/>
          <w:sz w:val="13"/>
          <w:szCs w:val="15"/>
        </w:rPr>
        <w:t>in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romVertex</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toVertex</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LCA</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AX </w:t>
      </w:r>
      <w:r w:rsidRPr="004470AE">
        <w:rPr>
          <w:rStyle w:val="OperatorTok"/>
          <w:sz w:val="13"/>
          <w:szCs w:val="15"/>
        </w:rPr>
        <w:t>=</w:t>
      </w:r>
      <w:r w:rsidRPr="004470AE">
        <w:rPr>
          <w:rStyle w:val="NormalTok"/>
          <w:sz w:val="13"/>
          <w:szCs w:val="15"/>
        </w:rPr>
        <w:t xml:space="preserve"> </w:t>
      </w:r>
      <w:r w:rsidRPr="004470AE">
        <w:rPr>
          <w:rStyle w:val="DecValTok"/>
          <w:sz w:val="13"/>
          <w:szCs w:val="15"/>
        </w:rPr>
        <w:t>100</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head</w:t>
      </w:r>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rStyle w:val="NormalTok"/>
          <w:sz w:val="13"/>
          <w:szCs w:val="15"/>
        </w:rPr>
        <w:t xml:space="preserve"> queryHead</w:t>
      </w:r>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sz w:val="15"/>
          <w:szCs w:val="15"/>
        </w:rPr>
        <w:br/>
      </w:r>
      <w:r w:rsidRPr="004470AE">
        <w:rPr>
          <w:rStyle w:val="NormalTok"/>
          <w:sz w:val="13"/>
          <w:szCs w:val="15"/>
        </w:rPr>
        <w:t>Edge edge</w:t>
      </w:r>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rStyle w:val="NormalTok"/>
          <w:sz w:val="13"/>
          <w:szCs w:val="15"/>
        </w:rPr>
        <w:t xml:space="preserve"> queryEdge</w:t>
      </w:r>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parent</w:t>
      </w:r>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rStyle w:val="NormalTok"/>
          <w:sz w:val="13"/>
          <w:szCs w:val="15"/>
        </w:rPr>
        <w:t xml:space="preserve"> visited</w:t>
      </w:r>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vertexCount</w:t>
      </w:r>
      <w:r w:rsidRPr="004470AE">
        <w:rPr>
          <w:rStyle w:val="OperatorTok"/>
          <w:sz w:val="13"/>
          <w:szCs w:val="15"/>
        </w:rPr>
        <w:t>,</w:t>
      </w:r>
      <w:r w:rsidRPr="004470AE">
        <w:rPr>
          <w:rStyle w:val="NormalTok"/>
          <w:sz w:val="13"/>
          <w:szCs w:val="15"/>
        </w:rPr>
        <w:t xml:space="preserve"> edgeCount</w:t>
      </w:r>
      <w:r w:rsidRPr="004470AE">
        <w:rPr>
          <w:rStyle w:val="OperatorTok"/>
          <w:sz w:val="13"/>
          <w:szCs w:val="15"/>
        </w:rPr>
        <w:t>,</w:t>
      </w:r>
      <w:r w:rsidRPr="004470AE">
        <w:rPr>
          <w:rStyle w:val="NormalTok"/>
          <w:sz w:val="13"/>
          <w:szCs w:val="15"/>
        </w:rPr>
        <w:t xml:space="preserve"> queryCount</w:t>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ini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vertexCount</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paren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find</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pare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return</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else</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return</w:t>
      </w:r>
      <w:r w:rsidRPr="004470AE">
        <w:rPr>
          <w:rStyle w:val="NormalTok"/>
          <w:sz w:val="13"/>
          <w:szCs w:val="15"/>
        </w:rPr>
        <w:t xml:space="preserve"> find</w:t>
      </w:r>
      <w:r w:rsidRPr="004470AE">
        <w:rPr>
          <w:rStyle w:val="OperatorTok"/>
          <w:sz w:val="13"/>
          <w:szCs w:val="15"/>
        </w:rPr>
        <w:t>(</w:t>
      </w:r>
      <w:r w:rsidRPr="004470AE">
        <w:rPr>
          <w:rStyle w:val="NormalTok"/>
          <w:sz w:val="13"/>
          <w:szCs w:val="15"/>
        </w:rPr>
        <w:t>pare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tarjan</w:t>
      </w:r>
      <w:r w:rsidRPr="004470AE">
        <w:rPr>
          <w:rStyle w:val="OperatorTok"/>
          <w:sz w:val="13"/>
          <w:szCs w:val="15"/>
        </w:rPr>
        <w:t>(</w:t>
      </w:r>
      <w:r w:rsidRPr="004470AE">
        <w:rPr>
          <w:rStyle w:val="DataTypeTok"/>
          <w:sz w:val="13"/>
          <w:szCs w:val="15"/>
        </w:rPr>
        <w:t>in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parent</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sz w:val="15"/>
          <w:szCs w:val="15"/>
        </w:rPr>
        <w:br/>
      </w:r>
      <w:r w:rsidRPr="004470AE">
        <w:rPr>
          <w:rStyle w:val="NormalTok"/>
          <w:sz w:val="13"/>
          <w:szCs w:val="15"/>
        </w:rPr>
        <w:tab/>
        <w:t>visited</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head</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Edge</w:t>
      </w:r>
      <w:r w:rsidRPr="004470AE">
        <w:rPr>
          <w:rStyle w:val="OperatorTok"/>
          <w:sz w:val="13"/>
          <w:szCs w:val="15"/>
        </w:rPr>
        <w:t>&amp;</w:t>
      </w:r>
      <w:r w:rsidRPr="004470AE">
        <w:rPr>
          <w:rStyle w:val="NormalTok"/>
          <w:sz w:val="13"/>
          <w:szCs w:val="15"/>
        </w:rPr>
        <w:t xml:space="preserve"> e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isited</w:t>
      </w:r>
      <w:r w:rsidRPr="004470AE">
        <w:rPr>
          <w:rStyle w:val="OperatorTok"/>
          <w:sz w:val="13"/>
          <w:szCs w:val="15"/>
        </w:rPr>
        <w:t>[</w:t>
      </w:r>
      <w:r w:rsidRPr="004470AE">
        <w:rPr>
          <w:rStyle w:val="NormalTok"/>
          <w:sz w:val="13"/>
          <w:szCs w:val="15"/>
        </w:rPr>
        <w:t>e</w:t>
      </w:r>
      <w:r w:rsidRPr="004470AE">
        <w:rPr>
          <w:rStyle w:val="OperatorTok"/>
          <w:sz w:val="13"/>
          <w:szCs w:val="15"/>
        </w:rPr>
        <w:t>.</w:t>
      </w:r>
      <w:r w:rsidRPr="004470AE">
        <w:rPr>
          <w:rStyle w:val="NormalTok"/>
          <w:sz w:val="13"/>
          <w:szCs w:val="15"/>
        </w:rPr>
        <w:t>toVerte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tarjan</w:t>
      </w:r>
      <w:r w:rsidRPr="004470AE">
        <w:rPr>
          <w:rStyle w:val="OperatorTok"/>
          <w:sz w:val="13"/>
          <w:szCs w:val="15"/>
        </w:rPr>
        <w:t>(</w:t>
      </w:r>
      <w:r w:rsidRPr="004470AE">
        <w:rPr>
          <w:rStyle w:val="NormalTok"/>
          <w:sz w:val="13"/>
          <w:szCs w:val="15"/>
        </w:rPr>
        <w:t>e</w:t>
      </w:r>
      <w:r w:rsidRPr="004470AE">
        <w:rPr>
          <w:rStyle w:val="OperatorTok"/>
          <w:sz w:val="13"/>
          <w:szCs w:val="15"/>
        </w:rPr>
        <w:t>.</w:t>
      </w:r>
      <w:r w:rsidRPr="004470AE">
        <w:rPr>
          <w:rStyle w:val="NormalTok"/>
          <w:sz w:val="13"/>
          <w:szCs w:val="15"/>
        </w:rPr>
        <w:t>toVertex</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parent</w:t>
      </w:r>
      <w:r w:rsidRPr="004470AE">
        <w:rPr>
          <w:rStyle w:val="OperatorTok"/>
          <w:sz w:val="13"/>
          <w:szCs w:val="15"/>
        </w:rPr>
        <w:t>[</w:t>
      </w:r>
      <w:r w:rsidRPr="004470AE">
        <w:rPr>
          <w:rStyle w:val="NormalTok"/>
          <w:sz w:val="13"/>
          <w:szCs w:val="15"/>
        </w:rPr>
        <w:t>e</w:t>
      </w:r>
      <w:r w:rsidRPr="004470AE">
        <w:rPr>
          <w:rStyle w:val="OperatorTok"/>
          <w:sz w:val="13"/>
          <w:szCs w:val="15"/>
        </w:rPr>
        <w:t>.</w:t>
      </w:r>
      <w:r w:rsidRPr="004470AE">
        <w:rPr>
          <w:rStyle w:val="NormalTok"/>
          <w:sz w:val="13"/>
          <w:szCs w:val="15"/>
        </w:rPr>
        <w:t>toVerte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queryHead</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queryEdg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Edge</w:t>
      </w:r>
      <w:r w:rsidRPr="004470AE">
        <w:rPr>
          <w:rStyle w:val="OperatorTok"/>
          <w:sz w:val="13"/>
          <w:szCs w:val="15"/>
        </w:rPr>
        <w:t>&amp;</w:t>
      </w:r>
      <w:r w:rsidRPr="004470AE">
        <w:rPr>
          <w:rStyle w:val="NormalTok"/>
          <w:sz w:val="13"/>
          <w:szCs w:val="15"/>
        </w:rPr>
        <w:t xml:space="preserve"> e </w:t>
      </w:r>
      <w:r w:rsidRPr="004470AE">
        <w:rPr>
          <w:rStyle w:val="OperatorTok"/>
          <w:sz w:val="13"/>
          <w:szCs w:val="15"/>
        </w:rPr>
        <w:t>=</w:t>
      </w:r>
      <w:r w:rsidRPr="004470AE">
        <w:rPr>
          <w:rStyle w:val="NormalTok"/>
          <w:sz w:val="13"/>
          <w:szCs w:val="15"/>
        </w:rPr>
        <w:t xml:space="preserve"> queryEdg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isited</w:t>
      </w:r>
      <w:r w:rsidRPr="004470AE">
        <w:rPr>
          <w:rStyle w:val="OperatorTok"/>
          <w:sz w:val="13"/>
          <w:szCs w:val="15"/>
        </w:rPr>
        <w:t>[</w:t>
      </w:r>
      <w:r w:rsidRPr="004470AE">
        <w:rPr>
          <w:rStyle w:val="NormalTok"/>
          <w:sz w:val="13"/>
          <w:szCs w:val="15"/>
        </w:rPr>
        <w:t>e</w:t>
      </w:r>
      <w:r w:rsidRPr="004470AE">
        <w:rPr>
          <w:rStyle w:val="OperatorTok"/>
          <w:sz w:val="13"/>
          <w:szCs w:val="15"/>
        </w:rPr>
        <w:t>.</w:t>
      </w:r>
      <w:r w:rsidRPr="004470AE">
        <w:rPr>
          <w:rStyle w:val="NormalTok"/>
          <w:sz w:val="13"/>
          <w:szCs w:val="15"/>
        </w:rPr>
        <w:t>toVerte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queryEdge</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LCA </w:t>
      </w:r>
      <w:r w:rsidRPr="004470AE">
        <w:rPr>
          <w:rStyle w:val="OperatorTok"/>
          <w:sz w:val="13"/>
          <w:szCs w:val="15"/>
        </w:rPr>
        <w:t>=</w:t>
      </w:r>
      <w:r w:rsidRPr="004470AE">
        <w:rPr>
          <w:rStyle w:val="NormalTok"/>
          <w:sz w:val="13"/>
          <w:szCs w:val="15"/>
        </w:rPr>
        <w:t xml:space="preserve"> e</w:t>
      </w:r>
      <w:r w:rsidRPr="004470AE">
        <w:rPr>
          <w:rStyle w:val="OperatorTok"/>
          <w:sz w:val="13"/>
          <w:szCs w:val="15"/>
        </w:rPr>
        <w:t>.</w:t>
      </w:r>
      <w:r w:rsidRPr="004470AE">
        <w:rPr>
          <w:rStyle w:val="NormalTok"/>
          <w:sz w:val="13"/>
          <w:szCs w:val="15"/>
        </w:rPr>
        <w:t xml:space="preserve">LCA </w:t>
      </w:r>
      <w:r w:rsidRPr="004470AE">
        <w:rPr>
          <w:rStyle w:val="OperatorTok"/>
          <w:sz w:val="13"/>
          <w:szCs w:val="15"/>
        </w:rPr>
        <w:t>=</w:t>
      </w:r>
      <w:r w:rsidRPr="004470AE">
        <w:rPr>
          <w:rStyle w:val="NormalTok"/>
          <w:sz w:val="13"/>
          <w:szCs w:val="15"/>
        </w:rPr>
        <w:t xml:space="preserve"> find</w:t>
      </w:r>
      <w:r w:rsidRPr="004470AE">
        <w:rPr>
          <w:rStyle w:val="OperatorTok"/>
          <w:sz w:val="13"/>
          <w:szCs w:val="15"/>
        </w:rPr>
        <w:t>(</w:t>
      </w:r>
      <w:r w:rsidRPr="004470AE">
        <w:rPr>
          <w:rStyle w:val="NormalTok"/>
          <w:sz w:val="13"/>
          <w:szCs w:val="15"/>
        </w:rPr>
        <w:t>e</w:t>
      </w:r>
      <w:r w:rsidRPr="004470AE">
        <w:rPr>
          <w:rStyle w:val="OperatorTok"/>
          <w:sz w:val="13"/>
          <w:szCs w:val="15"/>
        </w:rPr>
        <w:t>.</w:t>
      </w:r>
      <w:r w:rsidRPr="004470AE">
        <w:rPr>
          <w:rStyle w:val="NormalTok"/>
          <w:sz w:val="13"/>
          <w:szCs w:val="15"/>
        </w:rPr>
        <w:t>toVertex</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memset</w:t>
      </w:r>
      <w:r w:rsidRPr="004470AE">
        <w:rPr>
          <w:rStyle w:val="OperatorTok"/>
          <w:sz w:val="13"/>
          <w:szCs w:val="15"/>
        </w:rPr>
        <w:t>(</w:t>
      </w:r>
      <w:r w:rsidRPr="004470AE">
        <w:rPr>
          <w:rStyle w:val="NormalTok"/>
          <w:sz w:val="13"/>
          <w:szCs w:val="15"/>
        </w:rPr>
        <w:t>head</w:t>
      </w:r>
      <w:r w:rsidRPr="004470AE">
        <w:rPr>
          <w:rStyle w:val="OperatorTok"/>
          <w:sz w:val="13"/>
          <w:szCs w:val="15"/>
        </w:rPr>
        <w:t>,</w:t>
      </w:r>
      <w:r w:rsidRPr="004470AE">
        <w:rPr>
          <w:rStyle w:val="NormalTok"/>
          <w:sz w:val="13"/>
          <w:szCs w:val="15"/>
        </w:rPr>
        <w:t xml:space="preserve"> </w:t>
      </w:r>
      <w:r w:rsidRPr="004470AE">
        <w:rPr>
          <w:rStyle w:val="BaseNTok"/>
          <w:sz w:val="13"/>
          <w:szCs w:val="15"/>
        </w:rPr>
        <w:t>0xff</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head</w:t>
      </w:r>
      <w:r w:rsidRPr="004470AE">
        <w:rPr>
          <w:rStyle w:val="OperatorTok"/>
          <w:sz w:val="13"/>
          <w:szCs w:val="15"/>
        </w:rPr>
        <w:t>));</w:t>
      </w:r>
      <w:r w:rsidRPr="004470AE">
        <w:rPr>
          <w:sz w:val="15"/>
          <w:szCs w:val="15"/>
        </w:rPr>
        <w:br/>
      </w:r>
      <w:r w:rsidRPr="004470AE">
        <w:rPr>
          <w:rStyle w:val="NormalTok"/>
          <w:sz w:val="13"/>
          <w:szCs w:val="15"/>
        </w:rPr>
        <w:tab/>
        <w:t>memset</w:t>
      </w:r>
      <w:r w:rsidRPr="004470AE">
        <w:rPr>
          <w:rStyle w:val="OperatorTok"/>
          <w:sz w:val="13"/>
          <w:szCs w:val="15"/>
        </w:rPr>
        <w:t>(</w:t>
      </w:r>
      <w:r w:rsidRPr="004470AE">
        <w:rPr>
          <w:rStyle w:val="NormalTok"/>
          <w:sz w:val="13"/>
          <w:szCs w:val="15"/>
        </w:rPr>
        <w:t>queryHead</w:t>
      </w:r>
      <w:r w:rsidRPr="004470AE">
        <w:rPr>
          <w:rStyle w:val="OperatorTok"/>
          <w:sz w:val="13"/>
          <w:szCs w:val="15"/>
        </w:rPr>
        <w:t>,</w:t>
      </w:r>
      <w:r w:rsidRPr="004470AE">
        <w:rPr>
          <w:rStyle w:val="NormalTok"/>
          <w:sz w:val="13"/>
          <w:szCs w:val="15"/>
        </w:rPr>
        <w:t xml:space="preserve"> </w:t>
      </w:r>
      <w:r w:rsidRPr="004470AE">
        <w:rPr>
          <w:rStyle w:val="BaseNTok"/>
          <w:sz w:val="13"/>
          <w:szCs w:val="15"/>
        </w:rPr>
        <w:t>0xff</w:t>
      </w:r>
      <w:r w:rsidRPr="004470AE">
        <w:rPr>
          <w:rStyle w:val="OperatorTok"/>
          <w:sz w:val="13"/>
          <w:szCs w:val="15"/>
        </w:rPr>
        <w:t>,</w:t>
      </w:r>
      <w:r w:rsidRPr="004470AE">
        <w:rPr>
          <w:rStyle w:val="NormalTok"/>
          <w:sz w:val="13"/>
          <w:szCs w:val="15"/>
        </w:rPr>
        <w:t xml:space="preserve"> </w:t>
      </w:r>
      <w:r w:rsidRPr="004470AE">
        <w:rPr>
          <w:rStyle w:val="KeywordTok"/>
          <w:sz w:val="13"/>
          <w:szCs w:val="15"/>
        </w:rPr>
        <w:t>sizeof</w:t>
      </w:r>
      <w:r w:rsidRPr="004470AE">
        <w:rPr>
          <w:rStyle w:val="OperatorTok"/>
          <w:sz w:val="13"/>
          <w:szCs w:val="15"/>
        </w:rPr>
        <w:t>(</w:t>
      </w:r>
      <w:r w:rsidRPr="004470AE">
        <w:rPr>
          <w:rStyle w:val="NormalTok"/>
          <w:sz w:val="13"/>
          <w:szCs w:val="15"/>
        </w:rPr>
        <w:t>queryHead</w:t>
      </w:r>
      <w:r w:rsidRPr="004470AE">
        <w:rPr>
          <w:rStyle w:val="OperatorTok"/>
          <w:sz w:val="13"/>
          <w:szCs w:val="15"/>
        </w:rPr>
        <w:t>));</w:t>
      </w:r>
      <w:r w:rsidRPr="004470AE">
        <w:rPr>
          <w:sz w:val="15"/>
          <w:szCs w:val="15"/>
        </w:rPr>
        <w:br/>
      </w:r>
      <w:r w:rsidRPr="004470AE">
        <w:rPr>
          <w:rStyle w:val="NormalTok"/>
          <w:sz w:val="13"/>
          <w:szCs w:val="15"/>
        </w:rPr>
        <w:tab/>
        <w:t xml:space="preserve">cin </w:t>
      </w:r>
      <w:r w:rsidRPr="004470AE">
        <w:rPr>
          <w:rStyle w:val="OperatorTok"/>
          <w:sz w:val="13"/>
          <w:szCs w:val="15"/>
        </w:rPr>
        <w:t>&gt;&gt;</w:t>
      </w:r>
      <w:r w:rsidRPr="004470AE">
        <w:rPr>
          <w:rStyle w:val="NormalTok"/>
          <w:sz w:val="13"/>
          <w:szCs w:val="15"/>
        </w:rPr>
        <w:t xml:space="preserve"> vertexCount </w:t>
      </w:r>
      <w:r w:rsidRPr="004470AE">
        <w:rPr>
          <w:rStyle w:val="OperatorTok"/>
          <w:sz w:val="13"/>
          <w:szCs w:val="15"/>
        </w:rPr>
        <w:t>&gt;&gt;</w:t>
      </w:r>
      <w:r w:rsidRPr="004470AE">
        <w:rPr>
          <w:rStyle w:val="NormalTok"/>
          <w:sz w:val="13"/>
          <w:szCs w:val="15"/>
        </w:rPr>
        <w:t xml:space="preserve"> edgeCount </w:t>
      </w:r>
      <w:r w:rsidRPr="004470AE">
        <w:rPr>
          <w:rStyle w:val="OperatorTok"/>
          <w:sz w:val="13"/>
          <w:szCs w:val="15"/>
        </w:rPr>
        <w:t>&gt;&gt;</w:t>
      </w:r>
      <w:r w:rsidRPr="004470AE">
        <w:rPr>
          <w:rStyle w:val="NormalTok"/>
          <w:sz w:val="13"/>
          <w:szCs w:val="15"/>
        </w:rPr>
        <w:t xml:space="preserve"> queryCount</w:t>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coun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edgeCount</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star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end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cin </w:t>
      </w:r>
      <w:r w:rsidRPr="004470AE">
        <w:rPr>
          <w:rStyle w:val="OperatorTok"/>
          <w:sz w:val="13"/>
          <w:szCs w:val="15"/>
        </w:rPr>
        <w:t>&gt;&gt;</w:t>
      </w:r>
      <w:r w:rsidRPr="004470AE">
        <w:rPr>
          <w:rStyle w:val="NormalTok"/>
          <w:sz w:val="13"/>
          <w:szCs w:val="15"/>
        </w:rPr>
        <w:t xml:space="preserve"> start </w:t>
      </w:r>
      <w:r w:rsidRPr="004470AE">
        <w:rPr>
          <w:rStyle w:val="OperatorTok"/>
          <w:sz w:val="13"/>
          <w:szCs w:val="15"/>
        </w:rPr>
        <w:t>&gt;&gt;</w:t>
      </w:r>
      <w:r w:rsidRPr="004470AE">
        <w:rPr>
          <w:rStyle w:val="NormalTok"/>
          <w:sz w:val="13"/>
          <w:szCs w:val="15"/>
        </w:rPr>
        <w:t xml:space="preserve"> end</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edge</w:t>
      </w:r>
      <w:r w:rsidRPr="004470AE">
        <w:rPr>
          <w:rStyle w:val="OperatorTok"/>
          <w:sz w:val="13"/>
          <w:szCs w:val="15"/>
        </w:rPr>
        <w:t>[</w:t>
      </w:r>
      <w:r w:rsidRPr="004470AE">
        <w:rPr>
          <w:rStyle w:val="NormalTok"/>
          <w:sz w:val="13"/>
          <w:szCs w:val="15"/>
        </w:rPr>
        <w:t>coun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start</w:t>
      </w:r>
      <w:r w:rsidRPr="004470AE">
        <w:rPr>
          <w:rStyle w:val="OperatorTok"/>
          <w:sz w:val="13"/>
          <w:szCs w:val="15"/>
        </w:rPr>
        <w:t>,</w:t>
      </w:r>
      <w:r w:rsidRPr="004470AE">
        <w:rPr>
          <w:rStyle w:val="NormalTok"/>
          <w:sz w:val="13"/>
          <w:szCs w:val="15"/>
        </w:rPr>
        <w:t xml:space="preserve"> end</w:t>
      </w:r>
      <w:r w:rsidRPr="004470AE">
        <w:rPr>
          <w:rStyle w:val="OperatorTok"/>
          <w:sz w:val="13"/>
          <w:szCs w:val="15"/>
        </w:rPr>
        <w:t>,</w:t>
      </w:r>
      <w:r w:rsidRPr="004470AE">
        <w:rPr>
          <w:rStyle w:val="NormalTok"/>
          <w:sz w:val="13"/>
          <w:szCs w:val="15"/>
        </w:rPr>
        <w:t xml:space="preserve"> head</w:t>
      </w:r>
      <w:r w:rsidRPr="004470AE">
        <w:rPr>
          <w:rStyle w:val="OperatorTok"/>
          <w:sz w:val="13"/>
          <w:szCs w:val="15"/>
        </w:rPr>
        <w:t>[</w:t>
      </w:r>
      <w:r w:rsidRPr="004470AE">
        <w:rPr>
          <w:rStyle w:val="NormalTok"/>
          <w:sz w:val="13"/>
          <w:szCs w:val="15"/>
        </w:rPr>
        <w:t>star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head</w:t>
      </w:r>
      <w:r w:rsidRPr="004470AE">
        <w:rPr>
          <w:rStyle w:val="OperatorTok"/>
          <w:sz w:val="13"/>
          <w:szCs w:val="15"/>
        </w:rPr>
        <w:t>[</w:t>
      </w:r>
      <w:r w:rsidRPr="004470AE">
        <w:rPr>
          <w:rStyle w:val="NormalTok"/>
          <w:sz w:val="13"/>
          <w:szCs w:val="15"/>
        </w:rPr>
        <w:t>star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un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coun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edge</w:t>
      </w:r>
      <w:r w:rsidRPr="004470AE">
        <w:rPr>
          <w:rStyle w:val="OperatorTok"/>
          <w:sz w:val="13"/>
          <w:szCs w:val="15"/>
        </w:rPr>
        <w:t>[</w:t>
      </w:r>
      <w:r w:rsidRPr="004470AE">
        <w:rPr>
          <w:rStyle w:val="NormalTok"/>
          <w:sz w:val="13"/>
          <w:szCs w:val="15"/>
        </w:rPr>
        <w:t>coun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end</w:t>
      </w:r>
      <w:r w:rsidRPr="004470AE">
        <w:rPr>
          <w:rStyle w:val="OperatorTok"/>
          <w:sz w:val="13"/>
          <w:szCs w:val="15"/>
        </w:rPr>
        <w:t>,</w:t>
      </w:r>
      <w:r w:rsidRPr="004470AE">
        <w:rPr>
          <w:rStyle w:val="NormalTok"/>
          <w:sz w:val="13"/>
          <w:szCs w:val="15"/>
        </w:rPr>
        <w:t xml:space="preserve"> start</w:t>
      </w:r>
      <w:r w:rsidRPr="004470AE">
        <w:rPr>
          <w:rStyle w:val="OperatorTok"/>
          <w:sz w:val="13"/>
          <w:szCs w:val="15"/>
        </w:rPr>
        <w:t>,</w:t>
      </w:r>
      <w:r w:rsidRPr="004470AE">
        <w:rPr>
          <w:rStyle w:val="NormalTok"/>
          <w:sz w:val="13"/>
          <w:szCs w:val="15"/>
        </w:rPr>
        <w:t xml:space="preserve"> head</w:t>
      </w:r>
      <w:r w:rsidRPr="004470AE">
        <w:rPr>
          <w:rStyle w:val="OperatorTok"/>
          <w:sz w:val="13"/>
          <w:szCs w:val="15"/>
        </w:rPr>
        <w:t>[</w:t>
      </w:r>
      <w:r w:rsidRPr="004470AE">
        <w:rPr>
          <w:rStyle w:val="NormalTok"/>
          <w:sz w:val="13"/>
          <w:szCs w:val="15"/>
        </w:rPr>
        <w:t>end</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head</w:t>
      </w:r>
      <w:r w:rsidRPr="004470AE">
        <w:rPr>
          <w:rStyle w:val="OperatorTok"/>
          <w:sz w:val="13"/>
          <w:szCs w:val="15"/>
        </w:rPr>
        <w:t>[</w:t>
      </w:r>
      <w:r w:rsidRPr="004470AE">
        <w:rPr>
          <w:rStyle w:val="NormalTok"/>
          <w:sz w:val="13"/>
          <w:szCs w:val="15"/>
        </w:rPr>
        <w:t>en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un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count</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t xml:space="preserve">coun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queryCount</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star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end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cin </w:t>
      </w:r>
      <w:r w:rsidRPr="004470AE">
        <w:rPr>
          <w:rStyle w:val="OperatorTok"/>
          <w:sz w:val="13"/>
          <w:szCs w:val="15"/>
        </w:rPr>
        <w:t>&gt;&gt;</w:t>
      </w:r>
      <w:r w:rsidRPr="004470AE">
        <w:rPr>
          <w:rStyle w:val="NormalTok"/>
          <w:sz w:val="13"/>
          <w:szCs w:val="15"/>
        </w:rPr>
        <w:t xml:space="preserve"> start </w:t>
      </w:r>
      <w:r w:rsidRPr="004470AE">
        <w:rPr>
          <w:rStyle w:val="OperatorTok"/>
          <w:sz w:val="13"/>
          <w:szCs w:val="15"/>
        </w:rPr>
        <w:t>&gt;&gt;</w:t>
      </w:r>
      <w:r w:rsidRPr="004470AE">
        <w:rPr>
          <w:rStyle w:val="NormalTok"/>
          <w:sz w:val="13"/>
          <w:szCs w:val="15"/>
        </w:rPr>
        <w:t xml:space="preserve"> end</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queryEdge</w:t>
      </w:r>
      <w:r w:rsidRPr="004470AE">
        <w:rPr>
          <w:rStyle w:val="OperatorTok"/>
          <w:sz w:val="13"/>
          <w:szCs w:val="15"/>
        </w:rPr>
        <w:t>[</w:t>
      </w:r>
      <w:r w:rsidRPr="004470AE">
        <w:rPr>
          <w:rStyle w:val="NormalTok"/>
          <w:sz w:val="13"/>
          <w:szCs w:val="15"/>
        </w:rPr>
        <w:t>coun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start</w:t>
      </w:r>
      <w:r w:rsidRPr="004470AE">
        <w:rPr>
          <w:rStyle w:val="OperatorTok"/>
          <w:sz w:val="13"/>
          <w:szCs w:val="15"/>
        </w:rPr>
        <w:t>,</w:t>
      </w:r>
      <w:r w:rsidRPr="004470AE">
        <w:rPr>
          <w:rStyle w:val="NormalTok"/>
          <w:sz w:val="13"/>
          <w:szCs w:val="15"/>
        </w:rPr>
        <w:t xml:space="preserve"> end</w:t>
      </w:r>
      <w:r w:rsidRPr="004470AE">
        <w:rPr>
          <w:rStyle w:val="OperatorTok"/>
          <w:sz w:val="13"/>
          <w:szCs w:val="15"/>
        </w:rPr>
        <w:t>,</w:t>
      </w:r>
      <w:r w:rsidRPr="004470AE">
        <w:rPr>
          <w:rStyle w:val="NormalTok"/>
          <w:sz w:val="13"/>
          <w:szCs w:val="15"/>
        </w:rPr>
        <w:t xml:space="preserve"> queryHead</w:t>
      </w:r>
      <w:r w:rsidRPr="004470AE">
        <w:rPr>
          <w:rStyle w:val="OperatorTok"/>
          <w:sz w:val="13"/>
          <w:szCs w:val="15"/>
        </w:rPr>
        <w:t>[</w:t>
      </w:r>
      <w:r w:rsidRPr="004470AE">
        <w:rPr>
          <w:rStyle w:val="NormalTok"/>
          <w:sz w:val="13"/>
          <w:szCs w:val="15"/>
        </w:rPr>
        <w:t>star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queryHead</w:t>
      </w:r>
      <w:r w:rsidRPr="004470AE">
        <w:rPr>
          <w:rStyle w:val="OperatorTok"/>
          <w:sz w:val="13"/>
          <w:szCs w:val="15"/>
        </w:rPr>
        <w:t>[</w:t>
      </w:r>
      <w:r w:rsidRPr="004470AE">
        <w:rPr>
          <w:rStyle w:val="NormalTok"/>
          <w:sz w:val="13"/>
          <w:szCs w:val="15"/>
        </w:rPr>
        <w:t>star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un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coun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queryEdge</w:t>
      </w:r>
      <w:r w:rsidRPr="004470AE">
        <w:rPr>
          <w:rStyle w:val="OperatorTok"/>
          <w:sz w:val="13"/>
          <w:szCs w:val="15"/>
        </w:rPr>
        <w:t>[</w:t>
      </w:r>
      <w:r w:rsidRPr="004470AE">
        <w:rPr>
          <w:rStyle w:val="NormalTok"/>
          <w:sz w:val="13"/>
          <w:szCs w:val="15"/>
        </w:rPr>
        <w:t>coun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end</w:t>
      </w:r>
      <w:r w:rsidRPr="004470AE">
        <w:rPr>
          <w:rStyle w:val="OperatorTok"/>
          <w:sz w:val="13"/>
          <w:szCs w:val="15"/>
        </w:rPr>
        <w:t>,</w:t>
      </w:r>
      <w:r w:rsidRPr="004470AE">
        <w:rPr>
          <w:rStyle w:val="NormalTok"/>
          <w:sz w:val="13"/>
          <w:szCs w:val="15"/>
        </w:rPr>
        <w:t xml:space="preserve"> start</w:t>
      </w:r>
      <w:r w:rsidRPr="004470AE">
        <w:rPr>
          <w:rStyle w:val="OperatorTok"/>
          <w:sz w:val="13"/>
          <w:szCs w:val="15"/>
        </w:rPr>
        <w:t>,</w:t>
      </w:r>
      <w:r w:rsidRPr="004470AE">
        <w:rPr>
          <w:rStyle w:val="NormalTok"/>
          <w:sz w:val="13"/>
          <w:szCs w:val="15"/>
        </w:rPr>
        <w:t xml:space="preserve"> queryHead</w:t>
      </w:r>
      <w:r w:rsidRPr="004470AE">
        <w:rPr>
          <w:rStyle w:val="OperatorTok"/>
          <w:sz w:val="13"/>
          <w:szCs w:val="15"/>
        </w:rPr>
        <w:t>[</w:t>
      </w:r>
      <w:r w:rsidRPr="004470AE">
        <w:rPr>
          <w:rStyle w:val="NormalTok"/>
          <w:sz w:val="13"/>
          <w:szCs w:val="15"/>
        </w:rPr>
        <w:t>end</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queryHead</w:t>
      </w:r>
      <w:r w:rsidRPr="004470AE">
        <w:rPr>
          <w:rStyle w:val="OperatorTok"/>
          <w:sz w:val="13"/>
          <w:szCs w:val="15"/>
        </w:rPr>
        <w:t>[</w:t>
      </w:r>
      <w:r w:rsidRPr="004470AE">
        <w:rPr>
          <w:rStyle w:val="NormalTok"/>
          <w:sz w:val="13"/>
          <w:szCs w:val="15"/>
        </w:rPr>
        <w:t>en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un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count</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t>init</w:t>
      </w:r>
      <w:r w:rsidRPr="004470AE">
        <w:rPr>
          <w:rStyle w:val="OperatorTok"/>
          <w:sz w:val="13"/>
          <w:szCs w:val="15"/>
        </w:rPr>
        <w:t>();</w:t>
      </w:r>
      <w:r w:rsidRPr="004470AE">
        <w:rPr>
          <w:sz w:val="15"/>
          <w:szCs w:val="15"/>
        </w:rPr>
        <w:br/>
      </w:r>
      <w:r w:rsidRPr="004470AE">
        <w:rPr>
          <w:rStyle w:val="NormalTok"/>
          <w:sz w:val="13"/>
          <w:szCs w:val="15"/>
        </w:rPr>
        <w:tab/>
        <w:t>tarja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queryCount</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Edge</w:t>
      </w:r>
      <w:r w:rsidRPr="004470AE">
        <w:rPr>
          <w:rStyle w:val="OperatorTok"/>
          <w:sz w:val="13"/>
          <w:szCs w:val="15"/>
        </w:rPr>
        <w:t>&amp;</w:t>
      </w:r>
      <w:r w:rsidRPr="004470AE">
        <w:rPr>
          <w:rStyle w:val="NormalTok"/>
          <w:sz w:val="13"/>
          <w:szCs w:val="15"/>
        </w:rPr>
        <w:t xml:space="preserve"> e </w:t>
      </w:r>
      <w:r w:rsidRPr="004470AE">
        <w:rPr>
          <w:rStyle w:val="OperatorTok"/>
          <w:sz w:val="13"/>
          <w:szCs w:val="15"/>
        </w:rPr>
        <w:t>=</w:t>
      </w:r>
      <w:r w:rsidRPr="004470AE">
        <w:rPr>
          <w:rStyle w:val="NormalTok"/>
          <w:sz w:val="13"/>
          <w:szCs w:val="15"/>
        </w:rPr>
        <w:t xml:space="preserve"> queryEdge</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cout </w:t>
      </w:r>
      <w:r w:rsidRPr="004470AE">
        <w:rPr>
          <w:rStyle w:val="OperatorTok"/>
          <w:sz w:val="13"/>
          <w:szCs w:val="15"/>
        </w:rPr>
        <w:t>&lt;&lt;</w:t>
      </w:r>
      <w:r w:rsidRPr="004470AE">
        <w:rPr>
          <w:rStyle w:val="NormalTok"/>
          <w:sz w:val="13"/>
          <w:szCs w:val="15"/>
        </w:rPr>
        <w:t xml:space="preserve"> </w:t>
      </w:r>
      <w:r w:rsidRPr="004470AE">
        <w:rPr>
          <w:rStyle w:val="StringTok"/>
          <w:sz w:val="13"/>
          <w:szCs w:val="15"/>
        </w:rPr>
        <w:t>"("</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e</w:t>
      </w:r>
      <w:r w:rsidRPr="004470AE">
        <w:rPr>
          <w:rStyle w:val="OperatorTok"/>
          <w:sz w:val="13"/>
          <w:szCs w:val="15"/>
        </w:rPr>
        <w:t>.</w:t>
      </w:r>
      <w:r w:rsidRPr="004470AE">
        <w:rPr>
          <w:rStyle w:val="NormalTok"/>
          <w:sz w:val="13"/>
          <w:szCs w:val="15"/>
        </w:rPr>
        <w:t xml:space="preserve">fromVertex </w:t>
      </w:r>
      <w:r w:rsidRPr="004470AE">
        <w:rPr>
          <w:rStyle w:val="OperatorTok"/>
          <w:sz w:val="13"/>
          <w:szCs w:val="15"/>
        </w:rPr>
        <w:t>&lt;&lt;</w:t>
      </w:r>
      <w:r w:rsidRPr="004470AE">
        <w:rPr>
          <w:rStyle w:val="NormalTok"/>
          <w:sz w:val="13"/>
          <w:szCs w:val="15"/>
        </w:rPr>
        <w:t xml:space="preserve"> </w:t>
      </w:r>
      <w:r w:rsidRPr="004470AE">
        <w:rPr>
          <w:rStyle w:val="StringTok"/>
          <w:sz w:val="13"/>
          <w:szCs w:val="15"/>
        </w:rPr>
        <w:t>","</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e</w:t>
      </w:r>
      <w:r w:rsidRPr="004470AE">
        <w:rPr>
          <w:rStyle w:val="OperatorTok"/>
          <w:sz w:val="13"/>
          <w:szCs w:val="15"/>
        </w:rPr>
        <w:t>.</w:t>
      </w:r>
      <w:r w:rsidRPr="004470AE">
        <w:rPr>
          <w:rStyle w:val="NormalTok"/>
          <w:sz w:val="13"/>
          <w:szCs w:val="15"/>
        </w:rPr>
        <w:t xml:space="preserve">toVertex </w:t>
      </w:r>
      <w:r w:rsidRPr="004470AE">
        <w:rPr>
          <w:rStyle w:val="OperatorTok"/>
          <w:sz w:val="13"/>
          <w:szCs w:val="15"/>
        </w:rPr>
        <w:t>&lt;&lt;</w:t>
      </w:r>
      <w:r w:rsidRPr="004470AE">
        <w:rPr>
          <w:rStyle w:val="NormalTok"/>
          <w:sz w:val="13"/>
          <w:szCs w:val="15"/>
        </w:rPr>
        <w:t xml:space="preserve"> </w:t>
      </w:r>
      <w:r w:rsidRPr="004470AE">
        <w:rPr>
          <w:rStyle w:val="StringTok"/>
          <w:sz w:val="13"/>
          <w:szCs w:val="15"/>
        </w:rPr>
        <w:t>") "</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e</w:t>
      </w:r>
      <w:r w:rsidRPr="004470AE">
        <w:rPr>
          <w:rStyle w:val="OperatorTok"/>
          <w:sz w:val="13"/>
          <w:szCs w:val="15"/>
        </w:rPr>
        <w:t>.</w:t>
      </w:r>
      <w:r w:rsidRPr="004470AE">
        <w:rPr>
          <w:rStyle w:val="NormalTok"/>
          <w:sz w:val="13"/>
          <w:szCs w:val="15"/>
        </w:rPr>
        <w:t xml:space="preserve">LCA </w:t>
      </w:r>
      <w:r w:rsidRPr="004470AE">
        <w:rPr>
          <w:rStyle w:val="OperatorTok"/>
          <w:sz w:val="13"/>
          <w:szCs w:val="15"/>
        </w:rPr>
        <w:t>&lt;&lt;</w:t>
      </w:r>
      <w:r w:rsidRPr="004470AE">
        <w:rPr>
          <w:rStyle w:val="NormalTok"/>
          <w:sz w:val="13"/>
          <w:szCs w:val="15"/>
        </w:rPr>
        <w:t xml:space="preserve"> endl</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2894D489" w14:textId="77777777" w:rsidR="003C132F" w:rsidRPr="00170801" w:rsidRDefault="004470AE">
      <w:pPr>
        <w:pStyle w:val="3"/>
        <w:rPr>
          <w:sz w:val="21"/>
          <w:szCs w:val="21"/>
        </w:rPr>
      </w:pPr>
      <w:bookmarkStart w:id="87" w:name="大数"/>
      <w:bookmarkStart w:id="88" w:name="_Toc73724863"/>
      <w:bookmarkEnd w:id="85"/>
      <w:r w:rsidRPr="00170801">
        <w:rPr>
          <w:sz w:val="21"/>
          <w:szCs w:val="21"/>
        </w:rPr>
        <w:t>大数</w:t>
      </w:r>
      <w:bookmarkEnd w:id="88"/>
    </w:p>
    <w:p w14:paraId="70AA50DA" w14:textId="77777777" w:rsidR="003C132F" w:rsidRPr="004470AE" w:rsidRDefault="004470AE">
      <w:pPr>
        <w:pStyle w:val="SourceCode"/>
        <w:rPr>
          <w:sz w:val="15"/>
          <w:szCs w:val="15"/>
        </w:rPr>
      </w:pPr>
      <w:r w:rsidRPr="004470AE">
        <w:rPr>
          <w:rStyle w:val="CommentTok"/>
          <w:i w:val="0"/>
          <w:iCs/>
          <w:sz w:val="13"/>
          <w:szCs w:val="15"/>
        </w:rPr>
        <w:t>//</w:t>
      </w:r>
      <w:r w:rsidRPr="004470AE">
        <w:rPr>
          <w:rStyle w:val="CommentTok"/>
          <w:i w:val="0"/>
          <w:iCs/>
          <w:sz w:val="13"/>
          <w:szCs w:val="15"/>
        </w:rPr>
        <w:t>注：可以直接把</w:t>
      </w:r>
      <w:r w:rsidRPr="004470AE">
        <w:rPr>
          <w:rStyle w:val="CommentTok"/>
          <w:i w:val="0"/>
          <w:iCs/>
          <w:sz w:val="13"/>
          <w:szCs w:val="15"/>
        </w:rPr>
        <w:t>BigInt</w:t>
      </w:r>
      <w:r w:rsidRPr="004470AE">
        <w:rPr>
          <w:rStyle w:val="CommentTok"/>
          <w:i w:val="0"/>
          <w:iCs/>
          <w:sz w:val="13"/>
          <w:szCs w:val="15"/>
        </w:rPr>
        <w:t>和一样用</w:t>
      </w:r>
      <w:r w:rsidRPr="004470AE">
        <w:rPr>
          <w:rStyle w:val="CommentTok"/>
          <w:i w:val="0"/>
          <w:iCs/>
          <w:sz w:val="13"/>
          <w:szCs w:val="15"/>
        </w:rPr>
        <w:t>cin cout</w:t>
      </w:r>
      <w:r w:rsidRPr="004470AE">
        <w:rPr>
          <w:rStyle w:val="CommentTok"/>
          <w:i w:val="0"/>
          <w:iCs/>
          <w:sz w:val="13"/>
          <w:szCs w:val="15"/>
        </w:rPr>
        <w:t>都行，就是高精乘为了速度才用了</w:t>
      </w:r>
      <w:r w:rsidRPr="004470AE">
        <w:rPr>
          <w:rStyle w:val="CommentTok"/>
          <w:i w:val="0"/>
          <w:iCs/>
          <w:sz w:val="13"/>
          <w:szCs w:val="15"/>
        </w:rPr>
        <w:t>FFT</w:t>
      </w:r>
      <w:r w:rsidRPr="004470AE">
        <w:rPr>
          <w:rStyle w:val="CommentTok"/>
          <w:i w:val="0"/>
          <w:iCs/>
          <w:sz w:val="13"/>
          <w:szCs w:val="15"/>
        </w:rPr>
        <w:t>降低了精度，有需要可以自行更改。</w:t>
      </w:r>
      <w:r w:rsidRPr="004470AE">
        <w:rPr>
          <w:sz w:val="15"/>
          <w:szCs w:val="15"/>
        </w:rPr>
        <w:br/>
      </w:r>
      <w:r w:rsidRPr="004470AE">
        <w:rPr>
          <w:rStyle w:val="PreprocessorTok"/>
          <w:sz w:val="13"/>
          <w:szCs w:val="15"/>
        </w:rPr>
        <w:t xml:space="preserve">#include </w:t>
      </w:r>
      <w:r w:rsidRPr="004470AE">
        <w:rPr>
          <w:rStyle w:val="ImportTok"/>
          <w:sz w:val="13"/>
          <w:szCs w:val="15"/>
        </w:rPr>
        <w:t>&lt;cstdio&gt;</w:t>
      </w:r>
      <w:r w:rsidRPr="004470AE">
        <w:rPr>
          <w:sz w:val="15"/>
          <w:szCs w:val="15"/>
        </w:rPr>
        <w:br/>
      </w:r>
      <w:r w:rsidRPr="004470AE">
        <w:rPr>
          <w:rStyle w:val="PreprocessorTok"/>
          <w:sz w:val="13"/>
          <w:szCs w:val="15"/>
        </w:rPr>
        <w:t xml:space="preserve">#include </w:t>
      </w:r>
      <w:r w:rsidRPr="004470AE">
        <w:rPr>
          <w:rStyle w:val="ImportTok"/>
          <w:sz w:val="13"/>
          <w:szCs w:val="15"/>
        </w:rPr>
        <w:t>&lt;iostream&gt;</w:t>
      </w:r>
      <w:r w:rsidRPr="004470AE">
        <w:rPr>
          <w:sz w:val="15"/>
          <w:szCs w:val="15"/>
        </w:rPr>
        <w:br/>
      </w:r>
      <w:r w:rsidRPr="004470AE">
        <w:rPr>
          <w:rStyle w:val="PreprocessorTok"/>
          <w:sz w:val="13"/>
          <w:szCs w:val="15"/>
        </w:rPr>
        <w:t xml:space="preserve">#include </w:t>
      </w:r>
      <w:r w:rsidRPr="004470AE">
        <w:rPr>
          <w:rStyle w:val="ImportTok"/>
          <w:sz w:val="13"/>
          <w:szCs w:val="15"/>
        </w:rPr>
        <w:t>&lt;cmath&gt;</w:t>
      </w:r>
      <w:r w:rsidRPr="004470AE">
        <w:rPr>
          <w:sz w:val="15"/>
          <w:szCs w:val="15"/>
        </w:rPr>
        <w:br/>
      </w:r>
      <w:r w:rsidRPr="004470AE">
        <w:rPr>
          <w:rStyle w:val="PreprocessorTok"/>
          <w:sz w:val="13"/>
          <w:szCs w:val="15"/>
        </w:rPr>
        <w:t xml:space="preserve">#include </w:t>
      </w:r>
      <w:r w:rsidRPr="004470AE">
        <w:rPr>
          <w:rStyle w:val="ImportTok"/>
          <w:sz w:val="13"/>
          <w:szCs w:val="15"/>
        </w:rPr>
        <w:t>&lt;string&gt;</w:t>
      </w:r>
      <w:r w:rsidRPr="004470AE">
        <w:rPr>
          <w:sz w:val="15"/>
          <w:szCs w:val="15"/>
        </w:rPr>
        <w:br/>
      </w:r>
      <w:r w:rsidRPr="004470AE">
        <w:rPr>
          <w:rStyle w:val="PreprocessorTok"/>
          <w:sz w:val="13"/>
          <w:szCs w:val="15"/>
        </w:rPr>
        <w:t xml:space="preserve">#include </w:t>
      </w:r>
      <w:r w:rsidRPr="004470AE">
        <w:rPr>
          <w:rStyle w:val="ImportTok"/>
          <w:sz w:val="13"/>
          <w:szCs w:val="15"/>
        </w:rPr>
        <w:t>&lt;cstring&gt;</w:t>
      </w:r>
      <w:r w:rsidRPr="004470AE">
        <w:rPr>
          <w:sz w:val="15"/>
          <w:szCs w:val="15"/>
        </w:rPr>
        <w:br/>
      </w:r>
      <w:r w:rsidRPr="004470AE">
        <w:rPr>
          <w:rStyle w:val="PreprocessorTok"/>
          <w:sz w:val="13"/>
          <w:szCs w:val="15"/>
        </w:rPr>
        <w:t xml:space="preserve">#include </w:t>
      </w:r>
      <w:r w:rsidRPr="004470AE">
        <w:rPr>
          <w:rStyle w:val="ImportTok"/>
          <w:sz w:val="13"/>
          <w:szCs w:val="15"/>
        </w:rPr>
        <w:t>&lt;vector&gt;</w:t>
      </w:r>
      <w:r w:rsidRPr="004470AE">
        <w:rPr>
          <w:sz w:val="15"/>
          <w:szCs w:val="15"/>
        </w:rPr>
        <w:br/>
      </w:r>
      <w:r w:rsidRPr="004470AE">
        <w:rPr>
          <w:rStyle w:val="PreprocessorTok"/>
          <w:sz w:val="13"/>
          <w:szCs w:val="15"/>
        </w:rPr>
        <w:t xml:space="preserve">#include </w:t>
      </w:r>
      <w:r w:rsidRPr="004470AE">
        <w:rPr>
          <w:rStyle w:val="ImportTok"/>
          <w:sz w:val="13"/>
          <w:szCs w:val="15"/>
        </w:rPr>
        <w:t>&lt;algorithm&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double</w:t>
      </w:r>
      <w:r w:rsidRPr="004470AE">
        <w:rPr>
          <w:rStyle w:val="NormalTok"/>
          <w:sz w:val="13"/>
          <w:szCs w:val="15"/>
        </w:rPr>
        <w:t xml:space="preserve"> PI </w:t>
      </w:r>
      <w:r w:rsidRPr="004470AE">
        <w:rPr>
          <w:rStyle w:val="OperatorTok"/>
          <w:sz w:val="13"/>
          <w:szCs w:val="15"/>
        </w:rPr>
        <w:t>=</w:t>
      </w:r>
      <w:r w:rsidRPr="004470AE">
        <w:rPr>
          <w:rStyle w:val="NormalTok"/>
          <w:sz w:val="13"/>
          <w:szCs w:val="15"/>
        </w:rPr>
        <w:t xml:space="preserve"> acos</w:t>
      </w:r>
      <w:r w:rsidRPr="004470AE">
        <w:rPr>
          <w:rStyle w:val="OperatorTok"/>
          <w:sz w:val="13"/>
          <w:szCs w:val="15"/>
        </w:rPr>
        <w:t>(-</w:t>
      </w:r>
      <w:r w:rsidRPr="004470AE">
        <w:rPr>
          <w:rStyle w:val="FloatTok"/>
          <w:sz w:val="13"/>
          <w:szCs w:val="15"/>
        </w:rPr>
        <w:t>1.0</w:t>
      </w:r>
      <w:r w:rsidRPr="004470AE">
        <w:rPr>
          <w:rStyle w:val="OperatorTok"/>
          <w:sz w:val="13"/>
          <w:szCs w:val="15"/>
        </w:rPr>
        <w:t>);</w:t>
      </w:r>
      <w:r w:rsidRPr="004470AE">
        <w:rPr>
          <w:sz w:val="15"/>
          <w:szCs w:val="15"/>
        </w:rPr>
        <w:br/>
      </w:r>
      <w:r w:rsidRPr="004470AE">
        <w:rPr>
          <w:rStyle w:val="KeywordTok"/>
          <w:sz w:val="13"/>
          <w:szCs w:val="15"/>
        </w:rPr>
        <w:t>struct</w:t>
      </w:r>
      <w:r w:rsidRPr="004470AE">
        <w:rPr>
          <w:rStyle w:val="NormalTok"/>
          <w:sz w:val="13"/>
          <w:szCs w:val="15"/>
        </w:rPr>
        <w:t xml:space="preserve"> Comple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double</w:t>
      </w:r>
      <w:r w:rsidRPr="004470AE">
        <w:rPr>
          <w:rStyle w:val="NormalTok"/>
          <w:sz w:val="13"/>
          <w:szCs w:val="15"/>
        </w:rPr>
        <w:t xml:space="preserve"> x</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Complex</w:t>
      </w:r>
      <w:r w:rsidRPr="004470AE">
        <w:rPr>
          <w:rStyle w:val="OperatorTok"/>
          <w:sz w:val="13"/>
          <w:szCs w:val="15"/>
        </w:rPr>
        <w:t>(</w:t>
      </w:r>
      <w:r w:rsidRPr="004470AE">
        <w:rPr>
          <w:rStyle w:val="DataTypeTok"/>
          <w:sz w:val="13"/>
          <w:szCs w:val="15"/>
        </w:rPr>
        <w:t>double</w:t>
      </w:r>
      <w:r w:rsidRPr="004470AE">
        <w:rPr>
          <w:rStyle w:val="NormalTok"/>
          <w:sz w:val="13"/>
          <w:szCs w:val="15"/>
        </w:rPr>
        <w:t xml:space="preserve"> _x </w:t>
      </w:r>
      <w:r w:rsidRPr="004470AE">
        <w:rPr>
          <w:rStyle w:val="OperatorTok"/>
          <w:sz w:val="13"/>
          <w:szCs w:val="15"/>
        </w:rPr>
        <w:t>=</w:t>
      </w:r>
      <w:r w:rsidRPr="004470AE">
        <w:rPr>
          <w:rStyle w:val="NormalTok"/>
          <w:sz w:val="13"/>
          <w:szCs w:val="15"/>
        </w:rPr>
        <w:t xml:space="preserve"> </w:t>
      </w:r>
      <w:r w:rsidRPr="004470AE">
        <w:rPr>
          <w:rStyle w:val="FloatTok"/>
          <w:sz w:val="13"/>
          <w:szCs w:val="15"/>
        </w:rPr>
        <w:t>0.0</w:t>
      </w:r>
      <w:r w:rsidRPr="004470AE">
        <w:rPr>
          <w:rStyle w:val="OperatorTok"/>
          <w:sz w:val="13"/>
          <w:szCs w:val="15"/>
        </w:rPr>
        <w:t>,</w:t>
      </w:r>
      <w:r w:rsidRPr="004470AE">
        <w:rPr>
          <w:rStyle w:val="DataTypeTok"/>
          <w:sz w:val="13"/>
          <w:szCs w:val="15"/>
        </w:rPr>
        <w:t>double</w:t>
      </w:r>
      <w:r w:rsidRPr="004470AE">
        <w:rPr>
          <w:rStyle w:val="NormalTok"/>
          <w:sz w:val="13"/>
          <w:szCs w:val="15"/>
        </w:rPr>
        <w:t xml:space="preserve"> _y </w:t>
      </w:r>
      <w:r w:rsidRPr="004470AE">
        <w:rPr>
          <w:rStyle w:val="OperatorTok"/>
          <w:sz w:val="13"/>
          <w:szCs w:val="15"/>
        </w:rPr>
        <w:t>=</w:t>
      </w:r>
      <w:r w:rsidRPr="004470AE">
        <w:rPr>
          <w:rStyle w:val="NormalTok"/>
          <w:sz w:val="13"/>
          <w:szCs w:val="15"/>
        </w:rPr>
        <w:t xml:space="preserve"> </w:t>
      </w:r>
      <w:r w:rsidRPr="004470AE">
        <w:rPr>
          <w:rStyle w:val="FloatTok"/>
          <w:sz w:val="13"/>
          <w:szCs w:val="15"/>
        </w:rPr>
        <w:t>0.0</w:t>
      </w:r>
      <w:r w:rsidRPr="004470AE">
        <w:rPr>
          <w:rStyle w:val="OperatorTok"/>
          <w:sz w:val="13"/>
          <w:szCs w:val="15"/>
        </w:rPr>
        <w:t>){</w:t>
      </w:r>
      <w:r w:rsidRPr="004470AE">
        <w:rPr>
          <w:sz w:val="15"/>
          <w:szCs w:val="15"/>
        </w:rPr>
        <w:br/>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_x</w:t>
      </w:r>
      <w:r w:rsidRPr="004470AE">
        <w:rPr>
          <w:rStyle w:val="OperatorTok"/>
          <w:sz w:val="13"/>
          <w:szCs w:val="15"/>
        </w:rPr>
        <w:t>;</w:t>
      </w:r>
      <w:r w:rsidRPr="004470AE">
        <w:rPr>
          <w:sz w:val="15"/>
          <w:szCs w:val="15"/>
        </w:rPr>
        <w:br/>
      </w:r>
      <w:r w:rsidRPr="004470AE">
        <w:rPr>
          <w:rStyle w:val="NormalTok"/>
          <w:sz w:val="13"/>
          <w:szCs w:val="15"/>
        </w:rPr>
        <w:t xml:space="preserve">        y </w:t>
      </w:r>
      <w:r w:rsidRPr="004470AE">
        <w:rPr>
          <w:rStyle w:val="OperatorTok"/>
          <w:sz w:val="13"/>
          <w:szCs w:val="15"/>
        </w:rPr>
        <w:t>=</w:t>
      </w:r>
      <w:r w:rsidRPr="004470AE">
        <w:rPr>
          <w:rStyle w:val="NormalTok"/>
          <w:sz w:val="13"/>
          <w:szCs w:val="15"/>
        </w:rPr>
        <w:t xml:space="preserve"> _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omplex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Complex </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rStyle w:val="AttributeTok"/>
          <w:sz w:val="13"/>
          <w:szCs w:val="15"/>
        </w:rPr>
        <w:t>const</w:t>
      </w:r>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ControlFlowTok"/>
          <w:sz w:val="13"/>
          <w:szCs w:val="15"/>
        </w:rPr>
        <w:t>return</w:t>
      </w:r>
      <w:r w:rsidRPr="004470AE">
        <w:rPr>
          <w:rStyle w:val="NormalTok"/>
          <w:sz w:val="13"/>
          <w:szCs w:val="15"/>
        </w:rPr>
        <w:t xml:space="preserve"> Complex</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omplex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Complex </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rStyle w:val="AttributeTok"/>
          <w:sz w:val="13"/>
          <w:szCs w:val="15"/>
        </w:rPr>
        <w:t>cons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omplex</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omplex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Complex </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rStyle w:val="AttributeTok"/>
          <w:sz w:val="13"/>
          <w:szCs w:val="15"/>
        </w:rPr>
        <w:t>cons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omplex</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change</w:t>
      </w:r>
      <w:r w:rsidRPr="004470AE">
        <w:rPr>
          <w:rStyle w:val="OperatorTok"/>
          <w:sz w:val="13"/>
          <w:szCs w:val="15"/>
        </w:rPr>
        <w:t>(</w:t>
      </w:r>
      <w:r w:rsidRPr="004470AE">
        <w:rPr>
          <w:rStyle w:val="NormalTok"/>
          <w:sz w:val="13"/>
          <w:szCs w:val="15"/>
        </w:rPr>
        <w:t>Complex y</w:t>
      </w:r>
      <w:r w:rsidRPr="004470AE">
        <w:rPr>
          <w:rStyle w:val="OperatorTok"/>
          <w:sz w:val="13"/>
          <w:szCs w:val="15"/>
        </w:rPr>
        <w:t>[],</w:t>
      </w:r>
      <w:r w:rsidRPr="004470AE">
        <w:rPr>
          <w:rStyle w:val="DataTypeTok"/>
          <w:sz w:val="13"/>
          <w:szCs w:val="15"/>
        </w:rPr>
        <w:t>int</w:t>
      </w:r>
      <w:r w:rsidRPr="004470AE">
        <w:rPr>
          <w:rStyle w:val="NormalTok"/>
          <w:sz w:val="13"/>
          <w:szCs w:val="15"/>
        </w:rPr>
        <w:t xml:space="preserve"> le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j </w:t>
      </w:r>
      <w:r w:rsidRPr="004470AE">
        <w:rPr>
          <w:rStyle w:val="OperatorTok"/>
          <w:sz w:val="13"/>
          <w:szCs w:val="15"/>
        </w:rPr>
        <w:t>=</w:t>
      </w:r>
      <w:r w:rsidRPr="004470AE">
        <w:rPr>
          <w:rStyle w:val="NormalTok"/>
          <w:sz w:val="13"/>
          <w:szCs w:val="15"/>
        </w:rPr>
        <w:t xml:space="preserve"> len</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le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 xml:space="preserve">i </w:t>
      </w:r>
      <w:r w:rsidRPr="004470AE">
        <w:rPr>
          <w:rStyle w:val="OperatorTok"/>
          <w:sz w:val="13"/>
          <w:szCs w:val="15"/>
        </w:rPr>
        <w:t>&lt;</w:t>
      </w:r>
      <w:r w:rsidRPr="004470AE">
        <w:rPr>
          <w:rStyle w:val="NormalTok"/>
          <w:sz w:val="13"/>
          <w:szCs w:val="15"/>
        </w:rPr>
        <w:t xml:space="preserve"> j</w:t>
      </w:r>
      <w:r w:rsidRPr="004470AE">
        <w:rPr>
          <w:rStyle w:val="OperatorTok"/>
          <w:sz w:val="13"/>
          <w:szCs w:val="15"/>
        </w:rPr>
        <w:t>)</w:t>
      </w:r>
      <w:r w:rsidRPr="004470AE">
        <w:rPr>
          <w:rStyle w:val="NormalTok"/>
          <w:sz w:val="13"/>
          <w:szCs w:val="15"/>
        </w:rPr>
        <w:t xml:space="preserve">    swap</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len</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OperatorTok"/>
          <w:sz w:val="13"/>
          <w:szCs w:val="15"/>
        </w:rPr>
        <w:t>(</w:t>
      </w:r>
      <w:r w:rsidRPr="004470AE">
        <w:rPr>
          <w:rStyle w:val="NormalTok"/>
          <w:sz w:val="13"/>
          <w:szCs w:val="15"/>
        </w:rPr>
        <w:t xml:space="preserve">j </w:t>
      </w:r>
      <w:r w:rsidRPr="004470AE">
        <w:rPr>
          <w:rStyle w:val="OperatorTok"/>
          <w:sz w:val="13"/>
          <w:szCs w:val="15"/>
        </w:rPr>
        <w:t>&g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 xml:space="preserve">j </w:t>
      </w:r>
      <w:r w:rsidRPr="004470AE">
        <w:rPr>
          <w:rStyle w:val="OperatorTok"/>
          <w:sz w:val="13"/>
          <w:szCs w:val="15"/>
        </w:rPr>
        <w:t>&lt;</w:t>
      </w:r>
      <w:r w:rsidRPr="004470AE">
        <w:rPr>
          <w:rStyle w:val="NormalTok"/>
          <w:sz w:val="13"/>
          <w:szCs w:val="15"/>
        </w:rPr>
        <w:t xml:space="preserve"> k</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fft</w:t>
      </w:r>
      <w:r w:rsidRPr="004470AE">
        <w:rPr>
          <w:rStyle w:val="OperatorTok"/>
          <w:sz w:val="13"/>
          <w:szCs w:val="15"/>
        </w:rPr>
        <w:t>(</w:t>
      </w:r>
      <w:r w:rsidRPr="004470AE">
        <w:rPr>
          <w:rStyle w:val="NormalTok"/>
          <w:sz w:val="13"/>
          <w:szCs w:val="15"/>
        </w:rPr>
        <w:t>Complex y</w:t>
      </w:r>
      <w:r w:rsidRPr="004470AE">
        <w:rPr>
          <w:rStyle w:val="OperatorTok"/>
          <w:sz w:val="13"/>
          <w:szCs w:val="15"/>
        </w:rPr>
        <w:t>[],</w:t>
      </w:r>
      <w:r w:rsidRPr="004470AE">
        <w:rPr>
          <w:rStyle w:val="DataTypeTok"/>
          <w:sz w:val="13"/>
          <w:szCs w:val="15"/>
        </w:rPr>
        <w:t>int</w:t>
      </w:r>
      <w:r w:rsidRPr="004470AE">
        <w:rPr>
          <w:rStyle w:val="NormalTok"/>
          <w:sz w:val="13"/>
          <w:szCs w:val="15"/>
        </w:rPr>
        <w:t xml:space="preserve"> len</w:t>
      </w:r>
      <w:r w:rsidRPr="004470AE">
        <w:rPr>
          <w:rStyle w:val="OperatorTok"/>
          <w:sz w:val="13"/>
          <w:szCs w:val="15"/>
        </w:rPr>
        <w:t>,</w:t>
      </w:r>
      <w:r w:rsidRPr="004470AE">
        <w:rPr>
          <w:rStyle w:val="DataTypeTok"/>
          <w:sz w:val="13"/>
          <w:szCs w:val="15"/>
        </w:rPr>
        <w:t>int</w:t>
      </w:r>
      <w:r w:rsidRPr="004470AE">
        <w:rPr>
          <w:rStyle w:val="NormalTok"/>
          <w:sz w:val="13"/>
          <w:szCs w:val="15"/>
        </w:rPr>
        <w:t xml:space="preserve"> on</w:t>
      </w:r>
      <w:r w:rsidRPr="004470AE">
        <w:rPr>
          <w:rStyle w:val="OperatorTok"/>
          <w:sz w:val="13"/>
          <w:szCs w:val="15"/>
        </w:rPr>
        <w:t>){</w:t>
      </w:r>
      <w:r w:rsidRPr="004470AE">
        <w:rPr>
          <w:sz w:val="15"/>
          <w:szCs w:val="15"/>
        </w:rPr>
        <w:br/>
      </w:r>
      <w:r w:rsidRPr="004470AE">
        <w:rPr>
          <w:rStyle w:val="NormalTok"/>
          <w:sz w:val="13"/>
          <w:szCs w:val="15"/>
        </w:rPr>
        <w:t xml:space="preserve">    change</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le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h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h </w:t>
      </w:r>
      <w:r w:rsidRPr="004470AE">
        <w:rPr>
          <w:rStyle w:val="OperatorTok"/>
          <w:sz w:val="13"/>
          <w:szCs w:val="15"/>
        </w:rPr>
        <w:t>&lt;=</w:t>
      </w:r>
      <w:r w:rsidRPr="004470AE">
        <w:rPr>
          <w:rStyle w:val="NormalTok"/>
          <w:sz w:val="13"/>
          <w:szCs w:val="15"/>
        </w:rPr>
        <w:t xml:space="preserve"> len</w:t>
      </w:r>
      <w:r w:rsidRPr="004470AE">
        <w:rPr>
          <w:rStyle w:val="OperatorTok"/>
          <w:sz w:val="13"/>
          <w:szCs w:val="15"/>
        </w:rPr>
        <w:t>;</w:t>
      </w:r>
      <w:r w:rsidRPr="004470AE">
        <w:rPr>
          <w:rStyle w:val="NormalTok"/>
          <w:sz w:val="13"/>
          <w:szCs w:val="15"/>
        </w:rPr>
        <w:t>h</w:t>
      </w:r>
      <w:r w:rsidRPr="004470AE">
        <w:rPr>
          <w:rStyle w:val="OperatorTok"/>
          <w:sz w:val="13"/>
          <w:szCs w:val="15"/>
        </w:rPr>
        <w:t>&lt;&l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Complex wn</w:t>
      </w:r>
      <w:r w:rsidRPr="004470AE">
        <w:rPr>
          <w:rStyle w:val="OperatorTok"/>
          <w:sz w:val="13"/>
          <w:szCs w:val="15"/>
        </w:rPr>
        <w:t>(</w:t>
      </w:r>
      <w:r w:rsidRPr="004470AE">
        <w:rPr>
          <w:rStyle w:val="NormalTok"/>
          <w:sz w:val="13"/>
          <w:szCs w:val="15"/>
        </w:rPr>
        <w:t>cos</w:t>
      </w:r>
      <w:r w:rsidRPr="004470AE">
        <w:rPr>
          <w:rStyle w:val="OperatorTok"/>
          <w:sz w:val="13"/>
          <w:szCs w:val="15"/>
        </w:rPr>
        <w:t>(</w:t>
      </w:r>
      <w:r w:rsidRPr="004470AE">
        <w:rPr>
          <w:rStyle w:val="NormalTok"/>
          <w:sz w:val="13"/>
          <w:szCs w:val="15"/>
        </w:rPr>
        <w:t>on</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rStyle w:val="NormalTok"/>
          <w:sz w:val="13"/>
          <w:szCs w:val="15"/>
        </w:rPr>
        <w:t>PI</w:t>
      </w:r>
      <w:r w:rsidRPr="004470AE">
        <w:rPr>
          <w:rStyle w:val="OperatorTok"/>
          <w:sz w:val="13"/>
          <w:szCs w:val="15"/>
        </w:rPr>
        <w:t>/</w:t>
      </w:r>
      <w:r w:rsidRPr="004470AE">
        <w:rPr>
          <w:rStyle w:val="NormalTok"/>
          <w:sz w:val="13"/>
          <w:szCs w:val="15"/>
        </w:rPr>
        <w:t>h</w:t>
      </w:r>
      <w:r w:rsidRPr="004470AE">
        <w:rPr>
          <w:rStyle w:val="OperatorTok"/>
          <w:sz w:val="13"/>
          <w:szCs w:val="15"/>
        </w:rPr>
        <w:t>),</w:t>
      </w:r>
      <w:r w:rsidRPr="004470AE">
        <w:rPr>
          <w:rStyle w:val="NormalTok"/>
          <w:sz w:val="13"/>
          <w:szCs w:val="15"/>
        </w:rPr>
        <w:t>sin</w:t>
      </w:r>
      <w:r w:rsidRPr="004470AE">
        <w:rPr>
          <w:rStyle w:val="OperatorTok"/>
          <w:sz w:val="13"/>
          <w:szCs w:val="15"/>
        </w:rPr>
        <w:t>(</w:t>
      </w:r>
      <w:r w:rsidRPr="004470AE">
        <w:rPr>
          <w:rStyle w:val="NormalTok"/>
          <w:sz w:val="13"/>
          <w:szCs w:val="15"/>
        </w:rPr>
        <w:t>on</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rStyle w:val="NormalTok"/>
          <w:sz w:val="13"/>
          <w:szCs w:val="15"/>
        </w:rPr>
        <w:t>PI</w:t>
      </w:r>
      <w:r w:rsidRPr="004470AE">
        <w:rPr>
          <w:rStyle w:val="OperatorTok"/>
          <w:sz w:val="13"/>
          <w:szCs w:val="15"/>
        </w:rPr>
        <w:t>/</w:t>
      </w:r>
      <w:r w:rsidRPr="004470AE">
        <w:rPr>
          <w:rStyle w:val="NormalTok"/>
          <w:sz w:val="13"/>
          <w:szCs w:val="15"/>
        </w:rPr>
        <w:t>h</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j </w:t>
      </w:r>
      <w:r w:rsidRPr="004470AE">
        <w:rPr>
          <w:rStyle w:val="OperatorTok"/>
          <w:sz w:val="13"/>
          <w:szCs w:val="15"/>
        </w:rPr>
        <w:t>&lt;</w:t>
      </w:r>
      <w:r w:rsidRPr="004470AE">
        <w:rPr>
          <w:rStyle w:val="NormalTok"/>
          <w:sz w:val="13"/>
          <w:szCs w:val="15"/>
        </w:rPr>
        <w:t xml:space="preserve"> len</w:t>
      </w:r>
      <w:r w:rsidRPr="004470AE">
        <w:rPr>
          <w:rStyle w:val="OperatorTok"/>
          <w:sz w:val="13"/>
          <w:szCs w:val="15"/>
        </w:rPr>
        <w:t>;</w:t>
      </w:r>
      <w:r w:rsidRPr="004470AE">
        <w:rPr>
          <w:rStyle w:val="NormalTok"/>
          <w:sz w:val="13"/>
          <w:szCs w:val="15"/>
        </w:rPr>
        <w:t xml:space="preserve">j </w:t>
      </w:r>
      <w:r w:rsidRPr="004470AE">
        <w:rPr>
          <w:rStyle w:val="OperatorTok"/>
          <w:sz w:val="13"/>
          <w:szCs w:val="15"/>
        </w:rPr>
        <w:t>+=</w:t>
      </w:r>
      <w:r w:rsidRPr="004470AE">
        <w:rPr>
          <w:rStyle w:val="NormalTok"/>
          <w:sz w:val="13"/>
          <w:szCs w:val="15"/>
        </w:rPr>
        <w:t xml:space="preserve"> h</w:t>
      </w:r>
      <w:r w:rsidRPr="004470AE">
        <w:rPr>
          <w:rStyle w:val="OperatorTok"/>
          <w:sz w:val="13"/>
          <w:szCs w:val="15"/>
        </w:rPr>
        <w:t>){</w:t>
      </w:r>
      <w:r w:rsidRPr="004470AE">
        <w:rPr>
          <w:sz w:val="15"/>
          <w:szCs w:val="15"/>
        </w:rPr>
        <w:br/>
      </w:r>
      <w:r w:rsidRPr="004470AE">
        <w:rPr>
          <w:rStyle w:val="NormalTok"/>
          <w:sz w:val="13"/>
          <w:szCs w:val="15"/>
        </w:rPr>
        <w:t xml:space="preserve">            Complex w</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rStyle w:val="NormalTok"/>
          <w:sz w:val="13"/>
          <w:szCs w:val="15"/>
        </w:rPr>
        <w:t xml:space="preserve">k </w:t>
      </w:r>
      <w:r w:rsidRPr="004470AE">
        <w:rPr>
          <w:rStyle w:val="OperatorTok"/>
          <w:sz w:val="13"/>
          <w:szCs w:val="15"/>
        </w:rPr>
        <w:t>&l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h</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 xml:space="preserve">                Complex u </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 xml:space="preserve">                Complex t </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k </w:t>
      </w:r>
      <w:r w:rsidRPr="004470AE">
        <w:rPr>
          <w:rStyle w:val="OperatorTok"/>
          <w:sz w:val="13"/>
          <w:szCs w:val="15"/>
        </w:rPr>
        <w:t>+</w:t>
      </w:r>
      <w:r w:rsidRPr="004470AE">
        <w:rPr>
          <w:rStyle w:val="NormalTok"/>
          <w:sz w:val="13"/>
          <w:szCs w:val="15"/>
        </w:rPr>
        <w:t xml:space="preserve"> h</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y</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u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k </w:t>
      </w:r>
      <w:r w:rsidRPr="004470AE">
        <w:rPr>
          <w:rStyle w:val="OperatorTok"/>
          <w:sz w:val="13"/>
          <w:szCs w:val="15"/>
        </w:rPr>
        <w:t>+</w:t>
      </w:r>
      <w:r w:rsidRPr="004470AE">
        <w:rPr>
          <w:rStyle w:val="NormalTok"/>
          <w:sz w:val="13"/>
          <w:szCs w:val="15"/>
        </w:rPr>
        <w:t xml:space="preserve"> h</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u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NormalTok"/>
          <w:sz w:val="13"/>
          <w:szCs w:val="15"/>
        </w:rPr>
        <w:t xml:space="preserve">                w </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rStyle w:val="NormalTok"/>
          <w:sz w:val="13"/>
          <w:szCs w:val="15"/>
        </w:rPr>
        <w:t>w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 xml:space="preserve">on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i </w:t>
      </w:r>
      <w:r w:rsidRPr="004470AE">
        <w:rPr>
          <w:rStyle w:val="OperatorTok"/>
          <w:sz w:val="13"/>
          <w:szCs w:val="15"/>
        </w:rPr>
        <w:t>&lt;</w:t>
      </w:r>
      <w:r w:rsidRPr="004470AE">
        <w:rPr>
          <w:rStyle w:val="NormalTok"/>
          <w:sz w:val="13"/>
          <w:szCs w:val="15"/>
        </w:rPr>
        <w:t xml:space="preserve"> le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y</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le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KeywordTok"/>
          <w:sz w:val="13"/>
          <w:szCs w:val="15"/>
        </w:rPr>
        <w:t>class</w:t>
      </w:r>
      <w:r w:rsidRPr="004470AE">
        <w:rPr>
          <w:rStyle w:val="NormalTok"/>
          <w:sz w:val="13"/>
          <w:szCs w:val="15"/>
        </w:rPr>
        <w:t xml:space="preserve"> BigInt</w:t>
      </w:r>
      <w:r w:rsidRPr="004470AE">
        <w:rPr>
          <w:sz w:val="15"/>
          <w:szCs w:val="15"/>
        </w:rPr>
        <w:br/>
      </w:r>
      <w:r w:rsidRPr="004470AE">
        <w:rPr>
          <w:rStyle w:val="OperatorTok"/>
          <w:sz w:val="13"/>
          <w:szCs w:val="15"/>
        </w:rPr>
        <w:t>{</w:t>
      </w:r>
      <w:r w:rsidRPr="004470AE">
        <w:rPr>
          <w:sz w:val="15"/>
          <w:szCs w:val="15"/>
        </w:rPr>
        <w:br/>
      </w:r>
      <w:r w:rsidRPr="004470AE">
        <w:rPr>
          <w:rStyle w:val="PreprocessorTok"/>
          <w:sz w:val="13"/>
          <w:szCs w:val="15"/>
        </w:rPr>
        <w:t>#define Value</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PreprocessorTok"/>
          <w:sz w:val="13"/>
          <w:szCs w:val="15"/>
        </w:rPr>
        <w:t xml:space="preserve"> </w:t>
      </w:r>
      <w:r w:rsidRPr="004470AE">
        <w:rPr>
          <w:rStyle w:val="NormalTok"/>
          <w:sz w:val="13"/>
          <w:szCs w:val="15"/>
        </w:rPr>
        <w:t>nega</w:t>
      </w:r>
      <w:r w:rsidRPr="004470AE">
        <w:rPr>
          <w:rStyle w:val="OperatorTok"/>
          <w:sz w:val="13"/>
          <w:szCs w:val="15"/>
        </w:rPr>
        <w:t>)</w:t>
      </w:r>
      <w:r w:rsidRPr="004470AE">
        <w:rPr>
          <w:rStyle w:val="PreprocessorTok"/>
          <w:sz w:val="13"/>
          <w:szCs w:val="15"/>
        </w:rPr>
        <w:t xml:space="preserve"> </w:t>
      </w:r>
      <w:r w:rsidRPr="004470AE">
        <w:rPr>
          <w:rStyle w:val="OperatorTok"/>
          <w:sz w:val="13"/>
          <w:szCs w:val="15"/>
        </w:rPr>
        <w:t>((</w:t>
      </w:r>
      <w:r w:rsidRPr="004470AE">
        <w:rPr>
          <w:rStyle w:val="NormalTok"/>
          <w:sz w:val="13"/>
          <w:szCs w:val="15"/>
        </w:rPr>
        <w:t>nega</w:t>
      </w:r>
      <w:r w:rsidRPr="004470AE">
        <w:rPr>
          <w:rStyle w:val="OperatorTok"/>
          <w:sz w:val="13"/>
          <w:szCs w:val="15"/>
        </w:rPr>
        <w:t>)</w:t>
      </w:r>
      <w:r w:rsidRPr="004470AE">
        <w:rPr>
          <w:rStyle w:val="PreprocessorTok"/>
          <w:sz w:val="13"/>
          <w:szCs w:val="15"/>
        </w:rPr>
        <w:t xml:space="preserve"> </w:t>
      </w:r>
      <w:r w:rsidRPr="004470AE">
        <w:rPr>
          <w:rStyle w:val="OperatorTok"/>
          <w:sz w:val="13"/>
          <w:szCs w:val="15"/>
        </w:rPr>
        <w:t>?</w:t>
      </w:r>
      <w:r w:rsidRPr="004470AE">
        <w:rPr>
          <w:rStyle w:val="PreprocessorTok"/>
          <w:sz w:val="13"/>
          <w:szCs w:val="15"/>
        </w:rPr>
        <w:t xml:space="preserve"> </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PreprocessorTok"/>
          <w:sz w:val="13"/>
          <w:szCs w:val="15"/>
        </w:rPr>
        <w:t xml:space="preserve"> </w:t>
      </w:r>
      <w:r w:rsidRPr="004470AE">
        <w:rPr>
          <w:rStyle w:val="OperatorTok"/>
          <w:sz w:val="13"/>
          <w:szCs w:val="15"/>
        </w:rPr>
        <w:t>:</w:t>
      </w:r>
      <w:r w:rsidRPr="004470AE">
        <w:rPr>
          <w:rStyle w:val="PreprocessorTok"/>
          <w:sz w:val="13"/>
          <w:szCs w:val="15"/>
        </w:rPr>
        <w:t xml:space="preserve"> </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PreprocessorTok"/>
          <w:sz w:val="13"/>
          <w:szCs w:val="15"/>
        </w:rPr>
        <w:t>#define At</w:t>
      </w:r>
      <w:r w:rsidRPr="004470AE">
        <w:rPr>
          <w:rStyle w:val="OperatorTok"/>
          <w:sz w:val="13"/>
          <w:szCs w:val="15"/>
        </w:rPr>
        <w:t>(</w:t>
      </w:r>
      <w:r w:rsidRPr="004470AE">
        <w:rPr>
          <w:rStyle w:val="NormalTok"/>
          <w:sz w:val="13"/>
          <w:szCs w:val="15"/>
        </w:rPr>
        <w:t>vec</w:t>
      </w:r>
      <w:r w:rsidRPr="004470AE">
        <w:rPr>
          <w:rStyle w:val="OperatorTok"/>
          <w:sz w:val="13"/>
          <w:szCs w:val="15"/>
        </w:rPr>
        <w:t>,</w:t>
      </w:r>
      <w:r w:rsidRPr="004470AE">
        <w:rPr>
          <w:rStyle w:val="PreprocessorTok"/>
          <w:sz w:val="13"/>
          <w:szCs w:val="15"/>
        </w:rPr>
        <w:t xml:space="preserve"> </w:t>
      </w:r>
      <w:r w:rsidRPr="004470AE">
        <w:rPr>
          <w:rStyle w:val="NormalTok"/>
          <w:sz w:val="13"/>
          <w:szCs w:val="15"/>
        </w:rPr>
        <w:t>index</w:t>
      </w:r>
      <w:r w:rsidRPr="004470AE">
        <w:rPr>
          <w:rStyle w:val="OperatorTok"/>
          <w:sz w:val="13"/>
          <w:szCs w:val="15"/>
        </w:rPr>
        <w:t>)</w:t>
      </w:r>
      <w:r w:rsidRPr="004470AE">
        <w:rPr>
          <w:rStyle w:val="PreprocessorTok"/>
          <w:sz w:val="13"/>
          <w:szCs w:val="15"/>
        </w:rPr>
        <w:t xml:space="preserve"> </w:t>
      </w:r>
      <w:r w:rsidRPr="004470AE">
        <w:rPr>
          <w:rStyle w:val="OperatorTok"/>
          <w:sz w:val="13"/>
          <w:szCs w:val="15"/>
        </w:rPr>
        <w:t>((</w:t>
      </w:r>
      <w:r w:rsidRPr="004470AE">
        <w:rPr>
          <w:rStyle w:val="NormalTok"/>
          <w:sz w:val="13"/>
          <w:szCs w:val="15"/>
        </w:rPr>
        <w:t>index</w:t>
      </w:r>
      <w:r w:rsidRPr="004470AE">
        <w:rPr>
          <w:rStyle w:val="OperatorTok"/>
          <w:sz w:val="13"/>
          <w:szCs w:val="15"/>
        </w:rPr>
        <w:t>)</w:t>
      </w:r>
      <w:r w:rsidRPr="004470AE">
        <w:rPr>
          <w:rStyle w:val="PreprocessorTok"/>
          <w:sz w:val="13"/>
          <w:szCs w:val="15"/>
        </w:rPr>
        <w:t xml:space="preserve"> </w:t>
      </w:r>
      <w:r w:rsidRPr="004470AE">
        <w:rPr>
          <w:rStyle w:val="OperatorTok"/>
          <w:sz w:val="13"/>
          <w:szCs w:val="15"/>
        </w:rPr>
        <w:t>&lt;</w:t>
      </w:r>
      <w:r w:rsidRPr="004470AE">
        <w:rPr>
          <w:rStyle w:val="PreprocessorTok"/>
          <w:sz w:val="13"/>
          <w:szCs w:val="15"/>
        </w:rPr>
        <w:t xml:space="preserve"> </w:t>
      </w:r>
      <w:r w:rsidRPr="004470AE">
        <w:rPr>
          <w:rStyle w:val="NormalTok"/>
          <w:sz w:val="13"/>
          <w:szCs w:val="15"/>
        </w:rPr>
        <w:t>vec</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PreprocessorTok"/>
          <w:sz w:val="13"/>
          <w:szCs w:val="15"/>
        </w:rPr>
        <w:t xml:space="preserve"> </w:t>
      </w:r>
      <w:r w:rsidRPr="004470AE">
        <w:rPr>
          <w:rStyle w:val="OperatorTok"/>
          <w:sz w:val="13"/>
          <w:szCs w:val="15"/>
        </w:rPr>
        <w:t>?</w:t>
      </w:r>
      <w:r w:rsidRPr="004470AE">
        <w:rPr>
          <w:rStyle w:val="PreprocessorTok"/>
          <w:sz w:val="13"/>
          <w:szCs w:val="15"/>
        </w:rPr>
        <w:t xml:space="preserve"> </w:t>
      </w:r>
      <w:r w:rsidRPr="004470AE">
        <w:rPr>
          <w:rStyle w:val="NormalTok"/>
          <w:sz w:val="13"/>
          <w:szCs w:val="15"/>
        </w:rPr>
        <w:t>vec</w:t>
      </w:r>
      <w:r w:rsidRPr="004470AE">
        <w:rPr>
          <w:rStyle w:val="OperatorTok"/>
          <w:sz w:val="13"/>
          <w:szCs w:val="15"/>
        </w:rPr>
        <w:t>[(</w:t>
      </w:r>
      <w:r w:rsidRPr="004470AE">
        <w:rPr>
          <w:rStyle w:val="NormalTok"/>
          <w:sz w:val="13"/>
          <w:szCs w:val="15"/>
        </w:rPr>
        <w:t>index</w:t>
      </w:r>
      <w:r w:rsidRPr="004470AE">
        <w:rPr>
          <w:rStyle w:val="OperatorTok"/>
          <w:sz w:val="13"/>
          <w:szCs w:val="15"/>
        </w:rPr>
        <w:t>)]</w:t>
      </w:r>
      <w:r w:rsidRPr="004470AE">
        <w:rPr>
          <w:rStyle w:val="PreprocessorTok"/>
          <w:sz w:val="13"/>
          <w:szCs w:val="15"/>
        </w:rPr>
        <w:t xml:space="preserve"> </w:t>
      </w:r>
      <w:r w:rsidRPr="004470AE">
        <w:rPr>
          <w:rStyle w:val="OperatorTok"/>
          <w:sz w:val="13"/>
          <w:szCs w:val="15"/>
        </w:rPr>
        <w:t>:</w:t>
      </w:r>
      <w:r w:rsidRPr="004470AE">
        <w:rPr>
          <w:rStyle w:val="Preprocessor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absComp</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lhs</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lhs</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rhs</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lhs</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lh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rh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using</w:t>
      </w:r>
      <w:r w:rsidRPr="004470AE">
        <w:rPr>
          <w:rStyle w:val="NormalTok"/>
          <w:sz w:val="13"/>
          <w:szCs w:val="15"/>
        </w:rPr>
        <w:t xml:space="preserve"> Long </w:t>
      </w:r>
      <w:r w:rsidRPr="004470AE">
        <w:rPr>
          <w:rStyle w:val="OperatorTok"/>
          <w:sz w:val="13"/>
          <w:szCs w:val="15"/>
        </w:rPr>
        <w:t>=</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Exp </w:t>
      </w:r>
      <w:r w:rsidRPr="004470AE">
        <w:rPr>
          <w:rStyle w:val="OperatorTok"/>
          <w:sz w:val="13"/>
          <w:szCs w:val="15"/>
        </w:rPr>
        <w:t>=</w:t>
      </w:r>
      <w:r w:rsidRPr="004470AE">
        <w:rPr>
          <w:rStyle w:val="NormalTok"/>
          <w:sz w:val="13"/>
          <w:szCs w:val="15"/>
        </w:rPr>
        <w:t xml:space="preserve"> </w:t>
      </w:r>
      <w:r w:rsidRPr="004470AE">
        <w:rPr>
          <w:rStyle w:val="DecValTok"/>
          <w:sz w:val="13"/>
          <w:szCs w:val="15"/>
        </w:rPr>
        <w:t>9</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Long Mod </w:t>
      </w:r>
      <w:r w:rsidRPr="004470AE">
        <w:rPr>
          <w:rStyle w:val="OperatorTok"/>
          <w:sz w:val="13"/>
          <w:szCs w:val="15"/>
        </w:rPr>
        <w:t>=</w:t>
      </w:r>
      <w:r w:rsidRPr="004470AE">
        <w:rPr>
          <w:rStyle w:val="NormalTok"/>
          <w:sz w:val="13"/>
          <w:szCs w:val="15"/>
        </w:rPr>
        <w:t xml:space="preserve"> </w:t>
      </w:r>
      <w:r w:rsidRPr="004470AE">
        <w:rPr>
          <w:rStyle w:val="DecValTok"/>
          <w:sz w:val="13"/>
          <w:szCs w:val="15"/>
        </w:rPr>
        <w:t>100000000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mutable</w:t>
      </w:r>
      <w:r w:rsidRPr="004470AE">
        <w:rPr>
          <w:rStyle w:val="NormalTok"/>
          <w:sz w:val="13"/>
          <w:szCs w:val="15"/>
        </w:rPr>
        <w:t xml:space="preserve"> </w:t>
      </w:r>
      <w:r w:rsidRPr="004470AE">
        <w:rPr>
          <w:rStyle w:val="BuiltInTok"/>
          <w:sz w:val="13"/>
          <w:szCs w:val="15"/>
        </w:rPr>
        <w:t>std::</w:t>
      </w:r>
      <w:r w:rsidRPr="004470AE">
        <w:rPr>
          <w:rStyle w:val="NormalTok"/>
          <w:sz w:val="13"/>
          <w:szCs w:val="15"/>
        </w:rPr>
        <w:t>vector</w:t>
      </w:r>
      <w:r w:rsidRPr="004470AE">
        <w:rPr>
          <w:rStyle w:val="OperatorTok"/>
          <w:sz w:val="13"/>
          <w:szCs w:val="15"/>
        </w:rPr>
        <w:t>&lt;</w:t>
      </w:r>
      <w:r w:rsidRPr="004470AE">
        <w:rPr>
          <w:rStyle w:val="NormalTok"/>
          <w:sz w:val="13"/>
          <w:szCs w:val="15"/>
        </w:rPr>
        <w:t>Long</w:t>
      </w:r>
      <w:r w:rsidRPr="004470AE">
        <w:rPr>
          <w:rStyle w:val="OperatorTok"/>
          <w:sz w:val="13"/>
          <w:szCs w:val="15"/>
        </w:rPr>
        <w:t>&gt;</w:t>
      </w:r>
      <w:r w:rsidRPr="004470AE">
        <w:rPr>
          <w:rStyle w:val="NormalTok"/>
          <w:sz w:val="13"/>
          <w:szCs w:val="15"/>
        </w:rPr>
        <w:t xml:space="preserve"> v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mutable</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nega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trim</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val</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val</w:t>
      </w:r>
      <w:r w:rsidRPr="004470AE">
        <w:rPr>
          <w:rStyle w:val="OperatorTok"/>
          <w:sz w:val="13"/>
          <w:szCs w:val="15"/>
        </w:rPr>
        <w:t>.</w:t>
      </w:r>
      <w:r w:rsidRPr="004470AE">
        <w:rPr>
          <w:rStyle w:val="NormalTok"/>
          <w:sz w:val="13"/>
          <w:szCs w:val="15"/>
        </w:rPr>
        <w:t>pop_bac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empty</w:t>
      </w:r>
      <w:r w:rsidRPr="004470AE">
        <w:rPr>
          <w:rStyle w:val="OperatorTok"/>
          <w:sz w:val="13"/>
          <w:szCs w:val="15"/>
        </w:rPr>
        <w:t>())</w:t>
      </w:r>
      <w:r w:rsidRPr="004470AE">
        <w:rPr>
          <w:sz w:val="15"/>
          <w:szCs w:val="15"/>
        </w:rPr>
        <w:br/>
      </w:r>
      <w:r w:rsidRPr="004470AE">
        <w:rPr>
          <w:rStyle w:val="NormalTok"/>
          <w:sz w:val="13"/>
          <w:szCs w:val="15"/>
        </w:rPr>
        <w:t xml:space="preserve">            nega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size</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al</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ong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ndex</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al</w:t>
      </w:r>
      <w:r w:rsidRPr="004470AE">
        <w:rPr>
          <w:rStyle w:val="OperatorTok"/>
          <w:sz w:val="13"/>
          <w:szCs w:val="15"/>
        </w:rPr>
        <w:t>[</w:t>
      </w:r>
      <w:r w:rsidRPr="004470AE">
        <w:rPr>
          <w:rStyle w:val="NormalTok"/>
          <w:sz w:val="13"/>
          <w:szCs w:val="15"/>
        </w:rPr>
        <w:t>inde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ong </w:t>
      </w:r>
      <w:r w:rsidRPr="004470AE">
        <w:rPr>
          <w:rStyle w:val="OperatorTok"/>
          <w:sz w:val="13"/>
          <w:szCs w:val="15"/>
        </w:rPr>
        <w:t>&amp;</w:t>
      </w:r>
      <w:r w:rsidRPr="004470AE">
        <w:rPr>
          <w:rStyle w:val="NormalTok"/>
          <w:sz w:val="13"/>
          <w:szCs w:val="15"/>
        </w:rPr>
        <w:t>back</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al</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BigInt</w:t>
      </w:r>
      <w:r w:rsidRPr="004470AE">
        <w:rPr>
          <w:rStyle w:val="OperatorTok"/>
          <w:sz w:val="13"/>
          <w:szCs w:val="15"/>
        </w:rPr>
        <w:t>(</w:t>
      </w:r>
      <w:r w:rsidRPr="004470AE">
        <w:rPr>
          <w:rStyle w:val="DataTypeTok"/>
          <w:sz w:val="13"/>
          <w:szCs w:val="15"/>
        </w:rPr>
        <w:t>int</w:t>
      </w:r>
      <w:r w:rsidRPr="004470AE">
        <w:rPr>
          <w:rStyle w:val="NormalTok"/>
          <w:sz w:val="13"/>
          <w:szCs w:val="15"/>
        </w:rPr>
        <w:t xml:space="preserve"> size</w:t>
      </w:r>
      <w:r w:rsidRPr="004470AE">
        <w:rPr>
          <w:rStyle w:val="OperatorTok"/>
          <w:sz w:val="13"/>
          <w:szCs w:val="15"/>
        </w:rPr>
        <w: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neg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al</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nega</w:t>
      </w:r>
      <w:r w:rsidRPr="004470AE">
        <w:rPr>
          <w:rStyle w:val="OperatorTok"/>
          <w:sz w:val="13"/>
          <w:szCs w:val="15"/>
        </w:rPr>
        <w:t>(</w:t>
      </w:r>
      <w:r w:rsidRPr="004470AE">
        <w:rPr>
          <w:rStyle w:val="NormalTok"/>
          <w:sz w:val="13"/>
          <w:szCs w:val="15"/>
        </w:rPr>
        <w:t>neg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BigInt</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w:t>
      </w:r>
      <w:r w:rsidRPr="004470AE">
        <w:rPr>
          <w:rStyle w:val="BuiltInTok"/>
          <w:sz w:val="13"/>
          <w:szCs w:val="15"/>
        </w:rPr>
        <w:t>std::</w:t>
      </w:r>
      <w:r w:rsidRPr="004470AE">
        <w:rPr>
          <w:rStyle w:val="NormalTok"/>
          <w:sz w:val="13"/>
          <w:szCs w:val="15"/>
        </w:rPr>
        <w:t>vector</w:t>
      </w:r>
      <w:r w:rsidRPr="004470AE">
        <w:rPr>
          <w:rStyle w:val="OperatorTok"/>
          <w:sz w:val="13"/>
          <w:szCs w:val="15"/>
        </w:rPr>
        <w:t>&lt;</w:t>
      </w:r>
      <w:r w:rsidRPr="004470AE">
        <w:rPr>
          <w:rStyle w:val="NormalTok"/>
          <w:sz w:val="13"/>
          <w:szCs w:val="15"/>
        </w:rPr>
        <w:t>Long</w:t>
      </w:r>
      <w:r w:rsidRPr="004470AE">
        <w:rPr>
          <w:rStyle w:val="OperatorTok"/>
          <w:sz w:val="13"/>
          <w:szCs w:val="15"/>
        </w:rPr>
        <w:t>&gt;</w:t>
      </w:r>
      <w:r w:rsidRPr="004470AE">
        <w:rPr>
          <w:rStyle w:val="NormalTok"/>
          <w:sz w:val="13"/>
          <w:szCs w:val="15"/>
        </w:rPr>
        <w:t xml:space="preserve"> </w:t>
      </w:r>
      <w:r w:rsidRPr="004470AE">
        <w:rPr>
          <w:rStyle w:val="OperatorTok"/>
          <w:sz w:val="13"/>
          <w:szCs w:val="15"/>
        </w:rPr>
        <w:t>&amp;</w:t>
      </w:r>
      <w:r w:rsidRPr="004470AE">
        <w:rPr>
          <w:rStyle w:val="NormalTok"/>
          <w:sz w:val="13"/>
          <w:szCs w:val="15"/>
        </w:rPr>
        <w:t>val</w:t>
      </w:r>
      <w:r w:rsidRPr="004470AE">
        <w:rPr>
          <w:rStyle w:val="OperatorTok"/>
          <w:sz w:val="13"/>
          <w:szCs w:val="15"/>
        </w:rPr>
        <w: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neg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al</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 xml:space="preserve"> nega</w:t>
      </w:r>
      <w:r w:rsidRPr="004470AE">
        <w:rPr>
          <w:rStyle w:val="OperatorTok"/>
          <w:sz w:val="13"/>
          <w:szCs w:val="15"/>
        </w:rPr>
        <w:t>(</w:t>
      </w:r>
      <w:r w:rsidRPr="004470AE">
        <w:rPr>
          <w:rStyle w:val="NormalTok"/>
          <w:sz w:val="13"/>
          <w:szCs w:val="15"/>
        </w:rPr>
        <w:t>neg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public</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w:t>
      </w:r>
      <w:r w:rsidRPr="004470AE">
        <w:rPr>
          <w:rStyle w:val="BuiltInTok"/>
          <w:sz w:val="13"/>
          <w:szCs w:val="15"/>
        </w:rPr>
        <w:t>std::</w:t>
      </w:r>
      <w:r w:rsidRPr="004470AE">
        <w:rPr>
          <w:rStyle w:val="NormalTok"/>
          <w:sz w:val="13"/>
          <w:szCs w:val="15"/>
        </w:rPr>
        <w:t>ostream</w:t>
      </w:r>
      <w:r w:rsidRPr="004470AE">
        <w:rPr>
          <w:rStyle w:val="OperatorTok"/>
          <w:sz w:val="13"/>
          <w:szCs w:val="15"/>
        </w:rPr>
        <w:t xml:space="preserve"> &amp;</w:t>
      </w:r>
      <w:r w:rsidRPr="004470AE">
        <w:rPr>
          <w:rStyle w:val="KeywordTok"/>
          <w:sz w:val="13"/>
          <w:szCs w:val="15"/>
        </w:rPr>
        <w:t>operator</w:t>
      </w:r>
      <w:r w:rsidRPr="004470AE">
        <w:rPr>
          <w:rStyle w:val="OperatorTok"/>
          <w:sz w:val="13"/>
          <w:szCs w:val="15"/>
        </w:rPr>
        <w:t>&lt;&lt;(</w:t>
      </w:r>
      <w:r w:rsidRPr="004470AE">
        <w:rPr>
          <w:rStyle w:val="BuiltInTok"/>
          <w:sz w:val="13"/>
          <w:szCs w:val="15"/>
        </w:rPr>
        <w:t>std::</w:t>
      </w:r>
      <w:r w:rsidRPr="004470AE">
        <w:rPr>
          <w:rStyle w:val="NormalTok"/>
          <w:sz w:val="13"/>
          <w:szCs w:val="15"/>
        </w:rPr>
        <w:t>ostream</w:t>
      </w:r>
      <w:r w:rsidRPr="004470AE">
        <w:rPr>
          <w:rStyle w:val="OperatorTok"/>
          <w:sz w:val="13"/>
          <w:szCs w:val="15"/>
        </w:rPr>
        <w:t xml:space="preserve"> &amp;</w:t>
      </w:r>
      <w:r w:rsidRPr="004470AE">
        <w:rPr>
          <w:rStyle w:val="NormalTok"/>
          <w:sz w:val="13"/>
          <w:szCs w:val="15"/>
        </w:rPr>
        <w:t>os</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nega</w:t>
      </w:r>
      <w:r w:rsidRPr="004470AE">
        <w:rPr>
          <w:rStyle w:val="OperatorTok"/>
          <w:sz w:val="13"/>
          <w:szCs w:val="15"/>
        </w:rPr>
        <w:t>)</w:t>
      </w:r>
      <w:r w:rsidRPr="004470AE">
        <w:rPr>
          <w:sz w:val="15"/>
          <w:szCs w:val="15"/>
        </w:rPr>
        <w:br/>
      </w:r>
      <w:r w:rsidRPr="004470AE">
        <w:rPr>
          <w:rStyle w:val="NormalTok"/>
          <w:sz w:val="13"/>
          <w:szCs w:val="15"/>
        </w:rPr>
        <w:t xml:space="preserve">                putchar</w:t>
      </w:r>
      <w:r w:rsidRPr="004470AE">
        <w:rPr>
          <w:rStyle w:val="OperatorTok"/>
          <w:sz w:val="13"/>
          <w:szCs w:val="15"/>
        </w:rPr>
        <w:t>(</w:t>
      </w:r>
      <w:r w:rsidRPr="004470AE">
        <w:rPr>
          <w:rStyle w:val="Char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printf</w:t>
      </w:r>
      <w:r w:rsidRPr="004470AE">
        <w:rPr>
          <w:rStyle w:val="OperatorTok"/>
          <w:sz w:val="13"/>
          <w:szCs w:val="15"/>
        </w:rPr>
        <w:t>(</w:t>
      </w:r>
      <w:r w:rsidRPr="004470AE">
        <w:rPr>
          <w:rStyle w:val="StringTok"/>
          <w:sz w:val="13"/>
          <w:szCs w:val="15"/>
        </w:rPr>
        <w:t>"</w:t>
      </w:r>
      <w:r w:rsidRPr="004470AE">
        <w:rPr>
          <w:rStyle w:val="SpecialCharTok"/>
          <w:sz w:val="13"/>
          <w:szCs w:val="15"/>
        </w:rPr>
        <w:t>%lld</w:t>
      </w:r>
      <w:r w:rsidRPr="004470AE">
        <w:rPr>
          <w:rStyle w:val="StringTok"/>
          <w:sz w:val="13"/>
          <w:szCs w:val="15"/>
        </w:rPr>
        <w:t>"</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printf</w:t>
      </w:r>
      <w:r w:rsidRPr="004470AE">
        <w:rPr>
          <w:rStyle w:val="OperatorTok"/>
          <w:sz w:val="13"/>
          <w:szCs w:val="15"/>
        </w:rPr>
        <w:t>(</w:t>
      </w:r>
      <w:r w:rsidRPr="004470AE">
        <w:rPr>
          <w:rStyle w:val="StringTok"/>
          <w:sz w:val="13"/>
          <w:szCs w:val="15"/>
        </w:rPr>
        <w:t>"</w:t>
      </w:r>
      <w:r w:rsidRPr="004470AE">
        <w:rPr>
          <w:rStyle w:val="SpecialCharTok"/>
          <w:sz w:val="13"/>
          <w:szCs w:val="15"/>
        </w:rPr>
        <w:t>%0*lld</w:t>
      </w:r>
      <w:r w:rsidRPr="004470AE">
        <w:rPr>
          <w:rStyle w:val="StringTok"/>
          <w:sz w:val="13"/>
          <w:szCs w:val="15"/>
        </w:rPr>
        <w:t>"</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Exp</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putchar</w:t>
      </w:r>
      <w:r w:rsidRPr="004470AE">
        <w:rPr>
          <w:rStyle w:val="OperatorTok"/>
          <w:sz w:val="13"/>
          <w:szCs w:val="15"/>
        </w:rPr>
        <w:t>(</w:t>
      </w:r>
      <w:r w:rsidRPr="004470AE">
        <w:rPr>
          <w:rStyle w:val="Char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o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BigInt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lhs</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BigInt ret</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BigInt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lhs</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BigInt ret</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BigInt</w:t>
      </w:r>
      <w:r w:rsidRPr="004470AE">
        <w:rPr>
          <w:rStyle w:val="OperatorTok"/>
          <w:sz w:val="13"/>
          <w:szCs w:val="15"/>
        </w:rPr>
        <w:t>(</w:t>
      </w:r>
      <w:r w:rsidRPr="004470AE">
        <w:rPr>
          <w:rStyle w:val="NormalTok"/>
          <w:sz w:val="13"/>
          <w:szCs w:val="15"/>
        </w:rPr>
        <w:t xml:space="preserve">Long x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nega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g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val</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val</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BigInt</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bound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po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har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nega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rStyle w:val="NormalTok"/>
          <w:sz w:val="13"/>
          <w:szCs w:val="15"/>
        </w:rPr>
        <w:t xml:space="preserve"> boun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Long cur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pow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os </w:t>
      </w:r>
      <w:r w:rsidRPr="004470AE">
        <w:rPr>
          <w:rStyle w:val="OperatorTok"/>
          <w:sz w:val="13"/>
          <w:szCs w:val="15"/>
        </w:rPr>
        <w:t>=</w:t>
      </w:r>
      <w:r w:rsidRPr="004470AE">
        <w:rPr>
          <w:rStyle w:val="NormalTok"/>
          <w:sz w:val="13"/>
          <w:szCs w:val="15"/>
        </w:rPr>
        <w:t xml:space="preserve"> strlen</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pos </w:t>
      </w:r>
      <w:r w:rsidRPr="004470AE">
        <w:rPr>
          <w:rStyle w:val="OperatorTok"/>
          <w:sz w:val="13"/>
          <w:szCs w:val="15"/>
        </w:rPr>
        <w:t>&gt;=</w:t>
      </w:r>
      <w:r w:rsidRPr="004470AE">
        <w:rPr>
          <w:rStyle w:val="NormalTok"/>
          <w:sz w:val="13"/>
          <w:szCs w:val="15"/>
        </w:rPr>
        <w:t xml:space="preserve"> Exp </w:t>
      </w:r>
      <w:r w:rsidRPr="004470AE">
        <w:rPr>
          <w:rStyle w:val="OperatorTok"/>
          <w:sz w:val="13"/>
          <w:szCs w:val="15"/>
        </w:rPr>
        <w:t>+</w:t>
      </w:r>
      <w:r w:rsidRPr="004470AE">
        <w:rPr>
          <w:rStyle w:val="NormalTok"/>
          <w:sz w:val="13"/>
          <w:szCs w:val="15"/>
        </w:rPr>
        <w:t xml:space="preserve"> boun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pos </w:t>
      </w:r>
      <w:r w:rsidRPr="004470AE">
        <w:rPr>
          <w:rStyle w:val="OperatorTok"/>
          <w:sz w:val="13"/>
          <w:szCs w:val="15"/>
        </w:rPr>
        <w:t>-=</w:t>
      </w:r>
      <w:r w:rsidRPr="004470AE">
        <w:rPr>
          <w:rStyle w:val="NormalTok"/>
          <w:sz w:val="13"/>
          <w:szCs w:val="15"/>
        </w:rPr>
        <w:t xml:space="preserve"> Exp</w:t>
      </w:r>
      <w:r w:rsidRPr="004470AE">
        <w:rPr>
          <w:rStyle w:val="OperatorTok"/>
          <w:sz w:val="13"/>
          <w:szCs w:val="15"/>
        </w:rPr>
        <w:t>,</w:t>
      </w:r>
      <w:r w:rsidRPr="004470AE">
        <w:rPr>
          <w:rStyle w:val="NormalTok"/>
          <w:sz w:val="13"/>
          <w:szCs w:val="15"/>
        </w:rPr>
        <w:t xml:space="preserve"> val</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pow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pos</w:t>
      </w:r>
      <w:r w:rsidRPr="004470AE">
        <w:rPr>
          <w:rStyle w:val="OperatorTok"/>
          <w:sz w:val="13"/>
          <w:szCs w:val="15"/>
        </w:rPr>
        <w:t>;</w:t>
      </w:r>
      <w:r w:rsidRPr="004470AE">
        <w:rPr>
          <w:rStyle w:val="NormalTok"/>
          <w:sz w:val="13"/>
          <w:szCs w:val="15"/>
        </w:rPr>
        <w:t xml:space="preserve"> i </w:t>
      </w:r>
      <w:r w:rsidRPr="004470AE">
        <w:rPr>
          <w:rStyle w:val="OperatorTok"/>
          <w:sz w:val="13"/>
          <w:szCs w:val="15"/>
        </w:rPr>
        <w:t>&gt;</w:t>
      </w:r>
      <w:r w:rsidRPr="004470AE">
        <w:rPr>
          <w:rStyle w:val="NormalTok"/>
          <w:sz w:val="13"/>
          <w:szCs w:val="15"/>
        </w:rPr>
        <w:t xml:space="preserve"> pos </w:t>
      </w:r>
      <w:r w:rsidRPr="004470AE">
        <w:rPr>
          <w:rStyle w:val="OperatorTok"/>
          <w:sz w:val="13"/>
          <w:szCs w:val="15"/>
        </w:rPr>
        <w:t>-</w:t>
      </w:r>
      <w:r w:rsidRPr="004470AE">
        <w:rPr>
          <w:rStyle w:val="NormalTok"/>
          <w:sz w:val="13"/>
          <w:szCs w:val="15"/>
        </w:rPr>
        <w:t xml:space="preserve"> Ex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har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ow</w:t>
      </w:r>
      <w:r w:rsidRPr="004470AE">
        <w:rPr>
          <w:rStyle w:val="OperatorTok"/>
          <w:sz w:val="13"/>
          <w:szCs w:val="15"/>
        </w:rPr>
        <w:t>,</w:t>
      </w:r>
      <w:r w:rsidRPr="004470AE">
        <w:rPr>
          <w:rStyle w:val="NormalTok"/>
          <w:sz w:val="13"/>
          <w:szCs w:val="15"/>
        </w:rPr>
        <w:t xml:space="preserve"> pow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ur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pow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pos </w:t>
      </w:r>
      <w:r w:rsidRPr="004470AE">
        <w:rPr>
          <w:rStyle w:val="OperatorTok"/>
          <w:sz w:val="13"/>
          <w:szCs w:val="15"/>
        </w:rPr>
        <w:t>&gt;=</w:t>
      </w:r>
      <w:r w:rsidRPr="004470AE">
        <w:rPr>
          <w:rStyle w:val="NormalTok"/>
          <w:sz w:val="13"/>
          <w:szCs w:val="15"/>
        </w:rPr>
        <w:t xml:space="preserve"> boun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pos</w:t>
      </w:r>
      <w:r w:rsidRPr="004470AE">
        <w:rPr>
          <w:rStyle w:val="OperatorTok"/>
          <w:sz w:val="13"/>
          <w:szCs w:val="15"/>
        </w:rPr>
        <w:t>)</w:t>
      </w:r>
      <w:r w:rsidRPr="004470AE">
        <w:rPr>
          <w:sz w:val="15"/>
          <w:szCs w:val="15"/>
        </w:rPr>
        <w:br/>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po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har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ow</w:t>
      </w:r>
      <w:r w:rsidRPr="004470AE">
        <w:rPr>
          <w:rStyle w:val="OperatorTok"/>
          <w:sz w:val="13"/>
          <w:szCs w:val="15"/>
        </w:rPr>
        <w:t>,</w:t>
      </w:r>
      <w:r w:rsidRPr="004470AE">
        <w:rPr>
          <w:rStyle w:val="NormalTok"/>
          <w:sz w:val="13"/>
          <w:szCs w:val="15"/>
        </w:rPr>
        <w:t xml:space="preserve"> pow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sz w:val="15"/>
          <w:szCs w:val="15"/>
        </w:rPr>
        <w:br/>
      </w:r>
      <w:r w:rsidRPr="004470AE">
        <w:rPr>
          <w:rStyle w:val="NormalTok"/>
          <w:sz w:val="13"/>
          <w:szCs w:val="15"/>
        </w:rPr>
        <w:t xml:space="preserve">            val</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BigInt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sz w:val="15"/>
          <w:szCs w:val="15"/>
        </w:rPr>
        <w:br/>
      </w:r>
      <w:r w:rsidRPr="004470AE">
        <w:rPr>
          <w:rStyle w:val="NormalTok"/>
          <w:sz w:val="13"/>
          <w:szCs w:val="15"/>
        </w:rPr>
        <w:t xml:space="preserve">        BigInt n</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OperatorTok"/>
          <w:sz w:val="13"/>
          <w:szCs w:val="15"/>
        </w:rPr>
        <w:t>}</w:t>
      </w:r>
      <w:r w:rsidRPr="004470AE">
        <w:rPr>
          <w:sz w:val="15"/>
          <w:szCs w:val="15"/>
        </w:rPr>
        <w:br/>
      </w:r>
      <w:r w:rsidRPr="004470AE">
        <w:rPr>
          <w:rStyle w:val="NormalTok"/>
          <w:sz w:val="13"/>
          <w:szCs w:val="15"/>
        </w:rPr>
        <w:t xml:space="preserve">    BigInt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Long x</w:t>
      </w:r>
      <w:r w:rsidRPr="004470AE">
        <w:rPr>
          <w:rStyle w:val="OperatorTok"/>
          <w:sz w:val="13"/>
          <w:szCs w:val="15"/>
        </w:rPr>
        <w:t>){</w:t>
      </w:r>
      <w:r w:rsidRPr="004470AE">
        <w:rPr>
          <w:sz w:val="15"/>
          <w:szCs w:val="15"/>
        </w:rPr>
        <w:br/>
      </w:r>
      <w:r w:rsidRPr="004470AE">
        <w:rPr>
          <w:rStyle w:val="NormalTok"/>
          <w:sz w:val="13"/>
          <w:szCs w:val="15"/>
        </w:rPr>
        <w:t xml:space="preserve">        BigInt 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w:t>
      </w:r>
      <w:r w:rsidRPr="004470AE">
        <w:rPr>
          <w:rStyle w:val="BuiltInTok"/>
          <w:sz w:val="13"/>
          <w:szCs w:val="15"/>
        </w:rPr>
        <w:t>std::</w:t>
      </w:r>
      <w:r w:rsidRPr="004470AE">
        <w:rPr>
          <w:rStyle w:val="NormalTok"/>
          <w:sz w:val="13"/>
          <w:szCs w:val="15"/>
        </w:rPr>
        <w:t>istream</w:t>
      </w:r>
      <w:r w:rsidRPr="004470AE">
        <w:rPr>
          <w:rStyle w:val="OperatorTok"/>
          <w:sz w:val="13"/>
          <w:szCs w:val="15"/>
        </w:rPr>
        <w:t xml:space="preserve"> &amp;</w:t>
      </w:r>
      <w:r w:rsidRPr="004470AE">
        <w:rPr>
          <w:rStyle w:val="KeywordTok"/>
          <w:sz w:val="13"/>
          <w:szCs w:val="15"/>
        </w:rPr>
        <w:t>operator</w:t>
      </w:r>
      <w:r w:rsidRPr="004470AE">
        <w:rPr>
          <w:rStyle w:val="OperatorTok"/>
          <w:sz w:val="13"/>
          <w:szCs w:val="15"/>
        </w:rPr>
        <w:t>&gt;&gt;(</w:t>
      </w:r>
      <w:r w:rsidRPr="004470AE">
        <w:rPr>
          <w:rStyle w:val="BuiltInTok"/>
          <w:sz w:val="13"/>
          <w:szCs w:val="15"/>
        </w:rPr>
        <w:t>std::</w:t>
      </w:r>
      <w:r w:rsidRPr="004470AE">
        <w:rPr>
          <w:rStyle w:val="NormalTok"/>
          <w:sz w:val="13"/>
          <w:szCs w:val="15"/>
        </w:rPr>
        <w:t>istream</w:t>
      </w:r>
      <w:r w:rsidRPr="004470AE">
        <w:rPr>
          <w:rStyle w:val="OperatorTok"/>
          <w:sz w:val="13"/>
          <w:szCs w:val="15"/>
        </w:rPr>
        <w:t xml:space="preserve"> &amp;</w:t>
      </w:r>
      <w:r w:rsidRPr="004470AE">
        <w:rPr>
          <w:rStyle w:val="NormalTok"/>
          <w:sz w:val="13"/>
          <w:szCs w:val="15"/>
        </w:rPr>
        <w:t>is</w:t>
      </w:r>
      <w:r w:rsidRPr="004470AE">
        <w:rPr>
          <w:rStyle w:val="OperatorTok"/>
          <w:sz w:val="13"/>
          <w:szCs w:val="15"/>
        </w:rPr>
        <w: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 xml:space="preserve">        string s</w:t>
      </w:r>
      <w:r w:rsidRPr="004470AE">
        <w:rPr>
          <w:rStyle w:val="OperatorTok"/>
          <w:sz w:val="13"/>
          <w:szCs w:val="15"/>
        </w:rPr>
        <w:t>;</w:t>
      </w:r>
      <w:r w:rsidRPr="004470AE">
        <w:rPr>
          <w:sz w:val="15"/>
          <w:szCs w:val="15"/>
        </w:rPr>
        <w:br/>
      </w:r>
      <w:r w:rsidRPr="004470AE">
        <w:rPr>
          <w:rStyle w:val="NormalTok"/>
          <w:sz w:val="13"/>
          <w:szCs w:val="15"/>
        </w:rPr>
        <w:t xml:space="preserve">        is </w:t>
      </w:r>
      <w:r w:rsidRPr="004470AE">
        <w:rPr>
          <w:rStyle w:val="OperatorTok"/>
          <w:sz w:val="13"/>
          <w:szCs w:val="15"/>
        </w:rPr>
        <w:t>&gt;&gt;</w:t>
      </w:r>
      <w:r w:rsidRPr="004470AE">
        <w:rPr>
          <w:rStyle w:val="NormalTok"/>
          <w:sz w:val="13"/>
          <w:szCs w:val="15"/>
        </w:rPr>
        <w:t xml:space="preserve"> s</w:t>
      </w:r>
      <w:r w:rsidRPr="004470AE">
        <w:rPr>
          <w:rStyle w:val="OperatorTok"/>
          <w:sz w:val="13"/>
          <w:szCs w:val="15"/>
        </w:rPr>
        <w:t>;</w:t>
      </w:r>
      <w:r w:rsidRPr="004470AE">
        <w:rPr>
          <w:sz w:val="15"/>
          <w:szCs w:val="15"/>
        </w:rPr>
        <w:br/>
      </w:r>
      <w:r w:rsidRPr="004470AE">
        <w:rPr>
          <w:rStyle w:val="NormalTok"/>
          <w:sz w:val="13"/>
          <w:szCs w:val="15"/>
        </w:rPr>
        <w:t xml:space="preserve">        n</w:t>
      </w:r>
      <w:r w:rsidRPr="004470AE">
        <w:rPr>
          <w:rStyle w:val="OperatorTok"/>
          <w:sz w:val="13"/>
          <w:szCs w:val="15"/>
        </w:rPr>
        <w:t>=(</w:t>
      </w:r>
      <w:r w:rsidRPr="004470AE">
        <w:rPr>
          <w:rStyle w:val="DataTypeTok"/>
          <w:sz w:val="13"/>
          <w:szCs w:val="15"/>
        </w:rPr>
        <w:t>char</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dat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BigInt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cap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max</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val</w:t>
      </w:r>
      <w:r w:rsidRPr="004470AE">
        <w:rPr>
          <w:rStyle w:val="OperatorTok"/>
          <w:sz w:val="13"/>
          <w:szCs w:val="15"/>
        </w:rPr>
        <w:t>.</w:t>
      </w:r>
      <w:r w:rsidRPr="004470AE">
        <w:rPr>
          <w:rStyle w:val="NormalTok"/>
          <w:sz w:val="13"/>
          <w:szCs w:val="15"/>
        </w:rPr>
        <w:t>resize</w:t>
      </w:r>
      <w:r w:rsidRPr="004470AE">
        <w:rPr>
          <w:rStyle w:val="OperatorTok"/>
          <w:sz w:val="13"/>
          <w:szCs w:val="15"/>
        </w:rPr>
        <w:t>(</w:t>
      </w:r>
      <w:r w:rsidRPr="004470AE">
        <w:rPr>
          <w:rStyle w:val="NormalTok"/>
          <w:sz w:val="13"/>
          <w:szCs w:val="15"/>
        </w:rPr>
        <w:t>ca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carry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cap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a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alue</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neg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alue</w:t>
      </w:r>
      <w:r w:rsidRPr="004470AE">
        <w:rPr>
          <w:rStyle w:val="OperatorTok"/>
          <w:sz w:val="13"/>
          <w:szCs w:val="15"/>
        </w:rPr>
        <w:t>(</w:t>
      </w:r>
      <w:r w:rsidRPr="004470AE">
        <w:rPr>
          <w:rStyle w:val="NormalTok"/>
          <w:sz w:val="13"/>
          <w:szCs w:val="15"/>
        </w:rPr>
        <w:t>At</w:t>
      </w:r>
      <w:r w:rsidRPr="004470AE">
        <w:rPr>
          <w:rStyle w:val="OperatorTok"/>
          <w:sz w:val="13"/>
          <w:szCs w:val="15"/>
        </w:rPr>
        <w:t>(</w:t>
      </w:r>
      <w:r w:rsidRPr="004470AE">
        <w:rPr>
          <w:rStyle w:val="NormalTok"/>
          <w:sz w:val="13"/>
          <w:szCs w:val="15"/>
        </w:rPr>
        <w:t>rhs</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neg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arry</w:t>
      </w:r>
      <w:r w:rsidRPr="004470AE">
        <w:rPr>
          <w:rStyle w:val="OperatorTok"/>
          <w:sz w:val="13"/>
          <w:szCs w:val="15"/>
        </w:rPr>
        <w:t>,</w:t>
      </w:r>
      <w:r w:rsidRPr="004470AE">
        <w:rPr>
          <w:rStyle w:val="NormalTok"/>
          <w:sz w:val="13"/>
          <w:szCs w:val="15"/>
        </w:rPr>
        <w:t xml:space="preserve"> carry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va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carry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va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carry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arr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assert(val.back() == 1 or 0 or -1)</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nega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rStyle w:val="NormalTok"/>
          <w:sz w:val="13"/>
          <w:szCs w:val="15"/>
        </w:rPr>
        <w:t xml:space="preserve"> val</w:t>
      </w:r>
      <w:r w:rsidRPr="004470AE">
        <w:rPr>
          <w:rStyle w:val="OperatorTok"/>
          <w:sz w:val="13"/>
          <w:szCs w:val="15"/>
        </w:rPr>
        <w:t>.</w:t>
      </w:r>
      <w:r w:rsidRPr="004470AE">
        <w:rPr>
          <w:rStyle w:val="NormalTok"/>
          <w:sz w:val="13"/>
          <w:szCs w:val="15"/>
        </w:rPr>
        <w:t>pop_bac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tailZero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cap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tailZero </w:t>
      </w:r>
      <w:r w:rsidRPr="004470AE">
        <w:rPr>
          <w:rStyle w:val="OperatorTok"/>
          <w:sz w:val="13"/>
          <w:szCs w:val="15"/>
        </w:rPr>
        <w:t>&amp;&amp;</w:t>
      </w:r>
      <w:r w:rsidRPr="004470AE">
        <w:rPr>
          <w:rStyle w:val="NormalTok"/>
          <w:sz w:val="13"/>
          <w:szCs w:val="15"/>
        </w:rPr>
        <w:t xml:space="preserve"> va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va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va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tailZero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va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a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ri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BigInt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BigInt ret</w:t>
      </w:r>
      <w:r w:rsidRPr="004470AE">
        <w:rPr>
          <w:rStyle w:val="OperatorTok"/>
          <w:sz w:val="13"/>
          <w:szCs w:val="15"/>
        </w:rPr>
        <w:t>(</w:t>
      </w:r>
      <w:r w:rsidRPr="004470AE">
        <w:rPr>
          <w:rStyle w:val="NormalTok"/>
          <w:sz w:val="13"/>
          <w:szCs w:val="15"/>
        </w:rPr>
        <w:t>rhs</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 xml:space="preserve">nega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BigInt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rhs</w:t>
      </w:r>
      <w:r w:rsidRPr="004470AE">
        <w:rPr>
          <w:rStyle w:val="OperatorTok"/>
          <w:sz w:val="13"/>
          <w:szCs w:val="15"/>
        </w:rPr>
        <w:t>.</w:t>
      </w:r>
      <w:r w:rsidRPr="004470AE">
        <w:rPr>
          <w:rStyle w:val="NormalTok"/>
          <w:sz w:val="13"/>
          <w:szCs w:val="15"/>
        </w:rPr>
        <w:t xml:space="preserve">nega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sz w:val="15"/>
          <w:szCs w:val="15"/>
        </w:rPr>
        <w:br/>
      </w:r>
      <w:r w:rsidRPr="004470AE">
        <w:rPr>
          <w:rStyle w:val="NormalTok"/>
          <w:sz w:val="13"/>
          <w:szCs w:val="15"/>
        </w:rPr>
        <w:t xml:space="preserve">        rhs</w:t>
      </w:r>
      <w:r w:rsidRPr="004470AE">
        <w:rPr>
          <w:rStyle w:val="OperatorTok"/>
          <w:sz w:val="13"/>
          <w:szCs w:val="15"/>
        </w:rPr>
        <w:t>.</w:t>
      </w:r>
      <w:r w:rsidRPr="004470AE">
        <w:rPr>
          <w:rStyle w:val="NormalTok"/>
          <w:sz w:val="13"/>
          <w:szCs w:val="15"/>
        </w:rPr>
        <w:t xml:space="preserve">nega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BigInt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lhs</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le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BigInt ll</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rr</w:t>
      </w:r>
      <w:r w:rsidRPr="004470AE">
        <w:rPr>
          <w:rStyle w:val="OperatorTok"/>
          <w:sz w:val="13"/>
          <w:szCs w:val="15"/>
        </w:rPr>
        <w:t>=</w:t>
      </w:r>
      <w:r w:rsidRPr="004470AE">
        <w:rPr>
          <w:rStyle w:val="NormalTok"/>
          <w:sz w:val="13"/>
          <w:szCs w:val="15"/>
        </w:rPr>
        <w:t>rhs</w:t>
      </w:r>
      <w:r w:rsidRPr="004470AE">
        <w:rPr>
          <w:rStyle w:val="OperatorTok"/>
          <w:sz w:val="13"/>
          <w:szCs w:val="15"/>
        </w:rPr>
        <w:t>;</w:t>
      </w:r>
      <w:r w:rsidRPr="004470AE">
        <w:rPr>
          <w:sz w:val="15"/>
          <w:szCs w:val="15"/>
        </w:rPr>
        <w:br/>
      </w:r>
      <w:r w:rsidRPr="004470AE">
        <w:rPr>
          <w:rStyle w:val="NormalTok"/>
          <w:sz w:val="13"/>
          <w:szCs w:val="15"/>
        </w:rPr>
        <w:t xml:space="preserve">        ll</w:t>
      </w:r>
      <w:r w:rsidRPr="004470AE">
        <w:rPr>
          <w:rStyle w:val="OperatorTok"/>
          <w:sz w:val="13"/>
          <w:szCs w:val="15"/>
        </w:rPr>
        <w:t>.</w:t>
      </w:r>
      <w:r w:rsidRPr="004470AE">
        <w:rPr>
          <w:rStyle w:val="NormalTok"/>
          <w:sz w:val="13"/>
          <w:szCs w:val="15"/>
        </w:rPr>
        <w:t xml:space="preserve">nega </w:t>
      </w:r>
      <w:r w:rsidRPr="004470AE">
        <w:rPr>
          <w:rStyle w:val="OperatorTok"/>
          <w:sz w:val="13"/>
          <w:szCs w:val="15"/>
        </w:rPr>
        <w:t>=</w:t>
      </w:r>
      <w:r w:rsidRPr="004470AE">
        <w:rPr>
          <w:rStyle w:val="NormalTok"/>
          <w:sz w:val="13"/>
          <w:szCs w:val="15"/>
        </w:rPr>
        <w:t xml:space="preserve"> lhs</w:t>
      </w:r>
      <w:r w:rsidRPr="004470AE">
        <w:rPr>
          <w:rStyle w:val="OperatorTok"/>
          <w:sz w:val="13"/>
          <w:szCs w:val="15"/>
        </w:rPr>
        <w:t>.</w:t>
      </w:r>
      <w:r w:rsidRPr="004470AE">
        <w:rPr>
          <w:rStyle w:val="NormalTok"/>
          <w:sz w:val="13"/>
          <w:szCs w:val="15"/>
        </w:rPr>
        <w:t xml:space="preserve">nega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neg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OperatorTok"/>
          <w:sz w:val="13"/>
          <w:szCs w:val="15"/>
        </w:rPr>
        <w:t>(</w:t>
      </w:r>
      <w:r w:rsidRPr="004470AE">
        <w:rPr>
          <w:rStyle w:val="NormalTok"/>
          <w:sz w:val="13"/>
          <w:szCs w:val="15"/>
        </w:rPr>
        <w:t>len</w:t>
      </w:r>
      <w:r w:rsidRPr="004470AE">
        <w:rPr>
          <w:rStyle w:val="OperatorTok"/>
          <w:sz w:val="13"/>
          <w:szCs w:val="15"/>
        </w:rPr>
        <w:t>&lt;</w:t>
      </w:r>
      <w:r w:rsidRPr="004470AE">
        <w:rPr>
          <w:rStyle w:val="DecValTok"/>
          <w:sz w:val="13"/>
          <w:szCs w:val="15"/>
        </w:rPr>
        <w:t>2</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len</w:t>
      </w:r>
      <w:r w:rsidRPr="004470AE">
        <w:rPr>
          <w:rStyle w:val="OperatorTok"/>
          <w:sz w:val="13"/>
          <w:szCs w:val="15"/>
        </w:rPr>
        <w:t>&lt;</w:t>
      </w:r>
      <w:r w:rsidRPr="004470AE">
        <w:rPr>
          <w:rStyle w:val="DecValTok"/>
          <w:sz w:val="13"/>
          <w:szCs w:val="15"/>
        </w:rPr>
        <w:t>2</w:t>
      </w:r>
      <w:r w:rsidRPr="004470AE">
        <w:rPr>
          <w:rStyle w:val="OperatorTok"/>
          <w:sz w:val="13"/>
          <w:szCs w:val="15"/>
        </w:rPr>
        <w:t>*</w:t>
      </w:r>
      <w:r w:rsidRPr="004470AE">
        <w:rPr>
          <w:rStyle w:val="NormalTok"/>
          <w:sz w:val="13"/>
          <w:szCs w:val="15"/>
        </w:rPr>
        <w:t>rhs</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len</w:t>
      </w:r>
      <w:r w:rsidRPr="004470AE">
        <w:rPr>
          <w:rStyle w:val="OperatorTok"/>
          <w:sz w:val="13"/>
          <w:szCs w:val="15"/>
        </w:rPr>
        <w:t>&lt;&l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ll</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resize</w:t>
      </w:r>
      <w:r w:rsidRPr="004470AE">
        <w:rPr>
          <w:rStyle w:val="OperatorTok"/>
          <w:sz w:val="13"/>
          <w:szCs w:val="15"/>
        </w:rPr>
        <w:t>(</w:t>
      </w:r>
      <w:r w:rsidRPr="004470AE">
        <w:rPr>
          <w:rStyle w:val="NormalTok"/>
          <w:sz w:val="13"/>
          <w:szCs w:val="15"/>
        </w:rPr>
        <w:t>len</w:t>
      </w:r>
      <w:r w:rsidRPr="004470AE">
        <w:rPr>
          <w:rStyle w:val="OperatorTok"/>
          <w:sz w:val="13"/>
          <w:szCs w:val="15"/>
        </w:rPr>
        <w:t>),</w:t>
      </w:r>
      <w:r w:rsidRPr="004470AE">
        <w:rPr>
          <w:rStyle w:val="NormalTok"/>
          <w:sz w:val="13"/>
          <w:szCs w:val="15"/>
        </w:rPr>
        <w:t>rr</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resize</w:t>
      </w:r>
      <w:r w:rsidRPr="004470AE">
        <w:rPr>
          <w:rStyle w:val="OperatorTok"/>
          <w:sz w:val="13"/>
          <w:szCs w:val="15"/>
        </w:rPr>
        <w:t>(</w:t>
      </w:r>
      <w:r w:rsidRPr="004470AE">
        <w:rPr>
          <w:rStyle w:val="NormalTok"/>
          <w:sz w:val="13"/>
          <w:szCs w:val="15"/>
        </w:rPr>
        <w:t>len</w:t>
      </w:r>
      <w:r w:rsidRPr="004470AE">
        <w:rPr>
          <w:rStyle w:val="OperatorTok"/>
          <w:sz w:val="13"/>
          <w:szCs w:val="15"/>
        </w:rPr>
        <w:t>);</w:t>
      </w:r>
      <w:r w:rsidRPr="004470AE">
        <w:rPr>
          <w:sz w:val="15"/>
          <w:szCs w:val="15"/>
        </w:rPr>
        <w:br/>
      </w:r>
      <w:r w:rsidRPr="004470AE">
        <w:rPr>
          <w:rStyle w:val="NormalTok"/>
          <w:sz w:val="13"/>
          <w:szCs w:val="15"/>
        </w:rPr>
        <w:t xml:space="preserve">        Complex x1</w:t>
      </w:r>
      <w:r w:rsidRPr="004470AE">
        <w:rPr>
          <w:rStyle w:val="OperatorTok"/>
          <w:sz w:val="13"/>
          <w:szCs w:val="15"/>
        </w:rPr>
        <w:t>[</w:t>
      </w:r>
      <w:r w:rsidRPr="004470AE">
        <w:rPr>
          <w:rStyle w:val="NormalTok"/>
          <w:sz w:val="13"/>
          <w:szCs w:val="15"/>
        </w:rPr>
        <w:t>len</w:t>
      </w:r>
      <w:r w:rsidRPr="004470AE">
        <w:rPr>
          <w:rStyle w:val="OperatorTok"/>
          <w:sz w:val="13"/>
          <w:szCs w:val="15"/>
        </w:rPr>
        <w:t>],</w:t>
      </w:r>
      <w:r w:rsidRPr="004470AE">
        <w:rPr>
          <w:rStyle w:val="NormalTok"/>
          <w:sz w:val="13"/>
          <w:szCs w:val="15"/>
        </w:rPr>
        <w:t>x2</w:t>
      </w:r>
      <w:r w:rsidRPr="004470AE">
        <w:rPr>
          <w:rStyle w:val="OperatorTok"/>
          <w:sz w:val="13"/>
          <w:szCs w:val="15"/>
        </w:rPr>
        <w:t>[</w:t>
      </w:r>
      <w:r w:rsidRPr="004470AE">
        <w:rPr>
          <w:rStyle w:val="NormalTok"/>
          <w:sz w:val="13"/>
          <w:szCs w:val="15"/>
        </w:rPr>
        <w:t>le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le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Complex nx</w:t>
      </w:r>
      <w:r w:rsidRPr="004470AE">
        <w:rPr>
          <w:rStyle w:val="OperatorTok"/>
          <w:sz w:val="13"/>
          <w:szCs w:val="15"/>
        </w:rPr>
        <w:t>(</w:t>
      </w:r>
      <w:r w:rsidRPr="004470AE">
        <w:rPr>
          <w:rStyle w:val="NormalTok"/>
          <w:sz w:val="13"/>
          <w:szCs w:val="15"/>
        </w:rPr>
        <w:t>l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FloatTok"/>
          <w:sz w:val="13"/>
          <w:szCs w:val="15"/>
        </w:rPr>
        <w:t>0.0</w:t>
      </w:r>
      <w:r w:rsidRPr="004470AE">
        <w:rPr>
          <w:rStyle w:val="OperatorTok"/>
          <w:sz w:val="13"/>
          <w:szCs w:val="15"/>
        </w:rPr>
        <w:t>),</w:t>
      </w:r>
      <w:r w:rsidRPr="004470AE">
        <w:rPr>
          <w:rStyle w:val="NormalTok"/>
          <w:sz w:val="13"/>
          <w:szCs w:val="15"/>
        </w:rPr>
        <w:t>ny</w:t>
      </w:r>
      <w:r w:rsidRPr="004470AE">
        <w:rPr>
          <w:rStyle w:val="OperatorTok"/>
          <w:sz w:val="13"/>
          <w:szCs w:val="15"/>
        </w:rPr>
        <w:t>(</w:t>
      </w:r>
      <w:r w:rsidRPr="004470AE">
        <w:rPr>
          <w:rStyle w:val="NormalTok"/>
          <w:sz w:val="13"/>
          <w:szCs w:val="15"/>
        </w:rPr>
        <w:t>rr</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FloatTok"/>
          <w:sz w:val="13"/>
          <w:szCs w:val="15"/>
        </w:rPr>
        <w:t>0.0</w:t>
      </w:r>
      <w:r w:rsidRPr="004470AE">
        <w:rPr>
          <w:rStyle w:val="OperatorTok"/>
          <w:sz w:val="13"/>
          <w:szCs w:val="15"/>
        </w:rPr>
        <w:t>);</w:t>
      </w:r>
      <w:r w:rsidRPr="004470AE">
        <w:rPr>
          <w:sz w:val="15"/>
          <w:szCs w:val="15"/>
        </w:rPr>
        <w:br/>
      </w:r>
      <w:r w:rsidRPr="004470AE">
        <w:rPr>
          <w:rStyle w:val="NormalTok"/>
          <w:sz w:val="13"/>
          <w:szCs w:val="15"/>
        </w:rPr>
        <w:t xml:space="preserve">            x1</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nx</w:t>
      </w:r>
      <w:r w:rsidRPr="004470AE">
        <w:rPr>
          <w:rStyle w:val="OperatorTok"/>
          <w:sz w:val="13"/>
          <w:szCs w:val="15"/>
        </w:rPr>
        <w:t>;</w:t>
      </w:r>
      <w:r w:rsidRPr="004470AE">
        <w:rPr>
          <w:sz w:val="15"/>
          <w:szCs w:val="15"/>
        </w:rPr>
        <w:br/>
      </w:r>
      <w:r w:rsidRPr="004470AE">
        <w:rPr>
          <w:rStyle w:val="NormalTok"/>
          <w:sz w:val="13"/>
          <w:szCs w:val="15"/>
        </w:rPr>
        <w:t xml:space="preserve">            x2</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n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ft</w:t>
      </w:r>
      <w:r w:rsidRPr="004470AE">
        <w:rPr>
          <w:rStyle w:val="OperatorTok"/>
          <w:sz w:val="13"/>
          <w:szCs w:val="15"/>
        </w:rPr>
        <w:t>(</w:t>
      </w:r>
      <w:r w:rsidRPr="004470AE">
        <w:rPr>
          <w:rStyle w:val="NormalTok"/>
          <w:sz w:val="13"/>
          <w:szCs w:val="15"/>
        </w:rPr>
        <w:t>x1</w:t>
      </w:r>
      <w:r w:rsidRPr="004470AE">
        <w:rPr>
          <w:rStyle w:val="OperatorTok"/>
          <w:sz w:val="13"/>
          <w:szCs w:val="15"/>
        </w:rPr>
        <w:t>,</w:t>
      </w:r>
      <w:r w:rsidRPr="004470AE">
        <w:rPr>
          <w:rStyle w:val="NormalTok"/>
          <w:sz w:val="13"/>
          <w:szCs w:val="15"/>
        </w:rPr>
        <w:t>le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fft</w:t>
      </w:r>
      <w:r w:rsidRPr="004470AE">
        <w:rPr>
          <w:rStyle w:val="OperatorTok"/>
          <w:sz w:val="13"/>
          <w:szCs w:val="15"/>
        </w:rPr>
        <w:t>(</w:t>
      </w:r>
      <w:r w:rsidRPr="004470AE">
        <w:rPr>
          <w:rStyle w:val="NormalTok"/>
          <w:sz w:val="13"/>
          <w:szCs w:val="15"/>
        </w:rPr>
        <w:t>x2</w:t>
      </w:r>
      <w:r w:rsidRPr="004470AE">
        <w:rPr>
          <w:rStyle w:val="OperatorTok"/>
          <w:sz w:val="13"/>
          <w:szCs w:val="15"/>
        </w:rPr>
        <w:t>,</w:t>
      </w:r>
      <w:r w:rsidRPr="004470AE">
        <w:rPr>
          <w:rStyle w:val="NormalTok"/>
          <w:sz w:val="13"/>
          <w:szCs w:val="15"/>
        </w:rPr>
        <w:t>le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le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x1</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1</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2</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fft</w:t>
      </w:r>
      <w:r w:rsidRPr="004470AE">
        <w:rPr>
          <w:rStyle w:val="OperatorTok"/>
          <w:sz w:val="13"/>
          <w:szCs w:val="15"/>
        </w:rPr>
        <w:t>(</w:t>
      </w:r>
      <w:r w:rsidRPr="004470AE">
        <w:rPr>
          <w:rStyle w:val="NormalTok"/>
          <w:sz w:val="13"/>
          <w:szCs w:val="15"/>
        </w:rPr>
        <w:t xml:space="preserve"> x1 </w:t>
      </w:r>
      <w:r w:rsidRPr="004470AE">
        <w:rPr>
          <w:rStyle w:val="OperatorTok"/>
          <w:sz w:val="13"/>
          <w:szCs w:val="15"/>
        </w:rPr>
        <w:t>,</w:t>
      </w:r>
      <w:r w:rsidRPr="004470AE">
        <w:rPr>
          <w:rStyle w:val="NormalTok"/>
          <w:sz w:val="13"/>
          <w:szCs w:val="15"/>
        </w:rPr>
        <w:t xml:space="preserve"> len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le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l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OperatorTok"/>
          <w:sz w:val="13"/>
          <w:szCs w:val="15"/>
        </w:rPr>
        <w:t>(</w:t>
      </w:r>
      <w:r w:rsidRPr="004470AE">
        <w:rPr>
          <w:rStyle w:val="NormalTok"/>
          <w:sz w:val="13"/>
          <w:szCs w:val="15"/>
        </w:rPr>
        <w:t xml:space="preserve"> x1</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w:t>
      </w:r>
      <w:r w:rsidRPr="004470AE">
        <w:rPr>
          <w:rStyle w:val="FloatTok"/>
          <w:sz w:val="13"/>
          <w:szCs w:val="15"/>
        </w:rPr>
        <w:t>0.5</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le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l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l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Mod</w:t>
      </w:r>
      <w:r w:rsidRPr="004470AE">
        <w:rPr>
          <w:rStyle w:val="OperatorTok"/>
          <w:sz w:val="13"/>
          <w:szCs w:val="15"/>
        </w:rPr>
        <w:t>;</w:t>
      </w:r>
      <w:r w:rsidRPr="004470AE">
        <w:rPr>
          <w:sz w:val="15"/>
          <w:szCs w:val="15"/>
        </w:rPr>
        <w:br/>
      </w:r>
      <w:r w:rsidRPr="004470AE">
        <w:rPr>
          <w:rStyle w:val="NormalTok"/>
          <w:sz w:val="13"/>
          <w:szCs w:val="15"/>
        </w:rPr>
        <w:t xml:space="preserve">            l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w:t>
      </w:r>
      <w:r w:rsidRPr="004470AE">
        <w:rPr>
          <w:rStyle w:val="OperatorTok"/>
          <w:sz w:val="13"/>
          <w:szCs w:val="15"/>
        </w:rPr>
        <w:t>.</w:t>
      </w:r>
      <w:r w:rsidRPr="004470AE">
        <w:rPr>
          <w:rStyle w:val="NormalTok"/>
          <w:sz w:val="13"/>
          <w:szCs w:val="15"/>
        </w:rPr>
        <w:t>tri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l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BigInt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lhs</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Long </w:t>
      </w:r>
      <w:r w:rsidRPr="004470AE">
        <w:rPr>
          <w:rStyle w:val="OperatorTok"/>
          <w:sz w:val="13"/>
          <w:szCs w:val="15"/>
        </w:rPr>
        <w:t>&amp;</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BigInt ret</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negat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ong xx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nega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 xml:space="preserve">nega </w:t>
      </w:r>
      <w:r w:rsidRPr="004470AE">
        <w:rPr>
          <w:rStyle w:val="OperatorTok"/>
          <w:sz w:val="13"/>
          <w:szCs w:val="15"/>
        </w:rPr>
        <w:t>^=</w:t>
      </w:r>
      <w:r w:rsidRPr="004470AE">
        <w:rPr>
          <w:rStyle w:val="NormalTok"/>
          <w:sz w:val="13"/>
          <w:szCs w:val="15"/>
        </w:rPr>
        <w:t xml:space="preserve"> negat</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ret</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x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ret</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Mod</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tri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BigInt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rh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BigInt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Long </w:t>
      </w:r>
      <w:r w:rsidRPr="004470AE">
        <w:rPr>
          <w:rStyle w:val="OperatorTok"/>
          <w:sz w:val="13"/>
          <w:szCs w:val="15"/>
        </w:rPr>
        <w:t>&amp;</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BigInt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lhs</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BuiltInTok"/>
          <w:sz w:val="13"/>
          <w:szCs w:val="15"/>
        </w:rPr>
        <w:t>std::</w:t>
      </w:r>
      <w:r w:rsidRPr="004470AE">
        <w:rPr>
          <w:rStyle w:val="NormalTok"/>
          <w:sz w:val="13"/>
          <w:szCs w:val="15"/>
        </w:rPr>
        <w:t>vector</w:t>
      </w:r>
      <w:r w:rsidRPr="004470AE">
        <w:rPr>
          <w:rStyle w:val="OperatorTok"/>
          <w:sz w:val="13"/>
          <w:szCs w:val="15"/>
        </w:rPr>
        <w:t>&lt;</w:t>
      </w:r>
      <w:r w:rsidRPr="004470AE">
        <w:rPr>
          <w:rStyle w:val="NormalTok"/>
          <w:sz w:val="13"/>
          <w:szCs w:val="15"/>
        </w:rPr>
        <w:t>BigInt</w:t>
      </w:r>
      <w:r w:rsidRPr="004470AE">
        <w:rPr>
          <w:rStyle w:val="OperatorTok"/>
          <w:sz w:val="13"/>
          <w:szCs w:val="15"/>
        </w:rPr>
        <w:t>&gt;</w:t>
      </w:r>
      <w:r w:rsidRPr="004470AE">
        <w:rPr>
          <w:rStyle w:val="NormalTok"/>
          <w:sz w:val="13"/>
          <w:szCs w:val="15"/>
        </w:rPr>
        <w:t xml:space="preserve"> powTwo</w:t>
      </w:r>
      <w:r w:rsidRPr="004470AE">
        <w:rPr>
          <w:rStyle w:val="OperatorTok"/>
          <w:sz w:val="13"/>
          <w:szCs w:val="15"/>
        </w:rPr>
        <w:t>{</w:t>
      </w:r>
      <w:r w:rsidRPr="004470AE">
        <w:rPr>
          <w:rStyle w:val="NormalTok"/>
          <w:sz w:val="13"/>
          <w:szCs w:val="15"/>
        </w:rPr>
        <w:t>BigInt</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BuiltInTok"/>
          <w:sz w:val="13"/>
          <w:szCs w:val="15"/>
        </w:rPr>
        <w:t>std::</w:t>
      </w:r>
      <w:r w:rsidRPr="004470AE">
        <w:rPr>
          <w:rStyle w:val="NormalTok"/>
          <w:sz w:val="13"/>
          <w:szCs w:val="15"/>
        </w:rPr>
        <w:t>vector</w:t>
      </w:r>
      <w:r w:rsidRPr="004470AE">
        <w:rPr>
          <w:rStyle w:val="OperatorTok"/>
          <w:sz w:val="13"/>
          <w:szCs w:val="15"/>
        </w:rPr>
        <w:t>&lt;</w:t>
      </w:r>
      <w:r w:rsidRPr="004470AE">
        <w:rPr>
          <w:rStyle w:val="NormalTok"/>
          <w:sz w:val="13"/>
          <w:szCs w:val="15"/>
        </w:rPr>
        <w:t>BigInt</w:t>
      </w:r>
      <w:r w:rsidRPr="004470AE">
        <w:rPr>
          <w:rStyle w:val="OperatorTok"/>
          <w:sz w:val="13"/>
          <w:szCs w:val="15"/>
        </w:rPr>
        <w:t>&gt;</w:t>
      </w:r>
      <w:r w:rsidRPr="004470AE">
        <w:rPr>
          <w:rStyle w:val="NormalTok"/>
          <w:sz w:val="13"/>
          <w:szCs w:val="15"/>
        </w:rPr>
        <w:t xml:space="preserve"> estimate</w:t>
      </w:r>
      <w:r w:rsidRPr="004470AE">
        <w:rPr>
          <w:rStyle w:val="OperatorTok"/>
          <w:sz w:val="13"/>
          <w:szCs w:val="15"/>
        </w:rPr>
        <w:t>;</w:t>
      </w:r>
      <w:r w:rsidRPr="004470AE">
        <w:rPr>
          <w:sz w:val="15"/>
          <w:szCs w:val="15"/>
        </w:rPr>
        <w:br/>
      </w:r>
      <w:r w:rsidRPr="004470AE">
        <w:rPr>
          <w:rStyle w:val="NormalTok"/>
          <w:sz w:val="13"/>
          <w:szCs w:val="15"/>
        </w:rPr>
        <w:t xml:space="preserve">        estimate</w:t>
      </w:r>
      <w:r w:rsidRPr="004470AE">
        <w:rPr>
          <w:rStyle w:val="OperatorTok"/>
          <w:sz w:val="13"/>
          <w:szCs w:val="15"/>
        </w:rPr>
        <w:t>.</w:t>
      </w:r>
      <w:r w:rsidRPr="004470AE">
        <w:rPr>
          <w:rStyle w:val="NormalTok"/>
          <w:sz w:val="13"/>
          <w:szCs w:val="15"/>
        </w:rPr>
        <w:t>clea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absComp</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BigInt</w:t>
      </w:r>
      <w:r w:rsidRPr="004470AE">
        <w:rPr>
          <w:rStyle w:val="OperatorTok"/>
          <w:sz w:val="13"/>
          <w:szCs w:val="15"/>
        </w:rPr>
        <w:t>();</w:t>
      </w:r>
      <w:r w:rsidRPr="004470AE">
        <w:rPr>
          <w:sz w:val="15"/>
          <w:szCs w:val="15"/>
        </w:rPr>
        <w:br/>
      </w:r>
      <w:r w:rsidRPr="004470AE">
        <w:rPr>
          <w:rStyle w:val="NormalTok"/>
          <w:sz w:val="13"/>
          <w:szCs w:val="15"/>
        </w:rPr>
        <w:t xml:space="preserve">        BigInt cur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cm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mp </w:t>
      </w:r>
      <w:r w:rsidRPr="004470AE">
        <w:rPr>
          <w:rStyle w:val="OperatorTok"/>
          <w:sz w:val="13"/>
          <w:szCs w:val="15"/>
        </w:rPr>
        <w:t>=</w:t>
      </w:r>
      <w:r w:rsidRPr="004470AE">
        <w:rPr>
          <w:rStyle w:val="NormalTok"/>
          <w:sz w:val="13"/>
          <w:szCs w:val="15"/>
        </w:rPr>
        <w:t xml:space="preserve"> absComp</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 xml:space="preserve"> lhs</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estimate</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cu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estimate</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powTwo</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powTwo</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powTwo</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owTwo</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mp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BigInt</w:t>
      </w:r>
      <w:r w:rsidRPr="004470AE">
        <w:rPr>
          <w:rStyle w:val="OperatorTok"/>
          <w:sz w:val="13"/>
          <w:szCs w:val="15"/>
        </w:rPr>
        <w:t>(</w:t>
      </w:r>
      <w:r w:rsidRPr="004470AE">
        <w:rPr>
          <w:rStyle w:val="NormalTok"/>
          <w:sz w:val="13"/>
          <w:szCs w:val="15"/>
        </w:rPr>
        <w:t>powTwo</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 xml:space="preserve"> lhs</w:t>
      </w:r>
      <w:r w:rsidRPr="004470AE">
        <w:rPr>
          <w:rStyle w:val="OperatorTok"/>
          <w:sz w:val="13"/>
          <w:szCs w:val="15"/>
        </w:rPr>
        <w:t>.</w:t>
      </w:r>
      <w:r w:rsidRPr="004470AE">
        <w:rPr>
          <w:rStyle w:val="NormalTok"/>
          <w:sz w:val="13"/>
          <w:szCs w:val="15"/>
        </w:rPr>
        <w:t xml:space="preserve">nega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nega</w:t>
      </w:r>
      <w:r w:rsidRPr="004470AE">
        <w:rPr>
          <w:rStyle w:val="OperatorTok"/>
          <w:sz w:val="13"/>
          <w:szCs w:val="15"/>
        </w:rPr>
        <w:t>);</w:t>
      </w:r>
      <w:r w:rsidRPr="004470AE">
        <w:rPr>
          <w:sz w:val="15"/>
          <w:szCs w:val="15"/>
        </w:rPr>
        <w:br/>
      </w:r>
      <w:r w:rsidRPr="004470AE">
        <w:rPr>
          <w:rStyle w:val="NormalTok"/>
          <w:sz w:val="13"/>
          <w:szCs w:val="15"/>
        </w:rPr>
        <w:t xml:space="preserve">        BigInt ret </w:t>
      </w:r>
      <w:r w:rsidRPr="004470AE">
        <w:rPr>
          <w:rStyle w:val="OperatorTok"/>
          <w:sz w:val="13"/>
          <w:szCs w:val="15"/>
        </w:rPr>
        <w:t>=</w:t>
      </w:r>
      <w:r w:rsidRPr="004470AE">
        <w:rPr>
          <w:rStyle w:val="NormalTok"/>
          <w:sz w:val="13"/>
          <w:szCs w:val="15"/>
        </w:rPr>
        <w:t xml:space="preserve"> powTwo</w:t>
      </w:r>
      <w:r w:rsidRPr="004470AE">
        <w:rPr>
          <w:rStyle w:val="OperatorTok"/>
          <w:sz w:val="13"/>
          <w:szCs w:val="15"/>
        </w:rPr>
        <w:t>[</w:t>
      </w:r>
      <w:r w:rsidRPr="004470AE">
        <w:rPr>
          <w:rStyle w:val="NormalTok"/>
          <w:sz w:val="13"/>
          <w:szCs w:val="15"/>
        </w:rPr>
        <w:t>estimate</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estimate</w:t>
      </w:r>
      <w:r w:rsidRPr="004470AE">
        <w:rPr>
          <w:rStyle w:val="OperatorTok"/>
          <w:sz w:val="13"/>
          <w:szCs w:val="15"/>
        </w:rPr>
        <w:t>[</w:t>
      </w:r>
      <w:r w:rsidRPr="004470AE">
        <w:rPr>
          <w:rStyle w:val="NormalTok"/>
          <w:sz w:val="13"/>
          <w:szCs w:val="15"/>
        </w:rPr>
        <w:t>estimate</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estimate</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cmp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mp </w:t>
      </w:r>
      <w:r w:rsidRPr="004470AE">
        <w:rPr>
          <w:rStyle w:val="OperatorTok"/>
          <w:sz w:val="13"/>
          <w:szCs w:val="15"/>
        </w:rPr>
        <w:t>=</w:t>
      </w:r>
      <w:r w:rsidRPr="004470AE">
        <w:rPr>
          <w:rStyle w:val="NormalTok"/>
          <w:sz w:val="13"/>
          <w:szCs w:val="15"/>
        </w:rPr>
        <w:t xml:space="preserve"> absComp</w:t>
      </w:r>
      <w:r w:rsidRPr="004470AE">
        <w:rPr>
          <w:rStyle w:val="OperatorTok"/>
          <w:sz w:val="13"/>
          <w:szCs w:val="15"/>
        </w:rPr>
        <w:t>(</w:t>
      </w:r>
      <w:r w:rsidRPr="004470AE">
        <w:rPr>
          <w:rStyle w:val="NormalTok"/>
          <w:sz w:val="13"/>
          <w:szCs w:val="15"/>
        </w:rPr>
        <w:t xml:space="preserve">cur </w:t>
      </w:r>
      <w:r w:rsidRPr="004470AE">
        <w:rPr>
          <w:rStyle w:val="OperatorTok"/>
          <w:sz w:val="13"/>
          <w:szCs w:val="15"/>
        </w:rPr>
        <w:t>+</w:t>
      </w:r>
      <w:r w:rsidRPr="004470AE">
        <w:rPr>
          <w:rStyle w:val="NormalTok"/>
          <w:sz w:val="13"/>
          <w:szCs w:val="15"/>
        </w:rPr>
        <w:t xml:space="preserve"> estimat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lhs</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estimat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ret </w:t>
      </w:r>
      <w:r w:rsidRPr="004470AE">
        <w:rPr>
          <w:rStyle w:val="OperatorTok"/>
          <w:sz w:val="13"/>
          <w:szCs w:val="15"/>
        </w:rPr>
        <w:t>+=</w:t>
      </w:r>
      <w:r w:rsidRPr="004470AE">
        <w:rPr>
          <w:rStyle w:val="NormalTok"/>
          <w:sz w:val="13"/>
          <w:szCs w:val="15"/>
        </w:rPr>
        <w:t xml:space="preserve"> powTwo</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 xml:space="preserve">nega </w:t>
      </w:r>
      <w:r w:rsidRPr="004470AE">
        <w:rPr>
          <w:rStyle w:val="OperatorTok"/>
          <w:sz w:val="13"/>
          <w:szCs w:val="15"/>
        </w:rPr>
        <w:t>=</w:t>
      </w:r>
      <w:r w:rsidRPr="004470AE">
        <w:rPr>
          <w:rStyle w:val="NormalTok"/>
          <w:sz w:val="13"/>
          <w:szCs w:val="15"/>
        </w:rPr>
        <w:t xml:space="preserve"> lhs</w:t>
      </w:r>
      <w:r w:rsidRPr="004470AE">
        <w:rPr>
          <w:rStyle w:val="OperatorTok"/>
          <w:sz w:val="13"/>
          <w:szCs w:val="15"/>
        </w:rPr>
        <w:t>.</w:t>
      </w:r>
      <w:r w:rsidRPr="004470AE">
        <w:rPr>
          <w:rStyle w:val="NormalTok"/>
          <w:sz w:val="13"/>
          <w:szCs w:val="15"/>
        </w:rPr>
        <w:t xml:space="preserve">nega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neg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BigInt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num</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Long </w:t>
      </w:r>
      <w:r w:rsidRPr="004470AE">
        <w:rPr>
          <w:rStyle w:val="OperatorTok"/>
          <w:sz w:val="13"/>
          <w:szCs w:val="15"/>
        </w:rPr>
        <w:t>&amp;</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negat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ong xx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nega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BigInt ret</w:t>
      </w:r>
      <w:r w:rsidRPr="004470AE">
        <w:rPr>
          <w:rStyle w:val="OperatorTok"/>
          <w:sz w:val="13"/>
          <w:szCs w:val="15"/>
        </w:rPr>
        <w:t>;</w:t>
      </w:r>
      <w:r w:rsidRPr="004470AE">
        <w:rPr>
          <w:sz w:val="15"/>
          <w:szCs w:val="15"/>
        </w:rPr>
        <w:br/>
      </w:r>
      <w:r w:rsidRPr="004470AE">
        <w:rPr>
          <w:rStyle w:val="NormalTok"/>
          <w:sz w:val="13"/>
          <w:szCs w:val="15"/>
        </w:rPr>
        <w:t xml:space="preserve">        Long k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resize</w:t>
      </w:r>
      <w:r w:rsidRPr="004470AE">
        <w:rPr>
          <w:rStyle w:val="OperatorTok"/>
          <w:sz w:val="13"/>
          <w:szCs w:val="15"/>
        </w:rPr>
        <w:t>(</w:t>
      </w:r>
      <w:r w:rsidRPr="004470AE">
        <w:rPr>
          <w:rStyle w:val="NormalTok"/>
          <w:sz w:val="13"/>
          <w:szCs w:val="15"/>
        </w:rPr>
        <w:t xml:space="preserve"> num</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 xml:space="preserve">nega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num</w:t>
      </w:r>
      <w:r w:rsidRPr="004470AE">
        <w:rPr>
          <w:rStyle w:val="OperatorTok"/>
          <w:sz w:val="13"/>
          <w:szCs w:val="15"/>
        </w:rPr>
        <w:t>.</w:t>
      </w:r>
      <w:r w:rsidRPr="004470AE">
        <w:rPr>
          <w:rStyle w:val="NormalTok"/>
          <w:sz w:val="13"/>
          <w:szCs w:val="15"/>
        </w:rPr>
        <w:t xml:space="preserve">nega </w:t>
      </w:r>
      <w:r w:rsidRPr="004470AE">
        <w:rPr>
          <w:rStyle w:val="OperatorTok"/>
          <w:sz w:val="13"/>
          <w:szCs w:val="15"/>
        </w:rPr>
        <w:t>^</w:t>
      </w:r>
      <w:r w:rsidRPr="004470AE">
        <w:rPr>
          <w:rStyle w:val="NormalTok"/>
          <w:sz w:val="13"/>
          <w:szCs w:val="15"/>
        </w:rPr>
        <w:t xml:space="preserve"> negat</w:t>
      </w:r>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num</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num</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x</w:t>
      </w:r>
      <w:r w:rsidRPr="004470AE">
        <w:rPr>
          <w:rStyle w:val="OperatorTok"/>
          <w:sz w:val="13"/>
          <w:szCs w:val="15"/>
        </w:rPr>
        <w:t>;</w:t>
      </w:r>
      <w:r w:rsidRPr="004470AE">
        <w:rPr>
          <w:sz w:val="15"/>
          <w:szCs w:val="15"/>
        </w:rPr>
        <w:br/>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num</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tri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rhs</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nega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 xml:space="preserve">nega </w:t>
      </w:r>
      <w:r w:rsidRPr="004470AE">
        <w:rPr>
          <w:rStyle w:val="OperatorTok"/>
          <w:sz w:val="13"/>
          <w:szCs w:val="15"/>
        </w:rPr>
        <w:t>&amp;&amp;</w:t>
      </w:r>
      <w:r w:rsidRPr="004470AE">
        <w:rPr>
          <w:rStyle w:val="NormalTok"/>
          <w:sz w:val="13"/>
          <w:szCs w:val="15"/>
        </w:rPr>
        <w:t xml:space="preserve"> val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rhs</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nega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 xml:space="preserve">nega </w:t>
      </w:r>
      <w:r w:rsidRPr="004470AE">
        <w:rPr>
          <w:rStyle w:val="OperatorTok"/>
          <w:sz w:val="13"/>
          <w:szCs w:val="15"/>
        </w:rPr>
        <w:t>||</w:t>
      </w:r>
      <w:r w:rsidRPr="004470AE">
        <w:rPr>
          <w:rStyle w:val="NormalTok"/>
          <w:sz w:val="13"/>
          <w:szCs w:val="15"/>
        </w:rPr>
        <w:t xml:space="preserve"> val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gt;=(</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rhs</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rh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gt;(</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rhs</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rh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lt;=(</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rhs</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nega </w:t>
      </w:r>
      <w:r w:rsidRPr="004470AE">
        <w:rPr>
          <w:rStyle w:val="OperatorTok"/>
          <w:sz w:val="13"/>
          <w:szCs w:val="15"/>
        </w:rPr>
        <w:t>&amp;&amp;</w:t>
      </w:r>
      <w:r w:rsidRPr="004470AE">
        <w:rPr>
          <w:rStyle w:val="NormalTok"/>
          <w:sz w:val="13"/>
          <w:szCs w:val="15"/>
        </w:rPr>
        <w:t xml:space="preserve"> </w:t>
      </w:r>
      <w:r w:rsidRPr="004470AE">
        <w:rPr>
          <w:rStyle w:val="OperatorTok"/>
          <w:sz w:val="13"/>
          <w:szCs w:val="15"/>
        </w:rPr>
        <w:t>!</w:t>
      </w:r>
      <w:r w:rsidRPr="004470AE">
        <w:rPr>
          <w:rStyle w:val="NormalTok"/>
          <w:sz w:val="13"/>
          <w:szCs w:val="15"/>
        </w:rPr>
        <w:t>rhs</w:t>
      </w:r>
      <w:r w:rsidRPr="004470AE">
        <w:rPr>
          <w:rStyle w:val="OperatorTok"/>
          <w:sz w:val="13"/>
          <w:szCs w:val="15"/>
        </w:rPr>
        <w:t>.</w:t>
      </w:r>
      <w:r w:rsidRPr="004470AE">
        <w:rPr>
          <w:rStyle w:val="NormalTok"/>
          <w:sz w:val="13"/>
          <w:szCs w:val="15"/>
        </w:rPr>
        <w:t>neg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nega </w:t>
      </w:r>
      <w:r w:rsidRPr="004470AE">
        <w:rPr>
          <w:rStyle w:val="OperatorTok"/>
          <w:sz w:val="13"/>
          <w:szCs w:val="15"/>
        </w:rPr>
        <w:t>&amp;&amp;</w:t>
      </w:r>
      <w:r w:rsidRPr="004470AE">
        <w:rPr>
          <w:rStyle w:val="NormalTok"/>
          <w:sz w:val="13"/>
          <w:szCs w:val="15"/>
        </w:rPr>
        <w:t xml:space="preserve"> rhs</w:t>
      </w:r>
      <w:r w:rsidRPr="004470AE">
        <w:rPr>
          <w:rStyle w:val="OperatorTok"/>
          <w:sz w:val="13"/>
          <w:szCs w:val="15"/>
        </w:rPr>
        <w:t>.</w:t>
      </w:r>
      <w:r w:rsidRPr="004470AE">
        <w:rPr>
          <w:rStyle w:val="NormalTok"/>
          <w:sz w:val="13"/>
          <w:szCs w:val="15"/>
        </w:rPr>
        <w:t>neg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cmp </w:t>
      </w:r>
      <w:r w:rsidRPr="004470AE">
        <w:rPr>
          <w:rStyle w:val="OperatorTok"/>
          <w:sz w:val="13"/>
          <w:szCs w:val="15"/>
        </w:rPr>
        <w:t>=</w:t>
      </w:r>
      <w:r w:rsidRPr="004470AE">
        <w:rPr>
          <w:rStyle w:val="NormalTok"/>
          <w:sz w:val="13"/>
          <w:szCs w:val="15"/>
        </w:rPr>
        <w:t xml:space="preserve"> absComp</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nega </w:t>
      </w:r>
      <w:r w:rsidRPr="004470AE">
        <w:rPr>
          <w:rStyle w:val="OperatorTok"/>
          <w:sz w:val="13"/>
          <w:szCs w:val="15"/>
        </w:rPr>
        <w:t>?</w:t>
      </w:r>
      <w:r w:rsidRPr="004470AE">
        <w:rPr>
          <w:rStyle w:val="NormalTok"/>
          <w:sz w:val="13"/>
          <w:szCs w:val="15"/>
        </w:rPr>
        <w:t xml:space="preserve"> cmp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mp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lt;(</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rhs</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nega </w:t>
      </w:r>
      <w:r w:rsidRPr="004470AE">
        <w:rPr>
          <w:rStyle w:val="OperatorTok"/>
          <w:sz w:val="13"/>
          <w:szCs w:val="15"/>
        </w:rPr>
        <w:t>&amp;&amp;</w:t>
      </w:r>
      <w:r w:rsidRPr="004470AE">
        <w:rPr>
          <w:rStyle w:val="NormalTok"/>
          <w:sz w:val="13"/>
          <w:szCs w:val="15"/>
        </w:rPr>
        <w:t xml:space="preserve"> </w:t>
      </w:r>
      <w:r w:rsidRPr="004470AE">
        <w:rPr>
          <w:rStyle w:val="OperatorTok"/>
          <w:sz w:val="13"/>
          <w:szCs w:val="15"/>
        </w:rPr>
        <w:t>!</w:t>
      </w:r>
      <w:r w:rsidRPr="004470AE">
        <w:rPr>
          <w:rStyle w:val="NormalTok"/>
          <w:sz w:val="13"/>
          <w:szCs w:val="15"/>
        </w:rPr>
        <w:t>rhs</w:t>
      </w:r>
      <w:r w:rsidRPr="004470AE">
        <w:rPr>
          <w:rStyle w:val="OperatorTok"/>
          <w:sz w:val="13"/>
          <w:szCs w:val="15"/>
        </w:rPr>
        <w:t>.</w:t>
      </w:r>
      <w:r w:rsidRPr="004470AE">
        <w:rPr>
          <w:rStyle w:val="NormalTok"/>
          <w:sz w:val="13"/>
          <w:szCs w:val="15"/>
        </w:rPr>
        <w:t>neg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nega </w:t>
      </w:r>
      <w:r w:rsidRPr="004470AE">
        <w:rPr>
          <w:rStyle w:val="OperatorTok"/>
          <w:sz w:val="13"/>
          <w:szCs w:val="15"/>
        </w:rPr>
        <w:t>&amp;&amp;</w:t>
      </w:r>
      <w:r w:rsidRPr="004470AE">
        <w:rPr>
          <w:rStyle w:val="NormalTok"/>
          <w:sz w:val="13"/>
          <w:szCs w:val="15"/>
        </w:rPr>
        <w:t xml:space="preserve"> rhs</w:t>
      </w:r>
      <w:r w:rsidRPr="004470AE">
        <w:rPr>
          <w:rStyle w:val="OperatorTok"/>
          <w:sz w:val="13"/>
          <w:szCs w:val="15"/>
        </w:rPr>
        <w:t>.</w:t>
      </w:r>
      <w:r w:rsidRPr="004470AE">
        <w:rPr>
          <w:rStyle w:val="NormalTok"/>
          <w:sz w:val="13"/>
          <w:szCs w:val="15"/>
        </w:rPr>
        <w:t>neg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NormalTok"/>
          <w:sz w:val="13"/>
          <w:szCs w:val="15"/>
        </w:rPr>
        <w:t>absComp</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eg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swap</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BigInt </w:t>
      </w:r>
      <w:r w:rsidRPr="004470AE">
        <w:rPr>
          <w:rStyle w:val="OperatorTok"/>
          <w:sz w:val="13"/>
          <w:szCs w:val="15"/>
        </w:rPr>
        <w:t>&amp;</w:t>
      </w:r>
      <w:r w:rsidRPr="004470AE">
        <w:rPr>
          <w:rStyle w:val="NormalTok"/>
          <w:sz w:val="13"/>
          <w:szCs w:val="15"/>
        </w:rPr>
        <w:t>rhs</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swap</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swap</w:t>
      </w:r>
      <w:r w:rsidRPr="004470AE">
        <w:rPr>
          <w:rStyle w:val="OperatorTok"/>
          <w:sz w:val="13"/>
          <w:szCs w:val="15"/>
        </w:rPr>
        <w:t>(</w:t>
      </w:r>
      <w:r w:rsidRPr="004470AE">
        <w:rPr>
          <w:rStyle w:val="NormalTok"/>
          <w:sz w:val="13"/>
          <w:szCs w:val="15"/>
        </w:rPr>
        <w:t>nega</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neg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BigInt ba</w:t>
      </w:r>
      <w:r w:rsidRPr="004470AE">
        <w:rPr>
          <w:rStyle w:val="OperatorTok"/>
          <w:sz w:val="13"/>
          <w:szCs w:val="15"/>
        </w:rPr>
        <w:t>,</w:t>
      </w:r>
      <w:r w:rsidRPr="004470AE">
        <w:rPr>
          <w:rStyle w:val="NormalTok"/>
          <w:sz w:val="13"/>
          <w:szCs w:val="15"/>
        </w:rPr>
        <w:t>bb</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NormalTok"/>
          <w:sz w:val="13"/>
          <w:szCs w:val="15"/>
        </w:rPr>
        <w:t xml:space="preserve">    cin</w:t>
      </w:r>
      <w:r w:rsidRPr="004470AE">
        <w:rPr>
          <w:rStyle w:val="OperatorTok"/>
          <w:sz w:val="13"/>
          <w:szCs w:val="15"/>
        </w:rPr>
        <w:t>&gt;&gt;</w:t>
      </w:r>
      <w:r w:rsidRPr="004470AE">
        <w:rPr>
          <w:rStyle w:val="NormalTok"/>
          <w:sz w:val="13"/>
          <w:szCs w:val="15"/>
        </w:rPr>
        <w:t>ba</w:t>
      </w:r>
      <w:r w:rsidRPr="004470AE">
        <w:rPr>
          <w:rStyle w:val="OperatorTok"/>
          <w:sz w:val="13"/>
          <w:szCs w:val="15"/>
        </w:rPr>
        <w:t>&gt;&gt;</w:t>
      </w:r>
      <w:r w:rsidRPr="004470AE">
        <w:rPr>
          <w:rStyle w:val="NormalTok"/>
          <w:sz w:val="13"/>
          <w:szCs w:val="15"/>
        </w:rPr>
        <w:t>bb</w:t>
      </w:r>
      <w:r w:rsidRPr="004470AE">
        <w:rPr>
          <w:rStyle w:val="OperatorTok"/>
          <w:sz w:val="13"/>
          <w:szCs w:val="15"/>
        </w:rPr>
        <w:t>;</w:t>
      </w:r>
      <w:r w:rsidRPr="004470AE">
        <w:rPr>
          <w:sz w:val="15"/>
          <w:szCs w:val="15"/>
        </w:rPr>
        <w:br/>
      </w:r>
      <w:r w:rsidRPr="004470AE">
        <w:rPr>
          <w:rStyle w:val="NormalTok"/>
          <w:sz w:val="13"/>
          <w:szCs w:val="15"/>
        </w:rPr>
        <w:t xml:space="preserve">    cout </w:t>
      </w:r>
      <w:r w:rsidRPr="004470AE">
        <w:rPr>
          <w:rStyle w:val="OperatorTok"/>
          <w:sz w:val="13"/>
          <w:szCs w:val="15"/>
        </w:rPr>
        <w:t>&lt;&lt;</w:t>
      </w:r>
      <w:r w:rsidRPr="004470AE">
        <w:rPr>
          <w:rStyle w:val="NormalTok"/>
          <w:sz w:val="13"/>
          <w:szCs w:val="15"/>
        </w:rPr>
        <w:t xml:space="preserve"> ba </w:t>
      </w:r>
      <w:r w:rsidRPr="004470AE">
        <w:rPr>
          <w:rStyle w:val="OperatorTok"/>
          <w:sz w:val="13"/>
          <w:szCs w:val="15"/>
        </w:rPr>
        <w:t>+</w:t>
      </w:r>
      <w:r w:rsidRPr="004470AE">
        <w:rPr>
          <w:rStyle w:val="NormalTok"/>
          <w:sz w:val="13"/>
          <w:szCs w:val="15"/>
        </w:rPr>
        <w:t xml:space="preserve"> bb </w:t>
      </w:r>
      <w:r w:rsidRPr="004470AE">
        <w:rPr>
          <w:rStyle w:val="OperatorTok"/>
          <w:sz w:val="13"/>
          <w:szCs w:val="15"/>
        </w:rPr>
        <w:t>&lt;&lt;</w:t>
      </w:r>
      <w:r w:rsidRPr="004470AE">
        <w:rPr>
          <w:rStyle w:val="NormalTok"/>
          <w:sz w:val="13"/>
          <w:szCs w:val="15"/>
        </w:rPr>
        <w:t xml:space="preserve"> </w:t>
      </w:r>
      <w:r w:rsidRPr="004470AE">
        <w:rPr>
          <w:rStyle w:val="CharTok"/>
          <w:sz w:val="13"/>
          <w:szCs w:val="15"/>
        </w:rPr>
        <w:t>'</w:t>
      </w:r>
      <w:r w:rsidRPr="004470AE">
        <w:rPr>
          <w:rStyle w:val="SpecialCharTok"/>
          <w:sz w:val="13"/>
          <w:szCs w:val="15"/>
        </w:rPr>
        <w:t>\n</w:t>
      </w:r>
      <w:r w:rsidRPr="004470AE">
        <w:rPr>
          <w:rStyle w:val="CharTok"/>
          <w:sz w:val="13"/>
          <w:szCs w:val="15"/>
        </w:rPr>
        <w:t>'</w:t>
      </w:r>
      <w:r w:rsidRPr="004470AE">
        <w:rPr>
          <w:rStyle w:val="OperatorTok"/>
          <w:sz w:val="13"/>
          <w:szCs w:val="15"/>
        </w:rPr>
        <w:t>;</w:t>
      </w:r>
      <w:r w:rsidRPr="004470AE">
        <w:rPr>
          <w:rStyle w:val="CommentTok"/>
          <w:i w:val="0"/>
          <w:iCs/>
          <w:sz w:val="13"/>
          <w:szCs w:val="15"/>
        </w:rPr>
        <w:t>//</w:t>
      </w:r>
      <w:r w:rsidRPr="004470AE">
        <w:rPr>
          <w:rStyle w:val="CommentTok"/>
          <w:i w:val="0"/>
          <w:iCs/>
          <w:sz w:val="13"/>
          <w:szCs w:val="15"/>
        </w:rPr>
        <w:t>和</w:t>
      </w:r>
      <w:r w:rsidRPr="004470AE">
        <w:rPr>
          <w:sz w:val="15"/>
          <w:szCs w:val="15"/>
        </w:rPr>
        <w:br/>
      </w:r>
      <w:r w:rsidRPr="004470AE">
        <w:rPr>
          <w:rStyle w:val="NormalTok"/>
          <w:sz w:val="13"/>
          <w:szCs w:val="15"/>
        </w:rPr>
        <w:t xml:space="preserve">    cout </w:t>
      </w:r>
      <w:r w:rsidRPr="004470AE">
        <w:rPr>
          <w:rStyle w:val="OperatorTok"/>
          <w:sz w:val="13"/>
          <w:szCs w:val="15"/>
        </w:rPr>
        <w:t>&lt;&lt;</w:t>
      </w:r>
      <w:r w:rsidRPr="004470AE">
        <w:rPr>
          <w:rStyle w:val="NormalTok"/>
          <w:sz w:val="13"/>
          <w:szCs w:val="15"/>
        </w:rPr>
        <w:t xml:space="preserve"> ba </w:t>
      </w:r>
      <w:r w:rsidRPr="004470AE">
        <w:rPr>
          <w:rStyle w:val="OperatorTok"/>
          <w:sz w:val="13"/>
          <w:szCs w:val="15"/>
        </w:rPr>
        <w:t>-</w:t>
      </w:r>
      <w:r w:rsidRPr="004470AE">
        <w:rPr>
          <w:rStyle w:val="NormalTok"/>
          <w:sz w:val="13"/>
          <w:szCs w:val="15"/>
        </w:rPr>
        <w:t xml:space="preserve"> bb </w:t>
      </w:r>
      <w:r w:rsidRPr="004470AE">
        <w:rPr>
          <w:rStyle w:val="OperatorTok"/>
          <w:sz w:val="13"/>
          <w:szCs w:val="15"/>
        </w:rPr>
        <w:t>&lt;&lt;</w:t>
      </w:r>
      <w:r w:rsidRPr="004470AE">
        <w:rPr>
          <w:rStyle w:val="NormalTok"/>
          <w:sz w:val="13"/>
          <w:szCs w:val="15"/>
        </w:rPr>
        <w:t xml:space="preserve"> </w:t>
      </w:r>
      <w:r w:rsidRPr="004470AE">
        <w:rPr>
          <w:rStyle w:val="CharTok"/>
          <w:sz w:val="13"/>
          <w:szCs w:val="15"/>
        </w:rPr>
        <w:t>'</w:t>
      </w:r>
      <w:r w:rsidRPr="004470AE">
        <w:rPr>
          <w:rStyle w:val="SpecialCharTok"/>
          <w:sz w:val="13"/>
          <w:szCs w:val="15"/>
        </w:rPr>
        <w:t>\n</w:t>
      </w:r>
      <w:r w:rsidRPr="004470AE">
        <w:rPr>
          <w:rStyle w:val="CharTok"/>
          <w:sz w:val="13"/>
          <w:szCs w:val="15"/>
        </w:rPr>
        <w:t>'</w:t>
      </w:r>
      <w:r w:rsidRPr="004470AE">
        <w:rPr>
          <w:rStyle w:val="OperatorTok"/>
          <w:sz w:val="13"/>
          <w:szCs w:val="15"/>
        </w:rPr>
        <w:t>;</w:t>
      </w:r>
      <w:r w:rsidRPr="004470AE">
        <w:rPr>
          <w:rStyle w:val="CommentTok"/>
          <w:i w:val="0"/>
          <w:iCs/>
          <w:sz w:val="13"/>
          <w:szCs w:val="15"/>
        </w:rPr>
        <w:t>//</w:t>
      </w:r>
      <w:r w:rsidRPr="004470AE">
        <w:rPr>
          <w:rStyle w:val="CommentTok"/>
          <w:i w:val="0"/>
          <w:iCs/>
          <w:sz w:val="13"/>
          <w:szCs w:val="15"/>
        </w:rPr>
        <w:t>差</w:t>
      </w:r>
      <w:r w:rsidRPr="004470AE">
        <w:rPr>
          <w:sz w:val="15"/>
          <w:szCs w:val="15"/>
        </w:rPr>
        <w:br/>
      </w:r>
      <w:r w:rsidRPr="004470AE">
        <w:rPr>
          <w:rStyle w:val="NormalTok"/>
          <w:sz w:val="13"/>
          <w:szCs w:val="15"/>
        </w:rPr>
        <w:t xml:space="preserve">    cout </w:t>
      </w:r>
      <w:r w:rsidRPr="004470AE">
        <w:rPr>
          <w:rStyle w:val="OperatorTok"/>
          <w:sz w:val="13"/>
          <w:szCs w:val="15"/>
        </w:rPr>
        <w:t>&lt;&lt;</w:t>
      </w:r>
      <w:r w:rsidRPr="004470AE">
        <w:rPr>
          <w:rStyle w:val="NormalTok"/>
          <w:sz w:val="13"/>
          <w:szCs w:val="15"/>
        </w:rPr>
        <w:t xml:space="preserve"> ba </w:t>
      </w:r>
      <w:r w:rsidRPr="004470AE">
        <w:rPr>
          <w:rStyle w:val="OperatorTok"/>
          <w:sz w:val="13"/>
          <w:szCs w:val="15"/>
        </w:rPr>
        <w:t>*</w:t>
      </w:r>
      <w:r w:rsidRPr="004470AE">
        <w:rPr>
          <w:rStyle w:val="NormalTok"/>
          <w:sz w:val="13"/>
          <w:szCs w:val="15"/>
        </w:rPr>
        <w:t xml:space="preserve"> bb </w:t>
      </w:r>
      <w:r w:rsidRPr="004470AE">
        <w:rPr>
          <w:rStyle w:val="OperatorTok"/>
          <w:sz w:val="13"/>
          <w:szCs w:val="15"/>
        </w:rPr>
        <w:t>&lt;&lt;</w:t>
      </w:r>
      <w:r w:rsidRPr="004470AE">
        <w:rPr>
          <w:rStyle w:val="NormalTok"/>
          <w:sz w:val="13"/>
          <w:szCs w:val="15"/>
        </w:rPr>
        <w:t xml:space="preserve"> </w:t>
      </w:r>
      <w:r w:rsidRPr="004470AE">
        <w:rPr>
          <w:rStyle w:val="CharTok"/>
          <w:sz w:val="13"/>
          <w:szCs w:val="15"/>
        </w:rPr>
        <w:t>'</w:t>
      </w:r>
      <w:r w:rsidRPr="004470AE">
        <w:rPr>
          <w:rStyle w:val="SpecialCharTok"/>
          <w:sz w:val="13"/>
          <w:szCs w:val="15"/>
        </w:rPr>
        <w:t>\n</w:t>
      </w:r>
      <w:r w:rsidRPr="004470AE">
        <w:rPr>
          <w:rStyle w:val="CharTok"/>
          <w:sz w:val="13"/>
          <w:szCs w:val="15"/>
        </w:rPr>
        <w:t>'</w:t>
      </w:r>
      <w:r w:rsidRPr="004470AE">
        <w:rPr>
          <w:rStyle w:val="OperatorTok"/>
          <w:sz w:val="13"/>
          <w:szCs w:val="15"/>
        </w:rPr>
        <w:t>;</w:t>
      </w:r>
      <w:r w:rsidRPr="004470AE">
        <w:rPr>
          <w:rStyle w:val="CommentTok"/>
          <w:i w:val="0"/>
          <w:iCs/>
          <w:sz w:val="13"/>
          <w:szCs w:val="15"/>
        </w:rPr>
        <w:t>//</w:t>
      </w:r>
      <w:r w:rsidRPr="004470AE">
        <w:rPr>
          <w:rStyle w:val="CommentTok"/>
          <w:i w:val="0"/>
          <w:iCs/>
          <w:sz w:val="13"/>
          <w:szCs w:val="15"/>
        </w:rPr>
        <w:t>积</w:t>
      </w:r>
      <w:r w:rsidRPr="004470AE">
        <w:rPr>
          <w:sz w:val="15"/>
          <w:szCs w:val="15"/>
        </w:rPr>
        <w:br/>
      </w:r>
      <w:r w:rsidRPr="004470AE">
        <w:rPr>
          <w:rStyle w:val="NormalTok"/>
          <w:sz w:val="13"/>
          <w:szCs w:val="15"/>
        </w:rPr>
        <w:t xml:space="preserve">    BigInt d</w:t>
      </w:r>
      <w:r w:rsidRPr="004470AE">
        <w:rPr>
          <w:rStyle w:val="OperatorTok"/>
          <w:sz w:val="13"/>
          <w:szCs w:val="15"/>
        </w:rPr>
        <w:t>;</w:t>
      </w:r>
      <w:r w:rsidRPr="004470AE">
        <w:rPr>
          <w:sz w:val="15"/>
          <w:szCs w:val="15"/>
        </w:rPr>
        <w:br/>
      </w:r>
      <w:r w:rsidRPr="004470AE">
        <w:rPr>
          <w:rStyle w:val="NormalTok"/>
          <w:sz w:val="13"/>
          <w:szCs w:val="15"/>
        </w:rPr>
        <w:t xml:space="preserve">    cout </w:t>
      </w:r>
      <w:r w:rsidRPr="004470AE">
        <w:rPr>
          <w:rStyle w:val="OperatorTok"/>
          <w:sz w:val="13"/>
          <w:szCs w:val="15"/>
        </w:rPr>
        <w:t>&lt;&l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d </w:t>
      </w:r>
      <w:r w:rsidRPr="004470AE">
        <w:rPr>
          <w:rStyle w:val="OperatorTok"/>
          <w:sz w:val="13"/>
          <w:szCs w:val="15"/>
        </w:rPr>
        <w:t>=</w:t>
      </w:r>
      <w:r w:rsidRPr="004470AE">
        <w:rPr>
          <w:rStyle w:val="NormalTok"/>
          <w:sz w:val="13"/>
          <w:szCs w:val="15"/>
        </w:rPr>
        <w:t xml:space="preserve"> ba </w:t>
      </w:r>
      <w:r w:rsidRPr="004470AE">
        <w:rPr>
          <w:rStyle w:val="OperatorTok"/>
          <w:sz w:val="13"/>
          <w:szCs w:val="15"/>
        </w:rPr>
        <w:t>/</w:t>
      </w:r>
      <w:r w:rsidRPr="004470AE">
        <w:rPr>
          <w:rStyle w:val="NormalTok"/>
          <w:sz w:val="13"/>
          <w:szCs w:val="15"/>
        </w:rPr>
        <w:t xml:space="preserve"> bb</w:t>
      </w:r>
      <w:r w:rsidRPr="004470AE">
        <w:rPr>
          <w:rStyle w:val="OperatorTok"/>
          <w:sz w:val="13"/>
          <w:szCs w:val="15"/>
        </w:rPr>
        <w:t>)</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CharTok"/>
          <w:sz w:val="13"/>
          <w:szCs w:val="15"/>
        </w:rPr>
        <w:t>'</w:t>
      </w:r>
      <w:r w:rsidRPr="004470AE">
        <w:rPr>
          <w:rStyle w:val="SpecialCharTok"/>
          <w:sz w:val="13"/>
          <w:szCs w:val="15"/>
        </w:rPr>
        <w:t>\n</w:t>
      </w:r>
      <w:r w:rsidRPr="004470AE">
        <w:rPr>
          <w:rStyle w:val="CharTok"/>
          <w:sz w:val="13"/>
          <w:szCs w:val="15"/>
        </w:rPr>
        <w:t>'</w:t>
      </w:r>
      <w:r w:rsidRPr="004470AE">
        <w:rPr>
          <w:rStyle w:val="OperatorTok"/>
          <w:sz w:val="13"/>
          <w:szCs w:val="15"/>
        </w:rPr>
        <w:t>;</w:t>
      </w:r>
      <w:r w:rsidRPr="004470AE">
        <w:rPr>
          <w:rStyle w:val="CommentTok"/>
          <w:i w:val="0"/>
          <w:iCs/>
          <w:sz w:val="13"/>
          <w:szCs w:val="15"/>
        </w:rPr>
        <w:t>//</w:t>
      </w:r>
      <w:r w:rsidRPr="004470AE">
        <w:rPr>
          <w:rStyle w:val="CommentTok"/>
          <w:i w:val="0"/>
          <w:iCs/>
          <w:sz w:val="13"/>
          <w:szCs w:val="15"/>
        </w:rPr>
        <w:t>商</w:t>
      </w:r>
      <w:r w:rsidRPr="004470AE">
        <w:rPr>
          <w:sz w:val="15"/>
          <w:szCs w:val="15"/>
        </w:rPr>
        <w:br/>
      </w:r>
      <w:r w:rsidRPr="004470AE">
        <w:rPr>
          <w:rStyle w:val="NormalTok"/>
          <w:sz w:val="13"/>
          <w:szCs w:val="15"/>
        </w:rPr>
        <w:t xml:space="preserve">    cout </w:t>
      </w:r>
      <w:r w:rsidRPr="004470AE">
        <w:rPr>
          <w:rStyle w:val="OperatorTok"/>
          <w:sz w:val="13"/>
          <w:szCs w:val="15"/>
        </w:rPr>
        <w:t>&lt;&lt;</w:t>
      </w:r>
      <w:r w:rsidRPr="004470AE">
        <w:rPr>
          <w:rStyle w:val="NormalTok"/>
          <w:sz w:val="13"/>
          <w:szCs w:val="15"/>
        </w:rPr>
        <w:t xml:space="preserve"> ba </w:t>
      </w:r>
      <w:r w:rsidRPr="004470AE">
        <w:rPr>
          <w:rStyle w:val="OperatorTok"/>
          <w:sz w:val="13"/>
          <w:szCs w:val="15"/>
        </w:rPr>
        <w:t>-</w:t>
      </w:r>
      <w:r w:rsidRPr="004470AE">
        <w:rPr>
          <w:rStyle w:val="NormalTok"/>
          <w:sz w:val="13"/>
          <w:szCs w:val="15"/>
        </w:rPr>
        <w:t xml:space="preserve"> d </w:t>
      </w:r>
      <w:r w:rsidRPr="004470AE">
        <w:rPr>
          <w:rStyle w:val="OperatorTok"/>
          <w:sz w:val="13"/>
          <w:szCs w:val="15"/>
        </w:rPr>
        <w:t>*</w:t>
      </w:r>
      <w:r w:rsidRPr="004470AE">
        <w:rPr>
          <w:rStyle w:val="NormalTok"/>
          <w:sz w:val="13"/>
          <w:szCs w:val="15"/>
        </w:rPr>
        <w:t xml:space="preserve"> bb </w:t>
      </w:r>
      <w:r w:rsidRPr="004470AE">
        <w:rPr>
          <w:rStyle w:val="OperatorTok"/>
          <w:sz w:val="13"/>
          <w:szCs w:val="15"/>
        </w:rPr>
        <w:t>&lt;&lt;</w:t>
      </w:r>
      <w:r w:rsidRPr="004470AE">
        <w:rPr>
          <w:rStyle w:val="NormalTok"/>
          <w:sz w:val="13"/>
          <w:szCs w:val="15"/>
        </w:rPr>
        <w:t xml:space="preserve"> </w:t>
      </w:r>
      <w:r w:rsidRPr="004470AE">
        <w:rPr>
          <w:rStyle w:val="CharTok"/>
          <w:sz w:val="13"/>
          <w:szCs w:val="15"/>
        </w:rPr>
        <w:t>'</w:t>
      </w:r>
      <w:r w:rsidRPr="004470AE">
        <w:rPr>
          <w:rStyle w:val="SpecialCharTok"/>
          <w:sz w:val="13"/>
          <w:szCs w:val="15"/>
        </w:rPr>
        <w:t>\n</w:t>
      </w:r>
      <w:r w:rsidRPr="004470AE">
        <w:rPr>
          <w:rStyle w:val="CharTok"/>
          <w:sz w:val="13"/>
          <w:szCs w:val="15"/>
        </w:rPr>
        <w:t>'</w:t>
      </w:r>
      <w:r w:rsidRPr="004470AE">
        <w:rPr>
          <w:rStyle w:val="OperatorTok"/>
          <w:sz w:val="13"/>
          <w:szCs w:val="15"/>
        </w:rPr>
        <w:t>;</w:t>
      </w:r>
      <w:r w:rsidRPr="004470AE">
        <w:rPr>
          <w:rStyle w:val="CommentTok"/>
          <w:i w:val="0"/>
          <w:iCs/>
          <w:sz w:val="13"/>
          <w:szCs w:val="15"/>
        </w:rPr>
        <w:t>//</w:t>
      </w:r>
      <w:r w:rsidRPr="004470AE">
        <w:rPr>
          <w:rStyle w:val="CommentTok"/>
          <w:i w:val="0"/>
          <w:iCs/>
          <w:sz w:val="13"/>
          <w:szCs w:val="15"/>
        </w:rPr>
        <w:t>余</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50ECA72B" w14:textId="77777777" w:rsidR="003C132F" w:rsidRPr="00170801" w:rsidRDefault="004470AE">
      <w:pPr>
        <w:pStyle w:val="3"/>
        <w:rPr>
          <w:sz w:val="21"/>
          <w:szCs w:val="21"/>
        </w:rPr>
      </w:pPr>
      <w:bookmarkStart w:id="89" w:name="线性基"/>
      <w:bookmarkStart w:id="90" w:name="_Toc73724864"/>
      <w:bookmarkEnd w:id="87"/>
      <w:r w:rsidRPr="00170801">
        <w:rPr>
          <w:sz w:val="21"/>
          <w:szCs w:val="21"/>
        </w:rPr>
        <w:t>线性基</w:t>
      </w:r>
      <w:bookmarkEnd w:id="90"/>
    </w:p>
    <w:p w14:paraId="21D5ECB9" w14:textId="77777777" w:rsidR="003C132F" w:rsidRPr="004470AE" w:rsidRDefault="004470AE">
      <w:pPr>
        <w:pStyle w:val="SourceCode"/>
        <w:rPr>
          <w:sz w:val="15"/>
          <w:szCs w:val="15"/>
        </w:rPr>
      </w:pPr>
      <w:r w:rsidRPr="004470AE">
        <w:rPr>
          <w:rStyle w:val="DataTypeTok"/>
          <w:sz w:val="13"/>
          <w:szCs w:val="15"/>
        </w:rPr>
        <w:t>void</w:t>
      </w:r>
      <w:r w:rsidRPr="004470AE">
        <w:rPr>
          <w:rStyle w:val="NormalTok"/>
          <w:sz w:val="13"/>
          <w:szCs w:val="15"/>
        </w:rPr>
        <w:t xml:space="preserve"> Get_LB</w:t>
      </w:r>
      <w:r w:rsidRPr="004470AE">
        <w:rPr>
          <w:rStyle w:val="OperatorTok"/>
          <w:sz w:val="13"/>
          <w:szCs w:val="15"/>
        </w:rPr>
        <w:t>(</w:t>
      </w:r>
      <w:r w:rsidRPr="004470AE">
        <w:rPr>
          <w:rStyle w:val="NormalTok"/>
          <w:sz w:val="13"/>
          <w:szCs w:val="15"/>
        </w:rPr>
        <w:t>ll x</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62</w:t>
      </w:r>
      <w:r w:rsidRPr="004470AE">
        <w:rPr>
          <w:rStyle w:val="OperatorTok"/>
          <w:sz w:val="13"/>
          <w:szCs w:val="15"/>
        </w:rPr>
        <w:t>;</w:t>
      </w:r>
      <w:r w:rsidRPr="004470AE">
        <w:rPr>
          <w:rStyle w:val="NormalTok"/>
          <w:sz w:val="13"/>
          <w:szCs w:val="15"/>
        </w:rPr>
        <w:t xml:space="preserve"> i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 xml:space="preserve">x </w:t>
      </w:r>
      <w:r w:rsidRPr="004470AE">
        <w:rPr>
          <w:rStyle w:val="OperatorTok"/>
          <w:sz w:val="13"/>
          <w:szCs w:val="15"/>
        </w:rPr>
        <w:t>&gt;&gt;</w:t>
      </w:r>
      <w:r w:rsidRPr="004470AE">
        <w:rPr>
          <w:rStyle w:val="NormalTok"/>
          <w:sz w:val="13"/>
          <w:szCs w:val="15"/>
        </w:rPr>
        <w:t xml:space="preserve"> </w:t>
      </w:r>
      <w:r w:rsidRPr="004470AE">
        <w:rPr>
          <w:rStyle w:val="OperatorTok"/>
          <w:sz w:val="13"/>
          <w:szCs w:val="15"/>
        </w:rPr>
        <w:t>(</w:t>
      </w:r>
      <w:r w:rsidRPr="004470AE">
        <w:rPr>
          <w:rStyle w:val="NormalTok"/>
          <w:sz w:val="13"/>
          <w:szCs w:val="15"/>
        </w:rPr>
        <w:t>l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continu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p</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x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p>
    <w:p w14:paraId="26E72F5A" w14:textId="77777777" w:rsidR="003C132F" w:rsidRPr="00170801" w:rsidRDefault="004470AE">
      <w:pPr>
        <w:pStyle w:val="3"/>
        <w:rPr>
          <w:sz w:val="21"/>
          <w:szCs w:val="21"/>
        </w:rPr>
      </w:pPr>
      <w:bookmarkStart w:id="91" w:name="st表"/>
      <w:bookmarkStart w:id="92" w:name="_Toc73724865"/>
      <w:bookmarkEnd w:id="89"/>
      <w:r w:rsidRPr="00170801">
        <w:rPr>
          <w:sz w:val="21"/>
          <w:szCs w:val="21"/>
        </w:rPr>
        <w:t>ST</w:t>
      </w:r>
      <w:r w:rsidRPr="00170801">
        <w:rPr>
          <w:sz w:val="21"/>
          <w:szCs w:val="21"/>
        </w:rPr>
        <w:t>表</w:t>
      </w:r>
      <w:bookmarkEnd w:id="92"/>
    </w:p>
    <w:p w14:paraId="0E1067BD" w14:textId="77777777" w:rsidR="003C132F" w:rsidRPr="004470AE" w:rsidRDefault="004470AE">
      <w:pPr>
        <w:pStyle w:val="SourceCode"/>
        <w:rPr>
          <w:sz w:val="15"/>
          <w:szCs w:val="15"/>
        </w:rPr>
      </w:pPr>
      <w:r w:rsidRPr="004470AE">
        <w:rPr>
          <w:rStyle w:val="KeywordTok"/>
          <w:sz w:val="13"/>
          <w:szCs w:val="15"/>
        </w:rPr>
        <w:t>template</w:t>
      </w:r>
      <w:r w:rsidRPr="004470AE">
        <w:rPr>
          <w:rStyle w:val="NormalTok"/>
          <w:sz w:val="13"/>
          <w:szCs w:val="15"/>
        </w:rPr>
        <w:t xml:space="preserve"> </w:t>
      </w:r>
      <w:r w:rsidRPr="004470AE">
        <w:rPr>
          <w:rStyle w:val="OperatorTok"/>
          <w:sz w:val="13"/>
          <w:szCs w:val="15"/>
        </w:rPr>
        <w:t>&lt;</w:t>
      </w:r>
      <w:r w:rsidRPr="004470AE">
        <w:rPr>
          <w:rStyle w:val="KeywordTok"/>
          <w:sz w:val="13"/>
          <w:szCs w:val="15"/>
        </w:rPr>
        <w:t>typename</w:t>
      </w:r>
      <w:r w:rsidRPr="004470AE">
        <w:rPr>
          <w:rStyle w:val="NormalTok"/>
          <w:sz w:val="13"/>
          <w:szCs w:val="15"/>
        </w:rPr>
        <w:t xml:space="preserve"> INTEGER</w:t>
      </w:r>
      <w:r w:rsidRPr="004470AE">
        <w:rPr>
          <w:rStyle w:val="OperatorTok"/>
          <w:sz w:val="13"/>
          <w:szCs w:val="15"/>
        </w:rPr>
        <w:t>&gt;</w:t>
      </w:r>
      <w:r w:rsidRPr="004470AE">
        <w:rPr>
          <w:sz w:val="15"/>
          <w:szCs w:val="15"/>
        </w:rPr>
        <w:br/>
      </w:r>
      <w:r w:rsidRPr="004470AE">
        <w:rPr>
          <w:rStyle w:val="KeywordTok"/>
          <w:sz w:val="13"/>
          <w:szCs w:val="15"/>
        </w:rPr>
        <w:t>struct</w:t>
      </w:r>
      <w:r w:rsidRPr="004470AE">
        <w:rPr>
          <w:rStyle w:val="NormalTok"/>
          <w:sz w:val="13"/>
          <w:szCs w:val="15"/>
        </w:rPr>
        <w:t xml:space="preserve"> STMax</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从</w:t>
      </w:r>
      <w:r w:rsidRPr="004470AE">
        <w:rPr>
          <w:rStyle w:val="CommentTok"/>
          <w:i w:val="0"/>
          <w:iCs/>
          <w:sz w:val="13"/>
          <w:szCs w:val="15"/>
        </w:rPr>
        <w:t>0</w:t>
      </w:r>
      <w:r w:rsidRPr="004470AE">
        <w:rPr>
          <w:rStyle w:val="CommentTok"/>
          <w:i w:val="0"/>
          <w:iCs/>
          <w:sz w:val="13"/>
          <w:szCs w:val="15"/>
        </w:rPr>
        <w:t>开始</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vector</w:t>
      </w:r>
      <w:r w:rsidRPr="004470AE">
        <w:rPr>
          <w:rStyle w:val="OperatorTok"/>
          <w:sz w:val="13"/>
          <w:szCs w:val="15"/>
        </w:rPr>
        <w:t>&lt;</w:t>
      </w:r>
      <w:r w:rsidRPr="004470AE">
        <w:rPr>
          <w:rStyle w:val="BuiltInTok"/>
          <w:sz w:val="13"/>
          <w:szCs w:val="15"/>
        </w:rPr>
        <w:t>std::</w:t>
      </w:r>
      <w:r w:rsidRPr="004470AE">
        <w:rPr>
          <w:rStyle w:val="NormalTok"/>
          <w:sz w:val="13"/>
          <w:szCs w:val="15"/>
        </w:rPr>
        <w:t>vector</w:t>
      </w:r>
      <w:r w:rsidRPr="004470AE">
        <w:rPr>
          <w:rStyle w:val="OperatorTok"/>
          <w:sz w:val="13"/>
          <w:szCs w:val="15"/>
        </w:rPr>
        <w:t>&lt;</w:t>
      </w:r>
      <w:r w:rsidRPr="004470AE">
        <w:rPr>
          <w:rStyle w:val="NormalTok"/>
          <w:sz w:val="13"/>
          <w:szCs w:val="15"/>
        </w:rPr>
        <w:t>INTEGER</w:t>
      </w:r>
      <w:r w:rsidRPr="004470AE">
        <w:rPr>
          <w:rStyle w:val="OperatorTok"/>
          <w:sz w:val="13"/>
          <w:szCs w:val="15"/>
        </w:rPr>
        <w:t>&gt;&gt;</w:t>
      </w:r>
      <w:r w:rsidRPr="004470AE">
        <w:rPr>
          <w:rStyle w:val="NormalTok"/>
          <w:sz w:val="13"/>
          <w:szCs w:val="15"/>
        </w:rPr>
        <w:t xml:space="preserve"> data</w:t>
      </w:r>
      <w:r w:rsidRPr="004470AE">
        <w:rPr>
          <w:rStyle w:val="OperatorTok"/>
          <w:sz w:val="13"/>
          <w:szCs w:val="15"/>
        </w:rPr>
        <w:t>;</w:t>
      </w:r>
      <w:r w:rsidRPr="004470AE">
        <w:rPr>
          <w:sz w:val="15"/>
          <w:szCs w:val="15"/>
        </w:rPr>
        <w:br/>
      </w:r>
      <w:r w:rsidRPr="004470AE">
        <w:rPr>
          <w:rStyle w:val="NormalTok"/>
          <w:sz w:val="13"/>
          <w:szCs w:val="15"/>
        </w:rPr>
        <w:t xml:space="preserve">    STMax</w:t>
      </w:r>
      <w:r w:rsidRPr="004470AE">
        <w:rPr>
          <w:rStyle w:val="OperatorTok"/>
          <w:sz w:val="13"/>
          <w:szCs w:val="15"/>
        </w:rPr>
        <w:t>(</w:t>
      </w:r>
      <w:r w:rsidRPr="004470AE">
        <w:rPr>
          <w:rStyle w:val="DataTypeTok"/>
          <w:sz w:val="13"/>
          <w:szCs w:val="15"/>
        </w:rPr>
        <w:t>int</w:t>
      </w:r>
      <w:r w:rsidRPr="004470AE">
        <w:rPr>
          <w:rStyle w:val="NormalTok"/>
          <w:sz w:val="13"/>
          <w:szCs w:val="15"/>
        </w:rPr>
        <w:t xml:space="preserve"> siz</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upper_pow </w:t>
      </w:r>
      <w:r w:rsidRPr="004470AE">
        <w:rPr>
          <w:rStyle w:val="OperatorTok"/>
          <w:sz w:val="13"/>
          <w:szCs w:val="15"/>
        </w:rPr>
        <w:t>=</w:t>
      </w:r>
      <w:r w:rsidRPr="004470AE">
        <w:rPr>
          <w:rStyle w:val="NormalTok"/>
          <w:sz w:val="13"/>
          <w:szCs w:val="15"/>
        </w:rPr>
        <w:t xml:space="preserve"> clz</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data</w:t>
      </w:r>
      <w:r w:rsidRPr="004470AE">
        <w:rPr>
          <w:rStyle w:val="OperatorTok"/>
          <w:sz w:val="13"/>
          <w:szCs w:val="15"/>
        </w:rPr>
        <w:t>.</w:t>
      </w:r>
      <w:r w:rsidRPr="004470AE">
        <w:rPr>
          <w:rStyle w:val="NormalTok"/>
          <w:sz w:val="13"/>
          <w:szCs w:val="15"/>
        </w:rPr>
        <w:t>resize</w:t>
      </w:r>
      <w:r w:rsidRPr="004470AE">
        <w:rPr>
          <w:rStyle w:val="OperatorTok"/>
          <w:sz w:val="13"/>
          <w:szCs w:val="15"/>
        </w:rPr>
        <w:t>(</w:t>
      </w:r>
      <w:r w:rsidRPr="004470AE">
        <w:rPr>
          <w:rStyle w:val="NormalTok"/>
          <w:sz w:val="13"/>
          <w:szCs w:val="15"/>
        </w:rPr>
        <w:t>upper_pow</w:t>
      </w:r>
      <w:r w:rsidRPr="004470AE">
        <w:rPr>
          <w:rStyle w:val="OperatorTok"/>
          <w:sz w:val="13"/>
          <w:szCs w:val="15"/>
        </w:rPr>
        <w:t>);</w:t>
      </w:r>
      <w:r w:rsidRPr="004470AE">
        <w:rPr>
          <w:sz w:val="15"/>
          <w:szCs w:val="15"/>
        </w:rPr>
        <w:br/>
      </w:r>
      <w:r w:rsidRPr="004470AE">
        <w:rPr>
          <w:rStyle w:val="NormalTok"/>
          <w:sz w:val="13"/>
          <w:szCs w:val="15"/>
        </w:rPr>
        <w:t xml:space="preserve">        data</w:t>
      </w:r>
      <w:r w:rsidRPr="004470AE">
        <w:rPr>
          <w:rStyle w:val="OperatorTok"/>
          <w:sz w:val="13"/>
          <w:szCs w:val="15"/>
        </w:rPr>
        <w:t>.</w:t>
      </w:r>
      <w:r w:rsidRPr="004470AE">
        <w:rPr>
          <w:rStyle w:val="NormalTok"/>
          <w:sz w:val="13"/>
          <w:szCs w:val="15"/>
        </w:rPr>
        <w:t>assign</w:t>
      </w:r>
      <w:r w:rsidRPr="004470AE">
        <w:rPr>
          <w:rStyle w:val="OperatorTok"/>
          <w:sz w:val="13"/>
          <w:szCs w:val="15"/>
        </w:rPr>
        <w:t>(</w:t>
      </w:r>
      <w:r w:rsidRPr="004470AE">
        <w:rPr>
          <w:rStyle w:val="NormalTok"/>
          <w:sz w:val="13"/>
          <w:szCs w:val="15"/>
        </w:rPr>
        <w:t>upper_pow</w:t>
      </w:r>
      <w:r w:rsidRPr="004470AE">
        <w:rPr>
          <w:rStyle w:val="OperatorTok"/>
          <w:sz w:val="13"/>
          <w:szCs w:val="15"/>
        </w:rPr>
        <w:t>,</w:t>
      </w:r>
      <w:r w:rsidRPr="004470AE">
        <w:rPr>
          <w:rStyle w:val="NormalTok"/>
          <w:sz w:val="13"/>
          <w:szCs w:val="15"/>
        </w:rPr>
        <w:t xml:space="preserve"> vector</w:t>
      </w:r>
      <w:r w:rsidRPr="004470AE">
        <w:rPr>
          <w:rStyle w:val="OperatorTok"/>
          <w:sz w:val="13"/>
          <w:szCs w:val="15"/>
        </w:rPr>
        <w:t>&lt;</w:t>
      </w:r>
      <w:r w:rsidRPr="004470AE">
        <w:rPr>
          <w:rStyle w:val="NormalTok"/>
          <w:sz w:val="13"/>
          <w:szCs w:val="15"/>
        </w:rPr>
        <w:t>INTEGER</w:t>
      </w:r>
      <w:r w:rsidRPr="004470AE">
        <w:rPr>
          <w:rStyle w:val="OperatorTok"/>
          <w:sz w:val="13"/>
          <w:szCs w:val="15"/>
        </w:rPr>
        <w:t>&gt;());</w:t>
      </w:r>
      <w:r w:rsidRPr="004470AE">
        <w:rPr>
          <w:sz w:val="15"/>
          <w:szCs w:val="15"/>
        </w:rPr>
        <w:br/>
      </w:r>
      <w:r w:rsidRPr="004470AE">
        <w:rPr>
          <w:rStyle w:val="NormalTok"/>
          <w:sz w:val="13"/>
          <w:szCs w:val="15"/>
        </w:rPr>
        <w:t xml:space="preserve">        data</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assign</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INTEGER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DataTypeTok"/>
          <w:sz w:val="13"/>
          <w:szCs w:val="15"/>
        </w:rPr>
        <w:t>int</w:t>
      </w:r>
      <w:r w:rsidRPr="004470AE">
        <w:rPr>
          <w:rStyle w:val="NormalTok"/>
          <w:sz w:val="13"/>
          <w:szCs w:val="15"/>
        </w:rPr>
        <w:t xml:space="preserve"> wher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data</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wher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generate_ma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range</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data</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data</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assign</w:t>
      </w:r>
      <w:r w:rsidRPr="004470AE">
        <w:rPr>
          <w:rStyle w:val="OperatorTok"/>
          <w:sz w:val="13"/>
          <w:szCs w:val="15"/>
        </w:rPr>
        <w:t>(</w:t>
      </w:r>
      <w:r w:rsidRPr="004470AE">
        <w:rPr>
          <w:rStyle w:val="NormalTok"/>
          <w:sz w:val="13"/>
          <w:szCs w:val="15"/>
        </w:rPr>
        <w:t>data</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data</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data</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max</w:t>
      </w:r>
      <w:r w:rsidRPr="004470AE">
        <w:rPr>
          <w:rStyle w:val="OperatorTok"/>
          <w:sz w:val="13"/>
          <w:szCs w:val="15"/>
        </w:rPr>
        <w:t>(</w:t>
      </w:r>
      <w:r w:rsidRPr="004470AE">
        <w:rPr>
          <w:rStyle w:val="NormalTok"/>
          <w:sz w:val="13"/>
          <w:szCs w:val="15"/>
        </w:rPr>
        <w:t>data</w:t>
      </w:r>
      <w:r w:rsidRPr="004470AE">
        <w:rPr>
          <w:rStyle w:val="OperatorTok"/>
          <w:sz w:val="13"/>
          <w:szCs w:val="15"/>
        </w:rPr>
        <w:t>[</w:t>
      </w:r>
      <w:r w:rsidRPr="004470AE">
        <w:rPr>
          <w:rStyle w:val="NormalTok"/>
          <w:sz w:val="13"/>
          <w:szCs w:val="15"/>
        </w:rPr>
        <w:t xml:space="preserve">j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data</w:t>
      </w:r>
      <w:r w:rsidRPr="004470AE">
        <w:rPr>
          <w:rStyle w:val="OperatorTok"/>
          <w:sz w:val="13"/>
          <w:szCs w:val="15"/>
        </w:rPr>
        <w:t>[</w:t>
      </w:r>
      <w:r w:rsidRPr="004470AE">
        <w:rPr>
          <w:rStyle w:val="NormalTok"/>
          <w:sz w:val="13"/>
          <w:szCs w:val="15"/>
        </w:rPr>
        <w:t xml:space="preserve">j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j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闭区间</w:t>
      </w:r>
      <w:r w:rsidRPr="004470AE">
        <w:rPr>
          <w:rStyle w:val="CommentTok"/>
          <w:i w:val="0"/>
          <w:iCs/>
          <w:sz w:val="13"/>
          <w:szCs w:val="15"/>
        </w:rPr>
        <w:t>[l, r]</w:t>
      </w:r>
      <w:r w:rsidRPr="004470AE">
        <w:rPr>
          <w:rStyle w:val="CommentTok"/>
          <w:i w:val="0"/>
          <w:iCs/>
          <w:sz w:val="13"/>
          <w:szCs w:val="15"/>
        </w:rPr>
        <w:t>，注意有效位从</w:t>
      </w:r>
      <w:r w:rsidRPr="004470AE">
        <w:rPr>
          <w:rStyle w:val="CommentTok"/>
          <w:i w:val="0"/>
          <w:iCs/>
          <w:sz w:val="13"/>
          <w:szCs w:val="15"/>
        </w:rPr>
        <w:t>0</w:t>
      </w:r>
      <w:r w:rsidRPr="004470AE">
        <w:rPr>
          <w:rStyle w:val="CommentTok"/>
          <w:i w:val="0"/>
          <w:iCs/>
          <w:sz w:val="13"/>
          <w:szCs w:val="15"/>
        </w:rPr>
        <w:t>开始</w:t>
      </w:r>
      <w:r w:rsidRPr="004470AE">
        <w:rPr>
          <w:rStyle w:val="CommentTok"/>
          <w:i w:val="0"/>
          <w:iCs/>
          <w:sz w:val="13"/>
          <w:szCs w:val="15"/>
        </w:rPr>
        <w:t>*/</w:t>
      </w:r>
      <w:r w:rsidRPr="004470AE">
        <w:rPr>
          <w:sz w:val="15"/>
          <w:szCs w:val="15"/>
        </w:rPr>
        <w:br/>
      </w:r>
      <w:r w:rsidRPr="004470AE">
        <w:rPr>
          <w:rStyle w:val="NormalTok"/>
          <w:sz w:val="13"/>
          <w:szCs w:val="15"/>
        </w:rPr>
        <w:t xml:space="preserve">    INTEGER query_max</w:t>
      </w:r>
      <w:r w:rsidRPr="004470AE">
        <w:rPr>
          <w:rStyle w:val="OperatorTok"/>
          <w:sz w:val="13"/>
          <w:szCs w:val="15"/>
        </w:rPr>
        <w:t>(</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w:t>
      </w:r>
      <w:r w:rsidRPr="004470AE">
        <w:rPr>
          <w:rStyle w:val="DecValTok"/>
          <w:sz w:val="13"/>
          <w:szCs w:val="15"/>
        </w:rPr>
        <w:t>3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FunctionTok"/>
          <w:sz w:val="13"/>
          <w:szCs w:val="15"/>
        </w:rPr>
        <w:t>__builtin_clz</w:t>
      </w:r>
      <w:r w:rsidRPr="004470AE">
        <w:rPr>
          <w:rStyle w:val="OperatorTok"/>
          <w:sz w:val="13"/>
          <w:szCs w:val="15"/>
        </w:rPr>
        <w:t>(</w:t>
      </w:r>
      <w:r w:rsidRPr="004470AE">
        <w:rPr>
          <w:rStyle w:val="NormalTok"/>
          <w:sz w:val="13"/>
          <w:szCs w:val="15"/>
        </w:rPr>
        <w:t xml:space="preserve">r </w:t>
      </w:r>
      <w:r w:rsidRPr="004470AE">
        <w:rPr>
          <w:rStyle w:val="OperatorTok"/>
          <w:sz w:val="13"/>
          <w:szCs w:val="15"/>
        </w:rPr>
        <w:t>-</w:t>
      </w:r>
      <w:r w:rsidRPr="004470AE">
        <w:rPr>
          <w:rStyle w:val="NormalTok"/>
          <w:sz w:val="13"/>
          <w:szCs w:val="15"/>
        </w:rPr>
        <w:t xml:space="preserve"> l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BuiltInTok"/>
          <w:sz w:val="13"/>
          <w:szCs w:val="15"/>
        </w:rPr>
        <w:t>std::</w:t>
      </w:r>
      <w:r w:rsidRPr="004470AE">
        <w:rPr>
          <w:rStyle w:val="NormalTok"/>
          <w:sz w:val="13"/>
          <w:szCs w:val="15"/>
        </w:rPr>
        <w:t>max</w:t>
      </w:r>
      <w:r w:rsidRPr="004470AE">
        <w:rPr>
          <w:rStyle w:val="OperatorTok"/>
          <w:sz w:val="13"/>
          <w:szCs w:val="15"/>
        </w:rPr>
        <w:t>(</w:t>
      </w:r>
      <w:r w:rsidRPr="004470AE">
        <w:rPr>
          <w:rStyle w:val="NormalTok"/>
          <w:sz w:val="13"/>
          <w:szCs w:val="15"/>
        </w:rPr>
        <w:t>data</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 xml:space="preserve"> data</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r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2668818C" w14:textId="77777777" w:rsidR="003C132F" w:rsidRPr="00170801" w:rsidRDefault="004470AE">
      <w:pPr>
        <w:pStyle w:val="3"/>
        <w:rPr>
          <w:sz w:val="21"/>
          <w:szCs w:val="21"/>
        </w:rPr>
      </w:pPr>
      <w:bookmarkStart w:id="93" w:name="带修改整体二分"/>
      <w:bookmarkStart w:id="94" w:name="_Toc73724866"/>
      <w:bookmarkEnd w:id="91"/>
      <w:r w:rsidRPr="00170801">
        <w:rPr>
          <w:sz w:val="21"/>
          <w:szCs w:val="21"/>
        </w:rPr>
        <w:t>带修改整体二分</w:t>
      </w:r>
      <w:bookmarkEnd w:id="94"/>
    </w:p>
    <w:p w14:paraId="123EA111" w14:textId="77777777" w:rsidR="003C132F" w:rsidRPr="004470AE" w:rsidRDefault="004470AE">
      <w:pPr>
        <w:pStyle w:val="SourceCode"/>
        <w:rPr>
          <w:sz w:val="15"/>
          <w:szCs w:val="15"/>
        </w:rPr>
      </w:pPr>
      <w:r w:rsidRPr="004470AE">
        <w:rPr>
          <w:rStyle w:val="PreprocessorTok"/>
          <w:sz w:val="13"/>
          <w:szCs w:val="15"/>
        </w:rPr>
        <w:t xml:space="preserve">#include </w:t>
      </w:r>
      <w:r w:rsidRPr="004470AE">
        <w:rPr>
          <w:rStyle w:val="ImportTok"/>
          <w:sz w:val="13"/>
          <w:szCs w:val="15"/>
        </w:rPr>
        <w:t>&lt;bits/stdc++.h&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axn </w:t>
      </w:r>
      <w:r w:rsidRPr="004470AE">
        <w:rPr>
          <w:rStyle w:val="OperatorTok"/>
          <w:sz w:val="13"/>
          <w:szCs w:val="15"/>
        </w:rPr>
        <w:t>=</w:t>
      </w:r>
      <w:r w:rsidRPr="004470AE">
        <w:rPr>
          <w:rStyle w:val="NormalTok"/>
          <w:sz w:val="13"/>
          <w:szCs w:val="15"/>
        </w:rPr>
        <w:t xml:space="preserve"> </w:t>
      </w:r>
      <w:r w:rsidRPr="004470AE">
        <w:rPr>
          <w:rStyle w:val="FloatTok"/>
          <w:sz w:val="13"/>
          <w:szCs w:val="15"/>
        </w:rPr>
        <w:t>1e5</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sz w:val="15"/>
          <w:szCs w:val="15"/>
        </w:rPr>
        <w:br/>
      </w:r>
      <w:r w:rsidRPr="004470AE">
        <w:rPr>
          <w:rStyle w:val="KeywordTok"/>
          <w:sz w:val="13"/>
          <w:szCs w:val="15"/>
        </w:rPr>
        <w:t>struct</w:t>
      </w:r>
      <w:r w:rsidRPr="004470AE">
        <w:rPr>
          <w:rStyle w:val="NormalTok"/>
          <w:sz w:val="13"/>
          <w:szCs w:val="15"/>
        </w:rPr>
        <w:t xml:space="preserve"> query1</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typ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i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对于询问</w:t>
      </w:r>
      <w:r w:rsidRPr="004470AE">
        <w:rPr>
          <w:rStyle w:val="CommentTok"/>
          <w:i w:val="0"/>
          <w:iCs/>
          <w:sz w:val="13"/>
          <w:szCs w:val="15"/>
        </w:rPr>
        <w:t xml:space="preserve">, type = 1, l, r </w:t>
      </w:r>
      <w:r w:rsidRPr="004470AE">
        <w:rPr>
          <w:rStyle w:val="CommentTok"/>
          <w:i w:val="0"/>
          <w:iCs/>
          <w:sz w:val="13"/>
          <w:szCs w:val="15"/>
        </w:rPr>
        <w:t>表示区间左右边界</w:t>
      </w:r>
      <w:r w:rsidRPr="004470AE">
        <w:rPr>
          <w:rStyle w:val="CommentTok"/>
          <w:i w:val="0"/>
          <w:iCs/>
          <w:sz w:val="13"/>
          <w:szCs w:val="15"/>
        </w:rPr>
        <w:t xml:space="preserve">, k </w:t>
      </w:r>
      <w:r w:rsidRPr="004470AE">
        <w:rPr>
          <w:rStyle w:val="CommentTok"/>
          <w:i w:val="0"/>
          <w:iCs/>
          <w:sz w:val="13"/>
          <w:szCs w:val="15"/>
        </w:rPr>
        <w:t>表示询问第</w:t>
      </w:r>
      <w:r w:rsidRPr="004470AE">
        <w:rPr>
          <w:rStyle w:val="CommentTok"/>
          <w:i w:val="0"/>
          <w:iCs/>
          <w:sz w:val="13"/>
          <w:szCs w:val="15"/>
        </w:rPr>
        <w:t xml:space="preserve"> k </w:t>
      </w:r>
      <w:r w:rsidRPr="004470AE">
        <w:rPr>
          <w:rStyle w:val="CommentTok"/>
          <w:i w:val="0"/>
          <w:iCs/>
          <w:sz w:val="13"/>
          <w:szCs w:val="15"/>
        </w:rPr>
        <w:t>小</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对于修改</w:t>
      </w:r>
      <w:r w:rsidRPr="004470AE">
        <w:rPr>
          <w:rStyle w:val="CommentTok"/>
          <w:i w:val="0"/>
          <w:iCs/>
          <w:sz w:val="13"/>
          <w:szCs w:val="15"/>
        </w:rPr>
        <w:t xml:space="preserve">, type = 0, l </w:t>
      </w:r>
      <w:r w:rsidRPr="004470AE">
        <w:rPr>
          <w:rStyle w:val="CommentTok"/>
          <w:i w:val="0"/>
          <w:iCs/>
          <w:sz w:val="13"/>
          <w:szCs w:val="15"/>
        </w:rPr>
        <w:t>表示修改位置</w:t>
      </w:r>
      <w:r w:rsidRPr="004470AE">
        <w:rPr>
          <w:rStyle w:val="CommentTok"/>
          <w:i w:val="0"/>
          <w:iCs/>
          <w:sz w:val="13"/>
          <w:szCs w:val="15"/>
        </w:rPr>
        <w:t xml:space="preserve">, r </w:t>
      </w:r>
      <w:r w:rsidRPr="004470AE">
        <w:rPr>
          <w:rStyle w:val="CommentTok"/>
          <w:i w:val="0"/>
          <w:iCs/>
          <w:sz w:val="13"/>
          <w:szCs w:val="15"/>
        </w:rPr>
        <w:t>表示修改后的值</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k </w:t>
      </w:r>
      <w:r w:rsidRPr="004470AE">
        <w:rPr>
          <w:rStyle w:val="CommentTok"/>
          <w:i w:val="0"/>
          <w:iCs/>
          <w:sz w:val="13"/>
          <w:szCs w:val="15"/>
        </w:rPr>
        <w:t>表示当前操作是插入</w:t>
      </w:r>
      <w:r w:rsidRPr="004470AE">
        <w:rPr>
          <w:rStyle w:val="CommentTok"/>
          <w:i w:val="0"/>
          <w:iCs/>
          <w:sz w:val="13"/>
          <w:szCs w:val="15"/>
        </w:rPr>
        <w:t>(1)</w:t>
      </w:r>
      <w:r w:rsidRPr="004470AE">
        <w:rPr>
          <w:rStyle w:val="CommentTok"/>
          <w:i w:val="0"/>
          <w:iCs/>
          <w:sz w:val="13"/>
          <w:szCs w:val="15"/>
        </w:rPr>
        <w:t>还是擦除</w:t>
      </w:r>
      <w:r w:rsidRPr="004470AE">
        <w:rPr>
          <w:rStyle w:val="CommentTok"/>
          <w:i w:val="0"/>
          <w:iCs/>
          <w:sz w:val="13"/>
          <w:szCs w:val="15"/>
        </w:rPr>
        <w:t xml:space="preserve">(-1), </w:t>
      </w:r>
      <w:r w:rsidRPr="004470AE">
        <w:rPr>
          <w:rStyle w:val="CommentTok"/>
          <w:i w:val="0"/>
          <w:iCs/>
          <w:sz w:val="13"/>
          <w:szCs w:val="15"/>
        </w:rPr>
        <w:t>更新树状数组时使用</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id </w:t>
      </w:r>
      <w:r w:rsidRPr="004470AE">
        <w:rPr>
          <w:rStyle w:val="CommentTok"/>
          <w:i w:val="0"/>
          <w:iCs/>
          <w:sz w:val="13"/>
          <w:szCs w:val="15"/>
        </w:rPr>
        <w:t>记录每个操作原先的编号</w:t>
      </w:r>
      <w:r w:rsidRPr="004470AE">
        <w:rPr>
          <w:rStyle w:val="CommentTok"/>
          <w:i w:val="0"/>
          <w:iCs/>
          <w:sz w:val="13"/>
          <w:szCs w:val="15"/>
        </w:rPr>
        <w:t xml:space="preserve">, </w:t>
      </w:r>
      <w:r w:rsidRPr="004470AE">
        <w:rPr>
          <w:rStyle w:val="CommentTok"/>
          <w:i w:val="0"/>
          <w:iCs/>
          <w:sz w:val="13"/>
          <w:szCs w:val="15"/>
        </w:rPr>
        <w:t>因二分过程中操作顺序会被打散</w:t>
      </w:r>
      <w:r w:rsidRPr="004470AE">
        <w:rPr>
          <w:sz w:val="15"/>
          <w:szCs w:val="15"/>
        </w:rPr>
        <w:br/>
      </w:r>
      <w:r w:rsidRPr="004470AE">
        <w:rPr>
          <w:rStyle w:val="OperatorTok"/>
          <w:sz w:val="13"/>
          <w:szCs w:val="15"/>
        </w:rPr>
        <w:t>};</w:t>
      </w:r>
      <w:r w:rsidRPr="004470AE">
        <w:rPr>
          <w:sz w:val="15"/>
          <w:szCs w:val="15"/>
        </w:rPr>
        <w:br/>
      </w:r>
      <w:r w:rsidRPr="004470AE">
        <w:rPr>
          <w:rStyle w:val="KeywordTok"/>
          <w:sz w:val="13"/>
          <w:szCs w:val="15"/>
        </w:rPr>
        <w:t>struct</w:t>
      </w:r>
      <w:r w:rsidRPr="004470AE">
        <w:rPr>
          <w:rStyle w:val="NormalTok"/>
          <w:sz w:val="13"/>
          <w:szCs w:val="15"/>
        </w:rPr>
        <w:t xml:space="preserve"> num1</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vector</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 xml:space="preserve"> ans</w:t>
      </w:r>
      <w:r w:rsidRPr="004470AE">
        <w:rPr>
          <w:rStyle w:val="OperatorTok"/>
          <w:sz w:val="13"/>
          <w:szCs w:val="15"/>
        </w:rPr>
        <w:t>(</w:t>
      </w:r>
      <w:r w:rsidRPr="004470AE">
        <w:rPr>
          <w:rStyle w:val="DecValTok"/>
          <w:sz w:val="13"/>
          <w:szCs w:val="15"/>
        </w:rPr>
        <w:t>100000</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t</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a</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DataTypeTok"/>
          <w:sz w:val="13"/>
          <w:szCs w:val="15"/>
        </w:rPr>
        <w:lastRenderedPageBreak/>
        <w:t>int</w:t>
      </w:r>
      <w:r w:rsidRPr="004470AE">
        <w:rPr>
          <w:rStyle w:val="NormalTok"/>
          <w:sz w:val="13"/>
          <w:szCs w:val="15"/>
        </w:rPr>
        <w:t xml:space="preserve"> sum</w:t>
      </w:r>
      <w:r w:rsidRPr="004470AE">
        <w:rPr>
          <w:rStyle w:val="OperatorTok"/>
          <w:sz w:val="13"/>
          <w:szCs w:val="15"/>
        </w:rPr>
        <w:t>(</w:t>
      </w:r>
      <w:r w:rsidRPr="004470AE">
        <w:rPr>
          <w:rStyle w:val="DataTypeTok"/>
          <w:sz w:val="13"/>
          <w:szCs w:val="15"/>
        </w:rPr>
        <w:t>int</w:t>
      </w:r>
      <w:r w:rsidRPr="004470AE">
        <w:rPr>
          <w:rStyle w:val="NormalTok"/>
          <w:sz w:val="13"/>
          <w:szCs w:val="15"/>
        </w:rPr>
        <w:t xml:space="preserve"> p</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sz w:val="15"/>
          <w:szCs w:val="15"/>
        </w:rPr>
        <w:br/>
      </w:r>
      <w:r w:rsidRPr="004470AE">
        <w:rPr>
          <w:rStyle w:val="NormalTok"/>
          <w:sz w:val="13"/>
          <w:szCs w:val="15"/>
        </w:rPr>
        <w:t xml:space="preserve">        p </w:t>
      </w:r>
      <w:r w:rsidRPr="004470AE">
        <w:rPr>
          <w:rStyle w:val="OperatorTok"/>
          <w:sz w:val="13"/>
          <w:szCs w:val="15"/>
        </w:rPr>
        <w:t>-=</w:t>
      </w:r>
      <w:r w:rsidRPr="004470AE">
        <w:rPr>
          <w:rStyle w:val="NormalTok"/>
          <w:sz w:val="13"/>
          <w:szCs w:val="15"/>
        </w:rPr>
        <w:t xml:space="preserve"> p </w:t>
      </w:r>
      <w:r w:rsidRPr="004470AE">
        <w:rPr>
          <w:rStyle w:val="OperatorTok"/>
          <w:sz w:val="13"/>
          <w:szCs w:val="15"/>
        </w:rPr>
        <w:t>&amp;</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ns</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add</w:t>
      </w:r>
      <w:r w:rsidRPr="004470AE">
        <w:rPr>
          <w:rStyle w:val="OperatorTok"/>
          <w:sz w:val="13"/>
          <w:szCs w:val="15"/>
        </w:rPr>
        <w:t>(</w:t>
      </w:r>
      <w:r w:rsidRPr="004470AE">
        <w:rPr>
          <w:rStyle w:val="DataTypeTok"/>
          <w:sz w:val="13"/>
          <w:szCs w:val="15"/>
        </w:rPr>
        <w:t>in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p </w:t>
      </w:r>
      <w:r w:rsidRPr="004470AE">
        <w:rPr>
          <w:rStyle w:val="OperatorTok"/>
          <w:sz w:val="13"/>
          <w:szCs w:val="15"/>
        </w:rPr>
        <w:t>+=</w:t>
      </w:r>
      <w:r w:rsidRPr="004470AE">
        <w:rPr>
          <w:rStyle w:val="NormalTok"/>
          <w:sz w:val="13"/>
          <w:szCs w:val="15"/>
        </w:rPr>
        <w:t xml:space="preserve"> p </w:t>
      </w:r>
      <w:r w:rsidRPr="004470AE">
        <w:rPr>
          <w:rStyle w:val="OperatorTok"/>
          <w:sz w:val="13"/>
          <w:szCs w:val="15"/>
        </w:rPr>
        <w:t>&amp;</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solve</w:t>
      </w:r>
      <w:r w:rsidRPr="004470AE">
        <w:rPr>
          <w:rStyle w:val="OperatorTok"/>
          <w:sz w:val="13"/>
          <w:szCs w:val="15"/>
        </w:rPr>
        <w:t>(</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vector</w:t>
      </w:r>
      <w:r w:rsidRPr="004470AE">
        <w:rPr>
          <w:rStyle w:val="OperatorTok"/>
          <w:sz w:val="13"/>
          <w:szCs w:val="15"/>
        </w:rPr>
        <w:t>&lt;</w:t>
      </w:r>
      <w:r w:rsidRPr="004470AE">
        <w:rPr>
          <w:rStyle w:val="NormalTok"/>
          <w:sz w:val="13"/>
          <w:szCs w:val="15"/>
        </w:rPr>
        <w:t>query1</w:t>
      </w:r>
      <w:r w:rsidRPr="004470AE">
        <w:rPr>
          <w:rStyle w:val="OperatorTok"/>
          <w:sz w:val="13"/>
          <w:szCs w:val="15"/>
        </w:rPr>
        <w:t>&gt;</w:t>
      </w:r>
      <w:r w:rsidRPr="004470AE">
        <w:rPr>
          <w:rStyle w:val="NormalTok"/>
          <w:sz w:val="13"/>
          <w:szCs w:val="15"/>
        </w:rPr>
        <w:t xml:space="preserve"> </w:t>
      </w:r>
      <w:r w:rsidRPr="004470AE">
        <w:rPr>
          <w:rStyle w:val="OperatorTok"/>
          <w:sz w:val="13"/>
          <w:szCs w:val="15"/>
        </w:rPr>
        <w:t>&amp;</w:t>
      </w:r>
      <w:r w:rsidRPr="004470AE">
        <w:rPr>
          <w:rStyle w:val="NormalTok"/>
          <w:sz w:val="13"/>
          <w:szCs w:val="15"/>
        </w:rPr>
        <w:t>q</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q</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typ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an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i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id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vector</w:t>
      </w:r>
      <w:r w:rsidRPr="004470AE">
        <w:rPr>
          <w:rStyle w:val="OperatorTok"/>
          <w:sz w:val="13"/>
          <w:szCs w:val="15"/>
        </w:rPr>
        <w:t>&lt;</w:t>
      </w:r>
      <w:r w:rsidRPr="004470AE">
        <w:rPr>
          <w:rStyle w:val="NormalTok"/>
          <w:sz w:val="13"/>
          <w:szCs w:val="15"/>
        </w:rPr>
        <w:t>query1</w:t>
      </w:r>
      <w:r w:rsidRPr="004470AE">
        <w:rPr>
          <w:rStyle w:val="OperatorTok"/>
          <w:sz w:val="13"/>
          <w:szCs w:val="15"/>
        </w:rPr>
        <w:t>&gt;</w:t>
      </w:r>
      <w:r w:rsidRPr="004470AE">
        <w:rPr>
          <w:rStyle w:val="NormalTok"/>
          <w:sz w:val="13"/>
          <w:szCs w:val="15"/>
        </w:rPr>
        <w:t xml:space="preserve"> q1</w:t>
      </w:r>
      <w:r w:rsidRPr="004470AE">
        <w:rPr>
          <w:rStyle w:val="OperatorTok"/>
          <w:sz w:val="13"/>
          <w:szCs w:val="15"/>
        </w:rPr>
        <w:t>;</w:t>
      </w:r>
      <w:r w:rsidRPr="004470AE">
        <w:rPr>
          <w:sz w:val="15"/>
          <w:szCs w:val="15"/>
        </w:rPr>
        <w:br/>
      </w:r>
      <w:r w:rsidRPr="004470AE">
        <w:rPr>
          <w:rStyle w:val="NormalTok"/>
          <w:sz w:val="13"/>
          <w:szCs w:val="15"/>
        </w:rPr>
        <w:t xml:space="preserve">    vector</w:t>
      </w:r>
      <w:r w:rsidRPr="004470AE">
        <w:rPr>
          <w:rStyle w:val="OperatorTok"/>
          <w:sz w:val="13"/>
          <w:szCs w:val="15"/>
        </w:rPr>
        <w:t>&lt;</w:t>
      </w:r>
      <w:r w:rsidRPr="004470AE">
        <w:rPr>
          <w:rStyle w:val="NormalTok"/>
          <w:sz w:val="13"/>
          <w:szCs w:val="15"/>
        </w:rPr>
        <w:t>query1</w:t>
      </w:r>
      <w:r w:rsidRPr="004470AE">
        <w:rPr>
          <w:rStyle w:val="OperatorTok"/>
          <w:sz w:val="13"/>
          <w:szCs w:val="15"/>
        </w:rPr>
        <w:t>&gt;</w:t>
      </w:r>
      <w:r w:rsidRPr="004470AE">
        <w:rPr>
          <w:rStyle w:val="NormalTok"/>
          <w:sz w:val="13"/>
          <w:szCs w:val="15"/>
        </w:rPr>
        <w:t xml:space="preserve"> q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q</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typ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t </w:t>
      </w:r>
      <w:r w:rsidRPr="004470AE">
        <w:rPr>
          <w:rStyle w:val="OperatorTok"/>
          <w:sz w:val="13"/>
          <w:szCs w:val="15"/>
        </w:rPr>
        <w:t>=</w:t>
      </w:r>
      <w:r w:rsidRPr="004470AE">
        <w:rPr>
          <w:rStyle w:val="NormalTok"/>
          <w:sz w:val="13"/>
          <w:szCs w:val="15"/>
        </w:rPr>
        <w:t xml:space="preserve"> sum</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um</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k </w:t>
      </w:r>
      <w:r w:rsidRPr="004470AE">
        <w:rPr>
          <w:rStyle w:val="OperatorTok"/>
          <w:sz w:val="13"/>
          <w:szCs w:val="15"/>
        </w:rPr>
        <w:t>&lt;=</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NormalTok"/>
          <w:sz w:val="13"/>
          <w:szCs w:val="15"/>
        </w:rPr>
        <w:t xml:space="preserve">                q1</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k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NormalTok"/>
          <w:sz w:val="13"/>
          <w:szCs w:val="15"/>
        </w:rPr>
        <w:t xml:space="preserve">                q2</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r </w:t>
      </w:r>
      <w:r w:rsidRPr="004470AE">
        <w:rPr>
          <w:rStyle w:val="OperatorTok"/>
          <w:sz w:val="13"/>
          <w:szCs w:val="15"/>
        </w:rPr>
        <w:t>&lt;=</w:t>
      </w:r>
      <w:r w:rsidRPr="004470AE">
        <w:rPr>
          <w:rStyle w:val="NormalTok"/>
          <w:sz w:val="13"/>
          <w:szCs w:val="15"/>
        </w:rPr>
        <w:t xml:space="preserve"> mi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d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 xml:space="preserve">                q1</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q2</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q</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ype</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r </w:t>
      </w:r>
      <w:r w:rsidRPr="004470AE">
        <w:rPr>
          <w:rStyle w:val="OperatorTok"/>
          <w:sz w:val="13"/>
          <w:szCs w:val="15"/>
        </w:rPr>
        <w:t>&lt;=</w:t>
      </w:r>
      <w:r w:rsidRPr="004470AE">
        <w:rPr>
          <w:rStyle w:val="NormalTok"/>
          <w:sz w:val="13"/>
          <w:szCs w:val="15"/>
        </w:rPr>
        <w:t xml:space="preserve"> mi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d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solve</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 xml:space="preserve"> mid</w:t>
      </w:r>
      <w:r w:rsidRPr="004470AE">
        <w:rPr>
          <w:rStyle w:val="OperatorTok"/>
          <w:sz w:val="13"/>
          <w:szCs w:val="15"/>
        </w:rPr>
        <w:t>,</w:t>
      </w:r>
      <w:r w:rsidRPr="004470AE">
        <w:rPr>
          <w:rStyle w:val="NormalTok"/>
          <w:sz w:val="13"/>
          <w:szCs w:val="15"/>
        </w:rPr>
        <w:t xml:space="preserve"> q1</w:t>
      </w:r>
      <w:r w:rsidRPr="004470AE">
        <w:rPr>
          <w:rStyle w:val="OperatorTok"/>
          <w:sz w:val="13"/>
          <w:szCs w:val="15"/>
        </w:rPr>
        <w:t>);</w:t>
      </w:r>
      <w:r w:rsidRPr="004470AE">
        <w:rPr>
          <w:sz w:val="15"/>
          <w:szCs w:val="15"/>
        </w:rPr>
        <w:br/>
      </w:r>
      <w:r w:rsidRPr="004470AE">
        <w:rPr>
          <w:rStyle w:val="NormalTok"/>
          <w:sz w:val="13"/>
          <w:szCs w:val="15"/>
        </w:rPr>
        <w:t xml:space="preserve">    solve</w:t>
      </w:r>
      <w:r w:rsidRPr="004470AE">
        <w:rPr>
          <w:rStyle w:val="OperatorTok"/>
          <w:sz w:val="13"/>
          <w:szCs w:val="15"/>
        </w:rPr>
        <w:t>(</w:t>
      </w:r>
      <w:r w:rsidRPr="004470AE">
        <w:rPr>
          <w:rStyle w:val="NormalTok"/>
          <w:sz w:val="13"/>
          <w:szCs w:val="15"/>
        </w:rPr>
        <w:t xml:space="preserve">mi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q2</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signed</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ios</w:t>
      </w:r>
      <w:r w:rsidRPr="004470AE">
        <w:rPr>
          <w:rStyle w:val="OperatorTok"/>
          <w:sz w:val="13"/>
          <w:szCs w:val="15"/>
        </w:rPr>
        <w:t>::</w:t>
      </w:r>
      <w:r w:rsidRPr="004470AE">
        <w:rPr>
          <w:rStyle w:val="NormalTok"/>
          <w:sz w:val="13"/>
          <w:szCs w:val="15"/>
        </w:rPr>
        <w:t>sync_with_stdio</w:t>
      </w:r>
      <w:r w:rsidRPr="004470AE">
        <w:rPr>
          <w:rStyle w:val="OperatorTok"/>
          <w:sz w:val="13"/>
          <w:szCs w:val="15"/>
        </w:rPr>
        <w:t>(</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tmp1</w:t>
      </w:r>
      <w:r w:rsidRPr="004470AE">
        <w:rPr>
          <w:rStyle w:val="OperatorTok"/>
          <w:sz w:val="13"/>
          <w:szCs w:val="15"/>
        </w:rPr>
        <w:t>,</w:t>
      </w:r>
      <w:r w:rsidRPr="004470AE">
        <w:rPr>
          <w:rStyle w:val="NormalTok"/>
          <w:sz w:val="13"/>
          <w:szCs w:val="15"/>
        </w:rPr>
        <w:t xml:space="preserve"> tmp2</w:t>
      </w:r>
      <w:r w:rsidRPr="004470AE">
        <w:rPr>
          <w:rStyle w:val="OperatorTok"/>
          <w:sz w:val="13"/>
          <w:szCs w:val="15"/>
        </w:rPr>
        <w:t>,</w:t>
      </w:r>
      <w:r w:rsidRPr="004470AE">
        <w:rPr>
          <w:rStyle w:val="NormalTok"/>
          <w:sz w:val="13"/>
          <w:szCs w:val="15"/>
        </w:rPr>
        <w:t xml:space="preserve"> tmp3</w:t>
      </w:r>
      <w:r w:rsidRPr="004470AE">
        <w:rPr>
          <w:rStyle w:val="OperatorTok"/>
          <w:sz w:val="13"/>
          <w:szCs w:val="15"/>
        </w:rPr>
        <w:t>;</w:t>
      </w:r>
      <w:r w:rsidRPr="004470AE">
        <w:rPr>
          <w:sz w:val="15"/>
          <w:szCs w:val="15"/>
        </w:rPr>
        <w:br/>
      </w:r>
      <w:r w:rsidRPr="004470AE">
        <w:rPr>
          <w:rStyle w:val="NormalTok"/>
          <w:sz w:val="13"/>
          <w:szCs w:val="15"/>
        </w:rPr>
        <w:t xml:space="preserve">    vector</w:t>
      </w:r>
      <w:r w:rsidRPr="004470AE">
        <w:rPr>
          <w:rStyle w:val="OperatorTok"/>
          <w:sz w:val="13"/>
          <w:szCs w:val="15"/>
        </w:rPr>
        <w:t>&lt;</w:t>
      </w:r>
      <w:r w:rsidRPr="004470AE">
        <w:rPr>
          <w:rStyle w:val="NormalTok"/>
          <w:sz w:val="13"/>
          <w:szCs w:val="15"/>
        </w:rPr>
        <w:t>query1</w:t>
      </w:r>
      <w:r w:rsidRPr="004470AE">
        <w:rPr>
          <w:rStyle w:val="OperatorTok"/>
          <w:sz w:val="13"/>
          <w:szCs w:val="15"/>
        </w:rPr>
        <w:t>&gt;</w:t>
      </w:r>
      <w:r w:rsidRPr="004470AE">
        <w:rPr>
          <w:rStyle w:val="NormalTok"/>
          <w:sz w:val="13"/>
          <w:szCs w:val="15"/>
        </w:rPr>
        <w:t xml:space="preserve"> query</w:t>
      </w:r>
      <w:r w:rsidRPr="004470AE">
        <w:rPr>
          <w:rStyle w:val="OperatorTok"/>
          <w:sz w:val="13"/>
          <w:szCs w:val="15"/>
        </w:rPr>
        <w:t>;</w:t>
      </w:r>
      <w:r w:rsidRPr="004470AE">
        <w:rPr>
          <w:sz w:val="15"/>
          <w:szCs w:val="15"/>
        </w:rPr>
        <w:br/>
      </w:r>
      <w:r w:rsidRPr="004470AE">
        <w:rPr>
          <w:rStyle w:val="NormalTok"/>
          <w:sz w:val="13"/>
          <w:szCs w:val="15"/>
        </w:rPr>
        <w:t xml:space="preserve">    cin </w:t>
      </w:r>
      <w:r w:rsidRPr="004470AE">
        <w:rPr>
          <w:rStyle w:val="OperatorTok"/>
          <w:sz w:val="13"/>
          <w:szCs w:val="15"/>
        </w:rPr>
        <w:t>&gt;&gt;</w:t>
      </w:r>
      <w:r w:rsidRPr="004470AE">
        <w:rPr>
          <w:rStyle w:val="NormalTok"/>
          <w:sz w:val="13"/>
          <w:szCs w:val="15"/>
        </w:rPr>
        <w:t xml:space="preserve"> n </w:t>
      </w:r>
      <w:r w:rsidRPr="004470AE">
        <w:rPr>
          <w:rStyle w:val="OperatorTok"/>
          <w:sz w:val="13"/>
          <w:szCs w:val="15"/>
        </w:rPr>
        <w:t>&gt;&g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in </w:t>
      </w:r>
      <w:r w:rsidRPr="004470AE">
        <w:rPr>
          <w:rStyle w:val="OperatorTok"/>
          <w:sz w:val="13"/>
          <w:szCs w:val="15"/>
        </w:rPr>
        <w:t>&gt;&gt;</w:t>
      </w:r>
      <w:r w:rsidRPr="004470AE">
        <w:rPr>
          <w:rStyle w:val="NormalTok"/>
          <w:sz w:val="13"/>
          <w:szCs w:val="15"/>
        </w:rPr>
        <w:t xml:space="preserve"> 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query</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o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cn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in </w:t>
      </w:r>
      <w:r w:rsidRPr="004470AE">
        <w:rPr>
          <w:rStyle w:val="OperatorTok"/>
          <w:sz w:val="13"/>
          <w:szCs w:val="15"/>
        </w:rPr>
        <w:t>&gt;&gt;</w:t>
      </w:r>
      <w:r w:rsidRPr="004470AE">
        <w:rPr>
          <w:rStyle w:val="NormalTok"/>
          <w:sz w:val="13"/>
          <w:szCs w:val="15"/>
        </w:rPr>
        <w:t xml:space="preserve"> o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op </w:t>
      </w:r>
      <w:r w:rsidRPr="004470AE">
        <w:rPr>
          <w:rStyle w:val="OperatorTok"/>
          <w:sz w:val="13"/>
          <w:szCs w:val="15"/>
        </w:rPr>
        <w:t>==</w:t>
      </w:r>
      <w:r w:rsidRPr="004470AE">
        <w:rPr>
          <w:rStyle w:val="NormalTok"/>
          <w:sz w:val="13"/>
          <w:szCs w:val="15"/>
        </w:rPr>
        <w:t xml:space="preserve"> </w:t>
      </w:r>
      <w:r w:rsidRPr="004470AE">
        <w:rPr>
          <w:rStyle w:val="CharTok"/>
          <w:sz w:val="13"/>
          <w:szCs w:val="15"/>
        </w:rPr>
        <w:t>'Q'</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in </w:t>
      </w:r>
      <w:r w:rsidRPr="004470AE">
        <w:rPr>
          <w:rStyle w:val="OperatorTok"/>
          <w:sz w:val="13"/>
          <w:szCs w:val="15"/>
        </w:rPr>
        <w:t>&gt;&gt;</w:t>
      </w:r>
      <w:r w:rsidRPr="004470AE">
        <w:rPr>
          <w:rStyle w:val="NormalTok"/>
          <w:sz w:val="13"/>
          <w:szCs w:val="15"/>
        </w:rPr>
        <w:t xml:space="preserve"> l </w:t>
      </w:r>
      <w:r w:rsidRPr="004470AE">
        <w:rPr>
          <w:rStyle w:val="OperatorTok"/>
          <w:sz w:val="13"/>
          <w:szCs w:val="15"/>
        </w:rPr>
        <w:t>&gt;&gt;</w:t>
      </w:r>
      <w:r w:rsidRPr="004470AE">
        <w:rPr>
          <w:rStyle w:val="NormalTok"/>
          <w:sz w:val="13"/>
          <w:szCs w:val="15"/>
        </w:rPr>
        <w:t xml:space="preserve"> r </w:t>
      </w:r>
      <w:r w:rsidRPr="004470AE">
        <w:rPr>
          <w:rStyle w:val="OperatorTok"/>
          <w:sz w:val="13"/>
          <w:szCs w:val="15"/>
        </w:rPr>
        <w:t>&gt;&g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query</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op </w:t>
      </w:r>
      <w:r w:rsidRPr="004470AE">
        <w:rPr>
          <w:rStyle w:val="OperatorTok"/>
          <w:sz w:val="13"/>
          <w:szCs w:val="15"/>
        </w:rPr>
        <w:t>==</w:t>
      </w:r>
      <w:r w:rsidRPr="004470AE">
        <w:rPr>
          <w:rStyle w:val="NormalTok"/>
          <w:sz w:val="13"/>
          <w:szCs w:val="15"/>
        </w:rPr>
        <w:t xml:space="preserve"> </w:t>
      </w:r>
      <w:r w:rsidRPr="004470AE">
        <w:rPr>
          <w:rStyle w:val="CharTok"/>
          <w:sz w:val="13"/>
          <w:szCs w:val="15"/>
        </w:rPr>
        <w:t>'C'</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in </w:t>
      </w:r>
      <w:r w:rsidRPr="004470AE">
        <w:rPr>
          <w:rStyle w:val="OperatorTok"/>
          <w:sz w:val="13"/>
          <w:szCs w:val="15"/>
        </w:rPr>
        <w:t>&gt;&gt;</w:t>
      </w:r>
      <w:r w:rsidRPr="004470AE">
        <w:rPr>
          <w:rStyle w:val="NormalTok"/>
          <w:sz w:val="13"/>
          <w:szCs w:val="15"/>
        </w:rPr>
        <w:t xml:space="preserve"> x </w:t>
      </w:r>
      <w:r w:rsidRPr="004470AE">
        <w:rPr>
          <w:rStyle w:val="OperatorTok"/>
          <w:sz w:val="13"/>
          <w:szCs w:val="15"/>
        </w:rPr>
        <w:t>&gt;&g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 xml:space="preserve">            query</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a</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query</w:t>
      </w:r>
      <w:r w:rsidRPr="004470AE">
        <w:rPr>
          <w:rStyle w:val="OperatorTok"/>
          <w:sz w:val="13"/>
          <w:szCs w:val="15"/>
        </w:rPr>
        <w:t>.</w:t>
      </w:r>
      <w:r w:rsidRPr="004470AE">
        <w:rPr>
          <w:rStyle w:val="NormalTok"/>
          <w:sz w:val="13"/>
          <w:szCs w:val="15"/>
        </w:rPr>
        <w:t>push_back</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solve</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FloatTok"/>
          <w:sz w:val="13"/>
          <w:szCs w:val="15"/>
        </w:rPr>
        <w:t>1e9</w:t>
      </w:r>
      <w:r w:rsidRPr="004470AE">
        <w:rPr>
          <w:rStyle w:val="OperatorTok"/>
          <w:sz w:val="13"/>
          <w:szCs w:val="15"/>
        </w:rPr>
        <w:t>,</w:t>
      </w:r>
      <w:r w:rsidRPr="004470AE">
        <w:rPr>
          <w:rStyle w:val="NormalTok"/>
          <w:sz w:val="13"/>
          <w:szCs w:val="15"/>
        </w:rPr>
        <w:t xml:space="preserve"> quer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cnt</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cout </w:t>
      </w:r>
      <w:r w:rsidRPr="004470AE">
        <w:rPr>
          <w:rStyle w:val="OperatorTok"/>
          <w:sz w:val="13"/>
          <w:szCs w:val="15"/>
        </w:rPr>
        <w:t>&lt;&lt;</w:t>
      </w:r>
      <w:r w:rsidRPr="004470AE">
        <w:rPr>
          <w:rStyle w:val="NormalTok"/>
          <w:sz w:val="13"/>
          <w:szCs w:val="15"/>
        </w:rPr>
        <w:t xml:space="preserve"> an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StringTok"/>
          <w:sz w:val="13"/>
          <w:szCs w:val="15"/>
        </w:rPr>
        <w:t>"</w:t>
      </w:r>
      <w:r w:rsidRPr="004470AE">
        <w:rPr>
          <w:rStyle w:val="SpecialCharTok"/>
          <w:sz w:val="13"/>
          <w:szCs w:val="15"/>
        </w:rPr>
        <w:t>\n</w:t>
      </w:r>
      <w:r w:rsidRPr="004470AE">
        <w:rPr>
          <w:rStyle w:val="StringTok"/>
          <w:sz w:val="13"/>
          <w:szCs w:val="15"/>
        </w:rPr>
        <w:t>"</w:t>
      </w:r>
      <w:r w:rsidRPr="004470AE">
        <w:rPr>
          <w:rStyle w:val="OperatorTok"/>
          <w:sz w:val="13"/>
          <w:szCs w:val="15"/>
        </w:rPr>
        <w:t>;</w:t>
      </w:r>
      <w:r w:rsidRPr="004470AE">
        <w:rPr>
          <w:sz w:val="15"/>
          <w:szCs w:val="15"/>
        </w:rPr>
        <w:br/>
      </w:r>
      <w:r w:rsidRPr="004470AE">
        <w:rPr>
          <w:rStyle w:val="OperatorTok"/>
          <w:sz w:val="13"/>
          <w:szCs w:val="15"/>
        </w:rPr>
        <w:t>}</w:t>
      </w:r>
    </w:p>
    <w:p w14:paraId="07B5CE6A" w14:textId="77777777" w:rsidR="003C132F" w:rsidRPr="004470AE" w:rsidRDefault="003C132F">
      <w:pPr>
        <w:pStyle w:val="FirstParagraph"/>
        <w:rPr>
          <w:sz w:val="15"/>
          <w:szCs w:val="15"/>
        </w:rPr>
      </w:pPr>
    </w:p>
    <w:p w14:paraId="64BC65B0" w14:textId="77777777" w:rsidR="003C132F" w:rsidRPr="00170801" w:rsidRDefault="004470AE">
      <w:pPr>
        <w:pStyle w:val="2"/>
      </w:pPr>
      <w:bookmarkStart w:id="95" w:name="计算几何"/>
      <w:bookmarkStart w:id="96" w:name="_Toc73724867"/>
      <w:bookmarkEnd w:id="67"/>
      <w:bookmarkEnd w:id="93"/>
      <w:r w:rsidRPr="00170801">
        <w:t>计算几何</w:t>
      </w:r>
      <w:bookmarkEnd w:id="96"/>
    </w:p>
    <w:p w14:paraId="2A95FF15" w14:textId="77777777" w:rsidR="003C132F" w:rsidRPr="00170801" w:rsidRDefault="004470AE">
      <w:pPr>
        <w:pStyle w:val="3"/>
        <w:rPr>
          <w:sz w:val="21"/>
          <w:szCs w:val="21"/>
        </w:rPr>
      </w:pPr>
      <w:bookmarkStart w:id="97" w:name="必要的头"/>
      <w:bookmarkStart w:id="98" w:name="_Toc73724868"/>
      <w:r w:rsidRPr="00170801">
        <w:rPr>
          <w:sz w:val="21"/>
          <w:szCs w:val="21"/>
        </w:rPr>
        <w:t>必要的头</w:t>
      </w:r>
      <w:bookmarkEnd w:id="98"/>
    </w:p>
    <w:p w14:paraId="5767A2EB" w14:textId="77777777" w:rsidR="003C132F" w:rsidRPr="004470AE" w:rsidRDefault="004470AE">
      <w:pPr>
        <w:pStyle w:val="SourceCode"/>
        <w:rPr>
          <w:sz w:val="15"/>
          <w:szCs w:val="15"/>
        </w:rPr>
      </w:pPr>
      <w:r w:rsidRPr="004470AE">
        <w:rPr>
          <w:rStyle w:val="KeywordTok"/>
          <w:sz w:val="13"/>
          <w:szCs w:val="15"/>
        </w:rPr>
        <w:t>namespace</w:t>
      </w:r>
      <w:r w:rsidRPr="004470AE">
        <w:rPr>
          <w:rStyle w:val="NormalTok"/>
          <w:sz w:val="13"/>
          <w:szCs w:val="15"/>
        </w:rPr>
        <w:t xml:space="preserve"> Geometry</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using</w:t>
      </w:r>
      <w:r w:rsidRPr="004470AE">
        <w:rPr>
          <w:rStyle w:val="NormalTok"/>
          <w:sz w:val="13"/>
          <w:szCs w:val="15"/>
        </w:rPr>
        <w:t xml:space="preserve"> FLOAT_ </w:t>
      </w:r>
      <w:r w:rsidRPr="004470AE">
        <w:rPr>
          <w:rStyle w:val="OperatorTok"/>
          <w:sz w:val="13"/>
          <w:szCs w:val="15"/>
        </w:rPr>
        <w:t>=</w:t>
      </w:r>
      <w:r w:rsidRPr="004470AE">
        <w:rPr>
          <w:rStyle w:val="NormalTok"/>
          <w:sz w:val="13"/>
          <w:szCs w:val="15"/>
        </w:rPr>
        <w:t xml:space="preserve"> </w:t>
      </w:r>
      <w:r w:rsidRPr="004470AE">
        <w:rPr>
          <w:rStyle w:val="DataTypeTok"/>
          <w:sz w:val="13"/>
          <w:szCs w:val="15"/>
        </w:rPr>
        <w:t>double</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KeywordTok"/>
          <w:sz w:val="13"/>
          <w:szCs w:val="15"/>
        </w:rPr>
        <w:t>constexpr</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FLOAT_ Infinity </w:t>
      </w:r>
      <w:r w:rsidRPr="004470AE">
        <w:rPr>
          <w:rStyle w:val="OperatorTok"/>
          <w:sz w:val="13"/>
          <w:szCs w:val="15"/>
        </w:rPr>
        <w:t>=</w:t>
      </w:r>
      <w:r w:rsidRPr="004470AE">
        <w:rPr>
          <w:rStyle w:val="NormalTok"/>
          <w:sz w:val="13"/>
          <w:szCs w:val="15"/>
        </w:rPr>
        <w:t xml:space="preserve"> INFINI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FLOAT_ decimal_round </w:t>
      </w:r>
      <w:r w:rsidRPr="004470AE">
        <w:rPr>
          <w:rStyle w:val="OperatorTok"/>
          <w:sz w:val="13"/>
          <w:szCs w:val="15"/>
        </w:rPr>
        <w:t>=</w:t>
      </w:r>
      <w:r w:rsidRPr="004470AE">
        <w:rPr>
          <w:rStyle w:val="NormalTok"/>
          <w:sz w:val="13"/>
          <w:szCs w:val="15"/>
        </w:rPr>
        <w:t xml:space="preserve"> </w:t>
      </w:r>
      <w:r w:rsidRPr="004470AE">
        <w:rPr>
          <w:rStyle w:val="FloatTok"/>
          <w:sz w:val="13"/>
          <w:szCs w:val="15"/>
        </w:rPr>
        <w:t>1e-8</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精度参数</w:t>
      </w:r>
      <w:r w:rsidRPr="004470AE">
        <w:rPr>
          <w:sz w:val="15"/>
          <w:szCs w:val="15"/>
        </w:rPr>
        <w:br/>
      </w:r>
      <w:r w:rsidRPr="004470AE">
        <w:rPr>
          <w:sz w:val="15"/>
          <w:szCs w:val="15"/>
        </w:rPr>
        <w:br/>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FLOAT_ DEC </w:t>
      </w:r>
      <w:r w:rsidRPr="004470AE">
        <w:rPr>
          <w:rStyle w:val="OperatorTok"/>
          <w:sz w:val="13"/>
          <w:szCs w:val="15"/>
        </w:rPr>
        <w:t>=</w:t>
      </w:r>
      <w:r w:rsidRPr="004470AE">
        <w:rPr>
          <w:rStyle w:val="NormalTok"/>
          <w:sz w:val="13"/>
          <w:szCs w:val="15"/>
        </w:rPr>
        <w:t xml:space="preserve"> </w:t>
      </w:r>
      <w:r w:rsidRPr="004470AE">
        <w:rPr>
          <w:rStyle w:val="FloatTok"/>
          <w:sz w:val="13"/>
          <w:szCs w:val="15"/>
        </w:rPr>
        <w:t>1.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ecimal_rou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DataTypeTok"/>
          <w:sz w:val="13"/>
          <w:szCs w:val="15"/>
        </w:rPr>
        <w:t>double</w:t>
      </w:r>
      <w:r w:rsidRPr="004470AE">
        <w:rPr>
          <w:rStyle w:val="NormalTok"/>
          <w:sz w:val="13"/>
          <w:szCs w:val="15"/>
        </w:rPr>
        <w:t xml:space="preserve"> smooth_const2 </w:t>
      </w:r>
      <w:r w:rsidRPr="004470AE">
        <w:rPr>
          <w:rStyle w:val="OperatorTok"/>
          <w:sz w:val="13"/>
          <w:szCs w:val="15"/>
        </w:rPr>
        <w:t>=</w:t>
      </w:r>
      <w:r w:rsidRPr="004470AE">
        <w:rPr>
          <w:rStyle w:val="NormalTok"/>
          <w:sz w:val="13"/>
          <w:szCs w:val="15"/>
        </w:rPr>
        <w:t xml:space="preserve"> </w:t>
      </w:r>
      <w:r w:rsidRPr="004470AE">
        <w:rPr>
          <w:rStyle w:val="FloatTok"/>
          <w:sz w:val="13"/>
          <w:szCs w:val="15"/>
        </w:rPr>
        <w:t>0.479999989271164</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二次项平滑系数</w:t>
      </w:r>
      <w:r w:rsidRPr="004470AE">
        <w:rPr>
          <w:sz w:val="15"/>
          <w:szCs w:val="15"/>
        </w:rPr>
        <w:br/>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DataTypeTok"/>
          <w:sz w:val="13"/>
          <w:szCs w:val="15"/>
        </w:rPr>
        <w:t>double</w:t>
      </w:r>
      <w:r w:rsidRPr="004470AE">
        <w:rPr>
          <w:rStyle w:val="NormalTok"/>
          <w:sz w:val="13"/>
          <w:szCs w:val="15"/>
        </w:rPr>
        <w:t xml:space="preserve"> smooth_const3 </w:t>
      </w:r>
      <w:r w:rsidRPr="004470AE">
        <w:rPr>
          <w:rStyle w:val="OperatorTok"/>
          <w:sz w:val="13"/>
          <w:szCs w:val="15"/>
        </w:rPr>
        <w:t>=</w:t>
      </w:r>
      <w:r w:rsidRPr="004470AE">
        <w:rPr>
          <w:rStyle w:val="NormalTok"/>
          <w:sz w:val="13"/>
          <w:szCs w:val="15"/>
        </w:rPr>
        <w:t xml:space="preserve"> </w:t>
      </w:r>
      <w:r w:rsidRPr="004470AE">
        <w:rPr>
          <w:rStyle w:val="FloatTok"/>
          <w:sz w:val="13"/>
          <w:szCs w:val="15"/>
        </w:rPr>
        <w:t>0.234999999403954</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三次项平滑系数</w:t>
      </w:r>
      <w:r w:rsidRPr="004470AE">
        <w:rPr>
          <w:sz w:val="15"/>
          <w:szCs w:val="15"/>
        </w:rPr>
        <w:br/>
      </w:r>
      <w:r w:rsidRPr="004470AE">
        <w:rPr>
          <w:sz w:val="15"/>
          <w:szCs w:val="15"/>
        </w:rPr>
        <w:br/>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FLOAT_ PI </w:t>
      </w:r>
      <w:r w:rsidRPr="004470AE">
        <w:rPr>
          <w:rStyle w:val="OperatorTok"/>
          <w:sz w:val="13"/>
          <w:szCs w:val="15"/>
        </w:rPr>
        <w:t>=</w:t>
      </w:r>
      <w:r w:rsidRPr="004470AE">
        <w:rPr>
          <w:rStyle w:val="NormalTok"/>
          <w:sz w:val="13"/>
          <w:szCs w:val="15"/>
        </w:rPr>
        <w:t xml:space="preserve"> acos</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round_compare</w:t>
      </w:r>
      <w:r w:rsidRPr="004470AE">
        <w:rPr>
          <w:rStyle w:val="OperatorTok"/>
          <w:sz w:val="13"/>
          <w:szCs w:val="15"/>
        </w:rPr>
        <w:t>(</w:t>
      </w:r>
      <w:r w:rsidRPr="004470AE">
        <w:rPr>
          <w:rStyle w:val="NormalTok"/>
          <w:sz w:val="13"/>
          <w:szCs w:val="15"/>
        </w:rPr>
        <w:t>FLOAT_ a</w:t>
      </w:r>
      <w:r w:rsidRPr="004470AE">
        <w:rPr>
          <w:rStyle w:val="OperatorTok"/>
          <w:sz w:val="13"/>
          <w:szCs w:val="15"/>
        </w:rPr>
        <w:t>,</w:t>
      </w:r>
      <w:r w:rsidRPr="004470AE">
        <w:rPr>
          <w:rStyle w:val="NormalTok"/>
          <w:sz w:val="13"/>
          <w:szCs w:val="15"/>
        </w:rPr>
        <w:t xml:space="preserve"> FLOAT_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ound</w:t>
      </w:r>
      <w:r w:rsidRPr="004470AE">
        <w:rPr>
          <w:rStyle w:val="OperatorTok"/>
          <w:sz w:val="13"/>
          <w:szCs w:val="15"/>
        </w:rPr>
        <w:t>(</w:t>
      </w:r>
      <w:r w:rsidRPr="004470AE">
        <w:rPr>
          <w:rStyle w:val="NormalTok"/>
          <w:sz w:val="13"/>
          <w:szCs w:val="15"/>
        </w:rPr>
        <w:t xml:space="preserve">DEC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ound</w:t>
      </w:r>
      <w:r w:rsidRPr="004470AE">
        <w:rPr>
          <w:rStyle w:val="OperatorTok"/>
          <w:sz w:val="13"/>
          <w:szCs w:val="15"/>
        </w:rPr>
        <w:t>(</w:t>
      </w:r>
      <w:r w:rsidRPr="004470AE">
        <w:rPr>
          <w:rStyle w:val="NormalTok"/>
          <w:sz w:val="13"/>
          <w:szCs w:val="15"/>
        </w:rPr>
        <w:t xml:space="preserve">DEC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Round</w:t>
      </w:r>
      <w:r w:rsidRPr="004470AE">
        <w:rPr>
          <w:rStyle w:val="OperatorTok"/>
          <w:sz w:val="13"/>
          <w:szCs w:val="15"/>
        </w:rPr>
        <w:t>(</w:t>
      </w:r>
      <w:r w:rsidRPr="004470AE">
        <w:rPr>
          <w:rStyle w:val="NormalTok"/>
          <w:sz w:val="13"/>
          <w:szCs w:val="15"/>
        </w:rPr>
        <w:t>FLOAT_ 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ound</w:t>
      </w:r>
      <w:r w:rsidRPr="004470AE">
        <w:rPr>
          <w:rStyle w:val="OperatorTok"/>
          <w:sz w:val="13"/>
          <w:szCs w:val="15"/>
        </w:rPr>
        <w:t>(</w:t>
      </w:r>
      <w:r w:rsidRPr="004470AE">
        <w:rPr>
          <w:rStyle w:val="NormalTok"/>
          <w:sz w:val="13"/>
          <w:szCs w:val="15"/>
        </w:rPr>
        <w:t xml:space="preserve">DEC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E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3DE1E67D" w14:textId="77777777" w:rsidR="003C132F" w:rsidRPr="00170801" w:rsidRDefault="004470AE">
      <w:pPr>
        <w:pStyle w:val="3"/>
        <w:rPr>
          <w:sz w:val="21"/>
          <w:szCs w:val="21"/>
        </w:rPr>
      </w:pPr>
      <w:bookmarkStart w:id="99" w:name="分数类"/>
      <w:bookmarkStart w:id="100" w:name="_Toc73724869"/>
      <w:bookmarkEnd w:id="97"/>
      <w:r w:rsidRPr="00170801">
        <w:rPr>
          <w:sz w:val="21"/>
          <w:szCs w:val="21"/>
        </w:rPr>
        <w:lastRenderedPageBreak/>
        <w:t>分数类</w:t>
      </w:r>
      <w:bookmarkEnd w:id="100"/>
    </w:p>
    <w:p w14:paraId="1E543070" w14:textId="77777777" w:rsidR="003C132F" w:rsidRPr="004470AE" w:rsidRDefault="004470AE">
      <w:pPr>
        <w:pStyle w:val="SourceCode"/>
        <w:rPr>
          <w:sz w:val="15"/>
          <w:szCs w:val="15"/>
        </w:rPr>
      </w:pPr>
      <w:r w:rsidRPr="004470AE">
        <w:rPr>
          <w:rStyle w:val="KeywordTok"/>
          <w:sz w:val="13"/>
          <w:szCs w:val="15"/>
        </w:rPr>
        <w:t>template</w:t>
      </w:r>
      <w:r w:rsidRPr="004470AE">
        <w:rPr>
          <w:rStyle w:val="NormalTok"/>
          <w:sz w:val="13"/>
          <w:szCs w:val="15"/>
        </w:rPr>
        <w:t xml:space="preserve"> </w:t>
      </w:r>
      <w:r w:rsidRPr="004470AE">
        <w:rPr>
          <w:rStyle w:val="OperatorTok"/>
          <w:sz w:val="13"/>
          <w:szCs w:val="15"/>
        </w:rPr>
        <w:t>&lt;</w:t>
      </w:r>
      <w:r w:rsidRPr="004470AE">
        <w:rPr>
          <w:rStyle w:val="KeywordTok"/>
          <w:sz w:val="13"/>
          <w:szCs w:val="15"/>
        </w:rPr>
        <w:t>typename</w:t>
      </w:r>
      <w:r w:rsidRPr="004470AE">
        <w:rPr>
          <w:rStyle w:val="NormalTok"/>
          <w:sz w:val="13"/>
          <w:szCs w:val="15"/>
        </w:rPr>
        <w:t xml:space="preserve"> PrecisionType </w:t>
      </w:r>
      <w:r w:rsidRPr="004470AE">
        <w:rPr>
          <w:rStyle w:val="OperatorTok"/>
          <w:sz w:val="13"/>
          <w:szCs w:val="15"/>
        </w:rPr>
        <w:t>=</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OperatorTok"/>
          <w:sz w:val="13"/>
          <w:szCs w:val="15"/>
        </w:rPr>
        <w:t>&gt;</w:t>
      </w:r>
      <w:r w:rsidRPr="004470AE">
        <w:rPr>
          <w:sz w:val="15"/>
          <w:szCs w:val="15"/>
        </w:rPr>
        <w:br/>
      </w:r>
      <w:r w:rsidRPr="004470AE">
        <w:rPr>
          <w:rStyle w:val="KeywordTok"/>
          <w:sz w:val="13"/>
          <w:szCs w:val="15"/>
        </w:rPr>
        <w:t>struct</w:t>
      </w:r>
      <w:r w:rsidRPr="004470AE">
        <w:rPr>
          <w:rStyle w:val="NormalTok"/>
          <w:sz w:val="13"/>
          <w:szCs w:val="15"/>
        </w:rPr>
        <w:t xml:space="preserve"> Fraction</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PrecisionType upper</w:t>
      </w:r>
      <w:r w:rsidRPr="004470AE">
        <w:rPr>
          <w:rStyle w:val="OperatorTok"/>
          <w:sz w:val="13"/>
          <w:szCs w:val="15"/>
        </w:rPr>
        <w:t>,</w:t>
      </w:r>
      <w:r w:rsidRPr="004470AE">
        <w:rPr>
          <w:rStyle w:val="NormalTok"/>
          <w:sz w:val="13"/>
          <w:szCs w:val="15"/>
        </w:rPr>
        <w:t xml:space="preserve"> lower</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Fraction</w:t>
      </w:r>
      <w:r w:rsidRPr="004470AE">
        <w:rPr>
          <w:rStyle w:val="OperatorTok"/>
          <w:sz w:val="13"/>
          <w:szCs w:val="15"/>
        </w:rPr>
        <w:t>(</w:t>
      </w:r>
      <w:r w:rsidRPr="004470AE">
        <w:rPr>
          <w:rStyle w:val="NormalTok"/>
          <w:sz w:val="13"/>
          <w:szCs w:val="15"/>
        </w:rPr>
        <w:t xml:space="preserve">PrecisionType u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PrecisionType l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upper </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sz w:val="15"/>
          <w:szCs w:val="15"/>
        </w:rPr>
        <w:br/>
      </w:r>
      <w:r w:rsidRPr="004470AE">
        <w:rPr>
          <w:rStyle w:val="NormalTok"/>
          <w:sz w:val="13"/>
          <w:szCs w:val="15"/>
        </w:rPr>
        <w:t xml:space="preserve">        lower </w:t>
      </w:r>
      <w:r w:rsidRPr="004470AE">
        <w:rPr>
          <w:rStyle w:val="OperatorTok"/>
          <w:sz w:val="13"/>
          <w:szCs w:val="15"/>
        </w:rPr>
        <w:t>=</w:t>
      </w:r>
      <w:r w:rsidRPr="004470AE">
        <w:rPr>
          <w:rStyle w:val="NormalTok"/>
          <w:sz w:val="13"/>
          <w:szCs w:val="15"/>
        </w:rPr>
        <w:t xml:space="preserve"> 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norma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uppe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recisionType g </w:t>
      </w:r>
      <w:r w:rsidRPr="004470AE">
        <w:rPr>
          <w:rStyle w:val="OperatorTok"/>
          <w:sz w:val="13"/>
          <w:szCs w:val="15"/>
        </w:rPr>
        <w:t>=</w:t>
      </w:r>
      <w:r w:rsidRPr="004470AE">
        <w:rPr>
          <w:rStyle w:val="NormalTok"/>
          <w:sz w:val="13"/>
          <w:szCs w:val="15"/>
        </w:rPr>
        <w:t xml:space="preserve"> abs</w:t>
      </w:r>
      <w:r w:rsidRPr="004470AE">
        <w:rPr>
          <w:rStyle w:val="OperatorTok"/>
          <w:sz w:val="13"/>
          <w:szCs w:val="15"/>
        </w:rPr>
        <w:t>(</w:t>
      </w:r>
      <w:r w:rsidRPr="004470AE">
        <w:rPr>
          <w:rStyle w:val="BuiltInTok"/>
          <w:sz w:val="13"/>
          <w:szCs w:val="15"/>
        </w:rPr>
        <w:t>std::</w:t>
      </w:r>
      <w:r w:rsidRPr="004470AE">
        <w:rPr>
          <w:rStyle w:val="NormalTok"/>
          <w:sz w:val="13"/>
          <w:szCs w:val="15"/>
        </w:rPr>
        <w:t>__gcd</w:t>
      </w:r>
      <w:r w:rsidRPr="004470AE">
        <w:rPr>
          <w:rStyle w:val="OperatorTok"/>
          <w:sz w:val="13"/>
          <w:szCs w:val="15"/>
        </w:rPr>
        <w:t>(</w:t>
      </w:r>
      <w:r w:rsidRPr="004470AE">
        <w:rPr>
          <w:rStyle w:val="NormalTok"/>
          <w:sz w:val="13"/>
          <w:szCs w:val="15"/>
        </w:rPr>
        <w:t>upper</w:t>
      </w:r>
      <w:r w:rsidRPr="004470AE">
        <w:rPr>
          <w:rStyle w:val="OperatorTok"/>
          <w:sz w:val="13"/>
          <w:szCs w:val="15"/>
        </w:rPr>
        <w:t>,</w:t>
      </w:r>
      <w:r w:rsidRPr="004470AE">
        <w:rPr>
          <w:rStyle w:val="NormalTok"/>
          <w:sz w:val="13"/>
          <w:szCs w:val="15"/>
        </w:rPr>
        <w:t xml:space="preserve"> lower</w:t>
      </w:r>
      <w:r w:rsidRPr="004470AE">
        <w:rPr>
          <w:rStyle w:val="OperatorTok"/>
          <w:sz w:val="13"/>
          <w:szCs w:val="15"/>
        </w:rPr>
        <w:t>));</w:t>
      </w:r>
      <w:r w:rsidRPr="004470AE">
        <w:rPr>
          <w:sz w:val="15"/>
          <w:szCs w:val="15"/>
        </w:rPr>
        <w:br/>
      </w:r>
      <w:r w:rsidRPr="004470AE">
        <w:rPr>
          <w:rStyle w:val="NormalTok"/>
          <w:sz w:val="13"/>
          <w:szCs w:val="15"/>
        </w:rPr>
        <w:t xml:space="preserve">            upper </w:t>
      </w:r>
      <w:r w:rsidRPr="004470AE">
        <w:rPr>
          <w:rStyle w:val="OperatorTok"/>
          <w:sz w:val="13"/>
          <w:szCs w:val="15"/>
        </w:rPr>
        <w:t>/=</w:t>
      </w:r>
      <w:r w:rsidRPr="004470AE">
        <w:rPr>
          <w:rStyle w:val="NormalTok"/>
          <w:sz w:val="13"/>
          <w:szCs w:val="15"/>
        </w:rPr>
        <w:t xml:space="preserve"> g</w:t>
      </w:r>
      <w:r w:rsidRPr="004470AE">
        <w:rPr>
          <w:rStyle w:val="OperatorTok"/>
          <w:sz w:val="13"/>
          <w:szCs w:val="15"/>
        </w:rPr>
        <w:t>;</w:t>
      </w:r>
      <w:r w:rsidRPr="004470AE">
        <w:rPr>
          <w:sz w:val="15"/>
          <w:szCs w:val="15"/>
        </w:rPr>
        <w:br/>
      </w:r>
      <w:r w:rsidRPr="004470AE">
        <w:rPr>
          <w:rStyle w:val="NormalTok"/>
          <w:sz w:val="13"/>
          <w:szCs w:val="15"/>
        </w:rPr>
        <w:t xml:space="preserve">            lower </w:t>
      </w:r>
      <w:r w:rsidRPr="004470AE">
        <w:rPr>
          <w:rStyle w:val="OperatorTok"/>
          <w:sz w:val="13"/>
          <w:szCs w:val="15"/>
        </w:rPr>
        <w:t>/=</w:t>
      </w:r>
      <w:r w:rsidRPr="004470AE">
        <w:rPr>
          <w:rStyle w:val="NormalTok"/>
          <w:sz w:val="13"/>
          <w:szCs w:val="15"/>
        </w:rPr>
        <w:t xml:space="preserve"> g</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lower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lower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ower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lower</w:t>
      </w:r>
      <w:r w:rsidRPr="004470AE">
        <w:rPr>
          <w:rStyle w:val="OperatorTok"/>
          <w:sz w:val="13"/>
          <w:szCs w:val="15"/>
        </w:rPr>
        <w:t>;</w:t>
      </w:r>
      <w:r w:rsidRPr="004470AE">
        <w:rPr>
          <w:sz w:val="15"/>
          <w:szCs w:val="15"/>
        </w:rPr>
        <w:br/>
      </w:r>
      <w:r w:rsidRPr="004470AE">
        <w:rPr>
          <w:rStyle w:val="NormalTok"/>
          <w:sz w:val="13"/>
          <w:szCs w:val="15"/>
        </w:rPr>
        <w:t xml:space="preserve">            upper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uppe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r w:rsidRPr="004470AE">
        <w:rPr>
          <w:rStyle w:val="DataTypeTok"/>
          <w:sz w:val="13"/>
          <w:szCs w:val="15"/>
        </w:rPr>
        <w:t>double</w:t>
      </w:r>
      <w:r w:rsidRPr="004470AE">
        <w:rPr>
          <w:rStyle w:val="NormalTok"/>
          <w:sz w:val="13"/>
          <w:szCs w:val="15"/>
        </w:rPr>
        <w:t xml:space="preserve"> ToFloa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DataTypeTok"/>
          <w:sz w:val="13"/>
          <w:szCs w:val="15"/>
        </w:rPr>
        <w:t>long</w:t>
      </w:r>
      <w:r w:rsidRPr="004470AE">
        <w:rPr>
          <w:rStyle w:val="NormalTok"/>
          <w:sz w:val="13"/>
          <w:szCs w:val="15"/>
        </w:rPr>
        <w:t xml:space="preserve"> </w:t>
      </w:r>
      <w:r w:rsidRPr="004470AE">
        <w:rPr>
          <w:rStyle w:val="DataTypeTok"/>
          <w:sz w:val="13"/>
          <w:szCs w:val="15"/>
        </w:rPr>
        <w:t>double</w:t>
      </w:r>
      <w:r w:rsidRPr="004470AE">
        <w:rPr>
          <w:rStyle w:val="OperatorTok"/>
          <w:sz w:val="13"/>
          <w:szCs w:val="15"/>
        </w:rPr>
        <w:t>)</w:t>
      </w:r>
      <w:r w:rsidRPr="004470AE">
        <w:rPr>
          <w:rStyle w:val="NormalTok"/>
          <w:sz w:val="13"/>
          <w:szCs w:val="15"/>
        </w:rPr>
        <w:t xml:space="preserve">upper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ataTypeTok"/>
          <w:sz w:val="13"/>
          <w:szCs w:val="15"/>
        </w:rPr>
        <w:t>long</w:t>
      </w:r>
      <w:r w:rsidRPr="004470AE">
        <w:rPr>
          <w:rStyle w:val="NormalTok"/>
          <w:sz w:val="13"/>
          <w:szCs w:val="15"/>
        </w:rPr>
        <w:t xml:space="preserve"> </w:t>
      </w:r>
      <w:r w:rsidRPr="004470AE">
        <w:rPr>
          <w:rStyle w:val="DataTypeTok"/>
          <w:sz w:val="13"/>
          <w:szCs w:val="15"/>
        </w:rPr>
        <w:t>double</w:t>
      </w:r>
      <w:r w:rsidRPr="004470AE">
        <w:rPr>
          <w:rStyle w:val="OperatorTok"/>
          <w:sz w:val="13"/>
          <w:szCs w:val="15"/>
        </w:rPr>
        <w:t>)</w:t>
      </w:r>
      <w:r w:rsidRPr="004470AE">
        <w:rPr>
          <w:rStyle w:val="NormalTok"/>
          <w:sz w:val="13"/>
          <w:szCs w:val="15"/>
        </w:rPr>
        <w:t>lowe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NormalTok"/>
          <w:sz w:val="13"/>
          <w:szCs w:val="15"/>
        </w:rPr>
        <w:t>Fraction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upper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lower </w:t>
      </w:r>
      <w:r w:rsidRPr="004470AE">
        <w:rPr>
          <w:rStyle w:val="OperatorTok"/>
          <w:sz w:val="13"/>
          <w:szCs w:val="15"/>
        </w:rPr>
        <w:t>==</w:t>
      </w:r>
      <w:r w:rsidRPr="004470AE">
        <w:rPr>
          <w:rStyle w:val="NormalTok"/>
          <w:sz w:val="13"/>
          <w:szCs w:val="15"/>
        </w:rPr>
        <w:t xml:space="preserve"> lower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uppe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gt;(</w:t>
      </w:r>
      <w:r w:rsidRPr="004470AE">
        <w:rPr>
          <w:rStyle w:val="NormalTok"/>
          <w:sz w:val="13"/>
          <w:szCs w:val="15"/>
        </w:rPr>
        <w:t>Fraction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upper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lower </w:t>
      </w:r>
      <w:r w:rsidRPr="004470AE">
        <w:rPr>
          <w:rStyle w:val="OperatorTok"/>
          <w:sz w:val="13"/>
          <w:szCs w:val="15"/>
        </w:rPr>
        <w:t>&gt;</w:t>
      </w:r>
      <w:r w:rsidRPr="004470AE">
        <w:rPr>
          <w:rStyle w:val="NormalTok"/>
          <w:sz w:val="13"/>
          <w:szCs w:val="15"/>
        </w:rPr>
        <w:t xml:space="preserve"> lower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uppe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lt;(</w:t>
      </w:r>
      <w:r w:rsidRPr="004470AE">
        <w:rPr>
          <w:rStyle w:val="NormalTok"/>
          <w:sz w:val="13"/>
          <w:szCs w:val="15"/>
        </w:rPr>
        <w:t>Fraction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upper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lower </w:t>
      </w:r>
      <w:r w:rsidRPr="004470AE">
        <w:rPr>
          <w:rStyle w:val="OperatorTok"/>
          <w:sz w:val="13"/>
          <w:szCs w:val="15"/>
        </w:rPr>
        <w:t>&lt;</w:t>
      </w:r>
      <w:r w:rsidRPr="004470AE">
        <w:rPr>
          <w:rStyle w:val="NormalTok"/>
          <w:sz w:val="13"/>
          <w:szCs w:val="15"/>
        </w:rPr>
        <w:t xml:space="preserve"> lower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uppe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lt;=(</w:t>
      </w:r>
      <w:r w:rsidRPr="004470AE">
        <w:rPr>
          <w:rStyle w:val="NormalTok"/>
          <w:sz w:val="13"/>
          <w:szCs w:val="15"/>
        </w:rPr>
        <w:t>Fraction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gt;=(</w:t>
      </w:r>
      <w:r w:rsidRPr="004470AE">
        <w:rPr>
          <w:rStyle w:val="NormalTok"/>
          <w:sz w:val="13"/>
          <w:szCs w:val="15"/>
        </w:rPr>
        <w:t>Fraction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NormalTok"/>
          <w:sz w:val="13"/>
          <w:szCs w:val="15"/>
        </w:rPr>
        <w:t>Fraction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raction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Fraction</w:t>
      </w:r>
      <w:r w:rsidRPr="004470AE">
        <w:rPr>
          <w:rStyle w:val="OperatorTok"/>
          <w:sz w:val="13"/>
          <w:szCs w:val="15"/>
        </w:rPr>
        <w:t>(-</w:t>
      </w:r>
      <w:r w:rsidRPr="004470AE">
        <w:rPr>
          <w:rStyle w:val="NormalTok"/>
          <w:sz w:val="13"/>
          <w:szCs w:val="15"/>
        </w:rPr>
        <w:t>upper</w:t>
      </w:r>
      <w:r w:rsidRPr="004470AE">
        <w:rPr>
          <w:rStyle w:val="OperatorTok"/>
          <w:sz w:val="13"/>
          <w:szCs w:val="15"/>
        </w:rPr>
        <w:t>,</w:t>
      </w:r>
      <w:r w:rsidRPr="004470AE">
        <w:rPr>
          <w:rStyle w:val="NormalTok"/>
          <w:sz w:val="13"/>
          <w:szCs w:val="15"/>
        </w:rPr>
        <w:t xml:space="preserve"> lowe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raction </w:t>
      </w:r>
      <w:r w:rsidRPr="004470AE">
        <w:rPr>
          <w:rStyle w:val="KeywordTok"/>
          <w:sz w:val="13"/>
          <w:szCs w:val="15"/>
        </w:rPr>
        <w:t>operator</w:t>
      </w:r>
      <w:r w:rsidRPr="004470AE">
        <w:rPr>
          <w:rStyle w:val="OperatorTok"/>
          <w:sz w:val="13"/>
          <w:szCs w:val="15"/>
        </w:rPr>
        <w:t>+(</w:t>
      </w:r>
      <w:r w:rsidRPr="004470AE">
        <w:rPr>
          <w:rStyle w:val="NormalTok"/>
          <w:sz w:val="13"/>
          <w:szCs w:val="15"/>
        </w:rPr>
        <w:t>Fraction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Fraction</w:t>
      </w:r>
      <w:r w:rsidRPr="004470AE">
        <w:rPr>
          <w:rStyle w:val="OperatorTok"/>
          <w:sz w:val="13"/>
          <w:szCs w:val="15"/>
        </w:rPr>
        <w:t>(</w:t>
      </w:r>
      <w:r w:rsidRPr="004470AE">
        <w:rPr>
          <w:rStyle w:val="NormalTok"/>
          <w:sz w:val="13"/>
          <w:szCs w:val="15"/>
        </w:rPr>
        <w:t xml:space="preserve">upper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lower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upper </w:t>
      </w:r>
      <w:r w:rsidRPr="004470AE">
        <w:rPr>
          <w:rStyle w:val="OperatorTok"/>
          <w:sz w:val="13"/>
          <w:szCs w:val="15"/>
        </w:rPr>
        <w:t>*</w:t>
      </w:r>
      <w:r w:rsidRPr="004470AE">
        <w:rPr>
          <w:rStyle w:val="NormalTok"/>
          <w:sz w:val="13"/>
          <w:szCs w:val="15"/>
        </w:rPr>
        <w:t xml:space="preserve"> lower</w:t>
      </w:r>
      <w:r w:rsidRPr="004470AE">
        <w:rPr>
          <w:rStyle w:val="OperatorTok"/>
          <w:sz w:val="13"/>
          <w:szCs w:val="15"/>
        </w:rPr>
        <w:t>,</w:t>
      </w:r>
      <w:r w:rsidRPr="004470AE">
        <w:rPr>
          <w:rStyle w:val="NormalTok"/>
          <w:sz w:val="13"/>
          <w:szCs w:val="15"/>
        </w:rPr>
        <w:t xml:space="preserve"> lower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lowe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raction </w:t>
      </w:r>
      <w:r w:rsidRPr="004470AE">
        <w:rPr>
          <w:rStyle w:val="KeywordTok"/>
          <w:sz w:val="13"/>
          <w:szCs w:val="15"/>
        </w:rPr>
        <w:t>operator</w:t>
      </w:r>
      <w:r w:rsidRPr="004470AE">
        <w:rPr>
          <w:rStyle w:val="OperatorTok"/>
          <w:sz w:val="13"/>
          <w:szCs w:val="15"/>
        </w:rPr>
        <w:t>-(</w:t>
      </w:r>
      <w:r w:rsidRPr="004470AE">
        <w:rPr>
          <w:rStyle w:val="NormalTok"/>
          <w:sz w:val="13"/>
          <w:szCs w:val="15"/>
        </w:rPr>
        <w:t>Fraction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raction </w:t>
      </w:r>
      <w:r w:rsidRPr="004470AE">
        <w:rPr>
          <w:rStyle w:val="KeywordTok"/>
          <w:sz w:val="13"/>
          <w:szCs w:val="15"/>
        </w:rPr>
        <w:t>operator</w:t>
      </w:r>
      <w:r w:rsidRPr="004470AE">
        <w:rPr>
          <w:rStyle w:val="OperatorTok"/>
          <w:sz w:val="13"/>
          <w:szCs w:val="15"/>
        </w:rPr>
        <w:t>*(</w:t>
      </w:r>
      <w:r w:rsidRPr="004470AE">
        <w:rPr>
          <w:rStyle w:val="NormalTok"/>
          <w:sz w:val="13"/>
          <w:szCs w:val="15"/>
        </w:rPr>
        <w:t>Fraction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Fraction</w:t>
      </w:r>
      <w:r w:rsidRPr="004470AE">
        <w:rPr>
          <w:rStyle w:val="OperatorTok"/>
          <w:sz w:val="13"/>
          <w:szCs w:val="15"/>
        </w:rPr>
        <w:t>(</w:t>
      </w:r>
      <w:r w:rsidRPr="004470AE">
        <w:rPr>
          <w:rStyle w:val="NormalTok"/>
          <w:sz w:val="13"/>
          <w:szCs w:val="15"/>
        </w:rPr>
        <w:t xml:space="preserve">upper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upper</w:t>
      </w:r>
      <w:r w:rsidRPr="004470AE">
        <w:rPr>
          <w:rStyle w:val="OperatorTok"/>
          <w:sz w:val="13"/>
          <w:szCs w:val="15"/>
        </w:rPr>
        <w:t>,</w:t>
      </w:r>
      <w:r w:rsidRPr="004470AE">
        <w:rPr>
          <w:rStyle w:val="NormalTok"/>
          <w:sz w:val="13"/>
          <w:szCs w:val="15"/>
        </w:rPr>
        <w:t xml:space="preserve"> lower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lowe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raction </w:t>
      </w:r>
      <w:r w:rsidRPr="004470AE">
        <w:rPr>
          <w:rStyle w:val="KeywordTok"/>
          <w:sz w:val="13"/>
          <w:szCs w:val="15"/>
        </w:rPr>
        <w:t>operator</w:t>
      </w:r>
      <w:r w:rsidRPr="004470AE">
        <w:rPr>
          <w:rStyle w:val="OperatorTok"/>
          <w:sz w:val="13"/>
          <w:szCs w:val="15"/>
        </w:rPr>
        <w:t>/(</w:t>
      </w:r>
      <w:r w:rsidRPr="004470AE">
        <w:rPr>
          <w:rStyle w:val="NormalTok"/>
          <w:sz w:val="13"/>
          <w:szCs w:val="15"/>
        </w:rPr>
        <w:t>Fraction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Fraction</w:t>
      </w:r>
      <w:r w:rsidRPr="004470AE">
        <w:rPr>
          <w:rStyle w:val="OperatorTok"/>
          <w:sz w:val="13"/>
          <w:szCs w:val="15"/>
        </w:rPr>
        <w:t>(</w:t>
      </w:r>
      <w:r w:rsidRPr="004470AE">
        <w:rPr>
          <w:rStyle w:val="NormalTok"/>
          <w:sz w:val="13"/>
          <w:szCs w:val="15"/>
        </w:rPr>
        <w:t xml:space="preserve">upper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lower</w:t>
      </w:r>
      <w:r w:rsidRPr="004470AE">
        <w:rPr>
          <w:rStyle w:val="OperatorTok"/>
          <w:sz w:val="13"/>
          <w:szCs w:val="15"/>
        </w:rPr>
        <w:t>,</w:t>
      </w:r>
      <w:r w:rsidRPr="004470AE">
        <w:rPr>
          <w:rStyle w:val="NormalTok"/>
          <w:sz w:val="13"/>
          <w:szCs w:val="15"/>
        </w:rPr>
        <w:t xml:space="preserve"> lower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uppe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raction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NormalTok"/>
          <w:sz w:val="13"/>
          <w:szCs w:val="15"/>
        </w:rPr>
        <w:t>Fraction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norma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raction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NormalTok"/>
          <w:sz w:val="13"/>
          <w:szCs w:val="15"/>
        </w:rPr>
        <w:t>Fraction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norma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raction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NormalTok"/>
          <w:sz w:val="13"/>
          <w:szCs w:val="15"/>
        </w:rPr>
        <w:t>Fraction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norma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raction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NormalTok"/>
          <w:sz w:val="13"/>
          <w:szCs w:val="15"/>
        </w:rPr>
        <w:t>Fraction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norma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Fraction fabs</w:t>
      </w:r>
      <w:r w:rsidRPr="004470AE">
        <w:rPr>
          <w:rStyle w:val="OperatorTok"/>
          <w:sz w:val="13"/>
          <w:szCs w:val="15"/>
        </w:rPr>
        <w:t>(</w:t>
      </w:r>
      <w:r w:rsidRPr="004470AE">
        <w:rPr>
          <w:rStyle w:val="NormalTok"/>
          <w:sz w:val="13"/>
          <w:szCs w:val="15"/>
        </w:rPr>
        <w:t>Fraction 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Fraction</w:t>
      </w:r>
      <w:r w:rsidRPr="004470AE">
        <w:rPr>
          <w:rStyle w:val="OperatorTok"/>
          <w:sz w:val="13"/>
          <w:szCs w:val="15"/>
        </w:rPr>
        <w:t>(</w:t>
      </w:r>
      <w:r w:rsidRPr="004470AE">
        <w:rPr>
          <w:rStyle w:val="NormalTok"/>
          <w:sz w:val="13"/>
          <w:szCs w:val="15"/>
        </w:rPr>
        <w:t>abs</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upper</w:t>
      </w:r>
      <w:r w:rsidRPr="004470AE">
        <w:rPr>
          <w:rStyle w:val="OperatorTok"/>
          <w:sz w:val="13"/>
          <w:szCs w:val="15"/>
        </w:rPr>
        <w:t>),</w:t>
      </w:r>
      <w:r w:rsidRPr="004470AE">
        <w:rPr>
          <w:rStyle w:val="NormalTok"/>
          <w:sz w:val="13"/>
          <w:szCs w:val="15"/>
        </w:rPr>
        <w:t xml:space="preserve"> abs</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lowe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string</w:t>
      </w:r>
      <w:r w:rsidRPr="004470AE">
        <w:rPr>
          <w:rStyle w:val="OperatorTok"/>
          <w:sz w:val="13"/>
          <w:szCs w:val="15"/>
        </w:rPr>
        <w:t xml:space="preserve"> </w:t>
      </w:r>
      <w:r w:rsidRPr="004470AE">
        <w:rPr>
          <w:rStyle w:val="NormalTok"/>
          <w:sz w:val="13"/>
          <w:szCs w:val="15"/>
        </w:rPr>
        <w:t>to_string</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lower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to_string</w:t>
      </w:r>
      <w:r w:rsidRPr="004470AE">
        <w:rPr>
          <w:rStyle w:val="OperatorTok"/>
          <w:sz w:val="13"/>
          <w:szCs w:val="15"/>
        </w:rPr>
        <w:t>(</w:t>
      </w:r>
      <w:r w:rsidRPr="004470AE">
        <w:rPr>
          <w:rStyle w:val="NormalTok"/>
          <w:sz w:val="13"/>
          <w:szCs w:val="15"/>
        </w:rPr>
        <w:t>uppe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to_string</w:t>
      </w:r>
      <w:r w:rsidRPr="004470AE">
        <w:rPr>
          <w:rStyle w:val="OperatorTok"/>
          <w:sz w:val="13"/>
          <w:szCs w:val="15"/>
        </w:rPr>
        <w:t>(</w:t>
      </w:r>
      <w:r w:rsidRPr="004470AE">
        <w:rPr>
          <w:rStyle w:val="NormalTok"/>
          <w:sz w:val="13"/>
          <w:szCs w:val="15"/>
        </w:rPr>
        <w:t>uppe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ha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to_string</w:t>
      </w:r>
      <w:r w:rsidRPr="004470AE">
        <w:rPr>
          <w:rStyle w:val="OperatorTok"/>
          <w:sz w:val="13"/>
          <w:szCs w:val="15"/>
        </w:rPr>
        <w:t>(</w:t>
      </w:r>
      <w:r w:rsidRPr="004470AE">
        <w:rPr>
          <w:rStyle w:val="NormalTok"/>
          <w:sz w:val="13"/>
          <w:szCs w:val="15"/>
        </w:rPr>
        <w:t>lowe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w:t>
      </w:r>
      <w:r w:rsidRPr="004470AE">
        <w:rPr>
          <w:rStyle w:val="BuiltInTok"/>
          <w:sz w:val="13"/>
          <w:szCs w:val="15"/>
        </w:rPr>
        <w:t>std::</w:t>
      </w:r>
      <w:r w:rsidRPr="004470AE">
        <w:rPr>
          <w:rStyle w:val="NormalTok"/>
          <w:sz w:val="13"/>
          <w:szCs w:val="15"/>
        </w:rPr>
        <w:t>ostream</w:t>
      </w:r>
      <w:r w:rsidRPr="004470AE">
        <w:rPr>
          <w:rStyle w:val="OperatorTok"/>
          <w:sz w:val="13"/>
          <w:szCs w:val="15"/>
        </w:rPr>
        <w:t xml:space="preserve"> &amp;</w:t>
      </w:r>
      <w:r w:rsidRPr="004470AE">
        <w:rPr>
          <w:rStyle w:val="KeywordTok"/>
          <w:sz w:val="13"/>
          <w:szCs w:val="15"/>
        </w:rPr>
        <w:t>operator</w:t>
      </w:r>
      <w:r w:rsidRPr="004470AE">
        <w:rPr>
          <w:rStyle w:val="OperatorTok"/>
          <w:sz w:val="13"/>
          <w:szCs w:val="15"/>
        </w:rPr>
        <w:t>&lt;&lt;(</w:t>
      </w:r>
      <w:r w:rsidRPr="004470AE">
        <w:rPr>
          <w:rStyle w:val="BuiltInTok"/>
          <w:sz w:val="13"/>
          <w:szCs w:val="15"/>
        </w:rPr>
        <w:t>std::</w:t>
      </w:r>
      <w:r w:rsidRPr="004470AE">
        <w:rPr>
          <w:rStyle w:val="NormalTok"/>
          <w:sz w:val="13"/>
          <w:szCs w:val="15"/>
        </w:rPr>
        <w:t>ostream</w:t>
      </w:r>
      <w:r w:rsidRPr="004470AE">
        <w:rPr>
          <w:rStyle w:val="OperatorTok"/>
          <w:sz w:val="13"/>
          <w:szCs w:val="15"/>
        </w:rPr>
        <w:t xml:space="preserve"> &amp;</w:t>
      </w:r>
      <w:r w:rsidRPr="004470AE">
        <w:rPr>
          <w:rStyle w:val="NormalTok"/>
          <w:sz w:val="13"/>
          <w:szCs w:val="15"/>
        </w:rPr>
        <w:t>o</w:t>
      </w:r>
      <w:r w:rsidRPr="004470AE">
        <w:rPr>
          <w:rStyle w:val="OperatorTok"/>
          <w:sz w:val="13"/>
          <w:szCs w:val="15"/>
        </w:rPr>
        <w:t>,</w:t>
      </w:r>
      <w:r w:rsidRPr="004470AE">
        <w:rPr>
          <w:rStyle w:val="NormalTok"/>
          <w:sz w:val="13"/>
          <w:szCs w:val="15"/>
        </w:rPr>
        <w:t xml:space="preserve"> Fraction 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o </w:t>
      </w:r>
      <w:r w:rsidRPr="004470AE">
        <w:rPr>
          <w:rStyle w:val="OperatorTok"/>
          <w:sz w:val="13"/>
          <w:szCs w:val="15"/>
        </w:rPr>
        <w:t>&lt;&lt;</w:t>
      </w:r>
      <w:r w:rsidRPr="004470AE">
        <w:rPr>
          <w:rStyle w:val="NormalTok"/>
          <w:sz w:val="13"/>
          <w:szCs w:val="15"/>
        </w:rPr>
        <w:t xml:space="preserve"> </w:t>
      </w:r>
      <w:r w:rsidRPr="004470AE">
        <w:rPr>
          <w:rStyle w:val="StringTok"/>
          <w:sz w:val="13"/>
          <w:szCs w:val="15"/>
        </w:rPr>
        <w:t>"Fraction("</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BuiltInTok"/>
          <w:sz w:val="13"/>
          <w:szCs w:val="15"/>
        </w:rPr>
        <w:t>std::</w:t>
      </w:r>
      <w:r w:rsidRPr="004470AE">
        <w:rPr>
          <w:rStyle w:val="NormalTok"/>
          <w:sz w:val="13"/>
          <w:szCs w:val="15"/>
        </w:rPr>
        <w:t>to_string</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upper</w:t>
      </w:r>
      <w:r w:rsidRPr="004470AE">
        <w:rPr>
          <w:rStyle w:val="OperatorTok"/>
          <w:sz w:val="13"/>
          <w:szCs w:val="15"/>
        </w:rPr>
        <w:t>)</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StringTok"/>
          <w:sz w:val="13"/>
          <w:szCs w:val="15"/>
        </w:rPr>
        <w:t>", "</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BuiltInTok"/>
          <w:sz w:val="13"/>
          <w:szCs w:val="15"/>
        </w:rPr>
        <w:t>std::</w:t>
      </w:r>
      <w:r w:rsidRPr="004470AE">
        <w:rPr>
          <w:rStyle w:val="NormalTok"/>
          <w:sz w:val="13"/>
          <w:szCs w:val="15"/>
        </w:rPr>
        <w:t>to_string</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lower</w:t>
      </w:r>
      <w:r w:rsidRPr="004470AE">
        <w:rPr>
          <w:rStyle w:val="OperatorTok"/>
          <w:sz w:val="13"/>
          <w:szCs w:val="15"/>
        </w:rPr>
        <w:t>)</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String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w:t>
      </w:r>
      <w:r w:rsidRPr="004470AE">
        <w:rPr>
          <w:rStyle w:val="BuiltInTok"/>
          <w:sz w:val="13"/>
          <w:szCs w:val="15"/>
        </w:rPr>
        <w:t>std::</w:t>
      </w:r>
      <w:r w:rsidRPr="004470AE">
        <w:rPr>
          <w:rStyle w:val="NormalTok"/>
          <w:sz w:val="13"/>
          <w:szCs w:val="15"/>
        </w:rPr>
        <w:t>istream</w:t>
      </w:r>
      <w:r w:rsidRPr="004470AE">
        <w:rPr>
          <w:rStyle w:val="OperatorTok"/>
          <w:sz w:val="13"/>
          <w:szCs w:val="15"/>
        </w:rPr>
        <w:t xml:space="preserve"> &amp;</w:t>
      </w:r>
      <w:r w:rsidRPr="004470AE">
        <w:rPr>
          <w:rStyle w:val="KeywordTok"/>
          <w:sz w:val="13"/>
          <w:szCs w:val="15"/>
        </w:rPr>
        <w:t>operator</w:t>
      </w:r>
      <w:r w:rsidRPr="004470AE">
        <w:rPr>
          <w:rStyle w:val="OperatorTok"/>
          <w:sz w:val="13"/>
          <w:szCs w:val="15"/>
        </w:rPr>
        <w:t>&gt;&gt;(</w:t>
      </w:r>
      <w:r w:rsidRPr="004470AE">
        <w:rPr>
          <w:rStyle w:val="BuiltInTok"/>
          <w:sz w:val="13"/>
          <w:szCs w:val="15"/>
        </w:rPr>
        <w:t>std::</w:t>
      </w:r>
      <w:r w:rsidRPr="004470AE">
        <w:rPr>
          <w:rStyle w:val="NormalTok"/>
          <w:sz w:val="13"/>
          <w:szCs w:val="15"/>
        </w:rPr>
        <w:t>istream</w:t>
      </w:r>
      <w:r w:rsidRPr="004470AE">
        <w:rPr>
          <w:rStyle w:val="OperatorTok"/>
          <w:sz w:val="13"/>
          <w:szCs w:val="15"/>
        </w:rPr>
        <w:t xml:space="preserve"> &amp;</w:t>
      </w:r>
      <w:r w:rsidRPr="004470AE">
        <w:rPr>
          <w:rStyle w:val="NormalTok"/>
          <w:sz w:val="13"/>
          <w:szCs w:val="15"/>
        </w:rPr>
        <w:t>i</w:t>
      </w:r>
      <w:r w:rsidRPr="004470AE">
        <w:rPr>
          <w:rStyle w:val="OperatorTok"/>
          <w:sz w:val="13"/>
          <w:szCs w:val="15"/>
        </w:rPr>
        <w:t>,</w:t>
      </w:r>
      <w:r w:rsidRPr="004470AE">
        <w:rPr>
          <w:rStyle w:val="NormalTok"/>
          <w:sz w:val="13"/>
          <w:szCs w:val="15"/>
        </w:rPr>
        <w:t xml:space="preserve"> Fraction </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slash</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i </w:t>
      </w:r>
      <w:r w:rsidRPr="004470AE">
        <w:rPr>
          <w:rStyle w:val="OperatorTok"/>
          <w:sz w:val="13"/>
          <w:szCs w:val="15"/>
        </w:rPr>
        <w:t>&gt;&g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upper </w:t>
      </w:r>
      <w:r w:rsidRPr="004470AE">
        <w:rPr>
          <w:rStyle w:val="OperatorTok"/>
          <w:sz w:val="13"/>
          <w:szCs w:val="15"/>
        </w:rPr>
        <w:t>&gt;&gt;</w:t>
      </w:r>
      <w:r w:rsidRPr="004470AE">
        <w:rPr>
          <w:rStyle w:val="NormalTok"/>
          <w:sz w:val="13"/>
          <w:szCs w:val="15"/>
        </w:rPr>
        <w:t xml:space="preserve"> slash </w:t>
      </w:r>
      <w:r w:rsidRPr="004470AE">
        <w:rPr>
          <w:rStyle w:val="OperatorTok"/>
          <w:sz w:val="13"/>
          <w:szCs w:val="15"/>
        </w:rPr>
        <w:t>&gt;&gt;</w:t>
      </w:r>
      <w:r w:rsidRPr="004470AE">
        <w:rPr>
          <w:rStyle w:val="NormalTok"/>
          <w:sz w:val="13"/>
          <w:szCs w:val="15"/>
        </w:rPr>
        <w:t xml:space="preserve"> a</w:t>
      </w:r>
      <w:r w:rsidRPr="004470AE">
        <w:rPr>
          <w:rStyle w:val="OperatorTok"/>
          <w:sz w:val="13"/>
          <w:szCs w:val="15"/>
        </w:rPr>
        <w:t>.</w:t>
      </w:r>
      <w:r w:rsidRPr="004470AE">
        <w:rPr>
          <w:rStyle w:val="NormalTok"/>
          <w:sz w:val="13"/>
          <w:szCs w:val="15"/>
        </w:rPr>
        <w:t>lowe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isfinite</w:t>
      </w:r>
      <w:r w:rsidRPr="004470AE">
        <w:rPr>
          <w:rStyle w:val="OperatorTok"/>
          <w:sz w:val="13"/>
          <w:szCs w:val="15"/>
        </w:rPr>
        <w:t>(</w:t>
      </w:r>
      <w:r w:rsidRPr="004470AE">
        <w:rPr>
          <w:rStyle w:val="NormalTok"/>
          <w:sz w:val="13"/>
          <w:szCs w:val="15"/>
        </w:rPr>
        <w:t>Fraction 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lower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set_value</w:t>
      </w:r>
      <w:r w:rsidRPr="004470AE">
        <w:rPr>
          <w:rStyle w:val="OperatorTok"/>
          <w:sz w:val="13"/>
          <w:szCs w:val="15"/>
        </w:rPr>
        <w:t>(</w:t>
      </w:r>
      <w:r w:rsidRPr="004470AE">
        <w:rPr>
          <w:rStyle w:val="NormalTok"/>
          <w:sz w:val="13"/>
          <w:szCs w:val="15"/>
        </w:rPr>
        <w:t>PrecisionType u</w:t>
      </w:r>
      <w:r w:rsidRPr="004470AE">
        <w:rPr>
          <w:rStyle w:val="OperatorTok"/>
          <w:sz w:val="13"/>
          <w:szCs w:val="15"/>
        </w:rPr>
        <w:t>,</w:t>
      </w:r>
      <w:r w:rsidRPr="004470AE">
        <w:rPr>
          <w:rStyle w:val="NormalTok"/>
          <w:sz w:val="13"/>
          <w:szCs w:val="15"/>
        </w:rPr>
        <w:t xml:space="preserve"> PrecisionType 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upper </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 lower </w:t>
      </w:r>
      <w:r w:rsidRPr="004470AE">
        <w:rPr>
          <w:rStyle w:val="OperatorTok"/>
          <w:sz w:val="13"/>
          <w:szCs w:val="15"/>
        </w:rPr>
        <w:t>=</w:t>
      </w:r>
      <w:r w:rsidRPr="004470AE">
        <w:rPr>
          <w:rStyle w:val="NormalTok"/>
          <w:sz w:val="13"/>
          <w:szCs w:val="15"/>
        </w:rPr>
        <w:t xml:space="preserve"> 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1ED3092A" w14:textId="77777777" w:rsidR="003C132F" w:rsidRPr="00170801" w:rsidRDefault="004470AE">
      <w:pPr>
        <w:pStyle w:val="3"/>
        <w:rPr>
          <w:sz w:val="21"/>
          <w:szCs w:val="21"/>
        </w:rPr>
      </w:pPr>
      <w:bookmarkStart w:id="101" w:name="二维向量"/>
      <w:bookmarkStart w:id="102" w:name="_Toc73724870"/>
      <w:bookmarkEnd w:id="99"/>
      <w:r w:rsidRPr="00170801">
        <w:rPr>
          <w:sz w:val="21"/>
          <w:szCs w:val="21"/>
        </w:rPr>
        <w:t>二维向量</w:t>
      </w:r>
      <w:bookmarkEnd w:id="102"/>
    </w:p>
    <w:p w14:paraId="211346E2" w14:textId="77777777" w:rsidR="003C132F" w:rsidRPr="004470AE" w:rsidRDefault="004470AE">
      <w:pPr>
        <w:pStyle w:val="SourceCode"/>
        <w:rPr>
          <w:sz w:val="15"/>
          <w:szCs w:val="15"/>
        </w:rPr>
      </w:pPr>
      <w:r w:rsidRPr="004470AE">
        <w:rPr>
          <w:rStyle w:val="KeywordTok"/>
          <w:sz w:val="13"/>
          <w:szCs w:val="15"/>
        </w:rPr>
        <w:t>struct</w:t>
      </w:r>
      <w:r w:rsidRPr="004470AE">
        <w:rPr>
          <w:rStyle w:val="NormalTok"/>
          <w:sz w:val="13"/>
          <w:szCs w:val="15"/>
        </w:rPr>
        <w:t xml:space="preserve"> Vector2</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FLOAT_ 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 xml:space="preserve">    Vector2</w:t>
      </w:r>
      <w:r w:rsidRPr="004470AE">
        <w:rPr>
          <w:rStyle w:val="OperatorTok"/>
          <w:sz w:val="13"/>
          <w:szCs w:val="15"/>
        </w:rPr>
        <w:t>(</w:t>
      </w:r>
      <w:r w:rsidRPr="004470AE">
        <w:rPr>
          <w:rStyle w:val="NormalTok"/>
          <w:sz w:val="13"/>
          <w:szCs w:val="15"/>
        </w:rPr>
        <w:t>FLOAT_ _x</w:t>
      </w:r>
      <w:r w:rsidRPr="004470AE">
        <w:rPr>
          <w:rStyle w:val="OperatorTok"/>
          <w:sz w:val="13"/>
          <w:szCs w:val="15"/>
        </w:rPr>
        <w:t>,</w:t>
      </w:r>
      <w:r w:rsidRPr="004470AE">
        <w:rPr>
          <w:rStyle w:val="NormalTok"/>
          <w:sz w:val="13"/>
          <w:szCs w:val="15"/>
        </w:rPr>
        <w:t xml:space="preserve"> FLOAT_ _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_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_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w:t>
      </w:r>
      <w:r w:rsidRPr="004470AE">
        <w:rPr>
          <w:rStyle w:val="OperatorTok"/>
          <w:sz w:val="13"/>
          <w:szCs w:val="15"/>
        </w:rPr>
        <w:t>(</w:t>
      </w:r>
      <w:r w:rsidRPr="004470AE">
        <w:rPr>
          <w:rStyle w:val="NormalTok"/>
          <w:sz w:val="13"/>
          <w:szCs w:val="15"/>
        </w:rPr>
        <w:t>FLOAT_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FloatTok"/>
          <w:sz w:val="13"/>
          <w:szCs w:val="15"/>
        </w:rPr>
        <w:t>0.0</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FloatTok"/>
          <w:sz w:val="13"/>
          <w:szCs w:val="15"/>
        </w:rPr>
        <w:t>0.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NormalTok"/>
          <w:sz w:val="13"/>
          <w:szCs w:val="15"/>
        </w:rPr>
        <w:t>Vector2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NormalTok"/>
          <w:sz w:val="13"/>
          <w:szCs w:val="15"/>
        </w:rPr>
        <w:t>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ound_compare</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x</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round_compare</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y</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NormalTok"/>
          <w:sz w:val="13"/>
          <w:szCs w:val="15"/>
        </w:rPr>
        <w:t>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not</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w:t>
      </w:r>
      <w:r w:rsidRPr="004470AE">
        <w:rPr>
          <w:rStyle w:val="BuiltInTok"/>
          <w:sz w:val="13"/>
          <w:szCs w:val="15"/>
        </w:rPr>
        <w:t>std::</w:t>
      </w:r>
      <w:r w:rsidRPr="004470AE">
        <w:rPr>
          <w:rStyle w:val="NormalTok"/>
          <w:sz w:val="13"/>
          <w:szCs w:val="15"/>
        </w:rPr>
        <w:t>ostream</w:t>
      </w:r>
      <w:r w:rsidRPr="004470AE">
        <w:rPr>
          <w:rStyle w:val="OperatorTok"/>
          <w:sz w:val="13"/>
          <w:szCs w:val="15"/>
        </w:rPr>
        <w:t xml:space="preserve"> &amp;</w:t>
      </w:r>
      <w:r w:rsidRPr="004470AE">
        <w:rPr>
          <w:rStyle w:val="KeywordTok"/>
          <w:sz w:val="13"/>
          <w:szCs w:val="15"/>
        </w:rPr>
        <w:t>operator</w:t>
      </w:r>
      <w:r w:rsidRPr="004470AE">
        <w:rPr>
          <w:rStyle w:val="OperatorTok"/>
          <w:sz w:val="13"/>
          <w:szCs w:val="15"/>
        </w:rPr>
        <w:t>&lt;&lt;(</w:t>
      </w:r>
      <w:r w:rsidRPr="004470AE">
        <w:rPr>
          <w:rStyle w:val="BuiltInTok"/>
          <w:sz w:val="13"/>
          <w:szCs w:val="15"/>
        </w:rPr>
        <w:t>std::</w:t>
      </w:r>
      <w:r w:rsidRPr="004470AE">
        <w:rPr>
          <w:rStyle w:val="NormalTok"/>
          <w:sz w:val="13"/>
          <w:szCs w:val="15"/>
        </w:rPr>
        <w:t>ostream</w:t>
      </w:r>
      <w:r w:rsidRPr="004470AE">
        <w:rPr>
          <w:rStyle w:val="OperatorTok"/>
          <w:sz w:val="13"/>
          <w:szCs w:val="15"/>
        </w:rPr>
        <w:t xml:space="preserve"> &amp;</w:t>
      </w:r>
      <w:r w:rsidRPr="004470AE">
        <w:rPr>
          <w:rStyle w:val="NormalTok"/>
          <w:sz w:val="13"/>
          <w:szCs w:val="15"/>
        </w:rPr>
        <w:t>o</w:t>
      </w:r>
      <w:r w:rsidRPr="004470AE">
        <w:rPr>
          <w:rStyle w:val="OperatorTok"/>
          <w:sz w:val="13"/>
          <w:szCs w:val="15"/>
        </w:rPr>
        <w:t>,</w:t>
      </w:r>
      <w:r w:rsidRPr="004470AE">
        <w:rPr>
          <w:rStyle w:val="NormalTok"/>
          <w:sz w:val="13"/>
          <w:szCs w:val="15"/>
        </w:rPr>
        <w:t xml:space="preserve"> Vector2 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o </w:t>
      </w:r>
      <w:r w:rsidRPr="004470AE">
        <w:rPr>
          <w:rStyle w:val="OperatorTok"/>
          <w:sz w:val="13"/>
          <w:szCs w:val="15"/>
        </w:rPr>
        <w:t>&lt;&lt;</w:t>
      </w:r>
      <w:r w:rsidRPr="004470AE">
        <w:rPr>
          <w:rStyle w:val="NormalTok"/>
          <w:sz w:val="13"/>
          <w:szCs w:val="15"/>
        </w:rPr>
        <w:t xml:space="preserve"> v</w:t>
      </w:r>
      <w:r w:rsidRPr="004470AE">
        <w:rPr>
          <w:rStyle w:val="OperatorTok"/>
          <w:sz w:val="13"/>
          <w:szCs w:val="15"/>
        </w:rPr>
        <w:t>.</w:t>
      </w:r>
      <w:r w:rsidRPr="004470AE">
        <w:rPr>
          <w:rStyle w:val="NormalTok"/>
          <w:sz w:val="13"/>
          <w:szCs w:val="15"/>
        </w:rPr>
        <w:t>ToString</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Vector2 </w:t>
      </w:r>
      <w:r w:rsidRPr="004470AE">
        <w:rPr>
          <w:rStyle w:val="KeywordTok"/>
          <w:sz w:val="13"/>
          <w:szCs w:val="15"/>
        </w:rPr>
        <w:t>operator</w:t>
      </w:r>
      <w:r w:rsidRPr="004470AE">
        <w:rPr>
          <w:rStyle w:val="OperatorTok"/>
          <w:sz w:val="13"/>
          <w:szCs w:val="15"/>
        </w:rPr>
        <w:t>*(</w:t>
      </w:r>
      <w:r w:rsidRPr="004470AE">
        <w:rPr>
          <w:rStyle w:val="NormalTok"/>
          <w:sz w:val="13"/>
          <w:szCs w:val="15"/>
        </w:rPr>
        <w:t>FLOAT_ n</w:t>
      </w:r>
      <w:r w:rsidRPr="004470AE">
        <w:rPr>
          <w:rStyle w:val="OperatorTok"/>
          <w:sz w:val="13"/>
          <w:szCs w:val="15"/>
        </w:rPr>
        <w:t>,</w:t>
      </w:r>
      <w:r w:rsidRPr="004470AE">
        <w:rPr>
          <w:rStyle w:val="NormalTok"/>
          <w:sz w:val="13"/>
          <w:szCs w:val="15"/>
        </w:rPr>
        <w:t xml:space="preserve"> Vector2 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Vector2 </w:t>
      </w:r>
      <w:r w:rsidRPr="004470AE">
        <w:rPr>
          <w:rStyle w:val="KeywordTok"/>
          <w:sz w:val="13"/>
          <w:szCs w:val="15"/>
        </w:rPr>
        <w:t>operator</w:t>
      </w:r>
      <w:r w:rsidRPr="004470AE">
        <w:rPr>
          <w:rStyle w:val="OperatorTok"/>
          <w:sz w:val="13"/>
          <w:szCs w:val="15"/>
        </w:rPr>
        <w:t>/(</w:t>
      </w:r>
      <w:r w:rsidRPr="004470AE">
        <w:rPr>
          <w:rStyle w:val="NormalTok"/>
          <w:sz w:val="13"/>
          <w:szCs w:val="15"/>
        </w:rPr>
        <w:t>FLOAT_ n</w:t>
      </w:r>
      <w:r w:rsidRPr="004470AE">
        <w:rPr>
          <w:rStyle w:val="OperatorTok"/>
          <w:sz w:val="13"/>
          <w:szCs w:val="15"/>
        </w:rPr>
        <w:t>,</w:t>
      </w:r>
      <w:r w:rsidRPr="004470AE">
        <w:rPr>
          <w:rStyle w:val="NormalTok"/>
          <w:sz w:val="13"/>
          <w:szCs w:val="15"/>
        </w:rPr>
        <w:t xml:space="preserve"> Vector2 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rStyle w:val="NormalTok"/>
          <w:sz w:val="13"/>
          <w:szCs w:val="15"/>
        </w:rPr>
        <w:t xml:space="preserve">n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w:t>
      </w:r>
      <w:r w:rsidRPr="004470AE">
        <w:rPr>
          <w:rStyle w:val="KeywordTok"/>
          <w:sz w:val="13"/>
          <w:szCs w:val="15"/>
        </w:rPr>
        <w:t>operator</w:t>
      </w:r>
      <w:r w:rsidRPr="004470AE">
        <w:rPr>
          <w:rStyle w:val="OperatorTok"/>
          <w:sz w:val="13"/>
          <w:szCs w:val="15"/>
        </w:rPr>
        <w:t>+(</w:t>
      </w:r>
      <w:r w:rsidRPr="004470AE">
        <w:rPr>
          <w:rStyle w:val="NormalTok"/>
          <w:sz w:val="13"/>
          <w:szCs w:val="15"/>
        </w:rPr>
        <w:t>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w:t>
      </w:r>
      <w:r w:rsidRPr="004470AE">
        <w:rPr>
          <w:rStyle w:val="KeywordTok"/>
          <w:sz w:val="13"/>
          <w:szCs w:val="15"/>
        </w:rPr>
        <w:t>operator</w:t>
      </w:r>
      <w:r w:rsidRPr="004470AE">
        <w:rPr>
          <w:rStyle w:val="OperatorTok"/>
          <w:sz w:val="13"/>
          <w:szCs w:val="15"/>
        </w:rPr>
        <w:t>-(</w:t>
      </w:r>
      <w:r w:rsidRPr="004470AE">
        <w:rPr>
          <w:rStyle w:val="NormalTok"/>
          <w:sz w:val="13"/>
          <w:szCs w:val="15"/>
        </w:rPr>
        <w:t>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w:t>
      </w:r>
      <w:r w:rsidRPr="004470AE">
        <w:rPr>
          <w:rStyle w:val="KeywordTok"/>
          <w:sz w:val="13"/>
          <w:szCs w:val="15"/>
        </w:rPr>
        <w:t>operator</w:t>
      </w:r>
      <w:r w:rsidRPr="004470AE">
        <w:rPr>
          <w:rStyle w:val="OperatorTok"/>
          <w:sz w:val="13"/>
          <w:szCs w:val="15"/>
        </w:rPr>
        <w:t>*(</w:t>
      </w:r>
      <w:r w:rsidRPr="004470AE">
        <w:rPr>
          <w:rStyle w:val="NormalTok"/>
          <w:sz w:val="13"/>
          <w:szCs w:val="15"/>
        </w:rPr>
        <w:t>FLOAT_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w:t>
      </w:r>
      <w:r w:rsidRPr="004470AE">
        <w:rPr>
          <w:rStyle w:val="KeywordTok"/>
          <w:sz w:val="13"/>
          <w:szCs w:val="15"/>
        </w:rPr>
        <w:t>operator</w:t>
      </w:r>
      <w:r w:rsidRPr="004470AE">
        <w:rPr>
          <w:rStyle w:val="OperatorTok"/>
          <w:sz w:val="13"/>
          <w:szCs w:val="15"/>
        </w:rPr>
        <w:t>*(</w:t>
      </w:r>
      <w:r w:rsidRPr="004470AE">
        <w:rPr>
          <w:rStyle w:val="NormalTok"/>
          <w:sz w:val="13"/>
          <w:szCs w:val="15"/>
        </w:rPr>
        <w:t>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w:t>
      </w:r>
      <w:r w:rsidRPr="004470AE">
        <w:rPr>
          <w:rStyle w:val="KeywordTok"/>
          <w:sz w:val="13"/>
          <w:szCs w:val="15"/>
        </w:rPr>
        <w:t>operator</w:t>
      </w:r>
      <w:r w:rsidRPr="004470AE">
        <w:rPr>
          <w:rStyle w:val="OperatorTok"/>
          <w:sz w:val="13"/>
          <w:szCs w:val="15"/>
        </w:rPr>
        <w:t>/(</w:t>
      </w:r>
      <w:r w:rsidRPr="004470AE">
        <w:rPr>
          <w:rStyle w:val="NormalTok"/>
          <w:sz w:val="13"/>
          <w:szCs w:val="15"/>
        </w:rPr>
        <w:t>FLOAT_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FLOAT_</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w:t>
      </w:r>
      <w:r w:rsidRPr="004470AE">
        <w:rPr>
          <w:rStyle w:val="KeywordTok"/>
          <w:sz w:val="13"/>
          <w:szCs w:val="15"/>
        </w:rPr>
        <w:t>operator</w:t>
      </w:r>
      <w:r w:rsidRPr="004470AE">
        <w:rPr>
          <w:rStyle w:val="OperatorTok"/>
          <w:sz w:val="13"/>
          <w:szCs w:val="15"/>
        </w:rPr>
        <w:t>/(</w:t>
      </w:r>
      <w:r w:rsidRPr="004470AE">
        <w:rPr>
          <w:rStyle w:val="NormalTok"/>
          <w:sz w:val="13"/>
          <w:szCs w:val="15"/>
        </w:rPr>
        <w:t>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FLOAT_</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w:t>
      </w:r>
      <w:r w:rsidRPr="004470AE">
        <w:rPr>
          <w:rStyle w:val="KeywordTok"/>
          <w:sz w:val="13"/>
          <w:szCs w:val="15"/>
        </w:rPr>
        <w:t>operator</w:t>
      </w:r>
      <w:r w:rsidRPr="004470AE">
        <w:rPr>
          <w:rStyle w:val="OperatorTok"/>
          <w:sz w:val="13"/>
          <w:szCs w:val="15"/>
        </w:rPr>
        <w:t>+=(</w:t>
      </w:r>
      <w:r w:rsidRPr="004470AE">
        <w:rPr>
          <w:rStyle w:val="NormalTok"/>
          <w:sz w:val="13"/>
          <w:szCs w:val="15"/>
        </w:rPr>
        <w:t>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lt;(</w:t>
      </w:r>
      <w:r w:rsidRPr="004470AE">
        <w:rPr>
          <w:rStyle w:val="NormalTok"/>
          <w:sz w:val="13"/>
          <w:szCs w:val="15"/>
        </w:rPr>
        <w:t>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l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x </w:t>
      </w:r>
      <w:r w:rsidRPr="004470AE">
        <w:rPr>
          <w:rStyle w:val="KeywordTok"/>
          <w:sz w:val="13"/>
          <w:szCs w:val="15"/>
        </w:rPr>
        <w:t>or</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x </w:t>
      </w:r>
      <w:r w:rsidRPr="004470AE">
        <w:rPr>
          <w:rStyle w:val="KeywordTok"/>
          <w:sz w:val="13"/>
          <w:szCs w:val="15"/>
        </w:rPr>
        <w:t>and</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lt;</w:t>
      </w:r>
      <w:r w:rsidRPr="004470AE">
        <w:rPr>
          <w:rStyle w:val="NormalTok"/>
          <w:sz w:val="13"/>
          <w:szCs w:val="15"/>
        </w:rPr>
        <w:t xml:space="preserve"> b</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向量的平方模</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FLOAT_ sqr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pow</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ow</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向量的模</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FLOAT_ 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sqr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sqr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判等</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equals</w:t>
      </w:r>
      <w:r w:rsidRPr="004470AE">
        <w:rPr>
          <w:rStyle w:val="OperatorTok"/>
          <w:sz w:val="13"/>
          <w:szCs w:val="15"/>
        </w:rPr>
        <w:t>(</w:t>
      </w:r>
      <w:r w:rsidRPr="004470AE">
        <w:rPr>
          <w:rStyle w:val="NormalTok"/>
          <w:sz w:val="13"/>
          <w:szCs w:val="15"/>
        </w:rPr>
        <w:t>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用极坐标换算笛卡尔坐标</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2 fromPolarCoordinate</w:t>
      </w:r>
      <w:r w:rsidRPr="004470AE">
        <w:rPr>
          <w:rStyle w:val="OperatorTok"/>
          <w:sz w:val="13"/>
          <w:szCs w:val="15"/>
        </w:rPr>
        <w:t>(</w:t>
      </w:r>
      <w:r w:rsidRPr="004470AE">
        <w:rPr>
          <w:rStyle w:val="NormalTok"/>
          <w:sz w:val="13"/>
          <w:szCs w:val="15"/>
        </w:rPr>
        <w:t>Vector2 v</w:t>
      </w:r>
      <w:r w:rsidRPr="004470AE">
        <w:rPr>
          <w:rStyle w:val="OperatorTok"/>
          <w:sz w:val="13"/>
          <w:szCs w:val="15"/>
        </w:rPr>
        <w: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use_degre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w:t>
      </w:r>
      <w:r w:rsidRPr="004470AE">
        <w:rPr>
          <w:rStyle w:val="OperatorTok"/>
          <w:sz w:val="13"/>
          <w:szCs w:val="15"/>
        </w:rPr>
        <w:t>.</w:t>
      </w:r>
      <w:r w:rsidRPr="004470AE">
        <w:rPr>
          <w:rStyle w:val="NormalTok"/>
          <w:sz w:val="13"/>
          <w:szCs w:val="15"/>
        </w:rPr>
        <w:t>toCartesianCoordinate</w:t>
      </w:r>
      <w:r w:rsidRPr="004470AE">
        <w:rPr>
          <w:rStyle w:val="OperatorTok"/>
          <w:sz w:val="13"/>
          <w:szCs w:val="15"/>
        </w:rPr>
        <w:t>(</w:t>
      </w:r>
      <w:r w:rsidRPr="004470AE">
        <w:rPr>
          <w:rStyle w:val="NormalTok"/>
          <w:sz w:val="13"/>
          <w:szCs w:val="15"/>
        </w:rPr>
        <w:t>use_degree</w:t>
      </w:r>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转为笛卡尔坐标</w:t>
      </w:r>
      <w:r w:rsidRPr="004470AE">
        <w:rPr>
          <w:rStyle w:val="CommentTok"/>
          <w:i w:val="0"/>
          <w:iCs/>
          <w:sz w:val="13"/>
          <w:szCs w:val="15"/>
        </w:rPr>
        <w:t>*/</w:t>
      </w:r>
      <w:r w:rsidRPr="004470AE">
        <w:rPr>
          <w:sz w:val="15"/>
          <w:szCs w:val="15"/>
        </w:rPr>
        <w:br/>
      </w:r>
      <w:r w:rsidRPr="004470AE">
        <w:rPr>
          <w:rStyle w:val="NormalTok"/>
          <w:sz w:val="13"/>
          <w:szCs w:val="15"/>
        </w:rPr>
        <w:t xml:space="preserve">    Vector2 toCartesianCoordinate</w:t>
      </w:r>
      <w:r w:rsidRPr="004470AE">
        <w:rPr>
          <w:rStyle w:val="OperatorTok"/>
          <w:sz w:val="13"/>
          <w:szCs w:val="15"/>
        </w:rPr>
        <w:t>(</w:t>
      </w:r>
      <w:r w:rsidRPr="004470AE">
        <w:rPr>
          <w:rStyle w:val="DataTypeTok"/>
          <w:sz w:val="13"/>
          <w:szCs w:val="15"/>
        </w:rPr>
        <w:t>bool</w:t>
      </w:r>
      <w:r w:rsidRPr="004470AE">
        <w:rPr>
          <w:rStyle w:val="NormalTok"/>
          <w:sz w:val="13"/>
          <w:szCs w:val="15"/>
        </w:rPr>
        <w:t xml:space="preserve"> use_degre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sz w:val="15"/>
          <w:szCs w:val="15"/>
        </w:rPr>
        <w:br/>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cos</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use_degree </w:t>
      </w:r>
      <w:r w:rsidRPr="004470AE">
        <w:rPr>
          <w:rStyle w:val="OperatorTok"/>
          <w:sz w:val="13"/>
          <w:szCs w:val="15"/>
        </w:rPr>
        <w:t>?</w:t>
      </w:r>
      <w:r w:rsidRPr="004470AE">
        <w:rPr>
          <w:rStyle w:val="NormalTok"/>
          <w:sz w:val="13"/>
          <w:szCs w:val="15"/>
        </w:rPr>
        <w:t xml:space="preserve"> PI </w:t>
      </w:r>
      <w:r w:rsidRPr="004470AE">
        <w:rPr>
          <w:rStyle w:val="OperatorTok"/>
          <w:sz w:val="13"/>
          <w:szCs w:val="15"/>
        </w:rPr>
        <w:t>/</w:t>
      </w:r>
      <w:r w:rsidRPr="004470AE">
        <w:rPr>
          <w:rStyle w:val="NormalTok"/>
          <w:sz w:val="13"/>
          <w:szCs w:val="15"/>
        </w:rPr>
        <w:t xml:space="preserve"> </w:t>
      </w:r>
      <w:r w:rsidRPr="004470AE">
        <w:rPr>
          <w:rStyle w:val="FloatTok"/>
          <w:sz w:val="13"/>
          <w:szCs w:val="15"/>
        </w:rPr>
        <w:t>180.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sin</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use_degree </w:t>
      </w:r>
      <w:r w:rsidRPr="004470AE">
        <w:rPr>
          <w:rStyle w:val="OperatorTok"/>
          <w:sz w:val="13"/>
          <w:szCs w:val="15"/>
        </w:rPr>
        <w:t>?</w:t>
      </w:r>
      <w:r w:rsidRPr="004470AE">
        <w:rPr>
          <w:rStyle w:val="NormalTok"/>
          <w:sz w:val="13"/>
          <w:szCs w:val="15"/>
        </w:rPr>
        <w:t xml:space="preserve"> PI </w:t>
      </w:r>
      <w:r w:rsidRPr="004470AE">
        <w:rPr>
          <w:rStyle w:val="OperatorTok"/>
          <w:sz w:val="13"/>
          <w:szCs w:val="15"/>
        </w:rPr>
        <w:t>/</w:t>
      </w:r>
      <w:r w:rsidRPr="004470AE">
        <w:rPr>
          <w:rStyle w:val="NormalTok"/>
          <w:sz w:val="13"/>
          <w:szCs w:val="15"/>
        </w:rPr>
        <w:t xml:space="preserve"> </w:t>
      </w:r>
      <w:r w:rsidRPr="004470AE">
        <w:rPr>
          <w:rStyle w:val="FloatTok"/>
          <w:sz w:val="13"/>
          <w:szCs w:val="15"/>
        </w:rPr>
        <w:t>180.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转为极坐标</w:t>
      </w:r>
      <w:r w:rsidRPr="004470AE">
        <w:rPr>
          <w:rStyle w:val="CommentTok"/>
          <w:i w:val="0"/>
          <w:iCs/>
          <w:sz w:val="13"/>
          <w:szCs w:val="15"/>
        </w:rPr>
        <w:t>*/</w:t>
      </w:r>
      <w:r w:rsidRPr="004470AE">
        <w:rPr>
          <w:sz w:val="15"/>
          <w:szCs w:val="15"/>
        </w:rPr>
        <w:br/>
      </w:r>
      <w:r w:rsidRPr="004470AE">
        <w:rPr>
          <w:rStyle w:val="NormalTok"/>
          <w:sz w:val="13"/>
          <w:szCs w:val="15"/>
        </w:rPr>
        <w:t xml:space="preserve">    Vector2 toPolarCoordinate</w:t>
      </w:r>
      <w:r w:rsidRPr="004470AE">
        <w:rPr>
          <w:rStyle w:val="OperatorTok"/>
          <w:sz w:val="13"/>
          <w:szCs w:val="15"/>
        </w:rPr>
        <w:t>(</w:t>
      </w:r>
      <w:r w:rsidRPr="004470AE">
        <w:rPr>
          <w:rStyle w:val="DataTypeTok"/>
          <w:sz w:val="13"/>
          <w:szCs w:val="15"/>
        </w:rPr>
        <w:t>bool</w:t>
      </w:r>
      <w:r w:rsidRPr="004470AE">
        <w:rPr>
          <w:rStyle w:val="NormalTok"/>
          <w:sz w:val="13"/>
          <w:szCs w:val="15"/>
        </w:rPr>
        <w:t xml:space="preserve"> use_degre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sz w:val="15"/>
          <w:szCs w:val="15"/>
        </w:rPr>
        <w:br/>
      </w:r>
      <w:r w:rsidRPr="004470AE">
        <w:rPr>
          <w:rStyle w:val="NormalTok"/>
          <w:sz w:val="13"/>
          <w:szCs w:val="15"/>
        </w:rPr>
        <w:t xml:space="preserve">            magnitude</w:t>
      </w:r>
      <w:r w:rsidRPr="004470AE">
        <w:rPr>
          <w:rStyle w:val="OperatorTok"/>
          <w:sz w:val="13"/>
          <w:szCs w:val="15"/>
        </w:rPr>
        <w:t>(),</w:t>
      </w:r>
      <w:r w:rsidRPr="004470AE">
        <w:rPr>
          <w:sz w:val="15"/>
          <w:szCs w:val="15"/>
        </w:rPr>
        <w:br/>
      </w:r>
      <w:r w:rsidRPr="004470AE">
        <w:rPr>
          <w:rStyle w:val="NormalTok"/>
          <w:sz w:val="13"/>
          <w:szCs w:val="15"/>
        </w:rPr>
        <w:t xml:space="preserve">            toPolarAngle</w:t>
      </w:r>
      <w:r w:rsidRPr="004470AE">
        <w:rPr>
          <w:rStyle w:val="OperatorTok"/>
          <w:sz w:val="13"/>
          <w:szCs w:val="15"/>
        </w:rPr>
        <w:t>(</w:t>
      </w:r>
      <w:r w:rsidRPr="004470AE">
        <w:rPr>
          <w:rStyle w:val="NormalTok"/>
          <w:sz w:val="13"/>
          <w:szCs w:val="15"/>
        </w:rPr>
        <w:t>use_degre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获取极角</w:t>
      </w:r>
      <w:r w:rsidRPr="004470AE">
        <w:rPr>
          <w:rStyle w:val="CommentTok"/>
          <w:i w:val="0"/>
          <w:iCs/>
          <w:sz w:val="13"/>
          <w:szCs w:val="15"/>
        </w:rPr>
        <w:t>*/</w:t>
      </w:r>
      <w:r w:rsidRPr="004470AE">
        <w:rPr>
          <w:sz w:val="15"/>
          <w:szCs w:val="15"/>
        </w:rPr>
        <w:br/>
      </w:r>
      <w:r w:rsidRPr="004470AE">
        <w:rPr>
          <w:rStyle w:val="NormalTok"/>
          <w:sz w:val="13"/>
          <w:szCs w:val="15"/>
        </w:rPr>
        <w:t xml:space="preserve">    FLOAT_ toPolarAngle</w:t>
      </w:r>
      <w:r w:rsidRPr="004470AE">
        <w:rPr>
          <w:rStyle w:val="OperatorTok"/>
          <w:sz w:val="13"/>
          <w:szCs w:val="15"/>
        </w:rPr>
        <w:t>(</w:t>
      </w:r>
      <w:r w:rsidRPr="004470AE">
        <w:rPr>
          <w:rStyle w:val="DataTypeTok"/>
          <w:sz w:val="13"/>
          <w:szCs w:val="15"/>
        </w:rPr>
        <w:t>bool</w:t>
      </w:r>
      <w:r w:rsidRPr="004470AE">
        <w:rPr>
          <w:rStyle w:val="NormalTok"/>
          <w:sz w:val="13"/>
          <w:szCs w:val="15"/>
        </w:rPr>
        <w:t xml:space="preserve"> use_degre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tan2</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use_degree </w:t>
      </w:r>
      <w:r w:rsidRPr="004470AE">
        <w:rPr>
          <w:rStyle w:val="OperatorTok"/>
          <w:sz w:val="13"/>
          <w:szCs w:val="15"/>
        </w:rPr>
        <w:t>?</w:t>
      </w:r>
      <w:r w:rsidRPr="004470AE">
        <w:rPr>
          <w:rStyle w:val="NormalTok"/>
          <w:sz w:val="13"/>
          <w:szCs w:val="15"/>
        </w:rPr>
        <w:t xml:space="preserve"> </w:t>
      </w:r>
      <w:r w:rsidRPr="004470AE">
        <w:rPr>
          <w:rStyle w:val="FloatTok"/>
          <w:sz w:val="13"/>
          <w:szCs w:val="15"/>
        </w:rPr>
        <w:t>180.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极坐标排序比较器</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BuiltInTok"/>
          <w:sz w:val="13"/>
          <w:szCs w:val="15"/>
        </w:rPr>
        <w:t>std::</w:t>
      </w:r>
      <w:r w:rsidRPr="004470AE">
        <w:rPr>
          <w:rStyle w:val="NormalTok"/>
          <w:sz w:val="13"/>
          <w:szCs w:val="15"/>
        </w:rPr>
        <w:t>function</w:t>
      </w:r>
      <w:r w:rsidRPr="004470AE">
        <w:rPr>
          <w:rStyle w:val="OperatorTok"/>
          <w:sz w:val="13"/>
          <w:szCs w:val="15"/>
        </w:rPr>
        <w:t>&lt;</w:t>
      </w:r>
      <w:r w:rsidRPr="004470AE">
        <w:rPr>
          <w:rStyle w:val="DataTypeTok"/>
          <w:sz w:val="13"/>
          <w:szCs w:val="15"/>
        </w:rPr>
        <w:t>bool</w:t>
      </w:r>
      <w:r w:rsidRPr="004470AE">
        <w:rPr>
          <w:rStyle w:val="OperatorTok"/>
          <w:sz w:val="13"/>
          <w:szCs w:val="15"/>
        </w:rPr>
        <w:t>(</w:t>
      </w:r>
      <w:r w:rsidRPr="004470AE">
        <w:rPr>
          <w:rStyle w:val="NormalTok"/>
          <w:sz w:val="13"/>
          <w:szCs w:val="15"/>
        </w:rPr>
        <w:t xml:space="preserve">Vector2 </w:t>
      </w:r>
      <w:r w:rsidRPr="004470AE">
        <w:rPr>
          <w:rStyle w:val="OperatorTok"/>
          <w:sz w:val="13"/>
          <w:szCs w:val="15"/>
        </w:rPr>
        <w:t>&amp;,</w:t>
      </w:r>
      <w:r w:rsidRPr="004470AE">
        <w:rPr>
          <w:rStyle w:val="NormalTok"/>
          <w:sz w:val="13"/>
          <w:szCs w:val="15"/>
        </w:rPr>
        <w:t xml:space="preserve"> Vector2 </w:t>
      </w:r>
      <w:r w:rsidRPr="004470AE">
        <w:rPr>
          <w:rStyle w:val="OperatorTok"/>
          <w:sz w:val="13"/>
          <w:szCs w:val="15"/>
        </w:rPr>
        <w:t>&amp;)&gt;</w:t>
      </w:r>
      <w:r w:rsidRPr="004470AE">
        <w:rPr>
          <w:rStyle w:val="NormalTok"/>
          <w:sz w:val="13"/>
          <w:szCs w:val="15"/>
        </w:rPr>
        <w:t xml:space="preserve"> PolarSortCmp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Vector2 </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rStyle w:val="NormalTok"/>
          <w:sz w:val="13"/>
          <w:szCs w:val="15"/>
        </w:rPr>
        <w:t xml:space="preserve"> Vector2 </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ataTypeTok"/>
          <w:sz w:val="13"/>
          <w:szCs w:val="15"/>
        </w:rPr>
        <w:t>bool</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w:t>
      </w:r>
      <w:r w:rsidRPr="004470AE">
        <w:rPr>
          <w:rStyle w:val="OperatorTok"/>
          <w:sz w:val="13"/>
          <w:szCs w:val="15"/>
        </w:rPr>
        <w:t>.</w:t>
      </w:r>
      <w:r w:rsidRPr="004470AE">
        <w:rPr>
          <w:rStyle w:val="NormalTok"/>
          <w:sz w:val="13"/>
          <w:szCs w:val="15"/>
        </w:rPr>
        <w:t>toPolarAngle</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b</w:t>
      </w:r>
      <w:r w:rsidRPr="004470AE">
        <w:rPr>
          <w:rStyle w:val="OperatorTok"/>
          <w:sz w:val="13"/>
          <w:szCs w:val="15"/>
        </w:rPr>
        <w:t>.</w:t>
      </w:r>
      <w:r w:rsidRPr="004470AE">
        <w:rPr>
          <w:rStyle w:val="NormalTok"/>
          <w:sz w:val="13"/>
          <w:szCs w:val="15"/>
        </w:rPr>
        <w:t>toPolarAngle</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叉乘排序比较器</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BuiltInTok"/>
          <w:sz w:val="13"/>
          <w:szCs w:val="15"/>
        </w:rPr>
        <w:t>std::</w:t>
      </w:r>
      <w:r w:rsidRPr="004470AE">
        <w:rPr>
          <w:rStyle w:val="NormalTok"/>
          <w:sz w:val="13"/>
          <w:szCs w:val="15"/>
        </w:rPr>
        <w:t>function</w:t>
      </w:r>
      <w:r w:rsidRPr="004470AE">
        <w:rPr>
          <w:rStyle w:val="OperatorTok"/>
          <w:sz w:val="13"/>
          <w:szCs w:val="15"/>
        </w:rPr>
        <w:t>&lt;</w:t>
      </w:r>
      <w:r w:rsidRPr="004470AE">
        <w:rPr>
          <w:rStyle w:val="DataTypeTok"/>
          <w:sz w:val="13"/>
          <w:szCs w:val="15"/>
        </w:rPr>
        <w:t>bool</w:t>
      </w:r>
      <w:r w:rsidRPr="004470AE">
        <w:rPr>
          <w:rStyle w:val="OperatorTok"/>
          <w:sz w:val="13"/>
          <w:szCs w:val="15"/>
        </w:rPr>
        <w:t>(</w:t>
      </w:r>
      <w:r w:rsidRPr="004470AE">
        <w:rPr>
          <w:rStyle w:val="NormalTok"/>
          <w:sz w:val="13"/>
          <w:szCs w:val="15"/>
        </w:rPr>
        <w:t xml:space="preserve">Vector2 </w:t>
      </w:r>
      <w:r w:rsidRPr="004470AE">
        <w:rPr>
          <w:rStyle w:val="OperatorTok"/>
          <w:sz w:val="13"/>
          <w:szCs w:val="15"/>
        </w:rPr>
        <w:t>&amp;,</w:t>
      </w:r>
      <w:r w:rsidRPr="004470AE">
        <w:rPr>
          <w:rStyle w:val="NormalTok"/>
          <w:sz w:val="13"/>
          <w:szCs w:val="15"/>
        </w:rPr>
        <w:t xml:space="preserve"> Vector2 </w:t>
      </w:r>
      <w:r w:rsidRPr="004470AE">
        <w:rPr>
          <w:rStyle w:val="OperatorTok"/>
          <w:sz w:val="13"/>
          <w:szCs w:val="15"/>
        </w:rPr>
        <w:t>&amp;)&gt;</w:t>
      </w:r>
      <w:r w:rsidRPr="004470AE">
        <w:rPr>
          <w:rStyle w:val="NormalTok"/>
          <w:sz w:val="13"/>
          <w:szCs w:val="15"/>
        </w:rPr>
        <w:t xml:space="preserve"> CrossSortCmp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Vector2 </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rStyle w:val="NormalTok"/>
          <w:sz w:val="13"/>
          <w:szCs w:val="15"/>
        </w:rPr>
        <w:t xml:space="preserve"> Vector2 </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ataTypeTok"/>
          <w:sz w:val="13"/>
          <w:szCs w:val="15"/>
        </w:rPr>
        <w:t>bool</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ross</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转为极坐标</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2 ToPolarCoordinate</w:t>
      </w:r>
      <w:r w:rsidRPr="004470AE">
        <w:rPr>
          <w:rStyle w:val="OperatorTok"/>
          <w:sz w:val="13"/>
          <w:szCs w:val="15"/>
        </w:rPr>
        <w:t>(</w:t>
      </w:r>
      <w:r w:rsidRPr="004470AE">
        <w:rPr>
          <w:rStyle w:val="NormalTok"/>
          <w:sz w:val="13"/>
          <w:szCs w:val="15"/>
        </w:rPr>
        <w:t>Vector2 coordinate</w:t>
      </w:r>
      <w:r w:rsidRPr="004470AE">
        <w:rPr>
          <w:rStyle w:val="OperatorTok"/>
          <w:sz w:val="13"/>
          <w:szCs w:val="15"/>
        </w:rPr>
        <w: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use_degre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oordinate</w:t>
      </w:r>
      <w:r w:rsidRPr="004470AE">
        <w:rPr>
          <w:rStyle w:val="OperatorTok"/>
          <w:sz w:val="13"/>
          <w:szCs w:val="15"/>
        </w:rPr>
        <w:t>.</w:t>
      </w:r>
      <w:r w:rsidRPr="004470AE">
        <w:rPr>
          <w:rStyle w:val="NormalTok"/>
          <w:sz w:val="13"/>
          <w:szCs w:val="15"/>
        </w:rPr>
        <w:t>toPolarCoordinate</w:t>
      </w:r>
      <w:r w:rsidRPr="004470AE">
        <w:rPr>
          <w:rStyle w:val="OperatorTok"/>
          <w:sz w:val="13"/>
          <w:szCs w:val="15"/>
        </w:rPr>
        <w:t>(</w:t>
      </w:r>
      <w:r w:rsidRPr="004470AE">
        <w:rPr>
          <w:rStyle w:val="NormalTok"/>
          <w:sz w:val="13"/>
          <w:szCs w:val="15"/>
        </w:rPr>
        <w:t>use_degre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Equals</w:t>
      </w:r>
      <w:r w:rsidRPr="004470AE">
        <w:rPr>
          <w:rStyle w:val="OperatorTok"/>
          <w:sz w:val="13"/>
          <w:szCs w:val="15"/>
        </w:rPr>
        <w:t>(</w:t>
      </w:r>
      <w:r w:rsidRPr="004470AE">
        <w:rPr>
          <w:rStyle w:val="NormalTok"/>
          <w:sz w:val="13"/>
          <w:szCs w:val="15"/>
        </w:rPr>
        <w:t>Vector2 a</w:t>
      </w:r>
      <w:r w:rsidRPr="004470AE">
        <w:rPr>
          <w:rStyle w:val="OperatorTok"/>
          <w:sz w:val="13"/>
          <w:szCs w:val="15"/>
        </w:rPr>
        <w:t>,</w:t>
      </w:r>
      <w:r w:rsidRPr="004470AE">
        <w:rPr>
          <w:rStyle w:val="NormalTok"/>
          <w:sz w:val="13"/>
          <w:szCs w:val="15"/>
        </w:rPr>
        <w:t xml:space="preserve"> 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向量单位化</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Norma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_m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magnitud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_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_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设置值</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Set</w:t>
      </w:r>
      <w:r w:rsidRPr="004470AE">
        <w:rPr>
          <w:rStyle w:val="OperatorTok"/>
          <w:sz w:val="13"/>
          <w:szCs w:val="15"/>
        </w:rPr>
        <w:t>(</w:t>
      </w:r>
      <w:r w:rsidRPr="004470AE">
        <w:rPr>
          <w:rStyle w:val="NormalTok"/>
          <w:sz w:val="13"/>
          <w:szCs w:val="15"/>
        </w:rPr>
        <w:t>FLOAT_ newX</w:t>
      </w:r>
      <w:r w:rsidRPr="004470AE">
        <w:rPr>
          <w:rStyle w:val="OperatorTok"/>
          <w:sz w:val="13"/>
          <w:szCs w:val="15"/>
        </w:rPr>
        <w:t>,</w:t>
      </w:r>
      <w:r w:rsidRPr="004470AE">
        <w:rPr>
          <w:rStyle w:val="NormalTok"/>
          <w:sz w:val="13"/>
          <w:szCs w:val="15"/>
        </w:rPr>
        <w:t xml:space="preserve"> FLOAT_ new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new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new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转为字符串</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string</w:t>
      </w:r>
      <w:r w:rsidRPr="004470AE">
        <w:rPr>
          <w:rStyle w:val="OperatorTok"/>
          <w:sz w:val="13"/>
          <w:szCs w:val="15"/>
        </w:rPr>
        <w:t xml:space="preserve"> </w:t>
      </w:r>
      <w:r w:rsidRPr="004470AE">
        <w:rPr>
          <w:rStyle w:val="NormalTok"/>
          <w:sz w:val="13"/>
          <w:szCs w:val="15"/>
        </w:rPr>
        <w:t>ToString</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ostringstream</w:t>
      </w:r>
      <w:r w:rsidRPr="004470AE">
        <w:rPr>
          <w:rStyle w:val="OperatorTok"/>
          <w:sz w:val="13"/>
          <w:szCs w:val="15"/>
        </w:rPr>
        <w:t xml:space="preserve"> </w:t>
      </w:r>
      <w:r w:rsidRPr="004470AE">
        <w:rPr>
          <w:rStyle w:val="NormalTok"/>
          <w:sz w:val="13"/>
          <w:szCs w:val="15"/>
        </w:rPr>
        <w:t>ostr</w:t>
      </w:r>
      <w:r w:rsidRPr="004470AE">
        <w:rPr>
          <w:rStyle w:val="OperatorTok"/>
          <w:sz w:val="13"/>
          <w:szCs w:val="15"/>
        </w:rPr>
        <w:t>;</w:t>
      </w:r>
      <w:r w:rsidRPr="004470AE">
        <w:rPr>
          <w:sz w:val="15"/>
          <w:szCs w:val="15"/>
        </w:rPr>
        <w:br/>
      </w:r>
      <w:r w:rsidRPr="004470AE">
        <w:rPr>
          <w:rStyle w:val="NormalTok"/>
          <w:sz w:val="13"/>
          <w:szCs w:val="15"/>
        </w:rPr>
        <w:t xml:space="preserve">        ostr </w:t>
      </w:r>
      <w:r w:rsidRPr="004470AE">
        <w:rPr>
          <w:rStyle w:val="OperatorTok"/>
          <w:sz w:val="13"/>
          <w:szCs w:val="15"/>
        </w:rPr>
        <w:t>&lt;&lt;</w:t>
      </w:r>
      <w:r w:rsidRPr="004470AE">
        <w:rPr>
          <w:rStyle w:val="NormalTok"/>
          <w:sz w:val="13"/>
          <w:szCs w:val="15"/>
        </w:rPr>
        <w:t xml:space="preserve"> </w:t>
      </w:r>
      <w:r w:rsidRPr="004470AE">
        <w:rPr>
          <w:rStyle w:val="StringTok"/>
          <w:sz w:val="13"/>
          <w:szCs w:val="15"/>
        </w:rPr>
        <w:t>"Vector2("</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lt;&lt;</w:t>
      </w:r>
      <w:r w:rsidRPr="004470AE">
        <w:rPr>
          <w:rStyle w:val="NormalTok"/>
          <w:sz w:val="13"/>
          <w:szCs w:val="15"/>
        </w:rPr>
        <w:t xml:space="preserve"> </w:t>
      </w:r>
      <w:r w:rsidRPr="004470AE">
        <w:rPr>
          <w:rStyle w:val="StringTok"/>
          <w:sz w:val="13"/>
          <w:szCs w:val="15"/>
        </w:rPr>
        <w:t>", "</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lt;&lt;</w:t>
      </w:r>
      <w:r w:rsidRPr="004470AE">
        <w:rPr>
          <w:rStyle w:val="NormalTok"/>
          <w:sz w:val="13"/>
          <w:szCs w:val="15"/>
        </w:rPr>
        <w:t xml:space="preserve"> </w:t>
      </w:r>
      <w:r w:rsidRPr="004470AE">
        <w:rPr>
          <w:rStyle w:val="String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ostr</w:t>
      </w:r>
      <w:r w:rsidRPr="004470AE">
        <w:rPr>
          <w:rStyle w:val="OperatorTok"/>
          <w:sz w:val="13"/>
          <w:szCs w:val="15"/>
        </w:rPr>
        <w:t>.</w:t>
      </w:r>
      <w:r w:rsidRPr="004470AE">
        <w:rPr>
          <w:rStyle w:val="NormalTok"/>
          <w:sz w:val="13"/>
          <w:szCs w:val="15"/>
        </w:rPr>
        <w:t>s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返回与该向量方向同向的单位向量</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Vector2 normalize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_m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magnitud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_m</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_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FLOAT_ Distance(Vector2 b) { return ((*this) - b).magnitude(); }</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距离</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FLOAT_ Distance</w:t>
      </w:r>
      <w:r w:rsidRPr="004470AE">
        <w:rPr>
          <w:rStyle w:val="OperatorTok"/>
          <w:sz w:val="13"/>
          <w:szCs w:val="15"/>
        </w:rPr>
        <w:t>(</w:t>
      </w:r>
      <w:r w:rsidRPr="004470AE">
        <w:rPr>
          <w:rStyle w:val="NormalTok"/>
          <w:sz w:val="13"/>
          <w:szCs w:val="15"/>
        </w:rPr>
        <w:t>Vector2 a</w:t>
      </w:r>
      <w:r w:rsidRPr="004470AE">
        <w:rPr>
          <w:rStyle w:val="OperatorTok"/>
          <w:sz w:val="13"/>
          <w:szCs w:val="15"/>
        </w:rPr>
        <w:t>,</w:t>
      </w:r>
      <w:r w:rsidRPr="004470AE">
        <w:rPr>
          <w:rStyle w:val="NormalTok"/>
          <w:sz w:val="13"/>
          <w:szCs w:val="15"/>
        </w:rPr>
        <w:t xml:space="preserve"> 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向量线性插值</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2 LerpUnclamped</w:t>
      </w:r>
      <w:r w:rsidRPr="004470AE">
        <w:rPr>
          <w:rStyle w:val="OperatorTok"/>
          <w:sz w:val="13"/>
          <w:szCs w:val="15"/>
        </w:rPr>
        <w:t>(</w:t>
      </w:r>
      <w:r w:rsidRPr="004470AE">
        <w:rPr>
          <w:rStyle w:val="NormalTok"/>
          <w:sz w:val="13"/>
          <w:szCs w:val="15"/>
        </w:rPr>
        <w:t>Vector2 a</w:t>
      </w:r>
      <w:r w:rsidRPr="004470AE">
        <w:rPr>
          <w:rStyle w:val="OperatorTok"/>
          <w:sz w:val="13"/>
          <w:szCs w:val="15"/>
        </w:rPr>
        <w:t>,</w:t>
      </w:r>
      <w:r w:rsidRPr="004470AE">
        <w:rPr>
          <w:rStyle w:val="NormalTok"/>
          <w:sz w:val="13"/>
          <w:szCs w:val="15"/>
        </w:rPr>
        <w:t xml:space="preserve"> Vector2 b</w:t>
      </w:r>
      <w:r w:rsidRPr="004470AE">
        <w:rPr>
          <w:rStyle w:val="OperatorTok"/>
          <w:sz w:val="13"/>
          <w:szCs w:val="15"/>
        </w:rPr>
        <w:t>,</w:t>
      </w:r>
      <w:r w:rsidRPr="004470AE">
        <w:rPr>
          <w:rStyle w:val="NormalTok"/>
          <w:sz w:val="13"/>
          <w:szCs w:val="15"/>
        </w:rPr>
        <w:t xml:space="preserve"> FLOAT_ 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c </w:t>
      </w:r>
      <w:r w:rsidRPr="004470AE">
        <w:rPr>
          <w:rStyle w:val="OperatorTok"/>
          <w:sz w:val="13"/>
          <w:szCs w:val="15"/>
        </w:rPr>
        <w:t>=</w:t>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拿它的垂直向量（逆时针旋转</w:t>
      </w:r>
      <w:r w:rsidRPr="004470AE">
        <w:rPr>
          <w:rStyle w:val="CommentTok"/>
          <w:i w:val="0"/>
          <w:iCs/>
          <w:sz w:val="13"/>
          <w:szCs w:val="15"/>
        </w:rPr>
        <w:t>90°</w:t>
      </w:r>
      <w:r w:rsidRPr="004470AE">
        <w:rPr>
          <w:rStyle w:val="CommentTok"/>
          <w:i w:val="0"/>
          <w:iCs/>
          <w:sz w:val="13"/>
          <w:szCs w:val="15"/>
        </w:rPr>
        <w:t>）</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2 Perpendicular</w:t>
      </w:r>
      <w:r w:rsidRPr="004470AE">
        <w:rPr>
          <w:rStyle w:val="OperatorTok"/>
          <w:sz w:val="13"/>
          <w:szCs w:val="15"/>
        </w:rPr>
        <w:t>(</w:t>
      </w:r>
      <w:r w:rsidRPr="004470AE">
        <w:rPr>
          <w:rStyle w:val="NormalTok"/>
          <w:sz w:val="13"/>
          <w:szCs w:val="15"/>
        </w:rPr>
        <w:t>Vector2 inDirectio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rStyle w:val="NormalTok"/>
          <w:sz w:val="13"/>
          <w:szCs w:val="15"/>
        </w:rPr>
        <w:t>inDirection</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inDirectio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根据</w:t>
      </w:r>
      <w:r w:rsidRPr="004470AE">
        <w:rPr>
          <w:rStyle w:val="CommentTok"/>
          <w:i w:val="0"/>
          <w:iCs/>
          <w:sz w:val="13"/>
          <w:szCs w:val="15"/>
        </w:rPr>
        <w:t>inNormal</w:t>
      </w:r>
      <w:r w:rsidRPr="004470AE">
        <w:rPr>
          <w:rStyle w:val="CommentTok"/>
          <w:i w:val="0"/>
          <w:iCs/>
          <w:sz w:val="13"/>
          <w:szCs w:val="15"/>
        </w:rPr>
        <w:t>法向反射</w:t>
      </w:r>
      <w:r w:rsidRPr="004470AE">
        <w:rPr>
          <w:rStyle w:val="CommentTok"/>
          <w:i w:val="0"/>
          <w:iCs/>
          <w:sz w:val="13"/>
          <w:szCs w:val="15"/>
        </w:rPr>
        <w:t>inDirection</w:t>
      </w:r>
      <w:r w:rsidRPr="004470AE">
        <w:rPr>
          <w:rStyle w:val="CommentTok"/>
          <w:i w:val="0"/>
          <w:iCs/>
          <w:sz w:val="13"/>
          <w:szCs w:val="15"/>
        </w:rPr>
        <w:t>向量，参考光的平面镜反射，入射光为</w:t>
      </w:r>
      <w:r w:rsidRPr="004470AE">
        <w:rPr>
          <w:rStyle w:val="CommentTok"/>
          <w:i w:val="0"/>
          <w:iCs/>
          <w:sz w:val="13"/>
          <w:szCs w:val="15"/>
        </w:rPr>
        <w:t>inDirection</w:t>
      </w:r>
      <w:r w:rsidRPr="004470AE">
        <w:rPr>
          <w:rStyle w:val="CommentTok"/>
          <w:i w:val="0"/>
          <w:iCs/>
          <w:sz w:val="13"/>
          <w:szCs w:val="15"/>
        </w:rPr>
        <w:t>，平面镜的法线为</w:t>
      </w:r>
      <w:r w:rsidRPr="004470AE">
        <w:rPr>
          <w:rStyle w:val="CommentTok"/>
          <w:i w:val="0"/>
          <w:iCs/>
          <w:sz w:val="13"/>
          <w:szCs w:val="15"/>
        </w:rPr>
        <w:t>inNormal*/</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2 Reflect</w:t>
      </w:r>
      <w:r w:rsidRPr="004470AE">
        <w:rPr>
          <w:rStyle w:val="OperatorTok"/>
          <w:sz w:val="13"/>
          <w:szCs w:val="15"/>
        </w:rPr>
        <w:t>(</w:t>
      </w:r>
      <w:r w:rsidRPr="004470AE">
        <w:rPr>
          <w:rStyle w:val="NormalTok"/>
          <w:sz w:val="13"/>
          <w:szCs w:val="15"/>
        </w:rPr>
        <w:t>Vector2 inDirection</w:t>
      </w:r>
      <w:r w:rsidRPr="004470AE">
        <w:rPr>
          <w:rStyle w:val="OperatorTok"/>
          <w:sz w:val="13"/>
          <w:szCs w:val="15"/>
        </w:rPr>
        <w:t>,</w:t>
      </w:r>
      <w:r w:rsidRPr="004470AE">
        <w:rPr>
          <w:rStyle w:val="NormalTok"/>
          <w:sz w:val="13"/>
          <w:szCs w:val="15"/>
        </w:rPr>
        <w:t xml:space="preserve"> Vector2 inNorm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inDirection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ector2</w:t>
      </w:r>
      <w:r w:rsidRPr="004470AE">
        <w:rPr>
          <w:rStyle w:val="OperatorTok"/>
          <w:sz w:val="13"/>
          <w:szCs w:val="15"/>
        </w:rPr>
        <w:t>::</w:t>
      </w:r>
      <w:r w:rsidRPr="004470AE">
        <w:rPr>
          <w:rStyle w:val="NormalTok"/>
          <w:sz w:val="13"/>
          <w:szCs w:val="15"/>
        </w:rPr>
        <w:t>Dot</w:t>
      </w:r>
      <w:r w:rsidRPr="004470AE">
        <w:rPr>
          <w:rStyle w:val="OperatorTok"/>
          <w:sz w:val="13"/>
          <w:szCs w:val="15"/>
        </w:rPr>
        <w:t>(</w:t>
      </w:r>
      <w:r w:rsidRPr="004470AE">
        <w:rPr>
          <w:rStyle w:val="NormalTok"/>
          <w:sz w:val="13"/>
          <w:szCs w:val="15"/>
        </w:rPr>
        <w:t>inDirection</w:t>
      </w:r>
      <w:r w:rsidRPr="004470AE">
        <w:rPr>
          <w:rStyle w:val="OperatorTok"/>
          <w:sz w:val="13"/>
          <w:szCs w:val="15"/>
        </w:rPr>
        <w:t>,</w:t>
      </w:r>
      <w:r w:rsidRPr="004470AE">
        <w:rPr>
          <w:rStyle w:val="NormalTok"/>
          <w:sz w:val="13"/>
          <w:szCs w:val="15"/>
        </w:rPr>
        <w:t xml:space="preserve"> inNorma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nNorm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点积</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FLOAT_ Dot</w:t>
      </w:r>
      <w:r w:rsidRPr="004470AE">
        <w:rPr>
          <w:rStyle w:val="OperatorTok"/>
          <w:sz w:val="13"/>
          <w:szCs w:val="15"/>
        </w:rPr>
        <w:t>(</w:t>
      </w:r>
      <w:r w:rsidRPr="004470AE">
        <w:rPr>
          <w:rStyle w:val="NormalTok"/>
          <w:sz w:val="13"/>
          <w:szCs w:val="15"/>
        </w:rPr>
        <w:t>Vector2 lhs</w:t>
      </w:r>
      <w:r w:rsidRPr="004470AE">
        <w:rPr>
          <w:rStyle w:val="OperatorTok"/>
          <w:sz w:val="13"/>
          <w:szCs w:val="15"/>
        </w:rPr>
        <w:t>,</w:t>
      </w:r>
      <w:r w:rsidRPr="004470AE">
        <w:rPr>
          <w:rStyle w:val="NormalTok"/>
          <w:sz w:val="13"/>
          <w:szCs w:val="15"/>
        </w:rPr>
        <w:t xml:space="preserve"> Vector2 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lhs</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lhs</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叉积</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FLOAT_ Cross</w:t>
      </w:r>
      <w:r w:rsidRPr="004470AE">
        <w:rPr>
          <w:rStyle w:val="OperatorTok"/>
          <w:sz w:val="13"/>
          <w:szCs w:val="15"/>
        </w:rPr>
        <w:t>(</w:t>
      </w:r>
      <w:r w:rsidRPr="004470AE">
        <w:rPr>
          <w:rStyle w:val="NormalTok"/>
          <w:sz w:val="13"/>
          <w:szCs w:val="15"/>
        </w:rPr>
        <w:t>Vector2 lhs</w:t>
      </w:r>
      <w:r w:rsidRPr="004470AE">
        <w:rPr>
          <w:rStyle w:val="OperatorTok"/>
          <w:sz w:val="13"/>
          <w:szCs w:val="15"/>
        </w:rPr>
        <w:t>,</w:t>
      </w:r>
      <w:r w:rsidRPr="004470AE">
        <w:rPr>
          <w:rStyle w:val="NormalTok"/>
          <w:sz w:val="13"/>
          <w:szCs w:val="15"/>
        </w:rPr>
        <w:t xml:space="preserve"> Vector2 rh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lhs</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lhs</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对位相乘罢了</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2 Scale</w:t>
      </w:r>
      <w:r w:rsidRPr="004470AE">
        <w:rPr>
          <w:rStyle w:val="OperatorTok"/>
          <w:sz w:val="13"/>
          <w:szCs w:val="15"/>
        </w:rPr>
        <w:t>(</w:t>
      </w:r>
      <w:r w:rsidRPr="004470AE">
        <w:rPr>
          <w:rStyle w:val="NormalTok"/>
          <w:sz w:val="13"/>
          <w:szCs w:val="15"/>
        </w:rPr>
        <w:t>Vector2 a</w:t>
      </w:r>
      <w:r w:rsidRPr="004470AE">
        <w:rPr>
          <w:rStyle w:val="OperatorTok"/>
          <w:sz w:val="13"/>
          <w:szCs w:val="15"/>
        </w:rPr>
        <w:t>,</w:t>
      </w:r>
      <w:r w:rsidRPr="004470AE">
        <w:rPr>
          <w:rStyle w:val="NormalTok"/>
          <w:sz w:val="13"/>
          <w:szCs w:val="15"/>
        </w:rPr>
        <w:t xml:space="preserve"> 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对位相乘罢了</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Vector2 Scale</w:t>
      </w:r>
      <w:r w:rsidRPr="004470AE">
        <w:rPr>
          <w:rStyle w:val="OperatorTok"/>
          <w:sz w:val="13"/>
          <w:szCs w:val="15"/>
        </w:rPr>
        <w:t>(</w:t>
      </w:r>
      <w:r w:rsidRPr="004470AE">
        <w:rPr>
          <w:rStyle w:val="NormalTok"/>
          <w:sz w:val="13"/>
          <w:szCs w:val="15"/>
        </w:rPr>
        <w:t>Vector2 scal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cal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有符号弧度夹角</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FLOAT_ SignedRad</w:t>
      </w:r>
      <w:r w:rsidRPr="004470AE">
        <w:rPr>
          <w:rStyle w:val="OperatorTok"/>
          <w:sz w:val="13"/>
          <w:szCs w:val="15"/>
        </w:rPr>
        <w:t>(</w:t>
      </w:r>
      <w:r w:rsidRPr="004470AE">
        <w:rPr>
          <w:rStyle w:val="NormalTok"/>
          <w:sz w:val="13"/>
          <w:szCs w:val="15"/>
        </w:rPr>
        <w:t>Vector2 from</w:t>
      </w:r>
      <w:r w:rsidRPr="004470AE">
        <w:rPr>
          <w:rStyle w:val="OperatorTok"/>
          <w:sz w:val="13"/>
          <w:szCs w:val="15"/>
        </w:rPr>
        <w:t>,</w:t>
      </w:r>
      <w:r w:rsidRPr="004470AE">
        <w:rPr>
          <w:rStyle w:val="NormalTok"/>
          <w:sz w:val="13"/>
          <w:szCs w:val="15"/>
        </w:rPr>
        <w:t xml:space="preserve"> Vector2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tan2</w:t>
      </w:r>
      <w:r w:rsidRPr="004470AE">
        <w:rPr>
          <w:rStyle w:val="OperatorTok"/>
          <w:sz w:val="13"/>
          <w:szCs w:val="15"/>
        </w:rPr>
        <w:t>(</w:t>
      </w:r>
      <w:r w:rsidRPr="004470AE">
        <w:rPr>
          <w:rStyle w:val="NormalTok"/>
          <w:sz w:val="13"/>
          <w:szCs w:val="15"/>
        </w:rPr>
        <w:t>Vector2</w:t>
      </w:r>
      <w:r w:rsidRPr="004470AE">
        <w:rPr>
          <w:rStyle w:val="OperatorTok"/>
          <w:sz w:val="13"/>
          <w:szCs w:val="15"/>
        </w:rPr>
        <w:t>::</w:t>
      </w:r>
      <w:r w:rsidRPr="004470AE">
        <w:rPr>
          <w:rStyle w:val="NormalTok"/>
          <w:sz w:val="13"/>
          <w:szCs w:val="15"/>
        </w:rPr>
        <w:t>Cross</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Vector2</w:t>
      </w:r>
      <w:r w:rsidRPr="004470AE">
        <w:rPr>
          <w:rStyle w:val="OperatorTok"/>
          <w:sz w:val="13"/>
          <w:szCs w:val="15"/>
        </w:rPr>
        <w:t>::</w:t>
      </w:r>
      <w:r w:rsidRPr="004470AE">
        <w:rPr>
          <w:rStyle w:val="NormalTok"/>
          <w:sz w:val="13"/>
          <w:szCs w:val="15"/>
        </w:rPr>
        <w:t>Dot</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无符号弧度夹角</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FLOAT_ Rad</w:t>
      </w:r>
      <w:r w:rsidRPr="004470AE">
        <w:rPr>
          <w:rStyle w:val="OperatorTok"/>
          <w:sz w:val="13"/>
          <w:szCs w:val="15"/>
        </w:rPr>
        <w:t>(</w:t>
      </w:r>
      <w:r w:rsidRPr="004470AE">
        <w:rPr>
          <w:rStyle w:val="NormalTok"/>
          <w:sz w:val="13"/>
          <w:szCs w:val="15"/>
        </w:rPr>
        <w:t>Vector2 from</w:t>
      </w:r>
      <w:r w:rsidRPr="004470AE">
        <w:rPr>
          <w:rStyle w:val="OperatorTok"/>
          <w:sz w:val="13"/>
          <w:szCs w:val="15"/>
        </w:rPr>
        <w:t>,</w:t>
      </w:r>
      <w:r w:rsidRPr="004470AE">
        <w:rPr>
          <w:rStyle w:val="NormalTok"/>
          <w:sz w:val="13"/>
          <w:szCs w:val="15"/>
        </w:rPr>
        <w:t xml:space="preserve"> Vector2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bs</w:t>
      </w:r>
      <w:r w:rsidRPr="004470AE">
        <w:rPr>
          <w:rStyle w:val="OperatorTok"/>
          <w:sz w:val="13"/>
          <w:szCs w:val="15"/>
        </w:rPr>
        <w:t>(</w:t>
      </w:r>
      <w:r w:rsidRPr="004470AE">
        <w:rPr>
          <w:rStyle w:val="NormalTok"/>
          <w:sz w:val="13"/>
          <w:szCs w:val="15"/>
        </w:rPr>
        <w:t>Vector2</w:t>
      </w:r>
      <w:r w:rsidRPr="004470AE">
        <w:rPr>
          <w:rStyle w:val="OperatorTok"/>
          <w:sz w:val="13"/>
          <w:szCs w:val="15"/>
        </w:rPr>
        <w:t>::</w:t>
      </w:r>
      <w:r w:rsidRPr="004470AE">
        <w:rPr>
          <w:rStyle w:val="NormalTok"/>
          <w:sz w:val="13"/>
          <w:szCs w:val="15"/>
        </w:rPr>
        <w:t>SignedRad</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有符号角度夹角</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FLOAT_ SignedAngle</w:t>
      </w:r>
      <w:r w:rsidRPr="004470AE">
        <w:rPr>
          <w:rStyle w:val="OperatorTok"/>
          <w:sz w:val="13"/>
          <w:szCs w:val="15"/>
        </w:rPr>
        <w:t>(</w:t>
      </w:r>
      <w:r w:rsidRPr="004470AE">
        <w:rPr>
          <w:rStyle w:val="NormalTok"/>
          <w:sz w:val="13"/>
          <w:szCs w:val="15"/>
        </w:rPr>
        <w:t>Vector2 from</w:t>
      </w:r>
      <w:r w:rsidRPr="004470AE">
        <w:rPr>
          <w:rStyle w:val="OperatorTok"/>
          <w:sz w:val="13"/>
          <w:szCs w:val="15"/>
        </w:rPr>
        <w:t>,</w:t>
      </w:r>
      <w:r w:rsidRPr="004470AE">
        <w:rPr>
          <w:rStyle w:val="NormalTok"/>
          <w:sz w:val="13"/>
          <w:szCs w:val="15"/>
        </w:rPr>
        <w:t xml:space="preserve"> Vector2 t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return acos(Vector2::Dot(from, to) / (from.magnitude() * to.magnitude()));</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rStyle w:val="NormalTok"/>
          <w:sz w:val="13"/>
          <w:szCs w:val="15"/>
        </w:rPr>
        <w:t>SignedRad</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FloatTok"/>
          <w:sz w:val="13"/>
          <w:szCs w:val="15"/>
        </w:rPr>
        <w:t>180.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无符号角度夹角</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FLOAT_ Angle</w:t>
      </w:r>
      <w:r w:rsidRPr="004470AE">
        <w:rPr>
          <w:rStyle w:val="OperatorTok"/>
          <w:sz w:val="13"/>
          <w:szCs w:val="15"/>
        </w:rPr>
        <w:t>(</w:t>
      </w:r>
      <w:r w:rsidRPr="004470AE">
        <w:rPr>
          <w:rStyle w:val="NormalTok"/>
          <w:sz w:val="13"/>
          <w:szCs w:val="15"/>
        </w:rPr>
        <w:t>Vector2 from</w:t>
      </w:r>
      <w:r w:rsidRPr="004470AE">
        <w:rPr>
          <w:rStyle w:val="OperatorTok"/>
          <w:sz w:val="13"/>
          <w:szCs w:val="15"/>
        </w:rPr>
        <w:t>,</w:t>
      </w:r>
      <w:r w:rsidRPr="004470AE">
        <w:rPr>
          <w:rStyle w:val="NormalTok"/>
          <w:sz w:val="13"/>
          <w:szCs w:val="15"/>
        </w:rPr>
        <w:t xml:space="preserve"> Vector2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bs</w:t>
      </w:r>
      <w:r w:rsidRPr="004470AE">
        <w:rPr>
          <w:rStyle w:val="OperatorTok"/>
          <w:sz w:val="13"/>
          <w:szCs w:val="15"/>
        </w:rPr>
        <w:t>(</w:t>
      </w:r>
      <w:r w:rsidRPr="004470AE">
        <w:rPr>
          <w:rStyle w:val="NormalTok"/>
          <w:sz w:val="13"/>
          <w:szCs w:val="15"/>
        </w:rPr>
        <w:t>Vector2</w:t>
      </w:r>
      <w:r w:rsidRPr="004470AE">
        <w:rPr>
          <w:rStyle w:val="OperatorTok"/>
          <w:sz w:val="13"/>
          <w:szCs w:val="15"/>
        </w:rPr>
        <w:t>::</w:t>
      </w:r>
      <w:r w:rsidRPr="004470AE">
        <w:rPr>
          <w:rStyle w:val="NormalTok"/>
          <w:sz w:val="13"/>
          <w:szCs w:val="15"/>
        </w:rPr>
        <w:t>SignedAngle</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返回该方向上最大不超过</w:t>
      </w:r>
      <w:r w:rsidRPr="004470AE">
        <w:rPr>
          <w:rStyle w:val="CommentTok"/>
          <w:i w:val="0"/>
          <w:iCs/>
          <w:sz w:val="13"/>
          <w:szCs w:val="15"/>
        </w:rPr>
        <w:t>maxLength</w:t>
      </w:r>
      <w:r w:rsidRPr="004470AE">
        <w:rPr>
          <w:rStyle w:val="CommentTok"/>
          <w:i w:val="0"/>
          <w:iCs/>
          <w:sz w:val="13"/>
          <w:szCs w:val="15"/>
        </w:rPr>
        <w:t>长度的向量</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2 ClampMagnitude</w:t>
      </w:r>
      <w:r w:rsidRPr="004470AE">
        <w:rPr>
          <w:rStyle w:val="OperatorTok"/>
          <w:sz w:val="13"/>
          <w:szCs w:val="15"/>
        </w:rPr>
        <w:t>(</w:t>
      </w:r>
      <w:r w:rsidRPr="004470AE">
        <w:rPr>
          <w:rStyle w:val="NormalTok"/>
          <w:sz w:val="13"/>
          <w:szCs w:val="15"/>
        </w:rPr>
        <w:t>Vector2 vector</w:t>
      </w:r>
      <w:r w:rsidRPr="004470AE">
        <w:rPr>
          <w:rStyle w:val="OperatorTok"/>
          <w:sz w:val="13"/>
          <w:szCs w:val="15"/>
        </w:rPr>
        <w:t>,</w:t>
      </w:r>
      <w:r w:rsidRPr="004470AE">
        <w:rPr>
          <w:rStyle w:val="NormalTok"/>
          <w:sz w:val="13"/>
          <w:szCs w:val="15"/>
        </w:rPr>
        <w:t xml:space="preserve"> FLOAT_ maxLength</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ector</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maxLength</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lastRenderedPageBreak/>
        <w:t xml:space="preserve">            </w:t>
      </w:r>
      <w:r w:rsidRPr="004470AE">
        <w:rPr>
          <w:rStyle w:val="ControlFlowTok"/>
          <w:sz w:val="13"/>
          <w:szCs w:val="15"/>
        </w:rPr>
        <w:t>return</w:t>
      </w:r>
      <w:r w:rsidRPr="004470AE">
        <w:rPr>
          <w:rStyle w:val="NormalTok"/>
          <w:sz w:val="13"/>
          <w:szCs w:val="15"/>
        </w:rPr>
        <w:t xml:space="preserve"> vector</w:t>
      </w:r>
      <w:r w:rsidRPr="004470AE">
        <w:rPr>
          <w:rStyle w:val="OperatorTok"/>
          <w:sz w:val="13"/>
          <w:szCs w:val="15"/>
        </w:rPr>
        <w:t>.</w:t>
      </w:r>
      <w:r w:rsidRPr="004470AE">
        <w:rPr>
          <w:rStyle w:val="NormalTok"/>
          <w:sz w:val="13"/>
          <w:szCs w:val="15"/>
        </w:rPr>
        <w:t>normalize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axLength</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返回俩向量中</w:t>
      </w:r>
      <w:r w:rsidRPr="004470AE">
        <w:rPr>
          <w:rStyle w:val="CommentTok"/>
          <w:i w:val="0"/>
          <w:iCs/>
          <w:sz w:val="13"/>
          <w:szCs w:val="15"/>
        </w:rPr>
        <w:t>x</w:t>
      </w:r>
      <w:r w:rsidRPr="004470AE">
        <w:rPr>
          <w:rStyle w:val="CommentTok"/>
          <w:i w:val="0"/>
          <w:iCs/>
          <w:sz w:val="13"/>
          <w:szCs w:val="15"/>
        </w:rPr>
        <w:t>的最大值和</w:t>
      </w:r>
      <w:r w:rsidRPr="004470AE">
        <w:rPr>
          <w:rStyle w:val="CommentTok"/>
          <w:i w:val="0"/>
          <w:iCs/>
          <w:sz w:val="13"/>
          <w:szCs w:val="15"/>
        </w:rPr>
        <w:t>y</w:t>
      </w:r>
      <w:r w:rsidRPr="004470AE">
        <w:rPr>
          <w:rStyle w:val="CommentTok"/>
          <w:i w:val="0"/>
          <w:iCs/>
          <w:sz w:val="13"/>
          <w:szCs w:val="15"/>
        </w:rPr>
        <w:t>的最大值构造而成的向量</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2 Max</w:t>
      </w:r>
      <w:r w:rsidRPr="004470AE">
        <w:rPr>
          <w:rStyle w:val="OperatorTok"/>
          <w:sz w:val="13"/>
          <w:szCs w:val="15"/>
        </w:rPr>
        <w:t>(</w:t>
      </w:r>
      <w:r w:rsidRPr="004470AE">
        <w:rPr>
          <w:rStyle w:val="NormalTok"/>
          <w:sz w:val="13"/>
          <w:szCs w:val="15"/>
        </w:rPr>
        <w:t>Vector2 lhs</w:t>
      </w:r>
      <w:r w:rsidRPr="004470AE">
        <w:rPr>
          <w:rStyle w:val="OperatorTok"/>
          <w:sz w:val="13"/>
          <w:szCs w:val="15"/>
        </w:rPr>
        <w:t>,</w:t>
      </w:r>
      <w:r w:rsidRPr="004470AE">
        <w:rPr>
          <w:rStyle w:val="NormalTok"/>
          <w:sz w:val="13"/>
          <w:szCs w:val="15"/>
        </w:rPr>
        <w:t xml:space="preserve"> Vector2 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max</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返回俩向量中</w:t>
      </w:r>
      <w:r w:rsidRPr="004470AE">
        <w:rPr>
          <w:rStyle w:val="CommentTok"/>
          <w:i w:val="0"/>
          <w:iCs/>
          <w:sz w:val="13"/>
          <w:szCs w:val="15"/>
        </w:rPr>
        <w:t>x</w:t>
      </w:r>
      <w:r w:rsidRPr="004470AE">
        <w:rPr>
          <w:rStyle w:val="CommentTok"/>
          <w:i w:val="0"/>
          <w:iCs/>
          <w:sz w:val="13"/>
          <w:szCs w:val="15"/>
        </w:rPr>
        <w:t>的最小值和</w:t>
      </w:r>
      <w:r w:rsidRPr="004470AE">
        <w:rPr>
          <w:rStyle w:val="CommentTok"/>
          <w:i w:val="0"/>
          <w:iCs/>
          <w:sz w:val="13"/>
          <w:szCs w:val="15"/>
        </w:rPr>
        <w:t>y</w:t>
      </w:r>
      <w:r w:rsidRPr="004470AE">
        <w:rPr>
          <w:rStyle w:val="CommentTok"/>
          <w:i w:val="0"/>
          <w:iCs/>
          <w:sz w:val="13"/>
          <w:szCs w:val="15"/>
        </w:rPr>
        <w:t>的最小值构造而成的向量</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2 Min</w:t>
      </w:r>
      <w:r w:rsidRPr="004470AE">
        <w:rPr>
          <w:rStyle w:val="OperatorTok"/>
          <w:sz w:val="13"/>
          <w:szCs w:val="15"/>
        </w:rPr>
        <w:t>(</w:t>
      </w:r>
      <w:r w:rsidRPr="004470AE">
        <w:rPr>
          <w:rStyle w:val="NormalTok"/>
          <w:sz w:val="13"/>
          <w:szCs w:val="15"/>
        </w:rPr>
        <w:t>Vector2 lhs</w:t>
      </w:r>
      <w:r w:rsidRPr="004470AE">
        <w:rPr>
          <w:rStyle w:val="OperatorTok"/>
          <w:sz w:val="13"/>
          <w:szCs w:val="15"/>
        </w:rPr>
        <w:t>,</w:t>
      </w:r>
      <w:r w:rsidRPr="004470AE">
        <w:rPr>
          <w:rStyle w:val="NormalTok"/>
          <w:sz w:val="13"/>
          <w:szCs w:val="15"/>
        </w:rPr>
        <w:t xml:space="preserve"> Vector2 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rStyle w:val="NormalTok"/>
          <w:sz w:val="13"/>
          <w:szCs w:val="15"/>
        </w:rPr>
        <w:t>min</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获得</w:t>
      </w:r>
      <w:r w:rsidRPr="004470AE">
        <w:rPr>
          <w:rStyle w:val="CommentTok"/>
          <w:i w:val="0"/>
          <w:iCs/>
          <w:sz w:val="13"/>
          <w:szCs w:val="15"/>
        </w:rPr>
        <w:t>vector</w:t>
      </w:r>
      <w:r w:rsidRPr="004470AE">
        <w:rPr>
          <w:rStyle w:val="CommentTok"/>
          <w:i w:val="0"/>
          <w:iCs/>
          <w:sz w:val="13"/>
          <w:szCs w:val="15"/>
        </w:rPr>
        <w:t>在</w:t>
      </w:r>
      <w:r w:rsidRPr="004470AE">
        <w:rPr>
          <w:rStyle w:val="CommentTok"/>
          <w:i w:val="0"/>
          <w:iCs/>
          <w:sz w:val="13"/>
          <w:szCs w:val="15"/>
        </w:rPr>
        <w:t>onNormal</w:t>
      </w:r>
      <w:r w:rsidRPr="004470AE">
        <w:rPr>
          <w:rStyle w:val="CommentTok"/>
          <w:i w:val="0"/>
          <w:iCs/>
          <w:sz w:val="13"/>
          <w:szCs w:val="15"/>
        </w:rPr>
        <w:t>方向的投影</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2 Project</w:t>
      </w:r>
      <w:r w:rsidRPr="004470AE">
        <w:rPr>
          <w:rStyle w:val="OperatorTok"/>
          <w:sz w:val="13"/>
          <w:szCs w:val="15"/>
        </w:rPr>
        <w:t>(</w:t>
      </w:r>
      <w:r w:rsidRPr="004470AE">
        <w:rPr>
          <w:rStyle w:val="NormalTok"/>
          <w:sz w:val="13"/>
          <w:szCs w:val="15"/>
        </w:rPr>
        <w:t>Vector2 vector</w:t>
      </w:r>
      <w:r w:rsidRPr="004470AE">
        <w:rPr>
          <w:rStyle w:val="OperatorTok"/>
          <w:sz w:val="13"/>
          <w:szCs w:val="15"/>
        </w:rPr>
        <w:t>,</w:t>
      </w:r>
      <w:r w:rsidRPr="004470AE">
        <w:rPr>
          <w:rStyle w:val="NormalTok"/>
          <w:sz w:val="13"/>
          <w:szCs w:val="15"/>
        </w:rPr>
        <w:t xml:space="preserve"> Vector2 onNorm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os</w:t>
      </w:r>
      <w:r w:rsidRPr="004470AE">
        <w:rPr>
          <w:rStyle w:val="OperatorTok"/>
          <w:sz w:val="13"/>
          <w:szCs w:val="15"/>
        </w:rPr>
        <w:t>(</w:t>
      </w:r>
      <w:r w:rsidRPr="004470AE">
        <w:rPr>
          <w:rStyle w:val="NormalTok"/>
          <w:sz w:val="13"/>
          <w:szCs w:val="15"/>
        </w:rPr>
        <w:t>Rad</w:t>
      </w:r>
      <w:r w:rsidRPr="004470AE">
        <w:rPr>
          <w:rStyle w:val="OperatorTok"/>
          <w:sz w:val="13"/>
          <w:szCs w:val="15"/>
        </w:rPr>
        <w:t>(</w:t>
      </w:r>
      <w:r w:rsidRPr="004470AE">
        <w:rPr>
          <w:rStyle w:val="NormalTok"/>
          <w:sz w:val="13"/>
          <w:szCs w:val="15"/>
        </w:rPr>
        <w:t>vector</w:t>
      </w:r>
      <w:r w:rsidRPr="004470AE">
        <w:rPr>
          <w:rStyle w:val="OperatorTok"/>
          <w:sz w:val="13"/>
          <w:szCs w:val="15"/>
        </w:rPr>
        <w:t>,</w:t>
      </w:r>
      <w:r w:rsidRPr="004470AE">
        <w:rPr>
          <w:rStyle w:val="NormalTok"/>
          <w:sz w:val="13"/>
          <w:szCs w:val="15"/>
        </w:rPr>
        <w:t xml:space="preserve"> onNorma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ector</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nNorm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7B930F89" w14:textId="77777777" w:rsidR="003C132F" w:rsidRPr="00170801" w:rsidRDefault="004470AE">
      <w:pPr>
        <w:pStyle w:val="3"/>
        <w:rPr>
          <w:sz w:val="21"/>
          <w:szCs w:val="21"/>
        </w:rPr>
      </w:pPr>
      <w:bookmarkStart w:id="103" w:name="三维向量"/>
      <w:bookmarkStart w:id="104" w:name="_Toc73724871"/>
      <w:bookmarkEnd w:id="101"/>
      <w:r w:rsidRPr="00170801">
        <w:rPr>
          <w:sz w:val="21"/>
          <w:szCs w:val="21"/>
        </w:rPr>
        <w:t>三维向量</w:t>
      </w:r>
      <w:bookmarkEnd w:id="104"/>
    </w:p>
    <w:p w14:paraId="53C7E6E4" w14:textId="77777777" w:rsidR="003C132F" w:rsidRPr="004470AE" w:rsidRDefault="004470AE">
      <w:pPr>
        <w:pStyle w:val="SourceCode"/>
        <w:rPr>
          <w:sz w:val="15"/>
          <w:szCs w:val="15"/>
        </w:rPr>
      </w:pPr>
      <w:r w:rsidRPr="004470AE">
        <w:rPr>
          <w:rStyle w:val="KeywordTok"/>
          <w:sz w:val="13"/>
          <w:szCs w:val="15"/>
        </w:rPr>
        <w:t>struct</w:t>
      </w:r>
      <w:r w:rsidRPr="004470AE">
        <w:rPr>
          <w:rStyle w:val="NormalTok"/>
          <w:sz w:val="13"/>
          <w:szCs w:val="15"/>
        </w:rPr>
        <w:t xml:space="preserve"> Vector3 </w:t>
      </w:r>
      <w:r w:rsidRPr="004470AE">
        <w:rPr>
          <w:rStyle w:val="CommentTok"/>
          <w:i w:val="0"/>
          <w:iCs/>
          <w:sz w:val="13"/>
          <w:szCs w:val="15"/>
        </w:rPr>
        <w:t xml:space="preserve">// </w:t>
      </w:r>
      <w:r w:rsidRPr="004470AE">
        <w:rPr>
          <w:rStyle w:val="CommentTok"/>
          <w:i w:val="0"/>
          <w:iCs/>
          <w:sz w:val="13"/>
          <w:szCs w:val="15"/>
        </w:rPr>
        <w:t>三维向量</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FLOAT_ 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z</w:t>
      </w:r>
      <w:r w:rsidRPr="004470AE">
        <w:rPr>
          <w:rStyle w:val="OperatorTok"/>
          <w:sz w:val="13"/>
          <w:szCs w:val="15"/>
        </w:rPr>
        <w:t>;</w:t>
      </w:r>
      <w:r w:rsidRPr="004470AE">
        <w:rPr>
          <w:sz w:val="15"/>
          <w:szCs w:val="15"/>
        </w:rPr>
        <w:br/>
      </w:r>
      <w:r w:rsidRPr="004470AE">
        <w:rPr>
          <w:rStyle w:val="NormalTok"/>
          <w:sz w:val="13"/>
          <w:szCs w:val="15"/>
        </w:rPr>
        <w:t xml:space="preserve">    Vector3</w:t>
      </w:r>
      <w:r w:rsidRPr="004470AE">
        <w:rPr>
          <w:rStyle w:val="OperatorTok"/>
          <w:sz w:val="13"/>
          <w:szCs w:val="15"/>
        </w:rPr>
        <w:t>(</w:t>
      </w:r>
      <w:r w:rsidRPr="004470AE">
        <w:rPr>
          <w:rStyle w:val="NormalTok"/>
          <w:sz w:val="13"/>
          <w:szCs w:val="15"/>
        </w:rPr>
        <w:t>FLOAT_ _x</w:t>
      </w:r>
      <w:r w:rsidRPr="004470AE">
        <w:rPr>
          <w:rStyle w:val="OperatorTok"/>
          <w:sz w:val="13"/>
          <w:szCs w:val="15"/>
        </w:rPr>
        <w:t>,</w:t>
      </w:r>
      <w:r w:rsidRPr="004470AE">
        <w:rPr>
          <w:rStyle w:val="NormalTok"/>
          <w:sz w:val="13"/>
          <w:szCs w:val="15"/>
        </w:rPr>
        <w:t xml:space="preserve"> FLOAT_ _y</w:t>
      </w:r>
      <w:r w:rsidRPr="004470AE">
        <w:rPr>
          <w:rStyle w:val="OperatorTok"/>
          <w:sz w:val="13"/>
          <w:szCs w:val="15"/>
        </w:rPr>
        <w:t>,</w:t>
      </w:r>
      <w:r w:rsidRPr="004470AE">
        <w:rPr>
          <w:rStyle w:val="NormalTok"/>
          <w:sz w:val="13"/>
          <w:szCs w:val="15"/>
        </w:rPr>
        <w:t xml:space="preserve"> FLOAT_ _z</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_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_y</w:t>
      </w:r>
      <w:r w:rsidRPr="004470AE">
        <w:rPr>
          <w:rStyle w:val="OperatorTok"/>
          <w:sz w:val="13"/>
          <w:szCs w:val="15"/>
        </w:rPr>
        <w:t>),</w:t>
      </w:r>
      <w:r w:rsidRPr="004470AE">
        <w:rPr>
          <w:rStyle w:val="NormalTok"/>
          <w:sz w:val="13"/>
          <w:szCs w:val="15"/>
        </w:rPr>
        <w:t xml:space="preserve"> z</w:t>
      </w:r>
      <w:r w:rsidRPr="004470AE">
        <w:rPr>
          <w:rStyle w:val="OperatorTok"/>
          <w:sz w:val="13"/>
          <w:szCs w:val="15"/>
        </w:rPr>
        <w:t>(</w:t>
      </w:r>
      <w:r w:rsidRPr="004470AE">
        <w:rPr>
          <w:rStyle w:val="NormalTok"/>
          <w:sz w:val="13"/>
          <w:szCs w:val="15"/>
        </w:rPr>
        <w:t>_z</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w:t>
      </w:r>
      <w:r w:rsidRPr="004470AE">
        <w:rPr>
          <w:rStyle w:val="OperatorTok"/>
          <w:sz w:val="13"/>
          <w:szCs w:val="15"/>
        </w:rPr>
        <w:t>(</w:t>
      </w:r>
      <w:r w:rsidRPr="004470AE">
        <w:rPr>
          <w:rStyle w:val="NormalTok"/>
          <w:sz w:val="13"/>
          <w:szCs w:val="15"/>
        </w:rPr>
        <w:t>FLOAT_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z</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w:t>
      </w:r>
      <w:r w:rsidRPr="004470AE">
        <w:rPr>
          <w:rStyle w:val="OperatorTok"/>
          <w:sz w:val="13"/>
          <w:szCs w:val="15"/>
        </w:rPr>
        <w:t>(</w:t>
      </w:r>
      <w:r w:rsidRPr="004470AE">
        <w:rPr>
          <w:rStyle w:val="NormalTok"/>
          <w:sz w:val="13"/>
          <w:szCs w:val="15"/>
        </w:rPr>
        <w:t xml:space="preserve">Vector2 </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z</w:t>
      </w:r>
      <w:r w:rsidRPr="004470AE">
        <w:rPr>
          <w:rStyle w:val="OperatorTok"/>
          <w:sz w:val="13"/>
          <w:szCs w:val="15"/>
        </w:rPr>
        <w:t>(</w:t>
      </w:r>
      <w:r w:rsidRPr="004470AE">
        <w:rPr>
          <w:rStyle w:val="FloatTok"/>
          <w:sz w:val="13"/>
          <w:szCs w:val="15"/>
        </w:rPr>
        <w:t>0.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Vector3(Vector2 &amp;&amp;b) : x(b.x), y(b.y), z(0.0) {}</w:t>
      </w:r>
      <w:r w:rsidRPr="004470AE">
        <w:rPr>
          <w:sz w:val="15"/>
          <w:szCs w:val="15"/>
        </w:rPr>
        <w:br/>
      </w:r>
      <w:r w:rsidRPr="004470AE">
        <w:rPr>
          <w:rStyle w:val="NormalTok"/>
          <w:sz w:val="13"/>
          <w:szCs w:val="15"/>
        </w:rPr>
        <w:t xml:space="preserve">    Vector3</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FloatTok"/>
          <w:sz w:val="13"/>
          <w:szCs w:val="15"/>
        </w:rPr>
        <w:t>0.0</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FloatTok"/>
          <w:sz w:val="13"/>
          <w:szCs w:val="15"/>
        </w:rPr>
        <w:t>0.0</w:t>
      </w:r>
      <w:r w:rsidRPr="004470AE">
        <w:rPr>
          <w:rStyle w:val="OperatorTok"/>
          <w:sz w:val="13"/>
          <w:szCs w:val="15"/>
        </w:rPr>
        <w:t>),</w:t>
      </w:r>
      <w:r w:rsidRPr="004470AE">
        <w:rPr>
          <w:rStyle w:val="NormalTok"/>
          <w:sz w:val="13"/>
          <w:szCs w:val="15"/>
        </w:rPr>
        <w:t xml:space="preserve"> z</w:t>
      </w:r>
      <w:r w:rsidRPr="004470AE">
        <w:rPr>
          <w:rStyle w:val="OperatorTok"/>
          <w:sz w:val="13"/>
          <w:szCs w:val="15"/>
        </w:rPr>
        <w:t>(</w:t>
      </w:r>
      <w:r w:rsidRPr="004470AE">
        <w:rPr>
          <w:rStyle w:val="FloatTok"/>
          <w:sz w:val="13"/>
          <w:szCs w:val="15"/>
        </w:rPr>
        <w:t>0.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NormalTok"/>
          <w:sz w:val="13"/>
          <w:szCs w:val="15"/>
        </w:rPr>
        <w:t>Vector3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z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NormalTok"/>
          <w:sz w:val="13"/>
          <w:szCs w:val="15"/>
        </w:rPr>
        <w:t>Vector3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ound_compare</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x</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round_compare</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y</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round_compare</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z</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NormalTok"/>
          <w:sz w:val="13"/>
          <w:szCs w:val="15"/>
        </w:rPr>
        <w:t>Vector3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not</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w:t>
      </w:r>
      <w:r w:rsidRPr="004470AE">
        <w:rPr>
          <w:rStyle w:val="BuiltInTok"/>
          <w:sz w:val="13"/>
          <w:szCs w:val="15"/>
        </w:rPr>
        <w:t>std::</w:t>
      </w:r>
      <w:r w:rsidRPr="004470AE">
        <w:rPr>
          <w:rStyle w:val="NormalTok"/>
          <w:sz w:val="13"/>
          <w:szCs w:val="15"/>
        </w:rPr>
        <w:t>ostream</w:t>
      </w:r>
      <w:r w:rsidRPr="004470AE">
        <w:rPr>
          <w:rStyle w:val="OperatorTok"/>
          <w:sz w:val="13"/>
          <w:szCs w:val="15"/>
        </w:rPr>
        <w:t xml:space="preserve"> &amp;</w:t>
      </w:r>
      <w:r w:rsidRPr="004470AE">
        <w:rPr>
          <w:rStyle w:val="KeywordTok"/>
          <w:sz w:val="13"/>
          <w:szCs w:val="15"/>
        </w:rPr>
        <w:t>operator</w:t>
      </w:r>
      <w:r w:rsidRPr="004470AE">
        <w:rPr>
          <w:rStyle w:val="OperatorTok"/>
          <w:sz w:val="13"/>
          <w:szCs w:val="15"/>
        </w:rPr>
        <w:t>&lt;&lt;(</w:t>
      </w:r>
      <w:r w:rsidRPr="004470AE">
        <w:rPr>
          <w:rStyle w:val="BuiltInTok"/>
          <w:sz w:val="13"/>
          <w:szCs w:val="15"/>
        </w:rPr>
        <w:t>std::</w:t>
      </w:r>
      <w:r w:rsidRPr="004470AE">
        <w:rPr>
          <w:rStyle w:val="NormalTok"/>
          <w:sz w:val="13"/>
          <w:szCs w:val="15"/>
        </w:rPr>
        <w:t>ostream</w:t>
      </w:r>
      <w:r w:rsidRPr="004470AE">
        <w:rPr>
          <w:rStyle w:val="OperatorTok"/>
          <w:sz w:val="13"/>
          <w:szCs w:val="15"/>
        </w:rPr>
        <w:t xml:space="preserve"> &amp;</w:t>
      </w:r>
      <w:r w:rsidRPr="004470AE">
        <w:rPr>
          <w:rStyle w:val="NormalTok"/>
          <w:sz w:val="13"/>
          <w:szCs w:val="15"/>
        </w:rPr>
        <w:t>o</w:t>
      </w:r>
      <w:r w:rsidRPr="004470AE">
        <w:rPr>
          <w:rStyle w:val="OperatorTok"/>
          <w:sz w:val="13"/>
          <w:szCs w:val="15"/>
        </w:rPr>
        <w:t>,</w:t>
      </w:r>
      <w:r w:rsidRPr="004470AE">
        <w:rPr>
          <w:rStyle w:val="NormalTok"/>
          <w:sz w:val="13"/>
          <w:szCs w:val="15"/>
        </w:rPr>
        <w:t xml:space="preserve"> Vector3 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o </w:t>
      </w:r>
      <w:r w:rsidRPr="004470AE">
        <w:rPr>
          <w:rStyle w:val="OperatorTok"/>
          <w:sz w:val="13"/>
          <w:szCs w:val="15"/>
        </w:rPr>
        <w:t>&lt;&lt;</w:t>
      </w:r>
      <w:r w:rsidRPr="004470AE">
        <w:rPr>
          <w:rStyle w:val="NormalTok"/>
          <w:sz w:val="13"/>
          <w:szCs w:val="15"/>
        </w:rPr>
        <w:t xml:space="preserve"> v</w:t>
      </w:r>
      <w:r w:rsidRPr="004470AE">
        <w:rPr>
          <w:rStyle w:val="OperatorTok"/>
          <w:sz w:val="13"/>
          <w:szCs w:val="15"/>
        </w:rPr>
        <w:t>.</w:t>
      </w:r>
      <w:r w:rsidRPr="004470AE">
        <w:rPr>
          <w:rStyle w:val="NormalTok"/>
          <w:sz w:val="13"/>
          <w:szCs w:val="15"/>
        </w:rPr>
        <w:t>ToString</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Vector3 </w:t>
      </w:r>
      <w:r w:rsidRPr="004470AE">
        <w:rPr>
          <w:rStyle w:val="KeywordTok"/>
          <w:sz w:val="13"/>
          <w:szCs w:val="15"/>
        </w:rPr>
        <w:t>operator</w:t>
      </w:r>
      <w:r w:rsidRPr="004470AE">
        <w:rPr>
          <w:rStyle w:val="OperatorTok"/>
          <w:sz w:val="13"/>
          <w:szCs w:val="15"/>
        </w:rPr>
        <w:t>*(</w:t>
      </w:r>
      <w:r w:rsidRPr="004470AE">
        <w:rPr>
          <w:rStyle w:val="NormalTok"/>
          <w:sz w:val="13"/>
          <w:szCs w:val="15"/>
        </w:rPr>
        <w:t>FLOAT_ n</w:t>
      </w:r>
      <w:r w:rsidRPr="004470AE">
        <w:rPr>
          <w:rStyle w:val="OperatorTok"/>
          <w:sz w:val="13"/>
          <w:szCs w:val="15"/>
        </w:rPr>
        <w:t>,</w:t>
      </w:r>
      <w:r w:rsidRPr="004470AE">
        <w:rPr>
          <w:rStyle w:val="NormalTok"/>
          <w:sz w:val="13"/>
          <w:szCs w:val="15"/>
        </w:rPr>
        <w:t xml:space="preserve"> Vector3 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z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Vector3 </w:t>
      </w:r>
      <w:r w:rsidRPr="004470AE">
        <w:rPr>
          <w:rStyle w:val="KeywordTok"/>
          <w:sz w:val="13"/>
          <w:szCs w:val="15"/>
        </w:rPr>
        <w:t>operator</w:t>
      </w:r>
      <w:r w:rsidRPr="004470AE">
        <w:rPr>
          <w:rStyle w:val="OperatorTok"/>
          <w:sz w:val="13"/>
          <w:szCs w:val="15"/>
        </w:rPr>
        <w:t>/(</w:t>
      </w:r>
      <w:r w:rsidRPr="004470AE">
        <w:rPr>
          <w:rStyle w:val="NormalTok"/>
          <w:sz w:val="13"/>
          <w:szCs w:val="15"/>
        </w:rPr>
        <w:t>FLOAT_ n</w:t>
      </w:r>
      <w:r w:rsidRPr="004470AE">
        <w:rPr>
          <w:rStyle w:val="OperatorTok"/>
          <w:sz w:val="13"/>
          <w:szCs w:val="15"/>
        </w:rPr>
        <w:t>,</w:t>
      </w:r>
      <w:r w:rsidRPr="004470AE">
        <w:rPr>
          <w:rStyle w:val="NormalTok"/>
          <w:sz w:val="13"/>
          <w:szCs w:val="15"/>
        </w:rPr>
        <w:t xml:space="preserve"> Vector3 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r w:rsidRPr="004470AE">
        <w:rPr>
          <w:rStyle w:val="NormalTok"/>
          <w:sz w:val="13"/>
          <w:szCs w:val="15"/>
        </w:rPr>
        <w:t xml:space="preserve">n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z</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 </w:t>
      </w:r>
      <w:r w:rsidRPr="004470AE">
        <w:rPr>
          <w:rStyle w:val="KeywordTok"/>
          <w:sz w:val="13"/>
          <w:szCs w:val="15"/>
        </w:rPr>
        <w:t>operator</w:t>
      </w:r>
      <w:r w:rsidRPr="004470AE">
        <w:rPr>
          <w:rStyle w:val="OperatorTok"/>
          <w:sz w:val="13"/>
          <w:szCs w:val="15"/>
        </w:rPr>
        <w:t>+(</w:t>
      </w:r>
      <w:r w:rsidRPr="004470AE">
        <w:rPr>
          <w:rStyle w:val="NormalTok"/>
          <w:sz w:val="13"/>
          <w:szCs w:val="15"/>
        </w:rPr>
        <w:t>Vector3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z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 </w:t>
      </w:r>
      <w:r w:rsidRPr="004470AE">
        <w:rPr>
          <w:rStyle w:val="KeywordTok"/>
          <w:sz w:val="13"/>
          <w:szCs w:val="15"/>
        </w:rPr>
        <w:t>operator</w:t>
      </w:r>
      <w:r w:rsidRPr="004470AE">
        <w:rPr>
          <w:rStyle w:val="OperatorTok"/>
          <w:sz w:val="13"/>
          <w:szCs w:val="15"/>
        </w:rPr>
        <w:t>-(</w:t>
      </w:r>
      <w:r w:rsidRPr="004470AE">
        <w:rPr>
          <w:rStyle w:val="NormalTok"/>
          <w:sz w:val="13"/>
          <w:szCs w:val="15"/>
        </w:rPr>
        <w:t>Vector3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 </w:t>
      </w:r>
      <w:r w:rsidRPr="004470AE">
        <w:rPr>
          <w:rStyle w:val="KeywordTok"/>
          <w:sz w:val="13"/>
          <w:szCs w:val="15"/>
        </w:rPr>
        <w:t>operator</w:t>
      </w:r>
      <w:r w:rsidRPr="004470AE">
        <w:rPr>
          <w:rStyle w:val="OperatorTok"/>
          <w:sz w:val="13"/>
          <w:szCs w:val="15"/>
        </w:rPr>
        <w:t>*(</w:t>
      </w:r>
      <w:r w:rsidRPr="004470AE">
        <w:rPr>
          <w:rStyle w:val="NormalTok"/>
          <w:sz w:val="13"/>
          <w:szCs w:val="15"/>
        </w:rPr>
        <w:t>FLOAT_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z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 </w:t>
      </w:r>
      <w:r w:rsidRPr="004470AE">
        <w:rPr>
          <w:rStyle w:val="KeywordTok"/>
          <w:sz w:val="13"/>
          <w:szCs w:val="15"/>
        </w:rPr>
        <w:t>operator</w:t>
      </w:r>
      <w:r w:rsidRPr="004470AE">
        <w:rPr>
          <w:rStyle w:val="OperatorTok"/>
          <w:sz w:val="13"/>
          <w:szCs w:val="15"/>
        </w:rPr>
        <w:t>*(</w:t>
      </w:r>
      <w:r w:rsidRPr="004470AE">
        <w:rPr>
          <w:rStyle w:val="NormalTok"/>
          <w:sz w:val="13"/>
          <w:szCs w:val="15"/>
        </w:rPr>
        <w:t>Vector3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z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 </w:t>
      </w:r>
      <w:r w:rsidRPr="004470AE">
        <w:rPr>
          <w:rStyle w:val="KeywordTok"/>
          <w:sz w:val="13"/>
          <w:szCs w:val="15"/>
        </w:rPr>
        <w:t>operator</w:t>
      </w:r>
      <w:r w:rsidRPr="004470AE">
        <w:rPr>
          <w:rStyle w:val="OperatorTok"/>
          <w:sz w:val="13"/>
          <w:szCs w:val="15"/>
        </w:rPr>
        <w:t>/(</w:t>
      </w:r>
      <w:r w:rsidRPr="004470AE">
        <w:rPr>
          <w:rStyle w:val="NormalTok"/>
          <w:sz w:val="13"/>
          <w:szCs w:val="15"/>
        </w:rPr>
        <w:t>FLOAT_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FLOAT_</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 </w:t>
      </w:r>
      <w:r w:rsidRPr="004470AE">
        <w:rPr>
          <w:rStyle w:val="KeywordTok"/>
          <w:sz w:val="13"/>
          <w:szCs w:val="15"/>
        </w:rPr>
        <w:t>operator</w:t>
      </w:r>
      <w:r w:rsidRPr="004470AE">
        <w:rPr>
          <w:rStyle w:val="OperatorTok"/>
          <w:sz w:val="13"/>
          <w:szCs w:val="15"/>
        </w:rPr>
        <w:t>/(</w:t>
      </w:r>
      <w:r w:rsidRPr="004470AE">
        <w:rPr>
          <w:rStyle w:val="NormalTok"/>
          <w:sz w:val="13"/>
          <w:szCs w:val="15"/>
        </w:rPr>
        <w:t>Vector3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FLOAT_</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 </w:t>
      </w:r>
      <w:r w:rsidRPr="004470AE">
        <w:rPr>
          <w:rStyle w:val="KeywordTok"/>
          <w:sz w:val="13"/>
          <w:szCs w:val="15"/>
        </w:rPr>
        <w:t>operator</w:t>
      </w:r>
      <w:r w:rsidRPr="004470AE">
        <w:rPr>
          <w:rStyle w:val="OperatorTok"/>
          <w:sz w:val="13"/>
          <w:szCs w:val="15"/>
        </w:rPr>
        <w:t>-=(</w:t>
      </w:r>
      <w:r w:rsidRPr="004470AE">
        <w:rPr>
          <w:rStyle w:val="NormalTok"/>
          <w:sz w:val="13"/>
          <w:szCs w:val="15"/>
        </w:rPr>
        <w:t>Vector3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向量的平方模</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FLOAT_ sqr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pow</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ow</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ow</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z</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向量的模</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FLOAT_ 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sqr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sqr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判等</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equals</w:t>
      </w:r>
      <w:r w:rsidRPr="004470AE">
        <w:rPr>
          <w:rStyle w:val="OperatorTok"/>
          <w:sz w:val="13"/>
          <w:szCs w:val="15"/>
        </w:rPr>
        <w:t>(</w:t>
      </w:r>
      <w:r w:rsidRPr="004470AE">
        <w:rPr>
          <w:rStyle w:val="NormalTok"/>
          <w:sz w:val="13"/>
          <w:szCs w:val="15"/>
        </w:rPr>
        <w:t>Vector3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Equals</w:t>
      </w:r>
      <w:r w:rsidRPr="004470AE">
        <w:rPr>
          <w:rStyle w:val="OperatorTok"/>
          <w:sz w:val="13"/>
          <w:szCs w:val="15"/>
        </w:rPr>
        <w:t>(</w:t>
      </w:r>
      <w:r w:rsidRPr="004470AE">
        <w:rPr>
          <w:rStyle w:val="NormalTok"/>
          <w:sz w:val="13"/>
          <w:szCs w:val="15"/>
        </w:rPr>
        <w:t>Vector3 a</w:t>
      </w:r>
      <w:r w:rsidRPr="004470AE">
        <w:rPr>
          <w:rStyle w:val="OperatorTok"/>
          <w:sz w:val="13"/>
          <w:szCs w:val="15"/>
        </w:rPr>
        <w:t>,</w:t>
      </w:r>
      <w:r w:rsidRPr="004470AE">
        <w:rPr>
          <w:rStyle w:val="NormalTok"/>
          <w:sz w:val="13"/>
          <w:szCs w:val="15"/>
        </w:rPr>
        <w:t xml:space="preserve"> Vector3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向量单位化</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Norma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_m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magnitud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_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_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z </w:t>
      </w:r>
      <w:r w:rsidRPr="004470AE">
        <w:rPr>
          <w:rStyle w:val="OperatorTok"/>
          <w:sz w:val="13"/>
          <w:szCs w:val="15"/>
        </w:rPr>
        <w:t>/=</w:t>
      </w:r>
      <w:r w:rsidRPr="004470AE">
        <w:rPr>
          <w:rStyle w:val="NormalTok"/>
          <w:sz w:val="13"/>
          <w:szCs w:val="15"/>
        </w:rPr>
        <w:t xml:space="preserve"> _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设置值</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Set</w:t>
      </w:r>
      <w:r w:rsidRPr="004470AE">
        <w:rPr>
          <w:rStyle w:val="OperatorTok"/>
          <w:sz w:val="13"/>
          <w:szCs w:val="15"/>
        </w:rPr>
        <w:t>(</w:t>
      </w:r>
      <w:r w:rsidRPr="004470AE">
        <w:rPr>
          <w:rStyle w:val="NormalTok"/>
          <w:sz w:val="13"/>
          <w:szCs w:val="15"/>
        </w:rPr>
        <w:t>FLOAT_ newX</w:t>
      </w:r>
      <w:r w:rsidRPr="004470AE">
        <w:rPr>
          <w:rStyle w:val="OperatorTok"/>
          <w:sz w:val="13"/>
          <w:szCs w:val="15"/>
        </w:rPr>
        <w:t>,</w:t>
      </w:r>
      <w:r w:rsidRPr="004470AE">
        <w:rPr>
          <w:rStyle w:val="NormalTok"/>
          <w:sz w:val="13"/>
          <w:szCs w:val="15"/>
        </w:rPr>
        <w:t xml:space="preserve"> FLOAT_ newY</w:t>
      </w:r>
      <w:r w:rsidRPr="004470AE">
        <w:rPr>
          <w:rStyle w:val="OperatorTok"/>
          <w:sz w:val="13"/>
          <w:szCs w:val="15"/>
        </w:rPr>
        <w:t>,</w:t>
      </w:r>
      <w:r w:rsidRPr="004470AE">
        <w:rPr>
          <w:rStyle w:val="NormalTok"/>
          <w:sz w:val="13"/>
          <w:szCs w:val="15"/>
        </w:rPr>
        <w:t xml:space="preserve"> FLOAT_ newZ</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new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new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z </w:t>
      </w:r>
      <w:r w:rsidRPr="004470AE">
        <w:rPr>
          <w:rStyle w:val="OperatorTok"/>
          <w:sz w:val="13"/>
          <w:szCs w:val="15"/>
        </w:rPr>
        <w:t>=</w:t>
      </w:r>
      <w:r w:rsidRPr="004470AE">
        <w:rPr>
          <w:rStyle w:val="NormalTok"/>
          <w:sz w:val="13"/>
          <w:szCs w:val="15"/>
        </w:rPr>
        <w:t xml:space="preserve"> newZ</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转为字符串</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string</w:t>
      </w:r>
      <w:r w:rsidRPr="004470AE">
        <w:rPr>
          <w:rStyle w:val="OperatorTok"/>
          <w:sz w:val="13"/>
          <w:szCs w:val="15"/>
        </w:rPr>
        <w:t xml:space="preserve"> </w:t>
      </w:r>
      <w:r w:rsidRPr="004470AE">
        <w:rPr>
          <w:rStyle w:val="NormalTok"/>
          <w:sz w:val="13"/>
          <w:szCs w:val="15"/>
        </w:rPr>
        <w:t>ToString</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ostringstream</w:t>
      </w:r>
      <w:r w:rsidRPr="004470AE">
        <w:rPr>
          <w:rStyle w:val="OperatorTok"/>
          <w:sz w:val="13"/>
          <w:szCs w:val="15"/>
        </w:rPr>
        <w:t xml:space="preserve"> </w:t>
      </w:r>
      <w:r w:rsidRPr="004470AE">
        <w:rPr>
          <w:rStyle w:val="NormalTok"/>
          <w:sz w:val="13"/>
          <w:szCs w:val="15"/>
        </w:rPr>
        <w:t>ostr</w:t>
      </w:r>
      <w:r w:rsidRPr="004470AE">
        <w:rPr>
          <w:rStyle w:val="OperatorTok"/>
          <w:sz w:val="13"/>
          <w:szCs w:val="15"/>
        </w:rPr>
        <w:t>;</w:t>
      </w:r>
      <w:r w:rsidRPr="004470AE">
        <w:rPr>
          <w:sz w:val="15"/>
          <w:szCs w:val="15"/>
        </w:rPr>
        <w:br/>
      </w:r>
      <w:r w:rsidRPr="004470AE">
        <w:rPr>
          <w:rStyle w:val="NormalTok"/>
          <w:sz w:val="13"/>
          <w:szCs w:val="15"/>
        </w:rPr>
        <w:t xml:space="preserve">        ostr </w:t>
      </w:r>
      <w:r w:rsidRPr="004470AE">
        <w:rPr>
          <w:rStyle w:val="OperatorTok"/>
          <w:sz w:val="13"/>
          <w:szCs w:val="15"/>
        </w:rPr>
        <w:t>&lt;&lt;</w:t>
      </w:r>
      <w:r w:rsidRPr="004470AE">
        <w:rPr>
          <w:rStyle w:val="NormalTok"/>
          <w:sz w:val="13"/>
          <w:szCs w:val="15"/>
        </w:rPr>
        <w:t xml:space="preserve"> </w:t>
      </w:r>
      <w:r w:rsidRPr="004470AE">
        <w:rPr>
          <w:rStyle w:val="StringTok"/>
          <w:sz w:val="13"/>
          <w:szCs w:val="15"/>
        </w:rPr>
        <w:t>"Vector3("</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lt;&lt;</w:t>
      </w:r>
      <w:r w:rsidRPr="004470AE">
        <w:rPr>
          <w:rStyle w:val="NormalTok"/>
          <w:sz w:val="13"/>
          <w:szCs w:val="15"/>
        </w:rPr>
        <w:t xml:space="preserve"> </w:t>
      </w:r>
      <w:r w:rsidRPr="004470AE">
        <w:rPr>
          <w:rStyle w:val="StringTok"/>
          <w:sz w:val="13"/>
          <w:szCs w:val="15"/>
        </w:rPr>
        <w:t>", "</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lt;&lt;</w:t>
      </w:r>
      <w:r w:rsidRPr="004470AE">
        <w:rPr>
          <w:rStyle w:val="NormalTok"/>
          <w:sz w:val="13"/>
          <w:szCs w:val="15"/>
        </w:rPr>
        <w:t xml:space="preserve"> </w:t>
      </w:r>
      <w:r w:rsidRPr="004470AE">
        <w:rPr>
          <w:rStyle w:val="StringTok"/>
          <w:sz w:val="13"/>
          <w:szCs w:val="15"/>
        </w:rPr>
        <w:t>", "</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z </w:t>
      </w:r>
      <w:r w:rsidRPr="004470AE">
        <w:rPr>
          <w:rStyle w:val="OperatorTok"/>
          <w:sz w:val="13"/>
          <w:szCs w:val="15"/>
        </w:rPr>
        <w:t>&lt;&lt;</w:t>
      </w:r>
      <w:r w:rsidRPr="004470AE">
        <w:rPr>
          <w:rStyle w:val="NormalTok"/>
          <w:sz w:val="13"/>
          <w:szCs w:val="15"/>
        </w:rPr>
        <w:t xml:space="preserve"> </w:t>
      </w:r>
      <w:r w:rsidRPr="004470AE">
        <w:rPr>
          <w:rStyle w:val="String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ostr</w:t>
      </w:r>
      <w:r w:rsidRPr="004470AE">
        <w:rPr>
          <w:rStyle w:val="OperatorTok"/>
          <w:sz w:val="13"/>
          <w:szCs w:val="15"/>
        </w:rPr>
        <w:t>.</w:t>
      </w:r>
      <w:r w:rsidRPr="004470AE">
        <w:rPr>
          <w:rStyle w:val="NormalTok"/>
          <w:sz w:val="13"/>
          <w:szCs w:val="15"/>
        </w:rPr>
        <w:t>s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返回与该向量方向同向的单位向量</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Vector3 normalize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_m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magnitud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_m</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_m</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z </w:t>
      </w:r>
      <w:r w:rsidRPr="004470AE">
        <w:rPr>
          <w:rStyle w:val="OperatorTok"/>
          <w:sz w:val="13"/>
          <w:szCs w:val="15"/>
        </w:rPr>
        <w:t>/</w:t>
      </w:r>
      <w:r w:rsidRPr="004470AE">
        <w:rPr>
          <w:rStyle w:val="NormalTok"/>
          <w:sz w:val="13"/>
          <w:szCs w:val="15"/>
        </w:rPr>
        <w:t xml:space="preserve"> _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FLOAT_ Distance(Vector2 b) { return ((*this) - b).magnitude(); }</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距离</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FLOAT_ Distance</w:t>
      </w:r>
      <w:r w:rsidRPr="004470AE">
        <w:rPr>
          <w:rStyle w:val="OperatorTok"/>
          <w:sz w:val="13"/>
          <w:szCs w:val="15"/>
        </w:rPr>
        <w:t>(</w:t>
      </w:r>
      <w:r w:rsidRPr="004470AE">
        <w:rPr>
          <w:rStyle w:val="NormalTok"/>
          <w:sz w:val="13"/>
          <w:szCs w:val="15"/>
        </w:rPr>
        <w:t>Vector3 a</w:t>
      </w:r>
      <w:r w:rsidRPr="004470AE">
        <w:rPr>
          <w:rStyle w:val="OperatorTok"/>
          <w:sz w:val="13"/>
          <w:szCs w:val="15"/>
        </w:rPr>
        <w:t>,</w:t>
      </w:r>
      <w:r w:rsidRPr="004470AE">
        <w:rPr>
          <w:rStyle w:val="NormalTok"/>
          <w:sz w:val="13"/>
          <w:szCs w:val="15"/>
        </w:rPr>
        <w:t xml:space="preserve"> Vector3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向量线性插值</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LerpUnclamped</w:t>
      </w:r>
      <w:r w:rsidRPr="004470AE">
        <w:rPr>
          <w:rStyle w:val="OperatorTok"/>
          <w:sz w:val="13"/>
          <w:szCs w:val="15"/>
        </w:rPr>
        <w:t>(</w:t>
      </w:r>
      <w:r w:rsidRPr="004470AE">
        <w:rPr>
          <w:rStyle w:val="NormalTok"/>
          <w:sz w:val="13"/>
          <w:szCs w:val="15"/>
        </w:rPr>
        <w:t>Vector3 a</w:t>
      </w:r>
      <w:r w:rsidRPr="004470AE">
        <w:rPr>
          <w:rStyle w:val="OperatorTok"/>
          <w:sz w:val="13"/>
          <w:szCs w:val="15"/>
        </w:rPr>
        <w:t>,</w:t>
      </w:r>
      <w:r w:rsidRPr="004470AE">
        <w:rPr>
          <w:rStyle w:val="NormalTok"/>
          <w:sz w:val="13"/>
          <w:szCs w:val="15"/>
        </w:rPr>
        <w:t xml:space="preserve"> Vector3 b</w:t>
      </w:r>
      <w:r w:rsidRPr="004470AE">
        <w:rPr>
          <w:rStyle w:val="OperatorTok"/>
          <w:sz w:val="13"/>
          <w:szCs w:val="15"/>
        </w:rPr>
        <w:t>,</w:t>
      </w:r>
      <w:r w:rsidRPr="004470AE">
        <w:rPr>
          <w:rStyle w:val="NormalTok"/>
          <w:sz w:val="13"/>
          <w:szCs w:val="15"/>
        </w:rPr>
        <w:t xml:space="preserve"> FLOAT_ 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b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拿它的垂直向量（逆时针旋转</w:t>
      </w:r>
      <w:r w:rsidRPr="004470AE">
        <w:rPr>
          <w:rStyle w:val="CommentTok"/>
          <w:i w:val="0"/>
          <w:iCs/>
          <w:sz w:val="13"/>
          <w:szCs w:val="15"/>
        </w:rPr>
        <w:t>90°</w:t>
      </w:r>
      <w:r w:rsidRPr="004470AE">
        <w:rPr>
          <w:rStyle w:val="CommentTok"/>
          <w:i w:val="0"/>
          <w:iCs/>
          <w:sz w:val="13"/>
          <w:szCs w:val="15"/>
        </w:rPr>
        <w:t>）</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Perpendicular</w:t>
      </w:r>
      <w:r w:rsidRPr="004470AE">
        <w:rPr>
          <w:rStyle w:val="OperatorTok"/>
          <w:sz w:val="13"/>
          <w:szCs w:val="15"/>
        </w:rPr>
        <w:t>(</w:t>
      </w:r>
      <w:r w:rsidRPr="004470AE">
        <w:rPr>
          <w:rStyle w:val="NormalTok"/>
          <w:sz w:val="13"/>
          <w:szCs w:val="15"/>
        </w:rPr>
        <w:t>Vector3 inDirectio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r w:rsidRPr="004470AE">
        <w:rPr>
          <w:rStyle w:val="NormalTok"/>
          <w:sz w:val="13"/>
          <w:szCs w:val="15"/>
        </w:rPr>
        <w:t>inDirection</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inDirectio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根据</w:t>
      </w:r>
      <w:r w:rsidRPr="004470AE">
        <w:rPr>
          <w:rStyle w:val="CommentTok"/>
          <w:i w:val="0"/>
          <w:iCs/>
          <w:sz w:val="13"/>
          <w:szCs w:val="15"/>
        </w:rPr>
        <w:t>inNormal</w:t>
      </w:r>
      <w:r w:rsidRPr="004470AE">
        <w:rPr>
          <w:rStyle w:val="CommentTok"/>
          <w:i w:val="0"/>
          <w:iCs/>
          <w:sz w:val="13"/>
          <w:szCs w:val="15"/>
        </w:rPr>
        <w:t>法向反射</w:t>
      </w:r>
      <w:r w:rsidRPr="004470AE">
        <w:rPr>
          <w:rStyle w:val="CommentTok"/>
          <w:i w:val="0"/>
          <w:iCs/>
          <w:sz w:val="13"/>
          <w:szCs w:val="15"/>
        </w:rPr>
        <w:t>inDirection</w:t>
      </w:r>
      <w:r w:rsidRPr="004470AE">
        <w:rPr>
          <w:rStyle w:val="CommentTok"/>
          <w:i w:val="0"/>
          <w:iCs/>
          <w:sz w:val="13"/>
          <w:szCs w:val="15"/>
        </w:rPr>
        <w:t>向量，参考光的平面镜反射，入射光为</w:t>
      </w:r>
      <w:r w:rsidRPr="004470AE">
        <w:rPr>
          <w:rStyle w:val="CommentTok"/>
          <w:i w:val="0"/>
          <w:iCs/>
          <w:sz w:val="13"/>
          <w:szCs w:val="15"/>
        </w:rPr>
        <w:t>inDirection</w:t>
      </w:r>
      <w:r w:rsidRPr="004470AE">
        <w:rPr>
          <w:rStyle w:val="CommentTok"/>
          <w:i w:val="0"/>
          <w:iCs/>
          <w:sz w:val="13"/>
          <w:szCs w:val="15"/>
        </w:rPr>
        <w:t>，平面镜的法线为</w:t>
      </w:r>
      <w:r w:rsidRPr="004470AE">
        <w:rPr>
          <w:rStyle w:val="CommentTok"/>
          <w:i w:val="0"/>
          <w:iCs/>
          <w:sz w:val="13"/>
          <w:szCs w:val="15"/>
        </w:rPr>
        <w:t>inNormal*/</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Reflect</w:t>
      </w:r>
      <w:r w:rsidRPr="004470AE">
        <w:rPr>
          <w:rStyle w:val="OperatorTok"/>
          <w:sz w:val="13"/>
          <w:szCs w:val="15"/>
        </w:rPr>
        <w:t>(</w:t>
      </w:r>
      <w:r w:rsidRPr="004470AE">
        <w:rPr>
          <w:rStyle w:val="NormalTok"/>
          <w:sz w:val="13"/>
          <w:szCs w:val="15"/>
        </w:rPr>
        <w:t>Vector3 inDirection</w:t>
      </w:r>
      <w:r w:rsidRPr="004470AE">
        <w:rPr>
          <w:rStyle w:val="OperatorTok"/>
          <w:sz w:val="13"/>
          <w:szCs w:val="15"/>
        </w:rPr>
        <w:t>,</w:t>
      </w:r>
      <w:r w:rsidRPr="004470AE">
        <w:rPr>
          <w:rStyle w:val="NormalTok"/>
          <w:sz w:val="13"/>
          <w:szCs w:val="15"/>
        </w:rPr>
        <w:t xml:space="preserve"> Vector3 inNorm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inDirection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ector3</w:t>
      </w:r>
      <w:r w:rsidRPr="004470AE">
        <w:rPr>
          <w:rStyle w:val="OperatorTok"/>
          <w:sz w:val="13"/>
          <w:szCs w:val="15"/>
        </w:rPr>
        <w:t>::</w:t>
      </w:r>
      <w:r w:rsidRPr="004470AE">
        <w:rPr>
          <w:rStyle w:val="NormalTok"/>
          <w:sz w:val="13"/>
          <w:szCs w:val="15"/>
        </w:rPr>
        <w:t>Dot</w:t>
      </w:r>
      <w:r w:rsidRPr="004470AE">
        <w:rPr>
          <w:rStyle w:val="OperatorTok"/>
          <w:sz w:val="13"/>
          <w:szCs w:val="15"/>
        </w:rPr>
        <w:t>(</w:t>
      </w:r>
      <w:r w:rsidRPr="004470AE">
        <w:rPr>
          <w:rStyle w:val="NormalTok"/>
          <w:sz w:val="13"/>
          <w:szCs w:val="15"/>
        </w:rPr>
        <w:t>inDirection</w:t>
      </w:r>
      <w:r w:rsidRPr="004470AE">
        <w:rPr>
          <w:rStyle w:val="OperatorTok"/>
          <w:sz w:val="13"/>
          <w:szCs w:val="15"/>
        </w:rPr>
        <w:t>,</w:t>
      </w:r>
      <w:r w:rsidRPr="004470AE">
        <w:rPr>
          <w:rStyle w:val="NormalTok"/>
          <w:sz w:val="13"/>
          <w:szCs w:val="15"/>
        </w:rPr>
        <w:t xml:space="preserve"> inNorma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nNorm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点积</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FLOAT_ Dot</w:t>
      </w:r>
      <w:r w:rsidRPr="004470AE">
        <w:rPr>
          <w:rStyle w:val="OperatorTok"/>
          <w:sz w:val="13"/>
          <w:szCs w:val="15"/>
        </w:rPr>
        <w:t>(</w:t>
      </w:r>
      <w:r w:rsidRPr="004470AE">
        <w:rPr>
          <w:rStyle w:val="NormalTok"/>
          <w:sz w:val="13"/>
          <w:szCs w:val="15"/>
        </w:rPr>
        <w:t>Vector3 lhs</w:t>
      </w:r>
      <w:r w:rsidRPr="004470AE">
        <w:rPr>
          <w:rStyle w:val="OperatorTok"/>
          <w:sz w:val="13"/>
          <w:szCs w:val="15"/>
        </w:rPr>
        <w:t>,</w:t>
      </w:r>
      <w:r w:rsidRPr="004470AE">
        <w:rPr>
          <w:rStyle w:val="NormalTok"/>
          <w:sz w:val="13"/>
          <w:szCs w:val="15"/>
        </w:rPr>
        <w:t xml:space="preserve"> Vector3 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lhs</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lhs</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lhs</w:t>
      </w:r>
      <w:r w:rsidRPr="004470AE">
        <w:rPr>
          <w:rStyle w:val="OperatorTok"/>
          <w:sz w:val="13"/>
          <w:szCs w:val="15"/>
        </w:rPr>
        <w:t>.</w:t>
      </w:r>
      <w:r w:rsidRPr="004470AE">
        <w:rPr>
          <w:rStyle w:val="NormalTok"/>
          <w:sz w:val="13"/>
          <w:szCs w:val="15"/>
        </w:rPr>
        <w:t xml:space="preserve">z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叉积</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Cross</w:t>
      </w:r>
      <w:r w:rsidRPr="004470AE">
        <w:rPr>
          <w:rStyle w:val="OperatorTok"/>
          <w:sz w:val="13"/>
          <w:szCs w:val="15"/>
        </w:rPr>
        <w:t>(</w:t>
      </w:r>
      <w:r w:rsidRPr="004470AE">
        <w:rPr>
          <w:rStyle w:val="NormalTok"/>
          <w:sz w:val="13"/>
          <w:szCs w:val="15"/>
        </w:rPr>
        <w:t>Vector3 lhs</w:t>
      </w:r>
      <w:r w:rsidRPr="004470AE">
        <w:rPr>
          <w:rStyle w:val="OperatorTok"/>
          <w:sz w:val="13"/>
          <w:szCs w:val="15"/>
        </w:rPr>
        <w:t>,</w:t>
      </w:r>
      <w:r w:rsidRPr="004470AE">
        <w:rPr>
          <w:rStyle w:val="NormalTok"/>
          <w:sz w:val="13"/>
          <w:szCs w:val="15"/>
        </w:rPr>
        <w:t xml:space="preserve"> Vector3 rh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 xml:space="preserve">z </w:t>
      </w:r>
      <w:r w:rsidRPr="004470AE">
        <w:rPr>
          <w:rStyle w:val="OperatorTok"/>
          <w:sz w:val="13"/>
          <w:szCs w:val="15"/>
        </w:rPr>
        <w:t>-</w:t>
      </w:r>
      <w:r w:rsidRPr="004470AE">
        <w:rPr>
          <w:rStyle w:val="NormalTok"/>
          <w:sz w:val="13"/>
          <w:szCs w:val="15"/>
        </w:rPr>
        <w:t xml:space="preserve"> lhs</w:t>
      </w:r>
      <w:r w:rsidRPr="004470AE">
        <w:rPr>
          <w:rStyle w:val="OperatorTok"/>
          <w:sz w:val="13"/>
          <w:szCs w:val="15"/>
        </w:rPr>
        <w:t>.</w:t>
      </w:r>
      <w:r w:rsidRPr="004470AE">
        <w:rPr>
          <w:rStyle w:val="NormalTok"/>
          <w:sz w:val="13"/>
          <w:szCs w:val="15"/>
        </w:rPr>
        <w:t xml:space="preserve">z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lhs</w:t>
      </w:r>
      <w:r w:rsidRPr="004470AE">
        <w:rPr>
          <w:rStyle w:val="OperatorTok"/>
          <w:sz w:val="13"/>
          <w:szCs w:val="15"/>
        </w:rPr>
        <w:t>.</w:t>
      </w:r>
      <w:r w:rsidRPr="004470AE">
        <w:rPr>
          <w:rStyle w:val="NormalTok"/>
          <w:sz w:val="13"/>
          <w:szCs w:val="15"/>
        </w:rPr>
        <w:t xml:space="preserve">z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lhs</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rStyle w:val="NormalTok"/>
          <w:sz w:val="13"/>
          <w:szCs w:val="15"/>
        </w:rPr>
        <w:t xml:space="preserve"> lhs</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lhs</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对位相乘罢了</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Scale</w:t>
      </w:r>
      <w:r w:rsidRPr="004470AE">
        <w:rPr>
          <w:rStyle w:val="OperatorTok"/>
          <w:sz w:val="13"/>
          <w:szCs w:val="15"/>
        </w:rPr>
        <w:t>(</w:t>
      </w:r>
      <w:r w:rsidRPr="004470AE">
        <w:rPr>
          <w:rStyle w:val="NormalTok"/>
          <w:sz w:val="13"/>
          <w:szCs w:val="15"/>
        </w:rPr>
        <w:t>Vector3 a</w:t>
      </w:r>
      <w:r w:rsidRPr="004470AE">
        <w:rPr>
          <w:rStyle w:val="OperatorTok"/>
          <w:sz w:val="13"/>
          <w:szCs w:val="15"/>
        </w:rPr>
        <w:t>,</w:t>
      </w:r>
      <w:r w:rsidRPr="004470AE">
        <w:rPr>
          <w:rStyle w:val="NormalTok"/>
          <w:sz w:val="13"/>
          <w:szCs w:val="15"/>
        </w:rPr>
        <w:t xml:space="preserve"> Vector3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lastRenderedPageBreak/>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对位相乘罢了</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Vector3 Scale</w:t>
      </w:r>
      <w:r w:rsidRPr="004470AE">
        <w:rPr>
          <w:rStyle w:val="OperatorTok"/>
          <w:sz w:val="13"/>
          <w:szCs w:val="15"/>
        </w:rPr>
        <w:t>(</w:t>
      </w:r>
      <w:r w:rsidRPr="004470AE">
        <w:rPr>
          <w:rStyle w:val="NormalTok"/>
          <w:sz w:val="13"/>
          <w:szCs w:val="15"/>
        </w:rPr>
        <w:t>Vector3 scal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cal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无符号弧度夹角</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FLOAT_ Rad</w:t>
      </w:r>
      <w:r w:rsidRPr="004470AE">
        <w:rPr>
          <w:rStyle w:val="OperatorTok"/>
          <w:sz w:val="13"/>
          <w:szCs w:val="15"/>
        </w:rPr>
        <w:t>(</w:t>
      </w:r>
      <w:r w:rsidRPr="004470AE">
        <w:rPr>
          <w:rStyle w:val="NormalTok"/>
          <w:sz w:val="13"/>
          <w:szCs w:val="15"/>
        </w:rPr>
        <w:t>Vector3 from</w:t>
      </w:r>
      <w:r w:rsidRPr="004470AE">
        <w:rPr>
          <w:rStyle w:val="OperatorTok"/>
          <w:sz w:val="13"/>
          <w:szCs w:val="15"/>
        </w:rPr>
        <w:t>,</w:t>
      </w:r>
      <w:r w:rsidRPr="004470AE">
        <w:rPr>
          <w:rStyle w:val="NormalTok"/>
          <w:sz w:val="13"/>
          <w:szCs w:val="15"/>
        </w:rPr>
        <w:t xml:space="preserve"> Vector3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cos</w:t>
      </w:r>
      <w:r w:rsidRPr="004470AE">
        <w:rPr>
          <w:rStyle w:val="OperatorTok"/>
          <w:sz w:val="13"/>
          <w:szCs w:val="15"/>
        </w:rPr>
        <w:t>(</w:t>
      </w:r>
      <w:r w:rsidRPr="004470AE">
        <w:rPr>
          <w:rStyle w:val="NormalTok"/>
          <w:sz w:val="13"/>
          <w:szCs w:val="15"/>
        </w:rPr>
        <w:t>Dot</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无符号角度夹角</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FLOAT_ Angle</w:t>
      </w:r>
      <w:r w:rsidRPr="004470AE">
        <w:rPr>
          <w:rStyle w:val="OperatorTok"/>
          <w:sz w:val="13"/>
          <w:szCs w:val="15"/>
        </w:rPr>
        <w:t>(</w:t>
      </w:r>
      <w:r w:rsidRPr="004470AE">
        <w:rPr>
          <w:rStyle w:val="NormalTok"/>
          <w:sz w:val="13"/>
          <w:szCs w:val="15"/>
        </w:rPr>
        <w:t>Vector3 from</w:t>
      </w:r>
      <w:r w:rsidRPr="004470AE">
        <w:rPr>
          <w:rStyle w:val="OperatorTok"/>
          <w:sz w:val="13"/>
          <w:szCs w:val="15"/>
        </w:rPr>
        <w:t>,</w:t>
      </w:r>
      <w:r w:rsidRPr="004470AE">
        <w:rPr>
          <w:rStyle w:val="NormalTok"/>
          <w:sz w:val="13"/>
          <w:szCs w:val="15"/>
        </w:rPr>
        <w:t xml:space="preserve"> Vector3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ad</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8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返回该方向上最大不超过</w:t>
      </w:r>
      <w:r w:rsidRPr="004470AE">
        <w:rPr>
          <w:rStyle w:val="CommentTok"/>
          <w:i w:val="0"/>
          <w:iCs/>
          <w:sz w:val="13"/>
          <w:szCs w:val="15"/>
        </w:rPr>
        <w:t>maxLength</w:t>
      </w:r>
      <w:r w:rsidRPr="004470AE">
        <w:rPr>
          <w:rStyle w:val="CommentTok"/>
          <w:i w:val="0"/>
          <w:iCs/>
          <w:sz w:val="13"/>
          <w:szCs w:val="15"/>
        </w:rPr>
        <w:t>长度的向量</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ClampMagnitude</w:t>
      </w:r>
      <w:r w:rsidRPr="004470AE">
        <w:rPr>
          <w:rStyle w:val="OperatorTok"/>
          <w:sz w:val="13"/>
          <w:szCs w:val="15"/>
        </w:rPr>
        <w:t>(</w:t>
      </w:r>
      <w:r w:rsidRPr="004470AE">
        <w:rPr>
          <w:rStyle w:val="NormalTok"/>
          <w:sz w:val="13"/>
          <w:szCs w:val="15"/>
        </w:rPr>
        <w:t>Vector3 vector</w:t>
      </w:r>
      <w:r w:rsidRPr="004470AE">
        <w:rPr>
          <w:rStyle w:val="OperatorTok"/>
          <w:sz w:val="13"/>
          <w:szCs w:val="15"/>
        </w:rPr>
        <w:t>,</w:t>
      </w:r>
      <w:r w:rsidRPr="004470AE">
        <w:rPr>
          <w:rStyle w:val="NormalTok"/>
          <w:sz w:val="13"/>
          <w:szCs w:val="15"/>
        </w:rPr>
        <w:t xml:space="preserve"> FLOAT_ maxLength</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ector</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maxLength</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w:t>
      </w:r>
      <w:r w:rsidRPr="004470AE">
        <w:rPr>
          <w:rStyle w:val="OperatorTok"/>
          <w:sz w:val="13"/>
          <w:szCs w:val="15"/>
        </w:rPr>
        <w:t>.</w:t>
      </w:r>
      <w:r w:rsidRPr="004470AE">
        <w:rPr>
          <w:rStyle w:val="NormalTok"/>
          <w:sz w:val="13"/>
          <w:szCs w:val="15"/>
        </w:rPr>
        <w:t>normalize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axLength</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返回俩向量中</w:t>
      </w:r>
      <w:r w:rsidRPr="004470AE">
        <w:rPr>
          <w:rStyle w:val="CommentTok"/>
          <w:i w:val="0"/>
          <w:iCs/>
          <w:sz w:val="13"/>
          <w:szCs w:val="15"/>
        </w:rPr>
        <w:t>x</w:t>
      </w:r>
      <w:r w:rsidRPr="004470AE">
        <w:rPr>
          <w:rStyle w:val="CommentTok"/>
          <w:i w:val="0"/>
          <w:iCs/>
          <w:sz w:val="13"/>
          <w:szCs w:val="15"/>
        </w:rPr>
        <w:t>的最大值和</w:t>
      </w:r>
      <w:r w:rsidRPr="004470AE">
        <w:rPr>
          <w:rStyle w:val="CommentTok"/>
          <w:i w:val="0"/>
          <w:iCs/>
          <w:sz w:val="13"/>
          <w:szCs w:val="15"/>
        </w:rPr>
        <w:t>y</w:t>
      </w:r>
      <w:r w:rsidRPr="004470AE">
        <w:rPr>
          <w:rStyle w:val="CommentTok"/>
          <w:i w:val="0"/>
          <w:iCs/>
          <w:sz w:val="13"/>
          <w:szCs w:val="15"/>
        </w:rPr>
        <w:t>的最大值构造而成的向量</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Max</w:t>
      </w:r>
      <w:r w:rsidRPr="004470AE">
        <w:rPr>
          <w:rStyle w:val="OperatorTok"/>
          <w:sz w:val="13"/>
          <w:szCs w:val="15"/>
        </w:rPr>
        <w:t>(</w:t>
      </w:r>
      <w:r w:rsidRPr="004470AE">
        <w:rPr>
          <w:rStyle w:val="NormalTok"/>
          <w:sz w:val="13"/>
          <w:szCs w:val="15"/>
        </w:rPr>
        <w:t>Vector3 lhs</w:t>
      </w:r>
      <w:r w:rsidRPr="004470AE">
        <w:rPr>
          <w:rStyle w:val="OperatorTok"/>
          <w:sz w:val="13"/>
          <w:szCs w:val="15"/>
        </w:rPr>
        <w:t>,</w:t>
      </w:r>
      <w:r w:rsidRPr="004470AE">
        <w:rPr>
          <w:rStyle w:val="NormalTok"/>
          <w:sz w:val="13"/>
          <w:szCs w:val="15"/>
        </w:rPr>
        <w:t xml:space="preserve"> Vector3 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max</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max</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返回俩向量中</w:t>
      </w:r>
      <w:r w:rsidRPr="004470AE">
        <w:rPr>
          <w:rStyle w:val="CommentTok"/>
          <w:i w:val="0"/>
          <w:iCs/>
          <w:sz w:val="13"/>
          <w:szCs w:val="15"/>
        </w:rPr>
        <w:t>x</w:t>
      </w:r>
      <w:r w:rsidRPr="004470AE">
        <w:rPr>
          <w:rStyle w:val="CommentTok"/>
          <w:i w:val="0"/>
          <w:iCs/>
          <w:sz w:val="13"/>
          <w:szCs w:val="15"/>
        </w:rPr>
        <w:t>的最小值和</w:t>
      </w:r>
      <w:r w:rsidRPr="004470AE">
        <w:rPr>
          <w:rStyle w:val="CommentTok"/>
          <w:i w:val="0"/>
          <w:iCs/>
          <w:sz w:val="13"/>
          <w:szCs w:val="15"/>
        </w:rPr>
        <w:t>y</w:t>
      </w:r>
      <w:r w:rsidRPr="004470AE">
        <w:rPr>
          <w:rStyle w:val="CommentTok"/>
          <w:i w:val="0"/>
          <w:iCs/>
          <w:sz w:val="13"/>
          <w:szCs w:val="15"/>
        </w:rPr>
        <w:t>的最小值构造而成的向量</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Min</w:t>
      </w:r>
      <w:r w:rsidRPr="004470AE">
        <w:rPr>
          <w:rStyle w:val="OperatorTok"/>
          <w:sz w:val="13"/>
          <w:szCs w:val="15"/>
        </w:rPr>
        <w:t>(</w:t>
      </w:r>
      <w:r w:rsidRPr="004470AE">
        <w:rPr>
          <w:rStyle w:val="NormalTok"/>
          <w:sz w:val="13"/>
          <w:szCs w:val="15"/>
        </w:rPr>
        <w:t>Vector3 lhs</w:t>
      </w:r>
      <w:r w:rsidRPr="004470AE">
        <w:rPr>
          <w:rStyle w:val="OperatorTok"/>
          <w:sz w:val="13"/>
          <w:szCs w:val="15"/>
        </w:rPr>
        <w:t>,</w:t>
      </w:r>
      <w:r w:rsidRPr="004470AE">
        <w:rPr>
          <w:rStyle w:val="NormalTok"/>
          <w:sz w:val="13"/>
          <w:szCs w:val="15"/>
        </w:rPr>
        <w:t xml:space="preserve"> Vector3 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r w:rsidRPr="004470AE">
        <w:rPr>
          <w:rStyle w:val="NormalTok"/>
          <w:sz w:val="13"/>
          <w:szCs w:val="15"/>
        </w:rPr>
        <w:t>min</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获得</w:t>
      </w:r>
      <w:r w:rsidRPr="004470AE">
        <w:rPr>
          <w:rStyle w:val="CommentTok"/>
          <w:i w:val="0"/>
          <w:iCs/>
          <w:sz w:val="13"/>
          <w:szCs w:val="15"/>
        </w:rPr>
        <w:t>vector</w:t>
      </w:r>
      <w:r w:rsidRPr="004470AE">
        <w:rPr>
          <w:rStyle w:val="CommentTok"/>
          <w:i w:val="0"/>
          <w:iCs/>
          <w:sz w:val="13"/>
          <w:szCs w:val="15"/>
        </w:rPr>
        <w:t>在</w:t>
      </w:r>
      <w:r w:rsidRPr="004470AE">
        <w:rPr>
          <w:rStyle w:val="CommentTok"/>
          <w:i w:val="0"/>
          <w:iCs/>
          <w:sz w:val="13"/>
          <w:szCs w:val="15"/>
        </w:rPr>
        <w:t>onNormal(</w:t>
      </w:r>
      <w:r w:rsidRPr="004470AE">
        <w:rPr>
          <w:rStyle w:val="CommentTok"/>
          <w:i w:val="0"/>
          <w:iCs/>
          <w:sz w:val="13"/>
          <w:szCs w:val="15"/>
        </w:rPr>
        <w:t>请自己单位化</w:t>
      </w:r>
      <w:r w:rsidRPr="004470AE">
        <w:rPr>
          <w:rStyle w:val="CommentTok"/>
          <w:i w:val="0"/>
          <w:iCs/>
          <w:sz w:val="13"/>
          <w:szCs w:val="15"/>
        </w:rPr>
        <w:t>)</w:t>
      </w:r>
      <w:r w:rsidRPr="004470AE">
        <w:rPr>
          <w:rStyle w:val="CommentTok"/>
          <w:i w:val="0"/>
          <w:iCs/>
          <w:sz w:val="13"/>
          <w:szCs w:val="15"/>
        </w:rPr>
        <w:t>方向的投影</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Project</w:t>
      </w:r>
      <w:r w:rsidRPr="004470AE">
        <w:rPr>
          <w:rStyle w:val="OperatorTok"/>
          <w:sz w:val="13"/>
          <w:szCs w:val="15"/>
        </w:rPr>
        <w:t>(</w:t>
      </w:r>
      <w:r w:rsidRPr="004470AE">
        <w:rPr>
          <w:rStyle w:val="NormalTok"/>
          <w:sz w:val="13"/>
          <w:szCs w:val="15"/>
        </w:rPr>
        <w:t>Vector3 vector</w:t>
      </w:r>
      <w:r w:rsidRPr="004470AE">
        <w:rPr>
          <w:rStyle w:val="OperatorTok"/>
          <w:sz w:val="13"/>
          <w:szCs w:val="15"/>
        </w:rPr>
        <w:t>,</w:t>
      </w:r>
      <w:r w:rsidRPr="004470AE">
        <w:rPr>
          <w:rStyle w:val="NormalTok"/>
          <w:sz w:val="13"/>
          <w:szCs w:val="15"/>
        </w:rPr>
        <w:t xml:space="preserve"> Vector3 onNorm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s</w:t>
      </w:r>
      <w:r w:rsidRPr="004470AE">
        <w:rPr>
          <w:rStyle w:val="OperatorTok"/>
          <w:sz w:val="13"/>
          <w:szCs w:val="15"/>
        </w:rPr>
        <w:t>(</w:t>
      </w:r>
      <w:r w:rsidRPr="004470AE">
        <w:rPr>
          <w:rStyle w:val="NormalTok"/>
          <w:sz w:val="13"/>
          <w:szCs w:val="15"/>
        </w:rPr>
        <w:t>Rad</w:t>
      </w:r>
      <w:r w:rsidRPr="004470AE">
        <w:rPr>
          <w:rStyle w:val="OperatorTok"/>
          <w:sz w:val="13"/>
          <w:szCs w:val="15"/>
        </w:rPr>
        <w:t>(</w:t>
      </w:r>
      <w:r w:rsidRPr="004470AE">
        <w:rPr>
          <w:rStyle w:val="NormalTok"/>
          <w:sz w:val="13"/>
          <w:szCs w:val="15"/>
        </w:rPr>
        <w:t>vector</w:t>
      </w:r>
      <w:r w:rsidRPr="004470AE">
        <w:rPr>
          <w:rStyle w:val="OperatorTok"/>
          <w:sz w:val="13"/>
          <w:szCs w:val="15"/>
        </w:rPr>
        <w:t>,</w:t>
      </w:r>
      <w:r w:rsidRPr="004470AE">
        <w:rPr>
          <w:rStyle w:val="NormalTok"/>
          <w:sz w:val="13"/>
          <w:szCs w:val="15"/>
        </w:rPr>
        <w:t xml:space="preserve"> onNorma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nNorm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将两个向量单位化，并调整切线位置使之垂直于法向</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OrthoNormalize</w:t>
      </w:r>
      <w:r w:rsidRPr="004470AE">
        <w:rPr>
          <w:rStyle w:val="OperatorTok"/>
          <w:sz w:val="13"/>
          <w:szCs w:val="15"/>
        </w:rPr>
        <w:t>(</w:t>
      </w:r>
      <w:r w:rsidRPr="004470AE">
        <w:rPr>
          <w:rStyle w:val="NormalTok"/>
          <w:sz w:val="13"/>
          <w:szCs w:val="15"/>
        </w:rPr>
        <w:t xml:space="preserve">Vector3 </w:t>
      </w:r>
      <w:r w:rsidRPr="004470AE">
        <w:rPr>
          <w:rStyle w:val="OperatorTok"/>
          <w:sz w:val="13"/>
          <w:szCs w:val="15"/>
        </w:rPr>
        <w:t>&amp;</w:t>
      </w:r>
      <w:r w:rsidRPr="004470AE">
        <w:rPr>
          <w:rStyle w:val="NormalTok"/>
          <w:sz w:val="13"/>
          <w:szCs w:val="15"/>
        </w:rPr>
        <w:t>normal</w:t>
      </w:r>
      <w:r w:rsidRPr="004470AE">
        <w:rPr>
          <w:rStyle w:val="OperatorTok"/>
          <w:sz w:val="13"/>
          <w:szCs w:val="15"/>
        </w:rPr>
        <w:t>,</w:t>
      </w:r>
      <w:r w:rsidRPr="004470AE">
        <w:rPr>
          <w:rStyle w:val="NormalTok"/>
          <w:sz w:val="13"/>
          <w:szCs w:val="15"/>
        </w:rPr>
        <w:t xml:space="preserve"> Vector3 </w:t>
      </w:r>
      <w:r w:rsidRPr="004470AE">
        <w:rPr>
          <w:rStyle w:val="OperatorTok"/>
          <w:sz w:val="13"/>
          <w:szCs w:val="15"/>
        </w:rPr>
        <w:t>&amp;</w:t>
      </w:r>
      <w:r w:rsidRPr="004470AE">
        <w:rPr>
          <w:rStyle w:val="NormalTok"/>
          <w:sz w:val="13"/>
          <w:szCs w:val="15"/>
        </w:rPr>
        <w:t>tangen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normal</w:t>
      </w:r>
      <w:r w:rsidRPr="004470AE">
        <w:rPr>
          <w:rStyle w:val="OperatorTok"/>
          <w:sz w:val="13"/>
          <w:szCs w:val="15"/>
        </w:rPr>
        <w:t>.</w:t>
      </w:r>
      <w:r w:rsidRPr="004470AE">
        <w:rPr>
          <w:rStyle w:val="NormalTok"/>
          <w:sz w:val="13"/>
          <w:szCs w:val="15"/>
        </w:rPr>
        <w:t>Normalize</w:t>
      </w:r>
      <w:r w:rsidRPr="004470AE">
        <w:rPr>
          <w:rStyle w:val="OperatorTok"/>
          <w:sz w:val="13"/>
          <w:szCs w:val="15"/>
        </w:rPr>
        <w:t>();</w:t>
      </w:r>
      <w:r w:rsidRPr="004470AE">
        <w:rPr>
          <w:sz w:val="15"/>
          <w:szCs w:val="15"/>
        </w:rPr>
        <w:br/>
      </w:r>
      <w:r w:rsidRPr="004470AE">
        <w:rPr>
          <w:rStyle w:val="NormalTok"/>
          <w:sz w:val="13"/>
          <w:szCs w:val="15"/>
        </w:rPr>
        <w:t xml:space="preserve">        tangent </w:t>
      </w:r>
      <w:r w:rsidRPr="004470AE">
        <w:rPr>
          <w:rStyle w:val="OperatorTok"/>
          <w:sz w:val="13"/>
          <w:szCs w:val="15"/>
        </w:rPr>
        <w:t>=</w:t>
      </w:r>
      <w:r w:rsidRPr="004470AE">
        <w:rPr>
          <w:rStyle w:val="NormalTok"/>
          <w:sz w:val="13"/>
          <w:szCs w:val="15"/>
        </w:rPr>
        <w:t xml:space="preserve"> tangent </w:t>
      </w:r>
      <w:r w:rsidRPr="004470AE">
        <w:rPr>
          <w:rStyle w:val="OperatorTok"/>
          <w:sz w:val="13"/>
          <w:szCs w:val="15"/>
        </w:rPr>
        <w:t>-</w:t>
      </w:r>
      <w:r w:rsidRPr="004470AE">
        <w:rPr>
          <w:rStyle w:val="NormalTok"/>
          <w:sz w:val="13"/>
          <w:szCs w:val="15"/>
        </w:rPr>
        <w:t xml:space="preserve"> Project</w:t>
      </w:r>
      <w:r w:rsidRPr="004470AE">
        <w:rPr>
          <w:rStyle w:val="OperatorTok"/>
          <w:sz w:val="13"/>
          <w:szCs w:val="15"/>
        </w:rPr>
        <w:t>(</w:t>
      </w:r>
      <w:r w:rsidRPr="004470AE">
        <w:rPr>
          <w:rStyle w:val="NormalTok"/>
          <w:sz w:val="13"/>
          <w:szCs w:val="15"/>
        </w:rPr>
        <w:t>tangent</w:t>
      </w:r>
      <w:r w:rsidRPr="004470AE">
        <w:rPr>
          <w:rStyle w:val="OperatorTok"/>
          <w:sz w:val="13"/>
          <w:szCs w:val="15"/>
        </w:rPr>
        <w:t>,</w:t>
      </w:r>
      <w:r w:rsidRPr="004470AE">
        <w:rPr>
          <w:rStyle w:val="NormalTok"/>
          <w:sz w:val="13"/>
          <w:szCs w:val="15"/>
        </w:rPr>
        <w:t xml:space="preserve"> normal</w:t>
      </w:r>
      <w:r w:rsidRPr="004470AE">
        <w:rPr>
          <w:rStyle w:val="OperatorTok"/>
          <w:sz w:val="13"/>
          <w:szCs w:val="15"/>
        </w:rPr>
        <w:t>);</w:t>
      </w:r>
      <w:r w:rsidRPr="004470AE">
        <w:rPr>
          <w:sz w:val="15"/>
          <w:szCs w:val="15"/>
        </w:rPr>
        <w:br/>
      </w:r>
      <w:r w:rsidRPr="004470AE">
        <w:rPr>
          <w:rStyle w:val="NormalTok"/>
          <w:sz w:val="13"/>
          <w:szCs w:val="15"/>
        </w:rPr>
        <w:t xml:space="preserve">        tangent</w:t>
      </w:r>
      <w:r w:rsidRPr="004470AE">
        <w:rPr>
          <w:rStyle w:val="OperatorTok"/>
          <w:sz w:val="13"/>
          <w:szCs w:val="15"/>
        </w:rPr>
        <w:t>.</w:t>
      </w:r>
      <w:r w:rsidRPr="004470AE">
        <w:rPr>
          <w:rStyle w:val="NormalTok"/>
          <w:sz w:val="13"/>
          <w:szCs w:val="15"/>
        </w:rPr>
        <w:t>Norma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将三个向量单位化，并调整使之两两垂直</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OrthoNormalize</w:t>
      </w:r>
      <w:r w:rsidRPr="004470AE">
        <w:rPr>
          <w:rStyle w:val="OperatorTok"/>
          <w:sz w:val="13"/>
          <w:szCs w:val="15"/>
        </w:rPr>
        <w:t>(</w:t>
      </w:r>
      <w:r w:rsidRPr="004470AE">
        <w:rPr>
          <w:rStyle w:val="NormalTok"/>
          <w:sz w:val="13"/>
          <w:szCs w:val="15"/>
        </w:rPr>
        <w:t xml:space="preserve">Vector3 </w:t>
      </w:r>
      <w:r w:rsidRPr="004470AE">
        <w:rPr>
          <w:rStyle w:val="OperatorTok"/>
          <w:sz w:val="13"/>
          <w:szCs w:val="15"/>
        </w:rPr>
        <w:t>&amp;</w:t>
      </w:r>
      <w:r w:rsidRPr="004470AE">
        <w:rPr>
          <w:rStyle w:val="NormalTok"/>
          <w:sz w:val="13"/>
          <w:szCs w:val="15"/>
        </w:rPr>
        <w:t>normal</w:t>
      </w:r>
      <w:r w:rsidRPr="004470AE">
        <w:rPr>
          <w:rStyle w:val="OperatorTok"/>
          <w:sz w:val="13"/>
          <w:szCs w:val="15"/>
        </w:rPr>
        <w:t>,</w:t>
      </w:r>
      <w:r w:rsidRPr="004470AE">
        <w:rPr>
          <w:rStyle w:val="NormalTok"/>
          <w:sz w:val="13"/>
          <w:szCs w:val="15"/>
        </w:rPr>
        <w:t xml:space="preserve"> Vector3 </w:t>
      </w:r>
      <w:r w:rsidRPr="004470AE">
        <w:rPr>
          <w:rStyle w:val="OperatorTok"/>
          <w:sz w:val="13"/>
          <w:szCs w:val="15"/>
        </w:rPr>
        <w:t>&amp;</w:t>
      </w:r>
      <w:r w:rsidRPr="004470AE">
        <w:rPr>
          <w:rStyle w:val="NormalTok"/>
          <w:sz w:val="13"/>
          <w:szCs w:val="15"/>
        </w:rPr>
        <w:t>tangent</w:t>
      </w:r>
      <w:r w:rsidRPr="004470AE">
        <w:rPr>
          <w:rStyle w:val="OperatorTok"/>
          <w:sz w:val="13"/>
          <w:szCs w:val="15"/>
        </w:rPr>
        <w:t>,</w:t>
      </w:r>
      <w:r w:rsidRPr="004470AE">
        <w:rPr>
          <w:rStyle w:val="NormalTok"/>
          <w:sz w:val="13"/>
          <w:szCs w:val="15"/>
        </w:rPr>
        <w:t xml:space="preserve"> Vector3 </w:t>
      </w:r>
      <w:r w:rsidRPr="004470AE">
        <w:rPr>
          <w:rStyle w:val="OperatorTok"/>
          <w:sz w:val="13"/>
          <w:szCs w:val="15"/>
        </w:rPr>
        <w:t>&amp;</w:t>
      </w:r>
      <w:r w:rsidRPr="004470AE">
        <w:rPr>
          <w:rStyle w:val="NormalTok"/>
          <w:sz w:val="13"/>
          <w:szCs w:val="15"/>
        </w:rPr>
        <w:t>binorm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normal</w:t>
      </w:r>
      <w:r w:rsidRPr="004470AE">
        <w:rPr>
          <w:rStyle w:val="OperatorTok"/>
          <w:sz w:val="13"/>
          <w:szCs w:val="15"/>
        </w:rPr>
        <w:t>.</w:t>
      </w:r>
      <w:r w:rsidRPr="004470AE">
        <w:rPr>
          <w:rStyle w:val="NormalTok"/>
          <w:sz w:val="13"/>
          <w:szCs w:val="15"/>
        </w:rPr>
        <w:t>Normalize</w:t>
      </w:r>
      <w:r w:rsidRPr="004470AE">
        <w:rPr>
          <w:rStyle w:val="OperatorTok"/>
          <w:sz w:val="13"/>
          <w:szCs w:val="15"/>
        </w:rPr>
        <w:t>();</w:t>
      </w:r>
      <w:r w:rsidRPr="004470AE">
        <w:rPr>
          <w:sz w:val="15"/>
          <w:szCs w:val="15"/>
        </w:rPr>
        <w:br/>
      </w:r>
      <w:r w:rsidRPr="004470AE">
        <w:rPr>
          <w:rStyle w:val="NormalTok"/>
          <w:sz w:val="13"/>
          <w:szCs w:val="15"/>
        </w:rPr>
        <w:t xml:space="preserve">        tangent </w:t>
      </w:r>
      <w:r w:rsidRPr="004470AE">
        <w:rPr>
          <w:rStyle w:val="OperatorTok"/>
          <w:sz w:val="13"/>
          <w:szCs w:val="15"/>
        </w:rPr>
        <w:t>=</w:t>
      </w:r>
      <w:r w:rsidRPr="004470AE">
        <w:rPr>
          <w:rStyle w:val="NormalTok"/>
          <w:sz w:val="13"/>
          <w:szCs w:val="15"/>
        </w:rPr>
        <w:t xml:space="preserve"> tangent </w:t>
      </w:r>
      <w:r w:rsidRPr="004470AE">
        <w:rPr>
          <w:rStyle w:val="OperatorTok"/>
          <w:sz w:val="13"/>
          <w:szCs w:val="15"/>
        </w:rPr>
        <w:t>-</w:t>
      </w:r>
      <w:r w:rsidRPr="004470AE">
        <w:rPr>
          <w:rStyle w:val="NormalTok"/>
          <w:sz w:val="13"/>
          <w:szCs w:val="15"/>
        </w:rPr>
        <w:t xml:space="preserve"> Project</w:t>
      </w:r>
      <w:r w:rsidRPr="004470AE">
        <w:rPr>
          <w:rStyle w:val="OperatorTok"/>
          <w:sz w:val="13"/>
          <w:szCs w:val="15"/>
        </w:rPr>
        <w:t>(</w:t>
      </w:r>
      <w:r w:rsidRPr="004470AE">
        <w:rPr>
          <w:rStyle w:val="NormalTok"/>
          <w:sz w:val="13"/>
          <w:szCs w:val="15"/>
        </w:rPr>
        <w:t>tangent</w:t>
      </w:r>
      <w:r w:rsidRPr="004470AE">
        <w:rPr>
          <w:rStyle w:val="OperatorTok"/>
          <w:sz w:val="13"/>
          <w:szCs w:val="15"/>
        </w:rPr>
        <w:t>,</w:t>
      </w:r>
      <w:r w:rsidRPr="004470AE">
        <w:rPr>
          <w:rStyle w:val="NormalTok"/>
          <w:sz w:val="13"/>
          <w:szCs w:val="15"/>
        </w:rPr>
        <w:t xml:space="preserve"> normal</w:t>
      </w:r>
      <w:r w:rsidRPr="004470AE">
        <w:rPr>
          <w:rStyle w:val="OperatorTok"/>
          <w:sz w:val="13"/>
          <w:szCs w:val="15"/>
        </w:rPr>
        <w:t>);</w:t>
      </w:r>
      <w:r w:rsidRPr="004470AE">
        <w:rPr>
          <w:sz w:val="15"/>
          <w:szCs w:val="15"/>
        </w:rPr>
        <w:br/>
      </w:r>
      <w:r w:rsidRPr="004470AE">
        <w:rPr>
          <w:rStyle w:val="NormalTok"/>
          <w:sz w:val="13"/>
          <w:szCs w:val="15"/>
        </w:rPr>
        <w:t xml:space="preserve">        tangent</w:t>
      </w:r>
      <w:r w:rsidRPr="004470AE">
        <w:rPr>
          <w:rStyle w:val="OperatorTok"/>
          <w:sz w:val="13"/>
          <w:szCs w:val="15"/>
        </w:rPr>
        <w:t>.</w:t>
      </w:r>
      <w:r w:rsidRPr="004470AE">
        <w:rPr>
          <w:rStyle w:val="NormalTok"/>
          <w:sz w:val="13"/>
          <w:szCs w:val="15"/>
        </w:rPr>
        <w:t>Normalize</w:t>
      </w:r>
      <w:r w:rsidRPr="004470AE">
        <w:rPr>
          <w:rStyle w:val="OperatorTok"/>
          <w:sz w:val="13"/>
          <w:szCs w:val="15"/>
        </w:rPr>
        <w:t>();</w:t>
      </w:r>
      <w:r w:rsidRPr="004470AE">
        <w:rPr>
          <w:sz w:val="15"/>
          <w:szCs w:val="15"/>
        </w:rPr>
        <w:br/>
      </w:r>
      <w:r w:rsidRPr="004470AE">
        <w:rPr>
          <w:rStyle w:val="NormalTok"/>
          <w:sz w:val="13"/>
          <w:szCs w:val="15"/>
        </w:rPr>
        <w:t xml:space="preserve">        binormal </w:t>
      </w:r>
      <w:r w:rsidRPr="004470AE">
        <w:rPr>
          <w:rStyle w:val="OperatorTok"/>
          <w:sz w:val="13"/>
          <w:szCs w:val="15"/>
        </w:rPr>
        <w:t>-=</w:t>
      </w:r>
      <w:r w:rsidRPr="004470AE">
        <w:rPr>
          <w:rStyle w:val="NormalTok"/>
          <w:sz w:val="13"/>
          <w:szCs w:val="15"/>
        </w:rPr>
        <w:t xml:space="preserve"> Project</w:t>
      </w:r>
      <w:r w:rsidRPr="004470AE">
        <w:rPr>
          <w:rStyle w:val="OperatorTok"/>
          <w:sz w:val="13"/>
          <w:szCs w:val="15"/>
        </w:rPr>
        <w:t>(</w:t>
      </w:r>
      <w:r w:rsidRPr="004470AE">
        <w:rPr>
          <w:rStyle w:val="NormalTok"/>
          <w:sz w:val="13"/>
          <w:szCs w:val="15"/>
        </w:rPr>
        <w:t>binormal</w:t>
      </w:r>
      <w:r w:rsidRPr="004470AE">
        <w:rPr>
          <w:rStyle w:val="OperatorTok"/>
          <w:sz w:val="13"/>
          <w:szCs w:val="15"/>
        </w:rPr>
        <w:t>,</w:t>
      </w:r>
      <w:r w:rsidRPr="004470AE">
        <w:rPr>
          <w:rStyle w:val="NormalTok"/>
          <w:sz w:val="13"/>
          <w:szCs w:val="15"/>
        </w:rPr>
        <w:t xml:space="preserve"> normal</w:t>
      </w:r>
      <w:r w:rsidRPr="004470AE">
        <w:rPr>
          <w:rStyle w:val="OperatorTok"/>
          <w:sz w:val="13"/>
          <w:szCs w:val="15"/>
        </w:rPr>
        <w:t>);</w:t>
      </w:r>
      <w:r w:rsidRPr="004470AE">
        <w:rPr>
          <w:sz w:val="15"/>
          <w:szCs w:val="15"/>
        </w:rPr>
        <w:br/>
      </w:r>
      <w:r w:rsidRPr="004470AE">
        <w:rPr>
          <w:rStyle w:val="NormalTok"/>
          <w:sz w:val="13"/>
          <w:szCs w:val="15"/>
        </w:rPr>
        <w:t xml:space="preserve">        binormal </w:t>
      </w:r>
      <w:r w:rsidRPr="004470AE">
        <w:rPr>
          <w:rStyle w:val="OperatorTok"/>
          <w:sz w:val="13"/>
          <w:szCs w:val="15"/>
        </w:rPr>
        <w:t>-=</w:t>
      </w:r>
      <w:r w:rsidRPr="004470AE">
        <w:rPr>
          <w:rStyle w:val="NormalTok"/>
          <w:sz w:val="13"/>
          <w:szCs w:val="15"/>
        </w:rPr>
        <w:t xml:space="preserve"> Project</w:t>
      </w:r>
      <w:r w:rsidRPr="004470AE">
        <w:rPr>
          <w:rStyle w:val="OperatorTok"/>
          <w:sz w:val="13"/>
          <w:szCs w:val="15"/>
        </w:rPr>
        <w:t>(</w:t>
      </w:r>
      <w:r w:rsidRPr="004470AE">
        <w:rPr>
          <w:rStyle w:val="NormalTok"/>
          <w:sz w:val="13"/>
          <w:szCs w:val="15"/>
        </w:rPr>
        <w:t>binormal</w:t>
      </w:r>
      <w:r w:rsidRPr="004470AE">
        <w:rPr>
          <w:rStyle w:val="OperatorTok"/>
          <w:sz w:val="13"/>
          <w:szCs w:val="15"/>
        </w:rPr>
        <w:t>,</w:t>
      </w:r>
      <w:r w:rsidRPr="004470AE">
        <w:rPr>
          <w:rStyle w:val="NormalTok"/>
          <w:sz w:val="13"/>
          <w:szCs w:val="15"/>
        </w:rPr>
        <w:t xml:space="preserve"> tangent</w:t>
      </w:r>
      <w:r w:rsidRPr="004470AE">
        <w:rPr>
          <w:rStyle w:val="OperatorTok"/>
          <w:sz w:val="13"/>
          <w:szCs w:val="15"/>
        </w:rPr>
        <w:t>);</w:t>
      </w:r>
      <w:r w:rsidRPr="004470AE">
        <w:rPr>
          <w:sz w:val="15"/>
          <w:szCs w:val="15"/>
        </w:rPr>
        <w:br/>
      </w:r>
      <w:r w:rsidRPr="004470AE">
        <w:rPr>
          <w:rStyle w:val="NormalTok"/>
          <w:sz w:val="13"/>
          <w:szCs w:val="15"/>
        </w:rPr>
        <w:t xml:space="preserve">        binormal</w:t>
      </w:r>
      <w:r w:rsidRPr="004470AE">
        <w:rPr>
          <w:rStyle w:val="OperatorTok"/>
          <w:sz w:val="13"/>
          <w:szCs w:val="15"/>
        </w:rPr>
        <w:t>.</w:t>
      </w:r>
      <w:r w:rsidRPr="004470AE">
        <w:rPr>
          <w:rStyle w:val="NormalTok"/>
          <w:sz w:val="13"/>
          <w:szCs w:val="15"/>
        </w:rPr>
        <w:t>Norma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获得</w:t>
      </w:r>
      <w:r w:rsidRPr="004470AE">
        <w:rPr>
          <w:rStyle w:val="CommentTok"/>
          <w:i w:val="0"/>
          <w:iCs/>
          <w:sz w:val="13"/>
          <w:szCs w:val="15"/>
        </w:rPr>
        <w:t>vector</w:t>
      </w:r>
      <w:r w:rsidRPr="004470AE">
        <w:rPr>
          <w:rStyle w:val="CommentTok"/>
          <w:i w:val="0"/>
          <w:iCs/>
          <w:sz w:val="13"/>
          <w:szCs w:val="15"/>
        </w:rPr>
        <w:t>在以</w:t>
      </w:r>
      <w:r w:rsidRPr="004470AE">
        <w:rPr>
          <w:rStyle w:val="CommentTok"/>
          <w:i w:val="0"/>
          <w:iCs/>
          <w:sz w:val="13"/>
          <w:szCs w:val="15"/>
        </w:rPr>
        <w:t>planeNormal</w:t>
      </w:r>
      <w:r w:rsidRPr="004470AE">
        <w:rPr>
          <w:rStyle w:val="CommentTok"/>
          <w:i w:val="0"/>
          <w:iCs/>
          <w:sz w:val="13"/>
          <w:szCs w:val="15"/>
        </w:rPr>
        <w:t>为法向量的平面的投影</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ProjectOnPlane</w:t>
      </w:r>
      <w:r w:rsidRPr="004470AE">
        <w:rPr>
          <w:rStyle w:val="OperatorTok"/>
          <w:sz w:val="13"/>
          <w:szCs w:val="15"/>
        </w:rPr>
        <w:t>(</w:t>
      </w:r>
      <w:r w:rsidRPr="004470AE">
        <w:rPr>
          <w:rStyle w:val="NormalTok"/>
          <w:sz w:val="13"/>
          <w:szCs w:val="15"/>
        </w:rPr>
        <w:t>Vector3 vector</w:t>
      </w:r>
      <w:r w:rsidRPr="004470AE">
        <w:rPr>
          <w:rStyle w:val="OperatorTok"/>
          <w:sz w:val="13"/>
          <w:szCs w:val="15"/>
        </w:rPr>
        <w:t>,</w:t>
      </w:r>
      <w:r w:rsidRPr="004470AE">
        <w:rPr>
          <w:rStyle w:val="NormalTok"/>
          <w:sz w:val="13"/>
          <w:szCs w:val="15"/>
        </w:rPr>
        <w:t xml:space="preserve"> Vector3 planeNorm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mag </w:t>
      </w:r>
      <w:r w:rsidRPr="004470AE">
        <w:rPr>
          <w:rStyle w:val="OperatorTok"/>
          <w:sz w:val="13"/>
          <w:szCs w:val="15"/>
        </w:rPr>
        <w:t>=</w:t>
      </w:r>
      <w:r w:rsidRPr="004470AE">
        <w:rPr>
          <w:rStyle w:val="NormalTok"/>
          <w:sz w:val="13"/>
          <w:szCs w:val="15"/>
        </w:rPr>
        <w:t xml:space="preserve"> vector</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sz w:val="15"/>
          <w:szCs w:val="15"/>
        </w:rPr>
        <w:br/>
      </w:r>
      <w:r w:rsidRPr="004470AE">
        <w:rPr>
          <w:rStyle w:val="NormalTok"/>
          <w:sz w:val="13"/>
          <w:szCs w:val="15"/>
        </w:rPr>
        <w:t xml:space="preserve">        FLOAT_ s </w:t>
      </w:r>
      <w:r w:rsidRPr="004470AE">
        <w:rPr>
          <w:rStyle w:val="OperatorTok"/>
          <w:sz w:val="13"/>
          <w:szCs w:val="15"/>
        </w:rPr>
        <w:t>=</w:t>
      </w:r>
      <w:r w:rsidRPr="004470AE">
        <w:rPr>
          <w:rStyle w:val="NormalTok"/>
          <w:sz w:val="13"/>
          <w:szCs w:val="15"/>
        </w:rPr>
        <w:t xml:space="preserve"> Rad</w:t>
      </w:r>
      <w:r w:rsidRPr="004470AE">
        <w:rPr>
          <w:rStyle w:val="OperatorTok"/>
          <w:sz w:val="13"/>
          <w:szCs w:val="15"/>
        </w:rPr>
        <w:t>(</w:t>
      </w:r>
      <w:r w:rsidRPr="004470AE">
        <w:rPr>
          <w:rStyle w:val="NormalTok"/>
          <w:sz w:val="13"/>
          <w:szCs w:val="15"/>
        </w:rPr>
        <w:t>vector</w:t>
      </w:r>
      <w:r w:rsidRPr="004470AE">
        <w:rPr>
          <w:rStyle w:val="OperatorTok"/>
          <w:sz w:val="13"/>
          <w:szCs w:val="15"/>
        </w:rPr>
        <w:t>,</w:t>
      </w:r>
      <w:r w:rsidRPr="004470AE">
        <w:rPr>
          <w:rStyle w:val="NormalTok"/>
          <w:sz w:val="13"/>
          <w:szCs w:val="15"/>
        </w:rPr>
        <w:t xml:space="preserve"> planeNormal</w:t>
      </w:r>
      <w:r w:rsidRPr="004470AE">
        <w:rPr>
          <w:rStyle w:val="OperatorTok"/>
          <w:sz w:val="13"/>
          <w:szCs w:val="15"/>
        </w:rPr>
        <w:t>);</w:t>
      </w:r>
      <w:r w:rsidRPr="004470AE">
        <w:rPr>
          <w:sz w:val="15"/>
          <w:szCs w:val="15"/>
        </w:rPr>
        <w:br/>
      </w:r>
      <w:r w:rsidRPr="004470AE">
        <w:rPr>
          <w:rStyle w:val="NormalTok"/>
          <w:sz w:val="13"/>
          <w:szCs w:val="15"/>
        </w:rPr>
        <w:t xml:space="preserve">        OrthoNormalize</w:t>
      </w:r>
      <w:r w:rsidRPr="004470AE">
        <w:rPr>
          <w:rStyle w:val="OperatorTok"/>
          <w:sz w:val="13"/>
          <w:szCs w:val="15"/>
        </w:rPr>
        <w:t>(</w:t>
      </w:r>
      <w:r w:rsidRPr="004470AE">
        <w:rPr>
          <w:rStyle w:val="NormalTok"/>
          <w:sz w:val="13"/>
          <w:szCs w:val="15"/>
        </w:rPr>
        <w:t>planeNormal</w:t>
      </w:r>
      <w:r w:rsidRPr="004470AE">
        <w:rPr>
          <w:rStyle w:val="OperatorTok"/>
          <w:sz w:val="13"/>
          <w:szCs w:val="15"/>
        </w:rPr>
        <w:t>,</w:t>
      </w:r>
      <w:r w:rsidRPr="004470AE">
        <w:rPr>
          <w:rStyle w:val="NormalTok"/>
          <w:sz w:val="13"/>
          <w:szCs w:val="15"/>
        </w:rPr>
        <w:t xml:space="preserve"> vecto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mag </w:t>
      </w:r>
      <w:r w:rsidRPr="004470AE">
        <w:rPr>
          <w:rStyle w:val="OperatorTok"/>
          <w:sz w:val="13"/>
          <w:szCs w:val="15"/>
        </w:rPr>
        <w:t>*</w:t>
      </w:r>
      <w:r w:rsidRPr="004470AE">
        <w:rPr>
          <w:rStyle w:val="NormalTok"/>
          <w:sz w:val="13"/>
          <w:szCs w:val="15"/>
        </w:rPr>
        <w:t xml:space="preserve"> sin</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ecto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罗德里格旋转公式，获得</w:t>
      </w:r>
      <w:r w:rsidRPr="004470AE">
        <w:rPr>
          <w:rStyle w:val="CommentTok"/>
          <w:i w:val="0"/>
          <w:iCs/>
          <w:sz w:val="13"/>
          <w:szCs w:val="15"/>
        </w:rPr>
        <w:t>current</w:t>
      </w:r>
      <w:r w:rsidRPr="004470AE">
        <w:rPr>
          <w:rStyle w:val="CommentTok"/>
          <w:i w:val="0"/>
          <w:iCs/>
          <w:sz w:val="13"/>
          <w:szCs w:val="15"/>
        </w:rPr>
        <w:t>绕轴</w:t>
      </w:r>
      <w:r w:rsidRPr="004470AE">
        <w:rPr>
          <w:rStyle w:val="CommentTok"/>
          <w:i w:val="0"/>
          <w:iCs/>
          <w:sz w:val="13"/>
          <w:szCs w:val="15"/>
        </w:rPr>
        <w:t>normal(</w:t>
      </w:r>
      <w:r w:rsidRPr="004470AE">
        <w:rPr>
          <w:rStyle w:val="CommentTok"/>
          <w:i w:val="0"/>
          <w:iCs/>
          <w:sz w:val="13"/>
          <w:szCs w:val="15"/>
        </w:rPr>
        <w:t>请自己单位化</w:t>
      </w:r>
      <w:r w:rsidRPr="004470AE">
        <w:rPr>
          <w:rStyle w:val="CommentTok"/>
          <w:i w:val="0"/>
          <w:iCs/>
          <w:sz w:val="13"/>
          <w:szCs w:val="15"/>
        </w:rPr>
        <w:t>)</w:t>
      </w:r>
      <w:r w:rsidRPr="004470AE">
        <w:rPr>
          <w:rStyle w:val="CommentTok"/>
          <w:i w:val="0"/>
          <w:iCs/>
          <w:sz w:val="13"/>
          <w:szCs w:val="15"/>
        </w:rPr>
        <w:t>旋转</w:t>
      </w:r>
      <w:r w:rsidRPr="004470AE">
        <w:rPr>
          <w:rStyle w:val="CommentTok"/>
          <w:i w:val="0"/>
          <w:iCs/>
          <w:sz w:val="13"/>
          <w:szCs w:val="15"/>
        </w:rPr>
        <w:t>degree</w:t>
      </w:r>
      <w:r w:rsidRPr="004470AE">
        <w:rPr>
          <w:rStyle w:val="CommentTok"/>
          <w:i w:val="0"/>
          <w:iCs/>
          <w:sz w:val="13"/>
          <w:szCs w:val="15"/>
        </w:rPr>
        <w:t>度（默认角度）的向量，右手螺旋意义</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Rotate</w:t>
      </w:r>
      <w:r w:rsidRPr="004470AE">
        <w:rPr>
          <w:rStyle w:val="OperatorTok"/>
          <w:sz w:val="13"/>
          <w:szCs w:val="15"/>
        </w:rPr>
        <w:t>(</w:t>
      </w:r>
      <w:r w:rsidRPr="004470AE">
        <w:rPr>
          <w:rStyle w:val="NormalTok"/>
          <w:sz w:val="13"/>
          <w:szCs w:val="15"/>
        </w:rPr>
        <w:t>Vector3 current</w:t>
      </w:r>
      <w:r w:rsidRPr="004470AE">
        <w:rPr>
          <w:rStyle w:val="OperatorTok"/>
          <w:sz w:val="13"/>
          <w:szCs w:val="15"/>
        </w:rPr>
        <w:t>,</w:t>
      </w:r>
      <w:r w:rsidRPr="004470AE">
        <w:rPr>
          <w:rStyle w:val="NormalTok"/>
          <w:sz w:val="13"/>
          <w:szCs w:val="15"/>
        </w:rPr>
        <w:t xml:space="preserve"> Vector3 normal</w:t>
      </w:r>
      <w:r w:rsidRPr="004470AE">
        <w:rPr>
          <w:rStyle w:val="OperatorTok"/>
          <w:sz w:val="13"/>
          <w:szCs w:val="15"/>
        </w:rPr>
        <w:t>,</w:t>
      </w:r>
      <w:r w:rsidRPr="004470AE">
        <w:rPr>
          <w:rStyle w:val="NormalTok"/>
          <w:sz w:val="13"/>
          <w:szCs w:val="15"/>
        </w:rPr>
        <w:t xml:space="preserve"> FLOAT_ degree</w:t>
      </w:r>
      <w:r w:rsidRPr="004470AE">
        <w:rPr>
          <w:rStyle w:val="OperatorTok"/>
          <w:sz w:val="13"/>
          <w:szCs w:val="15"/>
        </w:rPr>
        <w: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use_degre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r </w:t>
      </w:r>
      <w:r w:rsidRPr="004470AE">
        <w:rPr>
          <w:rStyle w:val="OperatorTok"/>
          <w:sz w:val="13"/>
          <w:szCs w:val="15"/>
        </w:rPr>
        <w:t>=</w:t>
      </w:r>
      <w:r w:rsidRPr="004470AE">
        <w:rPr>
          <w:rStyle w:val="NormalTok"/>
          <w:sz w:val="13"/>
          <w:szCs w:val="15"/>
        </w:rPr>
        <w:t xml:space="preserve"> use_degree </w:t>
      </w:r>
      <w:r w:rsidRPr="004470AE">
        <w:rPr>
          <w:rStyle w:val="OperatorTok"/>
          <w:sz w:val="13"/>
          <w:szCs w:val="15"/>
        </w:rPr>
        <w:t>?</w:t>
      </w:r>
      <w:r w:rsidRPr="004470AE">
        <w:rPr>
          <w:rStyle w:val="NormalTok"/>
          <w:sz w:val="13"/>
          <w:szCs w:val="15"/>
        </w:rPr>
        <w:t xml:space="preserve"> degree </w:t>
      </w:r>
      <w:r w:rsidRPr="004470AE">
        <w:rPr>
          <w:rStyle w:val="OperatorTok"/>
          <w:sz w:val="13"/>
          <w:szCs w:val="15"/>
        </w:rPr>
        <w:t>/</w:t>
      </w:r>
      <w:r w:rsidRPr="004470AE">
        <w:rPr>
          <w:rStyle w:val="NormalTok"/>
          <w:sz w:val="13"/>
          <w:szCs w:val="15"/>
        </w:rPr>
        <w:t xml:space="preserve"> </w:t>
      </w:r>
      <w:r w:rsidRPr="004470AE">
        <w:rPr>
          <w:rStyle w:val="DecValTok"/>
          <w:sz w:val="13"/>
          <w:szCs w:val="15"/>
        </w:rPr>
        <w:t>18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I </w:t>
      </w:r>
      <w:r w:rsidRPr="004470AE">
        <w:rPr>
          <w:rStyle w:val="OperatorTok"/>
          <w:sz w:val="13"/>
          <w:szCs w:val="15"/>
        </w:rPr>
        <w:t>:</w:t>
      </w:r>
      <w:r w:rsidRPr="004470AE">
        <w:rPr>
          <w:rStyle w:val="NormalTok"/>
          <w:sz w:val="13"/>
          <w:szCs w:val="15"/>
        </w:rPr>
        <w:t xml:space="preserve"> degree</w:t>
      </w:r>
      <w:r w:rsidRPr="004470AE">
        <w:rPr>
          <w:rStyle w:val="OperatorTok"/>
          <w:sz w:val="13"/>
          <w:szCs w:val="15"/>
        </w:rPr>
        <w:t>;</w:t>
      </w:r>
      <w:r w:rsidRPr="004470AE">
        <w:rPr>
          <w:sz w:val="15"/>
          <w:szCs w:val="15"/>
        </w:rPr>
        <w:br/>
      </w:r>
      <w:r w:rsidRPr="004470AE">
        <w:rPr>
          <w:rStyle w:val="NormalTok"/>
          <w:sz w:val="13"/>
          <w:szCs w:val="15"/>
        </w:rPr>
        <w:t xml:space="preserve">        FLOAT_ c </w:t>
      </w:r>
      <w:r w:rsidRPr="004470AE">
        <w:rPr>
          <w:rStyle w:val="OperatorTok"/>
          <w:sz w:val="13"/>
          <w:szCs w:val="15"/>
        </w:rPr>
        <w:t>=</w:t>
      </w:r>
      <w:r w:rsidRPr="004470AE">
        <w:rPr>
          <w:rStyle w:val="NormalTok"/>
          <w:sz w:val="13"/>
          <w:szCs w:val="15"/>
        </w:rPr>
        <w:t xml:space="preserve"> cos</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current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FloatTok"/>
          <w:sz w:val="13"/>
          <w:szCs w:val="15"/>
        </w:rPr>
        <w:t>1.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ot</w:t>
      </w:r>
      <w:r w:rsidRPr="004470AE">
        <w:rPr>
          <w:rStyle w:val="OperatorTok"/>
          <w:sz w:val="13"/>
          <w:szCs w:val="15"/>
        </w:rPr>
        <w:t>(</w:t>
      </w:r>
      <w:r w:rsidRPr="004470AE">
        <w:rPr>
          <w:rStyle w:val="NormalTok"/>
          <w:sz w:val="13"/>
          <w:szCs w:val="15"/>
        </w:rPr>
        <w:t>normal</w:t>
      </w:r>
      <w:r w:rsidRPr="004470AE">
        <w:rPr>
          <w:rStyle w:val="OperatorTok"/>
          <w:sz w:val="13"/>
          <w:szCs w:val="15"/>
        </w:rPr>
        <w:t>,</w:t>
      </w:r>
      <w:r w:rsidRPr="004470AE">
        <w:rPr>
          <w:rStyle w:val="NormalTok"/>
          <w:sz w:val="13"/>
          <w:szCs w:val="15"/>
        </w:rPr>
        <w:t xml:space="preserve"> curren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ormal </w:t>
      </w:r>
      <w:r w:rsidRPr="004470AE">
        <w:rPr>
          <w:rStyle w:val="OperatorTok"/>
          <w:sz w:val="13"/>
          <w:szCs w:val="15"/>
        </w:rPr>
        <w:t>+</w:t>
      </w:r>
      <w:r w:rsidRPr="004470AE">
        <w:rPr>
          <w:rStyle w:val="NormalTok"/>
          <w:sz w:val="13"/>
          <w:szCs w:val="15"/>
        </w:rPr>
        <w:t xml:space="preserve"> Cross</w:t>
      </w:r>
      <w:r w:rsidRPr="004470AE">
        <w:rPr>
          <w:rStyle w:val="OperatorTok"/>
          <w:sz w:val="13"/>
          <w:szCs w:val="15"/>
        </w:rPr>
        <w:t>(</w:t>
      </w:r>
      <w:r w:rsidRPr="004470AE">
        <w:rPr>
          <w:rStyle w:val="NormalTok"/>
          <w:sz w:val="13"/>
          <w:szCs w:val="15"/>
        </w:rPr>
        <w:t>sin</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ormal</w:t>
      </w:r>
      <w:r w:rsidRPr="004470AE">
        <w:rPr>
          <w:rStyle w:val="OperatorTok"/>
          <w:sz w:val="13"/>
          <w:szCs w:val="15"/>
        </w:rPr>
        <w:t>,</w:t>
      </w:r>
      <w:r w:rsidRPr="004470AE">
        <w:rPr>
          <w:rStyle w:val="NormalTok"/>
          <w:sz w:val="13"/>
          <w:szCs w:val="15"/>
        </w:rPr>
        <w:t xml:space="preserve"> curren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将</w:t>
      </w:r>
      <w:r w:rsidRPr="004470AE">
        <w:rPr>
          <w:rStyle w:val="CommentTok"/>
          <w:i w:val="0"/>
          <w:iCs/>
          <w:sz w:val="13"/>
          <w:szCs w:val="15"/>
        </w:rPr>
        <w:t>current</w:t>
      </w:r>
      <w:r w:rsidRPr="004470AE">
        <w:rPr>
          <w:rStyle w:val="CommentTok"/>
          <w:i w:val="0"/>
          <w:iCs/>
          <w:sz w:val="13"/>
          <w:szCs w:val="15"/>
        </w:rPr>
        <w:t>向</w:t>
      </w:r>
      <w:r w:rsidRPr="004470AE">
        <w:rPr>
          <w:rStyle w:val="CommentTok"/>
          <w:i w:val="0"/>
          <w:iCs/>
          <w:sz w:val="13"/>
          <w:szCs w:val="15"/>
        </w:rPr>
        <w:t>target</w:t>
      </w:r>
      <w:r w:rsidRPr="004470AE">
        <w:rPr>
          <w:rStyle w:val="CommentTok"/>
          <w:i w:val="0"/>
          <w:iCs/>
          <w:sz w:val="13"/>
          <w:szCs w:val="15"/>
        </w:rPr>
        <w:t>转向</w:t>
      </w:r>
      <w:r w:rsidRPr="004470AE">
        <w:rPr>
          <w:rStyle w:val="CommentTok"/>
          <w:i w:val="0"/>
          <w:iCs/>
          <w:sz w:val="13"/>
          <w:szCs w:val="15"/>
        </w:rPr>
        <w:t>degree</w:t>
      </w:r>
      <w:r w:rsidRPr="004470AE">
        <w:rPr>
          <w:rStyle w:val="CommentTok"/>
          <w:i w:val="0"/>
          <w:iCs/>
          <w:sz w:val="13"/>
          <w:szCs w:val="15"/>
        </w:rPr>
        <w:t>度，如果大于夹角则返回</w:t>
      </w:r>
      <w:r w:rsidRPr="004470AE">
        <w:rPr>
          <w:rStyle w:val="CommentTok"/>
          <w:i w:val="0"/>
          <w:iCs/>
          <w:sz w:val="13"/>
          <w:szCs w:val="15"/>
        </w:rPr>
        <w:t>target</w:t>
      </w:r>
      <w:r w:rsidRPr="004470AE">
        <w:rPr>
          <w:rStyle w:val="CommentTok"/>
          <w:i w:val="0"/>
          <w:iCs/>
          <w:sz w:val="13"/>
          <w:szCs w:val="15"/>
        </w:rPr>
        <w:t>方向长度为</w:t>
      </w:r>
      <w:r w:rsidRPr="004470AE">
        <w:rPr>
          <w:rStyle w:val="CommentTok"/>
          <w:i w:val="0"/>
          <w:iCs/>
          <w:sz w:val="13"/>
          <w:szCs w:val="15"/>
        </w:rPr>
        <w:t>current</w:t>
      </w:r>
      <w:r w:rsidRPr="004470AE">
        <w:rPr>
          <w:rStyle w:val="CommentTok"/>
          <w:i w:val="0"/>
          <w:iCs/>
          <w:sz w:val="13"/>
          <w:szCs w:val="15"/>
        </w:rPr>
        <w:t>的向量</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RotateTo</w:t>
      </w:r>
      <w:r w:rsidRPr="004470AE">
        <w:rPr>
          <w:rStyle w:val="OperatorTok"/>
          <w:sz w:val="13"/>
          <w:szCs w:val="15"/>
        </w:rPr>
        <w:t>(</w:t>
      </w:r>
      <w:r w:rsidRPr="004470AE">
        <w:rPr>
          <w:rStyle w:val="NormalTok"/>
          <w:sz w:val="13"/>
          <w:szCs w:val="15"/>
        </w:rPr>
        <w:t>Vector3 current</w:t>
      </w:r>
      <w:r w:rsidRPr="004470AE">
        <w:rPr>
          <w:rStyle w:val="OperatorTok"/>
          <w:sz w:val="13"/>
          <w:szCs w:val="15"/>
        </w:rPr>
        <w:t>,</w:t>
      </w:r>
      <w:r w:rsidRPr="004470AE">
        <w:rPr>
          <w:rStyle w:val="NormalTok"/>
          <w:sz w:val="13"/>
          <w:szCs w:val="15"/>
        </w:rPr>
        <w:t xml:space="preserve"> Vector3 target</w:t>
      </w:r>
      <w:r w:rsidRPr="004470AE">
        <w:rPr>
          <w:rStyle w:val="OperatorTok"/>
          <w:sz w:val="13"/>
          <w:szCs w:val="15"/>
        </w:rPr>
        <w:t>,</w:t>
      </w:r>
      <w:r w:rsidRPr="004470AE">
        <w:rPr>
          <w:rStyle w:val="NormalTok"/>
          <w:sz w:val="13"/>
          <w:szCs w:val="15"/>
        </w:rPr>
        <w:t xml:space="preserve"> FLOAT_ degree</w:t>
      </w:r>
      <w:r w:rsidRPr="004470AE">
        <w:rPr>
          <w:rStyle w:val="OperatorTok"/>
          <w:sz w:val="13"/>
          <w:szCs w:val="15"/>
        </w:rPr>
        <w: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use_degre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r </w:t>
      </w:r>
      <w:r w:rsidRPr="004470AE">
        <w:rPr>
          <w:rStyle w:val="OperatorTok"/>
          <w:sz w:val="13"/>
          <w:szCs w:val="15"/>
        </w:rPr>
        <w:t>=</w:t>
      </w:r>
      <w:r w:rsidRPr="004470AE">
        <w:rPr>
          <w:rStyle w:val="NormalTok"/>
          <w:sz w:val="13"/>
          <w:szCs w:val="15"/>
        </w:rPr>
        <w:t xml:space="preserve"> use_degree </w:t>
      </w:r>
      <w:r w:rsidRPr="004470AE">
        <w:rPr>
          <w:rStyle w:val="OperatorTok"/>
          <w:sz w:val="13"/>
          <w:szCs w:val="15"/>
        </w:rPr>
        <w:t>?</w:t>
      </w:r>
      <w:r w:rsidRPr="004470AE">
        <w:rPr>
          <w:rStyle w:val="NormalTok"/>
          <w:sz w:val="13"/>
          <w:szCs w:val="15"/>
        </w:rPr>
        <w:t xml:space="preserve"> degree </w:t>
      </w:r>
      <w:r w:rsidRPr="004470AE">
        <w:rPr>
          <w:rStyle w:val="OperatorTok"/>
          <w:sz w:val="13"/>
          <w:szCs w:val="15"/>
        </w:rPr>
        <w:t>/</w:t>
      </w:r>
      <w:r w:rsidRPr="004470AE">
        <w:rPr>
          <w:rStyle w:val="NormalTok"/>
          <w:sz w:val="13"/>
          <w:szCs w:val="15"/>
        </w:rPr>
        <w:t xml:space="preserve"> </w:t>
      </w:r>
      <w:r w:rsidRPr="004470AE">
        <w:rPr>
          <w:rStyle w:val="DecValTok"/>
          <w:sz w:val="13"/>
          <w:szCs w:val="15"/>
        </w:rPr>
        <w:t>18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I </w:t>
      </w:r>
      <w:r w:rsidRPr="004470AE">
        <w:rPr>
          <w:rStyle w:val="OperatorTok"/>
          <w:sz w:val="13"/>
          <w:szCs w:val="15"/>
        </w:rPr>
        <w:t>:</w:t>
      </w:r>
      <w:r w:rsidRPr="004470AE">
        <w:rPr>
          <w:rStyle w:val="NormalTok"/>
          <w:sz w:val="13"/>
          <w:szCs w:val="15"/>
        </w:rPr>
        <w:t xml:space="preserve"> degre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 </w:t>
      </w:r>
      <w:r w:rsidRPr="004470AE">
        <w:rPr>
          <w:rStyle w:val="OperatorTok"/>
          <w:sz w:val="13"/>
          <w:szCs w:val="15"/>
        </w:rPr>
        <w:t>&gt;=</w:t>
      </w:r>
      <w:r w:rsidRPr="004470AE">
        <w:rPr>
          <w:rStyle w:val="NormalTok"/>
          <w:sz w:val="13"/>
          <w:szCs w:val="15"/>
        </w:rPr>
        <w:t xml:space="preserve"> Rad</w:t>
      </w:r>
      <w:r w:rsidRPr="004470AE">
        <w:rPr>
          <w:rStyle w:val="OperatorTok"/>
          <w:sz w:val="13"/>
          <w:szCs w:val="15"/>
        </w:rPr>
        <w:t>(</w:t>
      </w:r>
      <w:r w:rsidRPr="004470AE">
        <w:rPr>
          <w:rStyle w:val="NormalTok"/>
          <w:sz w:val="13"/>
          <w:szCs w:val="15"/>
        </w:rPr>
        <w:t>current</w:t>
      </w:r>
      <w:r w:rsidRPr="004470AE">
        <w:rPr>
          <w:rStyle w:val="OperatorTok"/>
          <w:sz w:val="13"/>
          <w:szCs w:val="15"/>
        </w:rPr>
        <w:t>,</w:t>
      </w:r>
      <w:r w:rsidRPr="004470AE">
        <w:rPr>
          <w:rStyle w:val="NormalTok"/>
          <w:sz w:val="13"/>
          <w:szCs w:val="15"/>
        </w:rPr>
        <w:t xml:space="preserve"> targ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urrent</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arget</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arg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FLOAT_ mag = current.magnitude();</w:t>
      </w:r>
      <w:r w:rsidRPr="004470AE">
        <w:rPr>
          <w:sz w:val="15"/>
          <w:szCs w:val="15"/>
        </w:rPr>
        <w:br/>
      </w:r>
      <w:r w:rsidRPr="004470AE">
        <w:rPr>
          <w:rStyle w:val="NormalTok"/>
          <w:sz w:val="13"/>
          <w:szCs w:val="15"/>
        </w:rPr>
        <w:t xml:space="preserve">            Vector3 nm </w:t>
      </w:r>
      <w:r w:rsidRPr="004470AE">
        <w:rPr>
          <w:rStyle w:val="OperatorTok"/>
          <w:sz w:val="13"/>
          <w:szCs w:val="15"/>
        </w:rPr>
        <w:t>=</w:t>
      </w:r>
      <w:r w:rsidRPr="004470AE">
        <w:rPr>
          <w:rStyle w:val="NormalTok"/>
          <w:sz w:val="13"/>
          <w:szCs w:val="15"/>
        </w:rPr>
        <w:t xml:space="preserve"> Cross</w:t>
      </w:r>
      <w:r w:rsidRPr="004470AE">
        <w:rPr>
          <w:rStyle w:val="OperatorTok"/>
          <w:sz w:val="13"/>
          <w:szCs w:val="15"/>
        </w:rPr>
        <w:t>(</w:t>
      </w:r>
      <w:r w:rsidRPr="004470AE">
        <w:rPr>
          <w:rStyle w:val="NormalTok"/>
          <w:sz w:val="13"/>
          <w:szCs w:val="15"/>
        </w:rPr>
        <w:t>current</w:t>
      </w:r>
      <w:r w:rsidRPr="004470AE">
        <w:rPr>
          <w:rStyle w:val="OperatorTok"/>
          <w:sz w:val="13"/>
          <w:szCs w:val="15"/>
        </w:rPr>
        <w:t>,</w:t>
      </w:r>
      <w:r w:rsidRPr="004470AE">
        <w:rPr>
          <w:rStyle w:val="NormalTok"/>
          <w:sz w:val="13"/>
          <w:szCs w:val="15"/>
        </w:rPr>
        <w:t xml:space="preserve"> target</w:t>
      </w:r>
      <w:r w:rsidRPr="004470AE">
        <w:rPr>
          <w:rStyle w:val="OperatorTok"/>
          <w:sz w:val="13"/>
          <w:szCs w:val="15"/>
        </w:rPr>
        <w:t>).</w:t>
      </w:r>
      <w:r w:rsidRPr="004470AE">
        <w:rPr>
          <w:rStyle w:val="NormalTok"/>
          <w:sz w:val="13"/>
          <w:szCs w:val="15"/>
        </w:rPr>
        <w:t>normalize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otate</w:t>
      </w:r>
      <w:r w:rsidRPr="004470AE">
        <w:rPr>
          <w:rStyle w:val="OperatorTok"/>
          <w:sz w:val="13"/>
          <w:szCs w:val="15"/>
        </w:rPr>
        <w:t>(</w:t>
      </w:r>
      <w:r w:rsidRPr="004470AE">
        <w:rPr>
          <w:rStyle w:val="NormalTok"/>
          <w:sz w:val="13"/>
          <w:szCs w:val="15"/>
        </w:rPr>
        <w:t>current</w:t>
      </w:r>
      <w:r w:rsidRPr="004470AE">
        <w:rPr>
          <w:rStyle w:val="OperatorTok"/>
          <w:sz w:val="13"/>
          <w:szCs w:val="15"/>
        </w:rPr>
        <w:t>,</w:t>
      </w:r>
      <w:r w:rsidRPr="004470AE">
        <w:rPr>
          <w:rStyle w:val="NormalTok"/>
          <w:sz w:val="13"/>
          <w:szCs w:val="15"/>
        </w:rPr>
        <w:t xml:space="preserve"> nm</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球面插值</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SlerpUnclamped</w:t>
      </w:r>
      <w:r w:rsidRPr="004470AE">
        <w:rPr>
          <w:rStyle w:val="OperatorTok"/>
          <w:sz w:val="13"/>
          <w:szCs w:val="15"/>
        </w:rPr>
        <w:t>(</w:t>
      </w:r>
      <w:r w:rsidRPr="004470AE">
        <w:rPr>
          <w:rStyle w:val="NormalTok"/>
          <w:sz w:val="13"/>
          <w:szCs w:val="15"/>
        </w:rPr>
        <w:t>Vector3 a</w:t>
      </w:r>
      <w:r w:rsidRPr="004470AE">
        <w:rPr>
          <w:rStyle w:val="OperatorTok"/>
          <w:sz w:val="13"/>
          <w:szCs w:val="15"/>
        </w:rPr>
        <w:t>,</w:t>
      </w:r>
      <w:r w:rsidRPr="004470AE">
        <w:rPr>
          <w:rStyle w:val="NormalTok"/>
          <w:sz w:val="13"/>
          <w:szCs w:val="15"/>
        </w:rPr>
        <w:t xml:space="preserve"> Vector3 b</w:t>
      </w:r>
      <w:r w:rsidRPr="004470AE">
        <w:rPr>
          <w:rStyle w:val="OperatorTok"/>
          <w:sz w:val="13"/>
          <w:szCs w:val="15"/>
        </w:rPr>
        <w:t>,</w:t>
      </w:r>
      <w:r w:rsidRPr="004470AE">
        <w:rPr>
          <w:rStyle w:val="NormalTok"/>
          <w:sz w:val="13"/>
          <w:szCs w:val="15"/>
        </w:rPr>
        <w:t xml:space="preserve"> FLOAT_ 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 rot </w:t>
      </w:r>
      <w:r w:rsidRPr="004470AE">
        <w:rPr>
          <w:rStyle w:val="OperatorTok"/>
          <w:sz w:val="13"/>
          <w:szCs w:val="15"/>
        </w:rPr>
        <w:t>=</w:t>
      </w:r>
      <w:r w:rsidRPr="004470AE">
        <w:rPr>
          <w:rStyle w:val="NormalTok"/>
          <w:sz w:val="13"/>
          <w:szCs w:val="15"/>
        </w:rPr>
        <w:t xml:space="preserve"> RotateTo</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Rad</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FLOAT_ l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ot</w:t>
      </w:r>
      <w:r w:rsidRPr="004470AE">
        <w:rPr>
          <w:rStyle w:val="OperatorTok"/>
          <w:sz w:val="13"/>
          <w:szCs w:val="15"/>
        </w:rPr>
        <w:t>.</w:t>
      </w:r>
      <w:r w:rsidRPr="004470AE">
        <w:rPr>
          <w:rStyle w:val="NormalTok"/>
          <w:sz w:val="13"/>
          <w:szCs w:val="15"/>
        </w:rPr>
        <w:t>normalize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根据经纬，拿一个单位化的三维向量，以北纬和东经为正</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FromLongitudeAndLatitude</w:t>
      </w:r>
      <w:r w:rsidRPr="004470AE">
        <w:rPr>
          <w:rStyle w:val="OperatorTok"/>
          <w:sz w:val="13"/>
          <w:szCs w:val="15"/>
        </w:rPr>
        <w:t>(</w:t>
      </w:r>
      <w:r w:rsidRPr="004470AE">
        <w:rPr>
          <w:rStyle w:val="NormalTok"/>
          <w:sz w:val="13"/>
          <w:szCs w:val="15"/>
        </w:rPr>
        <w:t>FLOAT_ longitude</w:t>
      </w:r>
      <w:r w:rsidRPr="004470AE">
        <w:rPr>
          <w:rStyle w:val="OperatorTok"/>
          <w:sz w:val="13"/>
          <w:szCs w:val="15"/>
        </w:rPr>
        <w:t>,</w:t>
      </w:r>
      <w:r w:rsidRPr="004470AE">
        <w:rPr>
          <w:rStyle w:val="NormalTok"/>
          <w:sz w:val="13"/>
          <w:szCs w:val="15"/>
        </w:rPr>
        <w:t xml:space="preserve"> FLOAT_ latitud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 lat </w:t>
      </w:r>
      <w:r w:rsidRPr="004470AE">
        <w:rPr>
          <w:rStyle w:val="OperatorTok"/>
          <w:sz w:val="13"/>
          <w:szCs w:val="15"/>
        </w:rPr>
        <w:t>=</w:t>
      </w:r>
      <w:r w:rsidRPr="004470AE">
        <w:rPr>
          <w:rStyle w:val="NormalTok"/>
          <w:sz w:val="13"/>
          <w:szCs w:val="15"/>
        </w:rPr>
        <w:t xml:space="preserve"> Rotate</w:t>
      </w:r>
      <w:r w:rsidRPr="004470AE">
        <w:rPr>
          <w:rStyle w:val="OperatorTok"/>
          <w:sz w:val="13"/>
          <w:szCs w:val="15"/>
        </w:rPr>
        <w:t>(</w:t>
      </w:r>
      <w:r w:rsidRPr="004470AE">
        <w:rPr>
          <w:rStyle w:val="NormalTok"/>
          <w:sz w:val="13"/>
          <w:szCs w:val="15"/>
        </w:rPr>
        <w:t>Vector3</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Vector3</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latitud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otate</w:t>
      </w:r>
      <w:r w:rsidRPr="004470AE">
        <w:rPr>
          <w:rStyle w:val="OperatorTok"/>
          <w:sz w:val="13"/>
          <w:szCs w:val="15"/>
        </w:rPr>
        <w:t>(</w:t>
      </w:r>
      <w:r w:rsidRPr="004470AE">
        <w:rPr>
          <w:rStyle w:val="NormalTok"/>
          <w:sz w:val="13"/>
          <w:szCs w:val="15"/>
        </w:rPr>
        <w:t>lat</w:t>
      </w:r>
      <w:r w:rsidRPr="004470AE">
        <w:rPr>
          <w:rStyle w:val="OperatorTok"/>
          <w:sz w:val="13"/>
          <w:szCs w:val="15"/>
        </w:rPr>
        <w:t>,</w:t>
      </w:r>
      <w:r w:rsidRPr="004470AE">
        <w:rPr>
          <w:rStyle w:val="NormalTok"/>
          <w:sz w:val="13"/>
          <w:szCs w:val="15"/>
        </w:rPr>
        <w:t xml:space="preserve"> Vector3</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longitud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球坐标转换为</w:t>
      </w:r>
      <w:r w:rsidRPr="004470AE">
        <w:rPr>
          <w:rStyle w:val="CommentTok"/>
          <w:i w:val="0"/>
          <w:iCs/>
          <w:sz w:val="13"/>
          <w:szCs w:val="15"/>
        </w:rPr>
        <w:t>xyz</w:t>
      </w:r>
      <w:r w:rsidRPr="004470AE">
        <w:rPr>
          <w:rStyle w:val="CommentTok"/>
          <w:i w:val="0"/>
          <w:iCs/>
          <w:sz w:val="13"/>
          <w:szCs w:val="15"/>
        </w:rPr>
        <w:t>型三维向量</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FromSphericalCoordinate</w:t>
      </w:r>
      <w:r w:rsidRPr="004470AE">
        <w:rPr>
          <w:rStyle w:val="OperatorTok"/>
          <w:sz w:val="13"/>
          <w:szCs w:val="15"/>
        </w:rPr>
        <w:t>(</w:t>
      </w:r>
      <w:r w:rsidRPr="004470AE">
        <w:rPr>
          <w:rStyle w:val="NormalTok"/>
          <w:sz w:val="13"/>
          <w:szCs w:val="15"/>
        </w:rPr>
        <w:t>Vector3 spherical</w:t>
      </w:r>
      <w:r w:rsidRPr="004470AE">
        <w:rPr>
          <w:rStyle w:val="OperatorTok"/>
          <w:sz w:val="13"/>
          <w:szCs w:val="15"/>
        </w:rPr>
        <w: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use_degre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FromSphericalCoordinate</w:t>
      </w:r>
      <w:r w:rsidRPr="004470AE">
        <w:rPr>
          <w:rStyle w:val="OperatorTok"/>
          <w:sz w:val="13"/>
          <w:szCs w:val="15"/>
        </w:rPr>
        <w:t>(</w:t>
      </w:r>
      <w:r w:rsidRPr="004470AE">
        <w:rPr>
          <w:rStyle w:val="NormalTok"/>
          <w:sz w:val="13"/>
          <w:szCs w:val="15"/>
        </w:rPr>
        <w:t>spherical</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spherical</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spherical</w:t>
      </w:r>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rStyle w:val="NormalTok"/>
          <w:sz w:val="13"/>
          <w:szCs w:val="15"/>
        </w:rPr>
        <w:t xml:space="preserve"> use_degre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球坐标转换为</w:t>
      </w:r>
      <w:r w:rsidRPr="004470AE">
        <w:rPr>
          <w:rStyle w:val="CommentTok"/>
          <w:i w:val="0"/>
          <w:iCs/>
          <w:sz w:val="13"/>
          <w:szCs w:val="15"/>
        </w:rPr>
        <w:t>xyz</w:t>
      </w:r>
      <w:r w:rsidRPr="004470AE">
        <w:rPr>
          <w:rStyle w:val="CommentTok"/>
          <w:i w:val="0"/>
          <w:iCs/>
          <w:sz w:val="13"/>
          <w:szCs w:val="15"/>
        </w:rPr>
        <w:t>型三维向量，半径</w:t>
      </w:r>
      <w:r w:rsidRPr="004470AE">
        <w:rPr>
          <w:rStyle w:val="CommentTok"/>
          <w:i w:val="0"/>
          <w:iCs/>
          <w:sz w:val="13"/>
          <w:szCs w:val="15"/>
        </w:rPr>
        <w:t>r</w:t>
      </w:r>
      <w:r w:rsidRPr="004470AE">
        <w:rPr>
          <w:rStyle w:val="CommentTok"/>
          <w:i w:val="0"/>
          <w:iCs/>
          <w:sz w:val="13"/>
          <w:szCs w:val="15"/>
        </w:rPr>
        <w:t>，</w:t>
      </w:r>
      <w:r w:rsidRPr="004470AE">
        <w:rPr>
          <w:rStyle w:val="CommentTok"/>
          <w:i w:val="0"/>
          <w:iCs/>
          <w:sz w:val="13"/>
          <w:szCs w:val="15"/>
        </w:rPr>
        <w:t>theta</w:t>
      </w:r>
      <w:r w:rsidRPr="004470AE">
        <w:rPr>
          <w:rStyle w:val="CommentTok"/>
          <w:i w:val="0"/>
          <w:iCs/>
          <w:sz w:val="13"/>
          <w:szCs w:val="15"/>
        </w:rPr>
        <w:t>倾斜角（纬度），</w:t>
      </w:r>
      <w:r w:rsidRPr="004470AE">
        <w:rPr>
          <w:rStyle w:val="CommentTok"/>
          <w:i w:val="0"/>
          <w:iCs/>
          <w:sz w:val="13"/>
          <w:szCs w:val="15"/>
        </w:rPr>
        <w:t>phi</w:t>
      </w:r>
      <w:r w:rsidRPr="004470AE">
        <w:rPr>
          <w:rStyle w:val="CommentTok"/>
          <w:i w:val="0"/>
          <w:iCs/>
          <w:sz w:val="13"/>
          <w:szCs w:val="15"/>
        </w:rPr>
        <w:t>方位角（经度），默认输出角度</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FromSphericalCoordinate</w:t>
      </w:r>
      <w:r w:rsidRPr="004470AE">
        <w:rPr>
          <w:rStyle w:val="OperatorTok"/>
          <w:sz w:val="13"/>
          <w:szCs w:val="15"/>
        </w:rPr>
        <w:t>(</w:t>
      </w:r>
      <w:r w:rsidRPr="004470AE">
        <w:rPr>
          <w:rStyle w:val="NormalTok"/>
          <w:sz w:val="13"/>
          <w:szCs w:val="15"/>
        </w:rPr>
        <w:t>FLOAT_ r</w:t>
      </w:r>
      <w:r w:rsidRPr="004470AE">
        <w:rPr>
          <w:rStyle w:val="OperatorTok"/>
          <w:sz w:val="13"/>
          <w:szCs w:val="15"/>
        </w:rPr>
        <w:t>,</w:t>
      </w:r>
      <w:r w:rsidRPr="004470AE">
        <w:rPr>
          <w:rStyle w:val="NormalTok"/>
          <w:sz w:val="13"/>
          <w:szCs w:val="15"/>
        </w:rPr>
        <w:t xml:space="preserve"> FLOAT_ theta</w:t>
      </w:r>
      <w:r w:rsidRPr="004470AE">
        <w:rPr>
          <w:rStyle w:val="OperatorTok"/>
          <w:sz w:val="13"/>
          <w:szCs w:val="15"/>
        </w:rPr>
        <w:t>,</w:t>
      </w:r>
      <w:r w:rsidRPr="004470AE">
        <w:rPr>
          <w:rStyle w:val="NormalTok"/>
          <w:sz w:val="13"/>
          <w:szCs w:val="15"/>
        </w:rPr>
        <w:t xml:space="preserve"> FLOAT_ phi</w:t>
      </w:r>
      <w:r w:rsidRPr="004470AE">
        <w:rPr>
          <w:rStyle w:val="OperatorTok"/>
          <w:sz w:val="13"/>
          <w:szCs w:val="15"/>
        </w:rPr>
        <w: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use_degre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heta </w:t>
      </w:r>
      <w:r w:rsidRPr="004470AE">
        <w:rPr>
          <w:rStyle w:val="OperatorTok"/>
          <w:sz w:val="13"/>
          <w:szCs w:val="15"/>
        </w:rPr>
        <w:t>=</w:t>
      </w:r>
      <w:r w:rsidRPr="004470AE">
        <w:rPr>
          <w:rStyle w:val="NormalTok"/>
          <w:sz w:val="13"/>
          <w:szCs w:val="15"/>
        </w:rPr>
        <w:t xml:space="preserve"> use_degree </w:t>
      </w:r>
      <w:r w:rsidRPr="004470AE">
        <w:rPr>
          <w:rStyle w:val="OperatorTok"/>
          <w:sz w:val="13"/>
          <w:szCs w:val="15"/>
        </w:rPr>
        <w:t>?</w:t>
      </w:r>
      <w:r w:rsidRPr="004470AE">
        <w:rPr>
          <w:rStyle w:val="NormalTok"/>
          <w:sz w:val="13"/>
          <w:szCs w:val="15"/>
        </w:rPr>
        <w:t xml:space="preserve"> theta </w:t>
      </w:r>
      <w:r w:rsidRPr="004470AE">
        <w:rPr>
          <w:rStyle w:val="OperatorTok"/>
          <w:sz w:val="13"/>
          <w:szCs w:val="15"/>
        </w:rPr>
        <w:t>/</w:t>
      </w:r>
      <w:r w:rsidRPr="004470AE">
        <w:rPr>
          <w:rStyle w:val="NormalTok"/>
          <w:sz w:val="13"/>
          <w:szCs w:val="15"/>
        </w:rPr>
        <w:t xml:space="preserve"> </w:t>
      </w:r>
      <w:r w:rsidRPr="004470AE">
        <w:rPr>
          <w:rStyle w:val="DecValTok"/>
          <w:sz w:val="13"/>
          <w:szCs w:val="15"/>
        </w:rPr>
        <w:t>18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I </w:t>
      </w:r>
      <w:r w:rsidRPr="004470AE">
        <w:rPr>
          <w:rStyle w:val="OperatorTok"/>
          <w:sz w:val="13"/>
          <w:szCs w:val="15"/>
        </w:rPr>
        <w:t>:</w:t>
      </w:r>
      <w:r w:rsidRPr="004470AE">
        <w:rPr>
          <w:rStyle w:val="NormalTok"/>
          <w:sz w:val="13"/>
          <w:szCs w:val="15"/>
        </w:rPr>
        <w:t xml:space="preserve"> theta</w:t>
      </w:r>
      <w:r w:rsidRPr="004470AE">
        <w:rPr>
          <w:rStyle w:val="OperatorTok"/>
          <w:sz w:val="13"/>
          <w:szCs w:val="15"/>
        </w:rPr>
        <w:t>;</w:t>
      </w:r>
      <w:r w:rsidRPr="004470AE">
        <w:rPr>
          <w:sz w:val="15"/>
          <w:szCs w:val="15"/>
        </w:rPr>
        <w:br/>
      </w:r>
      <w:r w:rsidRPr="004470AE">
        <w:rPr>
          <w:rStyle w:val="NormalTok"/>
          <w:sz w:val="13"/>
          <w:szCs w:val="15"/>
        </w:rPr>
        <w:t xml:space="preserve">        phi </w:t>
      </w:r>
      <w:r w:rsidRPr="004470AE">
        <w:rPr>
          <w:rStyle w:val="OperatorTok"/>
          <w:sz w:val="13"/>
          <w:szCs w:val="15"/>
        </w:rPr>
        <w:t>=</w:t>
      </w:r>
      <w:r w:rsidRPr="004470AE">
        <w:rPr>
          <w:rStyle w:val="NormalTok"/>
          <w:sz w:val="13"/>
          <w:szCs w:val="15"/>
        </w:rPr>
        <w:t xml:space="preserve"> use_degree </w:t>
      </w:r>
      <w:r w:rsidRPr="004470AE">
        <w:rPr>
          <w:rStyle w:val="OperatorTok"/>
          <w:sz w:val="13"/>
          <w:szCs w:val="15"/>
        </w:rPr>
        <w:t>?</w:t>
      </w:r>
      <w:r w:rsidRPr="004470AE">
        <w:rPr>
          <w:rStyle w:val="NormalTok"/>
          <w:sz w:val="13"/>
          <w:szCs w:val="15"/>
        </w:rPr>
        <w:t xml:space="preserve"> phi </w:t>
      </w:r>
      <w:r w:rsidRPr="004470AE">
        <w:rPr>
          <w:rStyle w:val="OperatorTok"/>
          <w:sz w:val="13"/>
          <w:szCs w:val="15"/>
        </w:rPr>
        <w:t>/</w:t>
      </w:r>
      <w:r w:rsidRPr="004470AE">
        <w:rPr>
          <w:rStyle w:val="NormalTok"/>
          <w:sz w:val="13"/>
          <w:szCs w:val="15"/>
        </w:rPr>
        <w:t xml:space="preserve"> </w:t>
      </w:r>
      <w:r w:rsidRPr="004470AE">
        <w:rPr>
          <w:rStyle w:val="DecValTok"/>
          <w:sz w:val="13"/>
          <w:szCs w:val="15"/>
        </w:rPr>
        <w:t>18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I </w:t>
      </w:r>
      <w:r w:rsidRPr="004470AE">
        <w:rPr>
          <w:rStyle w:val="OperatorTok"/>
          <w:sz w:val="13"/>
          <w:szCs w:val="15"/>
        </w:rPr>
        <w:t>:</w:t>
      </w:r>
      <w:r w:rsidRPr="004470AE">
        <w:rPr>
          <w:rStyle w:val="NormalTok"/>
          <w:sz w:val="13"/>
          <w:szCs w:val="15"/>
        </w:rPr>
        <w:t xml:space="preserve"> ph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r w:rsidRPr="004470AE">
        <w:rPr>
          <w:sz w:val="15"/>
          <w:szCs w:val="15"/>
        </w:rPr>
        <w:br/>
      </w:r>
      <w:r w:rsidRPr="004470AE">
        <w:rPr>
          <w:rStyle w:val="NormalTok"/>
          <w:sz w:val="13"/>
          <w:szCs w:val="15"/>
        </w:rPr>
        <w:t xml:space="preserve">            r </w:t>
      </w:r>
      <w:r w:rsidRPr="004470AE">
        <w:rPr>
          <w:rStyle w:val="OperatorTok"/>
          <w:sz w:val="13"/>
          <w:szCs w:val="15"/>
        </w:rPr>
        <w:t>*</w:t>
      </w:r>
      <w:r w:rsidRPr="004470AE">
        <w:rPr>
          <w:rStyle w:val="NormalTok"/>
          <w:sz w:val="13"/>
          <w:szCs w:val="15"/>
        </w:rPr>
        <w:t xml:space="preserve"> sin</w:t>
      </w:r>
      <w:r w:rsidRPr="004470AE">
        <w:rPr>
          <w:rStyle w:val="OperatorTok"/>
          <w:sz w:val="13"/>
          <w:szCs w:val="15"/>
        </w:rPr>
        <w:t>(</w:t>
      </w:r>
      <w:r w:rsidRPr="004470AE">
        <w:rPr>
          <w:rStyle w:val="NormalTok"/>
          <w:sz w:val="13"/>
          <w:szCs w:val="15"/>
        </w:rPr>
        <w:t>thet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s</w:t>
      </w:r>
      <w:r w:rsidRPr="004470AE">
        <w:rPr>
          <w:rStyle w:val="OperatorTok"/>
          <w:sz w:val="13"/>
          <w:szCs w:val="15"/>
        </w:rPr>
        <w:t>(</w:t>
      </w:r>
      <w:r w:rsidRPr="004470AE">
        <w:rPr>
          <w:rStyle w:val="NormalTok"/>
          <w:sz w:val="13"/>
          <w:szCs w:val="15"/>
        </w:rPr>
        <w:t>phi</w:t>
      </w:r>
      <w:r w:rsidRPr="004470AE">
        <w:rPr>
          <w:rStyle w:val="OperatorTok"/>
          <w:sz w:val="13"/>
          <w:szCs w:val="15"/>
        </w:rPr>
        <w:t>),</w:t>
      </w:r>
      <w:r w:rsidRPr="004470AE">
        <w:rPr>
          <w:sz w:val="15"/>
          <w:szCs w:val="15"/>
        </w:rPr>
        <w:br/>
      </w:r>
      <w:r w:rsidRPr="004470AE">
        <w:rPr>
          <w:rStyle w:val="NormalTok"/>
          <w:sz w:val="13"/>
          <w:szCs w:val="15"/>
        </w:rPr>
        <w:t xml:space="preserve">            r </w:t>
      </w:r>
      <w:r w:rsidRPr="004470AE">
        <w:rPr>
          <w:rStyle w:val="OperatorTok"/>
          <w:sz w:val="13"/>
          <w:szCs w:val="15"/>
        </w:rPr>
        <w:t>*</w:t>
      </w:r>
      <w:r w:rsidRPr="004470AE">
        <w:rPr>
          <w:rStyle w:val="NormalTok"/>
          <w:sz w:val="13"/>
          <w:szCs w:val="15"/>
        </w:rPr>
        <w:t xml:space="preserve"> sin</w:t>
      </w:r>
      <w:r w:rsidRPr="004470AE">
        <w:rPr>
          <w:rStyle w:val="OperatorTok"/>
          <w:sz w:val="13"/>
          <w:szCs w:val="15"/>
        </w:rPr>
        <w:t>(</w:t>
      </w:r>
      <w:r w:rsidRPr="004470AE">
        <w:rPr>
          <w:rStyle w:val="NormalTok"/>
          <w:sz w:val="13"/>
          <w:szCs w:val="15"/>
        </w:rPr>
        <w:t>thet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in</w:t>
      </w:r>
      <w:r w:rsidRPr="004470AE">
        <w:rPr>
          <w:rStyle w:val="OperatorTok"/>
          <w:sz w:val="13"/>
          <w:szCs w:val="15"/>
        </w:rPr>
        <w:t>(</w:t>
      </w:r>
      <w:r w:rsidRPr="004470AE">
        <w:rPr>
          <w:rStyle w:val="NormalTok"/>
          <w:sz w:val="13"/>
          <w:szCs w:val="15"/>
        </w:rPr>
        <w:t>phi</w:t>
      </w:r>
      <w:r w:rsidRPr="004470AE">
        <w:rPr>
          <w:rStyle w:val="OperatorTok"/>
          <w:sz w:val="13"/>
          <w:szCs w:val="15"/>
        </w:rPr>
        <w:t>),</w:t>
      </w:r>
      <w:r w:rsidRPr="004470AE">
        <w:rPr>
          <w:sz w:val="15"/>
          <w:szCs w:val="15"/>
        </w:rPr>
        <w:br/>
      </w:r>
      <w:r w:rsidRPr="004470AE">
        <w:rPr>
          <w:rStyle w:val="NormalTok"/>
          <w:sz w:val="13"/>
          <w:szCs w:val="15"/>
        </w:rPr>
        <w:t xml:space="preserve">            r </w:t>
      </w:r>
      <w:r w:rsidRPr="004470AE">
        <w:rPr>
          <w:rStyle w:val="OperatorTok"/>
          <w:sz w:val="13"/>
          <w:szCs w:val="15"/>
        </w:rPr>
        <w:t>*</w:t>
      </w:r>
      <w:r w:rsidRPr="004470AE">
        <w:rPr>
          <w:rStyle w:val="NormalTok"/>
          <w:sz w:val="13"/>
          <w:szCs w:val="15"/>
        </w:rPr>
        <w:t xml:space="preserve"> cos</w:t>
      </w:r>
      <w:r w:rsidRPr="004470AE">
        <w:rPr>
          <w:rStyle w:val="OperatorTok"/>
          <w:sz w:val="13"/>
          <w:szCs w:val="15"/>
        </w:rPr>
        <w:t>(</w:t>
      </w:r>
      <w:r w:rsidRPr="004470AE">
        <w:rPr>
          <w:rStyle w:val="NormalTok"/>
          <w:sz w:val="13"/>
          <w:szCs w:val="15"/>
        </w:rPr>
        <w:t>thet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直角坐标转换为球坐标，默认输出角度</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ToSphericalCoordinate</w:t>
      </w:r>
      <w:r w:rsidRPr="004470AE">
        <w:rPr>
          <w:rStyle w:val="OperatorTok"/>
          <w:sz w:val="13"/>
          <w:szCs w:val="15"/>
        </w:rPr>
        <w:t>(</w:t>
      </w:r>
      <w:r w:rsidRPr="004470AE">
        <w:rPr>
          <w:rStyle w:val="NormalTok"/>
          <w:sz w:val="13"/>
          <w:szCs w:val="15"/>
        </w:rPr>
        <w:t>Vector3 coordinate</w:t>
      </w:r>
      <w:r w:rsidRPr="004470AE">
        <w:rPr>
          <w:rStyle w:val="OperatorTok"/>
          <w:sz w:val="13"/>
          <w:szCs w:val="15"/>
        </w:rPr>
        <w: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use_degre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r </w:t>
      </w:r>
      <w:r w:rsidRPr="004470AE">
        <w:rPr>
          <w:rStyle w:val="OperatorTok"/>
          <w:sz w:val="13"/>
          <w:szCs w:val="15"/>
        </w:rPr>
        <w:t>=</w:t>
      </w:r>
      <w:r w:rsidRPr="004470AE">
        <w:rPr>
          <w:rStyle w:val="NormalTok"/>
          <w:sz w:val="13"/>
          <w:szCs w:val="15"/>
        </w:rPr>
        <w:t xml:space="preserve"> coordinate</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r w:rsidRPr="004470AE">
        <w:rPr>
          <w:sz w:val="15"/>
          <w:szCs w:val="15"/>
        </w:rPr>
        <w:br/>
      </w:r>
      <w:r w:rsidRPr="004470AE">
        <w:rPr>
          <w:rStyle w:val="NormalTok"/>
          <w:sz w:val="13"/>
          <w:szCs w:val="15"/>
        </w:rPr>
        <w:t xml:space="preserve">            r</w:t>
      </w:r>
      <w:r w:rsidRPr="004470AE">
        <w:rPr>
          <w:rStyle w:val="OperatorTok"/>
          <w:sz w:val="13"/>
          <w:szCs w:val="15"/>
        </w:rPr>
        <w:t>,</w:t>
      </w:r>
      <w:r w:rsidRPr="004470AE">
        <w:rPr>
          <w:sz w:val="15"/>
          <w:szCs w:val="15"/>
        </w:rPr>
        <w:br/>
      </w:r>
      <w:r w:rsidRPr="004470AE">
        <w:rPr>
          <w:rStyle w:val="NormalTok"/>
          <w:sz w:val="13"/>
          <w:szCs w:val="15"/>
        </w:rPr>
        <w:t xml:space="preserve">            acos</w:t>
      </w:r>
      <w:r w:rsidRPr="004470AE">
        <w:rPr>
          <w:rStyle w:val="OperatorTok"/>
          <w:sz w:val="13"/>
          <w:szCs w:val="15"/>
        </w:rPr>
        <w:t>(</w:t>
      </w:r>
      <w:r w:rsidRPr="004470AE">
        <w:rPr>
          <w:rStyle w:val="NormalTok"/>
          <w:sz w:val="13"/>
          <w:szCs w:val="15"/>
        </w:rPr>
        <w:t>coordinate</w:t>
      </w:r>
      <w:r w:rsidRPr="004470AE">
        <w:rPr>
          <w:rStyle w:val="OperatorTok"/>
          <w:sz w:val="13"/>
          <w:szCs w:val="15"/>
        </w:rPr>
        <w:t>.</w:t>
      </w:r>
      <w:r w:rsidRPr="004470AE">
        <w:rPr>
          <w:rStyle w:val="NormalTok"/>
          <w:sz w:val="13"/>
          <w:szCs w:val="15"/>
        </w:rPr>
        <w:t xml:space="preserve">z </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use_degree </w:t>
      </w:r>
      <w:r w:rsidRPr="004470AE">
        <w:rPr>
          <w:rStyle w:val="OperatorTok"/>
          <w:sz w:val="13"/>
          <w:szCs w:val="15"/>
        </w:rPr>
        <w:t>?</w:t>
      </w:r>
      <w:r w:rsidRPr="004470AE">
        <w:rPr>
          <w:rStyle w:val="NormalTok"/>
          <w:sz w:val="13"/>
          <w:szCs w:val="15"/>
        </w:rPr>
        <w:t xml:space="preserve"> </w:t>
      </w:r>
      <w:r w:rsidRPr="004470AE">
        <w:rPr>
          <w:rStyle w:val="FloatTok"/>
          <w:sz w:val="13"/>
          <w:szCs w:val="15"/>
        </w:rPr>
        <w:t>180.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atan2</w:t>
      </w:r>
      <w:r w:rsidRPr="004470AE">
        <w:rPr>
          <w:rStyle w:val="OperatorTok"/>
          <w:sz w:val="13"/>
          <w:szCs w:val="15"/>
        </w:rPr>
        <w:t>(</w:t>
      </w:r>
      <w:r w:rsidRPr="004470AE">
        <w:rPr>
          <w:rStyle w:val="NormalTok"/>
          <w:sz w:val="13"/>
          <w:szCs w:val="15"/>
        </w:rPr>
        <w:t>coordinate</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coordinate</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use_degree </w:t>
      </w:r>
      <w:r w:rsidRPr="004470AE">
        <w:rPr>
          <w:rStyle w:val="OperatorTok"/>
          <w:sz w:val="13"/>
          <w:szCs w:val="15"/>
        </w:rPr>
        <w:t>?</w:t>
      </w:r>
      <w:r w:rsidRPr="004470AE">
        <w:rPr>
          <w:rStyle w:val="NormalTok"/>
          <w:sz w:val="13"/>
          <w:szCs w:val="15"/>
        </w:rPr>
        <w:t xml:space="preserve"> </w:t>
      </w:r>
      <w:r w:rsidRPr="004470AE">
        <w:rPr>
          <w:rStyle w:val="FloatTok"/>
          <w:sz w:val="13"/>
          <w:szCs w:val="15"/>
        </w:rPr>
        <w:t>180.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直角坐标转换为球坐标，默认输出角度</w:t>
      </w:r>
      <w:r w:rsidRPr="004470AE">
        <w:rPr>
          <w:rStyle w:val="CommentTok"/>
          <w:i w:val="0"/>
          <w:iCs/>
          <w:sz w:val="13"/>
          <w:szCs w:val="15"/>
        </w:rPr>
        <w:t>*/</w:t>
      </w:r>
      <w:r w:rsidRPr="004470AE">
        <w:rPr>
          <w:sz w:val="15"/>
          <w:szCs w:val="15"/>
        </w:rPr>
        <w:br/>
      </w:r>
      <w:r w:rsidRPr="004470AE">
        <w:rPr>
          <w:rStyle w:val="NormalTok"/>
          <w:sz w:val="13"/>
          <w:szCs w:val="15"/>
        </w:rPr>
        <w:t xml:space="preserve">    Vector3 toSphericalCoordinate</w:t>
      </w:r>
      <w:r w:rsidRPr="004470AE">
        <w:rPr>
          <w:rStyle w:val="OperatorTok"/>
          <w:sz w:val="13"/>
          <w:szCs w:val="15"/>
        </w:rPr>
        <w:t>(</w:t>
      </w:r>
      <w:r w:rsidRPr="004470AE">
        <w:rPr>
          <w:rStyle w:val="DataTypeTok"/>
          <w:sz w:val="13"/>
          <w:szCs w:val="15"/>
        </w:rPr>
        <w:t>bool</w:t>
      </w:r>
      <w:r w:rsidRPr="004470AE">
        <w:rPr>
          <w:rStyle w:val="NormalTok"/>
          <w:sz w:val="13"/>
          <w:szCs w:val="15"/>
        </w:rPr>
        <w:t xml:space="preserve"> use_degre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ToSphericalCoordinate</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use_degre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OperatorTok"/>
          <w:sz w:val="13"/>
          <w:szCs w:val="15"/>
        </w:rPr>
        <w:t>};</w:t>
      </w:r>
    </w:p>
    <w:p w14:paraId="36F196DD" w14:textId="77777777" w:rsidR="003C132F" w:rsidRPr="00170801" w:rsidRDefault="004470AE">
      <w:pPr>
        <w:pStyle w:val="3"/>
        <w:rPr>
          <w:sz w:val="21"/>
          <w:szCs w:val="21"/>
        </w:rPr>
      </w:pPr>
      <w:bookmarkStart w:id="105" w:name="n维向量"/>
      <w:bookmarkStart w:id="106" w:name="_Toc73724872"/>
      <w:bookmarkEnd w:id="103"/>
      <w:r w:rsidRPr="00170801">
        <w:rPr>
          <w:sz w:val="21"/>
          <w:szCs w:val="21"/>
        </w:rPr>
        <w:t>N</w:t>
      </w:r>
      <w:r w:rsidRPr="00170801">
        <w:rPr>
          <w:sz w:val="21"/>
          <w:szCs w:val="21"/>
        </w:rPr>
        <w:t>维向量</w:t>
      </w:r>
      <w:bookmarkEnd w:id="106"/>
    </w:p>
    <w:p w14:paraId="6D35748C" w14:textId="77777777" w:rsidR="003C132F" w:rsidRPr="004470AE" w:rsidRDefault="004470AE">
      <w:pPr>
        <w:pStyle w:val="SourceCode"/>
        <w:rPr>
          <w:sz w:val="15"/>
          <w:szCs w:val="15"/>
        </w:rPr>
      </w:pPr>
      <w:r w:rsidRPr="004470AE">
        <w:rPr>
          <w:rStyle w:val="KeywordTok"/>
          <w:sz w:val="13"/>
          <w:szCs w:val="15"/>
        </w:rPr>
        <w:t>template</w:t>
      </w:r>
      <w:r w:rsidRPr="004470AE">
        <w:rPr>
          <w:rStyle w:val="NormalTok"/>
          <w:sz w:val="13"/>
          <w:szCs w:val="15"/>
        </w:rPr>
        <w:t xml:space="preserve"> </w:t>
      </w:r>
      <w:r w:rsidRPr="004470AE">
        <w:rPr>
          <w:rStyle w:val="OperatorTok"/>
          <w:sz w:val="13"/>
          <w:szCs w:val="15"/>
        </w:rPr>
        <w:t>&lt;</w:t>
      </w:r>
      <w:r w:rsidRPr="004470AE">
        <w:rPr>
          <w:rStyle w:val="KeywordTok"/>
          <w:sz w:val="13"/>
          <w:szCs w:val="15"/>
        </w:rPr>
        <w:t>typename</w:t>
      </w:r>
      <w:r w:rsidRPr="004470AE">
        <w:rPr>
          <w:rStyle w:val="NormalTok"/>
          <w:sz w:val="13"/>
          <w:szCs w:val="15"/>
        </w:rPr>
        <w:t xml:space="preserve"> VALUETYPE </w:t>
      </w:r>
      <w:r w:rsidRPr="004470AE">
        <w:rPr>
          <w:rStyle w:val="OperatorTok"/>
          <w:sz w:val="13"/>
          <w:szCs w:val="15"/>
        </w:rPr>
        <w:t>=</w:t>
      </w:r>
      <w:r w:rsidRPr="004470AE">
        <w:rPr>
          <w:rStyle w:val="NormalTok"/>
          <w:sz w:val="13"/>
          <w:szCs w:val="15"/>
        </w:rPr>
        <w:t xml:space="preserve"> FLOAT_</w:t>
      </w:r>
      <w:r w:rsidRPr="004470AE">
        <w:rPr>
          <w:rStyle w:val="OperatorTok"/>
          <w:sz w:val="13"/>
          <w:szCs w:val="15"/>
        </w:rPr>
        <w:t>&gt;</w:t>
      </w:r>
      <w:r w:rsidRPr="004470AE">
        <w:rPr>
          <w:sz w:val="15"/>
          <w:szCs w:val="15"/>
        </w:rPr>
        <w:br/>
      </w:r>
      <w:r w:rsidRPr="004470AE">
        <w:rPr>
          <w:rStyle w:val="KeywordTok"/>
          <w:sz w:val="13"/>
          <w:szCs w:val="15"/>
        </w:rPr>
        <w:t>struct</w:t>
      </w:r>
      <w:r w:rsidRPr="004470AE">
        <w:rPr>
          <w:rStyle w:val="NormalTok"/>
          <w:sz w:val="13"/>
          <w:szCs w:val="15"/>
        </w:rPr>
        <w:t xml:space="preserve"> VectorN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vector</w:t>
      </w:r>
      <w:r w:rsidRPr="004470AE">
        <w:rPr>
          <w:rStyle w:val="OperatorTok"/>
          <w:sz w:val="13"/>
          <w:szCs w:val="15"/>
        </w:rPr>
        <w:t>&lt;</w:t>
      </w:r>
      <w:r w:rsidRPr="004470AE">
        <w:rPr>
          <w:rStyle w:val="NormalTok"/>
          <w:sz w:val="13"/>
          <w:szCs w:val="15"/>
        </w:rPr>
        <w:t>VALUETYPE</w:t>
      </w:r>
      <w:r w:rsidRPr="004470AE">
        <w:rPr>
          <w:rStyle w:val="OperatorTok"/>
          <w:sz w:val="13"/>
          <w:szCs w:val="15"/>
        </w:rPr>
        <w:t>&g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init</w:t>
      </w:r>
      <w:r w:rsidRPr="004470AE">
        <w:rPr>
          <w:rStyle w:val="OperatorTok"/>
          <w:sz w:val="13"/>
          <w:szCs w:val="15"/>
        </w:rPr>
        <w:t>(</w:t>
      </w:r>
      <w:r w:rsidRPr="004470AE">
        <w:rPr>
          <w:rStyle w:val="DataTypeTok"/>
          <w:sz w:val="13"/>
          <w:szCs w:val="15"/>
        </w:rPr>
        <w:t>int</w:t>
      </w:r>
      <w:r w:rsidRPr="004470AE">
        <w:rPr>
          <w:rStyle w:val="NormalTok"/>
          <w:sz w:val="13"/>
          <w:szCs w:val="15"/>
        </w:rPr>
        <w:t xml:space="preserve"> siz</w:t>
      </w:r>
      <w:r w:rsidRPr="004470AE">
        <w:rPr>
          <w:rStyle w:val="OperatorTok"/>
          <w:sz w:val="13"/>
          <w:szCs w:val="15"/>
        </w:rPr>
        <w:t>,</w:t>
      </w:r>
      <w:r w:rsidRPr="004470AE">
        <w:rPr>
          <w:rStyle w:val="NormalTok"/>
          <w:sz w:val="13"/>
          <w:szCs w:val="15"/>
        </w:rPr>
        <w:t xml:space="preserve"> VALUETYPE default_val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clea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assign</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rStyle w:val="NormalTok"/>
          <w:sz w:val="13"/>
          <w:szCs w:val="15"/>
        </w:rPr>
        <w:t xml:space="preserve"> default_v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resize</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N</w:t>
      </w:r>
      <w:r w:rsidRPr="004470AE">
        <w:rPr>
          <w:rStyle w:val="OperatorTok"/>
          <w:sz w:val="13"/>
          <w:szCs w:val="15"/>
        </w:rPr>
        <w:t>(</w:t>
      </w:r>
      <w:r w:rsidRPr="004470AE">
        <w:rPr>
          <w:rStyle w:val="DataTypeTok"/>
          <w:sz w:val="13"/>
          <w:szCs w:val="15"/>
        </w:rPr>
        <w:t>int</w:t>
      </w:r>
      <w:r w:rsidRPr="004470AE">
        <w:rPr>
          <w:rStyle w:val="NormalTok"/>
          <w:sz w:val="13"/>
          <w:szCs w:val="15"/>
        </w:rPr>
        <w:t xml:space="preserve"> siz</w:t>
      </w:r>
      <w:r w:rsidRPr="004470AE">
        <w:rPr>
          <w:rStyle w:val="OperatorTok"/>
          <w:sz w:val="13"/>
          <w:szCs w:val="15"/>
        </w:rPr>
        <w:t>,</w:t>
      </w:r>
      <w:r w:rsidRPr="004470AE">
        <w:rPr>
          <w:rStyle w:val="NormalTok"/>
          <w:sz w:val="13"/>
          <w:szCs w:val="15"/>
        </w:rPr>
        <w:t xml:space="preserve"> VALUETYPE default_val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nit</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rStyle w:val="NormalTok"/>
          <w:sz w:val="13"/>
          <w:szCs w:val="15"/>
        </w:rPr>
        <w:t xml:space="preserve"> default_va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default</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an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isfinit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is_all_na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isna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rconcat</w:t>
      </w:r>
      <w:r w:rsidRPr="004470AE">
        <w:rPr>
          <w:rStyle w:val="OperatorTok"/>
          <w:sz w:val="13"/>
          <w:szCs w:val="15"/>
        </w:rPr>
        <w:t>(</w:t>
      </w:r>
      <w:r w:rsidRPr="004470AE">
        <w:rPr>
          <w:rStyle w:val="NormalTok"/>
          <w:sz w:val="13"/>
          <w:szCs w:val="15"/>
        </w:rPr>
        <w:t xml:space="preserve">VectorN </w:t>
      </w:r>
      <w:r w:rsidRPr="004470AE">
        <w:rPr>
          <w:rStyle w:val="OperatorTok"/>
          <w:sz w:val="13"/>
          <w:szCs w:val="15"/>
        </w:rPr>
        <w:t>&amp;&amp;</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inser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end</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begin</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e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rconcat</w:t>
      </w:r>
      <w:r w:rsidRPr="004470AE">
        <w:rPr>
          <w:rStyle w:val="OperatorTok"/>
          <w:sz w:val="13"/>
          <w:szCs w:val="15"/>
        </w:rPr>
        <w:t>(</w:t>
      </w:r>
      <w:r w:rsidRPr="004470AE">
        <w:rPr>
          <w:rStyle w:val="NormalTok"/>
          <w:sz w:val="13"/>
          <w:szCs w:val="15"/>
        </w:rPr>
        <w:t xml:space="preserve">VectorN </w:t>
      </w:r>
      <w:r w:rsidRPr="004470AE">
        <w:rPr>
          <w:rStyle w:val="OperatorTok"/>
          <w:sz w:val="13"/>
          <w:szCs w:val="15"/>
        </w:rPr>
        <w:t>&amp;</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concat</w:t>
      </w:r>
      <w:r w:rsidRPr="004470AE">
        <w:rPr>
          <w:rStyle w:val="OperatorTok"/>
          <w:sz w:val="13"/>
          <w:szCs w:val="15"/>
        </w:rPr>
        <w:t>(</w:t>
      </w:r>
      <w:r w:rsidRPr="004470AE">
        <w:rPr>
          <w:rStyle w:val="BuiltInTok"/>
          <w:sz w:val="13"/>
          <w:szCs w:val="15"/>
        </w:rPr>
        <w:t>std::</w:t>
      </w:r>
      <w:r w:rsidRPr="004470AE">
        <w:rPr>
          <w:rStyle w:val="NormalTok"/>
          <w:sz w:val="13"/>
          <w:szCs w:val="15"/>
        </w:rPr>
        <w:t>move</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lerase</w:t>
      </w:r>
      <w:r w:rsidRPr="004470AE">
        <w:rPr>
          <w:rStyle w:val="OperatorTok"/>
          <w:sz w:val="13"/>
          <w:szCs w:val="15"/>
        </w:rPr>
        <w:t>(</w:t>
      </w:r>
      <w:r w:rsidRPr="004470AE">
        <w:rPr>
          <w:rStyle w:val="DataTypeTok"/>
          <w:sz w:val="13"/>
          <w:szCs w:val="15"/>
        </w:rPr>
        <w:t>int</w:t>
      </w:r>
      <w:r w:rsidRPr="004470AE">
        <w:rPr>
          <w:rStyle w:val="NormalTok"/>
          <w:sz w:val="13"/>
          <w:szCs w:val="15"/>
        </w:rPr>
        <w:t xml:space="preserve"> c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therTok"/>
          <w:sz w:val="13"/>
          <w:szCs w:val="15"/>
        </w:rPr>
        <w:t>asser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c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erase</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begin</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begi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四则运算</w:t>
      </w:r>
      <w:r w:rsidRPr="004470AE">
        <w:rPr>
          <w:rStyle w:val="CommentTok"/>
          <w:i w:val="0"/>
          <w:iCs/>
          <w:sz w:val="13"/>
          <w:szCs w:val="15"/>
        </w:rPr>
        <w:t xml:space="preserve"> </w:t>
      </w:r>
      <w:r w:rsidRPr="004470AE">
        <w:rPr>
          <w:rStyle w:val="CommentTok"/>
          <w:i w:val="0"/>
          <w:iCs/>
          <w:sz w:val="13"/>
          <w:szCs w:val="15"/>
        </w:rPr>
        <w:t>和单个数</w:t>
      </w:r>
      <w:r w:rsidRPr="004470AE">
        <w:rPr>
          <w:sz w:val="15"/>
          <w:szCs w:val="15"/>
        </w:rPr>
        <w:br/>
      </w:r>
      <w:r w:rsidRPr="004470AE">
        <w:rPr>
          <w:sz w:val="15"/>
          <w:szCs w:val="15"/>
        </w:rPr>
        <w:br/>
      </w:r>
      <w:r w:rsidRPr="004470AE">
        <w:rPr>
          <w:rStyle w:val="NormalTok"/>
          <w:sz w:val="13"/>
          <w:szCs w:val="15"/>
        </w:rPr>
        <w:t xml:space="preserve">    VectorN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VALUETYPE </w:t>
      </w:r>
      <w:r w:rsidRPr="004470AE">
        <w:rPr>
          <w:rStyle w:val="OperatorTok"/>
          <w:sz w:val="13"/>
          <w:szCs w:val="15"/>
        </w:rPr>
        <w:t>&amp;&amp;</w:t>
      </w:r>
      <w:r w:rsidRPr="004470AE">
        <w:rPr>
          <w:rStyle w:val="NormalTok"/>
          <w:sz w:val="13"/>
          <w:szCs w:val="15"/>
        </w:rPr>
        <w:t>ope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N re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pe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VectorN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VALUETYPE </w:t>
      </w:r>
      <w:r w:rsidRPr="004470AE">
        <w:rPr>
          <w:rStyle w:val="OperatorTok"/>
          <w:sz w:val="13"/>
          <w:szCs w:val="15"/>
        </w:rPr>
        <w:t>&amp;&amp;</w:t>
      </w:r>
      <w:r w:rsidRPr="004470AE">
        <w:rPr>
          <w:rStyle w:val="NormalTok"/>
          <w:sz w:val="13"/>
          <w:szCs w:val="15"/>
        </w:rPr>
        <w:t>operand</w:t>
      </w:r>
      <w:r w:rsidRPr="004470AE">
        <w:rPr>
          <w:rStyle w:val="OperatorTok"/>
          <w:sz w:val="13"/>
          <w:szCs w:val="15"/>
        </w:rPr>
        <w:t>,</w:t>
      </w:r>
      <w:r w:rsidRPr="004470AE">
        <w:rPr>
          <w:rStyle w:val="NormalTok"/>
          <w:sz w:val="13"/>
          <w:szCs w:val="15"/>
        </w:rPr>
        <w:t xml:space="preserve"> VectorN </w:t>
      </w:r>
      <w:r w:rsidRPr="004470AE">
        <w:rPr>
          <w:rStyle w:val="OperatorTok"/>
          <w:sz w:val="13"/>
          <w:szCs w:val="15"/>
        </w:rPr>
        <w:t>&amp;</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N ret</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r</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perand </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VectorN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VALUETYPE </w:t>
      </w:r>
      <w:r w:rsidRPr="004470AE">
        <w:rPr>
          <w:rStyle w:val="OperatorTok"/>
          <w:sz w:val="13"/>
          <w:szCs w:val="15"/>
        </w:rPr>
        <w:t>&amp;&amp;</w:t>
      </w:r>
      <w:r w:rsidRPr="004470AE">
        <w:rPr>
          <w:rStyle w:val="NormalTok"/>
          <w:sz w:val="13"/>
          <w:szCs w:val="15"/>
        </w:rPr>
        <w:t>ope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N re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pe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VectorN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VALUETYPE </w:t>
      </w:r>
      <w:r w:rsidRPr="004470AE">
        <w:rPr>
          <w:rStyle w:val="OperatorTok"/>
          <w:sz w:val="13"/>
          <w:szCs w:val="15"/>
        </w:rPr>
        <w:t>&amp;&amp;</w:t>
      </w:r>
      <w:r w:rsidRPr="004470AE">
        <w:rPr>
          <w:rStyle w:val="NormalTok"/>
          <w:sz w:val="13"/>
          <w:szCs w:val="15"/>
        </w:rPr>
        <w:t>operand</w:t>
      </w:r>
      <w:r w:rsidRPr="004470AE">
        <w:rPr>
          <w:rStyle w:val="OperatorTok"/>
          <w:sz w:val="13"/>
          <w:szCs w:val="15"/>
        </w:rPr>
        <w:t>,</w:t>
      </w:r>
      <w:r w:rsidRPr="004470AE">
        <w:rPr>
          <w:rStyle w:val="NormalTok"/>
          <w:sz w:val="13"/>
          <w:szCs w:val="15"/>
        </w:rPr>
        <w:t xml:space="preserve"> VectorN </w:t>
      </w:r>
      <w:r w:rsidRPr="004470AE">
        <w:rPr>
          <w:rStyle w:val="OperatorTok"/>
          <w:sz w:val="13"/>
          <w:szCs w:val="15"/>
        </w:rPr>
        <w:t>&amp;</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N ret</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r</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perand </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VectorN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VALUETYPE </w:t>
      </w:r>
      <w:r w:rsidRPr="004470AE">
        <w:rPr>
          <w:rStyle w:val="OperatorTok"/>
          <w:sz w:val="13"/>
          <w:szCs w:val="15"/>
        </w:rPr>
        <w:t>&amp;&amp;</w:t>
      </w:r>
      <w:r w:rsidRPr="004470AE">
        <w:rPr>
          <w:rStyle w:val="NormalTok"/>
          <w:sz w:val="13"/>
          <w:szCs w:val="15"/>
        </w:rPr>
        <w:t>ope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N re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pe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VectorN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VALUETYPE </w:t>
      </w:r>
      <w:r w:rsidRPr="004470AE">
        <w:rPr>
          <w:rStyle w:val="OperatorTok"/>
          <w:sz w:val="13"/>
          <w:szCs w:val="15"/>
        </w:rPr>
        <w:t>&amp;&amp;</w:t>
      </w:r>
      <w:r w:rsidRPr="004470AE">
        <w:rPr>
          <w:rStyle w:val="NormalTok"/>
          <w:sz w:val="13"/>
          <w:szCs w:val="15"/>
        </w:rPr>
        <w:t>operand</w:t>
      </w:r>
      <w:r w:rsidRPr="004470AE">
        <w:rPr>
          <w:rStyle w:val="OperatorTok"/>
          <w:sz w:val="13"/>
          <w:szCs w:val="15"/>
        </w:rPr>
        <w:t>,</w:t>
      </w:r>
      <w:r w:rsidRPr="004470AE">
        <w:rPr>
          <w:rStyle w:val="NormalTok"/>
          <w:sz w:val="13"/>
          <w:szCs w:val="15"/>
        </w:rPr>
        <w:t xml:space="preserve"> VectorN </w:t>
      </w:r>
      <w:r w:rsidRPr="004470AE">
        <w:rPr>
          <w:rStyle w:val="OperatorTok"/>
          <w:sz w:val="13"/>
          <w:szCs w:val="15"/>
        </w:rPr>
        <w:t>&amp;</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N ret</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r</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perand </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VectorN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VALUETYPE </w:t>
      </w:r>
      <w:r w:rsidRPr="004470AE">
        <w:rPr>
          <w:rStyle w:val="OperatorTok"/>
          <w:sz w:val="13"/>
          <w:szCs w:val="15"/>
        </w:rPr>
        <w:t>&amp;&amp;</w:t>
      </w:r>
      <w:r w:rsidRPr="004470AE">
        <w:rPr>
          <w:rStyle w:val="NormalTok"/>
          <w:sz w:val="13"/>
          <w:szCs w:val="15"/>
        </w:rPr>
        <w:t>ope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N re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pe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VectorN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VALUETYPE </w:t>
      </w:r>
      <w:r w:rsidRPr="004470AE">
        <w:rPr>
          <w:rStyle w:val="OperatorTok"/>
          <w:sz w:val="13"/>
          <w:szCs w:val="15"/>
        </w:rPr>
        <w:t>&amp;&amp;</w:t>
      </w:r>
      <w:r w:rsidRPr="004470AE">
        <w:rPr>
          <w:rStyle w:val="NormalTok"/>
          <w:sz w:val="13"/>
          <w:szCs w:val="15"/>
        </w:rPr>
        <w:t>operand</w:t>
      </w:r>
      <w:r w:rsidRPr="004470AE">
        <w:rPr>
          <w:rStyle w:val="OperatorTok"/>
          <w:sz w:val="13"/>
          <w:szCs w:val="15"/>
        </w:rPr>
        <w:t>,</w:t>
      </w:r>
      <w:r w:rsidRPr="004470AE">
        <w:rPr>
          <w:rStyle w:val="NormalTok"/>
          <w:sz w:val="13"/>
          <w:szCs w:val="15"/>
        </w:rPr>
        <w:t xml:space="preserve"> VectorN </w:t>
      </w:r>
      <w:r w:rsidRPr="004470AE">
        <w:rPr>
          <w:rStyle w:val="OperatorTok"/>
          <w:sz w:val="13"/>
          <w:szCs w:val="15"/>
        </w:rPr>
        <w:t>&amp;</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N ret</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r</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perand </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四则运算</w:t>
      </w:r>
      <w:r w:rsidRPr="004470AE">
        <w:rPr>
          <w:rStyle w:val="CommentTok"/>
          <w:i w:val="0"/>
          <w:iCs/>
          <w:sz w:val="13"/>
          <w:szCs w:val="15"/>
        </w:rPr>
        <w:t xml:space="preserve"> </w:t>
      </w:r>
      <w:r w:rsidRPr="004470AE">
        <w:rPr>
          <w:rStyle w:val="CommentTok"/>
          <w:i w:val="0"/>
          <w:iCs/>
          <w:sz w:val="13"/>
          <w:szCs w:val="15"/>
        </w:rPr>
        <w:t>和同类</w:t>
      </w:r>
      <w:r w:rsidRPr="004470AE">
        <w:rPr>
          <w:sz w:val="15"/>
          <w:szCs w:val="15"/>
        </w:rPr>
        <w:br/>
      </w:r>
      <w:r w:rsidRPr="004470AE">
        <w:rPr>
          <w:sz w:val="15"/>
          <w:szCs w:val="15"/>
        </w:rPr>
        <w:br/>
      </w:r>
      <w:r w:rsidRPr="004470AE">
        <w:rPr>
          <w:rStyle w:val="NormalTok"/>
          <w:sz w:val="13"/>
          <w:szCs w:val="15"/>
        </w:rPr>
        <w:t xml:space="preserve">    VectorN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VectorN </w:t>
      </w:r>
      <w:r w:rsidRPr="004470AE">
        <w:rPr>
          <w:rStyle w:val="OperatorTok"/>
          <w:sz w:val="13"/>
          <w:szCs w:val="15"/>
        </w:rPr>
        <w:t>&amp;&amp;</w:t>
      </w:r>
      <w:r w:rsidRPr="004470AE">
        <w:rPr>
          <w:rStyle w:val="NormalTok"/>
          <w:sz w:val="13"/>
          <w:szCs w:val="15"/>
        </w:rPr>
        <w:t>ope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N re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peran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VectorN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VectorN </w:t>
      </w:r>
      <w:r w:rsidRPr="004470AE">
        <w:rPr>
          <w:rStyle w:val="OperatorTok"/>
          <w:sz w:val="13"/>
          <w:szCs w:val="15"/>
        </w:rPr>
        <w:t>&amp;&amp;</w:t>
      </w:r>
      <w:r w:rsidRPr="004470AE">
        <w:rPr>
          <w:rStyle w:val="NormalTok"/>
          <w:sz w:val="13"/>
          <w:szCs w:val="15"/>
        </w:rPr>
        <w:t>ope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N re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peran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VectorN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VectorN </w:t>
      </w:r>
      <w:r w:rsidRPr="004470AE">
        <w:rPr>
          <w:rStyle w:val="OperatorTok"/>
          <w:sz w:val="13"/>
          <w:szCs w:val="15"/>
        </w:rPr>
        <w:t>&amp;&amp;</w:t>
      </w:r>
      <w:r w:rsidRPr="004470AE">
        <w:rPr>
          <w:rStyle w:val="NormalTok"/>
          <w:sz w:val="13"/>
          <w:szCs w:val="15"/>
        </w:rPr>
        <w:t>ope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N re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peran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VectorN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VectorN </w:t>
      </w:r>
      <w:r w:rsidRPr="004470AE">
        <w:rPr>
          <w:rStyle w:val="OperatorTok"/>
          <w:sz w:val="13"/>
          <w:szCs w:val="15"/>
        </w:rPr>
        <w:t>&amp;&amp;</w:t>
      </w:r>
      <w:r w:rsidRPr="004470AE">
        <w:rPr>
          <w:rStyle w:val="NormalTok"/>
          <w:sz w:val="13"/>
          <w:szCs w:val="15"/>
        </w:rPr>
        <w:t>ope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N re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peran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结束</w:t>
      </w:r>
      <w:r w:rsidRPr="004470AE">
        <w:rPr>
          <w:sz w:val="15"/>
          <w:szCs w:val="15"/>
        </w:rPr>
        <w:br/>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string</w:t>
      </w:r>
      <w:r w:rsidRPr="004470AE">
        <w:rPr>
          <w:rStyle w:val="OperatorTok"/>
          <w:sz w:val="13"/>
          <w:szCs w:val="15"/>
        </w:rPr>
        <w:t xml:space="preserve"> </w:t>
      </w:r>
      <w:r w:rsidRPr="004470AE">
        <w:rPr>
          <w:rStyle w:val="NormalTok"/>
          <w:sz w:val="13"/>
          <w:szCs w:val="15"/>
        </w:rPr>
        <w:t>ToString</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ostringstream</w:t>
      </w:r>
      <w:r w:rsidRPr="004470AE">
        <w:rPr>
          <w:rStyle w:val="OperatorTok"/>
          <w:sz w:val="13"/>
          <w:szCs w:val="15"/>
        </w:rPr>
        <w:t xml:space="preserve"> </w:t>
      </w:r>
      <w:r w:rsidRPr="004470AE">
        <w:rPr>
          <w:rStyle w:val="NormalTok"/>
          <w:sz w:val="13"/>
          <w:szCs w:val="15"/>
        </w:rPr>
        <w:t>os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ostr </w:t>
      </w:r>
      <w:r w:rsidRPr="004470AE">
        <w:rPr>
          <w:rStyle w:val="OperatorTok"/>
          <w:sz w:val="13"/>
          <w:szCs w:val="15"/>
        </w:rPr>
        <w:t>&lt;&lt;</w:t>
      </w:r>
      <w:r w:rsidRPr="004470AE">
        <w:rPr>
          <w:rStyle w:val="NormalTok"/>
          <w:sz w:val="13"/>
          <w:szCs w:val="15"/>
        </w:rPr>
        <w:t xml:space="preserve"> </w:t>
      </w:r>
      <w:r w:rsidRPr="004470AE">
        <w:rPr>
          <w:rStyle w:val="BuiltInTok"/>
          <w:sz w:val="13"/>
          <w:szCs w:val="15"/>
        </w:rPr>
        <w:t>std::</w:t>
      </w:r>
      <w:r w:rsidRPr="004470AE">
        <w:rPr>
          <w:rStyle w:val="NormalTok"/>
          <w:sz w:val="13"/>
          <w:szCs w:val="15"/>
        </w:rPr>
        <w:t>setw</w:t>
      </w:r>
      <w:r w:rsidRPr="004470AE">
        <w:rPr>
          <w:rStyle w:val="OperatorTok"/>
          <w:sz w:val="13"/>
          <w:szCs w:val="15"/>
        </w:rPr>
        <w:t>(</w:t>
      </w:r>
      <w:r w:rsidRPr="004470AE">
        <w:rPr>
          <w:rStyle w:val="DecValTok"/>
          <w:sz w:val="13"/>
          <w:szCs w:val="15"/>
        </w:rPr>
        <w:t>8</w:t>
      </w:r>
      <w:r w:rsidRPr="004470AE">
        <w:rPr>
          <w:rStyle w:val="OperatorTok"/>
          <w:sz w:val="13"/>
          <w:szCs w:val="15"/>
        </w:rPr>
        <w:t>)</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BuiltInTok"/>
          <w:sz w:val="13"/>
          <w:szCs w:val="15"/>
        </w:rPr>
        <w:t>std::</w:t>
      </w:r>
      <w:r w:rsidRPr="004470AE">
        <w:rPr>
          <w:rStyle w:val="NormalTok"/>
          <w:sz w:val="13"/>
          <w:szCs w:val="15"/>
        </w:rPr>
        <w:t>scientific</w:t>
      </w:r>
      <w:r w:rsidRPr="004470AE">
        <w:rPr>
          <w:rStyle w:val="OperatorTok"/>
          <w:sz w:val="13"/>
          <w:szCs w:val="15"/>
        </w:rPr>
        <w:t xml:space="preserve"> &lt;&lt;</w:t>
      </w:r>
      <w:r w:rsidRPr="004470AE">
        <w:rPr>
          <w:rStyle w:val="NormalTok"/>
          <w:sz w:val="13"/>
          <w:szCs w:val="15"/>
        </w:rPr>
        <w:t xml:space="preserve"> </w:t>
      </w:r>
      <w:r w:rsidRPr="004470AE">
        <w:rPr>
          <w:rStyle w:val="BuiltInTok"/>
          <w:sz w:val="13"/>
          <w:szCs w:val="15"/>
        </w:rPr>
        <w:t>std::</w:t>
      </w:r>
      <w:r w:rsidRPr="004470AE">
        <w:rPr>
          <w:rStyle w:val="NormalTok"/>
          <w:sz w:val="13"/>
          <w:szCs w:val="15"/>
        </w:rPr>
        <w:t>right</w:t>
      </w:r>
      <w:r w:rsidRPr="004470AE">
        <w:rPr>
          <w:rStyle w:val="OperatorTok"/>
          <w:sz w:val="13"/>
          <w:szCs w:val="15"/>
        </w:rPr>
        <w:t>;</w:t>
      </w:r>
      <w:r w:rsidRPr="004470AE">
        <w:rPr>
          <w:sz w:val="15"/>
          <w:szCs w:val="15"/>
        </w:rPr>
        <w:br/>
      </w:r>
      <w:r w:rsidRPr="004470AE">
        <w:rPr>
          <w:rStyle w:val="NormalTok"/>
          <w:sz w:val="13"/>
          <w:szCs w:val="15"/>
        </w:rPr>
        <w:t xml:space="preserve">            ostr </w:t>
      </w:r>
      <w:r w:rsidRPr="004470AE">
        <w:rPr>
          <w:rStyle w:val="OperatorTok"/>
          <w:sz w:val="13"/>
          <w:szCs w:val="15"/>
        </w:rPr>
        <w:t>&lt;&l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StringTok"/>
          <w:sz w:val="13"/>
          <w:szCs w:val="15"/>
        </w:rPr>
        <w:t>"</w:t>
      </w:r>
      <w:r w:rsidRPr="004470AE">
        <w:rPr>
          <w:rStyle w:val="SpecialCharTok"/>
          <w:sz w:val="13"/>
          <w:szCs w:val="15"/>
        </w:rPr>
        <w:t>\n</w:t>
      </w:r>
      <w:r w:rsidRPr="004470AE">
        <w:rPr>
          <w:rStyle w:val="String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StringTok"/>
          <w:sz w:val="13"/>
          <w:szCs w:val="15"/>
        </w:rPr>
        <w:t>",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ostr</w:t>
      </w:r>
      <w:r w:rsidRPr="004470AE">
        <w:rPr>
          <w:rStyle w:val="OperatorTok"/>
          <w:sz w:val="13"/>
          <w:szCs w:val="15"/>
        </w:rPr>
        <w:t>.</w:t>
      </w:r>
      <w:r w:rsidRPr="004470AE">
        <w:rPr>
          <w:rStyle w:val="NormalTok"/>
          <w:sz w:val="13"/>
          <w:szCs w:val="15"/>
        </w:rPr>
        <w:t>s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向量的平方模</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VALUETYPE sqrMagnitud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ALUETYPE re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res </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向量的模</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VALUETYPE 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sqr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sqr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向量单位化</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Norma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ALUETYPE _m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magnitud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_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返回与该向量方向同向的单位向量</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VectorN normalize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N ret</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Norma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距离</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ALUETYPE Distance</w:t>
      </w:r>
      <w:r w:rsidRPr="004470AE">
        <w:rPr>
          <w:rStyle w:val="OperatorTok"/>
          <w:sz w:val="13"/>
          <w:szCs w:val="15"/>
        </w:rPr>
        <w:t>(</w:t>
      </w:r>
      <w:r w:rsidRPr="004470AE">
        <w:rPr>
          <w:rStyle w:val="NormalTok"/>
          <w:sz w:val="13"/>
          <w:szCs w:val="15"/>
        </w:rPr>
        <w:t xml:space="preserve">VectorN </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rStyle w:val="NormalTok"/>
          <w:sz w:val="13"/>
          <w:szCs w:val="15"/>
        </w:rPr>
        <w:t xml:space="preserve"> VectorN </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向量线性插值</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N LerpUnclamped</w:t>
      </w:r>
      <w:r w:rsidRPr="004470AE">
        <w:rPr>
          <w:rStyle w:val="OperatorTok"/>
          <w:sz w:val="13"/>
          <w:szCs w:val="15"/>
        </w:rPr>
        <w:t>(</w:t>
      </w:r>
      <w:r w:rsidRPr="004470AE">
        <w:rPr>
          <w:rStyle w:val="NormalTok"/>
          <w:sz w:val="13"/>
          <w:szCs w:val="15"/>
        </w:rPr>
        <w:t xml:space="preserve">VectorN </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rStyle w:val="NormalTok"/>
          <w:sz w:val="13"/>
          <w:szCs w:val="15"/>
        </w:rPr>
        <w:t xml:space="preserve"> VectorN </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rStyle w:val="NormalTok"/>
          <w:sz w:val="13"/>
          <w:szCs w:val="15"/>
        </w:rPr>
        <w:t xml:space="preserve"> VALUETYPE 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b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点积</w:t>
      </w:r>
      <w:r w:rsidRPr="004470AE">
        <w:rPr>
          <w:rStyle w:val="CommentTok"/>
          <w:i w:val="0"/>
          <w:iCs/>
          <w:sz w:val="13"/>
          <w:szCs w:val="15"/>
        </w:rPr>
        <w:t xml:space="preserve"> */</w:t>
      </w:r>
      <w:r w:rsidRPr="004470AE">
        <w:rPr>
          <w:sz w:val="15"/>
          <w:szCs w:val="15"/>
        </w:rPr>
        <w:br/>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ALUETYPE Dot</w:t>
      </w:r>
      <w:r w:rsidRPr="004470AE">
        <w:rPr>
          <w:rStyle w:val="OperatorTok"/>
          <w:sz w:val="13"/>
          <w:szCs w:val="15"/>
        </w:rPr>
        <w:t>(</w:t>
      </w:r>
      <w:r w:rsidRPr="004470AE">
        <w:rPr>
          <w:rStyle w:val="NormalTok"/>
          <w:sz w:val="13"/>
          <w:szCs w:val="15"/>
        </w:rPr>
        <w:t xml:space="preserve">VectorN </w:t>
      </w:r>
      <w:r w:rsidRPr="004470AE">
        <w:rPr>
          <w:rStyle w:val="OperatorTok"/>
          <w:sz w:val="13"/>
          <w:szCs w:val="15"/>
        </w:rPr>
        <w:t>&amp;&amp;</w:t>
      </w:r>
      <w:r w:rsidRPr="004470AE">
        <w:rPr>
          <w:rStyle w:val="NormalTok"/>
          <w:sz w:val="13"/>
          <w:szCs w:val="15"/>
        </w:rPr>
        <w:t>lhs</w:t>
      </w:r>
      <w:r w:rsidRPr="004470AE">
        <w:rPr>
          <w:rStyle w:val="OperatorTok"/>
          <w:sz w:val="13"/>
          <w:szCs w:val="15"/>
        </w:rPr>
        <w:t>,</w:t>
      </w:r>
      <w:r w:rsidRPr="004470AE">
        <w:rPr>
          <w:rStyle w:val="NormalTok"/>
          <w:sz w:val="13"/>
          <w:szCs w:val="15"/>
        </w:rPr>
        <w:t xml:space="preserve"> VectorN </w:t>
      </w:r>
      <w:r w:rsidRPr="004470AE">
        <w:rPr>
          <w:rStyle w:val="OperatorTok"/>
          <w:sz w:val="13"/>
          <w:szCs w:val="15"/>
        </w:rPr>
        <w:t>&amp;&amp;</w:t>
      </w:r>
      <w:r w:rsidRPr="004470AE">
        <w:rPr>
          <w:rStyle w:val="NormalTok"/>
          <w:sz w:val="13"/>
          <w:szCs w:val="15"/>
        </w:rPr>
        <w:t>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ALUETYPE an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lhs</w:t>
      </w:r>
      <w:r w:rsidRPr="004470AE">
        <w:rPr>
          <w:rStyle w:val="OperatorTok"/>
          <w:sz w:val="13"/>
          <w:szCs w:val="15"/>
        </w:rPr>
        <w:t>.</w:t>
      </w:r>
      <w:r w:rsidRPr="004470AE">
        <w:rPr>
          <w:rStyle w:val="NormalTok"/>
          <w:sz w:val="13"/>
          <w:szCs w:val="15"/>
        </w:rPr>
        <w:t>_le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lhs</w:t>
      </w:r>
      <w:r w:rsidRPr="004470AE">
        <w:rPr>
          <w:rStyle w:val="OperatorTok"/>
          <w:sz w:val="13"/>
          <w:szCs w:val="15"/>
        </w:rPr>
        <w:t>.</w:t>
      </w:r>
      <w:r w:rsidRPr="004470AE">
        <w:rPr>
          <w:rStyle w:val="NormalTok"/>
          <w:sz w:val="13"/>
          <w:szCs w:val="15"/>
        </w:rPr>
        <w:t>da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da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n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无符号弧度夹角</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ALUETYPE Rad</w:t>
      </w:r>
      <w:r w:rsidRPr="004470AE">
        <w:rPr>
          <w:rStyle w:val="OperatorTok"/>
          <w:sz w:val="13"/>
          <w:szCs w:val="15"/>
        </w:rPr>
        <w:t>(</w:t>
      </w:r>
      <w:r w:rsidRPr="004470AE">
        <w:rPr>
          <w:rStyle w:val="NormalTok"/>
          <w:sz w:val="13"/>
          <w:szCs w:val="15"/>
        </w:rPr>
        <w:t xml:space="preserve">VectorN </w:t>
      </w:r>
      <w:r w:rsidRPr="004470AE">
        <w:rPr>
          <w:rStyle w:val="OperatorTok"/>
          <w:sz w:val="13"/>
          <w:szCs w:val="15"/>
        </w:rPr>
        <w:t>&amp;</w:t>
      </w:r>
      <w:r w:rsidRPr="004470AE">
        <w:rPr>
          <w:rStyle w:val="NormalTok"/>
          <w:sz w:val="13"/>
          <w:szCs w:val="15"/>
        </w:rPr>
        <w:t>from</w:t>
      </w:r>
      <w:r w:rsidRPr="004470AE">
        <w:rPr>
          <w:rStyle w:val="OperatorTok"/>
          <w:sz w:val="13"/>
          <w:szCs w:val="15"/>
        </w:rPr>
        <w:t>,</w:t>
      </w:r>
      <w:r w:rsidRPr="004470AE">
        <w:rPr>
          <w:rStyle w:val="NormalTok"/>
          <w:sz w:val="13"/>
          <w:szCs w:val="15"/>
        </w:rPr>
        <w:t xml:space="preserve"> VectorN </w:t>
      </w:r>
      <w:r w:rsidRPr="004470AE">
        <w:rPr>
          <w:rStyle w:val="OperatorTok"/>
          <w:sz w:val="13"/>
          <w:szCs w:val="15"/>
        </w:rPr>
        <w:t>&amp;</w:t>
      </w:r>
      <w:r w:rsidRPr="004470AE">
        <w:rPr>
          <w:rStyle w:val="NormalTok"/>
          <w:sz w:val="13"/>
          <w:szCs w:val="15"/>
        </w:rPr>
        <w:t>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cos</w:t>
      </w:r>
      <w:r w:rsidRPr="004470AE">
        <w:rPr>
          <w:rStyle w:val="OperatorTok"/>
          <w:sz w:val="13"/>
          <w:szCs w:val="15"/>
        </w:rPr>
        <w:t>(</w:t>
      </w:r>
      <w:r w:rsidRPr="004470AE">
        <w:rPr>
          <w:rStyle w:val="NormalTok"/>
          <w:sz w:val="13"/>
          <w:szCs w:val="15"/>
        </w:rPr>
        <w:t>VectorN</w:t>
      </w:r>
      <w:r w:rsidRPr="004470AE">
        <w:rPr>
          <w:rStyle w:val="OperatorTok"/>
          <w:sz w:val="13"/>
          <w:szCs w:val="15"/>
        </w:rPr>
        <w:t>::</w:t>
      </w:r>
      <w:r w:rsidRPr="004470AE">
        <w:rPr>
          <w:rStyle w:val="NormalTok"/>
          <w:sz w:val="13"/>
          <w:szCs w:val="15"/>
        </w:rPr>
        <w:t>Dot</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无符号角度夹角</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ALUETYPE Angle</w:t>
      </w:r>
      <w:r w:rsidRPr="004470AE">
        <w:rPr>
          <w:rStyle w:val="OperatorTok"/>
          <w:sz w:val="13"/>
          <w:szCs w:val="15"/>
        </w:rPr>
        <w:t>(</w:t>
      </w:r>
      <w:r w:rsidRPr="004470AE">
        <w:rPr>
          <w:rStyle w:val="NormalTok"/>
          <w:sz w:val="13"/>
          <w:szCs w:val="15"/>
        </w:rPr>
        <w:t xml:space="preserve">VectorN </w:t>
      </w:r>
      <w:r w:rsidRPr="004470AE">
        <w:rPr>
          <w:rStyle w:val="OperatorTok"/>
          <w:sz w:val="13"/>
          <w:szCs w:val="15"/>
        </w:rPr>
        <w:t>&amp;</w:t>
      </w:r>
      <w:r w:rsidRPr="004470AE">
        <w:rPr>
          <w:rStyle w:val="NormalTok"/>
          <w:sz w:val="13"/>
          <w:szCs w:val="15"/>
        </w:rPr>
        <w:t>from</w:t>
      </w:r>
      <w:r w:rsidRPr="004470AE">
        <w:rPr>
          <w:rStyle w:val="OperatorTok"/>
          <w:sz w:val="13"/>
          <w:szCs w:val="15"/>
        </w:rPr>
        <w:t>,</w:t>
      </w:r>
      <w:r w:rsidRPr="004470AE">
        <w:rPr>
          <w:rStyle w:val="NormalTok"/>
          <w:sz w:val="13"/>
          <w:szCs w:val="15"/>
        </w:rPr>
        <w:t xml:space="preserve"> VectorN </w:t>
      </w:r>
      <w:r w:rsidRPr="004470AE">
        <w:rPr>
          <w:rStyle w:val="OperatorTok"/>
          <w:sz w:val="13"/>
          <w:szCs w:val="15"/>
        </w:rPr>
        <w:t>&amp;</w:t>
      </w:r>
      <w:r w:rsidRPr="004470AE">
        <w:rPr>
          <w:rStyle w:val="NormalTok"/>
          <w:sz w:val="13"/>
          <w:szCs w:val="15"/>
        </w:rPr>
        <w:t>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ad</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FloatTok"/>
          <w:sz w:val="13"/>
          <w:szCs w:val="15"/>
        </w:rPr>
        <w:t>180.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返回俩向量中</w:t>
      </w:r>
      <w:r w:rsidRPr="004470AE">
        <w:rPr>
          <w:rStyle w:val="CommentTok"/>
          <w:i w:val="0"/>
          <w:iCs/>
          <w:sz w:val="13"/>
          <w:szCs w:val="15"/>
        </w:rPr>
        <w:t>x</w:t>
      </w:r>
      <w:r w:rsidRPr="004470AE">
        <w:rPr>
          <w:rStyle w:val="CommentTok"/>
          <w:i w:val="0"/>
          <w:iCs/>
          <w:sz w:val="13"/>
          <w:szCs w:val="15"/>
        </w:rPr>
        <w:t>的最大值和</w:t>
      </w:r>
      <w:r w:rsidRPr="004470AE">
        <w:rPr>
          <w:rStyle w:val="CommentTok"/>
          <w:i w:val="0"/>
          <w:iCs/>
          <w:sz w:val="13"/>
          <w:szCs w:val="15"/>
        </w:rPr>
        <w:t>y</w:t>
      </w:r>
      <w:r w:rsidRPr="004470AE">
        <w:rPr>
          <w:rStyle w:val="CommentTok"/>
          <w:i w:val="0"/>
          <w:iCs/>
          <w:sz w:val="13"/>
          <w:szCs w:val="15"/>
        </w:rPr>
        <w:t>的最大值构造而成的向量</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N Max</w:t>
      </w:r>
      <w:r w:rsidRPr="004470AE">
        <w:rPr>
          <w:rStyle w:val="OperatorTok"/>
          <w:sz w:val="13"/>
          <w:szCs w:val="15"/>
        </w:rPr>
        <w:t>(</w:t>
      </w:r>
      <w:r w:rsidRPr="004470AE">
        <w:rPr>
          <w:rStyle w:val="NormalTok"/>
          <w:sz w:val="13"/>
          <w:szCs w:val="15"/>
        </w:rPr>
        <w:t>VectorN lhs</w:t>
      </w:r>
      <w:r w:rsidRPr="004470AE">
        <w:rPr>
          <w:rStyle w:val="OperatorTok"/>
          <w:sz w:val="13"/>
          <w:szCs w:val="15"/>
        </w:rPr>
        <w:t>,</w:t>
      </w:r>
      <w:r w:rsidRPr="004470AE">
        <w:rPr>
          <w:rStyle w:val="NormalTok"/>
          <w:sz w:val="13"/>
          <w:szCs w:val="15"/>
        </w:rPr>
        <w:t xml:space="preserve"> VectorN </w:t>
      </w:r>
      <w:r w:rsidRPr="004470AE">
        <w:rPr>
          <w:rStyle w:val="OperatorTok"/>
          <w:sz w:val="13"/>
          <w:szCs w:val="15"/>
        </w:rPr>
        <w:t>&amp;&amp;</w:t>
      </w:r>
      <w:r w:rsidRPr="004470AE">
        <w:rPr>
          <w:rStyle w:val="NormalTok"/>
          <w:sz w:val="13"/>
          <w:szCs w:val="15"/>
        </w:rPr>
        <w:t>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range</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_len</w:t>
      </w:r>
      <w:r w:rsidRPr="004470AE">
        <w:rPr>
          <w:rStyle w:val="OperatorTok"/>
          <w:sz w:val="13"/>
          <w:szCs w:val="15"/>
        </w:rPr>
        <w:t>))</w:t>
      </w:r>
      <w:r w:rsidRPr="004470AE">
        <w:rPr>
          <w:sz w:val="15"/>
          <w:szCs w:val="15"/>
        </w:rPr>
        <w:br/>
      </w:r>
      <w:r w:rsidRPr="004470AE">
        <w:rPr>
          <w:rStyle w:val="NormalTok"/>
          <w:sz w:val="13"/>
          <w:szCs w:val="15"/>
        </w:rPr>
        <w:t xml:space="preserve">            lhs</w:t>
      </w:r>
      <w:r w:rsidRPr="004470AE">
        <w:rPr>
          <w:rStyle w:val="OperatorTok"/>
          <w:sz w:val="13"/>
          <w:szCs w:val="15"/>
        </w:rPr>
        <w:t>.</w:t>
      </w:r>
      <w:r w:rsidRPr="004470AE">
        <w:rPr>
          <w:rStyle w:val="NormalTok"/>
          <w:sz w:val="13"/>
          <w:szCs w:val="15"/>
        </w:rPr>
        <w:t>da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max</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da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da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l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返回俩向量中</w:t>
      </w:r>
      <w:r w:rsidRPr="004470AE">
        <w:rPr>
          <w:rStyle w:val="CommentTok"/>
          <w:i w:val="0"/>
          <w:iCs/>
          <w:sz w:val="13"/>
          <w:szCs w:val="15"/>
        </w:rPr>
        <w:t>x</w:t>
      </w:r>
      <w:r w:rsidRPr="004470AE">
        <w:rPr>
          <w:rStyle w:val="CommentTok"/>
          <w:i w:val="0"/>
          <w:iCs/>
          <w:sz w:val="13"/>
          <w:szCs w:val="15"/>
        </w:rPr>
        <w:t>的最小值和</w:t>
      </w:r>
      <w:r w:rsidRPr="004470AE">
        <w:rPr>
          <w:rStyle w:val="CommentTok"/>
          <w:i w:val="0"/>
          <w:iCs/>
          <w:sz w:val="13"/>
          <w:szCs w:val="15"/>
        </w:rPr>
        <w:t>y</w:t>
      </w:r>
      <w:r w:rsidRPr="004470AE">
        <w:rPr>
          <w:rStyle w:val="CommentTok"/>
          <w:i w:val="0"/>
          <w:iCs/>
          <w:sz w:val="13"/>
          <w:szCs w:val="15"/>
        </w:rPr>
        <w:t>的最小值构造而成的向量</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N Min</w:t>
      </w:r>
      <w:r w:rsidRPr="004470AE">
        <w:rPr>
          <w:rStyle w:val="OperatorTok"/>
          <w:sz w:val="13"/>
          <w:szCs w:val="15"/>
        </w:rPr>
        <w:t>(</w:t>
      </w:r>
      <w:r w:rsidRPr="004470AE">
        <w:rPr>
          <w:rStyle w:val="NormalTok"/>
          <w:sz w:val="13"/>
          <w:szCs w:val="15"/>
        </w:rPr>
        <w:t>VectorN lhs</w:t>
      </w:r>
      <w:r w:rsidRPr="004470AE">
        <w:rPr>
          <w:rStyle w:val="OperatorTok"/>
          <w:sz w:val="13"/>
          <w:szCs w:val="15"/>
        </w:rPr>
        <w:t>,</w:t>
      </w:r>
      <w:r w:rsidRPr="004470AE">
        <w:rPr>
          <w:rStyle w:val="NormalTok"/>
          <w:sz w:val="13"/>
          <w:szCs w:val="15"/>
        </w:rPr>
        <w:t xml:space="preserve"> VectorN </w:t>
      </w:r>
      <w:r w:rsidRPr="004470AE">
        <w:rPr>
          <w:rStyle w:val="OperatorTok"/>
          <w:sz w:val="13"/>
          <w:szCs w:val="15"/>
        </w:rPr>
        <w:t>&amp;&amp;</w:t>
      </w:r>
      <w:r w:rsidRPr="004470AE">
        <w:rPr>
          <w:rStyle w:val="NormalTok"/>
          <w:sz w:val="13"/>
          <w:szCs w:val="15"/>
        </w:rPr>
        <w:t>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range</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_len</w:t>
      </w:r>
      <w:r w:rsidRPr="004470AE">
        <w:rPr>
          <w:rStyle w:val="OperatorTok"/>
          <w:sz w:val="13"/>
          <w:szCs w:val="15"/>
        </w:rPr>
        <w:t>))</w:t>
      </w:r>
      <w:r w:rsidRPr="004470AE">
        <w:rPr>
          <w:sz w:val="15"/>
          <w:szCs w:val="15"/>
        </w:rPr>
        <w:br/>
      </w:r>
      <w:r w:rsidRPr="004470AE">
        <w:rPr>
          <w:rStyle w:val="NormalTok"/>
          <w:sz w:val="13"/>
          <w:szCs w:val="15"/>
        </w:rPr>
        <w:t xml:space="preserve">            lhs</w:t>
      </w:r>
      <w:r w:rsidRPr="004470AE">
        <w:rPr>
          <w:rStyle w:val="OperatorTok"/>
          <w:sz w:val="13"/>
          <w:szCs w:val="15"/>
        </w:rPr>
        <w:t>.</w:t>
      </w:r>
      <w:r w:rsidRPr="004470AE">
        <w:rPr>
          <w:rStyle w:val="NormalTok"/>
          <w:sz w:val="13"/>
          <w:szCs w:val="15"/>
        </w:rPr>
        <w:t>da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min</w:t>
      </w:r>
      <w:r w:rsidRPr="004470AE">
        <w:rPr>
          <w:rStyle w:val="OperatorTok"/>
          <w:sz w:val="13"/>
          <w:szCs w:val="15"/>
        </w:rPr>
        <w:t>(</w:t>
      </w:r>
      <w:r w:rsidRPr="004470AE">
        <w:rPr>
          <w:rStyle w:val="NormalTok"/>
          <w:sz w:val="13"/>
          <w:szCs w:val="15"/>
        </w:rPr>
        <w:t>lhs</w:t>
      </w:r>
      <w:r w:rsidRPr="004470AE">
        <w:rPr>
          <w:rStyle w:val="OperatorTok"/>
          <w:sz w:val="13"/>
          <w:szCs w:val="15"/>
        </w:rPr>
        <w:t>.</w:t>
      </w:r>
      <w:r w:rsidRPr="004470AE">
        <w:rPr>
          <w:rStyle w:val="NormalTok"/>
          <w:sz w:val="13"/>
          <w:szCs w:val="15"/>
        </w:rPr>
        <w:t>da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da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l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获得</w:t>
      </w:r>
      <w:r w:rsidRPr="004470AE">
        <w:rPr>
          <w:rStyle w:val="CommentTok"/>
          <w:i w:val="0"/>
          <w:iCs/>
          <w:sz w:val="13"/>
          <w:szCs w:val="15"/>
        </w:rPr>
        <w:t>vector</w:t>
      </w:r>
      <w:r w:rsidRPr="004470AE">
        <w:rPr>
          <w:rStyle w:val="CommentTok"/>
          <w:i w:val="0"/>
          <w:iCs/>
          <w:sz w:val="13"/>
          <w:szCs w:val="15"/>
        </w:rPr>
        <w:t>在</w:t>
      </w:r>
      <w:r w:rsidRPr="004470AE">
        <w:rPr>
          <w:rStyle w:val="CommentTok"/>
          <w:i w:val="0"/>
          <w:iCs/>
          <w:sz w:val="13"/>
          <w:szCs w:val="15"/>
        </w:rPr>
        <w:t>onNormal</w:t>
      </w:r>
      <w:r w:rsidRPr="004470AE">
        <w:rPr>
          <w:rStyle w:val="CommentTok"/>
          <w:i w:val="0"/>
          <w:iCs/>
          <w:sz w:val="13"/>
          <w:szCs w:val="15"/>
        </w:rPr>
        <w:t>方向的投影</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N Project</w:t>
      </w:r>
      <w:r w:rsidRPr="004470AE">
        <w:rPr>
          <w:rStyle w:val="OperatorTok"/>
          <w:sz w:val="13"/>
          <w:szCs w:val="15"/>
        </w:rPr>
        <w:t>(</w:t>
      </w:r>
      <w:r w:rsidRPr="004470AE">
        <w:rPr>
          <w:rStyle w:val="NormalTok"/>
          <w:sz w:val="13"/>
          <w:szCs w:val="15"/>
        </w:rPr>
        <w:t xml:space="preserve">VectorN </w:t>
      </w:r>
      <w:r w:rsidRPr="004470AE">
        <w:rPr>
          <w:rStyle w:val="OperatorTok"/>
          <w:sz w:val="13"/>
          <w:szCs w:val="15"/>
        </w:rPr>
        <w:t>&amp;</w:t>
      </w:r>
      <w:r w:rsidRPr="004470AE">
        <w:rPr>
          <w:rStyle w:val="NormalTok"/>
          <w:sz w:val="13"/>
          <w:szCs w:val="15"/>
        </w:rPr>
        <w:t>vector</w:t>
      </w:r>
      <w:r w:rsidRPr="004470AE">
        <w:rPr>
          <w:rStyle w:val="OperatorTok"/>
          <w:sz w:val="13"/>
          <w:szCs w:val="15"/>
        </w:rPr>
        <w:t>,</w:t>
      </w:r>
      <w:r w:rsidRPr="004470AE">
        <w:rPr>
          <w:rStyle w:val="NormalTok"/>
          <w:sz w:val="13"/>
          <w:szCs w:val="15"/>
        </w:rPr>
        <w:t xml:space="preserve"> VectorN </w:t>
      </w:r>
      <w:r w:rsidRPr="004470AE">
        <w:rPr>
          <w:rStyle w:val="OperatorTok"/>
          <w:sz w:val="13"/>
          <w:szCs w:val="15"/>
        </w:rPr>
        <w:t>&amp;</w:t>
      </w:r>
      <w:r w:rsidRPr="004470AE">
        <w:rPr>
          <w:rStyle w:val="NormalTok"/>
          <w:sz w:val="13"/>
          <w:szCs w:val="15"/>
        </w:rPr>
        <w:t>onNorma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os</w:t>
      </w:r>
      <w:r w:rsidRPr="004470AE">
        <w:rPr>
          <w:rStyle w:val="OperatorTok"/>
          <w:sz w:val="13"/>
          <w:szCs w:val="15"/>
        </w:rPr>
        <w:t>(</w:t>
      </w:r>
      <w:r w:rsidRPr="004470AE">
        <w:rPr>
          <w:rStyle w:val="NormalTok"/>
          <w:sz w:val="13"/>
          <w:szCs w:val="15"/>
        </w:rPr>
        <w:t>Rad</w:t>
      </w:r>
      <w:r w:rsidRPr="004470AE">
        <w:rPr>
          <w:rStyle w:val="OperatorTok"/>
          <w:sz w:val="13"/>
          <w:szCs w:val="15"/>
        </w:rPr>
        <w:t>(</w:t>
      </w:r>
      <w:r w:rsidRPr="004470AE">
        <w:rPr>
          <w:rStyle w:val="NormalTok"/>
          <w:sz w:val="13"/>
          <w:szCs w:val="15"/>
        </w:rPr>
        <w:t>vector</w:t>
      </w:r>
      <w:r w:rsidRPr="004470AE">
        <w:rPr>
          <w:rStyle w:val="OperatorTok"/>
          <w:sz w:val="13"/>
          <w:szCs w:val="15"/>
        </w:rPr>
        <w:t>,</w:t>
      </w:r>
      <w:r w:rsidRPr="004470AE">
        <w:rPr>
          <w:rStyle w:val="NormalTok"/>
          <w:sz w:val="13"/>
          <w:szCs w:val="15"/>
        </w:rPr>
        <w:t xml:space="preserve"> onNorma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ector</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nNorma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OperatorTok"/>
          <w:sz w:val="13"/>
          <w:szCs w:val="15"/>
        </w:rPr>
        <w:t>};</w:t>
      </w:r>
    </w:p>
    <w:p w14:paraId="36C51E03" w14:textId="77777777" w:rsidR="003C132F" w:rsidRPr="00170801" w:rsidRDefault="004470AE">
      <w:pPr>
        <w:pStyle w:val="3"/>
        <w:rPr>
          <w:sz w:val="21"/>
          <w:szCs w:val="21"/>
        </w:rPr>
      </w:pPr>
      <w:bookmarkStart w:id="107" w:name="矩阵"/>
      <w:bookmarkStart w:id="108" w:name="_Toc73724873"/>
      <w:bookmarkEnd w:id="105"/>
      <w:r w:rsidRPr="00170801">
        <w:rPr>
          <w:sz w:val="21"/>
          <w:szCs w:val="21"/>
        </w:rPr>
        <w:t>矩阵</w:t>
      </w:r>
      <w:bookmarkEnd w:id="108"/>
    </w:p>
    <w:p w14:paraId="431D3C5F" w14:textId="77777777" w:rsidR="003C132F" w:rsidRPr="004470AE" w:rsidRDefault="004470AE">
      <w:pPr>
        <w:pStyle w:val="SourceCode"/>
        <w:rPr>
          <w:sz w:val="15"/>
          <w:szCs w:val="15"/>
        </w:rPr>
      </w:pPr>
      <w:r w:rsidRPr="004470AE">
        <w:rPr>
          <w:rStyle w:val="KeywordTok"/>
          <w:sz w:val="13"/>
          <w:szCs w:val="15"/>
        </w:rPr>
        <w:t>template</w:t>
      </w:r>
      <w:r w:rsidRPr="004470AE">
        <w:rPr>
          <w:rStyle w:val="NormalTok"/>
          <w:sz w:val="13"/>
          <w:szCs w:val="15"/>
        </w:rPr>
        <w:t xml:space="preserve"> </w:t>
      </w:r>
      <w:r w:rsidRPr="004470AE">
        <w:rPr>
          <w:rStyle w:val="OperatorTok"/>
          <w:sz w:val="13"/>
          <w:szCs w:val="15"/>
        </w:rPr>
        <w:t>&lt;</w:t>
      </w:r>
      <w:r w:rsidRPr="004470AE">
        <w:rPr>
          <w:rStyle w:val="KeywordTok"/>
          <w:sz w:val="13"/>
          <w:szCs w:val="15"/>
        </w:rPr>
        <w:t>typename</w:t>
      </w:r>
      <w:r w:rsidRPr="004470AE">
        <w:rPr>
          <w:rStyle w:val="NormalTok"/>
          <w:sz w:val="13"/>
          <w:szCs w:val="15"/>
        </w:rPr>
        <w:t xml:space="preserve"> VALUETYPE </w:t>
      </w:r>
      <w:r w:rsidRPr="004470AE">
        <w:rPr>
          <w:rStyle w:val="OperatorTok"/>
          <w:sz w:val="13"/>
          <w:szCs w:val="15"/>
        </w:rPr>
        <w:t>=</w:t>
      </w:r>
      <w:r w:rsidRPr="004470AE">
        <w:rPr>
          <w:rStyle w:val="NormalTok"/>
          <w:sz w:val="13"/>
          <w:szCs w:val="15"/>
        </w:rPr>
        <w:t xml:space="preserve"> FLOAT_</w:t>
      </w:r>
      <w:r w:rsidRPr="004470AE">
        <w:rPr>
          <w:rStyle w:val="OperatorTok"/>
          <w:sz w:val="13"/>
          <w:szCs w:val="15"/>
        </w:rPr>
        <w:t>&gt;</w:t>
      </w:r>
      <w:r w:rsidRPr="004470AE">
        <w:rPr>
          <w:sz w:val="15"/>
          <w:szCs w:val="15"/>
        </w:rPr>
        <w:br/>
      </w:r>
      <w:r w:rsidRPr="004470AE">
        <w:rPr>
          <w:rStyle w:val="KeywordTok"/>
          <w:sz w:val="13"/>
          <w:szCs w:val="15"/>
        </w:rPr>
        <w:t>struct</w:t>
      </w:r>
      <w:r w:rsidRPr="004470AE">
        <w:rPr>
          <w:rStyle w:val="NormalTok"/>
          <w:sz w:val="13"/>
          <w:szCs w:val="15"/>
        </w:rPr>
        <w:t xml:space="preserve"> Matrix </w:t>
      </w:r>
      <w:r w:rsidRPr="004470AE">
        <w:rPr>
          <w:rStyle w:val="OperatorTok"/>
          <w:sz w:val="13"/>
          <w:szCs w:val="15"/>
        </w:rPr>
        <w:t>:</w:t>
      </w:r>
      <w:r w:rsidRPr="004470AE">
        <w:rPr>
          <w:rStyle w:val="NormalTok"/>
          <w:sz w:val="13"/>
          <w:szCs w:val="15"/>
        </w:rPr>
        <w:t xml:space="preserve"> VectorN</w:t>
      </w:r>
      <w:r w:rsidRPr="004470AE">
        <w:rPr>
          <w:rStyle w:val="OperatorTok"/>
          <w:sz w:val="13"/>
          <w:szCs w:val="15"/>
        </w:rPr>
        <w:t>&lt;</w:t>
      </w:r>
      <w:r w:rsidRPr="004470AE">
        <w:rPr>
          <w:rStyle w:val="NormalTok"/>
          <w:sz w:val="13"/>
          <w:szCs w:val="15"/>
        </w:rPr>
        <w:t>VectorN</w:t>
      </w:r>
      <w:r w:rsidRPr="004470AE">
        <w:rPr>
          <w:rStyle w:val="OperatorTok"/>
          <w:sz w:val="13"/>
          <w:szCs w:val="15"/>
        </w:rPr>
        <w:t>&lt;</w:t>
      </w:r>
      <w:r w:rsidRPr="004470AE">
        <w:rPr>
          <w:rStyle w:val="NormalTok"/>
          <w:sz w:val="13"/>
          <w:szCs w:val="15"/>
        </w:rPr>
        <w:t>VALUETYPE</w:t>
      </w:r>
      <w:r w:rsidRPr="004470AE">
        <w:rPr>
          <w:rStyle w:val="OperatorTok"/>
          <w:sz w:val="13"/>
          <w:szCs w:val="15"/>
        </w:rPr>
        <w:t>&gt;&g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OW</w:t>
      </w:r>
      <w:r w:rsidRPr="004470AE">
        <w:rPr>
          <w:rStyle w:val="OperatorTok"/>
          <w:sz w:val="13"/>
          <w:szCs w:val="15"/>
        </w:rPr>
        <w:t>,</w:t>
      </w:r>
      <w:r w:rsidRPr="004470AE">
        <w:rPr>
          <w:rStyle w:val="NormalTok"/>
          <w:sz w:val="13"/>
          <w:szCs w:val="15"/>
        </w:rPr>
        <w:t xml:space="preserve"> COL</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string</w:t>
      </w:r>
      <w:r w:rsidRPr="004470AE">
        <w:rPr>
          <w:rStyle w:val="OperatorTok"/>
          <w:sz w:val="13"/>
          <w:szCs w:val="15"/>
        </w:rPr>
        <w:t xml:space="preserve"> </w:t>
      </w:r>
      <w:r w:rsidRPr="004470AE">
        <w:rPr>
          <w:rStyle w:val="NormalTok"/>
          <w:sz w:val="13"/>
          <w:szCs w:val="15"/>
        </w:rPr>
        <w:t>ToString</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ostringstream</w:t>
      </w:r>
      <w:r w:rsidRPr="004470AE">
        <w:rPr>
          <w:rStyle w:val="OperatorTok"/>
          <w:sz w:val="13"/>
          <w:szCs w:val="15"/>
        </w:rPr>
        <w:t xml:space="preserve"> </w:t>
      </w:r>
      <w:r w:rsidRPr="004470AE">
        <w:rPr>
          <w:rStyle w:val="NormalTok"/>
          <w:sz w:val="13"/>
          <w:szCs w:val="15"/>
        </w:rPr>
        <w:t>ostr</w:t>
      </w:r>
      <w:r w:rsidRPr="004470AE">
        <w:rPr>
          <w:rStyle w:val="OperatorTok"/>
          <w:sz w:val="13"/>
          <w:szCs w:val="15"/>
        </w:rPr>
        <w:t>;</w:t>
      </w:r>
      <w:r w:rsidRPr="004470AE">
        <w:rPr>
          <w:sz w:val="15"/>
          <w:szCs w:val="15"/>
        </w:rPr>
        <w:br/>
      </w:r>
      <w:r w:rsidRPr="004470AE">
        <w:rPr>
          <w:rStyle w:val="NormalTok"/>
          <w:sz w:val="13"/>
          <w:szCs w:val="15"/>
        </w:rPr>
        <w:t xml:space="preserve">        ostr </w:t>
      </w:r>
      <w:r w:rsidRPr="004470AE">
        <w:rPr>
          <w:rStyle w:val="OperatorTok"/>
          <w:sz w:val="13"/>
          <w:szCs w:val="15"/>
        </w:rPr>
        <w:t>&lt;&lt;</w:t>
      </w:r>
      <w:r w:rsidRPr="004470AE">
        <w:rPr>
          <w:rStyle w:val="NormalTok"/>
          <w:sz w:val="13"/>
          <w:szCs w:val="15"/>
        </w:rPr>
        <w:t xml:space="preserve"> </w:t>
      </w:r>
      <w:r w:rsidRPr="004470AE">
        <w:rPr>
          <w:rStyle w:val="StringTok"/>
          <w:sz w:val="13"/>
          <w:szCs w:val="15"/>
        </w:rPr>
        <w:t>"Matrix"</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ROW </w:t>
      </w:r>
      <w:r w:rsidRPr="004470AE">
        <w:rPr>
          <w:rStyle w:val="OperatorTok"/>
          <w:sz w:val="13"/>
          <w:szCs w:val="15"/>
        </w:rPr>
        <w:t>&lt;&lt;</w:t>
      </w:r>
      <w:r w:rsidRPr="004470AE">
        <w:rPr>
          <w:rStyle w:val="NormalTok"/>
          <w:sz w:val="13"/>
          <w:szCs w:val="15"/>
        </w:rPr>
        <w:t xml:space="preserve"> </w:t>
      </w:r>
      <w:r w:rsidRPr="004470AE">
        <w:rPr>
          <w:rStyle w:val="StringTok"/>
          <w:sz w:val="13"/>
          <w:szCs w:val="15"/>
        </w:rPr>
        <w:t>"x"</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COL </w:t>
      </w:r>
      <w:r w:rsidRPr="004470AE">
        <w:rPr>
          <w:rStyle w:val="OperatorTok"/>
          <w:sz w:val="13"/>
          <w:szCs w:val="15"/>
        </w:rPr>
        <w:t>&lt;&lt;</w:t>
      </w:r>
      <w:r w:rsidRPr="004470AE">
        <w:rPr>
          <w:rStyle w:val="NormalTok"/>
          <w:sz w:val="13"/>
          <w:szCs w:val="15"/>
        </w:rPr>
        <w:t xml:space="preserve"> </w:t>
      </w:r>
      <w:r w:rsidRPr="004470AE">
        <w:rPr>
          <w:rStyle w:val="StringTok"/>
          <w:sz w:val="13"/>
          <w:szCs w:val="15"/>
        </w:rPr>
        <w:t>"[</w:t>
      </w:r>
      <w:r w:rsidRPr="004470AE">
        <w:rPr>
          <w:rStyle w:val="SpecialCharTok"/>
          <w:sz w:val="13"/>
          <w:szCs w:val="15"/>
        </w:rPr>
        <w:t>\n</w:t>
      </w:r>
      <w:r w:rsidRPr="004470AE">
        <w:rPr>
          <w:rStyle w:val="String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lastRenderedPageBreak/>
        <w:t xml:space="preserve">            ostr </w:t>
      </w:r>
      <w:r w:rsidRPr="004470AE">
        <w:rPr>
          <w:rStyle w:val="OperatorTok"/>
          <w:sz w:val="13"/>
          <w:szCs w:val="15"/>
        </w:rPr>
        <w:t>&lt;&lt;</w:t>
      </w:r>
      <w:r w:rsidRPr="004470AE">
        <w:rPr>
          <w:rStyle w:val="NormalTok"/>
          <w:sz w:val="13"/>
          <w:szCs w:val="15"/>
        </w:rPr>
        <w:t xml:space="preserve"> </w:t>
      </w:r>
      <w:r w:rsidRPr="004470AE">
        <w:rPr>
          <w:rStyle w:val="CharTok"/>
          <w:sz w:val="13"/>
          <w:szCs w:val="15"/>
        </w:rPr>
        <w:t>'</w:t>
      </w:r>
      <w:r w:rsidRPr="004470AE">
        <w:rPr>
          <w:rStyle w:val="SpecialCharTok"/>
          <w:sz w:val="13"/>
          <w:szCs w:val="15"/>
        </w:rPr>
        <w:t>\t</w:t>
      </w:r>
      <w:r w:rsidRPr="004470AE">
        <w:rPr>
          <w:rStyle w:val="CharTok"/>
          <w:sz w:val="13"/>
          <w:szCs w:val="15"/>
        </w:rPr>
        <w:t>'</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i</w:t>
      </w:r>
      <w:r w:rsidRPr="004470AE">
        <w:rPr>
          <w:rStyle w:val="OperatorTok"/>
          <w:sz w:val="13"/>
          <w:szCs w:val="15"/>
        </w:rPr>
        <w:t>.</w:t>
      </w:r>
      <w:r w:rsidRPr="004470AE">
        <w:rPr>
          <w:rStyle w:val="NormalTok"/>
          <w:sz w:val="13"/>
          <w:szCs w:val="15"/>
        </w:rPr>
        <w:t>ToString</w:t>
      </w:r>
      <w:r w:rsidRPr="004470AE">
        <w:rPr>
          <w:rStyle w:val="OperatorTok"/>
          <w:sz w:val="13"/>
          <w:szCs w:val="15"/>
        </w:rPr>
        <w:t>();</w:t>
      </w:r>
      <w:r w:rsidRPr="004470AE">
        <w:rPr>
          <w:sz w:val="15"/>
          <w:szCs w:val="15"/>
        </w:rPr>
        <w:br/>
      </w:r>
      <w:r w:rsidRPr="004470AE">
        <w:rPr>
          <w:rStyle w:val="NormalTok"/>
          <w:sz w:val="13"/>
          <w:szCs w:val="15"/>
        </w:rPr>
        <w:t xml:space="preserve">        ostr </w:t>
      </w:r>
      <w:r w:rsidRPr="004470AE">
        <w:rPr>
          <w:rStyle w:val="OperatorTok"/>
          <w:sz w:val="13"/>
          <w:szCs w:val="15"/>
        </w:rPr>
        <w:t>&lt;&lt;</w:t>
      </w:r>
      <w:r w:rsidRPr="004470AE">
        <w:rPr>
          <w:rStyle w:val="NormalTok"/>
          <w:sz w:val="13"/>
          <w:szCs w:val="15"/>
        </w:rPr>
        <w:t xml:space="preserve"> </w:t>
      </w:r>
      <w:r w:rsidRPr="004470AE">
        <w:rPr>
          <w:rStyle w:val="String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ostr</w:t>
      </w:r>
      <w:r w:rsidRPr="004470AE">
        <w:rPr>
          <w:rStyle w:val="OperatorTok"/>
          <w:sz w:val="13"/>
          <w:szCs w:val="15"/>
        </w:rPr>
        <w:t>.</w:t>
      </w:r>
      <w:r w:rsidRPr="004470AE">
        <w:rPr>
          <w:rStyle w:val="NormalTok"/>
          <w:sz w:val="13"/>
          <w:szCs w:val="15"/>
        </w:rPr>
        <w:t>s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Matrix</w:t>
      </w:r>
      <w:r w:rsidRPr="004470AE">
        <w:rPr>
          <w:rStyle w:val="OperatorTok"/>
          <w:sz w:val="13"/>
          <w:szCs w:val="15"/>
        </w:rPr>
        <w:t>(</w:t>
      </w:r>
      <w:r w:rsidRPr="004470AE">
        <w:rPr>
          <w:rStyle w:val="NormalTok"/>
          <w:sz w:val="13"/>
          <w:szCs w:val="15"/>
        </w:rPr>
        <w:t>VectorN</w:t>
      </w:r>
      <w:r w:rsidRPr="004470AE">
        <w:rPr>
          <w:rStyle w:val="OperatorTok"/>
          <w:sz w:val="13"/>
          <w:szCs w:val="15"/>
        </w:rPr>
        <w:t>&lt;</w:t>
      </w:r>
      <w:r w:rsidRPr="004470AE">
        <w:rPr>
          <w:rStyle w:val="NormalTok"/>
          <w:sz w:val="13"/>
          <w:szCs w:val="15"/>
        </w:rPr>
        <w:t>VectorN</w:t>
      </w:r>
      <w:r w:rsidRPr="004470AE">
        <w:rPr>
          <w:rStyle w:val="OperatorTok"/>
          <w:sz w:val="13"/>
          <w:szCs w:val="15"/>
        </w:rPr>
        <w:t>&lt;</w:t>
      </w:r>
      <w:r w:rsidRPr="004470AE">
        <w:rPr>
          <w:rStyle w:val="NormalTok"/>
          <w:sz w:val="13"/>
          <w:szCs w:val="15"/>
        </w:rPr>
        <w:t>VALUETYPE</w:t>
      </w:r>
      <w:r w:rsidRPr="004470AE">
        <w:rPr>
          <w:rStyle w:val="OperatorTok"/>
          <w:sz w:val="13"/>
          <w:szCs w:val="15"/>
        </w:rPr>
        <w:t>&gt;&gt;</w:t>
      </w:r>
      <w:r w:rsidRPr="004470AE">
        <w:rPr>
          <w:rStyle w:val="NormalTok"/>
          <w:sz w:val="13"/>
          <w:szCs w:val="15"/>
        </w:rPr>
        <w:t xml:space="preserve"> </w:t>
      </w:r>
      <w:r w:rsidRPr="004470AE">
        <w:rPr>
          <w:rStyle w:val="OperatorTok"/>
          <w:sz w:val="13"/>
          <w:szCs w:val="15"/>
        </w:rPr>
        <w:t>&amp;&amp;</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ectorN</w:t>
      </w:r>
      <w:r w:rsidRPr="004470AE">
        <w:rPr>
          <w:rStyle w:val="OperatorTok"/>
          <w:sz w:val="13"/>
          <w:szCs w:val="15"/>
        </w:rPr>
        <w:t>&lt;</w:t>
      </w:r>
      <w:r w:rsidRPr="004470AE">
        <w:rPr>
          <w:rStyle w:val="NormalTok"/>
          <w:sz w:val="13"/>
          <w:szCs w:val="15"/>
        </w:rPr>
        <w:t>VectorN</w:t>
      </w:r>
      <w:r w:rsidRPr="004470AE">
        <w:rPr>
          <w:rStyle w:val="OperatorTok"/>
          <w:sz w:val="13"/>
          <w:szCs w:val="15"/>
        </w:rPr>
        <w:t>&lt;</w:t>
      </w:r>
      <w:r w:rsidRPr="004470AE">
        <w:rPr>
          <w:rStyle w:val="NormalTok"/>
          <w:sz w:val="13"/>
          <w:szCs w:val="15"/>
        </w:rPr>
        <w:t>VALUETYPE</w:t>
      </w:r>
      <w:r w:rsidRPr="004470AE">
        <w:rPr>
          <w:rStyle w:val="OperatorTok"/>
          <w:sz w:val="13"/>
          <w:szCs w:val="15"/>
        </w:rPr>
        <w:t>&gt;&gt;(</w:t>
      </w:r>
      <w:r w:rsidRPr="004470AE">
        <w:rPr>
          <w:rStyle w:val="NormalTok"/>
          <w:sz w:val="13"/>
          <w:szCs w:val="15"/>
        </w:rPr>
        <w:t>v</w:t>
      </w:r>
      <w:r w:rsidRPr="004470AE">
        <w:rPr>
          <w:rStyle w:val="OperatorTok"/>
          <w:sz w:val="13"/>
          <w:szCs w:val="15"/>
        </w:rPr>
        <w:t>),</w:t>
      </w:r>
      <w:r w:rsidRPr="004470AE">
        <w:rPr>
          <w:rStyle w:val="NormalTok"/>
          <w:sz w:val="13"/>
          <w:szCs w:val="15"/>
        </w:rPr>
        <w:t xml:space="preserve"> ROW</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COL</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front</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Matrix</w:t>
      </w:r>
      <w:r w:rsidRPr="004470AE">
        <w:rPr>
          <w:rStyle w:val="OperatorTok"/>
          <w:sz w:val="13"/>
          <w:szCs w:val="15"/>
        </w:rPr>
        <w:t>(</w:t>
      </w:r>
      <w:r w:rsidRPr="004470AE">
        <w:rPr>
          <w:rStyle w:val="NormalTok"/>
          <w:sz w:val="13"/>
          <w:szCs w:val="15"/>
        </w:rPr>
        <w:t>VectorN</w:t>
      </w:r>
      <w:r w:rsidRPr="004470AE">
        <w:rPr>
          <w:rStyle w:val="OperatorTok"/>
          <w:sz w:val="13"/>
          <w:szCs w:val="15"/>
        </w:rPr>
        <w:t>&lt;</w:t>
      </w:r>
      <w:r w:rsidRPr="004470AE">
        <w:rPr>
          <w:rStyle w:val="NormalTok"/>
          <w:sz w:val="13"/>
          <w:szCs w:val="15"/>
        </w:rPr>
        <w:t>VectorN</w:t>
      </w:r>
      <w:r w:rsidRPr="004470AE">
        <w:rPr>
          <w:rStyle w:val="OperatorTok"/>
          <w:sz w:val="13"/>
          <w:szCs w:val="15"/>
        </w:rPr>
        <w:t>&lt;</w:t>
      </w:r>
      <w:r w:rsidRPr="004470AE">
        <w:rPr>
          <w:rStyle w:val="NormalTok"/>
          <w:sz w:val="13"/>
          <w:szCs w:val="15"/>
        </w:rPr>
        <w:t>VALUETYPE</w:t>
      </w:r>
      <w:r w:rsidRPr="004470AE">
        <w:rPr>
          <w:rStyle w:val="OperatorTok"/>
          <w:sz w:val="13"/>
          <w:szCs w:val="15"/>
        </w:rPr>
        <w:t>&gt;&gt;</w:t>
      </w:r>
      <w:r w:rsidRPr="004470AE">
        <w:rPr>
          <w:rStyle w:val="NormalTok"/>
          <w:sz w:val="13"/>
          <w:szCs w:val="15"/>
        </w:rPr>
        <w:t xml:space="preserve"> </w:t>
      </w:r>
      <w:r w:rsidRPr="004470AE">
        <w:rPr>
          <w:rStyle w:val="OperatorTok"/>
          <w:sz w:val="13"/>
          <w:szCs w:val="15"/>
        </w:rPr>
        <w:t>&amp;</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ectorN</w:t>
      </w:r>
      <w:r w:rsidRPr="004470AE">
        <w:rPr>
          <w:rStyle w:val="OperatorTok"/>
          <w:sz w:val="13"/>
          <w:szCs w:val="15"/>
        </w:rPr>
        <w:t>&lt;</w:t>
      </w:r>
      <w:r w:rsidRPr="004470AE">
        <w:rPr>
          <w:rStyle w:val="NormalTok"/>
          <w:sz w:val="13"/>
          <w:szCs w:val="15"/>
        </w:rPr>
        <w:t>VectorN</w:t>
      </w:r>
      <w:r w:rsidRPr="004470AE">
        <w:rPr>
          <w:rStyle w:val="OperatorTok"/>
          <w:sz w:val="13"/>
          <w:szCs w:val="15"/>
        </w:rPr>
        <w:t>&lt;</w:t>
      </w:r>
      <w:r w:rsidRPr="004470AE">
        <w:rPr>
          <w:rStyle w:val="NormalTok"/>
          <w:sz w:val="13"/>
          <w:szCs w:val="15"/>
        </w:rPr>
        <w:t>VALUETYPE</w:t>
      </w:r>
      <w:r w:rsidRPr="004470AE">
        <w:rPr>
          <w:rStyle w:val="OperatorTok"/>
          <w:sz w:val="13"/>
          <w:szCs w:val="15"/>
        </w:rPr>
        <w:t>&gt;&gt;(</w:t>
      </w:r>
      <w:r w:rsidRPr="004470AE">
        <w:rPr>
          <w:rStyle w:val="NormalTok"/>
          <w:sz w:val="13"/>
          <w:szCs w:val="15"/>
        </w:rPr>
        <w:t>v</w:t>
      </w:r>
      <w:r w:rsidRPr="004470AE">
        <w:rPr>
          <w:rStyle w:val="OperatorTok"/>
          <w:sz w:val="13"/>
          <w:szCs w:val="15"/>
        </w:rPr>
        <w:t>),</w:t>
      </w:r>
      <w:r w:rsidRPr="004470AE">
        <w:rPr>
          <w:rStyle w:val="NormalTok"/>
          <w:sz w:val="13"/>
          <w:szCs w:val="15"/>
        </w:rPr>
        <w:t xml:space="preserve"> ROW</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COL</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front</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Matrix</w:t>
      </w:r>
      <w:r w:rsidRPr="004470AE">
        <w:rPr>
          <w:rStyle w:val="OperatorTok"/>
          <w:sz w:val="13"/>
          <w:szCs w:val="15"/>
        </w:rPr>
        <w:t>(</w:t>
      </w:r>
      <w:r w:rsidRPr="004470AE">
        <w:rPr>
          <w:rStyle w:val="DataTypeTok"/>
          <w:sz w:val="13"/>
          <w:szCs w:val="15"/>
        </w:rPr>
        <w:t>in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c</w:t>
      </w:r>
      <w:r w:rsidRPr="004470AE">
        <w:rPr>
          <w:rStyle w:val="OperatorTok"/>
          <w:sz w:val="13"/>
          <w:szCs w:val="15"/>
        </w:rPr>
        <w:t>,</w:t>
      </w:r>
      <w:r w:rsidRPr="004470AE">
        <w:rPr>
          <w:rStyle w:val="NormalTok"/>
          <w:sz w:val="13"/>
          <w:szCs w:val="15"/>
        </w:rPr>
        <w:t xml:space="preserve"> VALUETYPE default_val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OW</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COL</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resize</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r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init</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default_v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Matri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default</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交换两行</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swap_rows</w:t>
      </w:r>
      <w:r w:rsidRPr="004470AE">
        <w:rPr>
          <w:rStyle w:val="OperatorTok"/>
          <w:sz w:val="13"/>
          <w:szCs w:val="15"/>
        </w:rPr>
        <w:t>(</w:t>
      </w:r>
      <w:r w:rsidRPr="004470AE">
        <w:rPr>
          <w:rStyle w:val="DataTypeTok"/>
          <w:sz w:val="13"/>
          <w:szCs w:val="15"/>
        </w:rPr>
        <w:t>int</w:t>
      </w:r>
      <w:r w:rsidRPr="004470AE">
        <w:rPr>
          <w:rStyle w:val="NormalTok"/>
          <w:sz w:val="13"/>
          <w:szCs w:val="15"/>
        </w:rPr>
        <w:t xml:space="preserve"> from</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t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swap</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化为上三角矩阵</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triangularify</w:t>
      </w:r>
      <w:r w:rsidRPr="004470AE">
        <w:rPr>
          <w:rStyle w:val="OperatorTok"/>
          <w:sz w:val="13"/>
          <w:szCs w:val="15"/>
        </w:rPr>
        <w:t>(</w:t>
      </w:r>
      <w:r w:rsidRPr="004470AE">
        <w:rPr>
          <w:rStyle w:val="DataTypeTok"/>
          <w:sz w:val="13"/>
          <w:szCs w:val="15"/>
        </w:rPr>
        <w:t>bool</w:t>
      </w:r>
      <w:r w:rsidRPr="004470AE">
        <w:rPr>
          <w:rStyle w:val="NormalTok"/>
          <w:sz w:val="13"/>
          <w:szCs w:val="15"/>
        </w:rPr>
        <w:t xml:space="preserve"> unitriangularify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done_row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COL</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化为上三角</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mx </w:t>
      </w:r>
      <w:r w:rsidRPr="004470AE">
        <w:rPr>
          <w:rStyle w:val="OperatorTok"/>
          <w:sz w:val="13"/>
          <w:szCs w:val="15"/>
        </w:rPr>
        <w:t>=</w:t>
      </w:r>
      <w:r w:rsidRPr="004470AE">
        <w:rPr>
          <w:rStyle w:val="NormalTok"/>
          <w:sz w:val="13"/>
          <w:szCs w:val="15"/>
        </w:rPr>
        <w:t xml:space="preserve"> done_row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done_rows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ROW</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fabs</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fabs</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mx</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 xml:space="preserve">                    mx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mx</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contin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mx </w:t>
      </w:r>
      <w:r w:rsidRPr="004470AE">
        <w:rPr>
          <w:rStyle w:val="OperatorTok"/>
          <w:sz w:val="13"/>
          <w:szCs w:val="15"/>
        </w:rPr>
        <w:t>!=</w:t>
      </w:r>
      <w:r w:rsidRPr="004470AE">
        <w:rPr>
          <w:rStyle w:val="NormalTok"/>
          <w:sz w:val="13"/>
          <w:szCs w:val="15"/>
        </w:rPr>
        <w:t xml:space="preserve"> done_rows</w:t>
      </w:r>
      <w:r w:rsidRPr="004470AE">
        <w:rPr>
          <w:rStyle w:val="OperatorTok"/>
          <w:sz w:val="13"/>
          <w:szCs w:val="15"/>
        </w:rPr>
        <w:t>)</w:t>
      </w:r>
      <w:r w:rsidRPr="004470AE">
        <w:rPr>
          <w:sz w:val="15"/>
          <w:szCs w:val="15"/>
        </w:rPr>
        <w:br/>
      </w:r>
      <w:r w:rsidRPr="004470AE">
        <w:rPr>
          <w:rStyle w:val="NormalTok"/>
          <w:sz w:val="13"/>
          <w:szCs w:val="15"/>
        </w:rPr>
        <w:t xml:space="preserve">                swap_rows</w:t>
      </w:r>
      <w:r w:rsidRPr="004470AE">
        <w:rPr>
          <w:rStyle w:val="OperatorTok"/>
          <w:sz w:val="13"/>
          <w:szCs w:val="15"/>
        </w:rPr>
        <w:t>(</w:t>
      </w:r>
      <w:r w:rsidRPr="004470AE">
        <w:rPr>
          <w:rStyle w:val="NormalTok"/>
          <w:sz w:val="13"/>
          <w:szCs w:val="15"/>
        </w:rPr>
        <w:t>mx</w:t>
      </w:r>
      <w:r w:rsidRPr="004470AE">
        <w:rPr>
          <w:rStyle w:val="OperatorTok"/>
          <w:sz w:val="13"/>
          <w:szCs w:val="15"/>
        </w:rPr>
        <w:t>,</w:t>
      </w:r>
      <w:r w:rsidRPr="004470AE">
        <w:rPr>
          <w:rStyle w:val="NormalTok"/>
          <w:sz w:val="13"/>
          <w:szCs w:val="15"/>
        </w:rPr>
        <w:t xml:space="preserve"> done_rows</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done_rows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ROW</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ALUETYPE tmp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done_rows</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tmp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done_row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m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unitriangularif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tmp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done_rows</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done_row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mp</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因为用了引用，这里得拷贝暂存</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done_row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done_rows </w:t>
      </w:r>
      <w:r w:rsidRPr="004470AE">
        <w:rPr>
          <w:rStyle w:val="OperatorTok"/>
          <w:sz w:val="13"/>
          <w:szCs w:val="15"/>
        </w:rPr>
        <w:t>==</w:t>
      </w:r>
      <w:r w:rsidRPr="004470AE">
        <w:rPr>
          <w:rStyle w:val="NormalTok"/>
          <w:sz w:val="13"/>
          <w:szCs w:val="15"/>
        </w:rPr>
        <w:t xml:space="preserve"> ROW</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化为上三角矩阵，模意义版</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triangularify</w:t>
      </w:r>
      <w:r w:rsidRPr="004470AE">
        <w:rPr>
          <w:rStyle w:val="OperatorTok"/>
          <w:sz w:val="13"/>
          <w:szCs w:val="15"/>
        </w:rPr>
        <w:t>(</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unitriangularify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done_row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COL</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化为上三角</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mx </w:t>
      </w:r>
      <w:r w:rsidRPr="004470AE">
        <w:rPr>
          <w:rStyle w:val="OperatorTok"/>
          <w:sz w:val="13"/>
          <w:szCs w:val="15"/>
        </w:rPr>
        <w:t>=</w:t>
      </w:r>
      <w:r w:rsidRPr="004470AE">
        <w:rPr>
          <w:rStyle w:val="NormalTok"/>
          <w:sz w:val="13"/>
          <w:szCs w:val="15"/>
        </w:rPr>
        <w:t xml:space="preserve"> done_rows</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done_rows</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done_rows</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done_rows</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done_rows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ROW</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mx</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 xml:space="preserve">                    mx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mx</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continue</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mx </w:t>
      </w:r>
      <w:r w:rsidRPr="004470AE">
        <w:rPr>
          <w:rStyle w:val="OperatorTok"/>
          <w:sz w:val="13"/>
          <w:szCs w:val="15"/>
        </w:rPr>
        <w:t>!=</w:t>
      </w:r>
      <w:r w:rsidRPr="004470AE">
        <w:rPr>
          <w:rStyle w:val="NormalTok"/>
          <w:sz w:val="13"/>
          <w:szCs w:val="15"/>
        </w:rPr>
        <w:t xml:space="preserve"> done_rows</w:t>
      </w:r>
      <w:r w:rsidRPr="004470AE">
        <w:rPr>
          <w:rStyle w:val="OperatorTok"/>
          <w:sz w:val="13"/>
          <w:szCs w:val="15"/>
        </w:rPr>
        <w:t>)</w:t>
      </w:r>
      <w:r w:rsidRPr="004470AE">
        <w:rPr>
          <w:sz w:val="15"/>
          <w:szCs w:val="15"/>
        </w:rPr>
        <w:br/>
      </w:r>
      <w:r w:rsidRPr="004470AE">
        <w:rPr>
          <w:rStyle w:val="NormalTok"/>
          <w:sz w:val="13"/>
          <w:szCs w:val="15"/>
        </w:rPr>
        <w:t xml:space="preserve">                swap_rows</w:t>
      </w:r>
      <w:r w:rsidRPr="004470AE">
        <w:rPr>
          <w:rStyle w:val="OperatorTok"/>
          <w:sz w:val="13"/>
          <w:szCs w:val="15"/>
        </w:rPr>
        <w:t>(</w:t>
      </w:r>
      <w:r w:rsidRPr="004470AE">
        <w:rPr>
          <w:rStyle w:val="NormalTok"/>
          <w:sz w:val="13"/>
          <w:szCs w:val="15"/>
        </w:rPr>
        <w:t>mx</w:t>
      </w:r>
      <w:r w:rsidRPr="004470AE">
        <w:rPr>
          <w:rStyle w:val="OperatorTok"/>
          <w:sz w:val="13"/>
          <w:szCs w:val="15"/>
        </w:rPr>
        <w:t>,</w:t>
      </w:r>
      <w:r w:rsidRPr="004470AE">
        <w:rPr>
          <w:rStyle w:val="NormalTok"/>
          <w:sz w:val="13"/>
          <w:szCs w:val="15"/>
        </w:rPr>
        <w:t xml:space="preserve"> done_rows</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done_rows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ROW</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ALUETYPE tmp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nv</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done_rows</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tmp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done_row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m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unitriangularif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tmp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done_rows</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done_row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nv</w:t>
      </w:r>
      <w:r w:rsidRPr="004470AE">
        <w:rPr>
          <w:rStyle w:val="OperatorTok"/>
          <w:sz w:val="13"/>
          <w:szCs w:val="15"/>
        </w:rPr>
        <w:t>(</w:t>
      </w:r>
      <w:r w:rsidRPr="004470AE">
        <w:rPr>
          <w:rStyle w:val="NormalTok"/>
          <w:sz w:val="13"/>
          <w:szCs w:val="15"/>
        </w:rPr>
        <w:t>tmp</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done_row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done_row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done_rows </w:t>
      </w:r>
      <w:r w:rsidRPr="004470AE">
        <w:rPr>
          <w:rStyle w:val="OperatorTok"/>
          <w:sz w:val="13"/>
          <w:szCs w:val="15"/>
        </w:rPr>
        <w:t>==</w:t>
      </w:r>
      <w:r w:rsidRPr="004470AE">
        <w:rPr>
          <w:rStyle w:val="NormalTok"/>
          <w:sz w:val="13"/>
          <w:szCs w:val="15"/>
        </w:rPr>
        <w:t xml:space="preserve"> ROW</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row_echelonify</w:t>
      </w:r>
      <w:r w:rsidRPr="004470AE">
        <w:rPr>
          <w:rStyle w:val="OperatorTok"/>
          <w:sz w:val="13"/>
          <w:szCs w:val="15"/>
        </w:rPr>
        <w:t>(</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mod</w:t>
      </w:r>
      <w:r w:rsidRPr="004470AE">
        <w:rPr>
          <w:rStyle w:val="OperatorTok"/>
          <w:sz w:val="13"/>
          <w:szCs w:val="15"/>
        </w:rPr>
        <w:t>)</w:t>
      </w:r>
      <w:r w:rsidRPr="004470AE">
        <w:rPr>
          <w:sz w:val="15"/>
          <w:szCs w:val="15"/>
        </w:rPr>
        <w:br/>
      </w:r>
      <w:r w:rsidRPr="004470AE">
        <w:rPr>
          <w:rStyle w:val="NormalTok"/>
          <w:sz w:val="13"/>
          <w:szCs w:val="15"/>
        </w:rPr>
        <w:t xml:space="preserve">            triangularify</w:t>
      </w:r>
      <w:r w:rsidRPr="004470AE">
        <w:rPr>
          <w:rStyle w:val="OperatorTok"/>
          <w:sz w:val="13"/>
          <w:szCs w:val="15"/>
        </w:rPr>
        <w:t>(</w:t>
      </w:r>
      <w:r w:rsidRPr="004470AE">
        <w:rPr>
          <w:rStyle w:val="NormalTok"/>
          <w:sz w:val="13"/>
          <w:szCs w:val="15"/>
        </w:rPr>
        <w:t>mod</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triangularify</w:t>
      </w:r>
      <w:r w:rsidRPr="004470AE">
        <w:rPr>
          <w:rStyle w:val="OperatorTok"/>
          <w:sz w:val="13"/>
          <w:szCs w:val="15"/>
        </w:rPr>
        <w:t>(</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valid_pos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ROW</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valid_pos </w:t>
      </w:r>
      <w:r w:rsidRPr="004470AE">
        <w:rPr>
          <w:rStyle w:val="OperatorTok"/>
          <w:sz w:val="13"/>
          <w:szCs w:val="15"/>
        </w:rPr>
        <w:t>&lt;</w:t>
      </w:r>
      <w:r w:rsidRPr="004470AE">
        <w:rPr>
          <w:rStyle w:val="NormalTok"/>
          <w:sz w:val="13"/>
          <w:szCs w:val="15"/>
        </w:rPr>
        <w:t xml:space="preserve"> COL </w:t>
      </w:r>
      <w:r w:rsidRPr="004470AE">
        <w:rPr>
          <w:rStyle w:val="KeywordTok"/>
          <w:sz w:val="13"/>
          <w:szCs w:val="15"/>
        </w:rPr>
        <w:t>and</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valid_po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valid_po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valid_pos </w:t>
      </w:r>
      <w:r w:rsidRPr="004470AE">
        <w:rPr>
          <w:rStyle w:val="OperatorTok"/>
          <w:sz w:val="13"/>
          <w:szCs w:val="15"/>
        </w:rPr>
        <w:t>==</w:t>
      </w:r>
      <w:r w:rsidRPr="004470AE">
        <w:rPr>
          <w:rStyle w:val="NormalTok"/>
          <w:sz w:val="13"/>
          <w:szCs w:val="15"/>
        </w:rPr>
        <w:t xml:space="preserve"> CO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i </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i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i</w:t>
      </w:r>
      <w:r w:rsidRPr="004470AE">
        <w:rPr>
          <w:rStyle w:val="OperatorTok"/>
          <w:sz w:val="13"/>
          <w:szCs w:val="15"/>
        </w:rPr>
        <w:t>][</w:t>
      </w:r>
      <w:r w:rsidRPr="004470AE">
        <w:rPr>
          <w:rStyle w:val="NormalTok"/>
          <w:sz w:val="13"/>
          <w:szCs w:val="15"/>
        </w:rPr>
        <w:t>valid_po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返回一个自身化为上三角矩阵的拷贝</w:t>
      </w:r>
      <w:r w:rsidRPr="004470AE">
        <w:rPr>
          <w:rStyle w:val="CommentTok"/>
          <w:i w:val="0"/>
          <w:iCs/>
          <w:sz w:val="13"/>
          <w:szCs w:val="15"/>
        </w:rPr>
        <w:t>*/</w:t>
      </w:r>
      <w:r w:rsidRPr="004470AE">
        <w:rPr>
          <w:sz w:val="15"/>
          <w:szCs w:val="15"/>
        </w:rPr>
        <w:br/>
      </w:r>
      <w:r w:rsidRPr="004470AE">
        <w:rPr>
          <w:rStyle w:val="NormalTok"/>
          <w:sz w:val="13"/>
          <w:szCs w:val="15"/>
        </w:rPr>
        <w:lastRenderedPageBreak/>
        <w:t xml:space="preserve">    Matrix triangular</w:t>
      </w:r>
      <w:r w:rsidRPr="004470AE">
        <w:rPr>
          <w:rStyle w:val="OperatorTok"/>
          <w:sz w:val="13"/>
          <w:szCs w:val="15"/>
        </w:rPr>
        <w:t>(</w:t>
      </w:r>
      <w:r w:rsidRPr="004470AE">
        <w:rPr>
          <w:rStyle w:val="DataTypeTok"/>
          <w:sz w:val="13"/>
          <w:szCs w:val="15"/>
        </w:rPr>
        <w:t>bool</w:t>
      </w:r>
      <w:r w:rsidRPr="004470AE">
        <w:rPr>
          <w:rStyle w:val="NormalTok"/>
          <w:sz w:val="13"/>
          <w:szCs w:val="15"/>
        </w:rPr>
        <w:t xml:space="preserve"> unitriangularify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Matrix ret</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triangularify</w:t>
      </w:r>
      <w:r w:rsidRPr="004470AE">
        <w:rPr>
          <w:rStyle w:val="OperatorTok"/>
          <w:sz w:val="13"/>
          <w:szCs w:val="15"/>
        </w:rPr>
        <w:t>(</w:t>
      </w:r>
      <w:r w:rsidRPr="004470AE">
        <w:rPr>
          <w:rStyle w:val="NormalTok"/>
          <w:sz w:val="13"/>
          <w:szCs w:val="15"/>
        </w:rPr>
        <w:t>unitriangularif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求秩，得先上三角化</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_ran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e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res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an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求秩</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an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triangular</w:t>
      </w:r>
      <w:r w:rsidRPr="004470AE">
        <w:rPr>
          <w:rStyle w:val="OperatorTok"/>
          <w:sz w:val="13"/>
          <w:szCs w:val="15"/>
        </w:rPr>
        <w:t>().</w:t>
      </w:r>
      <w:r w:rsidRPr="004470AE">
        <w:rPr>
          <w:rStyle w:val="NormalTok"/>
          <w:sz w:val="13"/>
          <w:szCs w:val="15"/>
        </w:rPr>
        <w:t>_ran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高斯消元解方程组</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solv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OL </w:t>
      </w:r>
      <w:r w:rsidRPr="004470AE">
        <w:rPr>
          <w:rStyle w:val="OperatorTok"/>
          <w:sz w:val="13"/>
          <w:szCs w:val="15"/>
        </w:rPr>
        <w:t>!=</w:t>
      </w:r>
      <w:r w:rsidRPr="004470AE">
        <w:rPr>
          <w:rStyle w:val="NormalTok"/>
          <w:sz w:val="13"/>
          <w:szCs w:val="15"/>
        </w:rPr>
        <w:t xml:space="preserve"> ROW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throw</w:t>
      </w:r>
      <w:r w:rsidRPr="004470AE">
        <w:rPr>
          <w:rStyle w:val="NormalTok"/>
          <w:sz w:val="13"/>
          <w:szCs w:val="15"/>
        </w:rPr>
        <w:t xml:space="preserve"> </w:t>
      </w:r>
      <w:r w:rsidRPr="004470AE">
        <w:rPr>
          <w:rStyle w:val="StringTok"/>
          <w:sz w:val="13"/>
          <w:szCs w:val="15"/>
        </w:rPr>
        <w:t>"dimension error!"</w:t>
      </w:r>
      <w:r w:rsidRPr="004470AE">
        <w:rPr>
          <w:rStyle w:val="OperatorTok"/>
          <w:sz w:val="13"/>
          <w:szCs w:val="15"/>
        </w:rPr>
        <w:t>;</w:t>
      </w:r>
      <w:r w:rsidRPr="004470AE">
        <w:rPr>
          <w:sz w:val="15"/>
          <w:szCs w:val="15"/>
        </w:rPr>
        <w:br/>
      </w:r>
      <w:r w:rsidRPr="004470AE">
        <w:rPr>
          <w:rStyle w:val="NormalTok"/>
          <w:sz w:val="13"/>
          <w:szCs w:val="15"/>
        </w:rPr>
        <w:t xml:space="preserve">        triangularif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cerr &lt;&lt; *this &lt;&lt; endl;</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rStyle w:val="NormalTok"/>
          <w:sz w:val="13"/>
          <w:szCs w:val="15"/>
        </w:rPr>
        <w:t>an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ROW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ROW</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COL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COL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COL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矩阵连接</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rconcat</w:t>
      </w:r>
      <w:r w:rsidRPr="004470AE">
        <w:rPr>
          <w:rStyle w:val="OperatorTok"/>
          <w:sz w:val="13"/>
          <w:szCs w:val="15"/>
        </w:rPr>
        <w:t>(</w:t>
      </w:r>
      <w:r w:rsidRPr="004470AE">
        <w:rPr>
          <w:rStyle w:val="NormalTok"/>
          <w:sz w:val="13"/>
          <w:szCs w:val="15"/>
        </w:rPr>
        <w:t xml:space="preserve">Matrix </w:t>
      </w:r>
      <w:r w:rsidRPr="004470AE">
        <w:rPr>
          <w:rStyle w:val="OperatorTok"/>
          <w:sz w:val="13"/>
          <w:szCs w:val="15"/>
        </w:rPr>
        <w:t>&amp;&amp;</w:t>
      </w:r>
      <w:r w:rsidRPr="004470AE">
        <w:rPr>
          <w:rStyle w:val="NormalTok"/>
          <w:sz w:val="13"/>
          <w:szCs w:val="15"/>
        </w:rPr>
        <w:t>rh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OL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CO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ROW</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rconcat</w:t>
      </w:r>
      <w:r w:rsidRPr="004470AE">
        <w:rPr>
          <w:rStyle w:val="OperatorTok"/>
          <w:sz w:val="13"/>
          <w:szCs w:val="15"/>
        </w:rPr>
        <w:t>(</w:t>
      </w:r>
      <w:r w:rsidRPr="004470AE">
        <w:rPr>
          <w:rStyle w:val="NormalTok"/>
          <w:sz w:val="13"/>
          <w:szCs w:val="15"/>
        </w:rPr>
        <w:t>rh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左截断</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lerase</w:t>
      </w:r>
      <w:r w:rsidRPr="004470AE">
        <w:rPr>
          <w:rStyle w:val="OperatorTok"/>
          <w:sz w:val="13"/>
          <w:szCs w:val="15"/>
        </w:rPr>
        <w:t>(</w:t>
      </w:r>
      <w:r w:rsidRPr="004470AE">
        <w:rPr>
          <w:rStyle w:val="DataTypeTok"/>
          <w:sz w:val="13"/>
          <w:szCs w:val="15"/>
        </w:rPr>
        <w:t>int</w:t>
      </w:r>
      <w:r w:rsidRPr="004470AE">
        <w:rPr>
          <w:rStyle w:val="NormalTok"/>
          <w:sz w:val="13"/>
          <w:szCs w:val="15"/>
        </w:rPr>
        <w:t xml:space="preserve"> c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therTok"/>
          <w:sz w:val="13"/>
          <w:szCs w:val="15"/>
        </w:rPr>
        <w:t>assert</w:t>
      </w:r>
      <w:r w:rsidRPr="004470AE">
        <w:rPr>
          <w:rStyle w:val="OperatorTok"/>
          <w:sz w:val="13"/>
          <w:szCs w:val="15"/>
        </w:rPr>
        <w:t>(</w:t>
      </w:r>
      <w:r w:rsidRPr="004470AE">
        <w:rPr>
          <w:rStyle w:val="NormalTok"/>
          <w:sz w:val="13"/>
          <w:szCs w:val="15"/>
        </w:rPr>
        <w:t xml:space="preserve">COL </w:t>
      </w:r>
      <w:r w:rsidRPr="004470AE">
        <w:rPr>
          <w:rStyle w:val="OperatorTok"/>
          <w:sz w:val="13"/>
          <w:szCs w:val="15"/>
        </w:rPr>
        <w:t>&gt;=</w:t>
      </w:r>
      <w:r w:rsidRPr="004470AE">
        <w:rPr>
          <w:rStyle w:val="NormalTok"/>
          <w:sz w:val="13"/>
          <w:szCs w:val="15"/>
        </w:rPr>
        <w:t xml:space="preserve"> ctr</w:t>
      </w:r>
      <w:r w:rsidRPr="004470AE">
        <w:rPr>
          <w:rStyle w:val="OperatorTok"/>
          <w:sz w:val="13"/>
          <w:szCs w:val="15"/>
        </w:rPr>
        <w:t>);</w:t>
      </w:r>
      <w:r w:rsidRPr="004470AE">
        <w:rPr>
          <w:sz w:val="15"/>
          <w:szCs w:val="15"/>
        </w:rPr>
        <w:br/>
      </w:r>
      <w:r w:rsidRPr="004470AE">
        <w:rPr>
          <w:rStyle w:val="NormalTok"/>
          <w:sz w:val="13"/>
          <w:szCs w:val="15"/>
        </w:rPr>
        <w:t xml:space="preserve">        COL </w:t>
      </w:r>
      <w:r w:rsidRPr="004470AE">
        <w:rPr>
          <w:rStyle w:val="OperatorTok"/>
          <w:sz w:val="13"/>
          <w:szCs w:val="15"/>
        </w:rPr>
        <w:t>-=</w:t>
      </w:r>
      <w:r w:rsidRPr="004470AE">
        <w:rPr>
          <w:rStyle w:val="NormalTok"/>
          <w:sz w:val="13"/>
          <w:szCs w:val="15"/>
        </w:rPr>
        <w:t xml:space="preserve"> c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ROW</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lerase</w:t>
      </w:r>
      <w:r w:rsidRPr="004470AE">
        <w:rPr>
          <w:rStyle w:val="OperatorTok"/>
          <w:sz w:val="13"/>
          <w:szCs w:val="15"/>
        </w:rPr>
        <w:t>(</w:t>
      </w:r>
      <w:r w:rsidRPr="004470AE">
        <w:rPr>
          <w:rStyle w:val="NormalTok"/>
          <w:sz w:val="13"/>
          <w:szCs w:val="15"/>
        </w:rPr>
        <w:t>c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矩阵乘法</w:t>
      </w:r>
      <w:r w:rsidRPr="004470AE">
        <w:rPr>
          <w:rStyle w:val="CommentTok"/>
          <w:i w:val="0"/>
          <w:iCs/>
          <w:sz w:val="13"/>
          <w:szCs w:val="15"/>
        </w:rPr>
        <w:t>*/</w:t>
      </w:r>
      <w:r w:rsidRPr="004470AE">
        <w:rPr>
          <w:sz w:val="15"/>
          <w:szCs w:val="15"/>
        </w:rPr>
        <w:br/>
      </w:r>
      <w:r w:rsidRPr="004470AE">
        <w:rPr>
          <w:rStyle w:val="NormalTok"/>
          <w:sz w:val="13"/>
          <w:szCs w:val="15"/>
        </w:rPr>
        <w:t xml:space="preserve">    Matrix dot</w:t>
      </w:r>
      <w:r w:rsidRPr="004470AE">
        <w:rPr>
          <w:rStyle w:val="OperatorTok"/>
          <w:sz w:val="13"/>
          <w:szCs w:val="15"/>
        </w:rPr>
        <w:t>(</w:t>
      </w:r>
      <w:r w:rsidRPr="004470AE">
        <w:rPr>
          <w:rStyle w:val="NormalTok"/>
          <w:sz w:val="13"/>
          <w:szCs w:val="15"/>
        </w:rPr>
        <w:t xml:space="preserve">Matrix </w:t>
      </w:r>
      <w:r w:rsidRPr="004470AE">
        <w:rPr>
          <w:rStyle w:val="OperatorTok"/>
          <w:sz w:val="13"/>
          <w:szCs w:val="15"/>
        </w:rPr>
        <w:t>&amp;&amp;</w:t>
      </w:r>
      <w:r w:rsidRPr="004470AE">
        <w:rPr>
          <w:rStyle w:val="NormalTok"/>
          <w:sz w:val="13"/>
          <w:szCs w:val="15"/>
        </w:rPr>
        <w:t>rhs</w:t>
      </w:r>
      <w:r w:rsidRPr="004470AE">
        <w:rPr>
          <w:rStyle w:val="OperatorTok"/>
          <w:sz w:val="13"/>
          <w:szCs w:val="15"/>
        </w:rPr>
        <w:t>,</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 xml:space="preserve">COL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ROW</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throw</w:t>
      </w:r>
      <w:r w:rsidRPr="004470AE">
        <w:rPr>
          <w:rStyle w:val="NormalTok"/>
          <w:sz w:val="13"/>
          <w:szCs w:val="15"/>
        </w:rPr>
        <w:t xml:space="preserve"> </w:t>
      </w:r>
      <w:r w:rsidRPr="004470AE">
        <w:rPr>
          <w:rStyle w:val="StringTok"/>
          <w:sz w:val="13"/>
          <w:szCs w:val="15"/>
        </w:rPr>
        <w:t>"Error at matrix multiply: lhs's column is not equal to rhs's row"</w:t>
      </w:r>
      <w:r w:rsidRPr="004470AE">
        <w:rPr>
          <w:rStyle w:val="OperatorTok"/>
          <w:sz w:val="13"/>
          <w:szCs w:val="15"/>
        </w:rPr>
        <w:t>;</w:t>
      </w:r>
      <w:r w:rsidRPr="004470AE">
        <w:rPr>
          <w:sz w:val="15"/>
          <w:szCs w:val="15"/>
        </w:rPr>
        <w:br/>
      </w:r>
      <w:r w:rsidRPr="004470AE">
        <w:rPr>
          <w:rStyle w:val="NormalTok"/>
          <w:sz w:val="13"/>
          <w:szCs w:val="15"/>
        </w:rPr>
        <w:t xml:space="preserve">        Matrix re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ROW</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COL</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ret</w:t>
      </w:r>
      <w:r w:rsidRPr="004470AE">
        <w:rPr>
          <w:rStyle w:val="OperatorTok"/>
          <w:sz w:val="13"/>
          <w:szCs w:val="15"/>
        </w:rPr>
        <w:t>.</w:t>
      </w:r>
      <w:r w:rsidRPr="004470AE">
        <w:rPr>
          <w:rStyle w:val="NormalTok"/>
          <w:sz w:val="13"/>
          <w:szCs w:val="15"/>
        </w:rPr>
        <w:t>ROW</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k </w:t>
      </w:r>
      <w:r w:rsidRPr="004470AE">
        <w:rPr>
          <w:rStyle w:val="OperatorTok"/>
          <w:sz w:val="13"/>
          <w:szCs w:val="15"/>
        </w:rPr>
        <w: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CO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ALUETYPE </w:t>
      </w:r>
      <w:r w:rsidRPr="004470AE">
        <w:rPr>
          <w:rStyle w:val="OperatorTok"/>
          <w:sz w:val="13"/>
          <w:szCs w:val="15"/>
        </w:rPr>
        <w:t>&amp;</w:t>
      </w:r>
      <w:r w:rsidRPr="004470AE">
        <w:rPr>
          <w:rStyle w:val="NormalTok"/>
          <w:sz w:val="13"/>
          <w:szCs w:val="15"/>
        </w:rPr>
        <w:t xml:space="preserve">s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ret</w:t>
      </w:r>
      <w:r w:rsidRPr="004470AE">
        <w:rPr>
          <w:rStyle w:val="OperatorTok"/>
          <w:sz w:val="13"/>
          <w:szCs w:val="15"/>
        </w:rPr>
        <w:t>.</w:t>
      </w:r>
      <w:r w:rsidRPr="004470AE">
        <w:rPr>
          <w:rStyle w:val="NormalTok"/>
          <w:sz w:val="13"/>
          <w:szCs w:val="15"/>
        </w:rPr>
        <w:t>CO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mod</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53A1D5D6" w14:textId="77777777" w:rsidR="003C132F" w:rsidRPr="00170801" w:rsidRDefault="004470AE">
      <w:pPr>
        <w:pStyle w:val="3"/>
        <w:rPr>
          <w:sz w:val="21"/>
          <w:szCs w:val="21"/>
        </w:rPr>
      </w:pPr>
      <w:bookmarkStart w:id="109" w:name="方阵"/>
      <w:bookmarkStart w:id="110" w:name="_Toc73724874"/>
      <w:bookmarkEnd w:id="107"/>
      <w:r w:rsidRPr="00170801">
        <w:rPr>
          <w:sz w:val="21"/>
          <w:szCs w:val="21"/>
        </w:rPr>
        <w:t>方阵</w:t>
      </w:r>
      <w:bookmarkEnd w:id="110"/>
    </w:p>
    <w:p w14:paraId="02955DF8" w14:textId="77777777" w:rsidR="003C132F" w:rsidRPr="004470AE" w:rsidRDefault="004470AE">
      <w:pPr>
        <w:pStyle w:val="SourceCode"/>
        <w:rPr>
          <w:sz w:val="15"/>
          <w:szCs w:val="15"/>
        </w:rPr>
      </w:pPr>
      <w:r w:rsidRPr="004470AE">
        <w:rPr>
          <w:rStyle w:val="KeywordTok"/>
          <w:sz w:val="13"/>
          <w:szCs w:val="15"/>
        </w:rPr>
        <w:t>template</w:t>
      </w:r>
      <w:r w:rsidRPr="004470AE">
        <w:rPr>
          <w:rStyle w:val="NormalTok"/>
          <w:sz w:val="13"/>
          <w:szCs w:val="15"/>
        </w:rPr>
        <w:t xml:space="preserve"> </w:t>
      </w:r>
      <w:r w:rsidRPr="004470AE">
        <w:rPr>
          <w:rStyle w:val="OperatorTok"/>
          <w:sz w:val="13"/>
          <w:szCs w:val="15"/>
        </w:rPr>
        <w:t>&lt;</w:t>
      </w:r>
      <w:r w:rsidRPr="004470AE">
        <w:rPr>
          <w:rStyle w:val="KeywordTok"/>
          <w:sz w:val="13"/>
          <w:szCs w:val="15"/>
        </w:rPr>
        <w:t>typename</w:t>
      </w:r>
      <w:r w:rsidRPr="004470AE">
        <w:rPr>
          <w:rStyle w:val="NormalTok"/>
          <w:sz w:val="13"/>
          <w:szCs w:val="15"/>
        </w:rPr>
        <w:t xml:space="preserve"> VALUETYPE </w:t>
      </w:r>
      <w:r w:rsidRPr="004470AE">
        <w:rPr>
          <w:rStyle w:val="OperatorTok"/>
          <w:sz w:val="13"/>
          <w:szCs w:val="15"/>
        </w:rPr>
        <w:t>=</w:t>
      </w:r>
      <w:r w:rsidRPr="004470AE">
        <w:rPr>
          <w:rStyle w:val="NormalTok"/>
          <w:sz w:val="13"/>
          <w:szCs w:val="15"/>
        </w:rPr>
        <w:t xml:space="preserve"> FLOAT_</w:t>
      </w:r>
      <w:r w:rsidRPr="004470AE">
        <w:rPr>
          <w:rStyle w:val="OperatorTok"/>
          <w:sz w:val="13"/>
          <w:szCs w:val="15"/>
        </w:rPr>
        <w:t>&gt;</w:t>
      </w:r>
      <w:r w:rsidRPr="004470AE">
        <w:rPr>
          <w:sz w:val="15"/>
          <w:szCs w:val="15"/>
        </w:rPr>
        <w:br/>
      </w:r>
      <w:r w:rsidRPr="004470AE">
        <w:rPr>
          <w:rStyle w:val="KeywordTok"/>
          <w:sz w:val="13"/>
          <w:szCs w:val="15"/>
        </w:rPr>
        <w:t>struct</w:t>
      </w:r>
      <w:r w:rsidRPr="004470AE">
        <w:rPr>
          <w:rStyle w:val="NormalTok"/>
          <w:sz w:val="13"/>
          <w:szCs w:val="15"/>
        </w:rPr>
        <w:t xml:space="preserve"> SquareMatrix </w:t>
      </w:r>
      <w:r w:rsidRPr="004470AE">
        <w:rPr>
          <w:rStyle w:val="OperatorTok"/>
          <w:sz w:val="13"/>
          <w:szCs w:val="15"/>
        </w:rPr>
        <w:t>:</w:t>
      </w:r>
      <w:r w:rsidRPr="004470AE">
        <w:rPr>
          <w:rStyle w:val="NormalTok"/>
          <w:sz w:val="13"/>
          <w:szCs w:val="15"/>
        </w:rPr>
        <w:t xml:space="preserve"> Matrix</w:t>
      </w:r>
      <w:r w:rsidRPr="004470AE">
        <w:rPr>
          <w:rStyle w:val="OperatorTok"/>
          <w:sz w:val="13"/>
          <w:szCs w:val="15"/>
        </w:rPr>
        <w:t>&lt;</w:t>
      </w:r>
      <w:r w:rsidRPr="004470AE">
        <w:rPr>
          <w:rStyle w:val="NormalTok"/>
          <w:sz w:val="13"/>
          <w:szCs w:val="15"/>
        </w:rPr>
        <w:t>VALUETYPE</w:t>
      </w:r>
      <w:r w:rsidRPr="004470AE">
        <w:rPr>
          <w:rStyle w:val="OperatorTok"/>
          <w:sz w:val="13"/>
          <w:szCs w:val="15"/>
        </w:rPr>
        <w:t>&g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SquareMatrix</w:t>
      </w:r>
      <w:r w:rsidRPr="004470AE">
        <w:rPr>
          <w:rStyle w:val="OperatorTok"/>
          <w:sz w:val="13"/>
          <w:szCs w:val="15"/>
        </w:rPr>
        <w:t>(</w:t>
      </w:r>
      <w:r w:rsidRPr="004470AE">
        <w:rPr>
          <w:rStyle w:val="DataTypeTok"/>
          <w:sz w:val="13"/>
          <w:szCs w:val="15"/>
        </w:rPr>
        <w:t>int</w:t>
      </w:r>
      <w:r w:rsidRPr="004470AE">
        <w:rPr>
          <w:rStyle w:val="NormalTok"/>
          <w:sz w:val="13"/>
          <w:szCs w:val="15"/>
        </w:rPr>
        <w:t xml:space="preserve"> siz</w:t>
      </w:r>
      <w:r w:rsidRPr="004470AE">
        <w:rPr>
          <w:rStyle w:val="OperatorTok"/>
          <w:sz w:val="13"/>
          <w:szCs w:val="15"/>
        </w:rPr>
        <w: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is_reset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atrix</w:t>
      </w:r>
      <w:r w:rsidRPr="004470AE">
        <w:rPr>
          <w:rStyle w:val="OperatorTok"/>
          <w:sz w:val="13"/>
          <w:szCs w:val="15"/>
        </w:rPr>
        <w:t>&lt;</w:t>
      </w:r>
      <w:r w:rsidRPr="004470AE">
        <w:rPr>
          <w:rStyle w:val="NormalTok"/>
          <w:sz w:val="13"/>
          <w:szCs w:val="15"/>
        </w:rPr>
        <w:t>VALUETYPE</w:t>
      </w:r>
      <w:r w:rsidRPr="004470AE">
        <w:rPr>
          <w:rStyle w:val="OperatorTok"/>
          <w:sz w:val="13"/>
          <w:szCs w:val="15"/>
        </w:rPr>
        <w:t>&gt;(</w:t>
      </w:r>
      <w:r w:rsidRPr="004470AE">
        <w:rPr>
          <w:rStyle w:val="NormalTok"/>
          <w:sz w:val="13"/>
          <w:szCs w:val="15"/>
        </w:rPr>
        <w:t>siz</w:t>
      </w:r>
      <w:r w:rsidRPr="004470AE">
        <w:rPr>
          <w:rStyle w:val="OperatorTok"/>
          <w:sz w:val="13"/>
          <w:szCs w:val="15"/>
        </w:rPr>
        <w:t>,</w:t>
      </w:r>
      <w:r w:rsidRPr="004470AE">
        <w:rPr>
          <w:rStyle w:val="NormalTok"/>
          <w:sz w:val="13"/>
          <w:szCs w:val="15"/>
        </w:rPr>
        <w:t xml:space="preserve"> siz</w:t>
      </w:r>
      <w:r w:rsidRPr="004470AE">
        <w:rPr>
          <w:rStyle w:val="OperatorTok"/>
          <w:sz w:val="13"/>
          <w:szCs w:val="15"/>
        </w:rPr>
        <w:t>,</w:t>
      </w:r>
      <w:r w:rsidRPr="004470AE">
        <w:rPr>
          <w:rStyle w:val="NormalTok"/>
          <w:sz w:val="13"/>
          <w:szCs w:val="15"/>
        </w:rPr>
        <w:t xml:space="preserve"> is_rese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SquareMatrix</w:t>
      </w:r>
      <w:r w:rsidRPr="004470AE">
        <w:rPr>
          <w:rStyle w:val="OperatorTok"/>
          <w:sz w:val="13"/>
          <w:szCs w:val="15"/>
        </w:rPr>
        <w:t>(</w:t>
      </w:r>
      <w:r w:rsidRPr="004470AE">
        <w:rPr>
          <w:rStyle w:val="NormalTok"/>
          <w:sz w:val="13"/>
          <w:szCs w:val="15"/>
        </w:rPr>
        <w:t>Matrix</w:t>
      </w:r>
      <w:r w:rsidRPr="004470AE">
        <w:rPr>
          <w:rStyle w:val="OperatorTok"/>
          <w:sz w:val="13"/>
          <w:szCs w:val="15"/>
        </w:rPr>
        <w:t>&lt;</w:t>
      </w:r>
      <w:r w:rsidRPr="004470AE">
        <w:rPr>
          <w:rStyle w:val="NormalTok"/>
          <w:sz w:val="13"/>
          <w:szCs w:val="15"/>
        </w:rPr>
        <w:t>VALUETYPE</w:t>
      </w:r>
      <w:r w:rsidRPr="004470AE">
        <w:rPr>
          <w:rStyle w:val="OperatorTok"/>
          <w:sz w:val="13"/>
          <w:szCs w:val="15"/>
        </w:rPr>
        <w:t>&gt;</w:t>
      </w:r>
      <w:r w:rsidRPr="004470AE">
        <w:rPr>
          <w:rStyle w:val="NormalTok"/>
          <w:sz w:val="13"/>
          <w:szCs w:val="15"/>
        </w:rPr>
        <w:t xml:space="preserve"> </w:t>
      </w:r>
      <w:r w:rsidRPr="004470AE">
        <w:rPr>
          <w:rStyle w:val="OperatorTok"/>
          <w:sz w:val="13"/>
          <w:szCs w:val="15"/>
        </w:rPr>
        <w:t>&amp;&amp;</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atrix</w:t>
      </w:r>
      <w:r w:rsidRPr="004470AE">
        <w:rPr>
          <w:rStyle w:val="OperatorTok"/>
          <w:sz w:val="13"/>
          <w:szCs w:val="15"/>
        </w:rPr>
        <w:t>&lt;</w:t>
      </w:r>
      <w:r w:rsidRPr="004470AE">
        <w:rPr>
          <w:rStyle w:val="NormalTok"/>
          <w:sz w:val="13"/>
          <w:szCs w:val="15"/>
        </w:rPr>
        <w:t>VALUETYPE</w:t>
      </w:r>
      <w:r w:rsidRPr="004470AE">
        <w:rPr>
          <w:rStyle w:val="OperatorTok"/>
          <w:sz w:val="13"/>
          <w:szCs w:val="15"/>
        </w:rPr>
        <w:t>&g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therTok"/>
          <w:sz w:val="13"/>
          <w:szCs w:val="15"/>
        </w:rPr>
        <w:t>asser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COL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ROW</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SquareMatrix eye</w:t>
      </w:r>
      <w:r w:rsidRPr="004470AE">
        <w:rPr>
          <w:rStyle w:val="OperatorTok"/>
          <w:sz w:val="13"/>
          <w:szCs w:val="15"/>
        </w:rPr>
        <w:t>(</w:t>
      </w:r>
      <w:r w:rsidRPr="004470AE">
        <w:rPr>
          <w:rStyle w:val="DataTypeTok"/>
          <w:sz w:val="13"/>
          <w:szCs w:val="15"/>
        </w:rPr>
        <w:t>int</w:t>
      </w:r>
      <w:r w:rsidRPr="004470AE">
        <w:rPr>
          <w:rStyle w:val="NormalTok"/>
          <w:sz w:val="13"/>
          <w:szCs w:val="15"/>
        </w:rPr>
        <w:t xml:space="preserve"> siz</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SquareMatrix ret</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rStyle w:val="NormalTok"/>
          <w:sz w:val="13"/>
          <w:szCs w:val="15"/>
        </w:rPr>
        <w:t xml:space="preserve"> siz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siz</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SquareMatrix quick_power</w:t>
      </w:r>
      <w:r w:rsidRPr="004470AE">
        <w:rPr>
          <w:rStyle w:val="OperatorTok"/>
          <w:sz w:val="13"/>
          <w:szCs w:val="15"/>
        </w:rPr>
        <w:t>(</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SquareMatrix ans </w:t>
      </w:r>
      <w:r w:rsidRPr="004470AE">
        <w:rPr>
          <w:rStyle w:val="OperatorTok"/>
          <w:sz w:val="13"/>
          <w:szCs w:val="15"/>
        </w:rPr>
        <w:t>=</w:t>
      </w:r>
      <w:r w:rsidRPr="004470AE">
        <w:rPr>
          <w:rStyle w:val="NormalTok"/>
          <w:sz w:val="13"/>
          <w:szCs w:val="15"/>
        </w:rPr>
        <w:t xml:space="preserve"> eye</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ROW</w:t>
      </w:r>
      <w:r w:rsidRPr="004470AE">
        <w:rPr>
          <w:rStyle w:val="OperatorTok"/>
          <w:sz w:val="13"/>
          <w:szCs w:val="15"/>
        </w:rPr>
        <w:t>);</w:t>
      </w:r>
      <w:r w:rsidRPr="004470AE">
        <w:rPr>
          <w:sz w:val="15"/>
          <w:szCs w:val="15"/>
        </w:rPr>
        <w:br/>
      </w:r>
      <w:r w:rsidRPr="004470AE">
        <w:rPr>
          <w:rStyle w:val="NormalTok"/>
          <w:sz w:val="13"/>
          <w:szCs w:val="15"/>
        </w:rPr>
        <w:t xml:space="preserve">        SquareMatrix rhs</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 </w:t>
      </w:r>
      <w:r w:rsidRPr="004470AE">
        <w:rPr>
          <w:rStyle w:val="OperatorTok"/>
          <w:sz w:val="13"/>
          <w:szCs w:val="15"/>
        </w:rPr>
        <w:t>&amp;</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ans</w:t>
      </w:r>
      <w:r w:rsidRPr="004470AE">
        <w:rPr>
          <w:rStyle w:val="OperatorTok"/>
          <w:sz w:val="13"/>
          <w:szCs w:val="15"/>
        </w:rPr>
        <w:t>.</w:t>
      </w:r>
      <w:r w:rsidRPr="004470AE">
        <w:rPr>
          <w:rStyle w:val="NormalTok"/>
          <w:sz w:val="13"/>
          <w:szCs w:val="15"/>
        </w:rPr>
        <w:t>dot</w:t>
      </w:r>
      <w:r w:rsidRPr="004470AE">
        <w:rPr>
          <w:rStyle w:val="OperatorTok"/>
          <w:sz w:val="13"/>
          <w:szCs w:val="15"/>
        </w:rPr>
        <w:t>(</w:t>
      </w:r>
      <w:r w:rsidRPr="004470AE">
        <w:rPr>
          <w:rStyle w:val="NormalTok"/>
          <w:sz w:val="13"/>
          <w:szCs w:val="15"/>
        </w:rPr>
        <w:t>rhs</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rhs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dot</w:t>
      </w:r>
      <w:r w:rsidRPr="004470AE">
        <w:rPr>
          <w:rStyle w:val="OperatorTok"/>
          <w:sz w:val="13"/>
          <w:szCs w:val="15"/>
        </w:rPr>
        <w:t>(</w:t>
      </w:r>
      <w:r w:rsidRPr="004470AE">
        <w:rPr>
          <w:rStyle w:val="NormalTok"/>
          <w:sz w:val="13"/>
          <w:szCs w:val="15"/>
        </w:rPr>
        <w:t>rhs</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p </w:t>
      </w:r>
      <w:r w:rsidRPr="004470AE">
        <w:rPr>
          <w:rStyle w:val="OperatorTok"/>
          <w:sz w:val="13"/>
          <w:szCs w:val="15"/>
        </w:rPr>
        <w:t>&g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n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SquareMatrix inv</w:t>
      </w:r>
      <w:r w:rsidRPr="004470AE">
        <w:rPr>
          <w:rStyle w:val="OperatorTok"/>
          <w:sz w:val="13"/>
          <w:szCs w:val="15"/>
        </w:rPr>
        <w:t>(</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Matrix</w:t>
      </w:r>
      <w:r w:rsidRPr="004470AE">
        <w:rPr>
          <w:rStyle w:val="OperatorTok"/>
          <w:sz w:val="13"/>
          <w:szCs w:val="15"/>
        </w:rPr>
        <w:t>&lt;</w:t>
      </w:r>
      <w:r w:rsidRPr="004470AE">
        <w:rPr>
          <w:rStyle w:val="NormalTok"/>
          <w:sz w:val="13"/>
          <w:szCs w:val="15"/>
        </w:rPr>
        <w:t>VALUETYPE</w:t>
      </w:r>
      <w:r w:rsidRPr="004470AE">
        <w:rPr>
          <w:rStyle w:val="OperatorTok"/>
          <w:sz w:val="13"/>
          <w:szCs w:val="15"/>
        </w:rPr>
        <w:t>&gt;</w:t>
      </w:r>
      <w:r w:rsidRPr="004470AE">
        <w:rPr>
          <w:rStyle w:val="NormalTok"/>
          <w:sz w:val="13"/>
          <w:szCs w:val="15"/>
        </w:rPr>
        <w:t xml:space="preserve"> ret</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rconcat</w:t>
      </w:r>
      <w:r w:rsidRPr="004470AE">
        <w:rPr>
          <w:rStyle w:val="OperatorTok"/>
          <w:sz w:val="13"/>
          <w:szCs w:val="15"/>
        </w:rPr>
        <w:t>(</w:t>
      </w:r>
      <w:r w:rsidRPr="004470AE">
        <w:rPr>
          <w:rStyle w:val="NormalTok"/>
          <w:sz w:val="13"/>
          <w:szCs w:val="15"/>
        </w:rPr>
        <w:t>eye</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ROW</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row_echelonify</w:t>
      </w:r>
      <w:r w:rsidRPr="004470AE">
        <w:rPr>
          <w:rStyle w:val="OperatorTok"/>
          <w:sz w:val="13"/>
          <w:szCs w:val="15"/>
        </w:rPr>
        <w:t>(</w:t>
      </w:r>
      <w:r w:rsidRPr="004470AE">
        <w:rPr>
          <w:rStyle w:val="NormalTok"/>
          <w:sz w:val="13"/>
          <w:szCs w:val="15"/>
        </w:rPr>
        <w:t>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cerr &lt;&lt; ret &lt;&lt; endl;</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ROW</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throw</w:t>
      </w:r>
      <w:r w:rsidRPr="004470AE">
        <w:rPr>
          <w:rStyle w:val="NormalTok"/>
          <w:sz w:val="13"/>
          <w:szCs w:val="15"/>
        </w:rPr>
        <w:t xml:space="preserve"> </w:t>
      </w:r>
      <w:r w:rsidRPr="004470AE">
        <w:rPr>
          <w:rStyle w:val="StringTok"/>
          <w:sz w:val="13"/>
          <w:szCs w:val="15"/>
        </w:rPr>
        <w:t>"Error at matrix inverse: cannot identify extended matri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lerase</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ROW</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OperatorTok"/>
          <w:sz w:val="13"/>
          <w:szCs w:val="15"/>
        </w:rPr>
        <w:t>}</w:t>
      </w:r>
      <w:r w:rsidRPr="004470AE">
        <w:rPr>
          <w:sz w:val="15"/>
          <w:szCs w:val="15"/>
        </w:rPr>
        <w:br/>
      </w:r>
      <w:r w:rsidRPr="004470AE">
        <w:rPr>
          <w:rStyle w:val="OperatorTok"/>
          <w:sz w:val="13"/>
          <w:szCs w:val="15"/>
        </w:rPr>
        <w:t>};</w:t>
      </w:r>
    </w:p>
    <w:p w14:paraId="3742A3CC" w14:textId="77777777" w:rsidR="003C132F" w:rsidRPr="00170801" w:rsidRDefault="004470AE">
      <w:pPr>
        <w:pStyle w:val="3"/>
        <w:rPr>
          <w:sz w:val="21"/>
          <w:szCs w:val="21"/>
        </w:rPr>
      </w:pPr>
      <w:bookmarkStart w:id="111" w:name="二维直线"/>
      <w:bookmarkStart w:id="112" w:name="_Toc73724875"/>
      <w:bookmarkEnd w:id="109"/>
      <w:r w:rsidRPr="00170801">
        <w:rPr>
          <w:sz w:val="21"/>
          <w:szCs w:val="21"/>
        </w:rPr>
        <w:t>二维直线</w:t>
      </w:r>
      <w:bookmarkEnd w:id="112"/>
    </w:p>
    <w:p w14:paraId="1292A580" w14:textId="77777777" w:rsidR="003C132F" w:rsidRPr="004470AE" w:rsidRDefault="004470AE">
      <w:pPr>
        <w:pStyle w:val="SourceCode"/>
        <w:rPr>
          <w:sz w:val="15"/>
          <w:szCs w:val="15"/>
        </w:rPr>
      </w:pPr>
      <w:r w:rsidRPr="004470AE">
        <w:rPr>
          <w:rStyle w:val="KeywordTok"/>
          <w:sz w:val="13"/>
          <w:szCs w:val="15"/>
        </w:rPr>
        <w:t>struct</w:t>
      </w:r>
      <w:r w:rsidRPr="004470AE">
        <w:rPr>
          <w:rStyle w:val="NormalTok"/>
          <w:sz w:val="13"/>
          <w:szCs w:val="15"/>
        </w:rPr>
        <w:t xml:space="preserve"> Line2</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FLOAT_ A</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C</w:t>
      </w:r>
      <w:r w:rsidRPr="004470AE">
        <w:rPr>
          <w:rStyle w:val="OperatorTok"/>
          <w:sz w:val="13"/>
          <w:szCs w:val="15"/>
        </w:rPr>
        <w:t>;</w:t>
      </w:r>
      <w:r w:rsidRPr="004470AE">
        <w:rPr>
          <w:sz w:val="15"/>
          <w:szCs w:val="15"/>
        </w:rPr>
        <w:br/>
      </w:r>
      <w:r w:rsidRPr="004470AE">
        <w:rPr>
          <w:rStyle w:val="NormalTok"/>
          <w:sz w:val="13"/>
          <w:szCs w:val="15"/>
        </w:rPr>
        <w:t xml:space="preserve">    Line2</w:t>
      </w:r>
      <w:r w:rsidRPr="004470AE">
        <w:rPr>
          <w:rStyle w:val="OperatorTok"/>
          <w:sz w:val="13"/>
          <w:szCs w:val="15"/>
        </w:rPr>
        <w:t>(</w:t>
      </w:r>
      <w:r w:rsidRPr="004470AE">
        <w:rPr>
          <w:rStyle w:val="NormalTok"/>
          <w:sz w:val="13"/>
          <w:szCs w:val="15"/>
        </w:rPr>
        <w:t>Vector2 u</w:t>
      </w:r>
      <w:r w:rsidRPr="004470AE">
        <w:rPr>
          <w:rStyle w:val="OperatorTok"/>
          <w:sz w:val="13"/>
          <w:szCs w:val="15"/>
        </w:rPr>
        <w:t>,</w:t>
      </w:r>
      <w:r w:rsidRPr="004470AE">
        <w:rPr>
          <w:rStyle w:val="NormalTok"/>
          <w:sz w:val="13"/>
          <w:szCs w:val="15"/>
        </w:rPr>
        <w:t xml:space="preserve"> Vector2 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C</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u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ine2</w:t>
      </w:r>
      <w:r w:rsidRPr="004470AE">
        <w:rPr>
          <w:rStyle w:val="OperatorTok"/>
          <w:sz w:val="13"/>
          <w:szCs w:val="15"/>
        </w:rPr>
        <w:t>(</w:t>
      </w:r>
      <w:r w:rsidRPr="004470AE">
        <w:rPr>
          <w:rStyle w:val="NormalTok"/>
          <w:sz w:val="13"/>
          <w:szCs w:val="15"/>
        </w:rPr>
        <w:t>FLOAT_ a</w:t>
      </w:r>
      <w:r w:rsidRPr="004470AE">
        <w:rPr>
          <w:rStyle w:val="OperatorTok"/>
          <w:sz w:val="13"/>
          <w:szCs w:val="15"/>
        </w:rPr>
        <w:t>,</w:t>
      </w:r>
      <w:r w:rsidRPr="004470AE">
        <w:rPr>
          <w:rStyle w:val="NormalTok"/>
          <w:sz w:val="13"/>
          <w:szCs w:val="15"/>
        </w:rPr>
        <w:t xml:space="preserve"> FLOAT_ b</w:t>
      </w:r>
      <w:r w:rsidRPr="004470AE">
        <w:rPr>
          <w:rStyle w:val="OperatorTok"/>
          <w:sz w:val="13"/>
          <w:szCs w:val="15"/>
        </w:rPr>
        <w:t>,</w:t>
      </w:r>
      <w:r w:rsidRPr="004470AE">
        <w:rPr>
          <w:rStyle w:val="NormalTok"/>
          <w:sz w:val="13"/>
          <w:szCs w:val="15"/>
        </w:rPr>
        <w:t xml:space="preserve"> FLOAT_ 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C</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string</w:t>
      </w:r>
      <w:r w:rsidRPr="004470AE">
        <w:rPr>
          <w:rStyle w:val="OperatorTok"/>
          <w:sz w:val="13"/>
          <w:szCs w:val="15"/>
        </w:rPr>
        <w:t xml:space="preserve"> </w:t>
      </w:r>
      <w:r w:rsidRPr="004470AE">
        <w:rPr>
          <w:rStyle w:val="NormalTok"/>
          <w:sz w:val="13"/>
          <w:szCs w:val="15"/>
        </w:rPr>
        <w:t>ToString</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ostringstream</w:t>
      </w:r>
      <w:r w:rsidRPr="004470AE">
        <w:rPr>
          <w:rStyle w:val="OperatorTok"/>
          <w:sz w:val="13"/>
          <w:szCs w:val="15"/>
        </w:rPr>
        <w:t xml:space="preserve"> </w:t>
      </w:r>
      <w:r w:rsidRPr="004470AE">
        <w:rPr>
          <w:rStyle w:val="NormalTok"/>
          <w:sz w:val="13"/>
          <w:szCs w:val="15"/>
        </w:rPr>
        <w:t>ostr</w:t>
      </w:r>
      <w:r w:rsidRPr="004470AE">
        <w:rPr>
          <w:rStyle w:val="OperatorTok"/>
          <w:sz w:val="13"/>
          <w:szCs w:val="15"/>
        </w:rPr>
        <w:t>;</w:t>
      </w:r>
      <w:r w:rsidRPr="004470AE">
        <w:rPr>
          <w:sz w:val="15"/>
          <w:szCs w:val="15"/>
        </w:rPr>
        <w:br/>
      </w:r>
      <w:r w:rsidRPr="004470AE">
        <w:rPr>
          <w:rStyle w:val="NormalTok"/>
          <w:sz w:val="13"/>
          <w:szCs w:val="15"/>
        </w:rPr>
        <w:t xml:space="preserve">        ostr </w:t>
      </w:r>
      <w:r w:rsidRPr="004470AE">
        <w:rPr>
          <w:rStyle w:val="OperatorTok"/>
          <w:sz w:val="13"/>
          <w:szCs w:val="15"/>
        </w:rPr>
        <w:t>&lt;&lt;</w:t>
      </w:r>
      <w:r w:rsidRPr="004470AE">
        <w:rPr>
          <w:rStyle w:val="NormalTok"/>
          <w:sz w:val="13"/>
          <w:szCs w:val="15"/>
        </w:rPr>
        <w:t xml:space="preserve"> </w:t>
      </w:r>
      <w:r w:rsidRPr="004470AE">
        <w:rPr>
          <w:rStyle w:val="StringTok"/>
          <w:sz w:val="13"/>
          <w:szCs w:val="15"/>
        </w:rPr>
        <w:t>"Line2("</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A </w:t>
      </w:r>
      <w:r w:rsidRPr="004470AE">
        <w:rPr>
          <w:rStyle w:val="OperatorTok"/>
          <w:sz w:val="13"/>
          <w:szCs w:val="15"/>
        </w:rPr>
        <w:t>&lt;&lt;</w:t>
      </w:r>
      <w:r w:rsidRPr="004470AE">
        <w:rPr>
          <w:rStyle w:val="NormalTok"/>
          <w:sz w:val="13"/>
          <w:szCs w:val="15"/>
        </w:rPr>
        <w:t xml:space="preserve"> </w:t>
      </w:r>
      <w:r w:rsidRPr="004470AE">
        <w:rPr>
          <w:rStyle w:val="StringTok"/>
          <w:sz w:val="13"/>
          <w:szCs w:val="15"/>
        </w:rPr>
        <w:t>", "</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B </w:t>
      </w:r>
      <w:r w:rsidRPr="004470AE">
        <w:rPr>
          <w:rStyle w:val="OperatorTok"/>
          <w:sz w:val="13"/>
          <w:szCs w:val="15"/>
        </w:rPr>
        <w:t>&lt;&lt;</w:t>
      </w:r>
      <w:r w:rsidRPr="004470AE">
        <w:rPr>
          <w:rStyle w:val="NormalTok"/>
          <w:sz w:val="13"/>
          <w:szCs w:val="15"/>
        </w:rPr>
        <w:t xml:space="preserve"> </w:t>
      </w:r>
      <w:r w:rsidRPr="004470AE">
        <w:rPr>
          <w:rStyle w:val="StringTok"/>
          <w:sz w:val="13"/>
          <w:szCs w:val="15"/>
        </w:rPr>
        <w:t>", "</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C </w:t>
      </w:r>
      <w:r w:rsidRPr="004470AE">
        <w:rPr>
          <w:rStyle w:val="OperatorTok"/>
          <w:sz w:val="13"/>
          <w:szCs w:val="15"/>
        </w:rPr>
        <w:t>&lt;&lt;</w:t>
      </w:r>
      <w:r w:rsidRPr="004470AE">
        <w:rPr>
          <w:rStyle w:val="NormalTok"/>
          <w:sz w:val="13"/>
          <w:szCs w:val="15"/>
        </w:rPr>
        <w:t xml:space="preserve"> </w:t>
      </w:r>
      <w:r w:rsidRPr="004470AE">
        <w:rPr>
          <w:rStyle w:val="String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ostr</w:t>
      </w:r>
      <w:r w:rsidRPr="004470AE">
        <w:rPr>
          <w:rStyle w:val="OperatorTok"/>
          <w:sz w:val="13"/>
          <w:szCs w:val="15"/>
        </w:rPr>
        <w:t>.</w:t>
      </w:r>
      <w:r w:rsidRPr="004470AE">
        <w:rPr>
          <w:rStyle w:val="NormalTok"/>
          <w:sz w:val="13"/>
          <w:szCs w:val="15"/>
        </w:rPr>
        <w:t>s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w:t>
      </w:r>
      <w:r w:rsidRPr="004470AE">
        <w:rPr>
          <w:rStyle w:val="BuiltInTok"/>
          <w:sz w:val="13"/>
          <w:szCs w:val="15"/>
        </w:rPr>
        <w:t>std::</w:t>
      </w:r>
      <w:r w:rsidRPr="004470AE">
        <w:rPr>
          <w:rStyle w:val="NormalTok"/>
          <w:sz w:val="13"/>
          <w:szCs w:val="15"/>
        </w:rPr>
        <w:t>ostream</w:t>
      </w:r>
      <w:r w:rsidRPr="004470AE">
        <w:rPr>
          <w:rStyle w:val="OperatorTok"/>
          <w:sz w:val="13"/>
          <w:szCs w:val="15"/>
        </w:rPr>
        <w:t xml:space="preserve"> &amp;</w:t>
      </w:r>
      <w:r w:rsidRPr="004470AE">
        <w:rPr>
          <w:rStyle w:val="KeywordTok"/>
          <w:sz w:val="13"/>
          <w:szCs w:val="15"/>
        </w:rPr>
        <w:t>operator</w:t>
      </w:r>
      <w:r w:rsidRPr="004470AE">
        <w:rPr>
          <w:rStyle w:val="OperatorTok"/>
          <w:sz w:val="13"/>
          <w:szCs w:val="15"/>
        </w:rPr>
        <w:t>&lt;&lt;(</w:t>
      </w:r>
      <w:r w:rsidRPr="004470AE">
        <w:rPr>
          <w:rStyle w:val="BuiltInTok"/>
          <w:sz w:val="13"/>
          <w:szCs w:val="15"/>
        </w:rPr>
        <w:t>std::</w:t>
      </w:r>
      <w:r w:rsidRPr="004470AE">
        <w:rPr>
          <w:rStyle w:val="NormalTok"/>
          <w:sz w:val="13"/>
          <w:szCs w:val="15"/>
        </w:rPr>
        <w:t>ostream</w:t>
      </w:r>
      <w:r w:rsidRPr="004470AE">
        <w:rPr>
          <w:rStyle w:val="OperatorTok"/>
          <w:sz w:val="13"/>
          <w:szCs w:val="15"/>
        </w:rPr>
        <w:t xml:space="preserve"> &amp;</w:t>
      </w:r>
      <w:r w:rsidRPr="004470AE">
        <w:rPr>
          <w:rStyle w:val="NormalTok"/>
          <w:sz w:val="13"/>
          <w:szCs w:val="15"/>
        </w:rPr>
        <w:t>o</w:t>
      </w:r>
      <w:r w:rsidRPr="004470AE">
        <w:rPr>
          <w:rStyle w:val="OperatorTok"/>
          <w:sz w:val="13"/>
          <w:szCs w:val="15"/>
        </w:rPr>
        <w:t>,</w:t>
      </w:r>
      <w:r w:rsidRPr="004470AE">
        <w:rPr>
          <w:rStyle w:val="NormalTok"/>
          <w:sz w:val="13"/>
          <w:szCs w:val="15"/>
        </w:rPr>
        <w:t xml:space="preserve"> Line2 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o </w:t>
      </w:r>
      <w:r w:rsidRPr="004470AE">
        <w:rPr>
          <w:rStyle w:val="OperatorTok"/>
          <w:sz w:val="13"/>
          <w:szCs w:val="15"/>
        </w:rPr>
        <w:t>&lt;&lt;</w:t>
      </w:r>
      <w:r w:rsidRPr="004470AE">
        <w:rPr>
          <w:rStyle w:val="NormalTok"/>
          <w:sz w:val="13"/>
          <w:szCs w:val="15"/>
        </w:rPr>
        <w:t xml:space="preserve"> v</w:t>
      </w:r>
      <w:r w:rsidRPr="004470AE">
        <w:rPr>
          <w:rStyle w:val="OperatorTok"/>
          <w:sz w:val="13"/>
          <w:szCs w:val="15"/>
        </w:rPr>
        <w:t>.</w:t>
      </w:r>
      <w:r w:rsidRPr="004470AE">
        <w:rPr>
          <w:rStyle w:val="NormalTok"/>
          <w:sz w:val="13"/>
          <w:szCs w:val="15"/>
        </w:rPr>
        <w:t>ToString</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x</w:t>
      </w:r>
      <w:r w:rsidRPr="004470AE">
        <w:rPr>
          <w:rStyle w:val="OperatorTok"/>
          <w:sz w:val="13"/>
          <w:szCs w:val="15"/>
        </w:rPr>
        <w:t>(</w:t>
      </w:r>
      <w:r w:rsidRPr="004470AE">
        <w:rPr>
          <w:rStyle w:val="NormalTok"/>
          <w:sz w:val="13"/>
          <w:szCs w:val="15"/>
        </w:rPr>
        <w:t>FLOAT_ 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B </w:t>
      </w:r>
      <w:r w:rsidRPr="004470AE">
        <w:rPr>
          <w:rStyle w:val="OperatorTok"/>
          <w:sz w:val="13"/>
          <w:szCs w:val="15"/>
        </w:rPr>
        <w:t>*</w:t>
      </w:r>
      <w:r w:rsidRPr="004470AE">
        <w:rPr>
          <w:rStyle w:val="NormalTok"/>
          <w:sz w:val="13"/>
          <w:szCs w:val="15"/>
        </w:rPr>
        <w:t xml:space="preserve"> y </w:t>
      </w:r>
      <w:r w:rsidRPr="004470AE">
        <w:rPr>
          <w:rStyle w:val="OperatorTok"/>
          <w:sz w:val="13"/>
          <w:szCs w:val="15"/>
        </w:rPr>
        <w:t>+</w:t>
      </w:r>
      <w:r w:rsidRPr="004470AE">
        <w:rPr>
          <w:rStyle w:val="NormalTok"/>
          <w:sz w:val="13"/>
          <w:szCs w:val="15"/>
        </w:rPr>
        <w:t xml:space="preserve"> 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y</w:t>
      </w:r>
      <w:r w:rsidRPr="004470AE">
        <w:rPr>
          <w:rStyle w:val="OperatorTok"/>
          <w:sz w:val="13"/>
          <w:szCs w:val="15"/>
        </w:rPr>
        <w:t>(</w:t>
      </w:r>
      <w:r w:rsidRPr="004470AE">
        <w:rPr>
          <w:rStyle w:val="NormalTok"/>
          <w:sz w:val="13"/>
          <w:szCs w:val="15"/>
        </w:rPr>
        <w:t>FLOAT_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点到直线的距离</w:t>
      </w:r>
      <w:r w:rsidRPr="004470AE">
        <w:rPr>
          <w:rStyle w:val="CommentTok"/>
          <w:i w:val="0"/>
          <w:iCs/>
          <w:sz w:val="13"/>
          <w:szCs w:val="15"/>
        </w:rPr>
        <w:t>*/</w:t>
      </w:r>
      <w:r w:rsidRPr="004470AE">
        <w:rPr>
          <w:sz w:val="15"/>
          <w:szCs w:val="15"/>
        </w:rPr>
        <w:br/>
      </w:r>
      <w:r w:rsidRPr="004470AE">
        <w:rPr>
          <w:rStyle w:val="NormalTok"/>
          <w:sz w:val="13"/>
          <w:szCs w:val="15"/>
        </w:rPr>
        <w:t xml:space="preserve">    FLOAT_ distToPoint</w:t>
      </w:r>
      <w:r w:rsidRPr="004470AE">
        <w:rPr>
          <w:rStyle w:val="OperatorTok"/>
          <w:sz w:val="13"/>
          <w:szCs w:val="15"/>
        </w:rPr>
        <w:t>(</w:t>
      </w:r>
      <w:r w:rsidRPr="004470AE">
        <w:rPr>
          <w:rStyle w:val="NormalTok"/>
          <w:sz w:val="13"/>
          <w:szCs w:val="15"/>
        </w:rPr>
        <w:t>Vector2 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bs</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sqrt</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直线距离公式，使用前先判平行</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FLOAT_ Distance</w:t>
      </w:r>
      <w:r w:rsidRPr="004470AE">
        <w:rPr>
          <w:rStyle w:val="OperatorTok"/>
          <w:sz w:val="13"/>
          <w:szCs w:val="15"/>
        </w:rPr>
        <w:t>(</w:t>
      </w:r>
      <w:r w:rsidRPr="004470AE">
        <w:rPr>
          <w:rStyle w:val="NormalTok"/>
          <w:sz w:val="13"/>
          <w:szCs w:val="15"/>
        </w:rPr>
        <w:t>Line2 a</w:t>
      </w:r>
      <w:r w:rsidRPr="004470AE">
        <w:rPr>
          <w:rStyle w:val="OperatorTok"/>
          <w:sz w:val="13"/>
          <w:szCs w:val="15"/>
        </w:rPr>
        <w:t>,</w:t>
      </w:r>
      <w:r w:rsidRPr="004470AE">
        <w:rPr>
          <w:rStyle w:val="NormalTok"/>
          <w:sz w:val="13"/>
          <w:szCs w:val="15"/>
        </w:rPr>
        <w:t xml:space="preserve"> Line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bs</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C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qrt</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B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判断平行</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IsParallel</w:t>
      </w:r>
      <w:r w:rsidRPr="004470AE">
        <w:rPr>
          <w:rStyle w:val="OperatorTok"/>
          <w:sz w:val="13"/>
          <w:szCs w:val="15"/>
        </w:rPr>
        <w:t>(</w:t>
      </w:r>
      <w:r w:rsidRPr="004470AE">
        <w:rPr>
          <w:rStyle w:val="NormalTok"/>
          <w:sz w:val="13"/>
          <w:szCs w:val="15"/>
        </w:rPr>
        <w:t>Line2 u</w:t>
      </w:r>
      <w:r w:rsidRPr="004470AE">
        <w:rPr>
          <w:rStyle w:val="OperatorTok"/>
          <w:sz w:val="13"/>
          <w:szCs w:val="15"/>
        </w:rPr>
        <w:t>,</w:t>
      </w:r>
      <w:r w:rsidRPr="004470AE">
        <w:rPr>
          <w:rStyle w:val="NormalTok"/>
          <w:sz w:val="13"/>
          <w:szCs w:val="15"/>
        </w:rPr>
        <w:t xml:space="preserve"> Line2 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f1 </w:t>
      </w:r>
      <w:r w:rsidRPr="004470AE">
        <w:rPr>
          <w:rStyle w:val="OperatorTok"/>
          <w:sz w:val="13"/>
          <w:szCs w:val="15"/>
        </w:rPr>
        <w:t>=</w:t>
      </w:r>
      <w:r w:rsidRPr="004470AE">
        <w:rPr>
          <w:rStyle w:val="NormalTok"/>
          <w:sz w:val="13"/>
          <w:szCs w:val="15"/>
        </w:rPr>
        <w:t xml:space="preserve"> round_compare</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FloatTok"/>
          <w:sz w:val="13"/>
          <w:szCs w:val="15"/>
        </w:rPr>
        <w:t>0.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f2 </w:t>
      </w:r>
      <w:r w:rsidRPr="004470AE">
        <w:rPr>
          <w:rStyle w:val="OperatorTok"/>
          <w:sz w:val="13"/>
          <w:szCs w:val="15"/>
        </w:rPr>
        <w:t>=</w:t>
      </w:r>
      <w:r w:rsidRPr="004470AE">
        <w:rPr>
          <w:rStyle w:val="NormalTok"/>
          <w:sz w:val="13"/>
          <w:szCs w:val="15"/>
        </w:rPr>
        <w:t xml:space="preserve"> round_compare</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FloatTok"/>
          <w:sz w:val="13"/>
          <w:szCs w:val="15"/>
        </w:rPr>
        <w:t>0.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f1 </w:t>
      </w:r>
      <w:r w:rsidRPr="004470AE">
        <w:rPr>
          <w:rStyle w:val="OperatorTok"/>
          <w:sz w:val="13"/>
          <w:szCs w:val="15"/>
        </w:rPr>
        <w:t>!=</w:t>
      </w:r>
      <w:r w:rsidRPr="004470AE">
        <w:rPr>
          <w:rStyle w:val="NormalTok"/>
          <w:sz w:val="13"/>
          <w:szCs w:val="15"/>
        </w:rPr>
        <w:t xml:space="preserve"> f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f1 </w:t>
      </w:r>
      <w:r w:rsidRPr="004470AE">
        <w:rPr>
          <w:rStyle w:val="KeywordTok"/>
          <w:sz w:val="13"/>
          <w:szCs w:val="15"/>
        </w:rPr>
        <w:t>or</w:t>
      </w:r>
      <w:r w:rsidRPr="004470AE">
        <w:rPr>
          <w:rStyle w:val="NormalTok"/>
          <w:sz w:val="13"/>
          <w:szCs w:val="15"/>
        </w:rPr>
        <w:t xml:space="preserve"> round_compare</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单位化（？）</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norma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su </w:t>
      </w:r>
      <w:r w:rsidRPr="004470AE">
        <w:rPr>
          <w:rStyle w:val="OperatorTok"/>
          <w:sz w:val="13"/>
          <w:szCs w:val="15"/>
        </w:rPr>
        <w:t>=</w:t>
      </w:r>
      <w:r w:rsidRPr="004470AE">
        <w:rPr>
          <w:rStyle w:val="NormalTok"/>
          <w:sz w:val="13"/>
          <w:szCs w:val="15"/>
        </w:rPr>
        <w:t xml:space="preserve"> sqrt</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C</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su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su</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B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su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su</w:t>
      </w:r>
      <w:r w:rsidRPr="004470AE">
        <w:rPr>
          <w:rStyle w:val="OperatorTok"/>
          <w:sz w:val="13"/>
          <w:szCs w:val="15"/>
        </w:rPr>
        <w:t>;</w:t>
      </w:r>
      <w:r w:rsidRPr="004470AE">
        <w:rPr>
          <w:sz w:val="15"/>
          <w:szCs w:val="15"/>
        </w:rPr>
        <w:br/>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su</w:t>
      </w:r>
      <w:r w:rsidRPr="004470AE">
        <w:rPr>
          <w:rStyle w:val="OperatorTok"/>
          <w:sz w:val="13"/>
          <w:szCs w:val="15"/>
        </w:rPr>
        <w:t>;</w:t>
      </w:r>
      <w:r w:rsidRPr="004470AE">
        <w:rPr>
          <w:sz w:val="15"/>
          <w:szCs w:val="15"/>
        </w:rPr>
        <w:br/>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su</w:t>
      </w:r>
      <w:r w:rsidRPr="004470AE">
        <w:rPr>
          <w:rStyle w:val="OperatorTok"/>
          <w:sz w:val="13"/>
          <w:szCs w:val="15"/>
        </w:rPr>
        <w:t>;</w:t>
      </w:r>
      <w:r w:rsidRPr="004470AE">
        <w:rPr>
          <w:sz w:val="15"/>
          <w:szCs w:val="15"/>
        </w:rPr>
        <w:br/>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su</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返回单位化后的直线</w:t>
      </w:r>
      <w:r w:rsidRPr="004470AE">
        <w:rPr>
          <w:rStyle w:val="CommentTok"/>
          <w:i w:val="0"/>
          <w:iCs/>
          <w:sz w:val="13"/>
          <w:szCs w:val="15"/>
        </w:rPr>
        <w:t>*/</w:t>
      </w:r>
      <w:r w:rsidRPr="004470AE">
        <w:rPr>
          <w:sz w:val="15"/>
          <w:szCs w:val="15"/>
        </w:rPr>
        <w:br/>
      </w:r>
      <w:r w:rsidRPr="004470AE">
        <w:rPr>
          <w:rStyle w:val="NormalTok"/>
          <w:sz w:val="13"/>
          <w:szCs w:val="15"/>
        </w:rPr>
        <w:t xml:space="preserve">    Line2 normalize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ine2 t</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norma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NormalTok"/>
          <w:sz w:val="13"/>
          <w:szCs w:val="15"/>
        </w:rPr>
        <w:t>Line2 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ound_compare</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round_compare</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round_compare</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NormalTok"/>
          <w:sz w:val="13"/>
          <w:szCs w:val="15"/>
        </w:rPr>
        <w:t>Line2 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IsSame</w:t>
      </w:r>
      <w:r w:rsidRPr="004470AE">
        <w:rPr>
          <w:rStyle w:val="OperatorTok"/>
          <w:sz w:val="13"/>
          <w:szCs w:val="15"/>
        </w:rPr>
        <w:t>(</w:t>
      </w:r>
      <w:r w:rsidRPr="004470AE">
        <w:rPr>
          <w:rStyle w:val="NormalTok"/>
          <w:sz w:val="13"/>
          <w:szCs w:val="15"/>
        </w:rPr>
        <w:t>Line2 u</w:t>
      </w:r>
      <w:r w:rsidRPr="004470AE">
        <w:rPr>
          <w:rStyle w:val="OperatorTok"/>
          <w:sz w:val="13"/>
          <w:szCs w:val="15"/>
        </w:rPr>
        <w:t>,</w:t>
      </w:r>
      <w:r w:rsidRPr="004470AE">
        <w:rPr>
          <w:rStyle w:val="NormalTok"/>
          <w:sz w:val="13"/>
          <w:szCs w:val="15"/>
        </w:rPr>
        <w:t xml:space="preserve"> Line2 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Line2</w:t>
      </w:r>
      <w:r w:rsidRPr="004470AE">
        <w:rPr>
          <w:rStyle w:val="OperatorTok"/>
          <w:sz w:val="13"/>
          <w:szCs w:val="15"/>
        </w:rPr>
        <w:t>::</w:t>
      </w:r>
      <w:r w:rsidRPr="004470AE">
        <w:rPr>
          <w:rStyle w:val="NormalTok"/>
          <w:sz w:val="13"/>
          <w:szCs w:val="15"/>
        </w:rPr>
        <w:t>IsParallel</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round_compare</w:t>
      </w:r>
      <w:r w:rsidRPr="004470AE">
        <w:rPr>
          <w:rStyle w:val="OperatorTok"/>
          <w:sz w:val="13"/>
          <w:szCs w:val="15"/>
        </w:rPr>
        <w:t>(</w:t>
      </w:r>
      <w:r w:rsidRPr="004470AE">
        <w:rPr>
          <w:rStyle w:val="NormalTok"/>
          <w:sz w:val="13"/>
          <w:szCs w:val="15"/>
        </w:rPr>
        <w:t>Distance</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normalized</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normalized</w:t>
      </w:r>
      <w:r w:rsidRPr="004470AE">
        <w:rPr>
          <w:rStyle w:val="OperatorTok"/>
          <w:sz w:val="13"/>
          <w:szCs w:val="15"/>
        </w:rPr>
        <w:t>()),</w:t>
      </w:r>
      <w:r w:rsidRPr="004470AE">
        <w:rPr>
          <w:rStyle w:val="NormalTok"/>
          <w:sz w:val="13"/>
          <w:szCs w:val="15"/>
        </w:rPr>
        <w:t xml:space="preserve"> </w:t>
      </w:r>
      <w:r w:rsidRPr="004470AE">
        <w:rPr>
          <w:rStyle w:val="FloatTok"/>
          <w:sz w:val="13"/>
          <w:szCs w:val="15"/>
        </w:rPr>
        <w:t>0.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计算交点</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2 Intersect</w:t>
      </w:r>
      <w:r w:rsidRPr="004470AE">
        <w:rPr>
          <w:rStyle w:val="OperatorTok"/>
          <w:sz w:val="13"/>
          <w:szCs w:val="15"/>
        </w:rPr>
        <w:t>(</w:t>
      </w:r>
      <w:r w:rsidRPr="004470AE">
        <w:rPr>
          <w:rStyle w:val="NormalTok"/>
          <w:sz w:val="13"/>
          <w:szCs w:val="15"/>
        </w:rPr>
        <w:t>Line2 u</w:t>
      </w:r>
      <w:r w:rsidRPr="004470AE">
        <w:rPr>
          <w:rStyle w:val="OperatorTok"/>
          <w:sz w:val="13"/>
          <w:szCs w:val="15"/>
        </w:rPr>
        <w:t>,</w:t>
      </w:r>
      <w:r w:rsidRPr="004470AE">
        <w:rPr>
          <w:rStyle w:val="NormalTok"/>
          <w:sz w:val="13"/>
          <w:szCs w:val="15"/>
        </w:rPr>
        <w:t xml:space="preserve"> Line2 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tx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B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C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B </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B </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B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sz w:val="15"/>
          <w:szCs w:val="15"/>
        </w:rPr>
        <w:br/>
      </w:r>
      <w:r w:rsidRPr="004470AE">
        <w:rPr>
          <w:rStyle w:val="NormalTok"/>
          <w:sz w:val="13"/>
          <w:szCs w:val="15"/>
        </w:rPr>
        <w:t xml:space="preserve">        FLOAT_ ty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B </w:t>
      </w:r>
      <w:r w:rsidRPr="004470AE">
        <w:rPr>
          <w:rStyle w:val="OperatorTok"/>
          <w:sz w:val="13"/>
          <w:szCs w:val="15"/>
        </w:rPr>
        <w:t>!=</w:t>
      </w:r>
      <w:r w:rsidRPr="004470AE">
        <w:rPr>
          <w:rStyle w:val="NormalTok"/>
          <w:sz w:val="13"/>
          <w:szCs w:val="15"/>
        </w:rPr>
        <w:t xml:space="preserve"> </w:t>
      </w:r>
      <w:r w:rsidRPr="004470AE">
        <w:rPr>
          <w:rStyle w:val="FloatTok"/>
          <w:sz w:val="13"/>
          <w:szCs w:val="15"/>
        </w:rPr>
        <w:t>0.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tx </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B </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C </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B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tx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B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C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rStyle w:val="NormalTok"/>
          <w:sz w:val="13"/>
          <w:szCs w:val="15"/>
        </w:rPr>
        <w:t>tx</w:t>
      </w:r>
      <w:r w:rsidRPr="004470AE">
        <w:rPr>
          <w:rStyle w:val="OperatorTok"/>
          <w:sz w:val="13"/>
          <w:szCs w:val="15"/>
        </w:rPr>
        <w:t>,</w:t>
      </w:r>
      <w:r w:rsidRPr="004470AE">
        <w:rPr>
          <w:rStyle w:val="NormalTok"/>
          <w:sz w:val="13"/>
          <w:szCs w:val="15"/>
        </w:rPr>
        <w:t xml:space="preserve"> 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判断三个点是否共线</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Collinear</w:t>
      </w:r>
      <w:r w:rsidRPr="004470AE">
        <w:rPr>
          <w:rStyle w:val="OperatorTok"/>
          <w:sz w:val="13"/>
          <w:szCs w:val="15"/>
        </w:rPr>
        <w:t>(</w:t>
      </w:r>
      <w:r w:rsidRPr="004470AE">
        <w:rPr>
          <w:rStyle w:val="NormalTok"/>
          <w:sz w:val="13"/>
          <w:szCs w:val="15"/>
        </w:rPr>
        <w:t>Vector2 a</w:t>
      </w:r>
      <w:r w:rsidRPr="004470AE">
        <w:rPr>
          <w:rStyle w:val="OperatorTok"/>
          <w:sz w:val="13"/>
          <w:szCs w:val="15"/>
        </w:rPr>
        <w:t>,</w:t>
      </w:r>
      <w:r w:rsidRPr="004470AE">
        <w:rPr>
          <w:rStyle w:val="NormalTok"/>
          <w:sz w:val="13"/>
          <w:szCs w:val="15"/>
        </w:rPr>
        <w:t xml:space="preserve"> Vector2 b</w:t>
      </w:r>
      <w:r w:rsidRPr="004470AE">
        <w:rPr>
          <w:rStyle w:val="OperatorTok"/>
          <w:sz w:val="13"/>
          <w:szCs w:val="15"/>
        </w:rPr>
        <w:t>,</w:t>
      </w:r>
      <w:r w:rsidRPr="004470AE">
        <w:rPr>
          <w:rStyle w:val="NormalTok"/>
          <w:sz w:val="13"/>
          <w:szCs w:val="15"/>
        </w:rPr>
        <w:t xml:space="preserve"> Vector2 c</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ine2 l</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ound_compare</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c</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B </w:t>
      </w:r>
      <w:r w:rsidRPr="004470AE">
        <w:rPr>
          <w:rStyle w:val="OperatorTok"/>
          <w:sz w:val="13"/>
          <w:szCs w:val="15"/>
        </w:rPr>
        <w:t>*</w:t>
      </w:r>
      <w:r w:rsidRPr="004470AE">
        <w:rPr>
          <w:rStyle w:val="NormalTok"/>
          <w:sz w:val="13"/>
          <w:szCs w:val="15"/>
        </w:rPr>
        <w:t xml:space="preserve"> c</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l</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w:t>
      </w:r>
      <w:r w:rsidRPr="004470AE">
        <w:rPr>
          <w:rStyle w:val="FloatTok"/>
          <w:sz w:val="13"/>
          <w:szCs w:val="15"/>
        </w:rPr>
        <w:t>0.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1EE3E88F" w14:textId="77777777" w:rsidR="003C132F" w:rsidRPr="00170801" w:rsidRDefault="004470AE">
      <w:pPr>
        <w:pStyle w:val="3"/>
        <w:rPr>
          <w:sz w:val="21"/>
          <w:szCs w:val="21"/>
        </w:rPr>
      </w:pPr>
      <w:bookmarkStart w:id="113" w:name="二维有向线段"/>
      <w:bookmarkStart w:id="114" w:name="_Toc73724876"/>
      <w:bookmarkEnd w:id="111"/>
      <w:r w:rsidRPr="00170801">
        <w:rPr>
          <w:sz w:val="21"/>
          <w:szCs w:val="21"/>
        </w:rPr>
        <w:t>二维有向线段</w:t>
      </w:r>
      <w:bookmarkEnd w:id="114"/>
    </w:p>
    <w:p w14:paraId="285D6D40" w14:textId="77777777" w:rsidR="003C132F" w:rsidRPr="004470AE" w:rsidRDefault="004470AE">
      <w:pPr>
        <w:pStyle w:val="SourceCode"/>
        <w:rPr>
          <w:sz w:val="15"/>
          <w:szCs w:val="15"/>
        </w:rPr>
      </w:pPr>
      <w:r w:rsidRPr="004470AE">
        <w:rPr>
          <w:rStyle w:val="KeywordTok"/>
          <w:sz w:val="13"/>
          <w:szCs w:val="15"/>
        </w:rPr>
        <w:t>struct</w:t>
      </w:r>
      <w:r w:rsidRPr="004470AE">
        <w:rPr>
          <w:rStyle w:val="NormalTok"/>
          <w:sz w:val="13"/>
          <w:szCs w:val="15"/>
        </w:rPr>
        <w:t xml:space="preserve"> Segment2 </w:t>
      </w:r>
      <w:r w:rsidRPr="004470AE">
        <w:rPr>
          <w:rStyle w:val="OperatorTok"/>
          <w:sz w:val="13"/>
          <w:szCs w:val="15"/>
        </w:rPr>
        <w:t>:</w:t>
      </w:r>
      <w:r w:rsidRPr="004470AE">
        <w:rPr>
          <w:rStyle w:val="NormalTok"/>
          <w:sz w:val="13"/>
          <w:szCs w:val="15"/>
        </w:rPr>
        <w:t xml:space="preserve"> Line2 </w:t>
      </w:r>
      <w:r w:rsidRPr="004470AE">
        <w:rPr>
          <w:rStyle w:val="CommentTok"/>
          <w:i w:val="0"/>
          <w:iCs/>
          <w:sz w:val="13"/>
          <w:szCs w:val="15"/>
        </w:rPr>
        <w:t xml:space="preserve">// </w:t>
      </w:r>
      <w:r w:rsidRPr="004470AE">
        <w:rPr>
          <w:rStyle w:val="CommentTok"/>
          <w:i w:val="0"/>
          <w:iCs/>
          <w:sz w:val="13"/>
          <w:szCs w:val="15"/>
        </w:rPr>
        <w:t>二维有向线段</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Vector2 from</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sz w:val="15"/>
          <w:szCs w:val="15"/>
        </w:rPr>
        <w:br/>
      </w:r>
      <w:r w:rsidRPr="004470AE">
        <w:rPr>
          <w:rStyle w:val="NormalTok"/>
          <w:sz w:val="13"/>
          <w:szCs w:val="15"/>
        </w:rPr>
        <w:t xml:space="preserve">    Segment2</w:t>
      </w:r>
      <w:r w:rsidRPr="004470AE">
        <w:rPr>
          <w:rStyle w:val="OperatorTok"/>
          <w:sz w:val="13"/>
          <w:szCs w:val="15"/>
        </w:rPr>
        <w:t>(</w:t>
      </w:r>
      <w:r w:rsidRPr="004470AE">
        <w:rPr>
          <w:rStyle w:val="NormalTok"/>
          <w:sz w:val="13"/>
          <w:szCs w:val="15"/>
        </w:rPr>
        <w:t>Vector2 a</w:t>
      </w:r>
      <w:r w:rsidRPr="004470AE">
        <w:rPr>
          <w:rStyle w:val="OperatorTok"/>
          <w:sz w:val="13"/>
          <w:szCs w:val="15"/>
        </w:rPr>
        <w:t>,</w:t>
      </w:r>
      <w:r w:rsidRPr="004470AE">
        <w:rPr>
          <w:rStyle w:val="NormalTok"/>
          <w:sz w:val="13"/>
          <w:szCs w:val="15"/>
        </w:rPr>
        <w:t xml:space="preserve"> 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ine2</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from</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Segment2</w:t>
      </w:r>
      <w:r w:rsidRPr="004470AE">
        <w:rPr>
          <w:rStyle w:val="OperatorTok"/>
          <w:sz w:val="13"/>
          <w:szCs w:val="15"/>
        </w:rPr>
        <w:t>(</w:t>
      </w:r>
      <w:r w:rsidRPr="004470AE">
        <w:rPr>
          <w:rStyle w:val="NormalTok"/>
          <w:sz w:val="13"/>
          <w:szCs w:val="15"/>
        </w:rPr>
        <w:t>FLOAT_ x</w:t>
      </w:r>
      <w:r w:rsidRPr="004470AE">
        <w:rPr>
          <w:rStyle w:val="OperatorTok"/>
          <w:sz w:val="13"/>
          <w:szCs w:val="15"/>
        </w:rPr>
        <w:t>,</w:t>
      </w:r>
      <w:r w:rsidRPr="004470AE">
        <w:rPr>
          <w:rStyle w:val="NormalTok"/>
          <w:sz w:val="13"/>
          <w:szCs w:val="15"/>
        </w:rPr>
        <w:t xml:space="preserve"> FLOAT_ y</w:t>
      </w:r>
      <w:r w:rsidRPr="004470AE">
        <w:rPr>
          <w:rStyle w:val="OperatorTok"/>
          <w:sz w:val="13"/>
          <w:szCs w:val="15"/>
        </w:rPr>
        <w:t>,</w:t>
      </w:r>
      <w:r w:rsidRPr="004470AE">
        <w:rPr>
          <w:rStyle w:val="NormalTok"/>
          <w:sz w:val="13"/>
          <w:szCs w:val="15"/>
        </w:rPr>
        <w:t xml:space="preserve"> FLOAT_ X</w:t>
      </w:r>
      <w:r w:rsidRPr="004470AE">
        <w:rPr>
          <w:rStyle w:val="OperatorTok"/>
          <w:sz w:val="13"/>
          <w:szCs w:val="15"/>
        </w:rPr>
        <w:t>,</w:t>
      </w:r>
      <w:r w:rsidRPr="004470AE">
        <w:rPr>
          <w:rStyle w:val="NormalTok"/>
          <w:sz w:val="13"/>
          <w:szCs w:val="15"/>
        </w:rPr>
        <w:t xml:space="preserve"> FLOAT_ 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ine2</w:t>
      </w:r>
      <w:r w:rsidRPr="004470AE">
        <w:rPr>
          <w:rStyle w:val="OperatorTok"/>
          <w:sz w:val="13"/>
          <w:szCs w:val="15"/>
        </w:rPr>
        <w:t>(</w:t>
      </w:r>
      <w:r w:rsidRPr="004470AE">
        <w:rPr>
          <w:rStyle w:val="NormalTok"/>
          <w:sz w:val="13"/>
          <w:szCs w:val="15"/>
        </w:rPr>
        <w:t>Vector2</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Vector2</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from</w:t>
      </w:r>
      <w:r w:rsidRPr="004470AE">
        <w:rPr>
          <w:rStyle w:val="OperatorTok"/>
          <w:sz w:val="13"/>
          <w:szCs w:val="15"/>
        </w:rPr>
        <w:t>(</w:t>
      </w:r>
      <w:r w:rsidRPr="004470AE">
        <w:rPr>
          <w:rStyle w:val="NormalTok"/>
          <w:sz w:val="13"/>
          <w:szCs w:val="15"/>
        </w:rPr>
        <w:t>Vector2</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Vector2</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is_online</w:t>
      </w:r>
      <w:r w:rsidRPr="004470AE">
        <w:rPr>
          <w:rStyle w:val="OperatorTok"/>
          <w:sz w:val="13"/>
          <w:szCs w:val="15"/>
        </w:rPr>
        <w:t>(</w:t>
      </w:r>
      <w:r w:rsidRPr="004470AE">
        <w:rPr>
          <w:rStyle w:val="NormalTok"/>
          <w:sz w:val="13"/>
          <w:szCs w:val="15"/>
        </w:rPr>
        <w:t>Vector2 po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ound_compare</w:t>
      </w:r>
      <w:r w:rsidRPr="004470AE">
        <w:rPr>
          <w:rStyle w:val="OperatorTok"/>
          <w:sz w:val="13"/>
          <w:szCs w:val="15"/>
        </w:rPr>
        <w:t>((</w:t>
      </w:r>
      <w:r w:rsidRPr="004470AE">
        <w:rPr>
          <w:rStyle w:val="NormalTok"/>
          <w:sz w:val="13"/>
          <w:szCs w:val="15"/>
        </w:rPr>
        <w:t>Vector2</w:t>
      </w:r>
      <w:r w:rsidRPr="004470AE">
        <w:rPr>
          <w:rStyle w:val="OperatorTok"/>
          <w:sz w:val="13"/>
          <w:szCs w:val="15"/>
        </w:rPr>
        <w:t>::</w:t>
      </w:r>
      <w:r w:rsidRPr="004470AE">
        <w:rPr>
          <w:rStyle w:val="NormalTok"/>
          <w:sz w:val="13"/>
          <w:szCs w:val="15"/>
        </w:rPr>
        <w:t>Distance</w:t>
      </w:r>
      <w:r w:rsidRPr="004470AE">
        <w:rPr>
          <w:rStyle w:val="OperatorTok"/>
          <w:sz w:val="13"/>
          <w:szCs w:val="15"/>
        </w:rPr>
        <w:t>(</w:t>
      </w:r>
      <w:r w:rsidRPr="004470AE">
        <w:rPr>
          <w:rStyle w:val="NormalTok"/>
          <w:sz w:val="13"/>
          <w:szCs w:val="15"/>
        </w:rPr>
        <w:t>poi</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ector2</w:t>
      </w:r>
      <w:r w:rsidRPr="004470AE">
        <w:rPr>
          <w:rStyle w:val="OperatorTok"/>
          <w:sz w:val="13"/>
          <w:szCs w:val="15"/>
        </w:rPr>
        <w:t>::</w:t>
      </w:r>
      <w:r w:rsidRPr="004470AE">
        <w:rPr>
          <w:rStyle w:val="NormalTok"/>
          <w:sz w:val="13"/>
          <w:szCs w:val="15"/>
        </w:rPr>
        <w:t>Distance</w:t>
      </w:r>
      <w:r w:rsidRPr="004470AE">
        <w:rPr>
          <w:rStyle w:val="OperatorTok"/>
          <w:sz w:val="13"/>
          <w:szCs w:val="15"/>
        </w:rPr>
        <w:t>(</w:t>
      </w:r>
      <w:r w:rsidRPr="004470AE">
        <w:rPr>
          <w:rStyle w:val="NormalTok"/>
          <w:sz w:val="13"/>
          <w:szCs w:val="15"/>
        </w:rPr>
        <w:t>poi</w:t>
      </w:r>
      <w:r w:rsidRPr="004470AE">
        <w:rPr>
          <w:rStyle w:val="OperatorTok"/>
          <w:sz w:val="13"/>
          <w:szCs w:val="15"/>
        </w:rPr>
        <w:t>,</w:t>
      </w:r>
      <w:r w:rsidRPr="004470AE">
        <w:rPr>
          <w:rStyle w:val="NormalTok"/>
          <w:sz w:val="13"/>
          <w:szCs w:val="15"/>
        </w:rPr>
        <w:t xml:space="preserve"> from</w:t>
      </w:r>
      <w:r w:rsidRPr="004470AE">
        <w:rPr>
          <w:rStyle w:val="OperatorTok"/>
          <w:sz w:val="13"/>
          <w:szCs w:val="15"/>
        </w:rPr>
        <w:t>)),</w:t>
      </w:r>
      <w:r w:rsidRPr="004470AE">
        <w:rPr>
          <w:rStyle w:val="NormalTok"/>
          <w:sz w:val="13"/>
          <w:szCs w:val="15"/>
        </w:rPr>
        <w:t xml:space="preserve"> Vector2</w:t>
      </w:r>
      <w:r w:rsidRPr="004470AE">
        <w:rPr>
          <w:rStyle w:val="OperatorTok"/>
          <w:sz w:val="13"/>
          <w:szCs w:val="15"/>
        </w:rPr>
        <w:t>::</w:t>
      </w:r>
      <w:r w:rsidRPr="004470AE">
        <w:rPr>
          <w:rStyle w:val="NormalTok"/>
          <w:sz w:val="13"/>
          <w:szCs w:val="15"/>
        </w:rPr>
        <w:t>Distance</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switch</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case</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ControlFlowTok"/>
          <w:sz w:val="13"/>
          <w:szCs w:val="15"/>
        </w:rPr>
        <w:t>return</w:t>
      </w:r>
      <w:r w:rsidRPr="004470AE">
        <w:rPr>
          <w:rStyle w:val="NormalTok"/>
          <w:sz w:val="13"/>
          <w:szCs w:val="15"/>
        </w:rPr>
        <w:t xml:space="preserve"> fro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case</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t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defaul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throw</w:t>
      </w:r>
      <w:r w:rsidRPr="004470AE">
        <w:rPr>
          <w:rStyle w:val="NormalTok"/>
          <w:sz w:val="13"/>
          <w:szCs w:val="15"/>
        </w:rPr>
        <w:t xml:space="preserve"> </w:t>
      </w:r>
      <w:r w:rsidRPr="004470AE">
        <w:rPr>
          <w:rStyle w:val="StringTok"/>
          <w:sz w:val="13"/>
          <w:szCs w:val="15"/>
        </w:rPr>
        <w:t>"</w:t>
      </w:r>
      <w:r w:rsidRPr="004470AE">
        <w:rPr>
          <w:rStyle w:val="StringTok"/>
          <w:sz w:val="13"/>
          <w:szCs w:val="15"/>
        </w:rPr>
        <w:t>数组越界</w:t>
      </w:r>
      <w:r w:rsidRPr="004470AE">
        <w:rPr>
          <w:rStyle w:val="String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2334E5AD" w14:textId="77777777" w:rsidR="003C132F" w:rsidRPr="00170801" w:rsidRDefault="004470AE">
      <w:pPr>
        <w:pStyle w:val="3"/>
        <w:rPr>
          <w:sz w:val="21"/>
          <w:szCs w:val="21"/>
        </w:rPr>
      </w:pPr>
      <w:bookmarkStart w:id="115" w:name="二维多边形"/>
      <w:bookmarkStart w:id="116" w:name="_Toc73724877"/>
      <w:bookmarkEnd w:id="113"/>
      <w:r w:rsidRPr="00170801">
        <w:rPr>
          <w:sz w:val="21"/>
          <w:szCs w:val="21"/>
        </w:rPr>
        <w:t>二维多边形</w:t>
      </w:r>
      <w:bookmarkEnd w:id="116"/>
    </w:p>
    <w:p w14:paraId="3F5BE4E1" w14:textId="77777777" w:rsidR="003C132F" w:rsidRPr="004470AE" w:rsidRDefault="004470AE">
      <w:pPr>
        <w:pStyle w:val="SourceCode"/>
        <w:rPr>
          <w:sz w:val="15"/>
          <w:szCs w:val="15"/>
        </w:rPr>
      </w:pPr>
      <w:r w:rsidRPr="004470AE">
        <w:rPr>
          <w:rStyle w:val="KeywordTok"/>
          <w:sz w:val="13"/>
          <w:szCs w:val="15"/>
        </w:rPr>
        <w:t>struct</w:t>
      </w:r>
      <w:r w:rsidRPr="004470AE">
        <w:rPr>
          <w:rStyle w:val="NormalTok"/>
          <w:sz w:val="13"/>
          <w:szCs w:val="15"/>
        </w:rPr>
        <w:t xml:space="preserve"> Polygon2</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vector</w:t>
      </w:r>
      <w:r w:rsidRPr="004470AE">
        <w:rPr>
          <w:rStyle w:val="OperatorTok"/>
          <w:sz w:val="13"/>
          <w:szCs w:val="15"/>
        </w:rPr>
        <w:t>&lt;</w:t>
      </w:r>
      <w:r w:rsidRPr="004470AE">
        <w:rPr>
          <w:rStyle w:val="NormalTok"/>
          <w:sz w:val="13"/>
          <w:szCs w:val="15"/>
        </w:rPr>
        <w:t>Vector2</w:t>
      </w:r>
      <w:r w:rsidRPr="004470AE">
        <w:rPr>
          <w:rStyle w:val="OperatorTok"/>
          <w:sz w:val="13"/>
          <w:szCs w:val="15"/>
        </w:rPr>
        <w:t>&gt;</w:t>
      </w:r>
      <w:r w:rsidRPr="004470AE">
        <w:rPr>
          <w:rStyle w:val="NormalTok"/>
          <w:sz w:val="13"/>
          <w:szCs w:val="15"/>
        </w:rPr>
        <w:t xml:space="preserve"> points</w:t>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private</w:t>
      </w:r>
      <w:r w:rsidRPr="004470AE">
        <w:rPr>
          <w:rStyle w:val="OperatorTok"/>
          <w:sz w:val="13"/>
          <w:szCs w:val="15"/>
        </w:rPr>
        <w:t>:</w:t>
      </w:r>
      <w:r w:rsidRPr="004470AE">
        <w:rPr>
          <w:sz w:val="15"/>
          <w:szCs w:val="15"/>
        </w:rPr>
        <w:br/>
      </w:r>
      <w:r w:rsidRPr="004470AE">
        <w:rPr>
          <w:rStyle w:val="NormalTok"/>
          <w:sz w:val="13"/>
          <w:szCs w:val="15"/>
        </w:rPr>
        <w:t xml:space="preserve">    Vector2 accordance</w:t>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public</w:t>
      </w:r>
      <w:r w:rsidRPr="004470AE">
        <w:rPr>
          <w:rStyle w:val="OperatorTok"/>
          <w:sz w:val="13"/>
          <w:szCs w:val="15"/>
        </w:rPr>
        <w:t>:</w:t>
      </w:r>
      <w:r w:rsidRPr="004470AE">
        <w:rPr>
          <w:sz w:val="15"/>
          <w:szCs w:val="15"/>
        </w:rPr>
        <w:br/>
      </w:r>
      <w:r w:rsidRPr="004470AE">
        <w:rPr>
          <w:rStyle w:val="NormalTok"/>
          <w:sz w:val="13"/>
          <w:szCs w:val="15"/>
        </w:rPr>
        <w:t xml:space="preserve">    Polygon2 ConvexHul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olygon2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sort</w:t>
      </w:r>
      <w:r w:rsidRPr="004470AE">
        <w:rPr>
          <w:rStyle w:val="OperatorTok"/>
          <w:sz w:val="13"/>
          <w:szCs w:val="15"/>
        </w:rPr>
        <w:t>(</w:t>
      </w:r>
      <w:r w:rsidRPr="004470AE">
        <w:rPr>
          <w:rStyle w:val="NormalTok"/>
          <w:sz w:val="13"/>
          <w:szCs w:val="15"/>
        </w:rPr>
        <w:t>points</w:t>
      </w:r>
      <w:r w:rsidRPr="004470AE">
        <w:rPr>
          <w:rStyle w:val="OperatorTok"/>
          <w:sz w:val="13"/>
          <w:szCs w:val="15"/>
        </w:rPr>
        <w:t>.</w:t>
      </w:r>
      <w:r w:rsidRPr="004470AE">
        <w:rPr>
          <w:rStyle w:val="NormalTok"/>
          <w:sz w:val="13"/>
          <w:szCs w:val="15"/>
        </w:rPr>
        <w:t>begin</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r w:rsidRPr="004470AE">
        <w:rPr>
          <w:rStyle w:val="NormalTok"/>
          <w:sz w:val="13"/>
          <w:szCs w:val="15"/>
        </w:rPr>
        <w:t>e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vector</w:t>
      </w:r>
      <w:r w:rsidRPr="004470AE">
        <w:rPr>
          <w:rStyle w:val="OperatorTok"/>
          <w:sz w:val="13"/>
          <w:szCs w:val="15"/>
        </w:rPr>
        <w:t>&lt;</w:t>
      </w:r>
      <w:r w:rsidRPr="004470AE">
        <w:rPr>
          <w:rStyle w:val="NormalTok"/>
          <w:sz w:val="13"/>
          <w:szCs w:val="15"/>
        </w:rPr>
        <w:t>Vector2</w:t>
      </w:r>
      <w:r w:rsidRPr="004470AE">
        <w:rPr>
          <w:rStyle w:val="OperatorTok"/>
          <w:sz w:val="13"/>
          <w:szCs w:val="15"/>
        </w:rPr>
        <w:t>&gt;</w:t>
      </w:r>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stk </w:t>
      </w:r>
      <w:r w:rsidRPr="004470AE">
        <w:rPr>
          <w:rStyle w:val="OperatorTok"/>
          <w:sz w:val="13"/>
          <w:szCs w:val="15"/>
        </w:rPr>
        <w:t>=</w:t>
      </w:r>
      <w:r w:rsidRPr="004470AE">
        <w:rPr>
          <w:rStyle w:val="NormalTok"/>
          <w:sz w:val="13"/>
          <w:szCs w:val="15"/>
        </w:rPr>
        <w:t xml:space="preserve"> ret</w:t>
      </w:r>
      <w:r w:rsidRPr="004470AE">
        <w:rPr>
          <w:rStyle w:val="OperatorTok"/>
          <w:sz w:val="13"/>
          <w:szCs w:val="15"/>
        </w:rPr>
        <w:t>.</w:t>
      </w:r>
      <w:r w:rsidRPr="004470AE">
        <w:rPr>
          <w:rStyle w:val="NormalTok"/>
          <w:sz w:val="13"/>
          <w:szCs w:val="15"/>
        </w:rPr>
        <w:t>points</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vector</w:t>
      </w:r>
      <w:r w:rsidRPr="004470AE">
        <w:rPr>
          <w:rStyle w:val="OperatorTok"/>
          <w:sz w:val="13"/>
          <w:szCs w:val="15"/>
        </w:rPr>
        <w:t>&lt;</w:t>
      </w:r>
      <w:r w:rsidRPr="004470AE">
        <w:rPr>
          <w:rStyle w:val="DataTypeTok"/>
          <w:sz w:val="13"/>
          <w:szCs w:val="15"/>
        </w:rPr>
        <w:t>char</w:t>
      </w:r>
      <w:r w:rsidRPr="004470AE">
        <w:rPr>
          <w:rStyle w:val="OperatorTok"/>
          <w:sz w:val="13"/>
          <w:szCs w:val="15"/>
        </w:rPr>
        <w:t>&gt;</w:t>
      </w:r>
      <w:r w:rsidRPr="004470AE">
        <w:rPr>
          <w:rStyle w:val="NormalTok"/>
          <w:sz w:val="13"/>
          <w:szCs w:val="15"/>
        </w:rPr>
        <w:t xml:space="preserve"> used</w:t>
      </w:r>
      <w:r w:rsidRPr="004470AE">
        <w:rPr>
          <w:rStyle w:val="OperatorTok"/>
          <w:sz w:val="13"/>
          <w:szCs w:val="15"/>
        </w:rPr>
        <w:t>(</w:t>
      </w:r>
      <w:r w:rsidRPr="004470AE">
        <w:rPr>
          <w:rStyle w:val="NormalTok"/>
          <w:sz w:val="13"/>
          <w:szCs w:val="15"/>
        </w:rPr>
        <w:t>points</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vector</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 xml:space="preserve"> ui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stk</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ecValTok"/>
          <w:sz w:val="13"/>
          <w:szCs w:val="15"/>
        </w:rPr>
        <w:t>2</w:t>
      </w:r>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Vector2</w:t>
      </w:r>
      <w:r w:rsidRPr="004470AE">
        <w:rPr>
          <w:rStyle w:val="OperatorTok"/>
          <w:sz w:val="13"/>
          <w:szCs w:val="15"/>
        </w:rPr>
        <w:t>::</w:t>
      </w:r>
      <w:r w:rsidRPr="004470AE">
        <w:rPr>
          <w:rStyle w:val="NormalTok"/>
          <w:sz w:val="13"/>
          <w:szCs w:val="15"/>
        </w:rPr>
        <w:t>Cross</w:t>
      </w:r>
      <w:r w:rsidRPr="004470AE">
        <w:rPr>
          <w:rStyle w:val="OperatorTok"/>
          <w:sz w:val="13"/>
          <w:szCs w:val="15"/>
        </w:rPr>
        <w:t>(</w:t>
      </w:r>
      <w:r w:rsidRPr="004470AE">
        <w:rPr>
          <w:rStyle w:val="NormalTok"/>
          <w:sz w:val="13"/>
          <w:szCs w:val="15"/>
        </w:rPr>
        <w:t>stk</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tk</w:t>
      </w:r>
      <w:r w:rsidRPr="004470AE">
        <w:rPr>
          <w:rStyle w:val="OperatorTok"/>
          <w:sz w:val="13"/>
          <w:szCs w:val="15"/>
        </w:rPr>
        <w:t>[</w:t>
      </w:r>
      <w:r w:rsidRPr="004470AE">
        <w:rPr>
          <w:rStyle w:val="NormalTok"/>
          <w:sz w:val="13"/>
          <w:szCs w:val="15"/>
        </w:rPr>
        <w:t>stk</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stk</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if (stk.size() &gt;= 2)</w:t>
      </w:r>
      <w:r w:rsidRPr="004470AE">
        <w:rPr>
          <w:sz w:val="15"/>
          <w:szCs w:val="15"/>
        </w:rPr>
        <w:br/>
      </w:r>
      <w:r w:rsidRPr="004470AE">
        <w:rPr>
          <w:rStyle w:val="NormalTok"/>
          <w:sz w:val="13"/>
          <w:szCs w:val="15"/>
        </w:rPr>
        <w:t xml:space="preserve">                </w:t>
      </w:r>
      <w:r w:rsidRPr="004470AE">
        <w:rPr>
          <w:rStyle w:val="CommentTok"/>
          <w:i w:val="0"/>
          <w:iCs/>
          <w:sz w:val="13"/>
          <w:szCs w:val="15"/>
        </w:rPr>
        <w:t>// {</w:t>
      </w:r>
      <w:r w:rsidRPr="004470AE">
        <w:rPr>
          <w:sz w:val="15"/>
          <w:szCs w:val="15"/>
        </w:rPr>
        <w:br/>
      </w:r>
      <w:r w:rsidRPr="004470AE">
        <w:rPr>
          <w:rStyle w:val="NormalTok"/>
          <w:sz w:val="13"/>
          <w:szCs w:val="15"/>
        </w:rPr>
        <w:t xml:space="preserve">                </w:t>
      </w:r>
      <w:r w:rsidRPr="004470AE">
        <w:rPr>
          <w:rStyle w:val="CommentTok"/>
          <w:i w:val="0"/>
          <w:iCs/>
          <w:sz w:val="13"/>
          <w:szCs w:val="15"/>
        </w:rPr>
        <w:t>//     auto c = Vector2::Cross(stk.back() - stk[stk.size() - 2], i - stk.back());</w:t>
      </w:r>
      <w:r w:rsidRPr="004470AE">
        <w:rPr>
          <w:sz w:val="15"/>
          <w:szCs w:val="15"/>
        </w:rPr>
        <w:br/>
      </w:r>
      <w:r w:rsidRPr="004470AE">
        <w:rPr>
          <w:rStyle w:val="NormalTok"/>
          <w:sz w:val="13"/>
          <w:szCs w:val="15"/>
        </w:rPr>
        <w:t xml:space="preserve">                </w:t>
      </w:r>
      <w:r w:rsidRPr="004470AE">
        <w:rPr>
          <w:rStyle w:val="CommentTok"/>
          <w:i w:val="0"/>
          <w:iCs/>
          <w:sz w:val="13"/>
          <w:szCs w:val="15"/>
        </w:rPr>
        <w:t>//     cerr &lt;&lt; "c:" &lt;&lt; c &lt;&lt; endl;</w:t>
      </w:r>
      <w:r w:rsidRPr="004470AE">
        <w:rPr>
          <w:sz w:val="15"/>
          <w:szCs w:val="15"/>
        </w:rPr>
        <w:br/>
      </w:r>
      <w:r w:rsidRPr="004470AE">
        <w:rPr>
          <w:rStyle w:val="NormalTok"/>
          <w:sz w:val="13"/>
          <w:szCs w:val="15"/>
        </w:rPr>
        <w:t xml:space="preserve">                </w:t>
      </w:r>
      <w:r w:rsidRPr="004470AE">
        <w:rPr>
          <w:rStyle w:val="CommentTok"/>
          <w:i w:val="0"/>
          <w:iCs/>
          <w:sz w:val="13"/>
          <w:szCs w:val="15"/>
        </w:rPr>
        <w:t>// }</w:t>
      </w:r>
      <w:r w:rsidRPr="004470AE">
        <w:rPr>
          <w:sz w:val="15"/>
          <w:szCs w:val="15"/>
        </w:rPr>
        <w:br/>
      </w:r>
      <w:r w:rsidRPr="004470AE">
        <w:rPr>
          <w:rStyle w:val="NormalTok"/>
          <w:sz w:val="13"/>
          <w:szCs w:val="15"/>
        </w:rPr>
        <w:t xml:space="preserve">                used</w:t>
      </w:r>
      <w:r w:rsidRPr="004470AE">
        <w:rPr>
          <w:rStyle w:val="OperatorTok"/>
          <w:sz w:val="13"/>
          <w:szCs w:val="15"/>
        </w:rPr>
        <w:t>[</w:t>
      </w:r>
      <w:r w:rsidRPr="004470AE">
        <w:rPr>
          <w:rStyle w:val="NormalTok"/>
          <w:sz w:val="13"/>
          <w:szCs w:val="15"/>
        </w:rPr>
        <w:t>uid</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uid</w:t>
      </w:r>
      <w:r w:rsidRPr="004470AE">
        <w:rPr>
          <w:rStyle w:val="OperatorTok"/>
          <w:sz w:val="13"/>
          <w:szCs w:val="15"/>
        </w:rPr>
        <w:t>.</w:t>
      </w:r>
      <w:r w:rsidRPr="004470AE">
        <w:rPr>
          <w:rStyle w:val="NormalTok"/>
          <w:sz w:val="13"/>
          <w:szCs w:val="15"/>
        </w:rPr>
        <w:t>pop_back</w:t>
      </w:r>
      <w:r w:rsidRPr="004470AE">
        <w:rPr>
          <w:rStyle w:val="OperatorTok"/>
          <w:sz w:val="13"/>
          <w:szCs w:val="15"/>
        </w:rPr>
        <w:t>();</w:t>
      </w:r>
      <w:r w:rsidRPr="004470AE">
        <w:rPr>
          <w:sz w:val="15"/>
          <w:szCs w:val="15"/>
        </w:rPr>
        <w:br/>
      </w:r>
      <w:r w:rsidRPr="004470AE">
        <w:rPr>
          <w:rStyle w:val="NormalTok"/>
          <w:sz w:val="13"/>
          <w:szCs w:val="15"/>
        </w:rPr>
        <w:t xml:space="preserve">                stk</w:t>
      </w:r>
      <w:r w:rsidRPr="004470AE">
        <w:rPr>
          <w:rStyle w:val="OperatorTok"/>
          <w:sz w:val="13"/>
          <w:szCs w:val="15"/>
        </w:rPr>
        <w:t>.</w:t>
      </w:r>
      <w:r w:rsidRPr="004470AE">
        <w:rPr>
          <w:rStyle w:val="NormalTok"/>
          <w:sz w:val="13"/>
          <w:szCs w:val="15"/>
        </w:rPr>
        <w:t>pop_bac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used</w:t>
      </w:r>
      <w:r w:rsidRPr="004470AE">
        <w:rPr>
          <w:rStyle w:val="OperatorTok"/>
          <w:sz w:val="13"/>
          <w:szCs w:val="15"/>
        </w:rPr>
        <w:t>[&amp;</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points</w:t>
      </w:r>
      <w:r w:rsidRPr="004470AE">
        <w:rPr>
          <w:rStyle w:val="OperatorTok"/>
          <w:sz w:val="13"/>
          <w:szCs w:val="15"/>
        </w:rPr>
        <w:t>.</w:t>
      </w:r>
      <w:r w:rsidRPr="004470AE">
        <w:rPr>
          <w:rStyle w:val="NormalTok"/>
          <w:sz w:val="13"/>
          <w:szCs w:val="15"/>
        </w:rPr>
        <w:t>fron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uid</w:t>
      </w:r>
      <w:r w:rsidRPr="004470AE">
        <w:rPr>
          <w:rStyle w:val="OperatorTok"/>
          <w:sz w:val="13"/>
          <w:szCs w:val="15"/>
        </w:rPr>
        <w:t>.</w:t>
      </w:r>
      <w:r w:rsidRPr="004470AE">
        <w:rPr>
          <w:rStyle w:val="NormalTok"/>
          <w:sz w:val="13"/>
          <w:szCs w:val="15"/>
        </w:rPr>
        <w:t>emplace_back</w:t>
      </w:r>
      <w:r w:rsidRPr="004470AE">
        <w:rPr>
          <w:rStyle w:val="OperatorTok"/>
          <w:sz w:val="13"/>
          <w:szCs w:val="15"/>
        </w:rPr>
        <w:t>(&amp;</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points</w:t>
      </w:r>
      <w:r w:rsidRPr="004470AE">
        <w:rPr>
          <w:rStyle w:val="OperatorTok"/>
          <w:sz w:val="13"/>
          <w:szCs w:val="15"/>
        </w:rPr>
        <w:t>.</w:t>
      </w:r>
      <w:r w:rsidRPr="004470AE">
        <w:rPr>
          <w:rStyle w:val="NormalTok"/>
          <w:sz w:val="13"/>
          <w:szCs w:val="15"/>
        </w:rPr>
        <w:t>front</w:t>
      </w:r>
      <w:r w:rsidRPr="004470AE">
        <w:rPr>
          <w:rStyle w:val="OperatorTok"/>
          <w:sz w:val="13"/>
          <w:szCs w:val="15"/>
        </w:rPr>
        <w:t>());</w:t>
      </w:r>
      <w:r w:rsidRPr="004470AE">
        <w:rPr>
          <w:sz w:val="15"/>
          <w:szCs w:val="15"/>
        </w:rPr>
        <w:br/>
      </w:r>
      <w:r w:rsidRPr="004470AE">
        <w:rPr>
          <w:rStyle w:val="NormalTok"/>
          <w:sz w:val="13"/>
          <w:szCs w:val="15"/>
        </w:rPr>
        <w:t xml:space="preserve">            stk</w:t>
      </w:r>
      <w:r w:rsidRPr="004470AE">
        <w:rPr>
          <w:rStyle w:val="OperatorTok"/>
          <w:sz w:val="13"/>
          <w:szCs w:val="15"/>
        </w:rPr>
        <w:t>.</w:t>
      </w:r>
      <w:r w:rsidRPr="004470AE">
        <w:rPr>
          <w:rStyle w:val="NormalTok"/>
          <w:sz w:val="13"/>
          <w:szCs w:val="15"/>
        </w:rPr>
        <w:t>emplace_back</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used</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ts </w:t>
      </w:r>
      <w:r w:rsidRPr="004470AE">
        <w:rPr>
          <w:rStyle w:val="OperatorTok"/>
          <w:sz w:val="13"/>
          <w:szCs w:val="15"/>
        </w:rPr>
        <w:t>=</w:t>
      </w:r>
      <w:r w:rsidRPr="004470AE">
        <w:rPr>
          <w:rStyle w:val="NormalTok"/>
          <w:sz w:val="13"/>
          <w:szCs w:val="15"/>
        </w:rPr>
        <w:t xml:space="preserve"> stk</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i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points</w:t>
      </w:r>
      <w:r w:rsidRPr="004470AE">
        <w:rPr>
          <w:rStyle w:val="OperatorTok"/>
          <w:sz w:val="13"/>
          <w:szCs w:val="15"/>
        </w:rPr>
        <w:t>.</w:t>
      </w:r>
      <w:r w:rsidRPr="004470AE">
        <w:rPr>
          <w:rStyle w:val="NormalTok"/>
          <w:sz w:val="13"/>
          <w:szCs w:val="15"/>
        </w:rPr>
        <w:t>rbegin</w:t>
      </w:r>
      <w:r w:rsidRPr="004470AE">
        <w:rPr>
          <w:rStyle w:val="OperatorTok"/>
          <w:sz w:val="13"/>
          <w:szCs w:val="15"/>
        </w:rPr>
        <w:t>();</w:t>
      </w:r>
      <w:r w:rsidRPr="004470AE">
        <w:rPr>
          <w:rStyle w:val="NormalTok"/>
          <w:sz w:val="13"/>
          <w:szCs w:val="15"/>
        </w:rPr>
        <w:t xml:space="preserve"> ii </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r w:rsidRPr="004470AE">
        <w:rPr>
          <w:rStyle w:val="NormalTok"/>
          <w:sz w:val="13"/>
          <w:szCs w:val="15"/>
        </w:rPr>
        <w:t>rend</w:t>
      </w:r>
      <w:r w:rsidRPr="004470AE">
        <w:rPr>
          <w:rStyle w:val="OperatorTok"/>
          <w:sz w:val="13"/>
          <w:szCs w:val="15"/>
        </w:rPr>
        <w:t>();</w:t>
      </w:r>
      <w:r w:rsidRPr="004470AE">
        <w:rPr>
          <w:rStyle w:val="NormalTok"/>
          <w:sz w:val="13"/>
          <w:szCs w:val="15"/>
        </w:rPr>
        <w:t xml:space="preserve"> i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w:t>
      </w:r>
      <w:r w:rsidRPr="004470AE">
        <w:rPr>
          <w:rStyle w:val="OperatorTok"/>
          <w:sz w:val="13"/>
          <w:szCs w:val="15"/>
        </w:rPr>
        <w:t>&amp;</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used</w:t>
      </w:r>
      <w:r w:rsidRPr="004470AE">
        <w:rPr>
          <w:rStyle w:val="OperatorTok"/>
          <w:sz w:val="13"/>
          <w:szCs w:val="15"/>
        </w:rPr>
        <w:t>[&amp;</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points</w:t>
      </w:r>
      <w:r w:rsidRPr="004470AE">
        <w:rPr>
          <w:rStyle w:val="OperatorTok"/>
          <w:sz w:val="13"/>
          <w:szCs w:val="15"/>
        </w:rPr>
        <w:t>.</w:t>
      </w:r>
      <w:r w:rsidRPr="004470AE">
        <w:rPr>
          <w:rStyle w:val="NormalTok"/>
          <w:sz w:val="13"/>
          <w:szCs w:val="15"/>
        </w:rPr>
        <w:t>fron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stk</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ts </w:t>
      </w:r>
      <w:r w:rsidRPr="004470AE">
        <w:rPr>
          <w:rStyle w:val="KeywordTok"/>
          <w:sz w:val="13"/>
          <w:szCs w:val="15"/>
        </w:rPr>
        <w:t>and</w:t>
      </w:r>
      <w:r w:rsidRPr="004470AE">
        <w:rPr>
          <w:rStyle w:val="NormalTok"/>
          <w:sz w:val="13"/>
          <w:szCs w:val="15"/>
        </w:rPr>
        <w:t xml:space="preserve"> Vector2</w:t>
      </w:r>
      <w:r w:rsidRPr="004470AE">
        <w:rPr>
          <w:rStyle w:val="OperatorTok"/>
          <w:sz w:val="13"/>
          <w:szCs w:val="15"/>
        </w:rPr>
        <w:t>::</w:t>
      </w:r>
      <w:r w:rsidRPr="004470AE">
        <w:rPr>
          <w:rStyle w:val="NormalTok"/>
          <w:sz w:val="13"/>
          <w:szCs w:val="15"/>
        </w:rPr>
        <w:t>Cross</w:t>
      </w:r>
      <w:r w:rsidRPr="004470AE">
        <w:rPr>
          <w:rStyle w:val="OperatorTok"/>
          <w:sz w:val="13"/>
          <w:szCs w:val="15"/>
        </w:rPr>
        <w:t>(</w:t>
      </w:r>
      <w:r w:rsidRPr="004470AE">
        <w:rPr>
          <w:rStyle w:val="NormalTok"/>
          <w:sz w:val="13"/>
          <w:szCs w:val="15"/>
        </w:rPr>
        <w:t>stk</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tk</w:t>
      </w:r>
      <w:r w:rsidRPr="004470AE">
        <w:rPr>
          <w:rStyle w:val="OperatorTok"/>
          <w:sz w:val="13"/>
          <w:szCs w:val="15"/>
        </w:rPr>
        <w:t>[</w:t>
      </w:r>
      <w:r w:rsidRPr="004470AE">
        <w:rPr>
          <w:rStyle w:val="NormalTok"/>
          <w:sz w:val="13"/>
          <w:szCs w:val="15"/>
        </w:rPr>
        <w:t>stk</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stk</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used</w:t>
      </w:r>
      <w:r w:rsidRPr="004470AE">
        <w:rPr>
          <w:rStyle w:val="OperatorTok"/>
          <w:sz w:val="13"/>
          <w:szCs w:val="15"/>
        </w:rPr>
        <w:t>[</w:t>
      </w:r>
      <w:r w:rsidRPr="004470AE">
        <w:rPr>
          <w:rStyle w:val="NormalTok"/>
          <w:sz w:val="13"/>
          <w:szCs w:val="15"/>
        </w:rPr>
        <w:t>uid</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uid</w:t>
      </w:r>
      <w:r w:rsidRPr="004470AE">
        <w:rPr>
          <w:rStyle w:val="OperatorTok"/>
          <w:sz w:val="13"/>
          <w:szCs w:val="15"/>
        </w:rPr>
        <w:t>.</w:t>
      </w:r>
      <w:r w:rsidRPr="004470AE">
        <w:rPr>
          <w:rStyle w:val="NormalTok"/>
          <w:sz w:val="13"/>
          <w:szCs w:val="15"/>
        </w:rPr>
        <w:t>pop_back</w:t>
      </w:r>
      <w:r w:rsidRPr="004470AE">
        <w:rPr>
          <w:rStyle w:val="OperatorTok"/>
          <w:sz w:val="13"/>
          <w:szCs w:val="15"/>
        </w:rPr>
        <w:t>();</w:t>
      </w:r>
      <w:r w:rsidRPr="004470AE">
        <w:rPr>
          <w:sz w:val="15"/>
          <w:szCs w:val="15"/>
        </w:rPr>
        <w:br/>
      </w:r>
      <w:r w:rsidRPr="004470AE">
        <w:rPr>
          <w:rStyle w:val="NormalTok"/>
          <w:sz w:val="13"/>
          <w:szCs w:val="15"/>
        </w:rPr>
        <w:t xml:space="preserve">                    stk</w:t>
      </w:r>
      <w:r w:rsidRPr="004470AE">
        <w:rPr>
          <w:rStyle w:val="OperatorTok"/>
          <w:sz w:val="13"/>
          <w:szCs w:val="15"/>
        </w:rPr>
        <w:t>.</w:t>
      </w:r>
      <w:r w:rsidRPr="004470AE">
        <w:rPr>
          <w:rStyle w:val="NormalTok"/>
          <w:sz w:val="13"/>
          <w:szCs w:val="15"/>
        </w:rPr>
        <w:t>pop_bac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used</w:t>
      </w:r>
      <w:r w:rsidRPr="004470AE">
        <w:rPr>
          <w:rStyle w:val="OperatorTok"/>
          <w:sz w:val="13"/>
          <w:szCs w:val="15"/>
        </w:rPr>
        <w:t>[&amp;</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points</w:t>
      </w:r>
      <w:r w:rsidRPr="004470AE">
        <w:rPr>
          <w:rStyle w:val="OperatorTok"/>
          <w:sz w:val="13"/>
          <w:szCs w:val="15"/>
        </w:rPr>
        <w:t>.</w:t>
      </w:r>
      <w:r w:rsidRPr="004470AE">
        <w:rPr>
          <w:rStyle w:val="NormalTok"/>
          <w:sz w:val="13"/>
          <w:szCs w:val="15"/>
        </w:rPr>
        <w:t>fron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uid</w:t>
      </w:r>
      <w:r w:rsidRPr="004470AE">
        <w:rPr>
          <w:rStyle w:val="OperatorTok"/>
          <w:sz w:val="13"/>
          <w:szCs w:val="15"/>
        </w:rPr>
        <w:t>.</w:t>
      </w:r>
      <w:r w:rsidRPr="004470AE">
        <w:rPr>
          <w:rStyle w:val="NormalTok"/>
          <w:sz w:val="13"/>
          <w:szCs w:val="15"/>
        </w:rPr>
        <w:t>emplace_back</w:t>
      </w:r>
      <w:r w:rsidRPr="004470AE">
        <w:rPr>
          <w:rStyle w:val="OperatorTok"/>
          <w:sz w:val="13"/>
          <w:szCs w:val="15"/>
        </w:rPr>
        <w:t>(&amp;</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points</w:t>
      </w:r>
      <w:r w:rsidRPr="004470AE">
        <w:rPr>
          <w:rStyle w:val="OperatorTok"/>
          <w:sz w:val="13"/>
          <w:szCs w:val="15"/>
        </w:rPr>
        <w:t>.</w:t>
      </w:r>
      <w:r w:rsidRPr="004470AE">
        <w:rPr>
          <w:rStyle w:val="NormalTok"/>
          <w:sz w:val="13"/>
          <w:szCs w:val="15"/>
        </w:rPr>
        <w:t>front</w:t>
      </w:r>
      <w:r w:rsidRPr="004470AE">
        <w:rPr>
          <w:rStyle w:val="OperatorTok"/>
          <w:sz w:val="13"/>
          <w:szCs w:val="15"/>
        </w:rPr>
        <w:t>());</w:t>
      </w:r>
      <w:r w:rsidRPr="004470AE">
        <w:rPr>
          <w:sz w:val="15"/>
          <w:szCs w:val="15"/>
        </w:rPr>
        <w:br/>
      </w:r>
      <w:r w:rsidRPr="004470AE">
        <w:rPr>
          <w:rStyle w:val="NormalTok"/>
          <w:sz w:val="13"/>
          <w:szCs w:val="15"/>
        </w:rPr>
        <w:t xml:space="preserve">                stk</w:t>
      </w:r>
      <w:r w:rsidRPr="004470AE">
        <w:rPr>
          <w:rStyle w:val="OperatorTok"/>
          <w:sz w:val="13"/>
          <w:szCs w:val="15"/>
        </w:rPr>
        <w:t>.</w:t>
      </w:r>
      <w:r w:rsidRPr="004470AE">
        <w:rPr>
          <w:rStyle w:val="NormalTok"/>
          <w:sz w:val="13"/>
          <w:szCs w:val="15"/>
        </w:rPr>
        <w:t>emplace_back</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stk</w:t>
      </w:r>
      <w:r w:rsidRPr="004470AE">
        <w:rPr>
          <w:rStyle w:val="OperatorTok"/>
          <w:sz w:val="13"/>
          <w:szCs w:val="15"/>
        </w:rPr>
        <w:t>.</w:t>
      </w:r>
      <w:r w:rsidRPr="004470AE">
        <w:rPr>
          <w:rStyle w:val="NormalTok"/>
          <w:sz w:val="13"/>
          <w:szCs w:val="15"/>
        </w:rPr>
        <w:t>pop_bac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凸多边形用逆时针排序</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autoanticlockwise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ccordance </w:t>
      </w:r>
      <w:r w:rsidRPr="004470AE">
        <w:rPr>
          <w:rStyle w:val="OperatorTok"/>
          <w:sz w:val="13"/>
          <w:szCs w:val="15"/>
        </w:rPr>
        <w:t>=</w:t>
      </w:r>
      <w:r w:rsidRPr="004470AE">
        <w:rPr>
          <w:rStyle w:val="NormalTok"/>
          <w:sz w:val="13"/>
          <w:szCs w:val="15"/>
        </w:rPr>
        <w:t xml:space="preserve"> average</w:t>
      </w:r>
      <w:r w:rsidRPr="004470AE">
        <w:rPr>
          <w:rStyle w:val="OperatorTok"/>
          <w:sz w:val="13"/>
          <w:szCs w:val="15"/>
        </w:rPr>
        <w:t>();</w:t>
      </w:r>
      <w:r w:rsidRPr="004470AE">
        <w:rPr>
          <w:sz w:val="15"/>
          <w:szCs w:val="15"/>
        </w:rPr>
        <w:br/>
      </w:r>
      <w:r w:rsidRPr="004470AE">
        <w:rPr>
          <w:rStyle w:val="NormalTok"/>
          <w:sz w:val="13"/>
          <w:szCs w:val="15"/>
        </w:rPr>
        <w:t xml:space="preserve">        anticlockwise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typedef bool(Polygon2::*comparator);</w:t>
      </w:r>
      <w:r w:rsidRPr="004470AE">
        <w:rPr>
          <w:sz w:val="15"/>
          <w:szCs w:val="15"/>
        </w:rPr>
        <w:br/>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anticlockwise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comparator cmp = &amp;Polygon2::anticlock_comparator;</w:t>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anticlock_comparator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Vector2 </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rStyle w:val="NormalTok"/>
          <w:sz w:val="13"/>
          <w:szCs w:val="15"/>
        </w:rPr>
        <w:t xml:space="preserve"> Vector2 </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accordance</w:t>
      </w:r>
      <w:r w:rsidRPr="004470AE">
        <w:rPr>
          <w:rStyle w:val="OperatorTok"/>
          <w:sz w:val="13"/>
          <w:szCs w:val="15"/>
        </w:rPr>
        <w:t>).</w:t>
      </w:r>
      <w:r w:rsidRPr="004470AE">
        <w:rPr>
          <w:rStyle w:val="NormalTok"/>
          <w:sz w:val="13"/>
          <w:szCs w:val="15"/>
        </w:rPr>
        <w:t>toPolarCoordinate</w:t>
      </w:r>
      <w:r w:rsidRPr="004470AE">
        <w:rPr>
          <w:rStyle w:val="OperatorTok"/>
          <w:sz w:val="13"/>
          <w:szCs w:val="15"/>
        </w:rPr>
        <w:t>(</w:t>
      </w:r>
      <w:r w:rsidRPr="004470AE">
        <w:rPr>
          <w:rStyle w:val="KeywordTok"/>
          <w:sz w:val="13"/>
          <w:szCs w:val="15"/>
        </w:rPr>
        <w:t>false</w:t>
      </w:r>
      <w:r w:rsidRPr="004470AE">
        <w:rPr>
          <w:rStyle w:val="OperatorTok"/>
          <w:sz w:val="13"/>
          <w:szCs w:val="15"/>
        </w:rPr>
        <w:t>).</w:t>
      </w:r>
      <w:r w:rsidRPr="004470AE">
        <w:rPr>
          <w:rStyle w:val="NormalTok"/>
          <w:sz w:val="13"/>
          <w:szCs w:val="15"/>
        </w:rPr>
        <w:t xml:space="preserve">y </w:t>
      </w:r>
      <w:r w:rsidRPr="004470AE">
        <w:rPr>
          <w:rStyle w:val="OperatorTok"/>
          <w:sz w:val="13"/>
          <w:szCs w:val="15"/>
        </w:rPr>
        <w:t>&l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b </w:t>
      </w:r>
      <w:r w:rsidRPr="004470AE">
        <w:rPr>
          <w:rStyle w:val="OperatorTok"/>
          <w:sz w:val="13"/>
          <w:szCs w:val="15"/>
        </w:rPr>
        <w:t>-</w:t>
      </w:r>
      <w:r w:rsidRPr="004470AE">
        <w:rPr>
          <w:rStyle w:val="NormalTok"/>
          <w:sz w:val="13"/>
          <w:szCs w:val="15"/>
        </w:rPr>
        <w:t xml:space="preserve"> accordance</w:t>
      </w:r>
      <w:r w:rsidRPr="004470AE">
        <w:rPr>
          <w:rStyle w:val="OperatorTok"/>
          <w:sz w:val="13"/>
          <w:szCs w:val="15"/>
        </w:rPr>
        <w:t>).</w:t>
      </w:r>
      <w:r w:rsidRPr="004470AE">
        <w:rPr>
          <w:rStyle w:val="NormalTok"/>
          <w:sz w:val="13"/>
          <w:szCs w:val="15"/>
        </w:rPr>
        <w:t>toPolarCoordinate</w:t>
      </w:r>
      <w:r w:rsidRPr="004470AE">
        <w:rPr>
          <w:rStyle w:val="OperatorTok"/>
          <w:sz w:val="13"/>
          <w:szCs w:val="15"/>
        </w:rPr>
        <w:t>(</w:t>
      </w:r>
      <w:r w:rsidRPr="004470AE">
        <w:rPr>
          <w:rStyle w:val="KeywordTok"/>
          <w:sz w:val="13"/>
          <w:szCs w:val="15"/>
        </w:rPr>
        <w:t>false</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sort</w:t>
      </w:r>
      <w:r w:rsidRPr="004470AE">
        <w:rPr>
          <w:rStyle w:val="OperatorTok"/>
          <w:sz w:val="13"/>
          <w:szCs w:val="15"/>
        </w:rPr>
        <w:t>(</w:t>
      </w:r>
      <w:r w:rsidRPr="004470AE">
        <w:rPr>
          <w:rStyle w:val="NormalTok"/>
          <w:sz w:val="13"/>
          <w:szCs w:val="15"/>
        </w:rPr>
        <w:t>points</w:t>
      </w:r>
      <w:r w:rsidRPr="004470AE">
        <w:rPr>
          <w:rStyle w:val="OperatorTok"/>
          <w:sz w:val="13"/>
          <w:szCs w:val="15"/>
        </w:rPr>
        <w:t>.</w:t>
      </w:r>
      <w:r w:rsidRPr="004470AE">
        <w:rPr>
          <w:rStyle w:val="NormalTok"/>
          <w:sz w:val="13"/>
          <w:szCs w:val="15"/>
        </w:rPr>
        <w:t>begin</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r w:rsidRPr="004470AE">
        <w:rPr>
          <w:rStyle w:val="NormalTok"/>
          <w:sz w:val="13"/>
          <w:szCs w:val="15"/>
        </w:rPr>
        <w:t>end</w:t>
      </w:r>
      <w:r w:rsidRPr="004470AE">
        <w:rPr>
          <w:rStyle w:val="OperatorTok"/>
          <w:sz w:val="13"/>
          <w:szCs w:val="15"/>
        </w:rPr>
        <w:t>(),</w:t>
      </w:r>
      <w:r w:rsidRPr="004470AE">
        <w:rPr>
          <w:rStyle w:val="NormalTok"/>
          <w:sz w:val="13"/>
          <w:szCs w:val="15"/>
        </w:rPr>
        <w:t xml:space="preserve"> anticlock_comparato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for (auto i : points)</w:t>
      </w:r>
      <w:r w:rsidRPr="004470AE">
        <w:rPr>
          <w:sz w:val="15"/>
          <w:szCs w:val="15"/>
        </w:rPr>
        <w:br/>
      </w:r>
      <w:r w:rsidRPr="004470AE">
        <w:rPr>
          <w:rStyle w:val="NormalTok"/>
          <w:sz w:val="13"/>
          <w:szCs w:val="15"/>
        </w:rPr>
        <w:t xml:space="preserve">        </w:t>
      </w:r>
      <w:r w:rsidRPr="004470AE">
        <w:rPr>
          <w:rStyle w:val="CommentTok"/>
          <w:i w:val="0"/>
          <w:iCs/>
          <w:sz w:val="13"/>
          <w:szCs w:val="15"/>
        </w:rPr>
        <w:t>// {</w:t>
      </w:r>
      <w:r w:rsidRPr="004470AE">
        <w:rPr>
          <w:sz w:val="15"/>
          <w:szCs w:val="15"/>
        </w:rPr>
        <w:br/>
      </w:r>
      <w:r w:rsidRPr="004470AE">
        <w:rPr>
          <w:rStyle w:val="NormalTok"/>
          <w:sz w:val="13"/>
          <w:szCs w:val="15"/>
        </w:rPr>
        <w:t xml:space="preserve">        </w:t>
      </w:r>
      <w:r w:rsidRPr="004470AE">
        <w:rPr>
          <w:rStyle w:val="CommentTok"/>
          <w:i w:val="0"/>
          <w:iCs/>
          <w:sz w:val="13"/>
          <w:szCs w:val="15"/>
        </w:rPr>
        <w:t>//     cerr &lt;&lt; (i - accordance).toPolarCoordinate() &lt;&lt; "\t" &lt;&lt; i &lt;&lt; endl;</w:t>
      </w:r>
      <w:r w:rsidRPr="004470AE">
        <w:rPr>
          <w:sz w:val="15"/>
          <w:szCs w:val="15"/>
        </w:rPr>
        <w:br/>
      </w:r>
      <w:r w:rsidRPr="004470AE">
        <w:rPr>
          <w:rStyle w:val="NormalTok"/>
          <w:sz w:val="13"/>
          <w:szCs w:val="15"/>
        </w:rPr>
        <w:t xml:space="preserve">        </w:t>
      </w:r>
      <w:r w:rsidRPr="004470AE">
        <w:rPr>
          <w:rStyle w:val="CommentTok"/>
          <w:i w:val="0"/>
          <w:iCs/>
          <w:sz w:val="13"/>
          <w:szCs w:val="15"/>
        </w:rPr>
        <w:t>//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Vector2 averag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avg</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vg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vg </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求周长</w:t>
      </w:r>
      <w:r w:rsidRPr="004470AE">
        <w:rPr>
          <w:rStyle w:val="CommentTok"/>
          <w:i w:val="0"/>
          <w:iCs/>
          <w:sz w:val="13"/>
          <w:szCs w:val="15"/>
        </w:rPr>
        <w:t>*/</w:t>
      </w:r>
      <w:r w:rsidRPr="004470AE">
        <w:rPr>
          <w:sz w:val="15"/>
          <w:szCs w:val="15"/>
        </w:rPr>
        <w:br/>
      </w:r>
      <w:r w:rsidRPr="004470AE">
        <w:rPr>
          <w:rStyle w:val="NormalTok"/>
          <w:sz w:val="13"/>
          <w:szCs w:val="15"/>
        </w:rPr>
        <w:t xml:space="preserve">    FLOAT_ perimete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ret </w:t>
      </w:r>
      <w:r w:rsidRPr="004470AE">
        <w:rPr>
          <w:rStyle w:val="OperatorTok"/>
          <w:sz w:val="13"/>
          <w:szCs w:val="15"/>
        </w:rPr>
        <w:t>=</w:t>
      </w:r>
      <w:r w:rsidRPr="004470AE">
        <w:rPr>
          <w:rStyle w:val="NormalTok"/>
          <w:sz w:val="13"/>
          <w:szCs w:val="15"/>
        </w:rPr>
        <w:t xml:space="preserve"> Vector2</w:t>
      </w:r>
      <w:r w:rsidRPr="004470AE">
        <w:rPr>
          <w:rStyle w:val="OperatorTok"/>
          <w:sz w:val="13"/>
          <w:szCs w:val="15"/>
        </w:rPr>
        <w:t>::</w:t>
      </w:r>
      <w:r w:rsidRPr="004470AE">
        <w:rPr>
          <w:rStyle w:val="NormalTok"/>
          <w:sz w:val="13"/>
          <w:szCs w:val="15"/>
        </w:rPr>
        <w:t>Distance</w:t>
      </w:r>
      <w:r w:rsidRPr="004470AE">
        <w:rPr>
          <w:rStyle w:val="OperatorTok"/>
          <w:sz w:val="13"/>
          <w:szCs w:val="15"/>
        </w:rPr>
        <w:t>(</w:t>
      </w:r>
      <w:r w:rsidRPr="004470AE">
        <w:rPr>
          <w:rStyle w:val="NormalTok"/>
          <w:sz w:val="13"/>
          <w:szCs w:val="15"/>
        </w:rPr>
        <w:t>points</w:t>
      </w:r>
      <w:r w:rsidRPr="004470AE">
        <w:rPr>
          <w:rStyle w:val="OperatorTok"/>
          <w:sz w:val="13"/>
          <w:szCs w:val="15"/>
        </w:rPr>
        <w:t>.</w:t>
      </w:r>
      <w:r w:rsidRPr="004470AE">
        <w:rPr>
          <w:rStyle w:val="NormalTok"/>
          <w:sz w:val="13"/>
          <w:szCs w:val="15"/>
        </w:rPr>
        <w:t>front</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points</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t </w:t>
      </w:r>
      <w:r w:rsidRPr="004470AE">
        <w:rPr>
          <w:rStyle w:val="OperatorTok"/>
          <w:sz w:val="13"/>
          <w:szCs w:val="15"/>
        </w:rPr>
        <w:t>+=</w:t>
      </w:r>
      <w:r w:rsidRPr="004470AE">
        <w:rPr>
          <w:rStyle w:val="NormalTok"/>
          <w:sz w:val="13"/>
          <w:szCs w:val="15"/>
        </w:rPr>
        <w:t xml:space="preserve"> Vector2</w:t>
      </w:r>
      <w:r w:rsidRPr="004470AE">
        <w:rPr>
          <w:rStyle w:val="OperatorTok"/>
          <w:sz w:val="13"/>
          <w:szCs w:val="15"/>
        </w:rPr>
        <w:t>::</w:t>
      </w:r>
      <w:r w:rsidRPr="004470AE">
        <w:rPr>
          <w:rStyle w:val="NormalTok"/>
          <w:sz w:val="13"/>
          <w:szCs w:val="15"/>
        </w:rPr>
        <w:t>Distance</w:t>
      </w:r>
      <w:r w:rsidRPr="004470AE">
        <w:rPr>
          <w:rStyle w:val="OperatorTok"/>
          <w:sz w:val="13"/>
          <w:szCs w:val="15"/>
        </w:rPr>
        <w:t>(</w:t>
      </w:r>
      <w:r w:rsidRPr="004470AE">
        <w:rPr>
          <w:rStyle w:val="NormalTok"/>
          <w:sz w:val="13"/>
          <w:szCs w:val="15"/>
        </w:rPr>
        <w:t>point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面积</w:t>
      </w:r>
      <w:r w:rsidRPr="004470AE">
        <w:rPr>
          <w:rStyle w:val="CommentTok"/>
          <w:i w:val="0"/>
          <w:iCs/>
          <w:sz w:val="13"/>
          <w:szCs w:val="15"/>
        </w:rPr>
        <w:t>*/</w:t>
      </w:r>
      <w:r w:rsidRPr="004470AE">
        <w:rPr>
          <w:sz w:val="15"/>
          <w:szCs w:val="15"/>
        </w:rPr>
        <w:br/>
      </w:r>
      <w:r w:rsidRPr="004470AE">
        <w:rPr>
          <w:rStyle w:val="NormalTok"/>
          <w:sz w:val="13"/>
          <w:szCs w:val="15"/>
        </w:rPr>
        <w:t xml:space="preserve">    FLOAT_ are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ret </w:t>
      </w:r>
      <w:r w:rsidRPr="004470AE">
        <w:rPr>
          <w:rStyle w:val="OperatorTok"/>
          <w:sz w:val="13"/>
          <w:szCs w:val="15"/>
        </w:rPr>
        <w:t>=</w:t>
      </w:r>
      <w:r w:rsidRPr="004470AE">
        <w:rPr>
          <w:rStyle w:val="NormalTok"/>
          <w:sz w:val="13"/>
          <w:szCs w:val="15"/>
        </w:rPr>
        <w:t xml:space="preserve"> Vector2</w:t>
      </w:r>
      <w:r w:rsidRPr="004470AE">
        <w:rPr>
          <w:rStyle w:val="OperatorTok"/>
          <w:sz w:val="13"/>
          <w:szCs w:val="15"/>
        </w:rPr>
        <w:t>::</w:t>
      </w:r>
      <w:r w:rsidRPr="004470AE">
        <w:rPr>
          <w:rStyle w:val="NormalTok"/>
          <w:sz w:val="13"/>
          <w:szCs w:val="15"/>
        </w:rPr>
        <w:t>Cross</w:t>
      </w:r>
      <w:r w:rsidRPr="004470AE">
        <w:rPr>
          <w:rStyle w:val="OperatorTok"/>
          <w:sz w:val="13"/>
          <w:szCs w:val="15"/>
        </w:rPr>
        <w:t>(</w:t>
      </w:r>
      <w:r w:rsidRPr="004470AE">
        <w:rPr>
          <w:rStyle w:val="NormalTok"/>
          <w:sz w:val="13"/>
          <w:szCs w:val="15"/>
        </w:rPr>
        <w:t>points</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r w:rsidRPr="004470AE">
        <w:rPr>
          <w:rStyle w:val="NormalTok"/>
          <w:sz w:val="13"/>
          <w:szCs w:val="15"/>
        </w:rPr>
        <w:t>fron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points</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t </w:t>
      </w:r>
      <w:r w:rsidRPr="004470AE">
        <w:rPr>
          <w:rStyle w:val="OperatorTok"/>
          <w:sz w:val="13"/>
          <w:szCs w:val="15"/>
        </w:rPr>
        <w:t>=</w:t>
      </w:r>
      <w:r w:rsidRPr="004470AE">
        <w:rPr>
          <w:rStyle w:val="NormalTok"/>
          <w:sz w:val="13"/>
          <w:szCs w:val="15"/>
        </w:rPr>
        <w:t xml:space="preserve"> ret </w:t>
      </w:r>
      <w:r w:rsidRPr="004470AE">
        <w:rPr>
          <w:rStyle w:val="OperatorTok"/>
          <w:sz w:val="13"/>
          <w:szCs w:val="15"/>
        </w:rPr>
        <w:t>+</w:t>
      </w:r>
      <w:r w:rsidRPr="004470AE">
        <w:rPr>
          <w:rStyle w:val="NormalTok"/>
          <w:sz w:val="13"/>
          <w:szCs w:val="15"/>
        </w:rPr>
        <w:t xml:space="preserve"> Vector2</w:t>
      </w:r>
      <w:r w:rsidRPr="004470AE">
        <w:rPr>
          <w:rStyle w:val="OperatorTok"/>
          <w:sz w:val="13"/>
          <w:szCs w:val="15"/>
        </w:rPr>
        <w:t>::</w:t>
      </w:r>
      <w:r w:rsidRPr="004470AE">
        <w:rPr>
          <w:rStyle w:val="NormalTok"/>
          <w:sz w:val="13"/>
          <w:szCs w:val="15"/>
        </w:rPr>
        <w:t>Cross</w:t>
      </w:r>
      <w:r w:rsidRPr="004470AE">
        <w:rPr>
          <w:rStyle w:val="OperatorTok"/>
          <w:sz w:val="13"/>
          <w:szCs w:val="15"/>
        </w:rPr>
        <w:t>(</w:t>
      </w:r>
      <w:r w:rsidRPr="004470AE">
        <w:rPr>
          <w:rStyle w:val="NormalTok"/>
          <w:sz w:val="13"/>
          <w:szCs w:val="15"/>
        </w:rPr>
        <w:t>points</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求几何中心（形心、重心）</w:t>
      </w:r>
      <w:r w:rsidRPr="004470AE">
        <w:rPr>
          <w:rStyle w:val="CommentTok"/>
          <w:i w:val="0"/>
          <w:iCs/>
          <w:sz w:val="13"/>
          <w:szCs w:val="15"/>
        </w:rPr>
        <w:t>*/</w:t>
      </w:r>
      <w:r w:rsidRPr="004470AE">
        <w:rPr>
          <w:sz w:val="15"/>
          <w:szCs w:val="15"/>
        </w:rPr>
        <w:br/>
      </w:r>
      <w:r w:rsidRPr="004470AE">
        <w:rPr>
          <w:rStyle w:val="NormalTok"/>
          <w:sz w:val="13"/>
          <w:szCs w:val="15"/>
        </w:rPr>
        <w:t xml:space="preserve">    Vector2 cente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ret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points</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r w:rsidRPr="004470AE">
        <w:rPr>
          <w:rStyle w:val="NormalTok"/>
          <w:sz w:val="13"/>
          <w:szCs w:val="15"/>
        </w:rPr>
        <w:t>fron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ector2</w:t>
      </w:r>
      <w:r w:rsidRPr="004470AE">
        <w:rPr>
          <w:rStyle w:val="OperatorTok"/>
          <w:sz w:val="13"/>
          <w:szCs w:val="15"/>
        </w:rPr>
        <w:t>::</w:t>
      </w:r>
      <w:r w:rsidRPr="004470AE">
        <w:rPr>
          <w:rStyle w:val="NormalTok"/>
          <w:sz w:val="13"/>
          <w:szCs w:val="15"/>
        </w:rPr>
        <w:t>Cross</w:t>
      </w:r>
      <w:r w:rsidRPr="004470AE">
        <w:rPr>
          <w:rStyle w:val="OperatorTok"/>
          <w:sz w:val="13"/>
          <w:szCs w:val="15"/>
        </w:rPr>
        <w:t>(</w:t>
      </w:r>
      <w:r w:rsidRPr="004470AE">
        <w:rPr>
          <w:rStyle w:val="NormalTok"/>
          <w:sz w:val="13"/>
          <w:szCs w:val="15"/>
        </w:rPr>
        <w:t>points</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r w:rsidRPr="004470AE">
        <w:rPr>
          <w:rStyle w:val="NormalTok"/>
          <w:sz w:val="13"/>
          <w:szCs w:val="15"/>
        </w:rPr>
        <w:t>fron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points</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lastRenderedPageBreak/>
        <w:t xml:space="preserve">            ret </w:t>
      </w:r>
      <w:r w:rsidRPr="004470AE">
        <w:rPr>
          <w:rStyle w:val="OperatorTok"/>
          <w:sz w:val="13"/>
          <w:szCs w:val="15"/>
        </w:rPr>
        <w:t>=</w:t>
      </w:r>
      <w:r w:rsidRPr="004470AE">
        <w:rPr>
          <w:rStyle w:val="NormalTok"/>
          <w:sz w:val="13"/>
          <w:szCs w:val="15"/>
        </w:rPr>
        <w:t xml:space="preserve"> ret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points</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ector2</w:t>
      </w:r>
      <w:r w:rsidRPr="004470AE">
        <w:rPr>
          <w:rStyle w:val="OperatorTok"/>
          <w:sz w:val="13"/>
          <w:szCs w:val="15"/>
        </w:rPr>
        <w:t>::</w:t>
      </w:r>
      <w:r w:rsidRPr="004470AE">
        <w:rPr>
          <w:rStyle w:val="NormalTok"/>
          <w:sz w:val="13"/>
          <w:szCs w:val="15"/>
        </w:rPr>
        <w:t>Cross</w:t>
      </w:r>
      <w:r w:rsidRPr="004470AE">
        <w:rPr>
          <w:rStyle w:val="OperatorTok"/>
          <w:sz w:val="13"/>
          <w:szCs w:val="15"/>
        </w:rPr>
        <w:t>(</w:t>
      </w:r>
      <w:r w:rsidRPr="004470AE">
        <w:rPr>
          <w:rStyle w:val="NormalTok"/>
          <w:sz w:val="13"/>
          <w:szCs w:val="15"/>
        </w:rPr>
        <w:t>points</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 </w:t>
      </w:r>
      <w:r w:rsidRPr="004470AE">
        <w:rPr>
          <w:rStyle w:val="OperatorTok"/>
          <w:sz w:val="13"/>
          <w:szCs w:val="15"/>
        </w:rPr>
        <w:t>/</w:t>
      </w:r>
      <w:r w:rsidRPr="004470AE">
        <w:rPr>
          <w:rStyle w:val="NormalTok"/>
          <w:sz w:val="13"/>
          <w:szCs w:val="15"/>
        </w:rPr>
        <w:t xml:space="preserve"> are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6</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求边界整点数</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boundary_point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points</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__gcd</w:t>
      </w:r>
      <w:r w:rsidRPr="004470AE">
        <w:rPr>
          <w:rStyle w:val="OperatorTok"/>
          <w:sz w:val="13"/>
          <w:szCs w:val="15"/>
        </w:rPr>
        <w:t>((</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OperatorTok"/>
          <w:sz w:val="13"/>
          <w:szCs w:val="15"/>
        </w:rPr>
        <w:t>)</w:t>
      </w:r>
      <w:r w:rsidRPr="004470AE">
        <w:rPr>
          <w:rStyle w:val="NormalTok"/>
          <w:sz w:val="13"/>
          <w:szCs w:val="15"/>
        </w:rPr>
        <w:t>abs</w:t>
      </w:r>
      <w:r w:rsidRPr="004470AE">
        <w:rPr>
          <w:rStyle w:val="OperatorTok"/>
          <w:sz w:val="13"/>
          <w:szCs w:val="15"/>
        </w:rPr>
        <w:t>(</w:t>
      </w:r>
      <w:r w:rsidRPr="004470AE">
        <w:rPr>
          <w:rStyle w:val="NormalTok"/>
          <w:sz w:val="13"/>
          <w:szCs w:val="15"/>
        </w:rPr>
        <w:t>points</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OperatorTok"/>
          <w:sz w:val="13"/>
          <w:szCs w:val="15"/>
        </w:rPr>
        <w:t>)</w:t>
      </w:r>
      <w:r w:rsidRPr="004470AE">
        <w:rPr>
          <w:rStyle w:val="NormalTok"/>
          <w:sz w:val="13"/>
          <w:szCs w:val="15"/>
        </w:rPr>
        <w:t>abs</w:t>
      </w:r>
      <w:r w:rsidRPr="004470AE">
        <w:rPr>
          <w:rStyle w:val="OperatorTok"/>
          <w:sz w:val="13"/>
          <w:szCs w:val="15"/>
        </w:rPr>
        <w:t>(</w:t>
      </w:r>
      <w:r w:rsidRPr="004470AE">
        <w:rPr>
          <w:rStyle w:val="NormalTok"/>
          <w:sz w:val="13"/>
          <w:szCs w:val="15"/>
        </w:rPr>
        <w:t>points</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Pick</w:t>
      </w:r>
      <w:r w:rsidRPr="004470AE">
        <w:rPr>
          <w:rStyle w:val="CommentTok"/>
          <w:i w:val="0"/>
          <w:iCs/>
          <w:sz w:val="13"/>
          <w:szCs w:val="15"/>
        </w:rPr>
        <w:t>定理：多边形面积</w:t>
      </w:r>
      <w:r w:rsidRPr="004470AE">
        <w:rPr>
          <w:rStyle w:val="CommentTok"/>
          <w:i w:val="0"/>
          <w:iCs/>
          <w:sz w:val="13"/>
          <w:szCs w:val="15"/>
        </w:rPr>
        <w:t>=</w:t>
      </w:r>
      <w:r w:rsidRPr="004470AE">
        <w:rPr>
          <w:rStyle w:val="CommentTok"/>
          <w:i w:val="0"/>
          <w:iCs/>
          <w:sz w:val="13"/>
          <w:szCs w:val="15"/>
        </w:rPr>
        <w:t>内部整点数</w:t>
      </w:r>
      <w:r w:rsidRPr="004470AE">
        <w:rPr>
          <w:rStyle w:val="CommentTok"/>
          <w:i w:val="0"/>
          <w:iCs/>
          <w:sz w:val="13"/>
          <w:szCs w:val="15"/>
        </w:rPr>
        <w:t>+</w:t>
      </w:r>
      <w:r w:rsidRPr="004470AE">
        <w:rPr>
          <w:rStyle w:val="CommentTok"/>
          <w:i w:val="0"/>
          <w:iCs/>
          <w:sz w:val="13"/>
          <w:szCs w:val="15"/>
        </w:rPr>
        <w:t>边界上的整点数</w:t>
      </w:r>
      <w:r w:rsidRPr="004470AE">
        <w:rPr>
          <w:rStyle w:val="CommentTok"/>
          <w:i w:val="0"/>
          <w:iCs/>
          <w:sz w:val="13"/>
          <w:szCs w:val="15"/>
        </w:rPr>
        <w:t>/2-1</w:t>
      </w:r>
      <w:r w:rsidRPr="004470AE">
        <w:rPr>
          <w:rStyle w:val="CommentTok"/>
          <w:i w:val="0"/>
          <w:iCs/>
          <w:sz w:val="13"/>
          <w:szCs w:val="15"/>
        </w:rPr>
        <w:t>；求内部整点数</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interior_points</w:t>
      </w:r>
      <w:r w:rsidRPr="004470AE">
        <w:rPr>
          <w:rStyle w:val="OperatorTok"/>
          <w:sz w:val="13"/>
          <w:szCs w:val="15"/>
        </w:rPr>
        <w:t>(</w:t>
      </w:r>
      <w:r w:rsidRPr="004470AE">
        <w:rPr>
          <w:rStyle w:val="NormalTok"/>
          <w:sz w:val="13"/>
          <w:szCs w:val="15"/>
        </w:rPr>
        <w:t xml:space="preserve">FLOAT_ A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are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b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boundary_point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b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43686D12" w14:textId="77777777" w:rsidR="003C132F" w:rsidRPr="00170801" w:rsidRDefault="004470AE">
      <w:pPr>
        <w:pStyle w:val="2"/>
      </w:pPr>
      <w:bookmarkStart w:id="117" w:name="数论"/>
      <w:bookmarkStart w:id="118" w:name="_Toc73724878"/>
      <w:bookmarkEnd w:id="95"/>
      <w:bookmarkEnd w:id="115"/>
      <w:r w:rsidRPr="00170801">
        <w:t>数论</w:t>
      </w:r>
      <w:bookmarkEnd w:id="118"/>
    </w:p>
    <w:p w14:paraId="182D2382" w14:textId="77777777" w:rsidR="003C132F" w:rsidRPr="00170801" w:rsidRDefault="004470AE">
      <w:pPr>
        <w:pStyle w:val="3"/>
        <w:rPr>
          <w:sz w:val="21"/>
          <w:szCs w:val="21"/>
        </w:rPr>
      </w:pPr>
      <w:bookmarkStart w:id="119" w:name="欧拉筛"/>
      <w:bookmarkStart w:id="120" w:name="_Toc73724879"/>
      <w:r w:rsidRPr="00170801">
        <w:rPr>
          <w:sz w:val="21"/>
          <w:szCs w:val="21"/>
        </w:rPr>
        <w:t>欧拉筛</w:t>
      </w:r>
      <w:bookmarkEnd w:id="120"/>
    </w:p>
    <w:p w14:paraId="16B7EF25" w14:textId="77777777" w:rsidR="003C132F" w:rsidRPr="004470AE" w:rsidRDefault="004470AE">
      <w:pPr>
        <w:pStyle w:val="SourceCode"/>
        <w:rPr>
          <w:sz w:val="15"/>
          <w:szCs w:val="15"/>
        </w:rPr>
      </w:pPr>
      <w:r w:rsidRPr="004470AE">
        <w:rPr>
          <w:rStyle w:val="CommentTok"/>
          <w:i w:val="0"/>
          <w:iCs/>
          <w:sz w:val="13"/>
          <w:szCs w:val="15"/>
        </w:rPr>
        <w:t>// #define ORAFM 2333</w:t>
      </w:r>
      <w:r w:rsidRPr="004470AE">
        <w:rPr>
          <w:sz w:val="15"/>
          <w:szCs w:val="15"/>
        </w:rPr>
        <w:br/>
      </w:r>
      <w:r w:rsidRPr="004470AE">
        <w:rPr>
          <w:rStyle w:val="DataTypeTok"/>
          <w:sz w:val="13"/>
          <w:szCs w:val="15"/>
        </w:rPr>
        <w:t>int</w:t>
      </w:r>
      <w:r w:rsidRPr="004470AE">
        <w:rPr>
          <w:rStyle w:val="NormalTok"/>
          <w:sz w:val="13"/>
          <w:szCs w:val="15"/>
        </w:rPr>
        <w:t xml:space="preserve"> prime</w:t>
      </w:r>
      <w:r w:rsidRPr="004470AE">
        <w:rPr>
          <w:rStyle w:val="OperatorTok"/>
          <w:sz w:val="13"/>
          <w:szCs w:val="15"/>
        </w:rPr>
        <w:t>[</w:t>
      </w:r>
      <w:r w:rsidRPr="004470AE">
        <w:rPr>
          <w:rStyle w:val="NormalTok"/>
          <w:sz w:val="13"/>
          <w:szCs w:val="15"/>
        </w:rPr>
        <w:t xml:space="preserve">ORAFM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rStyle w:val="NormalTok"/>
          <w:sz w:val="13"/>
          <w:szCs w:val="15"/>
        </w:rPr>
        <w:t xml:space="preserve"> prime_number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prv</w:t>
      </w:r>
      <w:r w:rsidRPr="004470AE">
        <w:rPr>
          <w:rStyle w:val="OperatorTok"/>
          <w:sz w:val="13"/>
          <w:szCs w:val="15"/>
        </w:rPr>
        <w:t>[</w:t>
      </w:r>
      <w:r w:rsidRPr="004470AE">
        <w:rPr>
          <w:rStyle w:val="NormalTok"/>
          <w:sz w:val="13"/>
          <w:szCs w:val="15"/>
        </w:rPr>
        <w:t xml:space="preserve">ORAFM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sz w:val="15"/>
          <w:szCs w:val="15"/>
        </w:rPr>
        <w:br/>
      </w:r>
      <w:r w:rsidRPr="004470AE">
        <w:rPr>
          <w:rStyle w:val="CommentTok"/>
          <w:i w:val="0"/>
          <w:iCs/>
          <w:sz w:val="13"/>
          <w:szCs w:val="15"/>
        </w:rPr>
        <w:t xml:space="preserve">// </w:t>
      </w:r>
      <w:r w:rsidRPr="004470AE">
        <w:rPr>
          <w:rStyle w:val="CommentTok"/>
          <w:i w:val="0"/>
          <w:iCs/>
          <w:sz w:val="13"/>
          <w:szCs w:val="15"/>
        </w:rPr>
        <w:t>莫比乌斯函数</w:t>
      </w:r>
      <w:r w:rsidRPr="004470AE">
        <w:rPr>
          <w:sz w:val="15"/>
          <w:szCs w:val="15"/>
        </w:rPr>
        <w:br/>
      </w:r>
      <w:r w:rsidRPr="004470AE">
        <w:rPr>
          <w:rStyle w:val="DataTypeTok"/>
          <w:sz w:val="13"/>
          <w:szCs w:val="15"/>
        </w:rPr>
        <w:t>int</w:t>
      </w:r>
      <w:r w:rsidRPr="004470AE">
        <w:rPr>
          <w:rStyle w:val="NormalTok"/>
          <w:sz w:val="13"/>
          <w:szCs w:val="15"/>
        </w:rPr>
        <w:t xml:space="preserve"> mobius</w:t>
      </w:r>
      <w:r w:rsidRPr="004470AE">
        <w:rPr>
          <w:rStyle w:val="OperatorTok"/>
          <w:sz w:val="13"/>
          <w:szCs w:val="15"/>
        </w:rPr>
        <w:t>[</w:t>
      </w:r>
      <w:r w:rsidRPr="004470AE">
        <w:rPr>
          <w:rStyle w:val="NormalTok"/>
          <w:sz w:val="13"/>
          <w:szCs w:val="15"/>
        </w:rPr>
        <w:t xml:space="preserve">ORAFM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sz w:val="15"/>
          <w:szCs w:val="15"/>
        </w:rPr>
        <w:br/>
      </w:r>
      <w:r w:rsidRPr="004470AE">
        <w:rPr>
          <w:rStyle w:val="CommentTok"/>
          <w:i w:val="0"/>
          <w:iCs/>
          <w:sz w:val="13"/>
          <w:szCs w:val="15"/>
        </w:rPr>
        <w:t xml:space="preserve">// </w:t>
      </w:r>
      <w:r w:rsidRPr="004470AE">
        <w:rPr>
          <w:rStyle w:val="CommentTok"/>
          <w:i w:val="0"/>
          <w:iCs/>
          <w:sz w:val="13"/>
          <w:szCs w:val="15"/>
        </w:rPr>
        <w:t>欧拉函数</w:t>
      </w:r>
      <w:r w:rsidRPr="004470AE">
        <w:rPr>
          <w:sz w:val="15"/>
          <w:szCs w:val="15"/>
        </w:rPr>
        <w:br/>
      </w:r>
      <w:r w:rsidRPr="004470AE">
        <w:rPr>
          <w:rStyle w:val="NormalTok"/>
          <w:sz w:val="13"/>
          <w:szCs w:val="15"/>
        </w:rPr>
        <w:t>LL phi</w:t>
      </w:r>
      <w:r w:rsidRPr="004470AE">
        <w:rPr>
          <w:rStyle w:val="OperatorTok"/>
          <w:sz w:val="13"/>
          <w:szCs w:val="15"/>
        </w:rPr>
        <w:t>[</w:t>
      </w:r>
      <w:r w:rsidRPr="004470AE">
        <w:rPr>
          <w:rStyle w:val="NormalTok"/>
          <w:sz w:val="13"/>
          <w:szCs w:val="15"/>
        </w:rPr>
        <w:t xml:space="preserve">ORAFM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bool</w:t>
      </w:r>
      <w:r w:rsidRPr="004470AE">
        <w:rPr>
          <w:rStyle w:val="NormalTok"/>
          <w:sz w:val="13"/>
          <w:szCs w:val="15"/>
        </w:rPr>
        <w:t xml:space="preserve"> marked</w:t>
      </w:r>
      <w:r w:rsidRPr="004470AE">
        <w:rPr>
          <w:rStyle w:val="OperatorTok"/>
          <w:sz w:val="13"/>
          <w:szCs w:val="15"/>
        </w:rPr>
        <w:t>[</w:t>
      </w:r>
      <w:r w:rsidRPr="004470AE">
        <w:rPr>
          <w:rStyle w:val="NormalTok"/>
          <w:sz w:val="13"/>
          <w:szCs w:val="15"/>
        </w:rPr>
        <w:t xml:space="preserve">ORAFM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ORAfliter</w:t>
      </w:r>
      <w:r w:rsidRPr="004470AE">
        <w:rPr>
          <w:rStyle w:val="OperatorTok"/>
          <w:sz w:val="13"/>
          <w:szCs w:val="15"/>
        </w:rPr>
        <w:t>(</w:t>
      </w:r>
      <w:r w:rsidRPr="004470AE">
        <w:rPr>
          <w:rStyle w:val="NormalTok"/>
          <w:sz w:val="13"/>
          <w:szCs w:val="15"/>
        </w:rPr>
        <w:t>LL MX</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mobius</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h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unsigned</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MX</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marke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rime</w:t>
      </w:r>
      <w:r w:rsidRPr="004470AE">
        <w:rPr>
          <w:rStyle w:val="OperatorTok"/>
          <w:sz w:val="13"/>
          <w:szCs w:val="15"/>
        </w:rPr>
        <w:t>[++</w:t>
      </w:r>
      <w:r w:rsidRPr="004470AE">
        <w:rPr>
          <w:rStyle w:val="NormalTok"/>
          <w:sz w:val="13"/>
          <w:szCs w:val="15"/>
        </w:rPr>
        <w:t>prime_numbe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prv</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phi</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mobiu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unsigned</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prime_number </w:t>
      </w:r>
      <w:r w:rsidRPr="004470AE">
        <w:rPr>
          <w:rStyle w:val="OperatorTok"/>
          <w:sz w:val="13"/>
          <w:szCs w:val="15"/>
        </w:rPr>
        <w:t>&amp;&amp;</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MX</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marked</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prv</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hi</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hi</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hi</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hi</w:t>
      </w:r>
      <w:r w:rsidRPr="004470AE">
        <w:rPr>
          <w:rStyle w:val="OperatorTok"/>
          <w:sz w:val="13"/>
          <w:szCs w:val="15"/>
        </w:rPr>
        <w:t>[</w:t>
      </w:r>
      <w:r w:rsidRPr="004470AE">
        <w:rPr>
          <w:rStyle w:val="NormalTok"/>
          <w:sz w:val="13"/>
          <w:szCs w:val="15"/>
        </w:rPr>
        <w:t>prime</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hi</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mobius</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mobiu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平方因数不会被处理到，默认是</w:t>
      </w:r>
      <w:r w:rsidRPr="004470AE">
        <w:rPr>
          <w:rStyle w:val="CommentTok"/>
          <w:i w:val="0"/>
          <w:iCs/>
          <w:sz w:val="13"/>
          <w:szCs w:val="15"/>
        </w:rPr>
        <w:t>0</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这句话是做莫比乌斯函数和欧拉函数的前缀和</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unsigned</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M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mobiu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bius</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phi</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hi</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295E2BC5" w14:textId="77777777" w:rsidR="003C132F" w:rsidRPr="00170801" w:rsidRDefault="004470AE">
      <w:pPr>
        <w:pStyle w:val="3"/>
        <w:rPr>
          <w:sz w:val="21"/>
          <w:szCs w:val="21"/>
        </w:rPr>
      </w:pPr>
      <w:bookmarkStart w:id="121" w:name="min25筛框架"/>
      <w:bookmarkStart w:id="122" w:name="_Toc73724880"/>
      <w:bookmarkEnd w:id="119"/>
      <w:r w:rsidRPr="00170801">
        <w:rPr>
          <w:sz w:val="21"/>
          <w:szCs w:val="21"/>
        </w:rPr>
        <w:t>min_25</w:t>
      </w:r>
      <w:r w:rsidRPr="00170801">
        <w:rPr>
          <w:sz w:val="21"/>
          <w:szCs w:val="21"/>
        </w:rPr>
        <w:t>筛框架</w:t>
      </w:r>
      <w:bookmarkEnd w:id="122"/>
    </w:p>
    <w:p w14:paraId="1CC1E96E" w14:textId="77777777" w:rsidR="003C132F" w:rsidRPr="004470AE" w:rsidRDefault="004470AE">
      <w:pPr>
        <w:pStyle w:val="SourceCode"/>
        <w:rPr>
          <w:sz w:val="15"/>
          <w:szCs w:val="15"/>
        </w:rPr>
      </w:pP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prework</w:t>
      </w:r>
      <w:r w:rsidRPr="004470AE">
        <w:rPr>
          <w:rStyle w:val="OperatorTok"/>
          <w:sz w:val="13"/>
          <w:szCs w:val="15"/>
        </w:rPr>
        <w:t>(</w:t>
      </w:r>
      <w:r w:rsidRPr="004470AE">
        <w:rPr>
          <w:rStyle w:val="NormalTok"/>
          <w:sz w:val="13"/>
          <w:szCs w:val="15"/>
        </w:rPr>
        <w:t>LL 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to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LL l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l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l </w:t>
      </w:r>
      <w:r w:rsidRPr="004470AE">
        <w:rPr>
          <w:rStyle w:val="OperatorTok"/>
          <w:sz w:val="13"/>
          <w:szCs w:val="15"/>
        </w:rPr>
        <w:t>=</w:t>
      </w:r>
      <w:r w:rsidRPr="004470AE">
        <w:rPr>
          <w:rStyle w:val="NormalTok"/>
          <w:sz w:val="13"/>
          <w:szCs w:val="15"/>
        </w:rPr>
        <w:t xml:space="preserve"> r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r </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n </w:t>
      </w:r>
      <w:r w:rsidRPr="004470AE">
        <w:rPr>
          <w:rStyle w:val="OperatorTok"/>
          <w:sz w:val="13"/>
          <w:szCs w:val="15"/>
        </w:rPr>
        <w: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数论分块？</w:t>
      </w:r>
      <w:r w:rsidRPr="004470AE">
        <w:rPr>
          <w:sz w:val="15"/>
          <w:szCs w:val="15"/>
        </w:rPr>
        <w:br/>
      </w:r>
      <w:r w:rsidRPr="004470AE">
        <w:rPr>
          <w:rStyle w:val="NormalTok"/>
          <w:sz w:val="13"/>
          <w:szCs w:val="15"/>
        </w:rPr>
        <w:t xml:space="preserve">        w</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g1[tot] = w[tot] % mo;</w:t>
      </w:r>
      <w:r w:rsidRPr="004470AE">
        <w:rPr>
          <w:sz w:val="15"/>
          <w:szCs w:val="15"/>
        </w:rPr>
        <w:br/>
      </w:r>
      <w:r w:rsidRPr="004470AE">
        <w:rPr>
          <w:rStyle w:val="NormalTok"/>
          <w:sz w:val="13"/>
          <w:szCs w:val="15"/>
        </w:rPr>
        <w:t xml:space="preserve">        </w:t>
      </w:r>
      <w:r w:rsidRPr="004470AE">
        <w:rPr>
          <w:rStyle w:val="CommentTok"/>
          <w:i w:val="0"/>
          <w:iCs/>
          <w:sz w:val="13"/>
          <w:szCs w:val="15"/>
        </w:rPr>
        <w:t>// g2[tot] = (g1[tot] * (g1[tot] + 1) &gt;&gt; 1) % mo * ((g1[tot] &lt;&lt; 1) + 1) % mo * inv3 % mo;</w:t>
      </w:r>
      <w:r w:rsidRPr="004470AE">
        <w:rPr>
          <w:sz w:val="15"/>
          <w:szCs w:val="15"/>
        </w:rPr>
        <w:br/>
      </w:r>
      <w:r w:rsidRPr="004470AE">
        <w:rPr>
          <w:rStyle w:val="NormalTok"/>
          <w:sz w:val="13"/>
          <w:szCs w:val="15"/>
        </w:rPr>
        <w:t xml:space="preserve">        </w:t>
      </w:r>
      <w:r w:rsidRPr="004470AE">
        <w:rPr>
          <w:rStyle w:val="CommentTok"/>
          <w:i w:val="0"/>
          <w:iCs/>
          <w:sz w:val="13"/>
          <w:szCs w:val="15"/>
        </w:rPr>
        <w:t>// g2[tot]--;</w:t>
      </w:r>
      <w:r w:rsidRPr="004470AE">
        <w:rPr>
          <w:sz w:val="15"/>
          <w:szCs w:val="15"/>
        </w:rPr>
        <w:br/>
      </w:r>
      <w:r w:rsidRPr="004470AE">
        <w:rPr>
          <w:rStyle w:val="NormalTok"/>
          <w:sz w:val="13"/>
          <w:szCs w:val="15"/>
        </w:rPr>
        <w:t xml:space="preserve">        </w:t>
      </w:r>
      <w:r w:rsidRPr="004470AE">
        <w:rPr>
          <w:rStyle w:val="CommentTok"/>
          <w:i w:val="0"/>
          <w:iCs/>
          <w:sz w:val="13"/>
          <w:szCs w:val="15"/>
        </w:rPr>
        <w:t>// g1[tot] = (g1[tot] * (g1[tot] + 1) &gt;&gt; 1) % mo - 1;</w:t>
      </w:r>
      <w:r w:rsidRPr="004470AE">
        <w:rPr>
          <w:sz w:val="15"/>
          <w:szCs w:val="15"/>
        </w:rPr>
        <w:br/>
      </w:r>
      <w:r w:rsidRPr="004470AE">
        <w:rPr>
          <w:rStyle w:val="NormalTok"/>
          <w:sz w:val="13"/>
          <w:szCs w:val="15"/>
        </w:rPr>
        <w:t xml:space="preserve">        valposition</w:t>
      </w:r>
      <w:r w:rsidRPr="004470AE">
        <w:rPr>
          <w:rStyle w:val="OperatorTok"/>
          <w:sz w:val="13"/>
          <w:szCs w:val="15"/>
        </w:rPr>
        <w:t>(</w:t>
      </w:r>
      <w:r w:rsidRPr="004470AE">
        <w:rPr>
          <w:rStyle w:val="NormalTok"/>
          <w:sz w:val="13"/>
          <w:szCs w:val="15"/>
        </w:rPr>
        <w:t xml:space="preserve">n </w:t>
      </w:r>
      <w:r w:rsidRPr="004470AE">
        <w:rPr>
          <w:rStyle w:val="OperatorTok"/>
          <w:sz w:val="13"/>
          <w:szCs w:val="15"/>
        </w:rPr>
        <w: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ot</w:t>
      </w:r>
      <w:r w:rsidRPr="004470AE">
        <w:rPr>
          <w:rStyle w:val="OperatorTok"/>
          <w:sz w:val="13"/>
          <w:szCs w:val="15"/>
        </w:rPr>
        <w:t>;</w:t>
      </w:r>
      <w:r w:rsidRPr="004470AE">
        <w:rPr>
          <w:sz w:val="15"/>
          <w:szCs w:val="15"/>
        </w:rPr>
        <w:br/>
      </w:r>
      <w:r w:rsidRPr="004470AE">
        <w:rPr>
          <w:rStyle w:val="NormalTok"/>
          <w:sz w:val="13"/>
          <w:szCs w:val="15"/>
        </w:rPr>
        <w:t xml:space="preserve">        g1</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l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g2[tot] = n / l - 1;</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prime_number</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tot </w:t>
      </w:r>
      <w:r w:rsidRPr="004470AE">
        <w:rPr>
          <w:rStyle w:val="KeywordTok"/>
          <w:sz w:val="13"/>
          <w:szCs w:val="15"/>
        </w:rPr>
        <w:t>and</w:t>
      </w:r>
      <w:r w:rsidRPr="004470AE">
        <w:rPr>
          <w:rStyle w:val="NormalTok"/>
          <w:sz w:val="13"/>
          <w:szCs w:val="15"/>
        </w:rPr>
        <w:t xml:space="preserve"> </w:t>
      </w:r>
      <w:r w:rsidRPr="004470AE">
        <w:rPr>
          <w:rStyle w:val="OperatorTok"/>
          <w:sz w:val="13"/>
          <w:szCs w:val="15"/>
        </w:rPr>
        <w:t>(</w:t>
      </w:r>
      <w:r w:rsidRPr="004470AE">
        <w:rPr>
          <w:rStyle w:val="NormalTok"/>
          <w:sz w:val="13"/>
          <w:szCs w:val="15"/>
        </w:rPr>
        <w:t>LL</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n_div_m_val </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n_div_m_v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_div_m </w:t>
      </w:r>
      <w:r w:rsidRPr="004470AE">
        <w:rPr>
          <w:rStyle w:val="OperatorTok"/>
          <w:sz w:val="13"/>
          <w:szCs w:val="15"/>
        </w:rPr>
        <w:t>=</w:t>
      </w:r>
      <w:r w:rsidRPr="004470AE">
        <w:rPr>
          <w:rStyle w:val="NormalTok"/>
          <w:sz w:val="13"/>
          <w:szCs w:val="15"/>
        </w:rPr>
        <w:t xml:space="preserve"> valposition</w:t>
      </w:r>
      <w:r w:rsidRPr="004470AE">
        <w:rPr>
          <w:rStyle w:val="OperatorTok"/>
          <w:sz w:val="13"/>
          <w:szCs w:val="15"/>
        </w:rPr>
        <w:t>(</w:t>
      </w:r>
      <w:r w:rsidRPr="004470AE">
        <w:rPr>
          <w:rStyle w:val="NormalTok"/>
          <w:sz w:val="13"/>
          <w:szCs w:val="15"/>
        </w:rPr>
        <w:t>n_div_m_val</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m: prime[i]</w:t>
      </w:r>
      <w:r w:rsidRPr="004470AE">
        <w:rPr>
          <w:sz w:val="15"/>
          <w:szCs w:val="15"/>
        </w:rPr>
        <w:br/>
      </w:r>
      <w:r w:rsidRPr="004470AE">
        <w:rPr>
          <w:rStyle w:val="NormalTok"/>
          <w:sz w:val="13"/>
          <w:szCs w:val="15"/>
        </w:rPr>
        <w:t xml:space="preserve">                g1</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g1</w:t>
      </w:r>
      <w:r w:rsidRPr="004470AE">
        <w:rPr>
          <w:rStyle w:val="OperatorTok"/>
          <w:sz w:val="13"/>
          <w:szCs w:val="15"/>
        </w:rPr>
        <w:t>[</w:t>
      </w:r>
      <w:r w:rsidRPr="004470AE">
        <w:rPr>
          <w:rStyle w:val="NormalTok"/>
          <w:sz w:val="13"/>
          <w:szCs w:val="15"/>
        </w:rPr>
        <w:t>n_div_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枚举第</w:t>
      </w:r>
      <w:r w:rsidRPr="004470AE">
        <w:rPr>
          <w:rStyle w:val="CommentTok"/>
          <w:i w:val="0"/>
          <w:iCs/>
          <w:sz w:val="13"/>
          <w:szCs w:val="15"/>
        </w:rPr>
        <w:t>i</w:t>
      </w:r>
      <w:r w:rsidRPr="004470AE">
        <w:rPr>
          <w:rStyle w:val="CommentTok"/>
          <w:i w:val="0"/>
          <w:iCs/>
          <w:sz w:val="13"/>
          <w:szCs w:val="15"/>
        </w:rPr>
        <w:t>个质数，所以可以直接减去</w:t>
      </w:r>
      <w:r w:rsidRPr="004470AE">
        <w:rPr>
          <w:rStyle w:val="CommentTok"/>
          <w:i w:val="0"/>
          <w:iCs/>
          <w:sz w:val="13"/>
          <w:szCs w:val="15"/>
        </w:rPr>
        <w:t>i-1</w:t>
      </w:r>
      <w:r w:rsidRPr="004470AE">
        <w:rPr>
          <w:rStyle w:val="CommentTok"/>
          <w:i w:val="0"/>
          <w:iCs/>
          <w:sz w:val="13"/>
          <w:szCs w:val="15"/>
        </w:rPr>
        <w:t>，这里无需记录</w:t>
      </w:r>
      <w:r w:rsidRPr="004470AE">
        <w:rPr>
          <w:rStyle w:val="CommentTok"/>
          <w:i w:val="0"/>
          <w:iCs/>
          <w:sz w:val="13"/>
          <w:szCs w:val="15"/>
        </w:rPr>
        <w:t>sp</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g1[j] -= (LL)prime[i] * (g1[k] - sp1[i - 1] + mo) % mo;</w:t>
      </w:r>
      <w:r w:rsidRPr="004470AE">
        <w:rPr>
          <w:sz w:val="15"/>
          <w:szCs w:val="15"/>
        </w:rPr>
        <w:br/>
      </w:r>
      <w:r w:rsidRPr="004470AE">
        <w:rPr>
          <w:rStyle w:val="NormalTok"/>
          <w:sz w:val="13"/>
          <w:szCs w:val="15"/>
        </w:rPr>
        <w:t xml:space="preserve">            </w:t>
      </w:r>
      <w:r w:rsidRPr="004470AE">
        <w:rPr>
          <w:rStyle w:val="CommentTok"/>
          <w:i w:val="0"/>
          <w:iCs/>
          <w:sz w:val="13"/>
          <w:szCs w:val="15"/>
        </w:rPr>
        <w:t>// g2[j] -= (LL)prime[i] * prime[i] % mo * (g2[k] - sp2[i - 1] + mo) % mo;</w:t>
      </w:r>
      <w:r w:rsidRPr="004470AE">
        <w:rPr>
          <w:sz w:val="15"/>
          <w:szCs w:val="15"/>
        </w:rPr>
        <w:br/>
      </w:r>
      <w:r w:rsidRPr="004470AE">
        <w:rPr>
          <w:rStyle w:val="NormalTok"/>
          <w:sz w:val="13"/>
          <w:szCs w:val="15"/>
        </w:rPr>
        <w:t xml:space="preserve">            </w:t>
      </w:r>
      <w:r w:rsidRPr="004470AE">
        <w:rPr>
          <w:rStyle w:val="CommentTok"/>
          <w:i w:val="0"/>
          <w:iCs/>
          <w:sz w:val="13"/>
          <w:szCs w:val="15"/>
        </w:rPr>
        <w:t>// g1[j] %= mo,</w:t>
      </w:r>
      <w:r w:rsidRPr="004470AE">
        <w:rPr>
          <w:sz w:val="15"/>
          <w:szCs w:val="15"/>
        </w:rPr>
        <w:br/>
      </w:r>
      <w:r w:rsidRPr="004470AE">
        <w:rPr>
          <w:rStyle w:val="NormalTok"/>
          <w:sz w:val="13"/>
          <w:szCs w:val="15"/>
        </w:rPr>
        <w:t xml:space="preserve">            </w:t>
      </w:r>
      <w:r w:rsidRPr="004470AE">
        <w:rPr>
          <w:rStyle w:val="CommentTok"/>
          <w:i w:val="0"/>
          <w:iCs/>
          <w:sz w:val="13"/>
          <w:szCs w:val="15"/>
        </w:rPr>
        <w:t>//     g2[j] %= mo;</w:t>
      </w:r>
      <w:r w:rsidRPr="004470AE">
        <w:rPr>
          <w:sz w:val="15"/>
          <w:szCs w:val="15"/>
        </w:rPr>
        <w:br/>
      </w:r>
      <w:r w:rsidRPr="004470AE">
        <w:rPr>
          <w:rStyle w:val="NormalTok"/>
          <w:sz w:val="13"/>
          <w:szCs w:val="15"/>
        </w:rPr>
        <w:t xml:space="preserve">            </w:t>
      </w:r>
      <w:r w:rsidRPr="004470AE">
        <w:rPr>
          <w:rStyle w:val="CommentTok"/>
          <w:i w:val="0"/>
          <w:iCs/>
          <w:sz w:val="13"/>
          <w:szCs w:val="15"/>
        </w:rPr>
        <w:t>// if (g1[j] &lt; 0)</w:t>
      </w:r>
      <w:r w:rsidRPr="004470AE">
        <w:rPr>
          <w:sz w:val="15"/>
          <w:szCs w:val="15"/>
        </w:rPr>
        <w:br/>
      </w:r>
      <w:r w:rsidRPr="004470AE">
        <w:rPr>
          <w:rStyle w:val="NormalTok"/>
          <w:sz w:val="13"/>
          <w:szCs w:val="15"/>
        </w:rPr>
        <w:t xml:space="preserve">            </w:t>
      </w:r>
      <w:r w:rsidRPr="004470AE">
        <w:rPr>
          <w:rStyle w:val="CommentTok"/>
          <w:i w:val="0"/>
          <w:iCs/>
          <w:sz w:val="13"/>
          <w:szCs w:val="15"/>
        </w:rPr>
        <w:t>//     g1[j] += mo;</w:t>
      </w:r>
      <w:r w:rsidRPr="004470AE">
        <w:rPr>
          <w:sz w:val="15"/>
          <w:szCs w:val="15"/>
        </w:rPr>
        <w:br/>
      </w:r>
      <w:r w:rsidRPr="004470AE">
        <w:rPr>
          <w:rStyle w:val="NormalTok"/>
          <w:sz w:val="13"/>
          <w:szCs w:val="15"/>
        </w:rPr>
        <w:t xml:space="preserve">            </w:t>
      </w:r>
      <w:r w:rsidRPr="004470AE">
        <w:rPr>
          <w:rStyle w:val="CommentTok"/>
          <w:i w:val="0"/>
          <w:iCs/>
          <w:sz w:val="13"/>
          <w:szCs w:val="15"/>
        </w:rPr>
        <w:t>// if (g2[j] &lt; 0)</w:t>
      </w:r>
      <w:r w:rsidRPr="004470AE">
        <w:rPr>
          <w:sz w:val="15"/>
          <w:szCs w:val="15"/>
        </w:rPr>
        <w:br/>
      </w:r>
      <w:r w:rsidRPr="004470AE">
        <w:rPr>
          <w:rStyle w:val="NormalTok"/>
          <w:sz w:val="13"/>
          <w:szCs w:val="15"/>
        </w:rPr>
        <w:t xml:space="preserve">            </w:t>
      </w:r>
      <w:r w:rsidRPr="004470AE">
        <w:rPr>
          <w:rStyle w:val="CommentTok"/>
          <w:i w:val="0"/>
          <w:iCs/>
          <w:sz w:val="13"/>
          <w:szCs w:val="15"/>
        </w:rPr>
        <w:t>//     g2[j] += mo;</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 1~x</w:t>
      </w:r>
      <w:r w:rsidRPr="004470AE">
        <w:rPr>
          <w:rStyle w:val="CommentTok"/>
          <w:i w:val="0"/>
          <w:iCs/>
          <w:sz w:val="13"/>
          <w:szCs w:val="15"/>
        </w:rPr>
        <w:t>中最小质因子大于</w:t>
      </w:r>
      <w:r w:rsidRPr="004470AE">
        <w:rPr>
          <w:rStyle w:val="CommentTok"/>
          <w:i w:val="0"/>
          <w:iCs/>
          <w:sz w:val="13"/>
          <w:szCs w:val="15"/>
        </w:rPr>
        <w:t>y</w:t>
      </w:r>
      <w:r w:rsidRPr="004470AE">
        <w:rPr>
          <w:rStyle w:val="CommentTok"/>
          <w:i w:val="0"/>
          <w:iCs/>
          <w:sz w:val="13"/>
          <w:szCs w:val="15"/>
        </w:rPr>
        <w:t>的函数值</w:t>
      </w:r>
      <w:r w:rsidRPr="004470AE">
        <w:rPr>
          <w:sz w:val="15"/>
          <w:szCs w:val="15"/>
        </w:rPr>
        <w:br/>
      </w:r>
      <w:r w:rsidRPr="004470AE">
        <w:rPr>
          <w:rStyle w:val="KeywordTok"/>
          <w:sz w:val="13"/>
          <w:szCs w:val="15"/>
        </w:rPr>
        <w:t>inline</w:t>
      </w:r>
      <w:r w:rsidRPr="004470AE">
        <w:rPr>
          <w:rStyle w:val="NormalTok"/>
          <w:sz w:val="13"/>
          <w:szCs w:val="15"/>
        </w:rPr>
        <w:t xml:space="preserve"> LL S_</w:t>
      </w:r>
      <w:r w:rsidRPr="004470AE">
        <w:rPr>
          <w:rStyle w:val="OperatorTok"/>
          <w:sz w:val="13"/>
          <w:szCs w:val="15"/>
        </w:rPr>
        <w:t>(</w:t>
      </w:r>
      <w:r w:rsidRPr="004470AE">
        <w:rPr>
          <w:rStyle w:val="NormalTok"/>
          <w:sz w:val="13"/>
          <w:szCs w:val="15"/>
        </w:rPr>
        <w:t>LL x</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prime</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valpositio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此处</w:t>
      </w:r>
      <w:r w:rsidRPr="004470AE">
        <w:rPr>
          <w:rStyle w:val="CommentTok"/>
          <w:i w:val="0"/>
          <w:iCs/>
          <w:sz w:val="13"/>
          <w:szCs w:val="15"/>
        </w:rPr>
        <w:t>g1</w:t>
      </w:r>
      <w:r w:rsidRPr="004470AE">
        <w:rPr>
          <w:rStyle w:val="CommentTok"/>
          <w:i w:val="0"/>
          <w:iCs/>
          <w:sz w:val="13"/>
          <w:szCs w:val="15"/>
        </w:rPr>
        <w:t>、</w:t>
      </w:r>
      <w:r w:rsidRPr="004470AE">
        <w:rPr>
          <w:rStyle w:val="CommentTok"/>
          <w:i w:val="0"/>
          <w:iCs/>
          <w:sz w:val="13"/>
          <w:szCs w:val="15"/>
        </w:rPr>
        <w:t>g2</w:t>
      </w:r>
      <w:r w:rsidRPr="004470AE">
        <w:rPr>
          <w:rStyle w:val="CommentTok"/>
          <w:i w:val="0"/>
          <w:iCs/>
          <w:sz w:val="13"/>
          <w:szCs w:val="15"/>
        </w:rPr>
        <w:t>代表</w:t>
      </w:r>
      <w:r w:rsidRPr="004470AE">
        <w:rPr>
          <w:rStyle w:val="CommentTok"/>
          <w:i w:val="0"/>
          <w:iCs/>
          <w:sz w:val="13"/>
          <w:szCs w:val="15"/>
        </w:rPr>
        <w:t>1</w:t>
      </w:r>
      <w:r w:rsidRPr="004470AE">
        <w:rPr>
          <w:rStyle w:val="CommentTok"/>
          <w:i w:val="0"/>
          <w:iCs/>
          <w:sz w:val="13"/>
          <w:szCs w:val="15"/>
        </w:rPr>
        <w:t>、</w:t>
      </w:r>
      <w:r w:rsidRPr="004470AE">
        <w:rPr>
          <w:rStyle w:val="CommentTok"/>
          <w:i w:val="0"/>
          <w:iCs/>
          <w:sz w:val="13"/>
          <w:szCs w:val="15"/>
        </w:rPr>
        <w:t>2</w:t>
      </w:r>
      <w:r w:rsidRPr="004470AE">
        <w:rPr>
          <w:rStyle w:val="CommentTok"/>
          <w:i w:val="0"/>
          <w:iCs/>
          <w:sz w:val="13"/>
          <w:szCs w:val="15"/>
        </w:rPr>
        <w:t>次项</w:t>
      </w:r>
      <w:r w:rsidRPr="004470AE">
        <w:rPr>
          <w:sz w:val="15"/>
          <w:szCs w:val="15"/>
        </w:rPr>
        <w:br/>
      </w:r>
      <w:r w:rsidRPr="004470AE">
        <w:rPr>
          <w:rStyle w:val="NormalTok"/>
          <w:sz w:val="13"/>
          <w:szCs w:val="15"/>
        </w:rPr>
        <w:t xml:space="preserve">    LL ans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g2</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g1</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sp2</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p1</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ans = (ans + mo) % mo;</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y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prime_number </w:t>
      </w:r>
      <w:r w:rsidRPr="004470AE">
        <w:rPr>
          <w:rStyle w:val="KeywordTok"/>
          <w:sz w:val="13"/>
          <w:szCs w:val="15"/>
        </w:rPr>
        <w:t>and</w:t>
      </w:r>
      <w:r w:rsidRPr="004470AE">
        <w:rPr>
          <w:rStyle w:val="NormalTok"/>
          <w:sz w:val="13"/>
          <w:szCs w:val="15"/>
        </w:rPr>
        <w:t xml:space="preserve"> prim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pe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pe </w:t>
      </w:r>
      <w:r w:rsidRPr="004470AE">
        <w:rPr>
          <w:rStyle w:val="OperatorTok"/>
          <w:sz w:val="13"/>
          <w:szCs w:val="15"/>
        </w:rPr>
        <w:t>&l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e</w:t>
      </w:r>
      <w:r w:rsidRPr="004470AE">
        <w:rPr>
          <w:rStyle w:val="OperatorTok"/>
          <w:sz w:val="13"/>
          <w:szCs w:val="15"/>
        </w:rPr>
        <w:t>++,</w:t>
      </w:r>
      <w:r w:rsidRPr="004470AE">
        <w:rPr>
          <w:rStyle w:val="NormalTok"/>
          <w:sz w:val="13"/>
          <w:szCs w:val="15"/>
        </w:rPr>
        <w:t xml:space="preserve"> pe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xx </w:t>
      </w:r>
      <w:r w:rsidRPr="004470AE">
        <w:rPr>
          <w:rStyle w:val="OperatorTok"/>
          <w:sz w:val="13"/>
          <w:szCs w:val="15"/>
        </w:rPr>
        <w:t>=</w:t>
      </w:r>
      <w:r w:rsidRPr="004470AE">
        <w:rPr>
          <w:rStyle w:val="NormalTok"/>
          <w:sz w:val="13"/>
          <w:szCs w:val="15"/>
        </w:rPr>
        <w:t xml:space="preserve"> pe </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CommentTok"/>
          <w:i w:val="0"/>
          <w:iCs/>
          <w:sz w:val="13"/>
          <w:szCs w:val="15"/>
        </w:rPr>
        <w:t xml:space="preserve">// </w:t>
      </w:r>
      <w:r w:rsidRPr="004470AE">
        <w:rPr>
          <w:rStyle w:val="CommentTok"/>
          <w:i w:val="0"/>
          <w:iCs/>
          <w:sz w:val="13"/>
          <w:szCs w:val="15"/>
        </w:rPr>
        <w:t>大概这里改</w:t>
      </w:r>
      <w:r w:rsidRPr="004470AE">
        <w:rPr>
          <w:rStyle w:val="CommentTok"/>
          <w:i w:val="0"/>
          <w:iCs/>
          <w:sz w:val="13"/>
          <w:szCs w:val="15"/>
        </w:rPr>
        <w:t>ans</w:t>
      </w:r>
      <w:r w:rsidRPr="004470AE">
        <w:rPr>
          <w:rStyle w:val="CommentTok"/>
          <w:i w:val="0"/>
          <w:iCs/>
          <w:sz w:val="13"/>
          <w:szCs w:val="15"/>
        </w:rPr>
        <w:t>？原题求</w:t>
      </w:r>
      <w:r w:rsidRPr="004470AE">
        <w:rPr>
          <w:rStyle w:val="CommentTok"/>
          <w:i w:val="0"/>
          <w:iCs/>
          <w:sz w:val="13"/>
          <w:szCs w:val="15"/>
        </w:rPr>
        <w:t>p^k*(p^k-1)</w:t>
      </w:r>
      <w:r w:rsidRPr="004470AE">
        <w:rPr>
          <w:sz w:val="15"/>
          <w:szCs w:val="15"/>
        </w:rPr>
        <w:br/>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ns </w:t>
      </w:r>
      <w:r w:rsidRPr="004470AE">
        <w:rPr>
          <w:rStyle w:val="OperatorTok"/>
          <w:sz w:val="13"/>
          <w:szCs w:val="15"/>
        </w:rPr>
        <w:t>+</w:t>
      </w:r>
      <w:r w:rsidRPr="004470AE">
        <w:rPr>
          <w:rStyle w:val="NormalTok"/>
          <w:sz w:val="13"/>
          <w:szCs w:val="15"/>
        </w:rPr>
        <w:t xml:space="preserve"> xx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x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S_</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pe</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ns </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rStyle w:val="OperatorTok"/>
          <w:sz w:val="13"/>
          <w:szCs w:val="15"/>
        </w:rPr>
        <w:t>}</w:t>
      </w:r>
    </w:p>
    <w:p w14:paraId="5624D1AA" w14:textId="77777777" w:rsidR="003C132F" w:rsidRPr="00170801" w:rsidRDefault="004470AE">
      <w:pPr>
        <w:pStyle w:val="3"/>
        <w:rPr>
          <w:sz w:val="21"/>
          <w:szCs w:val="21"/>
        </w:rPr>
      </w:pPr>
      <w:bookmarkStart w:id="123" w:name="卢卡斯定理"/>
      <w:bookmarkStart w:id="124" w:name="_Toc73724881"/>
      <w:bookmarkEnd w:id="121"/>
      <w:r w:rsidRPr="00170801">
        <w:rPr>
          <w:sz w:val="21"/>
          <w:szCs w:val="21"/>
        </w:rPr>
        <w:t>卢卡斯定理</w:t>
      </w:r>
      <w:bookmarkEnd w:id="124"/>
    </w:p>
    <w:p w14:paraId="5D8C4325" w14:textId="77777777" w:rsidR="003C132F" w:rsidRPr="004470AE" w:rsidRDefault="004470AE">
      <w:pPr>
        <w:pStyle w:val="SourceCode"/>
        <w:rPr>
          <w:sz w:val="15"/>
          <w:szCs w:val="15"/>
        </w:rPr>
      </w:pPr>
      <w:r w:rsidRPr="004470AE">
        <w:rPr>
          <w:rStyle w:val="NormalTok"/>
          <w:sz w:val="13"/>
          <w:szCs w:val="15"/>
        </w:rPr>
        <w:t>LL fact</w:t>
      </w:r>
      <w:r w:rsidRPr="004470AE">
        <w:rPr>
          <w:rStyle w:val="OperatorTok"/>
          <w:sz w:val="13"/>
          <w:szCs w:val="15"/>
        </w:rPr>
        <w:t>[</w:t>
      </w:r>
      <w:r w:rsidRPr="004470AE">
        <w:rPr>
          <w:rStyle w:val="NormalTok"/>
          <w:sz w:val="13"/>
          <w:szCs w:val="15"/>
        </w:rPr>
        <w:t>LUCASM</w:t>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get_fact</w:t>
      </w:r>
      <w:r w:rsidRPr="004470AE">
        <w:rPr>
          <w:rStyle w:val="OperatorTok"/>
          <w:sz w:val="13"/>
          <w:szCs w:val="15"/>
        </w:rPr>
        <w:t>(</w:t>
      </w:r>
      <w:r w:rsidRPr="004470AE">
        <w:rPr>
          <w:rStyle w:val="NormalTok"/>
          <w:sz w:val="13"/>
          <w:szCs w:val="15"/>
        </w:rPr>
        <w:t>LL fact</w:t>
      </w:r>
      <w:r w:rsidRPr="004470AE">
        <w:rPr>
          <w:rStyle w:val="OperatorTok"/>
          <w:sz w:val="13"/>
          <w:szCs w:val="15"/>
        </w:rPr>
        <w:t>[],</w:t>
      </w:r>
      <w:r w:rsidRPr="004470AE">
        <w:rPr>
          <w:rStyle w:val="NormalTok"/>
          <w:sz w:val="13"/>
          <w:szCs w:val="15"/>
        </w:rPr>
        <w:t xml:space="preserve"> LL length</w:t>
      </w:r>
      <w:r w:rsidRPr="004470AE">
        <w:rPr>
          <w:rStyle w:val="OperatorTok"/>
          <w:sz w:val="13"/>
          <w:szCs w:val="15"/>
        </w:rPr>
        <w:t>,</w:t>
      </w:r>
      <w:r w:rsidRPr="004470AE">
        <w:rPr>
          <w:rStyle w:val="NormalTok"/>
          <w:sz w:val="13"/>
          <w:szCs w:val="15"/>
        </w:rPr>
        <w:t xml:space="preserve"> LL mo</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预处理阶乘</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fac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fact</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length</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fac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act</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 xml:space="preserve">// </w:t>
      </w:r>
      <w:r w:rsidRPr="004470AE">
        <w:rPr>
          <w:rStyle w:val="CommentTok"/>
          <w:i w:val="0"/>
          <w:iCs/>
          <w:sz w:val="13"/>
          <w:szCs w:val="15"/>
        </w:rPr>
        <w:t>需要先预处理出</w:t>
      </w:r>
      <w:r w:rsidRPr="004470AE">
        <w:rPr>
          <w:rStyle w:val="CommentTok"/>
          <w:i w:val="0"/>
          <w:iCs/>
          <w:sz w:val="13"/>
          <w:szCs w:val="15"/>
        </w:rPr>
        <w:t>fact[]</w:t>
      </w:r>
      <w:r w:rsidRPr="004470AE">
        <w:rPr>
          <w:rStyle w:val="CommentTok"/>
          <w:i w:val="0"/>
          <w:iCs/>
          <w:sz w:val="13"/>
          <w:szCs w:val="15"/>
        </w:rPr>
        <w:t>，即阶乘</w:t>
      </w:r>
      <w:r w:rsidRPr="004470AE">
        <w:rPr>
          <w:sz w:val="15"/>
          <w:szCs w:val="15"/>
        </w:rPr>
        <w:br/>
      </w:r>
      <w:r w:rsidRPr="004470AE">
        <w:rPr>
          <w:rStyle w:val="KeywordTok"/>
          <w:sz w:val="13"/>
          <w:szCs w:val="15"/>
        </w:rPr>
        <w:t>inline</w:t>
      </w:r>
      <w:r w:rsidRPr="004470AE">
        <w:rPr>
          <w:rStyle w:val="NormalTok"/>
          <w:sz w:val="13"/>
          <w:szCs w:val="15"/>
        </w:rPr>
        <w:t xml:space="preserve"> LL C</w:t>
      </w:r>
      <w:r w:rsidRPr="004470AE">
        <w:rPr>
          <w:rStyle w:val="OperatorTok"/>
          <w:sz w:val="13"/>
          <w:szCs w:val="15"/>
        </w:rPr>
        <w:t>(</w:t>
      </w:r>
      <w:r w:rsidRPr="004470AE">
        <w:rPr>
          <w:rStyle w:val="NormalTok"/>
          <w:sz w:val="13"/>
          <w:szCs w:val="15"/>
        </w:rPr>
        <w:t>LL m</w:t>
      </w:r>
      <w:r w:rsidRPr="004470AE">
        <w:rPr>
          <w:rStyle w:val="OperatorTok"/>
          <w:sz w:val="13"/>
          <w:szCs w:val="15"/>
        </w:rPr>
        <w:t>,</w:t>
      </w:r>
      <w:r w:rsidRPr="004470AE">
        <w:rPr>
          <w:rStyle w:val="NormalTok"/>
          <w:sz w:val="13"/>
          <w:szCs w:val="15"/>
        </w:rPr>
        <w:t xml:space="preserve"> LL n</w:t>
      </w:r>
      <w:r w:rsidRPr="004470AE">
        <w:rPr>
          <w:rStyle w:val="OperatorTok"/>
          <w:sz w:val="13"/>
          <w:szCs w:val="15"/>
        </w:rPr>
        <w:t>,</w:t>
      </w:r>
      <w:r w:rsidRPr="004470AE">
        <w:rPr>
          <w:rStyle w:val="NormalTok"/>
          <w:sz w:val="13"/>
          <w:szCs w:val="15"/>
        </w:rPr>
        <w:t xml:space="preserve"> LL p</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m </w:t>
      </w:r>
      <w:r w:rsidRPr="004470AE">
        <w:rPr>
          <w:rStyle w:val="OperatorTok"/>
          <w:sz w:val="13"/>
          <w:szCs w:val="15"/>
        </w:rPr>
        <w:t>&l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act</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nv</w:t>
      </w:r>
      <w:r w:rsidRPr="004470AE">
        <w:rPr>
          <w:rStyle w:val="OperatorTok"/>
          <w:sz w:val="13"/>
          <w:szCs w:val="15"/>
        </w:rPr>
        <w:t>(</w:t>
      </w:r>
      <w:r w:rsidRPr="004470AE">
        <w:rPr>
          <w:rStyle w:val="NormalTok"/>
          <w:sz w:val="13"/>
          <w:szCs w:val="15"/>
        </w:rPr>
        <w:t>fact</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 </w:t>
      </w:r>
      <w:r w:rsidRPr="004470AE">
        <w:rPr>
          <w:rStyle w:val="OperatorTok"/>
          <w:sz w:val="13"/>
          <w:szCs w:val="15"/>
        </w:rPr>
        <w:t>*</w:t>
      </w:r>
      <w:r w:rsidRPr="004470AE">
        <w:rPr>
          <w:rStyle w:val="NormalTok"/>
          <w:sz w:val="13"/>
          <w:szCs w:val="15"/>
        </w:rPr>
        <w:t xml:space="preserve"> inv</w:t>
      </w:r>
      <w:r w:rsidRPr="004470AE">
        <w:rPr>
          <w:rStyle w:val="OperatorTok"/>
          <w:sz w:val="13"/>
          <w:szCs w:val="15"/>
        </w:rPr>
        <w:t>(</w:t>
      </w:r>
      <w:r w:rsidRPr="004470AE">
        <w:rPr>
          <w:rStyle w:val="NormalTok"/>
          <w:sz w:val="13"/>
          <w:szCs w:val="15"/>
        </w:rPr>
        <w:t>fact</w:t>
      </w:r>
      <w:r w:rsidRPr="004470AE">
        <w:rPr>
          <w:rStyle w:val="OperatorTok"/>
          <w:sz w:val="13"/>
          <w:szCs w:val="15"/>
        </w:rPr>
        <w:t>[</w:t>
      </w:r>
      <w:r w:rsidRPr="004470AE">
        <w:rPr>
          <w:rStyle w:val="NormalTok"/>
          <w:sz w:val="13"/>
          <w:szCs w:val="15"/>
        </w:rPr>
        <w:t xml:space="preserve">m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KeywordTok"/>
          <w:sz w:val="13"/>
          <w:szCs w:val="15"/>
        </w:rPr>
        <w:t>inline</w:t>
      </w:r>
      <w:r w:rsidRPr="004470AE">
        <w:rPr>
          <w:rStyle w:val="NormalTok"/>
          <w:sz w:val="13"/>
          <w:szCs w:val="15"/>
        </w:rPr>
        <w:t xml:space="preserve"> LL lucas</w:t>
      </w:r>
      <w:r w:rsidRPr="004470AE">
        <w:rPr>
          <w:rStyle w:val="OperatorTok"/>
          <w:sz w:val="13"/>
          <w:szCs w:val="15"/>
        </w:rPr>
        <w:t>(</w:t>
      </w:r>
      <w:r w:rsidRPr="004470AE">
        <w:rPr>
          <w:rStyle w:val="NormalTok"/>
          <w:sz w:val="13"/>
          <w:szCs w:val="15"/>
        </w:rPr>
        <w:t>LL m</w:t>
      </w:r>
      <w:r w:rsidRPr="004470AE">
        <w:rPr>
          <w:rStyle w:val="OperatorTok"/>
          <w:sz w:val="13"/>
          <w:szCs w:val="15"/>
        </w:rPr>
        <w:t>,</w:t>
      </w:r>
      <w:r w:rsidRPr="004470AE">
        <w:rPr>
          <w:rStyle w:val="NormalTok"/>
          <w:sz w:val="13"/>
          <w:szCs w:val="15"/>
        </w:rPr>
        <w:t xml:space="preserve"> LL n</w:t>
      </w:r>
      <w:r w:rsidRPr="004470AE">
        <w:rPr>
          <w:rStyle w:val="OperatorTok"/>
          <w:sz w:val="13"/>
          <w:szCs w:val="15"/>
        </w:rPr>
        <w:t>,</w:t>
      </w:r>
      <w:r w:rsidRPr="004470AE">
        <w:rPr>
          <w:rStyle w:val="NormalTok"/>
          <w:sz w:val="13"/>
          <w:szCs w:val="15"/>
        </w:rPr>
        <w:t xml:space="preserve"> LL p</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求解大数组合数</w:t>
      </w:r>
      <w:r w:rsidRPr="004470AE">
        <w:rPr>
          <w:rStyle w:val="CommentTok"/>
          <w:i w:val="0"/>
          <w:iCs/>
          <w:sz w:val="13"/>
          <w:szCs w:val="15"/>
        </w:rPr>
        <w:t>C(m,n) % p,</w:t>
      </w:r>
      <w:r w:rsidRPr="004470AE">
        <w:rPr>
          <w:rStyle w:val="CommentTok"/>
          <w:i w:val="0"/>
          <w:iCs/>
          <w:sz w:val="13"/>
          <w:szCs w:val="15"/>
        </w:rPr>
        <w:t>传入依次是下面那个</w:t>
      </w:r>
      <w:r w:rsidRPr="004470AE">
        <w:rPr>
          <w:rStyle w:val="CommentTok"/>
          <w:i w:val="0"/>
          <w:iCs/>
          <w:sz w:val="13"/>
          <w:szCs w:val="15"/>
        </w:rPr>
        <w:t>m</w:t>
      </w:r>
      <w:r w:rsidRPr="004470AE">
        <w:rPr>
          <w:rStyle w:val="CommentTok"/>
          <w:i w:val="0"/>
          <w:iCs/>
          <w:sz w:val="13"/>
          <w:szCs w:val="15"/>
        </w:rPr>
        <w:t>和上面那个</w:t>
      </w:r>
      <w:r w:rsidRPr="004470AE">
        <w:rPr>
          <w:rStyle w:val="CommentTok"/>
          <w:i w:val="0"/>
          <w:iCs/>
          <w:sz w:val="13"/>
          <w:szCs w:val="15"/>
        </w:rPr>
        <w:t>n</w:t>
      </w:r>
      <w:r w:rsidRPr="004470AE">
        <w:rPr>
          <w:rStyle w:val="CommentTok"/>
          <w:i w:val="0"/>
          <w:iCs/>
          <w:sz w:val="13"/>
          <w:szCs w:val="15"/>
        </w:rPr>
        <w:t>和模数</w:t>
      </w:r>
      <w:r w:rsidRPr="004470AE">
        <w:rPr>
          <w:rStyle w:val="CommentTok"/>
          <w:i w:val="0"/>
          <w:iCs/>
          <w:sz w:val="13"/>
          <w:szCs w:val="15"/>
        </w:rPr>
        <w:t>p</w:t>
      </w:r>
      <w:r w:rsidRPr="004470AE">
        <w:rPr>
          <w:rStyle w:val="CommentTok"/>
          <w:i w:val="0"/>
          <w:iCs/>
          <w:sz w:val="13"/>
          <w:szCs w:val="15"/>
        </w:rPr>
        <w:t>（得是质数</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 </w:t>
      </w:r>
      <w:r w:rsidRPr="004470AE">
        <w:rPr>
          <w:rStyle w:val="OperatorTok"/>
          <w:sz w:val="13"/>
          <w:szCs w:val="15"/>
        </w:rPr>
        <w:t>:</w:t>
      </w:r>
      <w:r w:rsidRPr="004470AE">
        <w:rPr>
          <w:rStyle w:val="NormalTok"/>
          <w:sz w:val="13"/>
          <w:szCs w:val="15"/>
        </w:rPr>
        <w:t xml:space="preserve"> lucas</w:t>
      </w:r>
      <w:r w:rsidRPr="004470AE">
        <w:rPr>
          <w:rStyle w:val="OperatorTok"/>
          <w:sz w:val="13"/>
          <w:szCs w:val="15"/>
        </w:rPr>
        <w:t>(</w:t>
      </w:r>
      <w:r w:rsidRPr="004470AE">
        <w:rPr>
          <w:rStyle w:val="NormalTok"/>
          <w:sz w:val="13"/>
          <w:szCs w:val="15"/>
        </w:rPr>
        <w:t xml:space="preserve">m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w:t>
      </w:r>
      <w:r w:rsidRPr="004470AE">
        <w:rPr>
          <w:rStyle w:val="OperatorTok"/>
          <w:sz w:val="13"/>
          <w:szCs w:val="15"/>
        </w:rPr>
        <w:t>(</w:t>
      </w:r>
      <w:r w:rsidRPr="004470AE">
        <w:rPr>
          <w:rStyle w:val="NormalTok"/>
          <w:sz w:val="13"/>
          <w:szCs w:val="15"/>
        </w:rPr>
        <w:t xml:space="preserve">m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sz w:val="15"/>
          <w:szCs w:val="15"/>
        </w:rPr>
        <w:br/>
      </w:r>
      <w:r w:rsidRPr="004470AE">
        <w:rPr>
          <w:rStyle w:val="OperatorTok"/>
          <w:sz w:val="13"/>
          <w:szCs w:val="15"/>
        </w:rPr>
        <w:t>}</w:t>
      </w:r>
    </w:p>
    <w:p w14:paraId="68F8BADB" w14:textId="77777777" w:rsidR="003C132F" w:rsidRPr="00170801" w:rsidRDefault="004470AE">
      <w:pPr>
        <w:pStyle w:val="3"/>
        <w:rPr>
          <w:sz w:val="21"/>
          <w:szCs w:val="21"/>
        </w:rPr>
      </w:pPr>
      <w:bookmarkStart w:id="125" w:name="excrt"/>
      <w:bookmarkStart w:id="126" w:name="_Toc73724882"/>
      <w:bookmarkEnd w:id="123"/>
      <w:r w:rsidRPr="00170801">
        <w:rPr>
          <w:sz w:val="21"/>
          <w:szCs w:val="21"/>
        </w:rPr>
        <w:t>EXCRT</w:t>
      </w:r>
      <w:bookmarkEnd w:id="126"/>
    </w:p>
    <w:p w14:paraId="29254A49" w14:textId="77777777" w:rsidR="003C132F" w:rsidRPr="004470AE" w:rsidRDefault="004470AE">
      <w:pPr>
        <w:pStyle w:val="SourceCode"/>
        <w:rPr>
          <w:sz w:val="15"/>
          <w:szCs w:val="15"/>
        </w:rPr>
      </w:pPr>
      <w:r w:rsidRPr="004470AE">
        <w:rPr>
          <w:rStyle w:val="KeywordTok"/>
          <w:sz w:val="13"/>
          <w:szCs w:val="15"/>
        </w:rPr>
        <w:t>inline</w:t>
      </w:r>
      <w:r w:rsidRPr="004470AE">
        <w:rPr>
          <w:rStyle w:val="NormalTok"/>
          <w:sz w:val="13"/>
          <w:szCs w:val="15"/>
        </w:rPr>
        <w:t xml:space="preserve"> LL EXCRT</w:t>
      </w:r>
      <w:r w:rsidRPr="004470AE">
        <w:rPr>
          <w:rStyle w:val="OperatorTok"/>
          <w:sz w:val="13"/>
          <w:szCs w:val="15"/>
        </w:rPr>
        <w:t>(</w:t>
      </w:r>
      <w:r w:rsidRPr="004470AE">
        <w:rPr>
          <w:rStyle w:val="NormalTok"/>
          <w:sz w:val="13"/>
          <w:szCs w:val="15"/>
        </w:rPr>
        <w:t>LL factors</w:t>
      </w:r>
      <w:r w:rsidRPr="004470AE">
        <w:rPr>
          <w:rStyle w:val="OperatorTok"/>
          <w:sz w:val="13"/>
          <w:szCs w:val="15"/>
        </w:rPr>
        <w:t>[],</w:t>
      </w:r>
      <w:r w:rsidRPr="004470AE">
        <w:rPr>
          <w:rStyle w:val="NormalTok"/>
          <w:sz w:val="13"/>
          <w:szCs w:val="15"/>
        </w:rPr>
        <w:t xml:space="preserve"> LL remains</w:t>
      </w:r>
      <w:r w:rsidRPr="004470AE">
        <w:rPr>
          <w:rStyle w:val="OperatorTok"/>
          <w:sz w:val="13"/>
          <w:szCs w:val="15"/>
        </w:rPr>
        <w:t>[],</w:t>
      </w:r>
      <w:r w:rsidRPr="004470AE">
        <w:rPr>
          <w:rStyle w:val="NormalTok"/>
          <w:sz w:val="13"/>
          <w:szCs w:val="15"/>
        </w:rPr>
        <w:t xml:space="preserve"> LL length</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传入除数表，剩余表和两表的长度，若没有解，返回</w:t>
      </w:r>
      <w:r w:rsidRPr="004470AE">
        <w:rPr>
          <w:rStyle w:val="CommentTok"/>
          <w:i w:val="0"/>
          <w:iCs/>
          <w:sz w:val="13"/>
          <w:szCs w:val="15"/>
        </w:rPr>
        <w:t>-1</w:t>
      </w:r>
      <w:r w:rsidRPr="004470AE">
        <w:rPr>
          <w:rStyle w:val="CommentTok"/>
          <w:i w:val="0"/>
          <w:iCs/>
          <w:sz w:val="13"/>
          <w:szCs w:val="15"/>
        </w:rPr>
        <w:t>，否则返回合适的最小解</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valid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length</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GCD </w:t>
      </w:r>
      <w:r w:rsidRPr="004470AE">
        <w:rPr>
          <w:rStyle w:val="OperatorTok"/>
          <w:sz w:val="13"/>
          <w:szCs w:val="15"/>
        </w:rPr>
        <w:t>=</w:t>
      </w:r>
      <w:r w:rsidRPr="004470AE">
        <w:rPr>
          <w:rStyle w:val="NormalTok"/>
          <w:sz w:val="13"/>
          <w:szCs w:val="15"/>
        </w:rPr>
        <w:t xml:space="preserve"> gcd</w:t>
      </w:r>
      <w:r w:rsidRPr="004470AE">
        <w:rPr>
          <w:rStyle w:val="OperatorTok"/>
          <w:sz w:val="13"/>
          <w:szCs w:val="15"/>
        </w:rPr>
        <w:t>(</w:t>
      </w:r>
      <w:r w:rsidRPr="004470AE">
        <w:rPr>
          <w:rStyle w:val="NormalTok"/>
          <w:sz w:val="13"/>
          <w:szCs w:val="15"/>
        </w:rPr>
        <w:t>factor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factors</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LL M1 </w:t>
      </w:r>
      <w:r w:rsidRPr="004470AE">
        <w:rPr>
          <w:rStyle w:val="OperatorTok"/>
          <w:sz w:val="13"/>
          <w:szCs w:val="15"/>
        </w:rPr>
        <w:t>=</w:t>
      </w:r>
      <w:r w:rsidRPr="004470AE">
        <w:rPr>
          <w:rStyle w:val="NormalTok"/>
          <w:sz w:val="13"/>
          <w:szCs w:val="15"/>
        </w:rPr>
        <w:t xml:space="preserve"> factor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LL M2 </w:t>
      </w:r>
      <w:r w:rsidRPr="004470AE">
        <w:rPr>
          <w:rStyle w:val="OperatorTok"/>
          <w:sz w:val="13"/>
          <w:szCs w:val="15"/>
        </w:rPr>
        <w:t>=</w:t>
      </w:r>
      <w:r w:rsidRPr="004470AE">
        <w:rPr>
          <w:rStyle w:val="NormalTok"/>
          <w:sz w:val="13"/>
          <w:szCs w:val="15"/>
        </w:rPr>
        <w:t xml:space="preserve"> factors</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LL C1 </w:t>
      </w:r>
      <w:r w:rsidRPr="004470AE">
        <w:rPr>
          <w:rStyle w:val="OperatorTok"/>
          <w:sz w:val="13"/>
          <w:szCs w:val="15"/>
        </w:rPr>
        <w:t>=</w:t>
      </w:r>
      <w:r w:rsidRPr="004470AE">
        <w:rPr>
          <w:rStyle w:val="NormalTok"/>
          <w:sz w:val="13"/>
          <w:szCs w:val="15"/>
        </w:rPr>
        <w:t xml:space="preserve"> remain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LL C2 </w:t>
      </w:r>
      <w:r w:rsidRPr="004470AE">
        <w:rPr>
          <w:rStyle w:val="OperatorTok"/>
          <w:sz w:val="13"/>
          <w:szCs w:val="15"/>
        </w:rPr>
        <w:t>=</w:t>
      </w:r>
      <w:r w:rsidRPr="004470AE">
        <w:rPr>
          <w:rStyle w:val="NormalTok"/>
          <w:sz w:val="13"/>
          <w:szCs w:val="15"/>
        </w:rPr>
        <w:t xml:space="preserve"> remains</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LL LCM </w:t>
      </w:r>
      <w:r w:rsidRPr="004470AE">
        <w:rPr>
          <w:rStyle w:val="OperatorTok"/>
          <w:sz w:val="13"/>
          <w:szCs w:val="15"/>
        </w:rPr>
        <w:t>=</w:t>
      </w:r>
      <w:r w:rsidRPr="004470AE">
        <w:rPr>
          <w:rStyle w:val="NormalTok"/>
          <w:sz w:val="13"/>
          <w:szCs w:val="15"/>
        </w:rPr>
        <w:t xml:space="preserve"> M1 </w:t>
      </w:r>
      <w:r w:rsidRPr="004470AE">
        <w:rPr>
          <w:rStyle w:val="OperatorTok"/>
          <w:sz w:val="13"/>
          <w:szCs w:val="15"/>
        </w:rPr>
        <w:t>*</w:t>
      </w:r>
      <w:r w:rsidRPr="004470AE">
        <w:rPr>
          <w:rStyle w:val="NormalTok"/>
          <w:sz w:val="13"/>
          <w:szCs w:val="15"/>
        </w:rPr>
        <w:t xml:space="preserve"> M2 </w:t>
      </w:r>
      <w:r w:rsidRPr="004470AE">
        <w:rPr>
          <w:rStyle w:val="OperatorTok"/>
          <w:sz w:val="13"/>
          <w:szCs w:val="15"/>
        </w:rPr>
        <w:t>/</w:t>
      </w:r>
      <w:r w:rsidRPr="004470AE">
        <w:rPr>
          <w:rStyle w:val="NormalTok"/>
          <w:sz w:val="13"/>
          <w:szCs w:val="15"/>
        </w:rPr>
        <w:t xml:space="preserve"> GC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1 </w:t>
      </w:r>
      <w:r w:rsidRPr="004470AE">
        <w:rPr>
          <w:rStyle w:val="OperatorTok"/>
          <w:sz w:val="13"/>
          <w:szCs w:val="15"/>
        </w:rPr>
        <w:t>-</w:t>
      </w:r>
      <w:r w:rsidRPr="004470AE">
        <w:rPr>
          <w:rStyle w:val="NormalTok"/>
          <w:sz w:val="13"/>
          <w:szCs w:val="15"/>
        </w:rPr>
        <w:t xml:space="preserve"> C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GCD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alid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actor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CM</w:t>
      </w:r>
      <w:r w:rsidRPr="004470AE">
        <w:rPr>
          <w:rStyle w:val="OperatorTok"/>
          <w:sz w:val="13"/>
          <w:szCs w:val="15"/>
        </w:rPr>
        <w:t>;</w:t>
      </w:r>
      <w:r w:rsidRPr="004470AE">
        <w:rPr>
          <w:sz w:val="15"/>
          <w:szCs w:val="15"/>
        </w:rPr>
        <w:br/>
      </w:r>
      <w:r w:rsidRPr="004470AE">
        <w:rPr>
          <w:rStyle w:val="NormalTok"/>
          <w:sz w:val="13"/>
          <w:szCs w:val="15"/>
        </w:rPr>
        <w:t xml:space="preserve">        remain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nv</w:t>
      </w:r>
      <w:r w:rsidRPr="004470AE">
        <w:rPr>
          <w:rStyle w:val="OperatorTok"/>
          <w:sz w:val="13"/>
          <w:szCs w:val="15"/>
        </w:rPr>
        <w:t>(</w:t>
      </w:r>
      <w:r w:rsidRPr="004470AE">
        <w:rPr>
          <w:rStyle w:val="NormalTok"/>
          <w:sz w:val="13"/>
          <w:szCs w:val="15"/>
        </w:rPr>
        <w:t xml:space="preserve">M2 </w:t>
      </w:r>
      <w:r w:rsidRPr="004470AE">
        <w:rPr>
          <w:rStyle w:val="OperatorTok"/>
          <w:sz w:val="13"/>
          <w:szCs w:val="15"/>
        </w:rPr>
        <w:t>/</w:t>
      </w:r>
      <w:r w:rsidRPr="004470AE">
        <w:rPr>
          <w:rStyle w:val="NormalTok"/>
          <w:sz w:val="13"/>
          <w:szCs w:val="15"/>
        </w:rPr>
        <w:t xml:space="preserve"> GCD</w:t>
      </w:r>
      <w:r w:rsidRPr="004470AE">
        <w:rPr>
          <w:rStyle w:val="OperatorTok"/>
          <w:sz w:val="13"/>
          <w:szCs w:val="15"/>
        </w:rPr>
        <w:t>,</w:t>
      </w:r>
      <w:r w:rsidRPr="004470AE">
        <w:rPr>
          <w:rStyle w:val="NormalTok"/>
          <w:sz w:val="13"/>
          <w:szCs w:val="15"/>
        </w:rPr>
        <w:t xml:space="preserve"> M1 </w:t>
      </w:r>
      <w:r w:rsidRPr="004470AE">
        <w:rPr>
          <w:rStyle w:val="OperatorTok"/>
          <w:sz w:val="13"/>
          <w:szCs w:val="15"/>
        </w:rPr>
        <w:t>/</w:t>
      </w:r>
      <w:r w:rsidRPr="004470AE">
        <w:rPr>
          <w:rStyle w:val="NormalTok"/>
          <w:sz w:val="13"/>
          <w:szCs w:val="15"/>
        </w:rPr>
        <w:t xml:space="preserve"> GC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1 </w:t>
      </w:r>
      <w:r w:rsidRPr="004470AE">
        <w:rPr>
          <w:rStyle w:val="OperatorTok"/>
          <w:sz w:val="13"/>
          <w:szCs w:val="15"/>
        </w:rPr>
        <w:t>-</w:t>
      </w:r>
      <w:r w:rsidRPr="004470AE">
        <w:rPr>
          <w:rStyle w:val="NormalTok"/>
          <w:sz w:val="13"/>
          <w:szCs w:val="15"/>
        </w:rPr>
        <w:t xml:space="preserve"> C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GC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M1 </w:t>
      </w:r>
      <w:r w:rsidRPr="004470AE">
        <w:rPr>
          <w:rStyle w:val="OperatorTok"/>
          <w:sz w:val="13"/>
          <w:szCs w:val="15"/>
        </w:rPr>
        <w:t>/</w:t>
      </w:r>
      <w:r w:rsidRPr="004470AE">
        <w:rPr>
          <w:rStyle w:val="NormalTok"/>
          <w:sz w:val="13"/>
          <w:szCs w:val="15"/>
        </w:rPr>
        <w:t xml:space="preserve"> GC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2 </w:t>
      </w:r>
      <w:r w:rsidRPr="004470AE">
        <w:rPr>
          <w:rStyle w:val="OperatorTok"/>
          <w:sz w:val="13"/>
          <w:szCs w:val="15"/>
        </w:rPr>
        <w:t>+</w:t>
      </w:r>
      <w:r w:rsidRPr="004470AE">
        <w:rPr>
          <w:rStyle w:val="NormalTok"/>
          <w:sz w:val="13"/>
          <w:szCs w:val="15"/>
        </w:rPr>
        <w:t xml:space="preserve"> C2</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对应合并公式</w:t>
      </w:r>
      <w:r w:rsidRPr="004470AE">
        <w:rPr>
          <w:sz w:val="15"/>
          <w:szCs w:val="15"/>
        </w:rPr>
        <w:br/>
      </w:r>
      <w:r w:rsidRPr="004470AE">
        <w:rPr>
          <w:rStyle w:val="NormalTok"/>
          <w:sz w:val="13"/>
          <w:szCs w:val="15"/>
        </w:rPr>
        <w:t xml:space="preserve">        remain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remain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actor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actor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actor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转正</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alid </w:t>
      </w:r>
      <w:r w:rsidRPr="004470AE">
        <w:rPr>
          <w:rStyle w:val="OperatorTok"/>
          <w:sz w:val="13"/>
          <w:szCs w:val="15"/>
        </w:rPr>
        <w:t>?</w:t>
      </w:r>
      <w:r w:rsidRPr="004470AE">
        <w:rPr>
          <w:rStyle w:val="NormalTok"/>
          <w:sz w:val="13"/>
          <w:szCs w:val="15"/>
        </w:rPr>
        <w:t xml:space="preserve"> remains</w:t>
      </w:r>
      <w:r w:rsidRPr="004470AE">
        <w:rPr>
          <w:rStyle w:val="OperatorTok"/>
          <w:sz w:val="13"/>
          <w:szCs w:val="15"/>
        </w:rPr>
        <w:t>[</w:t>
      </w:r>
      <w:r w:rsidRPr="004470AE">
        <w:rPr>
          <w:rStyle w:val="NormalTok"/>
          <w:sz w:val="13"/>
          <w:szCs w:val="15"/>
        </w:rPr>
        <w:t xml:space="preserve">length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OperatorTok"/>
          <w:sz w:val="13"/>
          <w:szCs w:val="15"/>
        </w:rPr>
        <w:t>}</w:t>
      </w:r>
    </w:p>
    <w:p w14:paraId="169FAD7C" w14:textId="77777777" w:rsidR="003C132F" w:rsidRPr="00170801" w:rsidRDefault="004470AE">
      <w:pPr>
        <w:pStyle w:val="3"/>
        <w:rPr>
          <w:sz w:val="21"/>
          <w:szCs w:val="21"/>
        </w:rPr>
      </w:pPr>
      <w:bookmarkStart w:id="127" w:name="扩欧求逆元"/>
      <w:bookmarkStart w:id="128" w:name="_Toc73724883"/>
      <w:bookmarkEnd w:id="125"/>
      <w:r w:rsidRPr="00170801">
        <w:rPr>
          <w:sz w:val="21"/>
          <w:szCs w:val="21"/>
        </w:rPr>
        <w:t>扩欧求逆元</w:t>
      </w:r>
      <w:bookmarkEnd w:id="128"/>
    </w:p>
    <w:p w14:paraId="06CF3528" w14:textId="77777777" w:rsidR="003C132F" w:rsidRPr="004470AE" w:rsidRDefault="004470AE">
      <w:pPr>
        <w:pStyle w:val="SourceCode"/>
        <w:rPr>
          <w:sz w:val="15"/>
          <w:szCs w:val="15"/>
        </w:rPr>
      </w:pP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exgcd</w:t>
      </w:r>
      <w:r w:rsidRPr="004470AE">
        <w:rPr>
          <w:rStyle w:val="OperatorTok"/>
          <w:sz w:val="13"/>
          <w:szCs w:val="15"/>
        </w:rPr>
        <w:t>(</w:t>
      </w:r>
      <w:r w:rsidRPr="004470AE">
        <w:rPr>
          <w:rStyle w:val="NormalTok"/>
          <w:sz w:val="13"/>
          <w:szCs w:val="15"/>
        </w:rPr>
        <w:t>LL a</w:t>
      </w:r>
      <w:r w:rsidRPr="004470AE">
        <w:rPr>
          <w:rStyle w:val="OperatorTok"/>
          <w:sz w:val="13"/>
          <w:szCs w:val="15"/>
        </w:rPr>
        <w:t>,</w:t>
      </w:r>
      <w:r w:rsidRPr="004470AE">
        <w:rPr>
          <w:rStyle w:val="NormalTok"/>
          <w:sz w:val="13"/>
          <w:szCs w:val="15"/>
        </w:rPr>
        <w:t xml:space="preserve"> LL b</w:t>
      </w:r>
      <w:r w:rsidRPr="004470AE">
        <w:rPr>
          <w:rStyle w:val="OperatorTok"/>
          <w:sz w:val="13"/>
          <w:szCs w:val="15"/>
        </w:rPr>
        <w:t>,</w:t>
      </w:r>
      <w:r w:rsidRPr="004470AE">
        <w:rPr>
          <w:rStyle w:val="NormalTok"/>
          <w:sz w:val="13"/>
          <w:szCs w:val="15"/>
        </w:rPr>
        <w:t xml:space="preserve"> LL </w:t>
      </w:r>
      <w:r w:rsidRPr="004470AE">
        <w:rPr>
          <w:rStyle w:val="OperatorTok"/>
          <w:sz w:val="13"/>
          <w:szCs w:val="15"/>
        </w:rPr>
        <w:t>&amp;</w:t>
      </w:r>
      <w:r w:rsidRPr="004470AE">
        <w:rPr>
          <w:rStyle w:val="NormalTok"/>
          <w:sz w:val="13"/>
          <w:szCs w:val="15"/>
        </w:rPr>
        <w:t>x</w:t>
      </w:r>
      <w:r w:rsidRPr="004470AE">
        <w:rPr>
          <w:rStyle w:val="OperatorTok"/>
          <w:sz w:val="13"/>
          <w:szCs w:val="15"/>
        </w:rPr>
        <w:t>,</w:t>
      </w:r>
      <w:r w:rsidRPr="004470AE">
        <w:rPr>
          <w:rStyle w:val="NormalTok"/>
          <w:sz w:val="13"/>
          <w:szCs w:val="15"/>
        </w:rPr>
        <w:t xml:space="preserve"> LL </w:t>
      </w:r>
      <w:r w:rsidRPr="004470AE">
        <w:rPr>
          <w:rStyle w:val="OperatorTok"/>
          <w:sz w:val="13"/>
          <w:szCs w:val="15"/>
        </w:rPr>
        <w:t>&amp;</w:t>
      </w:r>
      <w:r w:rsidRPr="004470AE">
        <w:rPr>
          <w:rStyle w:val="NormalTok"/>
          <w:sz w:val="13"/>
          <w:szCs w:val="15"/>
        </w:rPr>
        <w:t>y</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y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exgcd</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y </w:t>
      </w:r>
      <w:r w:rsidRPr="004470AE">
        <w:rPr>
          <w:rStyle w:val="OperatorTok"/>
          <w:sz w:val="13"/>
          <w:szCs w:val="15"/>
        </w:rPr>
        <w:t>-=</w:t>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KeywordTok"/>
          <w:sz w:val="13"/>
          <w:szCs w:val="15"/>
        </w:rPr>
        <w:t>inline</w:t>
      </w:r>
      <w:r w:rsidRPr="004470AE">
        <w:rPr>
          <w:rStyle w:val="NormalTok"/>
          <w:sz w:val="13"/>
          <w:szCs w:val="15"/>
        </w:rPr>
        <w:t xml:space="preserve"> LL inv</w:t>
      </w:r>
      <w:r w:rsidRPr="004470AE">
        <w:rPr>
          <w:rStyle w:val="OperatorTok"/>
          <w:sz w:val="13"/>
          <w:szCs w:val="15"/>
        </w:rPr>
        <w:t>(</w:t>
      </w:r>
      <w:r w:rsidRPr="004470AE">
        <w:rPr>
          <w:rStyle w:val="NormalTok"/>
          <w:sz w:val="13"/>
          <w:szCs w:val="15"/>
        </w:rPr>
        <w:t>LL a</w:t>
      </w:r>
      <w:r w:rsidRPr="004470AE">
        <w:rPr>
          <w:rStyle w:val="OperatorTok"/>
          <w:sz w:val="13"/>
          <w:szCs w:val="15"/>
        </w:rPr>
        <w:t>,</w:t>
      </w:r>
      <w:r w:rsidRPr="004470AE">
        <w:rPr>
          <w:rStyle w:val="NormalTok"/>
          <w:sz w:val="13"/>
          <w:szCs w:val="15"/>
        </w:rPr>
        <w:t xml:space="preserve"> LL mo</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 xml:space="preserve">    exgcd</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x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mo</w:t>
      </w:r>
      <w:r w:rsidRPr="004470AE">
        <w:rPr>
          <w:rStyle w:val="OperatorTok"/>
          <w:sz w:val="13"/>
          <w:szCs w:val="15"/>
        </w:rPr>
        <w:t>;</w:t>
      </w:r>
      <w:r w:rsidRPr="004470AE">
        <w:rPr>
          <w:sz w:val="15"/>
          <w:szCs w:val="15"/>
        </w:rPr>
        <w:br/>
      </w:r>
      <w:r w:rsidRPr="004470AE">
        <w:rPr>
          <w:rStyle w:val="OperatorTok"/>
          <w:sz w:val="13"/>
          <w:szCs w:val="15"/>
        </w:rPr>
        <w:t>}</w:t>
      </w:r>
    </w:p>
    <w:p w14:paraId="56370178" w14:textId="77777777" w:rsidR="003C132F" w:rsidRPr="00170801" w:rsidRDefault="004470AE">
      <w:pPr>
        <w:pStyle w:val="3"/>
        <w:rPr>
          <w:sz w:val="21"/>
          <w:szCs w:val="21"/>
        </w:rPr>
      </w:pPr>
      <w:bookmarkStart w:id="129" w:name="fft"/>
      <w:bookmarkStart w:id="130" w:name="_Toc73724884"/>
      <w:bookmarkEnd w:id="127"/>
      <w:r w:rsidRPr="00170801">
        <w:rPr>
          <w:sz w:val="21"/>
          <w:szCs w:val="21"/>
        </w:rPr>
        <w:t>FFT</w:t>
      </w:r>
      <w:bookmarkEnd w:id="130"/>
    </w:p>
    <w:p w14:paraId="17402C71" w14:textId="77777777" w:rsidR="003C132F" w:rsidRPr="004470AE" w:rsidRDefault="004470AE">
      <w:pPr>
        <w:pStyle w:val="SourceCode"/>
        <w:rPr>
          <w:sz w:val="15"/>
          <w:szCs w:val="15"/>
        </w:rPr>
      </w:pPr>
      <w:r w:rsidRPr="004470AE">
        <w:rPr>
          <w:rStyle w:val="KeywordTok"/>
          <w:sz w:val="13"/>
          <w:szCs w:val="15"/>
        </w:rPr>
        <w:t>struct</w:t>
      </w:r>
      <w:r w:rsidRPr="004470AE">
        <w:rPr>
          <w:rStyle w:val="NormalTok"/>
          <w:sz w:val="13"/>
          <w:szCs w:val="15"/>
        </w:rPr>
        <w:t xml:space="preserve"> Complex</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double</w:t>
      </w:r>
      <w:r w:rsidRPr="004470AE">
        <w:rPr>
          <w:rStyle w:val="NormalTok"/>
          <w:sz w:val="13"/>
          <w:szCs w:val="15"/>
        </w:rPr>
        <w:t xml:space="preserve"> re</w:t>
      </w:r>
      <w:r w:rsidRPr="004470AE">
        <w:rPr>
          <w:rStyle w:val="OperatorTok"/>
          <w:sz w:val="13"/>
          <w:szCs w:val="15"/>
        </w:rPr>
        <w:t>,</w:t>
      </w:r>
      <w:r w:rsidRPr="004470AE">
        <w:rPr>
          <w:rStyle w:val="NormalTok"/>
          <w:sz w:val="13"/>
          <w:szCs w:val="15"/>
        </w:rPr>
        <w:t xml:space="preserve"> im</w:t>
      </w:r>
      <w:r w:rsidRPr="004470AE">
        <w:rPr>
          <w:rStyle w:val="OperatorTok"/>
          <w:sz w:val="13"/>
          <w:szCs w:val="15"/>
        </w:rPr>
        <w:t>;</w:t>
      </w:r>
      <w:r w:rsidRPr="004470AE">
        <w:rPr>
          <w:sz w:val="15"/>
          <w:szCs w:val="15"/>
        </w:rPr>
        <w:br/>
      </w:r>
      <w:r w:rsidRPr="004470AE">
        <w:rPr>
          <w:rStyle w:val="NormalTok"/>
          <w:sz w:val="13"/>
          <w:szCs w:val="15"/>
        </w:rPr>
        <w:t xml:space="preserve">    Complex</w:t>
      </w:r>
      <w:r w:rsidRPr="004470AE">
        <w:rPr>
          <w:rStyle w:val="OperatorTok"/>
          <w:sz w:val="13"/>
          <w:szCs w:val="15"/>
        </w:rPr>
        <w:t>(</w:t>
      </w:r>
      <w:r w:rsidRPr="004470AE">
        <w:rPr>
          <w:rStyle w:val="DataTypeTok"/>
          <w:sz w:val="13"/>
          <w:szCs w:val="15"/>
        </w:rPr>
        <w:t>double</w:t>
      </w:r>
      <w:r w:rsidRPr="004470AE">
        <w:rPr>
          <w:rStyle w:val="NormalTok"/>
          <w:sz w:val="13"/>
          <w:szCs w:val="15"/>
        </w:rPr>
        <w:t xml:space="preserve"> _re</w:t>
      </w:r>
      <w:r w:rsidRPr="004470AE">
        <w:rPr>
          <w:rStyle w:val="OperatorTok"/>
          <w:sz w:val="13"/>
          <w:szCs w:val="15"/>
        </w:rPr>
        <w:t>,</w:t>
      </w:r>
      <w:r w:rsidRPr="004470AE">
        <w:rPr>
          <w:rStyle w:val="NormalTok"/>
          <w:sz w:val="13"/>
          <w:szCs w:val="15"/>
        </w:rPr>
        <w:t xml:space="preserve"> </w:t>
      </w:r>
      <w:r w:rsidRPr="004470AE">
        <w:rPr>
          <w:rStyle w:val="DataTypeTok"/>
          <w:sz w:val="13"/>
          <w:szCs w:val="15"/>
        </w:rPr>
        <w:t>double</w:t>
      </w:r>
      <w:r w:rsidRPr="004470AE">
        <w:rPr>
          <w:rStyle w:val="NormalTok"/>
          <w:sz w:val="13"/>
          <w:szCs w:val="15"/>
        </w:rPr>
        <w:t xml:space="preserve"> _i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re </w:t>
      </w:r>
      <w:r w:rsidRPr="004470AE">
        <w:rPr>
          <w:rStyle w:val="OperatorTok"/>
          <w:sz w:val="13"/>
          <w:szCs w:val="15"/>
        </w:rPr>
        <w:t>=</w:t>
      </w:r>
      <w:r w:rsidRPr="004470AE">
        <w:rPr>
          <w:rStyle w:val="NormalTok"/>
          <w:sz w:val="13"/>
          <w:szCs w:val="15"/>
        </w:rPr>
        <w:t xml:space="preserve"> _re</w:t>
      </w:r>
      <w:r w:rsidRPr="004470AE">
        <w:rPr>
          <w:rStyle w:val="OperatorTok"/>
          <w:sz w:val="13"/>
          <w:szCs w:val="15"/>
        </w:rPr>
        <w:t>;</w:t>
      </w:r>
      <w:r w:rsidRPr="004470AE">
        <w:rPr>
          <w:sz w:val="15"/>
          <w:szCs w:val="15"/>
        </w:rPr>
        <w:br/>
      </w:r>
      <w:r w:rsidRPr="004470AE">
        <w:rPr>
          <w:rStyle w:val="NormalTok"/>
          <w:sz w:val="13"/>
          <w:szCs w:val="15"/>
        </w:rPr>
        <w:t xml:space="preserve">        im </w:t>
      </w:r>
      <w:r w:rsidRPr="004470AE">
        <w:rPr>
          <w:rStyle w:val="OperatorTok"/>
          <w:sz w:val="13"/>
          <w:szCs w:val="15"/>
        </w:rPr>
        <w:t>=</w:t>
      </w:r>
      <w:r w:rsidRPr="004470AE">
        <w:rPr>
          <w:rStyle w:val="NormalTok"/>
          <w:sz w:val="13"/>
          <w:szCs w:val="15"/>
        </w:rPr>
        <w:t xml:space="preserve"> _i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omplex</w:t>
      </w:r>
      <w:r w:rsidRPr="004470AE">
        <w:rPr>
          <w:rStyle w:val="OperatorTok"/>
          <w:sz w:val="13"/>
          <w:szCs w:val="15"/>
        </w:rPr>
        <w:t>(</w:t>
      </w:r>
      <w:r w:rsidRPr="004470AE">
        <w:rPr>
          <w:rStyle w:val="DataTypeTok"/>
          <w:sz w:val="13"/>
          <w:szCs w:val="15"/>
        </w:rPr>
        <w:t>double</w:t>
      </w:r>
      <w:r w:rsidRPr="004470AE">
        <w:rPr>
          <w:rStyle w:val="NormalTok"/>
          <w:sz w:val="13"/>
          <w:szCs w:val="15"/>
        </w:rPr>
        <w:t xml:space="preserve"> _r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re </w:t>
      </w:r>
      <w:r w:rsidRPr="004470AE">
        <w:rPr>
          <w:rStyle w:val="OperatorTok"/>
          <w:sz w:val="13"/>
          <w:szCs w:val="15"/>
        </w:rPr>
        <w:t>=</w:t>
      </w:r>
      <w:r w:rsidRPr="004470AE">
        <w:rPr>
          <w:rStyle w:val="NormalTok"/>
          <w:sz w:val="13"/>
          <w:szCs w:val="15"/>
        </w:rPr>
        <w:t xml:space="preserve"> _re</w:t>
      </w:r>
      <w:r w:rsidRPr="004470AE">
        <w:rPr>
          <w:rStyle w:val="OperatorTok"/>
          <w:sz w:val="13"/>
          <w:szCs w:val="15"/>
        </w:rPr>
        <w:t>;</w:t>
      </w:r>
      <w:r w:rsidRPr="004470AE">
        <w:rPr>
          <w:sz w:val="15"/>
          <w:szCs w:val="15"/>
        </w:rPr>
        <w:br/>
      </w:r>
      <w:r w:rsidRPr="004470AE">
        <w:rPr>
          <w:rStyle w:val="NormalTok"/>
          <w:sz w:val="13"/>
          <w:szCs w:val="15"/>
        </w:rPr>
        <w:t xml:space="preserve">        im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omple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Complex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Complex </w:t>
      </w:r>
      <w:r w:rsidRPr="004470AE">
        <w:rPr>
          <w:rStyle w:val="OperatorTok"/>
          <w:sz w:val="13"/>
          <w:szCs w:val="15"/>
        </w:rPr>
        <w:t>&amp;</w:t>
      </w:r>
      <w:r w:rsidRPr="004470AE">
        <w:rPr>
          <w:rStyle w:val="NormalTok"/>
          <w:sz w:val="13"/>
          <w:szCs w:val="15"/>
        </w:rPr>
        <w:t>c1</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Complex </w:t>
      </w:r>
      <w:r w:rsidRPr="004470AE">
        <w:rPr>
          <w:rStyle w:val="OperatorTok"/>
          <w:sz w:val="13"/>
          <w:szCs w:val="15"/>
        </w:rPr>
        <w:t>&amp;</w:t>
      </w:r>
      <w:r w:rsidRPr="004470AE">
        <w:rPr>
          <w:rStyle w:val="NormalTok"/>
          <w:sz w:val="13"/>
          <w:szCs w:val="15"/>
        </w:rPr>
        <w:t>c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omplex</w:t>
      </w:r>
      <w:r w:rsidRPr="004470AE">
        <w:rPr>
          <w:rStyle w:val="OperatorTok"/>
          <w:sz w:val="13"/>
          <w:szCs w:val="15"/>
        </w:rPr>
        <w:t>(</w:t>
      </w:r>
      <w:r w:rsidRPr="004470AE">
        <w:rPr>
          <w:rStyle w:val="NormalTok"/>
          <w:sz w:val="13"/>
          <w:szCs w:val="15"/>
        </w:rPr>
        <w:t>c1</w:t>
      </w:r>
      <w:r w:rsidRPr="004470AE">
        <w:rPr>
          <w:rStyle w:val="OperatorTok"/>
          <w:sz w:val="13"/>
          <w:szCs w:val="15"/>
        </w:rPr>
        <w:t>.</w:t>
      </w:r>
      <w:r w:rsidRPr="004470AE">
        <w:rPr>
          <w:rStyle w:val="NormalTok"/>
          <w:sz w:val="13"/>
          <w:szCs w:val="15"/>
        </w:rPr>
        <w:t xml:space="preserve">re </w:t>
      </w:r>
      <w:r w:rsidRPr="004470AE">
        <w:rPr>
          <w:rStyle w:val="OperatorTok"/>
          <w:sz w:val="13"/>
          <w:szCs w:val="15"/>
        </w:rPr>
        <w:t>+</w:t>
      </w:r>
      <w:r w:rsidRPr="004470AE">
        <w:rPr>
          <w:rStyle w:val="NormalTok"/>
          <w:sz w:val="13"/>
          <w:szCs w:val="15"/>
        </w:rPr>
        <w:t xml:space="preserve"> c2</w:t>
      </w:r>
      <w:r w:rsidRPr="004470AE">
        <w:rPr>
          <w:rStyle w:val="OperatorTok"/>
          <w:sz w:val="13"/>
          <w:szCs w:val="15"/>
        </w:rPr>
        <w:t>.</w:t>
      </w:r>
      <w:r w:rsidRPr="004470AE">
        <w:rPr>
          <w:rStyle w:val="NormalTok"/>
          <w:sz w:val="13"/>
          <w:szCs w:val="15"/>
        </w:rPr>
        <w:t>re</w:t>
      </w:r>
      <w:r w:rsidRPr="004470AE">
        <w:rPr>
          <w:rStyle w:val="OperatorTok"/>
          <w:sz w:val="13"/>
          <w:szCs w:val="15"/>
        </w:rPr>
        <w:t>,</w:t>
      </w:r>
      <w:r w:rsidRPr="004470AE">
        <w:rPr>
          <w:rStyle w:val="NormalTok"/>
          <w:sz w:val="13"/>
          <w:szCs w:val="15"/>
        </w:rPr>
        <w:t xml:space="preserve"> c1</w:t>
      </w:r>
      <w:r w:rsidRPr="004470AE">
        <w:rPr>
          <w:rStyle w:val="OperatorTok"/>
          <w:sz w:val="13"/>
          <w:szCs w:val="15"/>
        </w:rPr>
        <w:t>.</w:t>
      </w:r>
      <w:r w:rsidRPr="004470AE">
        <w:rPr>
          <w:rStyle w:val="NormalTok"/>
          <w:sz w:val="13"/>
          <w:szCs w:val="15"/>
        </w:rPr>
        <w:t xml:space="preserve">im </w:t>
      </w:r>
      <w:r w:rsidRPr="004470AE">
        <w:rPr>
          <w:rStyle w:val="OperatorTok"/>
          <w:sz w:val="13"/>
          <w:szCs w:val="15"/>
        </w:rPr>
        <w:t>+</w:t>
      </w:r>
      <w:r w:rsidRPr="004470AE">
        <w:rPr>
          <w:rStyle w:val="NormalTok"/>
          <w:sz w:val="13"/>
          <w:szCs w:val="15"/>
        </w:rPr>
        <w:t xml:space="preserve"> c2</w:t>
      </w:r>
      <w:r w:rsidRPr="004470AE">
        <w:rPr>
          <w:rStyle w:val="OperatorTok"/>
          <w:sz w:val="13"/>
          <w:szCs w:val="15"/>
        </w:rPr>
        <w:t>.</w:t>
      </w:r>
      <w:r w:rsidRPr="004470AE">
        <w:rPr>
          <w:rStyle w:val="NormalTok"/>
          <w:sz w:val="13"/>
          <w:szCs w:val="15"/>
        </w:rPr>
        <w:t>i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Complex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Complex </w:t>
      </w:r>
      <w:r w:rsidRPr="004470AE">
        <w:rPr>
          <w:rStyle w:val="OperatorTok"/>
          <w:sz w:val="13"/>
          <w:szCs w:val="15"/>
        </w:rPr>
        <w:t>&amp;</w:t>
      </w:r>
      <w:r w:rsidRPr="004470AE">
        <w:rPr>
          <w:rStyle w:val="NormalTok"/>
          <w:sz w:val="13"/>
          <w:szCs w:val="15"/>
        </w:rPr>
        <w:t>c1</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Complex </w:t>
      </w:r>
      <w:r w:rsidRPr="004470AE">
        <w:rPr>
          <w:rStyle w:val="OperatorTok"/>
          <w:sz w:val="13"/>
          <w:szCs w:val="15"/>
        </w:rPr>
        <w:t>&amp;</w:t>
      </w:r>
      <w:r w:rsidRPr="004470AE">
        <w:rPr>
          <w:rStyle w:val="NormalTok"/>
          <w:sz w:val="13"/>
          <w:szCs w:val="15"/>
        </w:rPr>
        <w:t>c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omplex</w:t>
      </w:r>
      <w:r w:rsidRPr="004470AE">
        <w:rPr>
          <w:rStyle w:val="OperatorTok"/>
          <w:sz w:val="13"/>
          <w:szCs w:val="15"/>
        </w:rPr>
        <w:t>(</w:t>
      </w:r>
      <w:r w:rsidRPr="004470AE">
        <w:rPr>
          <w:rStyle w:val="NormalTok"/>
          <w:sz w:val="13"/>
          <w:szCs w:val="15"/>
        </w:rPr>
        <w:t>c1</w:t>
      </w:r>
      <w:r w:rsidRPr="004470AE">
        <w:rPr>
          <w:rStyle w:val="OperatorTok"/>
          <w:sz w:val="13"/>
          <w:szCs w:val="15"/>
        </w:rPr>
        <w:t>.</w:t>
      </w:r>
      <w:r w:rsidRPr="004470AE">
        <w:rPr>
          <w:rStyle w:val="NormalTok"/>
          <w:sz w:val="13"/>
          <w:szCs w:val="15"/>
        </w:rPr>
        <w:t xml:space="preserve">re </w:t>
      </w:r>
      <w:r w:rsidRPr="004470AE">
        <w:rPr>
          <w:rStyle w:val="OperatorTok"/>
          <w:sz w:val="13"/>
          <w:szCs w:val="15"/>
        </w:rPr>
        <w:t>-</w:t>
      </w:r>
      <w:r w:rsidRPr="004470AE">
        <w:rPr>
          <w:rStyle w:val="NormalTok"/>
          <w:sz w:val="13"/>
          <w:szCs w:val="15"/>
        </w:rPr>
        <w:t xml:space="preserve"> c2</w:t>
      </w:r>
      <w:r w:rsidRPr="004470AE">
        <w:rPr>
          <w:rStyle w:val="OperatorTok"/>
          <w:sz w:val="13"/>
          <w:szCs w:val="15"/>
        </w:rPr>
        <w:t>.</w:t>
      </w:r>
      <w:r w:rsidRPr="004470AE">
        <w:rPr>
          <w:rStyle w:val="NormalTok"/>
          <w:sz w:val="13"/>
          <w:szCs w:val="15"/>
        </w:rPr>
        <w:t>re</w:t>
      </w:r>
      <w:r w:rsidRPr="004470AE">
        <w:rPr>
          <w:rStyle w:val="OperatorTok"/>
          <w:sz w:val="13"/>
          <w:szCs w:val="15"/>
        </w:rPr>
        <w:t>,</w:t>
      </w:r>
      <w:r w:rsidRPr="004470AE">
        <w:rPr>
          <w:rStyle w:val="NormalTok"/>
          <w:sz w:val="13"/>
          <w:szCs w:val="15"/>
        </w:rPr>
        <w:t xml:space="preserve"> c1</w:t>
      </w:r>
      <w:r w:rsidRPr="004470AE">
        <w:rPr>
          <w:rStyle w:val="OperatorTok"/>
          <w:sz w:val="13"/>
          <w:szCs w:val="15"/>
        </w:rPr>
        <w:t>.</w:t>
      </w:r>
      <w:r w:rsidRPr="004470AE">
        <w:rPr>
          <w:rStyle w:val="NormalTok"/>
          <w:sz w:val="13"/>
          <w:szCs w:val="15"/>
        </w:rPr>
        <w:t xml:space="preserve">im </w:t>
      </w:r>
      <w:r w:rsidRPr="004470AE">
        <w:rPr>
          <w:rStyle w:val="OperatorTok"/>
          <w:sz w:val="13"/>
          <w:szCs w:val="15"/>
        </w:rPr>
        <w:t>-</w:t>
      </w:r>
      <w:r w:rsidRPr="004470AE">
        <w:rPr>
          <w:rStyle w:val="NormalTok"/>
          <w:sz w:val="13"/>
          <w:szCs w:val="15"/>
        </w:rPr>
        <w:t xml:space="preserve"> c2</w:t>
      </w:r>
      <w:r w:rsidRPr="004470AE">
        <w:rPr>
          <w:rStyle w:val="OperatorTok"/>
          <w:sz w:val="13"/>
          <w:szCs w:val="15"/>
        </w:rPr>
        <w:t>.</w:t>
      </w:r>
      <w:r w:rsidRPr="004470AE">
        <w:rPr>
          <w:rStyle w:val="NormalTok"/>
          <w:sz w:val="13"/>
          <w:szCs w:val="15"/>
        </w:rPr>
        <w:t>i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Complex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Complex </w:t>
      </w:r>
      <w:r w:rsidRPr="004470AE">
        <w:rPr>
          <w:rStyle w:val="OperatorTok"/>
          <w:sz w:val="13"/>
          <w:szCs w:val="15"/>
        </w:rPr>
        <w:t>&amp;</w:t>
      </w:r>
      <w:r w:rsidRPr="004470AE">
        <w:rPr>
          <w:rStyle w:val="NormalTok"/>
          <w:sz w:val="13"/>
          <w:szCs w:val="15"/>
        </w:rPr>
        <w:t>c1</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Complex </w:t>
      </w:r>
      <w:r w:rsidRPr="004470AE">
        <w:rPr>
          <w:rStyle w:val="OperatorTok"/>
          <w:sz w:val="13"/>
          <w:szCs w:val="15"/>
        </w:rPr>
        <w:t>&amp;</w:t>
      </w:r>
      <w:r w:rsidRPr="004470AE">
        <w:rPr>
          <w:rStyle w:val="NormalTok"/>
          <w:sz w:val="13"/>
          <w:szCs w:val="15"/>
        </w:rPr>
        <w:t>c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omplex</w:t>
      </w:r>
      <w:r w:rsidRPr="004470AE">
        <w:rPr>
          <w:rStyle w:val="OperatorTok"/>
          <w:sz w:val="13"/>
          <w:szCs w:val="15"/>
        </w:rPr>
        <w:t>(</w:t>
      </w:r>
      <w:r w:rsidRPr="004470AE">
        <w:rPr>
          <w:rStyle w:val="NormalTok"/>
          <w:sz w:val="13"/>
          <w:szCs w:val="15"/>
        </w:rPr>
        <w:t>c1</w:t>
      </w:r>
      <w:r w:rsidRPr="004470AE">
        <w:rPr>
          <w:rStyle w:val="OperatorTok"/>
          <w:sz w:val="13"/>
          <w:szCs w:val="15"/>
        </w:rPr>
        <w:t>.</w:t>
      </w:r>
      <w:r w:rsidRPr="004470AE">
        <w:rPr>
          <w:rStyle w:val="NormalTok"/>
          <w:sz w:val="13"/>
          <w:szCs w:val="15"/>
        </w:rPr>
        <w:t xml:space="preserve">re </w:t>
      </w:r>
      <w:r w:rsidRPr="004470AE">
        <w:rPr>
          <w:rStyle w:val="OperatorTok"/>
          <w:sz w:val="13"/>
          <w:szCs w:val="15"/>
        </w:rPr>
        <w:t>*</w:t>
      </w:r>
      <w:r w:rsidRPr="004470AE">
        <w:rPr>
          <w:rStyle w:val="NormalTok"/>
          <w:sz w:val="13"/>
          <w:szCs w:val="15"/>
        </w:rPr>
        <w:t xml:space="preserve"> c2</w:t>
      </w:r>
      <w:r w:rsidRPr="004470AE">
        <w:rPr>
          <w:rStyle w:val="OperatorTok"/>
          <w:sz w:val="13"/>
          <w:szCs w:val="15"/>
        </w:rPr>
        <w:t>.</w:t>
      </w:r>
      <w:r w:rsidRPr="004470AE">
        <w:rPr>
          <w:rStyle w:val="NormalTok"/>
          <w:sz w:val="13"/>
          <w:szCs w:val="15"/>
        </w:rPr>
        <w:t xml:space="preserve">re </w:t>
      </w:r>
      <w:r w:rsidRPr="004470AE">
        <w:rPr>
          <w:rStyle w:val="OperatorTok"/>
          <w:sz w:val="13"/>
          <w:szCs w:val="15"/>
        </w:rPr>
        <w:t>-</w:t>
      </w:r>
      <w:r w:rsidRPr="004470AE">
        <w:rPr>
          <w:rStyle w:val="NormalTok"/>
          <w:sz w:val="13"/>
          <w:szCs w:val="15"/>
        </w:rPr>
        <w:t xml:space="preserve"> c1</w:t>
      </w:r>
      <w:r w:rsidRPr="004470AE">
        <w:rPr>
          <w:rStyle w:val="OperatorTok"/>
          <w:sz w:val="13"/>
          <w:szCs w:val="15"/>
        </w:rPr>
        <w:t>.</w:t>
      </w:r>
      <w:r w:rsidRPr="004470AE">
        <w:rPr>
          <w:rStyle w:val="NormalTok"/>
          <w:sz w:val="13"/>
          <w:szCs w:val="15"/>
        </w:rPr>
        <w:t xml:space="preserve">im </w:t>
      </w:r>
      <w:r w:rsidRPr="004470AE">
        <w:rPr>
          <w:rStyle w:val="OperatorTok"/>
          <w:sz w:val="13"/>
          <w:szCs w:val="15"/>
        </w:rPr>
        <w:t>*</w:t>
      </w:r>
      <w:r w:rsidRPr="004470AE">
        <w:rPr>
          <w:rStyle w:val="NormalTok"/>
          <w:sz w:val="13"/>
          <w:szCs w:val="15"/>
        </w:rPr>
        <w:t xml:space="preserve"> c2</w:t>
      </w:r>
      <w:r w:rsidRPr="004470AE">
        <w:rPr>
          <w:rStyle w:val="OperatorTok"/>
          <w:sz w:val="13"/>
          <w:szCs w:val="15"/>
        </w:rPr>
        <w:t>.</w:t>
      </w:r>
      <w:r w:rsidRPr="004470AE">
        <w:rPr>
          <w:rStyle w:val="NormalTok"/>
          <w:sz w:val="13"/>
          <w:szCs w:val="15"/>
        </w:rPr>
        <w:t>im</w:t>
      </w:r>
      <w:r w:rsidRPr="004470AE">
        <w:rPr>
          <w:rStyle w:val="OperatorTok"/>
          <w:sz w:val="13"/>
          <w:szCs w:val="15"/>
        </w:rPr>
        <w:t>,</w:t>
      </w:r>
      <w:r w:rsidRPr="004470AE">
        <w:rPr>
          <w:rStyle w:val="NormalTok"/>
          <w:sz w:val="13"/>
          <w:szCs w:val="15"/>
        </w:rPr>
        <w:t xml:space="preserve"> c1</w:t>
      </w:r>
      <w:r w:rsidRPr="004470AE">
        <w:rPr>
          <w:rStyle w:val="OperatorTok"/>
          <w:sz w:val="13"/>
          <w:szCs w:val="15"/>
        </w:rPr>
        <w:t>.</w:t>
      </w:r>
      <w:r w:rsidRPr="004470AE">
        <w:rPr>
          <w:rStyle w:val="NormalTok"/>
          <w:sz w:val="13"/>
          <w:szCs w:val="15"/>
        </w:rPr>
        <w:t xml:space="preserve">re </w:t>
      </w:r>
      <w:r w:rsidRPr="004470AE">
        <w:rPr>
          <w:rStyle w:val="OperatorTok"/>
          <w:sz w:val="13"/>
          <w:szCs w:val="15"/>
        </w:rPr>
        <w:t>*</w:t>
      </w:r>
      <w:r w:rsidRPr="004470AE">
        <w:rPr>
          <w:rStyle w:val="NormalTok"/>
          <w:sz w:val="13"/>
          <w:szCs w:val="15"/>
        </w:rPr>
        <w:t xml:space="preserve"> c2</w:t>
      </w:r>
      <w:r w:rsidRPr="004470AE">
        <w:rPr>
          <w:rStyle w:val="OperatorTok"/>
          <w:sz w:val="13"/>
          <w:szCs w:val="15"/>
        </w:rPr>
        <w:t>.</w:t>
      </w:r>
      <w:r w:rsidRPr="004470AE">
        <w:rPr>
          <w:rStyle w:val="NormalTok"/>
          <w:sz w:val="13"/>
          <w:szCs w:val="15"/>
        </w:rPr>
        <w:t xml:space="preserve">im </w:t>
      </w:r>
      <w:r w:rsidRPr="004470AE">
        <w:rPr>
          <w:rStyle w:val="OperatorTok"/>
          <w:sz w:val="13"/>
          <w:szCs w:val="15"/>
        </w:rPr>
        <w:t>+</w:t>
      </w:r>
      <w:r w:rsidRPr="004470AE">
        <w:rPr>
          <w:rStyle w:val="NormalTok"/>
          <w:sz w:val="13"/>
          <w:szCs w:val="15"/>
        </w:rPr>
        <w:t xml:space="preserve"> c1</w:t>
      </w:r>
      <w:r w:rsidRPr="004470AE">
        <w:rPr>
          <w:rStyle w:val="OperatorTok"/>
          <w:sz w:val="13"/>
          <w:szCs w:val="15"/>
        </w:rPr>
        <w:t>.</w:t>
      </w:r>
      <w:r w:rsidRPr="004470AE">
        <w:rPr>
          <w:rStyle w:val="NormalTok"/>
          <w:sz w:val="13"/>
          <w:szCs w:val="15"/>
        </w:rPr>
        <w:t xml:space="preserve">im </w:t>
      </w:r>
      <w:r w:rsidRPr="004470AE">
        <w:rPr>
          <w:rStyle w:val="OperatorTok"/>
          <w:sz w:val="13"/>
          <w:szCs w:val="15"/>
        </w:rPr>
        <w:t>*</w:t>
      </w:r>
      <w:r w:rsidRPr="004470AE">
        <w:rPr>
          <w:rStyle w:val="NormalTok"/>
          <w:sz w:val="13"/>
          <w:szCs w:val="15"/>
        </w:rPr>
        <w:t xml:space="preserve"> c2</w:t>
      </w:r>
      <w:r w:rsidRPr="004470AE">
        <w:rPr>
          <w:rStyle w:val="OperatorTok"/>
          <w:sz w:val="13"/>
          <w:szCs w:val="15"/>
        </w:rPr>
        <w:t>.</w:t>
      </w:r>
      <w:r w:rsidRPr="004470AE">
        <w:rPr>
          <w:rStyle w:val="NormalTok"/>
          <w:sz w:val="13"/>
          <w:szCs w:val="15"/>
        </w:rPr>
        <w:t>r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FFT</w:t>
      </w:r>
      <w:r w:rsidRPr="004470AE">
        <w:rPr>
          <w:rStyle w:val="OperatorTok"/>
          <w:sz w:val="13"/>
          <w:szCs w:val="15"/>
        </w:rPr>
        <w:t>(</w:t>
      </w:r>
      <w:r w:rsidRPr="004470AE">
        <w:rPr>
          <w:rStyle w:val="NormalTok"/>
          <w:sz w:val="13"/>
          <w:szCs w:val="15"/>
        </w:rPr>
        <w:t>complex</w:t>
      </w:r>
      <w:r w:rsidRPr="004470AE">
        <w:rPr>
          <w:rStyle w:val="OperatorTok"/>
          <w:sz w:val="13"/>
          <w:szCs w:val="15"/>
        </w:rPr>
        <w:t>&lt;</w:t>
      </w:r>
      <w:r w:rsidRPr="004470AE">
        <w:rPr>
          <w:rStyle w:val="DataTypeTok"/>
          <w:sz w:val="13"/>
          <w:szCs w:val="15"/>
        </w:rPr>
        <w:t>double</w:t>
      </w:r>
      <w:r w:rsidRPr="004470AE">
        <w:rPr>
          <w:rStyle w:val="OperatorTok"/>
          <w:sz w:val="13"/>
          <w:szCs w:val="15"/>
        </w:rPr>
        <w:t>&g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 LL n</w:t>
      </w:r>
      <w:r w:rsidRPr="004470AE">
        <w:rPr>
          <w:rStyle w:val="OperatorTok"/>
          <w:sz w:val="13"/>
          <w:szCs w:val="15"/>
        </w:rPr>
        <w:t>,</w:t>
      </w:r>
      <w:r w:rsidRPr="004470AE">
        <w:rPr>
          <w:rStyle w:val="NormalTok"/>
          <w:sz w:val="13"/>
          <w:szCs w:val="15"/>
        </w:rPr>
        <w:t xml:space="preserve"> LL inv</w:t>
      </w:r>
      <w:r w:rsidRPr="004470AE">
        <w:rPr>
          <w:rStyle w:val="OperatorTok"/>
          <w:sz w:val="13"/>
          <w:szCs w:val="15"/>
        </w:rPr>
        <w:t>,</w:t>
      </w:r>
      <w:r w:rsidRPr="004470AE">
        <w:rPr>
          <w:rStyle w:val="NormalTok"/>
          <w:sz w:val="13"/>
          <w:szCs w:val="15"/>
        </w:rPr>
        <w:t xml:space="preserve"> LL rev</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FFT</w:t>
      </w:r>
      <w:r w:rsidRPr="004470AE">
        <w:rPr>
          <w:rStyle w:val="CommentTok"/>
          <w:i w:val="0"/>
          <w:iCs/>
          <w:sz w:val="13"/>
          <w:szCs w:val="15"/>
        </w:rPr>
        <w:t>系列没有外部依赖数组，不用打</w:t>
      </w:r>
      <w:r w:rsidRPr="004470AE">
        <w:rPr>
          <w:rStyle w:val="CommentTok"/>
          <w:i w:val="0"/>
          <w:iCs/>
          <w:sz w:val="13"/>
          <w:szCs w:val="15"/>
        </w:rPr>
        <w:t>ifdef</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lt;</w:t>
      </w:r>
      <w:r w:rsidRPr="004470AE">
        <w:rPr>
          <w:rStyle w:val="NormalTok"/>
          <w:sz w:val="13"/>
          <w:szCs w:val="15"/>
        </w:rPr>
        <w:t xml:space="preserve"> rev</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swap</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rev</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mi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mid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mid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omplex</w:t>
      </w:r>
      <w:r w:rsidRPr="004470AE">
        <w:rPr>
          <w:rStyle w:val="OperatorTok"/>
          <w:sz w:val="13"/>
          <w:szCs w:val="15"/>
        </w:rPr>
        <w:t>&lt;</w:t>
      </w:r>
      <w:r w:rsidRPr="004470AE">
        <w:rPr>
          <w:rStyle w:val="DataTypeTok"/>
          <w:sz w:val="13"/>
          <w:szCs w:val="15"/>
        </w:rPr>
        <w:t>double</w:t>
      </w:r>
      <w:r w:rsidRPr="004470AE">
        <w:rPr>
          <w:rStyle w:val="OperatorTok"/>
          <w:sz w:val="13"/>
          <w:szCs w:val="15"/>
        </w:rPr>
        <w:t>&gt;</w:t>
      </w:r>
      <w:r w:rsidRPr="004470AE">
        <w:rPr>
          <w:rStyle w:val="NormalTok"/>
          <w:sz w:val="13"/>
          <w:szCs w:val="15"/>
        </w:rPr>
        <w:t xml:space="preserve"> tmp</w:t>
      </w:r>
      <w:r w:rsidRPr="004470AE">
        <w:rPr>
          <w:rStyle w:val="OperatorTok"/>
          <w:sz w:val="13"/>
          <w:szCs w:val="15"/>
        </w:rPr>
        <w:t>(</w:t>
      </w:r>
      <w:r w:rsidRPr="004470AE">
        <w:rPr>
          <w:rStyle w:val="NormalTok"/>
          <w:sz w:val="13"/>
          <w:szCs w:val="15"/>
        </w:rPr>
        <w:t>cos</w:t>
      </w:r>
      <w:r w:rsidRPr="004470AE">
        <w:rPr>
          <w:rStyle w:val="OperatorTok"/>
          <w:sz w:val="13"/>
          <w:szCs w:val="15"/>
        </w:rPr>
        <w:t>(</w:t>
      </w:r>
      <w:r w:rsidRPr="004470AE">
        <w:rPr>
          <w:rStyle w:val="NormalTok"/>
          <w:sz w:val="13"/>
          <w:szCs w:val="15"/>
        </w:rPr>
        <w:t xml:space="preserve">pi </w:t>
      </w:r>
      <w:r w:rsidRPr="004470AE">
        <w:rPr>
          <w:rStyle w:val="OperatorTok"/>
          <w:sz w:val="13"/>
          <w:szCs w:val="15"/>
        </w:rPr>
        <w:t>/</w:t>
      </w:r>
      <w:r w:rsidRPr="004470AE">
        <w:rPr>
          <w:rStyle w:val="NormalTok"/>
          <w:sz w:val="13"/>
          <w:szCs w:val="15"/>
        </w:rPr>
        <w:t xml:space="preserve"> mid</w:t>
      </w:r>
      <w:r w:rsidRPr="004470AE">
        <w:rPr>
          <w:rStyle w:val="OperatorTok"/>
          <w:sz w:val="13"/>
          <w:szCs w:val="15"/>
        </w:rPr>
        <w:t>),</w:t>
      </w:r>
      <w:r w:rsidRPr="004470AE">
        <w:rPr>
          <w:rStyle w:val="NormalTok"/>
          <w:sz w:val="13"/>
          <w:szCs w:val="15"/>
        </w:rPr>
        <w:t xml:space="preserve"> inv </w:t>
      </w:r>
      <w:r w:rsidRPr="004470AE">
        <w:rPr>
          <w:rStyle w:val="OperatorTok"/>
          <w:sz w:val="13"/>
          <w:szCs w:val="15"/>
        </w:rPr>
        <w:t>*</w:t>
      </w:r>
      <w:r w:rsidRPr="004470AE">
        <w:rPr>
          <w:rStyle w:val="NormalTok"/>
          <w:sz w:val="13"/>
          <w:szCs w:val="15"/>
        </w:rPr>
        <w:t xml:space="preserve"> sin</w:t>
      </w:r>
      <w:r w:rsidRPr="004470AE">
        <w:rPr>
          <w:rStyle w:val="OperatorTok"/>
          <w:sz w:val="13"/>
          <w:szCs w:val="15"/>
        </w:rPr>
        <w:t>(</w:t>
      </w:r>
      <w:r w:rsidRPr="004470AE">
        <w:rPr>
          <w:rStyle w:val="NormalTok"/>
          <w:sz w:val="13"/>
          <w:szCs w:val="15"/>
        </w:rPr>
        <w:t xml:space="preserve">pi </w:t>
      </w:r>
      <w:r w:rsidRPr="004470AE">
        <w:rPr>
          <w:rStyle w:val="OperatorTok"/>
          <w:sz w:val="13"/>
          <w:szCs w:val="15"/>
        </w:rPr>
        <w:t>/</w:t>
      </w:r>
      <w:r w:rsidRPr="004470AE">
        <w:rPr>
          <w:rStyle w:val="NormalTok"/>
          <w:sz w:val="13"/>
          <w:szCs w:val="15"/>
        </w:rPr>
        <w:t xml:space="preserve"> mi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mid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omplex</w:t>
      </w:r>
      <w:r w:rsidRPr="004470AE">
        <w:rPr>
          <w:rStyle w:val="OperatorTok"/>
          <w:sz w:val="13"/>
          <w:szCs w:val="15"/>
        </w:rPr>
        <w:t>&lt;</w:t>
      </w:r>
      <w:r w:rsidRPr="004470AE">
        <w:rPr>
          <w:rStyle w:val="DataTypeTok"/>
          <w:sz w:val="13"/>
          <w:szCs w:val="15"/>
        </w:rPr>
        <w:t>double</w:t>
      </w:r>
      <w:r w:rsidRPr="004470AE">
        <w:rPr>
          <w:rStyle w:val="OperatorTok"/>
          <w:sz w:val="13"/>
          <w:szCs w:val="15"/>
        </w:rPr>
        <w:t>&gt;</w:t>
      </w:r>
      <w:r w:rsidRPr="004470AE">
        <w:rPr>
          <w:rStyle w:val="NormalTok"/>
          <w:sz w:val="13"/>
          <w:szCs w:val="15"/>
        </w:rPr>
        <w:t xml:space="preserve"> omega</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mid</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rStyle w:val="NormalTok"/>
          <w:sz w:val="13"/>
          <w:szCs w:val="15"/>
        </w:rPr>
        <w:t xml:space="preserve"> omega </w:t>
      </w:r>
      <w:r w:rsidRPr="004470AE">
        <w:rPr>
          <w:rStyle w:val="OperatorTok"/>
          <w:sz w:val="13"/>
          <w:szCs w:val="15"/>
        </w:rPr>
        <w:t>*=</w:t>
      </w:r>
      <w:r w:rsidRPr="004470AE">
        <w:rPr>
          <w:rStyle w:val="NormalTok"/>
          <w:sz w:val="13"/>
          <w:szCs w:val="15"/>
        </w:rPr>
        <w:t xml:space="preserve"> tm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rStyle w:val="NormalTok"/>
          <w:sz w:val="13"/>
          <w:szCs w:val="15"/>
        </w:rPr>
        <w:t xml:space="preserve"> y </w:t>
      </w:r>
      <w:r w:rsidRPr="004470AE">
        <w:rPr>
          <w:rStyle w:val="OperatorTok"/>
          <w:sz w:val="13"/>
          <w:szCs w:val="15"/>
        </w:rPr>
        <w:t>=</w:t>
      </w:r>
      <w:r w:rsidRPr="004470AE">
        <w:rPr>
          <w:rStyle w:val="NormalTok"/>
          <w:sz w:val="13"/>
          <w:szCs w:val="15"/>
        </w:rPr>
        <w:t xml:space="preserve"> omega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mid</w:t>
      </w:r>
      <w:r w:rsidRPr="004470AE">
        <w:rPr>
          <w:rStyle w:val="OperatorTok"/>
          <w:sz w:val="13"/>
          <w:szCs w:val="15"/>
        </w:rPr>
        <w:t>];</w:t>
      </w:r>
      <w:r w:rsidRPr="004470AE">
        <w:rPr>
          <w:sz w:val="15"/>
          <w:szCs w:val="15"/>
        </w:rPr>
        <w:br/>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mi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LL </w:t>
      </w:r>
      <w:r w:rsidRPr="004470AE">
        <w:rPr>
          <w:rStyle w:val="OperatorTok"/>
          <w:sz w:val="13"/>
          <w:szCs w:val="15"/>
        </w:rPr>
        <w:t>*</w:t>
      </w:r>
      <w:r w:rsidRPr="004470AE">
        <w:rPr>
          <w:rStyle w:val="NormalTok"/>
          <w:sz w:val="13"/>
          <w:szCs w:val="15"/>
        </w:rPr>
        <w:t>FFTArrayMul</w:t>
      </w:r>
      <w:r w:rsidRPr="004470AE">
        <w:rPr>
          <w:rStyle w:val="OperatorTok"/>
          <w:sz w:val="13"/>
          <w:szCs w:val="15"/>
        </w:rPr>
        <w:t>(</w:t>
      </w:r>
      <w:r w:rsidRPr="004470AE">
        <w:rPr>
          <w:rStyle w:val="NormalTok"/>
          <w:sz w:val="13"/>
          <w:szCs w:val="15"/>
        </w:rPr>
        <w:t>LL A</w:t>
      </w:r>
      <w:r w:rsidRPr="004470AE">
        <w:rPr>
          <w:rStyle w:val="OperatorTok"/>
          <w:sz w:val="13"/>
          <w:szCs w:val="15"/>
        </w:rPr>
        <w:t>[],</w:t>
      </w:r>
      <w:r w:rsidRPr="004470AE">
        <w:rPr>
          <w:rStyle w:val="NormalTok"/>
          <w:sz w:val="13"/>
          <w:szCs w:val="15"/>
        </w:rPr>
        <w:t xml:space="preserve"> LL B</w:t>
      </w:r>
      <w:r w:rsidRPr="004470AE">
        <w:rPr>
          <w:rStyle w:val="OperatorTok"/>
          <w:sz w:val="13"/>
          <w:szCs w:val="15"/>
        </w:rPr>
        <w:t>[],</w:t>
      </w:r>
      <w:r w:rsidRPr="004470AE">
        <w:rPr>
          <w:rStyle w:val="NormalTok"/>
          <w:sz w:val="13"/>
          <w:szCs w:val="15"/>
        </w:rPr>
        <w:t xml:space="preserve"> LL Alen</w:t>
      </w:r>
      <w:r w:rsidRPr="004470AE">
        <w:rPr>
          <w:rStyle w:val="OperatorTok"/>
          <w:sz w:val="13"/>
          <w:szCs w:val="15"/>
        </w:rPr>
        <w:t>,</w:t>
      </w:r>
      <w:r w:rsidRPr="004470AE">
        <w:rPr>
          <w:rStyle w:val="NormalTok"/>
          <w:sz w:val="13"/>
          <w:szCs w:val="15"/>
        </w:rPr>
        <w:t xml:space="preserve"> LL Ble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max_length </w:t>
      </w:r>
      <w:r w:rsidRPr="004470AE">
        <w:rPr>
          <w:rStyle w:val="OperatorTok"/>
          <w:sz w:val="13"/>
          <w:szCs w:val="15"/>
        </w:rPr>
        <w:t>=</w:t>
      </w:r>
      <w:r w:rsidRPr="004470AE">
        <w:rPr>
          <w:rStyle w:val="NormalTok"/>
          <w:sz w:val="13"/>
          <w:szCs w:val="15"/>
        </w:rPr>
        <w:t xml:space="preserve"> max</w:t>
      </w:r>
      <w:r w:rsidRPr="004470AE">
        <w:rPr>
          <w:rStyle w:val="OperatorTok"/>
          <w:sz w:val="13"/>
          <w:szCs w:val="15"/>
        </w:rPr>
        <w:t>(</w:t>
      </w:r>
      <w:r w:rsidRPr="004470AE">
        <w:rPr>
          <w:rStyle w:val="NormalTok"/>
          <w:sz w:val="13"/>
          <w:szCs w:val="15"/>
        </w:rPr>
        <w:t>Alen</w:t>
      </w:r>
      <w:r w:rsidRPr="004470AE">
        <w:rPr>
          <w:rStyle w:val="OperatorTok"/>
          <w:sz w:val="13"/>
          <w:szCs w:val="15"/>
        </w:rPr>
        <w:t>,</w:t>
      </w:r>
      <w:r w:rsidRPr="004470AE">
        <w:rPr>
          <w:rStyle w:val="NormalTok"/>
          <w:sz w:val="13"/>
          <w:szCs w:val="15"/>
        </w:rPr>
        <w:t xml:space="preserve"> Blen</w:t>
      </w:r>
      <w:r w:rsidRPr="004470AE">
        <w:rPr>
          <w:rStyle w:val="OperatorTok"/>
          <w:sz w:val="13"/>
          <w:szCs w:val="15"/>
        </w:rPr>
        <w:t>);</w:t>
      </w:r>
      <w:r w:rsidRPr="004470AE">
        <w:rPr>
          <w:sz w:val="15"/>
          <w:szCs w:val="15"/>
        </w:rPr>
        <w:br/>
      </w:r>
      <w:r w:rsidRPr="004470AE">
        <w:rPr>
          <w:rStyle w:val="NormalTok"/>
          <w:sz w:val="13"/>
          <w:szCs w:val="15"/>
        </w:rPr>
        <w:t xml:space="preserve">    LL limi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LL bi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limit </w:t>
      </w:r>
      <w:r w:rsidRPr="004470AE">
        <w:rPr>
          <w:rStyle w:val="OperatorTok"/>
          <w:sz w:val="13"/>
          <w:szCs w:val="15"/>
        </w:rPr>
        <w:t>&lt;</w:t>
      </w:r>
      <w:r w:rsidRPr="004470AE">
        <w:rPr>
          <w:rStyle w:val="NormalTok"/>
          <w:sz w:val="13"/>
          <w:szCs w:val="15"/>
        </w:rPr>
        <w:t xml:space="preserve"> max_length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bit</w:t>
      </w:r>
      <w:r w:rsidRPr="004470AE">
        <w:rPr>
          <w:rStyle w:val="OperatorTok"/>
          <w:sz w:val="13"/>
          <w:szCs w:val="15"/>
        </w:rPr>
        <w:t>++,</w:t>
      </w:r>
      <w:r w:rsidRPr="004470AE">
        <w:rPr>
          <w:rStyle w:val="NormalTok"/>
          <w:sz w:val="13"/>
          <w:szCs w:val="15"/>
        </w:rPr>
        <w:t xml:space="preserve"> limit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lastRenderedPageBreak/>
        <w:t xml:space="preserve">    </w:t>
      </w:r>
      <w:r w:rsidRPr="004470AE">
        <w:rPr>
          <w:rStyle w:val="KeywordTok"/>
          <w:sz w:val="13"/>
          <w:szCs w:val="15"/>
        </w:rPr>
        <w:t>auto</w:t>
      </w:r>
      <w:r w:rsidRPr="004470AE">
        <w:rPr>
          <w:rStyle w:val="NormalTok"/>
          <w:sz w:val="13"/>
          <w:szCs w:val="15"/>
        </w:rPr>
        <w:t xml:space="preserve"> rev </w:t>
      </w:r>
      <w:r w:rsidRPr="004470AE">
        <w:rPr>
          <w:rStyle w:val="OperatorTok"/>
          <w:sz w:val="13"/>
          <w:szCs w:val="15"/>
        </w:rPr>
        <w:t>=</w:t>
      </w:r>
      <w:r w:rsidRPr="004470AE">
        <w:rPr>
          <w:rStyle w:val="NormalTok"/>
          <w:sz w:val="13"/>
          <w:szCs w:val="15"/>
        </w:rPr>
        <w:t xml:space="preserve"> </w:t>
      </w:r>
      <w:r w:rsidRPr="004470AE">
        <w:rPr>
          <w:rStyle w:val="KeywordTok"/>
          <w:sz w:val="13"/>
          <w:szCs w:val="15"/>
        </w:rPr>
        <w:t>new</w:t>
      </w:r>
      <w:r w:rsidRPr="004470AE">
        <w:rPr>
          <w:rStyle w:val="NormalTok"/>
          <w:sz w:val="13"/>
          <w:szCs w:val="15"/>
        </w:rPr>
        <w:t xml:space="preserve"> LL</w:t>
      </w:r>
      <w:r w:rsidRPr="004470AE">
        <w:rPr>
          <w:rStyle w:val="OperatorTok"/>
          <w:sz w:val="13"/>
          <w:szCs w:val="15"/>
        </w:rPr>
        <w:t>[</w:t>
      </w:r>
      <w:r w:rsidRPr="004470AE">
        <w:rPr>
          <w:rStyle w:val="NormalTok"/>
          <w:sz w:val="13"/>
          <w:szCs w:val="15"/>
        </w:rPr>
        <w:t xml:space="preserve">limit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sz w:val="15"/>
          <w:szCs w:val="15"/>
        </w:rPr>
        <w:br/>
      </w:r>
      <w:r w:rsidRPr="004470AE">
        <w:rPr>
          <w:rStyle w:val="NormalTok"/>
          <w:sz w:val="13"/>
          <w:szCs w:val="15"/>
        </w:rPr>
        <w:t xml:space="preserve">    mem</w:t>
      </w:r>
      <w:r w:rsidRPr="004470AE">
        <w:rPr>
          <w:rStyle w:val="OperatorTok"/>
          <w:sz w:val="13"/>
          <w:szCs w:val="15"/>
        </w:rPr>
        <w:t>(</w:t>
      </w:r>
      <w:r w:rsidRPr="004470AE">
        <w:rPr>
          <w:rStyle w:val="NormalTok"/>
          <w:sz w:val="13"/>
          <w:szCs w:val="15"/>
        </w:rPr>
        <w:t>rev</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v</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rev</w:t>
      </w:r>
      <w:r w:rsidRPr="004470AE">
        <w:rPr>
          <w:rStyle w:val="OperatorTok"/>
          <w:sz w:val="13"/>
          <w:szCs w:val="15"/>
        </w:rPr>
        <w:t>[</w:t>
      </w:r>
      <w:r w:rsidRPr="004470AE">
        <w:rPr>
          <w:rStyle w:val="NormalTok"/>
          <w:sz w:val="13"/>
          <w:szCs w:val="15"/>
        </w:rPr>
        <w:t xml:space="preserve">i </w:t>
      </w:r>
      <w:r w:rsidRPr="004470AE">
        <w:rPr>
          <w:rStyle w:val="OperatorTok"/>
          <w:sz w:val="13"/>
          <w:szCs w:val="15"/>
        </w:rPr>
        <w:t>&g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amp;</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bi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auto a = new complex&lt;double&gt;[limit + 5];</w:t>
      </w:r>
      <w:r w:rsidRPr="004470AE">
        <w:rPr>
          <w:sz w:val="15"/>
          <w:szCs w:val="15"/>
        </w:rPr>
        <w:br/>
      </w:r>
      <w:r w:rsidRPr="004470AE">
        <w:rPr>
          <w:rStyle w:val="NormalTok"/>
          <w:sz w:val="13"/>
          <w:szCs w:val="15"/>
        </w:rPr>
        <w:t xml:space="preserve">    </w:t>
      </w:r>
      <w:r w:rsidRPr="004470AE">
        <w:rPr>
          <w:rStyle w:val="CommentTok"/>
          <w:i w:val="0"/>
          <w:iCs/>
          <w:sz w:val="13"/>
          <w:szCs w:val="15"/>
        </w:rPr>
        <w:t>// auto b = new complex&lt;double&gt;[limit + 5];</w:t>
      </w:r>
      <w:r w:rsidRPr="004470AE">
        <w:rPr>
          <w:sz w:val="15"/>
          <w:szCs w:val="15"/>
        </w:rPr>
        <w:br/>
      </w:r>
      <w:r w:rsidRPr="004470AE">
        <w:rPr>
          <w:rStyle w:val="NormalTok"/>
          <w:sz w:val="13"/>
          <w:szCs w:val="15"/>
        </w:rPr>
        <w:t xml:space="preserve">    complex</w:t>
      </w:r>
      <w:r w:rsidRPr="004470AE">
        <w:rPr>
          <w:rStyle w:val="OperatorTok"/>
          <w:sz w:val="13"/>
          <w:szCs w:val="15"/>
        </w:rPr>
        <w:t>&lt;</w:t>
      </w:r>
      <w:r w:rsidRPr="004470AE">
        <w:rPr>
          <w:rStyle w:val="DataTypeTok"/>
          <w:sz w:val="13"/>
          <w:szCs w:val="15"/>
        </w:rPr>
        <w:t>double</w:t>
      </w:r>
      <w:r w:rsidRPr="004470AE">
        <w:rPr>
          <w:rStyle w:val="OperatorTok"/>
          <w:sz w:val="13"/>
          <w:szCs w:val="15"/>
        </w:rPr>
        <w:t>&g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limit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limit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for (auto i = 0; i &lt; limit; i++)</w:t>
      </w:r>
      <w:r w:rsidRPr="004470AE">
        <w:rPr>
          <w:sz w:val="15"/>
          <w:szCs w:val="15"/>
        </w:rPr>
        <w:br/>
      </w:r>
      <w:r w:rsidRPr="004470AE">
        <w:rPr>
          <w:rStyle w:val="NormalTok"/>
          <w:sz w:val="13"/>
          <w:szCs w:val="15"/>
        </w:rPr>
        <w:t xml:space="preserve">    </w:t>
      </w:r>
      <w:r w:rsidRPr="004470AE">
        <w:rPr>
          <w:rStyle w:val="CommentTok"/>
          <w:i w:val="0"/>
          <w:iCs/>
          <w:sz w:val="13"/>
          <w:szCs w:val="15"/>
        </w:rPr>
        <w:t>// {</w:t>
      </w:r>
      <w:r w:rsidRPr="004470AE">
        <w:rPr>
          <w:sz w:val="15"/>
          <w:szCs w:val="15"/>
        </w:rPr>
        <w:br/>
      </w:r>
      <w:r w:rsidRPr="004470AE">
        <w:rPr>
          <w:rStyle w:val="NormalTok"/>
          <w:sz w:val="13"/>
          <w:szCs w:val="15"/>
        </w:rPr>
        <w:t xml:space="preserve">    </w:t>
      </w:r>
      <w:r w:rsidRPr="004470AE">
        <w:rPr>
          <w:rStyle w:val="CommentTok"/>
          <w:i w:val="0"/>
          <w:iCs/>
          <w:sz w:val="13"/>
          <w:szCs w:val="15"/>
        </w:rPr>
        <w:t>//     a[i] = i &gt;= Alen ? 0 : A[Alen - i - 1] ^ 0x30;</w:t>
      </w:r>
      <w:r w:rsidRPr="004470AE">
        <w:rPr>
          <w:sz w:val="15"/>
          <w:szCs w:val="15"/>
        </w:rPr>
        <w:br/>
      </w:r>
      <w:r w:rsidRPr="004470AE">
        <w:rPr>
          <w:rStyle w:val="NormalTok"/>
          <w:sz w:val="13"/>
          <w:szCs w:val="15"/>
        </w:rPr>
        <w:t xml:space="preserve">    </w:t>
      </w:r>
      <w:r w:rsidRPr="004470AE">
        <w:rPr>
          <w:rStyle w:val="CommentTok"/>
          <w:i w:val="0"/>
          <w:iCs/>
          <w:sz w:val="13"/>
          <w:szCs w:val="15"/>
        </w:rPr>
        <w:t>//     b[i] = i &gt;= Blen ? 0 : B[Blen - i - 1] ^ 0x30;</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 // </w:t>
      </w:r>
      <w:r w:rsidRPr="004470AE">
        <w:rPr>
          <w:rStyle w:val="CommentTok"/>
          <w:i w:val="0"/>
          <w:iCs/>
          <w:sz w:val="13"/>
          <w:szCs w:val="15"/>
        </w:rPr>
        <w:t>右对齐的输入方式，类似下面的大数乘法板子，答案需要去除前导零</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max_length</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左对齐，段错误的坑，得用</w:t>
      </w:r>
      <w:r w:rsidRPr="004470AE">
        <w:rPr>
          <w:rStyle w:val="CommentTok"/>
          <w:i w:val="0"/>
          <w:iCs/>
          <w:sz w:val="13"/>
          <w:szCs w:val="15"/>
        </w:rPr>
        <w:t>max_length</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b</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LL </w:t>
      </w:r>
      <w:r w:rsidRPr="004470AE">
        <w:rPr>
          <w:rStyle w:val="OperatorTok"/>
          <w:sz w:val="13"/>
          <w:szCs w:val="15"/>
        </w:rPr>
        <w:t>*</w:t>
      </w:r>
      <w:r w:rsidRPr="004470AE">
        <w:rPr>
          <w:rStyle w:val="NormalTok"/>
          <w:sz w:val="13"/>
          <w:szCs w:val="15"/>
        </w:rPr>
        <w:t xml:space="preserve">c </w:t>
      </w:r>
      <w:r w:rsidRPr="004470AE">
        <w:rPr>
          <w:rStyle w:val="OperatorTok"/>
          <w:sz w:val="13"/>
          <w:szCs w:val="15"/>
        </w:rPr>
        <w:t>=</w:t>
      </w:r>
      <w:r w:rsidRPr="004470AE">
        <w:rPr>
          <w:rStyle w:val="NormalTok"/>
          <w:sz w:val="13"/>
          <w:szCs w:val="15"/>
        </w:rPr>
        <w:t xml:space="preserve"> </w:t>
      </w:r>
      <w:r w:rsidRPr="004470AE">
        <w:rPr>
          <w:rStyle w:val="KeywordTok"/>
          <w:sz w:val="13"/>
          <w:szCs w:val="15"/>
        </w:rPr>
        <w:t>new</w:t>
      </w:r>
      <w:r w:rsidRPr="004470AE">
        <w:rPr>
          <w:rStyle w:val="NormalTok"/>
          <w:sz w:val="13"/>
          <w:szCs w:val="15"/>
        </w:rPr>
        <w:t xml:space="preserve"> LL</w:t>
      </w:r>
      <w:r w:rsidRPr="004470AE">
        <w:rPr>
          <w:rStyle w:val="OperatorTok"/>
          <w:sz w:val="13"/>
          <w:szCs w:val="15"/>
        </w:rPr>
        <w:t>[</w:t>
      </w:r>
      <w:r w:rsidRPr="004470AE">
        <w:rPr>
          <w:rStyle w:val="NormalTok"/>
          <w:sz w:val="13"/>
          <w:szCs w:val="15"/>
        </w:rPr>
        <w:t xml:space="preserve">limit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sz w:val="15"/>
          <w:szCs w:val="15"/>
        </w:rPr>
        <w:br/>
      </w:r>
      <w:r w:rsidRPr="004470AE">
        <w:rPr>
          <w:rStyle w:val="NormalTok"/>
          <w:sz w:val="13"/>
          <w:szCs w:val="15"/>
        </w:rPr>
        <w:t xml:space="preserve">    mem</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FFT</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ev</w:t>
      </w:r>
      <w:r w:rsidRPr="004470AE">
        <w:rPr>
          <w:rStyle w:val="OperatorTok"/>
          <w:sz w:val="13"/>
          <w:szCs w:val="15"/>
        </w:rPr>
        <w:t>);</w:t>
      </w:r>
      <w:r w:rsidRPr="004470AE">
        <w:rPr>
          <w:sz w:val="15"/>
          <w:szCs w:val="15"/>
        </w:rPr>
        <w:br/>
      </w:r>
      <w:r w:rsidRPr="004470AE">
        <w:rPr>
          <w:rStyle w:val="NormalTok"/>
          <w:sz w:val="13"/>
          <w:szCs w:val="15"/>
        </w:rPr>
        <w:t xml:space="preserve">    FFT</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ev</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FFT</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rev</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1</w:t>
      </w:r>
      <w:r w:rsidRPr="004470AE">
        <w:rPr>
          <w:rStyle w:val="CommentTok"/>
          <w:i w:val="0"/>
          <w:iCs/>
          <w:sz w:val="13"/>
          <w:szCs w:val="15"/>
        </w:rPr>
        <w:t>是</w:t>
      </w:r>
      <w:r w:rsidRPr="004470AE">
        <w:rPr>
          <w:rStyle w:val="CommentTok"/>
          <w:i w:val="0"/>
          <w:iCs/>
          <w:sz w:val="13"/>
          <w:szCs w:val="15"/>
        </w:rPr>
        <w:t>FFT</w:t>
      </w:r>
      <w:r w:rsidRPr="004470AE">
        <w:rPr>
          <w:rStyle w:val="CommentTok"/>
          <w:i w:val="0"/>
          <w:iCs/>
          <w:sz w:val="13"/>
          <w:szCs w:val="15"/>
        </w:rPr>
        <w:t>变化，</w:t>
      </w:r>
      <w:r w:rsidRPr="004470AE">
        <w:rPr>
          <w:rStyle w:val="CommentTok"/>
          <w:i w:val="0"/>
          <w:iCs/>
          <w:sz w:val="13"/>
          <w:szCs w:val="15"/>
        </w:rPr>
        <w:t>-1</w:t>
      </w:r>
      <w:r w:rsidRPr="004470AE">
        <w:rPr>
          <w:rStyle w:val="CommentTok"/>
          <w:i w:val="0"/>
          <w:iCs/>
          <w:sz w:val="13"/>
          <w:szCs w:val="15"/>
        </w:rPr>
        <w:t>是逆变换</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c</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LL</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rea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imit </w:t>
      </w:r>
      <w:r w:rsidRPr="004470AE">
        <w:rPr>
          <w:rStyle w:val="OperatorTok"/>
          <w:sz w:val="13"/>
          <w:szCs w:val="15"/>
        </w:rPr>
        <w:t>+</w:t>
      </w:r>
      <w:r w:rsidRPr="004470AE">
        <w:rPr>
          <w:rStyle w:val="NormalTok"/>
          <w:sz w:val="13"/>
          <w:szCs w:val="15"/>
        </w:rPr>
        <w:t xml:space="preserve"> </w:t>
      </w:r>
      <w:r w:rsidRPr="004470AE">
        <w:rPr>
          <w:rStyle w:val="FloatTok"/>
          <w:sz w:val="13"/>
          <w:szCs w:val="15"/>
        </w:rPr>
        <w:t>0.5</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0.5</w:t>
      </w:r>
      <w:r w:rsidRPr="004470AE">
        <w:rPr>
          <w:rStyle w:val="CommentTok"/>
          <w:i w:val="0"/>
          <w:iCs/>
          <w:sz w:val="13"/>
          <w:szCs w:val="15"/>
        </w:rPr>
        <w:t>即四舍五入</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左对齐多项式卷积结果有效位数为</w:t>
      </w:r>
      <w:r w:rsidRPr="004470AE">
        <w:rPr>
          <w:rStyle w:val="CommentTok"/>
          <w:i w:val="0"/>
          <w:iCs/>
          <w:sz w:val="13"/>
          <w:szCs w:val="15"/>
        </w:rPr>
        <w:t>n+m-1</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string FFTBigNumMul</w:t>
      </w:r>
      <w:r w:rsidRPr="004470AE">
        <w:rPr>
          <w:rStyle w:val="OperatorTok"/>
          <w:sz w:val="13"/>
          <w:szCs w:val="15"/>
        </w:rPr>
        <w:t>(</w:t>
      </w:r>
      <w:r w:rsidRPr="004470AE">
        <w:rPr>
          <w:rStyle w:val="NormalTok"/>
          <w:sz w:val="13"/>
          <w:szCs w:val="15"/>
        </w:rPr>
        <w:t xml:space="preserve">string </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rStyle w:val="NormalTok"/>
          <w:sz w:val="13"/>
          <w:szCs w:val="15"/>
        </w:rPr>
        <w:t xml:space="preserve"> string </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max_length </w:t>
      </w:r>
      <w:r w:rsidRPr="004470AE">
        <w:rPr>
          <w:rStyle w:val="OperatorTok"/>
          <w:sz w:val="13"/>
          <w:szCs w:val="15"/>
        </w:rPr>
        <w:t>=</w:t>
      </w:r>
      <w:r w:rsidRPr="004470AE">
        <w:rPr>
          <w:rStyle w:val="NormalTok"/>
          <w:sz w:val="13"/>
          <w:szCs w:val="15"/>
        </w:rPr>
        <w:t xml:space="preserve"> max</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length</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length</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LL limi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LL bi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limit </w:t>
      </w:r>
      <w:r w:rsidRPr="004470AE">
        <w:rPr>
          <w:rStyle w:val="OperatorTok"/>
          <w:sz w:val="13"/>
          <w:szCs w:val="15"/>
        </w:rPr>
        <w:t>&lt;</w:t>
      </w:r>
      <w:r w:rsidRPr="004470AE">
        <w:rPr>
          <w:rStyle w:val="NormalTok"/>
          <w:sz w:val="13"/>
          <w:szCs w:val="15"/>
        </w:rPr>
        <w:t xml:space="preserve"> max_length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bit</w:t>
      </w:r>
      <w:r w:rsidRPr="004470AE">
        <w:rPr>
          <w:rStyle w:val="OperatorTok"/>
          <w:sz w:val="13"/>
          <w:szCs w:val="15"/>
        </w:rPr>
        <w:t>++,</w:t>
      </w:r>
      <w:r w:rsidRPr="004470AE">
        <w:rPr>
          <w:rStyle w:val="NormalTok"/>
          <w:sz w:val="13"/>
          <w:szCs w:val="15"/>
        </w:rPr>
        <w:t xml:space="preserve"> limit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LL rev</w:t>
      </w:r>
      <w:r w:rsidRPr="004470AE">
        <w:rPr>
          <w:rStyle w:val="OperatorTok"/>
          <w:sz w:val="13"/>
          <w:szCs w:val="15"/>
        </w:rPr>
        <w:t>[</w:t>
      </w:r>
      <w:r w:rsidRPr="004470AE">
        <w:rPr>
          <w:rStyle w:val="NormalTok"/>
          <w:sz w:val="13"/>
          <w:szCs w:val="15"/>
        </w:rPr>
        <w:t xml:space="preserve">limit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v</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rev</w:t>
      </w:r>
      <w:r w:rsidRPr="004470AE">
        <w:rPr>
          <w:rStyle w:val="OperatorTok"/>
          <w:sz w:val="13"/>
          <w:szCs w:val="15"/>
        </w:rPr>
        <w:t>[</w:t>
      </w:r>
      <w:r w:rsidRPr="004470AE">
        <w:rPr>
          <w:rStyle w:val="NormalTok"/>
          <w:sz w:val="13"/>
          <w:szCs w:val="15"/>
        </w:rPr>
        <w:t xml:space="preserve">i </w:t>
      </w:r>
      <w:r w:rsidRPr="004470AE">
        <w:rPr>
          <w:rStyle w:val="OperatorTok"/>
          <w:sz w:val="13"/>
          <w:szCs w:val="15"/>
        </w:rPr>
        <w:t>&g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amp;</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bi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complex</w:t>
      </w:r>
      <w:r w:rsidRPr="004470AE">
        <w:rPr>
          <w:rStyle w:val="OperatorTok"/>
          <w:sz w:val="13"/>
          <w:szCs w:val="15"/>
        </w:rPr>
        <w:t>&lt;</w:t>
      </w:r>
      <w:r w:rsidRPr="004470AE">
        <w:rPr>
          <w:rStyle w:val="DataTypeTok"/>
          <w:sz w:val="13"/>
          <w:szCs w:val="15"/>
        </w:rPr>
        <w:t>double</w:t>
      </w:r>
      <w:r w:rsidRPr="004470AE">
        <w:rPr>
          <w:rStyle w:val="OperatorTok"/>
          <w:sz w:val="13"/>
          <w:szCs w:val="15"/>
        </w:rPr>
        <w:t>&g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limit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limit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 </w:t>
      </w:r>
      <w:r w:rsidRPr="004470AE">
        <w:rPr>
          <w:rStyle w:val="OperatorTok"/>
          <w:sz w:val="13"/>
          <w:szCs w:val="15"/>
        </w:rPr>
        <w:t>&gt;=</w:t>
      </w:r>
      <w:r w:rsidRPr="004470AE">
        <w:rPr>
          <w:rStyle w:val="NormalTok"/>
          <w:sz w:val="13"/>
          <w:szCs w:val="15"/>
        </w:rPr>
        <w:t xml:space="preserve"> A</w:t>
      </w:r>
      <w:r w:rsidRPr="004470AE">
        <w:rPr>
          <w:rStyle w:val="OperatorTok"/>
          <w:sz w:val="13"/>
          <w:szCs w:val="15"/>
        </w:rPr>
        <w:t>.</w:t>
      </w:r>
      <w:r w:rsidRPr="004470AE">
        <w:rPr>
          <w:rStyle w:val="NormalTok"/>
          <w:sz w:val="13"/>
          <w:szCs w:val="15"/>
        </w:rPr>
        <w:t>length</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length</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BaseNTok"/>
          <w:sz w:val="13"/>
          <w:szCs w:val="15"/>
        </w:rPr>
        <w:t>0x30</w:t>
      </w:r>
      <w:r w:rsidRPr="004470AE">
        <w:rPr>
          <w:rStyle w:val="OperatorTok"/>
          <w:sz w:val="13"/>
          <w:szCs w:val="15"/>
        </w:rPr>
        <w:t>;</w:t>
      </w:r>
      <w:r w:rsidRPr="004470AE">
        <w:rPr>
          <w:sz w:val="15"/>
          <w:szCs w:val="15"/>
        </w:rPr>
        <w:br/>
      </w:r>
      <w:r w:rsidRPr="004470AE">
        <w:rPr>
          <w:rStyle w:val="NormalTok"/>
          <w:sz w:val="13"/>
          <w:szCs w:val="15"/>
        </w:rPr>
        <w:t xml:space="preserve">        b</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 </w:t>
      </w:r>
      <w:r w:rsidRPr="004470AE">
        <w:rPr>
          <w:rStyle w:val="OperatorTok"/>
          <w:sz w:val="13"/>
          <w:szCs w:val="15"/>
        </w:rPr>
        <w:t>&gt;=</w:t>
      </w:r>
      <w:r w:rsidRPr="004470AE">
        <w:rPr>
          <w:rStyle w:val="NormalTok"/>
          <w:sz w:val="13"/>
          <w:szCs w:val="15"/>
        </w:rPr>
        <w:t xml:space="preserve"> B</w:t>
      </w:r>
      <w:r w:rsidRPr="004470AE">
        <w:rPr>
          <w:rStyle w:val="OperatorTok"/>
          <w:sz w:val="13"/>
          <w:szCs w:val="15"/>
        </w:rPr>
        <w:t>.</w:t>
      </w:r>
      <w:r w:rsidRPr="004470AE">
        <w:rPr>
          <w:rStyle w:val="NormalTok"/>
          <w:sz w:val="13"/>
          <w:szCs w:val="15"/>
        </w:rPr>
        <w:t>length</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length</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BaseNTok"/>
          <w:sz w:val="13"/>
          <w:szCs w:val="15"/>
        </w:rPr>
        <w:t>0x3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LL c</w:t>
      </w:r>
      <w:r w:rsidRPr="004470AE">
        <w:rPr>
          <w:rStyle w:val="OperatorTok"/>
          <w:sz w:val="13"/>
          <w:szCs w:val="15"/>
        </w:rPr>
        <w:t>[</w:t>
      </w:r>
      <w:r w:rsidRPr="004470AE">
        <w:rPr>
          <w:rStyle w:val="NormalTok"/>
          <w:sz w:val="13"/>
          <w:szCs w:val="15"/>
        </w:rPr>
        <w:t xml:space="preserve">limit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FFT</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ev</w:t>
      </w:r>
      <w:r w:rsidRPr="004470AE">
        <w:rPr>
          <w:rStyle w:val="OperatorTok"/>
          <w:sz w:val="13"/>
          <w:szCs w:val="15"/>
        </w:rPr>
        <w:t>);</w:t>
      </w:r>
      <w:r w:rsidRPr="004470AE">
        <w:rPr>
          <w:sz w:val="15"/>
          <w:szCs w:val="15"/>
        </w:rPr>
        <w:br/>
      </w:r>
      <w:r w:rsidRPr="004470AE">
        <w:rPr>
          <w:rStyle w:val="NormalTok"/>
          <w:sz w:val="13"/>
          <w:szCs w:val="15"/>
        </w:rPr>
        <w:t xml:space="preserve">    FFT</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e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FFT</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rev</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1</w:t>
      </w:r>
      <w:r w:rsidRPr="004470AE">
        <w:rPr>
          <w:rStyle w:val="CommentTok"/>
          <w:i w:val="0"/>
          <w:iCs/>
          <w:sz w:val="13"/>
          <w:szCs w:val="15"/>
        </w:rPr>
        <w:t>是</w:t>
      </w:r>
      <w:r w:rsidRPr="004470AE">
        <w:rPr>
          <w:rStyle w:val="CommentTok"/>
          <w:i w:val="0"/>
          <w:iCs/>
          <w:sz w:val="13"/>
          <w:szCs w:val="15"/>
        </w:rPr>
        <w:t>FFT</w:t>
      </w:r>
      <w:r w:rsidRPr="004470AE">
        <w:rPr>
          <w:rStyle w:val="CommentTok"/>
          <w:i w:val="0"/>
          <w:iCs/>
          <w:sz w:val="13"/>
          <w:szCs w:val="15"/>
        </w:rPr>
        <w:t>变化，</w:t>
      </w:r>
      <w:r w:rsidRPr="004470AE">
        <w:rPr>
          <w:rStyle w:val="CommentTok"/>
          <w:i w:val="0"/>
          <w:iCs/>
          <w:sz w:val="13"/>
          <w:szCs w:val="15"/>
        </w:rPr>
        <w:t>-1</w:t>
      </w:r>
      <w:r w:rsidRPr="004470AE">
        <w:rPr>
          <w:rStyle w:val="CommentTok"/>
          <w:i w:val="0"/>
          <w:iCs/>
          <w:sz w:val="13"/>
          <w:szCs w:val="15"/>
        </w:rPr>
        <w:t>是逆变换</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c</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LL</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rea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imit </w:t>
      </w:r>
      <w:r w:rsidRPr="004470AE">
        <w:rPr>
          <w:rStyle w:val="OperatorTok"/>
          <w:sz w:val="13"/>
          <w:szCs w:val="15"/>
        </w:rPr>
        <w:t>+</w:t>
      </w:r>
      <w:r w:rsidRPr="004470AE">
        <w:rPr>
          <w:rStyle w:val="NormalTok"/>
          <w:sz w:val="13"/>
          <w:szCs w:val="15"/>
        </w:rPr>
        <w:t xml:space="preserve"> </w:t>
      </w:r>
      <w:r w:rsidRPr="004470AE">
        <w:rPr>
          <w:rStyle w:val="FloatTok"/>
          <w:sz w:val="13"/>
          <w:szCs w:val="15"/>
        </w:rPr>
        <w:t>0.5</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0.5</w:t>
      </w:r>
      <w:r w:rsidRPr="004470AE">
        <w:rPr>
          <w:rStyle w:val="CommentTok"/>
          <w:i w:val="0"/>
          <w:iCs/>
          <w:sz w:val="13"/>
          <w:szCs w:val="15"/>
        </w:rPr>
        <w:t>即四舍五入</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zerofliter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sz w:val="15"/>
          <w:szCs w:val="15"/>
        </w:rPr>
        <w:br/>
      </w:r>
      <w:r w:rsidRPr="004470AE">
        <w:rPr>
          <w:rStyle w:val="NormalTok"/>
          <w:sz w:val="13"/>
          <w:szCs w:val="15"/>
        </w:rPr>
        <w:t xml:space="preserve">        c</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output</w:t>
      </w:r>
      <w:r w:rsidRPr="004470AE">
        <w:rPr>
          <w:rStyle w:val="OperatorTok"/>
          <w:sz w:val="13"/>
          <w:szCs w:val="15"/>
        </w:rPr>
        <w:t>[</w:t>
      </w:r>
      <w:r w:rsidRPr="004470AE">
        <w:rPr>
          <w:rStyle w:val="NormalTok"/>
          <w:sz w:val="13"/>
          <w:szCs w:val="15"/>
        </w:rPr>
        <w:t xml:space="preserve">limit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LL outputPtr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mem(output, 0);</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i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zerofliter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去前导零</w:t>
      </w:r>
      <w:r w:rsidRPr="004470AE">
        <w:rPr>
          <w:sz w:val="15"/>
          <w:szCs w:val="15"/>
        </w:rPr>
        <w:br/>
      </w:r>
      <w:r w:rsidRPr="004470AE">
        <w:rPr>
          <w:rStyle w:val="NormalTok"/>
          <w:sz w:val="13"/>
          <w:szCs w:val="15"/>
        </w:rPr>
        <w:t xml:space="preserve">            </w:t>
      </w:r>
      <w:r w:rsidRPr="004470AE">
        <w:rPr>
          <w:rStyle w:val="ControlFlowTok"/>
          <w:sz w:val="13"/>
          <w:szCs w:val="15"/>
        </w:rPr>
        <w:t>continue</w:t>
      </w:r>
      <w:r w:rsidRPr="004470AE">
        <w:rPr>
          <w:rStyle w:val="OperatorTok"/>
          <w:sz w:val="13"/>
          <w:szCs w:val="15"/>
        </w:rPr>
        <w:t>;</w:t>
      </w:r>
      <w:r w:rsidRPr="004470AE">
        <w:rPr>
          <w:sz w:val="15"/>
          <w:szCs w:val="15"/>
        </w:rPr>
        <w:br/>
      </w:r>
      <w:r w:rsidRPr="004470AE">
        <w:rPr>
          <w:rStyle w:val="NormalTok"/>
          <w:sz w:val="13"/>
          <w:szCs w:val="15"/>
        </w:rPr>
        <w:t xml:space="preserve">        zerofliter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output</w:t>
      </w:r>
      <w:r w:rsidRPr="004470AE">
        <w:rPr>
          <w:rStyle w:val="OperatorTok"/>
          <w:sz w:val="13"/>
          <w:szCs w:val="15"/>
        </w:rPr>
        <w:t>[</w:t>
      </w:r>
      <w:r w:rsidRPr="004470AE">
        <w:rPr>
          <w:rStyle w:val="NormalTok"/>
          <w:sz w:val="13"/>
          <w:szCs w:val="15"/>
        </w:rPr>
        <w:t>outputPt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BaseNTok"/>
          <w:sz w:val="13"/>
          <w:szCs w:val="15"/>
        </w:rPr>
        <w:t>0x3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string res</w:t>
      </w:r>
      <w:r w:rsidRPr="004470AE">
        <w:rPr>
          <w:rStyle w:val="OperatorTok"/>
          <w:sz w:val="13"/>
          <w:szCs w:val="15"/>
        </w:rPr>
        <w:t>(</w:t>
      </w:r>
      <w:r w:rsidRPr="004470AE">
        <w:rPr>
          <w:rStyle w:val="NormalTok"/>
          <w:sz w:val="13"/>
          <w:szCs w:val="15"/>
        </w:rPr>
        <w:t>outpu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res</w:t>
      </w:r>
      <w:r w:rsidRPr="004470AE">
        <w:rPr>
          <w:rStyle w:val="OperatorTok"/>
          <w:sz w:val="13"/>
          <w:szCs w:val="15"/>
        </w:rPr>
        <w:t>.</w:t>
      </w:r>
      <w:r w:rsidRPr="004470AE">
        <w:rPr>
          <w:rStyle w:val="NormalTok"/>
          <w:sz w:val="13"/>
          <w:szCs w:val="15"/>
        </w:rPr>
        <w:t>length</w:t>
      </w:r>
      <w:r w:rsidRPr="004470AE">
        <w:rPr>
          <w:rStyle w:val="OperatorTok"/>
          <w:sz w:val="13"/>
          <w:szCs w:val="15"/>
        </w:rPr>
        <w:t>())</w:t>
      </w:r>
      <w:r w:rsidRPr="004470AE">
        <w:rPr>
          <w:sz w:val="15"/>
          <w:szCs w:val="15"/>
        </w:rPr>
        <w:br/>
      </w:r>
      <w:r w:rsidRPr="004470AE">
        <w:rPr>
          <w:rStyle w:val="NormalTok"/>
          <w:sz w:val="13"/>
          <w:szCs w:val="15"/>
        </w:rPr>
        <w:t xml:space="preserve">        res </w:t>
      </w:r>
      <w:r w:rsidRPr="004470AE">
        <w:rPr>
          <w:rStyle w:val="OperatorTok"/>
          <w:sz w:val="13"/>
          <w:szCs w:val="15"/>
        </w:rPr>
        <w:t>=</w:t>
      </w:r>
      <w:r w:rsidRPr="004470AE">
        <w:rPr>
          <w:rStyle w:val="NormalTok"/>
          <w:sz w:val="13"/>
          <w:szCs w:val="15"/>
        </w:rPr>
        <w:t xml:space="preserve"> string</w:t>
      </w:r>
      <w:r w:rsidRPr="004470AE">
        <w:rPr>
          <w:rStyle w:val="OperatorTok"/>
          <w:sz w:val="13"/>
          <w:szCs w:val="15"/>
        </w:rPr>
        <w:t>(</w:t>
      </w:r>
      <w:r w:rsidRPr="004470AE">
        <w:rPr>
          <w:rStyle w:val="String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s</w:t>
      </w:r>
      <w:r w:rsidRPr="004470AE">
        <w:rPr>
          <w:rStyle w:val="OperatorTok"/>
          <w:sz w:val="13"/>
          <w:szCs w:val="15"/>
        </w:rPr>
        <w:t>;</w:t>
      </w:r>
      <w:r w:rsidRPr="004470AE">
        <w:rPr>
          <w:sz w:val="15"/>
          <w:szCs w:val="15"/>
        </w:rPr>
        <w:br/>
      </w:r>
      <w:r w:rsidRPr="004470AE">
        <w:rPr>
          <w:rStyle w:val="OperatorTok"/>
          <w:sz w:val="13"/>
          <w:szCs w:val="15"/>
        </w:rPr>
        <w:t>}</w:t>
      </w:r>
    </w:p>
    <w:p w14:paraId="13F5A858" w14:textId="77777777" w:rsidR="003C132F" w:rsidRPr="00170801" w:rsidRDefault="004470AE">
      <w:pPr>
        <w:pStyle w:val="3"/>
        <w:rPr>
          <w:sz w:val="21"/>
          <w:szCs w:val="21"/>
        </w:rPr>
      </w:pPr>
      <w:bookmarkStart w:id="131" w:name="拉格朗日插值"/>
      <w:bookmarkStart w:id="132" w:name="_Toc73724885"/>
      <w:bookmarkEnd w:id="129"/>
      <w:r w:rsidRPr="00170801">
        <w:rPr>
          <w:sz w:val="21"/>
          <w:szCs w:val="21"/>
        </w:rPr>
        <w:t>拉格朗日插值</w:t>
      </w:r>
      <w:bookmarkEnd w:id="132"/>
    </w:p>
    <w:p w14:paraId="524801C6" w14:textId="77777777" w:rsidR="003C132F" w:rsidRPr="004470AE" w:rsidRDefault="004470AE">
      <w:pPr>
        <w:pStyle w:val="SourceCode"/>
        <w:rPr>
          <w:sz w:val="15"/>
          <w:szCs w:val="15"/>
        </w:rPr>
      </w:pPr>
      <w:r w:rsidRPr="004470AE">
        <w:rPr>
          <w:rStyle w:val="PreprocessorTok"/>
          <w:sz w:val="13"/>
          <w:szCs w:val="15"/>
        </w:rPr>
        <w:t xml:space="preserve">#include </w:t>
      </w:r>
      <w:r w:rsidRPr="004470AE">
        <w:rPr>
          <w:rStyle w:val="ImportTok"/>
          <w:sz w:val="13"/>
          <w:szCs w:val="15"/>
        </w:rPr>
        <w:t>&lt;algorithm&gt;</w:t>
      </w:r>
      <w:r w:rsidRPr="004470AE">
        <w:rPr>
          <w:sz w:val="15"/>
          <w:szCs w:val="15"/>
        </w:rPr>
        <w:br/>
      </w:r>
      <w:r w:rsidRPr="004470AE">
        <w:rPr>
          <w:rStyle w:val="PreprocessorTok"/>
          <w:sz w:val="13"/>
          <w:szCs w:val="15"/>
        </w:rPr>
        <w:t xml:space="preserve">#include </w:t>
      </w:r>
      <w:r w:rsidRPr="004470AE">
        <w:rPr>
          <w:rStyle w:val="ImportTok"/>
          <w:sz w:val="13"/>
          <w:szCs w:val="15"/>
        </w:rPr>
        <w:t>&lt;cstdio&gt;</w:t>
      </w:r>
      <w:r w:rsidRPr="004470AE">
        <w:rPr>
          <w:sz w:val="15"/>
          <w:szCs w:val="15"/>
        </w:rPr>
        <w:br/>
      </w:r>
      <w:r w:rsidRPr="004470AE">
        <w:rPr>
          <w:rStyle w:val="PreprocessorTok"/>
          <w:sz w:val="13"/>
          <w:szCs w:val="15"/>
        </w:rPr>
        <w:t xml:space="preserve">#include </w:t>
      </w:r>
      <w:r w:rsidRPr="004470AE">
        <w:rPr>
          <w:rStyle w:val="ImportTok"/>
          <w:sz w:val="13"/>
          <w:szCs w:val="15"/>
        </w:rPr>
        <w:t>&lt;cstring&gt;</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axn </w:t>
      </w:r>
      <w:r w:rsidRPr="004470AE">
        <w:rPr>
          <w:rStyle w:val="OperatorTok"/>
          <w:sz w:val="13"/>
          <w:szCs w:val="15"/>
        </w:rPr>
        <w:t>=</w:t>
      </w:r>
      <w:r w:rsidRPr="004470AE">
        <w:rPr>
          <w:rStyle w:val="NormalTok"/>
          <w:sz w:val="13"/>
          <w:szCs w:val="15"/>
        </w:rPr>
        <w:t xml:space="preserve"> </w:t>
      </w:r>
      <w:r w:rsidRPr="004470AE">
        <w:rPr>
          <w:rStyle w:val="DecValTok"/>
          <w:sz w:val="13"/>
          <w:szCs w:val="15"/>
        </w:rPr>
        <w:t>2010</w:t>
      </w:r>
      <w:r w:rsidRPr="004470AE">
        <w:rPr>
          <w:rStyle w:val="OperatorTok"/>
          <w:sz w:val="13"/>
          <w:szCs w:val="15"/>
        </w:rPr>
        <w:t>;</w:t>
      </w:r>
      <w:r w:rsidRPr="004470AE">
        <w:rPr>
          <w:sz w:val="15"/>
          <w:szCs w:val="15"/>
        </w:rPr>
        <w:br/>
      </w:r>
      <w:r w:rsidRPr="004470AE">
        <w:rPr>
          <w:rStyle w:val="KeywordTok"/>
          <w:sz w:val="13"/>
          <w:szCs w:val="15"/>
        </w:rPr>
        <w:t>using</w:t>
      </w:r>
      <w:r w:rsidRPr="004470AE">
        <w:rPr>
          <w:rStyle w:val="NormalTok"/>
          <w:sz w:val="13"/>
          <w:szCs w:val="15"/>
        </w:rPr>
        <w:t xml:space="preserve"> ll </w:t>
      </w:r>
      <w:r w:rsidRPr="004470AE">
        <w:rPr>
          <w:rStyle w:val="OperatorTok"/>
          <w:sz w:val="13"/>
          <w:szCs w:val="15"/>
        </w:rPr>
        <w:t>=</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OperatorTok"/>
          <w:sz w:val="13"/>
          <w:szCs w:val="15"/>
        </w:rPr>
        <w:t>;</w:t>
      </w:r>
      <w:r w:rsidRPr="004470AE">
        <w:rPr>
          <w:sz w:val="15"/>
          <w:szCs w:val="15"/>
        </w:rPr>
        <w:br/>
      </w:r>
      <w:r w:rsidRPr="004470AE">
        <w:rPr>
          <w:rStyle w:val="NormalTok"/>
          <w:sz w:val="13"/>
          <w:szCs w:val="15"/>
        </w:rPr>
        <w:t xml:space="preserve">ll mod </w:t>
      </w:r>
      <w:r w:rsidRPr="004470AE">
        <w:rPr>
          <w:rStyle w:val="OperatorTok"/>
          <w:sz w:val="13"/>
          <w:szCs w:val="15"/>
        </w:rPr>
        <w:t>=</w:t>
      </w:r>
      <w:r w:rsidRPr="004470AE">
        <w:rPr>
          <w:rStyle w:val="NormalTok"/>
          <w:sz w:val="13"/>
          <w:szCs w:val="15"/>
        </w:rPr>
        <w:t xml:space="preserve"> </w:t>
      </w:r>
      <w:r w:rsidRPr="004470AE">
        <w:rPr>
          <w:rStyle w:val="DecValTok"/>
          <w:sz w:val="13"/>
          <w:szCs w:val="15"/>
        </w:rPr>
        <w:t>998244353</w:t>
      </w:r>
      <w:r w:rsidRPr="004470AE">
        <w:rPr>
          <w:rStyle w:val="OperatorTok"/>
          <w:sz w:val="13"/>
          <w:szCs w:val="15"/>
        </w:rPr>
        <w:t>;</w:t>
      </w:r>
      <w:r w:rsidRPr="004470AE">
        <w:rPr>
          <w:sz w:val="15"/>
          <w:szCs w:val="15"/>
        </w:rPr>
        <w:br/>
      </w:r>
      <w:r w:rsidRPr="004470AE">
        <w:rPr>
          <w:rStyle w:val="NormalTok"/>
          <w:sz w:val="13"/>
          <w:szCs w:val="15"/>
        </w:rPr>
        <w:t>ll n</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ans</w:t>
      </w:r>
      <w:r w:rsidRPr="004470AE">
        <w:rPr>
          <w:rStyle w:val="OperatorTok"/>
          <w:sz w:val="13"/>
          <w:szCs w:val="15"/>
        </w:rPr>
        <w:t>,</w:t>
      </w:r>
      <w:r w:rsidRPr="004470AE">
        <w:rPr>
          <w:rStyle w:val="NormalTok"/>
          <w:sz w:val="13"/>
          <w:szCs w:val="15"/>
        </w:rPr>
        <w:t xml:space="preserve"> s1</w:t>
      </w:r>
      <w:r w:rsidRPr="004470AE">
        <w:rPr>
          <w:rStyle w:val="OperatorTok"/>
          <w:sz w:val="13"/>
          <w:szCs w:val="15"/>
        </w:rPr>
        <w:t>,</w:t>
      </w:r>
      <w:r w:rsidRPr="004470AE">
        <w:rPr>
          <w:rStyle w:val="NormalTok"/>
          <w:sz w:val="13"/>
          <w:szCs w:val="15"/>
        </w:rPr>
        <w:t xml:space="preserve"> s2</w:t>
      </w:r>
      <w:r w:rsidRPr="004470AE">
        <w:rPr>
          <w:rStyle w:val="OperatorTok"/>
          <w:sz w:val="13"/>
          <w:szCs w:val="15"/>
        </w:rPr>
        <w:t>;</w:t>
      </w:r>
      <w:r w:rsidRPr="004470AE">
        <w:rPr>
          <w:sz w:val="15"/>
          <w:szCs w:val="15"/>
        </w:rPr>
        <w:br/>
      </w:r>
      <w:r w:rsidRPr="004470AE">
        <w:rPr>
          <w:rStyle w:val="NormalTok"/>
          <w:sz w:val="13"/>
          <w:szCs w:val="15"/>
        </w:rPr>
        <w:t>ll powmod</w:t>
      </w:r>
      <w:r w:rsidRPr="004470AE">
        <w:rPr>
          <w:rStyle w:val="OperatorTok"/>
          <w:sz w:val="13"/>
          <w:szCs w:val="15"/>
        </w:rPr>
        <w:t>(</w:t>
      </w:r>
      <w:r w:rsidRPr="004470AE">
        <w:rPr>
          <w:rStyle w:val="NormalTok"/>
          <w:sz w:val="13"/>
          <w:szCs w:val="15"/>
        </w:rPr>
        <w:t>ll a</w:t>
      </w:r>
      <w:r w:rsidRPr="004470AE">
        <w:rPr>
          <w:rStyle w:val="OperatorTok"/>
          <w:sz w:val="13"/>
          <w:szCs w:val="15"/>
        </w:rPr>
        <w:t>,</w:t>
      </w:r>
      <w:r w:rsidRPr="004470AE">
        <w:rPr>
          <w:rStyle w:val="NormalTok"/>
          <w:sz w:val="13"/>
          <w:szCs w:val="15"/>
        </w:rPr>
        <w:t xml:space="preserve"> ll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 xml:space="preserve">ll re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BuiltInTok"/>
          <w:sz w:val="13"/>
          <w:szCs w:val="15"/>
        </w:rPr>
        <w:t>ll</w:t>
      </w:r>
      <w:r w:rsidRPr="004470AE">
        <w:rPr>
          <w:rStyle w:val="OperatorTok"/>
          <w:sz w:val="13"/>
          <w:szCs w:val="15"/>
        </w:rPr>
        <w:t>,</w:t>
      </w:r>
      <w:r w:rsidRPr="004470AE">
        <w:rPr>
          <w:rStyle w:val="NormalTok"/>
          <w:sz w:val="13"/>
          <w:szCs w:val="15"/>
        </w:rPr>
        <w:t xml:space="preserve"> nww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amp;</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et </w:t>
      </w:r>
      <w:r w:rsidRPr="004470AE">
        <w:rPr>
          <w:rStyle w:val="OperatorTok"/>
          <w:sz w:val="13"/>
          <w:szCs w:val="15"/>
        </w:rPr>
        <w:t>=</w:t>
      </w:r>
      <w:r w:rsidRPr="004470AE">
        <w:rPr>
          <w:rStyle w:val="NormalTok"/>
          <w:sz w:val="13"/>
          <w:szCs w:val="15"/>
        </w:rPr>
        <w:t xml:space="preserve"> ret </w:t>
      </w:r>
      <w:r w:rsidRPr="004470AE">
        <w:rPr>
          <w:rStyle w:val="OperatorTok"/>
          <w:sz w:val="13"/>
          <w:szCs w:val="15"/>
        </w:rPr>
        <w:t>*</w:t>
      </w:r>
      <w:r w:rsidRPr="004470AE">
        <w:rPr>
          <w:rStyle w:val="NormalTok"/>
          <w:sz w:val="13"/>
          <w:szCs w:val="15"/>
        </w:rPr>
        <w:t xml:space="preserve"> nww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nww </w:t>
      </w:r>
      <w:r w:rsidRPr="004470AE">
        <w:rPr>
          <w:rStyle w:val="OperatorTok"/>
          <w:sz w:val="13"/>
          <w:szCs w:val="15"/>
        </w:rPr>
        <w:t>=</w:t>
      </w:r>
      <w:r w:rsidRPr="004470AE">
        <w:rPr>
          <w:rStyle w:val="NormalTok"/>
          <w:sz w:val="13"/>
          <w:szCs w:val="15"/>
        </w:rPr>
        <w:t xml:space="preserve"> nww </w:t>
      </w:r>
      <w:r w:rsidRPr="004470AE">
        <w:rPr>
          <w:rStyle w:val="OperatorTok"/>
          <w:sz w:val="13"/>
          <w:szCs w:val="15"/>
        </w:rPr>
        <w:t>*</w:t>
      </w:r>
      <w:r w:rsidRPr="004470AE">
        <w:rPr>
          <w:rStyle w:val="NormalTok"/>
          <w:sz w:val="13"/>
          <w:szCs w:val="15"/>
        </w:rPr>
        <w:t xml:space="preserve"> nww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x </w:t>
      </w:r>
      <w:r w:rsidRPr="004470AE">
        <w:rPr>
          <w:rStyle w:val="OperatorTok"/>
          <w:sz w:val="13"/>
          <w:szCs w:val="15"/>
        </w:rPr>
        <w:t>&g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ll inv</w:t>
      </w:r>
      <w:r w:rsidRPr="004470AE">
        <w:rPr>
          <w:rStyle w:val="OperatorTok"/>
          <w:sz w:val="13"/>
          <w:szCs w:val="15"/>
        </w:rPr>
        <w:t>(</w:t>
      </w:r>
      <w:r w:rsidRPr="004470AE">
        <w:rPr>
          <w:rStyle w:val="NormalTok"/>
          <w:sz w:val="13"/>
          <w:szCs w:val="15"/>
        </w:rPr>
        <w:t>ll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powmod</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scanf</w:t>
      </w:r>
      <w:r w:rsidRPr="004470AE">
        <w:rPr>
          <w:rStyle w:val="OperatorTok"/>
          <w:sz w:val="13"/>
          <w:szCs w:val="15"/>
        </w:rPr>
        <w:t>(</w:t>
      </w:r>
      <w:r w:rsidRPr="004470AE">
        <w:rPr>
          <w:rStyle w:val="StringTok"/>
          <w:sz w:val="13"/>
          <w:szCs w:val="15"/>
        </w:rPr>
        <w:t>"</w:t>
      </w:r>
      <w:r w:rsidRPr="004470AE">
        <w:rPr>
          <w:rStyle w:val="SpecialCharTok"/>
          <w:sz w:val="13"/>
          <w:szCs w:val="15"/>
        </w:rPr>
        <w:t>%lld%lld</w:t>
      </w:r>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scanf</w:t>
      </w:r>
      <w:r w:rsidRPr="004470AE">
        <w:rPr>
          <w:rStyle w:val="OperatorTok"/>
          <w:sz w:val="13"/>
          <w:szCs w:val="15"/>
        </w:rPr>
        <w:t>(</w:t>
      </w:r>
      <w:r w:rsidRPr="004470AE">
        <w:rPr>
          <w:rStyle w:val="StringTok"/>
          <w:sz w:val="13"/>
          <w:szCs w:val="15"/>
        </w:rPr>
        <w:t>"</w:t>
      </w:r>
      <w:r w:rsidRPr="004470AE">
        <w:rPr>
          <w:rStyle w:val="SpecialCharTok"/>
          <w:sz w:val="13"/>
          <w:szCs w:val="15"/>
        </w:rPr>
        <w:t>%lld%lld</w:t>
      </w:r>
      <w:r w:rsidRPr="004470AE">
        <w:rPr>
          <w:rStyle w:val="StringTok"/>
          <w:sz w:val="13"/>
          <w:szCs w:val="15"/>
        </w:rPr>
        <w:t>"</w:t>
      </w:r>
      <w:r w:rsidRPr="004470AE">
        <w:rPr>
          <w:rStyle w:val="OperatorTok"/>
          <w:sz w:val="13"/>
          <w:szCs w:val="15"/>
        </w:rPr>
        <w:t>,</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y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s1 </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s2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BuiltInTok"/>
          <w:sz w:val="13"/>
          <w:szCs w:val="15"/>
        </w:rPr>
        <w:t>ll</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i </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 xml:space="preserve">s1 </w:t>
      </w:r>
      <w:r w:rsidRPr="004470AE">
        <w:rPr>
          <w:rStyle w:val="OperatorTok"/>
          <w:sz w:val="13"/>
          <w:szCs w:val="15"/>
        </w:rPr>
        <w:t>=</w:t>
      </w:r>
      <w:r w:rsidRPr="004470AE">
        <w:rPr>
          <w:rStyle w:val="NormalTok"/>
          <w:sz w:val="13"/>
          <w:szCs w:val="15"/>
        </w:rPr>
        <w:t xml:space="preserve"> s1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k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s2 </w:t>
      </w:r>
      <w:r w:rsidRPr="004470AE">
        <w:rPr>
          <w:rStyle w:val="OperatorTok"/>
          <w:sz w:val="13"/>
          <w:szCs w:val="15"/>
        </w:rPr>
        <w:t>=</w:t>
      </w:r>
      <w:r w:rsidRPr="004470AE">
        <w:rPr>
          <w:rStyle w:val="NormalTok"/>
          <w:sz w:val="13"/>
          <w:szCs w:val="15"/>
        </w:rPr>
        <w:t xml:space="preserve"> s2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ans </w:t>
      </w:r>
      <w:r w:rsidRPr="004470AE">
        <w:rPr>
          <w:rStyle w:val="OperatorTok"/>
          <w:sz w:val="13"/>
          <w:szCs w:val="15"/>
        </w:rPr>
        <w:t>+=</w:t>
      </w:r>
      <w:r w:rsidRPr="004470AE">
        <w:rPr>
          <w:rStyle w:val="NormalTok"/>
          <w:sz w:val="13"/>
          <w:szCs w:val="15"/>
        </w:rPr>
        <w:t xml:space="preserve"> s1 </w:t>
      </w:r>
      <w:r w:rsidRPr="004470AE">
        <w:rPr>
          <w:rStyle w:val="OperatorTok"/>
          <w:sz w:val="13"/>
          <w:szCs w:val="15"/>
        </w:rPr>
        <w:t>*</w:t>
      </w:r>
      <w:r w:rsidRPr="004470AE">
        <w:rPr>
          <w:rStyle w:val="NormalTok"/>
          <w:sz w:val="13"/>
          <w:szCs w:val="15"/>
        </w:rPr>
        <w:t xml:space="preserve"> inv</w:t>
      </w:r>
      <w:r w:rsidRPr="004470AE">
        <w:rPr>
          <w:rStyle w:val="OperatorTok"/>
          <w:sz w:val="13"/>
          <w:szCs w:val="15"/>
        </w:rPr>
        <w:t>(</w:t>
      </w:r>
      <w:r w:rsidRPr="004470AE">
        <w:rPr>
          <w:rStyle w:val="NormalTok"/>
          <w:sz w:val="13"/>
          <w:szCs w:val="15"/>
        </w:rPr>
        <w:t>s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ans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ns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t>printf</w:t>
      </w:r>
      <w:r w:rsidRPr="004470AE">
        <w:rPr>
          <w:rStyle w:val="OperatorTok"/>
          <w:sz w:val="13"/>
          <w:szCs w:val="15"/>
        </w:rPr>
        <w:t>(</w:t>
      </w:r>
      <w:r w:rsidRPr="004470AE">
        <w:rPr>
          <w:rStyle w:val="StringTok"/>
          <w:sz w:val="13"/>
          <w:szCs w:val="15"/>
        </w:rPr>
        <w:t>"</w:t>
      </w:r>
      <w:r w:rsidRPr="004470AE">
        <w:rPr>
          <w:rStyle w:val="SpecialCharTok"/>
          <w:sz w:val="13"/>
          <w:szCs w:val="15"/>
        </w:rPr>
        <w:t>%lld\n</w:t>
      </w:r>
      <w:r w:rsidRPr="004470AE">
        <w:rPr>
          <w:rStyle w:val="StringTok"/>
          <w:sz w:val="13"/>
          <w:szCs w:val="15"/>
        </w:rPr>
        <w:t>"</w:t>
      </w:r>
      <w:r w:rsidRPr="004470AE">
        <w:rPr>
          <w:rStyle w:val="OperatorTok"/>
          <w:sz w:val="13"/>
          <w:szCs w:val="15"/>
        </w:rPr>
        <w:t>,</w:t>
      </w:r>
      <w:r w:rsidRPr="004470AE">
        <w:rPr>
          <w:rStyle w:val="NormalTok"/>
          <w:sz w:val="13"/>
          <w:szCs w:val="15"/>
        </w:rPr>
        <w:t xml:space="preserve"> ans</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2F78DF8C" w14:textId="77777777" w:rsidR="003C132F" w:rsidRPr="00170801" w:rsidRDefault="004470AE">
      <w:pPr>
        <w:pStyle w:val="3"/>
        <w:rPr>
          <w:sz w:val="21"/>
          <w:szCs w:val="21"/>
        </w:rPr>
      </w:pPr>
      <w:bookmarkStart w:id="133" w:name="高斯消元"/>
      <w:bookmarkStart w:id="134" w:name="_Toc73724886"/>
      <w:bookmarkEnd w:id="131"/>
      <w:r w:rsidRPr="00170801">
        <w:rPr>
          <w:sz w:val="21"/>
          <w:szCs w:val="21"/>
        </w:rPr>
        <w:lastRenderedPageBreak/>
        <w:t>高斯消元</w:t>
      </w:r>
      <w:bookmarkEnd w:id="134"/>
    </w:p>
    <w:p w14:paraId="4B24D6CD" w14:textId="77777777" w:rsidR="003C132F" w:rsidRPr="004470AE" w:rsidRDefault="004470AE">
      <w:pPr>
        <w:pStyle w:val="SourceCode"/>
        <w:rPr>
          <w:sz w:val="15"/>
          <w:szCs w:val="15"/>
        </w:rPr>
      </w:pPr>
      <w:r w:rsidRPr="004470AE">
        <w:rPr>
          <w:rStyle w:val="DataTypeTok"/>
          <w:sz w:val="13"/>
          <w:szCs w:val="15"/>
        </w:rPr>
        <w:t>void</w:t>
      </w:r>
      <w:r w:rsidRPr="004470AE">
        <w:rPr>
          <w:rStyle w:val="NormalTok"/>
          <w:sz w:val="13"/>
          <w:szCs w:val="15"/>
        </w:rPr>
        <w:t xml:space="preserve"> Gaus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r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j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fabs</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fabs</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r </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 xml:space="preserve">r </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std </w:t>
      </w:r>
      <w:r w:rsidRPr="004470AE">
        <w:rPr>
          <w:rStyle w:val="OperatorTok"/>
          <w:sz w:val="13"/>
          <w:szCs w:val="15"/>
        </w:rPr>
        <w:t>::</w:t>
      </w:r>
      <w:r w:rsidRPr="004470AE">
        <w:rPr>
          <w:rStyle w:val="NormalTok"/>
          <w:sz w:val="13"/>
          <w:szCs w:val="15"/>
        </w:rPr>
        <w:t xml:space="preserve"> swap</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j </w:t>
      </w:r>
      <w:r w:rsidRPr="004470AE">
        <w:rPr>
          <w:rStyle w:val="OperatorTok"/>
          <w:sz w:val="13"/>
          <w:szCs w:val="15"/>
        </w:rPr>
        <w:t>&g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k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k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A</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j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p>
    <w:p w14:paraId="5F514140" w14:textId="77777777" w:rsidR="003C132F" w:rsidRPr="00170801" w:rsidRDefault="004470AE">
      <w:pPr>
        <w:pStyle w:val="3"/>
        <w:rPr>
          <w:sz w:val="21"/>
          <w:szCs w:val="21"/>
          <w:lang w:eastAsia="zh-CN"/>
        </w:rPr>
      </w:pPr>
      <w:bookmarkStart w:id="135" w:name="公式"/>
      <w:bookmarkStart w:id="136" w:name="_Toc73724887"/>
      <w:bookmarkEnd w:id="133"/>
      <w:r w:rsidRPr="00170801">
        <w:rPr>
          <w:sz w:val="21"/>
          <w:szCs w:val="21"/>
          <w:lang w:eastAsia="zh-CN"/>
        </w:rPr>
        <w:t>公式</w:t>
      </w:r>
      <w:bookmarkEnd w:id="136"/>
    </w:p>
    <w:p w14:paraId="4B4118BA" w14:textId="77777777" w:rsidR="003C132F" w:rsidRPr="004470AE" w:rsidRDefault="004470AE">
      <w:pPr>
        <w:pStyle w:val="FirstParagraph"/>
        <w:rPr>
          <w:sz w:val="15"/>
          <w:szCs w:val="15"/>
          <w:lang w:eastAsia="zh-CN"/>
        </w:rPr>
      </w:pPr>
      <w:r w:rsidRPr="004470AE">
        <w:rPr>
          <w:sz w:val="15"/>
          <w:szCs w:val="15"/>
          <w:lang w:eastAsia="zh-CN"/>
        </w:rPr>
        <w:t>卡特兰数</w:t>
      </w:r>
      <w:r w:rsidRPr="004470AE">
        <w:rPr>
          <w:sz w:val="15"/>
          <w:szCs w:val="15"/>
          <w:lang w:eastAsia="zh-CN"/>
        </w:rPr>
        <w:t xml:space="preserve"> K(x) = C(2*x, x) / (x + 1)</w:t>
      </w:r>
    </w:p>
    <w:p w14:paraId="1B5E87AA" w14:textId="77777777" w:rsidR="003C132F" w:rsidRPr="00170801" w:rsidRDefault="004470AE">
      <w:pPr>
        <w:pStyle w:val="3"/>
        <w:rPr>
          <w:sz w:val="21"/>
          <w:szCs w:val="21"/>
        </w:rPr>
      </w:pPr>
      <w:bookmarkStart w:id="137" w:name="来自bot的球盒问题"/>
      <w:bookmarkStart w:id="138" w:name="_Toc73724888"/>
      <w:bookmarkEnd w:id="135"/>
      <w:r w:rsidRPr="00170801">
        <w:rPr>
          <w:sz w:val="21"/>
          <w:szCs w:val="21"/>
        </w:rPr>
        <w:t>来自</w:t>
      </w:r>
      <w:r w:rsidRPr="00170801">
        <w:rPr>
          <w:sz w:val="21"/>
          <w:szCs w:val="21"/>
        </w:rPr>
        <w:t>bot</w:t>
      </w:r>
      <w:r w:rsidRPr="00170801">
        <w:rPr>
          <w:sz w:val="21"/>
          <w:szCs w:val="21"/>
        </w:rPr>
        <w:t>的球盒问题</w:t>
      </w:r>
      <w:bookmarkEnd w:id="138"/>
    </w:p>
    <w:p w14:paraId="14875469" w14:textId="77777777" w:rsidR="003C132F" w:rsidRPr="004470AE" w:rsidRDefault="004470AE">
      <w:pPr>
        <w:pStyle w:val="SourceCode"/>
        <w:rPr>
          <w:sz w:val="15"/>
          <w:szCs w:val="15"/>
          <w:lang w:eastAsia="zh-CN"/>
        </w:rPr>
      </w:pPr>
      <w:r w:rsidRPr="004470AE">
        <w:rPr>
          <w:rStyle w:val="KeywordTok"/>
          <w:sz w:val="13"/>
          <w:szCs w:val="15"/>
        </w:rPr>
        <w:t>def</w:t>
      </w:r>
      <w:r w:rsidRPr="004470AE">
        <w:rPr>
          <w:rStyle w:val="NormalTok"/>
          <w:sz w:val="13"/>
          <w:szCs w:val="15"/>
        </w:rPr>
        <w:t xml:space="preserve"> A072233_list(n: </w:t>
      </w:r>
      <w:r w:rsidRPr="004470AE">
        <w:rPr>
          <w:rStyle w:val="BuiltInTok"/>
          <w:sz w:val="13"/>
          <w:szCs w:val="15"/>
        </w:rPr>
        <w:t>int</w:t>
      </w:r>
      <w:r w:rsidRPr="004470AE">
        <w:rPr>
          <w:rStyle w:val="NormalTok"/>
          <w:sz w:val="13"/>
          <w:szCs w:val="15"/>
        </w:rPr>
        <w:t xml:space="preserve">, m: </w:t>
      </w:r>
      <w:r w:rsidRPr="004470AE">
        <w:rPr>
          <w:rStyle w:val="BuiltInTok"/>
          <w:sz w:val="13"/>
          <w:szCs w:val="15"/>
        </w:rPr>
        <w:t>int</w:t>
      </w:r>
      <w:r w:rsidRPr="004470AE">
        <w:rPr>
          <w:rStyle w:val="NormalTok"/>
          <w:sz w:val="13"/>
          <w:szCs w:val="15"/>
        </w:rPr>
        <w:t>, mod</w:t>
      </w:r>
      <w:r w:rsidRPr="004470AE">
        <w:rPr>
          <w:rStyle w:val="OperatorTok"/>
          <w:sz w:val="13"/>
          <w:szCs w:val="15"/>
        </w:rPr>
        <w:t>=</w:t>
      </w:r>
      <w:r w:rsidRPr="004470AE">
        <w:rPr>
          <w:rStyle w:val="DecValTok"/>
          <w:sz w:val="13"/>
          <w:szCs w:val="15"/>
        </w:rPr>
        <w:t>0</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BuiltInTok"/>
          <w:sz w:val="13"/>
          <w:szCs w:val="15"/>
        </w:rPr>
        <w:t>list</w:t>
      </w:r>
      <w:r w:rsidRPr="004470AE">
        <w:rPr>
          <w:rStyle w:val="Normal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n</w:t>
      </w:r>
      <w:r w:rsidRPr="004470AE">
        <w:rPr>
          <w:rStyle w:val="CommentTok"/>
          <w:i w:val="0"/>
          <w:iCs/>
          <w:sz w:val="13"/>
          <w:szCs w:val="15"/>
        </w:rPr>
        <w:t>个无差别球塞进</w:t>
      </w:r>
      <w:r w:rsidRPr="004470AE">
        <w:rPr>
          <w:rStyle w:val="CommentTok"/>
          <w:i w:val="0"/>
          <w:iCs/>
          <w:sz w:val="13"/>
          <w:szCs w:val="15"/>
        </w:rPr>
        <w:t>m</w:t>
      </w:r>
      <w:r w:rsidRPr="004470AE">
        <w:rPr>
          <w:rStyle w:val="CommentTok"/>
          <w:i w:val="0"/>
          <w:iCs/>
          <w:sz w:val="13"/>
          <w:szCs w:val="15"/>
        </w:rPr>
        <w:t>个无差别盒子方案数</w:t>
      </w:r>
      <w:r w:rsidRPr="004470AE">
        <w:rPr>
          <w:rStyle w:val="CommentTok"/>
          <w:i w:val="0"/>
          <w:iCs/>
          <w:sz w:val="13"/>
          <w:szCs w:val="15"/>
        </w:rPr>
        <w:t>"""</w:t>
      </w:r>
      <w:r w:rsidRPr="004470AE">
        <w:rPr>
          <w:sz w:val="15"/>
          <w:szCs w:val="15"/>
        </w:rPr>
        <w:br/>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w:t>
      </w:r>
      <w:r w:rsidRPr="004470AE">
        <w:rPr>
          <w:rStyle w:val="BuiltInTok"/>
          <w:sz w:val="13"/>
          <w:szCs w:val="15"/>
        </w:rPr>
        <w:t>int</w:t>
      </w:r>
      <w:r w:rsidRPr="004470AE">
        <w:rPr>
          <w:rStyle w:val="NormalTok"/>
          <w:sz w:val="13"/>
          <w:szCs w:val="15"/>
        </w:rPr>
        <w:t>(mod)</w:t>
      </w:r>
      <w:r w:rsidRPr="004470AE">
        <w:rPr>
          <w:sz w:val="15"/>
          <w:szCs w:val="15"/>
        </w:rPr>
        <w:br/>
      </w:r>
      <w:r w:rsidRPr="004470AE">
        <w:rPr>
          <w:rStyle w:val="NormalTok"/>
          <w:sz w:val="13"/>
          <w:szCs w:val="15"/>
        </w:rPr>
        <w:t xml:space="preserve">    f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w:t>
      </w:r>
      <w:r w:rsidRPr="004470AE">
        <w:rPr>
          <w:sz w:val="15"/>
          <w:szCs w:val="15"/>
        </w:rPr>
        <w:br/>
      </w:r>
      <w:r w:rsidRPr="004470AE">
        <w:rPr>
          <w:rStyle w:val="NormalTok"/>
          <w:sz w:val="13"/>
          <w:szCs w:val="15"/>
        </w:rPr>
        <w:t xml:space="preserve">    f[</w:t>
      </w:r>
      <w:r w:rsidRPr="004470AE">
        <w:rPr>
          <w:rStyle w:val="DecValTok"/>
          <w:sz w:val="13"/>
          <w:szCs w:val="15"/>
        </w:rPr>
        <w:t>0</w:t>
      </w:r>
      <w:r w:rsidRPr="004470AE">
        <w:rPr>
          <w:rStyle w:val="NormalTok"/>
          <w:sz w:val="13"/>
          <w:szCs w:val="15"/>
        </w:rPr>
        <w:t>][</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i </w:t>
      </w:r>
      <w:r w:rsidRPr="004470AE">
        <w:rPr>
          <w:rStyle w:val="KeywordTok"/>
          <w:sz w:val="13"/>
          <w:szCs w:val="15"/>
        </w:rPr>
        <w:t>in</w:t>
      </w:r>
      <w:r w:rsidRPr="004470AE">
        <w:rPr>
          <w:rStyle w:val="NormalTok"/>
          <w:sz w:val="13"/>
          <w:szCs w:val="15"/>
        </w:rPr>
        <w:t xml:space="preserve"> </w:t>
      </w:r>
      <w:r w:rsidRPr="004470AE">
        <w:rPr>
          <w:rStyle w:val="BuiltInTok"/>
          <w:sz w:val="13"/>
          <w:szCs w:val="15"/>
        </w:rPr>
        <w:t>range</w:t>
      </w:r>
      <w:r w:rsidRPr="004470AE">
        <w:rPr>
          <w:rStyle w:val="NormalTok"/>
          <w:sz w:val="13"/>
          <w:szCs w:val="15"/>
        </w:rPr>
        <w:t>(</w:t>
      </w:r>
      <w:r w:rsidRPr="004470AE">
        <w:rPr>
          <w:rStyle w:val="DecValTok"/>
          <w:sz w:val="13"/>
          <w:szCs w:val="15"/>
        </w:rPr>
        <w:t>1</w:t>
      </w:r>
      <w:r w:rsidRPr="004470AE">
        <w:rPr>
          <w:rStyle w:val="NormalTok"/>
          <w:sz w:val="13"/>
          <w:szCs w:val="15"/>
        </w:rPr>
        <w:t>, n</w:t>
      </w:r>
      <w:r w:rsidRPr="004470AE">
        <w:rPr>
          <w:rStyle w:val="OperatorTok"/>
          <w:sz w:val="13"/>
          <w:szCs w:val="15"/>
        </w:rPr>
        <w:t>+</w:t>
      </w:r>
      <w:r w:rsidRPr="004470AE">
        <w:rPr>
          <w:rStyle w:val="DecValTok"/>
          <w:sz w:val="13"/>
          <w:szCs w:val="15"/>
        </w:rPr>
        <w:t>1</w:t>
      </w:r>
      <w:r w:rsidRPr="004470AE">
        <w:rPr>
          <w:rStyle w:val="Normal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j </w:t>
      </w:r>
      <w:r w:rsidRPr="004470AE">
        <w:rPr>
          <w:rStyle w:val="KeywordTok"/>
          <w:sz w:val="13"/>
          <w:szCs w:val="15"/>
        </w:rPr>
        <w:t>in</w:t>
      </w:r>
      <w:r w:rsidRPr="004470AE">
        <w:rPr>
          <w:rStyle w:val="NormalTok"/>
          <w:sz w:val="13"/>
          <w:szCs w:val="15"/>
        </w:rPr>
        <w:t xml:space="preserve"> </w:t>
      </w:r>
      <w:r w:rsidRPr="004470AE">
        <w:rPr>
          <w:rStyle w:val="BuiltInTok"/>
          <w:sz w:val="13"/>
          <w:szCs w:val="15"/>
        </w:rPr>
        <w:t>range</w:t>
      </w:r>
      <w:r w:rsidRPr="004470AE">
        <w:rPr>
          <w:rStyle w:val="NormalTok"/>
          <w:sz w:val="13"/>
          <w:szCs w:val="15"/>
        </w:rPr>
        <w:t>(</w:t>
      </w:r>
      <w:r w:rsidRPr="004470AE">
        <w:rPr>
          <w:rStyle w:val="DecValTok"/>
          <w:sz w:val="13"/>
          <w:szCs w:val="15"/>
        </w:rPr>
        <w:t>1</w:t>
      </w:r>
      <w:r w:rsidRPr="004470AE">
        <w:rPr>
          <w:rStyle w:val="NormalTok"/>
          <w:sz w:val="13"/>
          <w:szCs w:val="15"/>
        </w:rPr>
        <w:t xml:space="preserve">, </w:t>
      </w:r>
      <w:r w:rsidRPr="004470AE">
        <w:rPr>
          <w:rStyle w:val="BuiltInTok"/>
          <w:sz w:val="13"/>
          <w:szCs w:val="15"/>
        </w:rPr>
        <w:t>min</w:t>
      </w:r>
      <w:r w:rsidRPr="004470AE">
        <w:rPr>
          <w:rStyle w:val="NormalTok"/>
          <w:sz w:val="13"/>
          <w:szCs w:val="15"/>
        </w:rPr>
        <w:t>(i</w:t>
      </w:r>
      <w:r w:rsidRPr="004470AE">
        <w:rPr>
          <w:rStyle w:val="OperatorTok"/>
          <w:sz w:val="13"/>
          <w:szCs w:val="15"/>
        </w:rPr>
        <w:t>+</w:t>
      </w:r>
      <w:r w:rsidRPr="004470AE">
        <w:rPr>
          <w:rStyle w:val="DecValTok"/>
          <w:sz w:val="13"/>
          <w:szCs w:val="15"/>
        </w:rPr>
        <w:t>1</w:t>
      </w:r>
      <w:r w:rsidRPr="004470AE">
        <w:rPr>
          <w:rStyle w:val="NormalTok"/>
          <w:sz w:val="13"/>
          <w:szCs w:val="15"/>
        </w:rPr>
        <w:t>, m</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只是求到</w:t>
      </w:r>
      <w:r w:rsidRPr="004470AE">
        <w:rPr>
          <w:rStyle w:val="CommentTok"/>
          <w:i w:val="0"/>
          <w:iCs/>
          <w:sz w:val="13"/>
          <w:szCs w:val="15"/>
        </w:rPr>
        <w:t>m</w:t>
      </w:r>
      <w:r w:rsidRPr="004470AE">
        <w:rPr>
          <w:rStyle w:val="CommentTok"/>
          <w:i w:val="0"/>
          <w:iCs/>
          <w:sz w:val="13"/>
          <w:szCs w:val="15"/>
        </w:rPr>
        <w:t>了话没必要打更大的</w:t>
      </w:r>
      <w:r w:rsidRPr="004470AE">
        <w:rPr>
          <w:sz w:val="15"/>
          <w:szCs w:val="15"/>
        </w:rPr>
        <w:br/>
      </w:r>
      <w:r w:rsidRPr="004470AE">
        <w:rPr>
          <w:rStyle w:val="NormalTok"/>
          <w:sz w:val="13"/>
          <w:szCs w:val="15"/>
        </w:rPr>
        <w:t xml:space="preserve">            f[i][j] </w:t>
      </w:r>
      <w:r w:rsidRPr="004470AE">
        <w:rPr>
          <w:rStyle w:val="OperatorTok"/>
          <w:sz w:val="13"/>
          <w:szCs w:val="15"/>
        </w:rPr>
        <w:t>=</w:t>
      </w:r>
      <w:r w:rsidRPr="004470AE">
        <w:rPr>
          <w:rStyle w:val="NormalTok"/>
          <w:sz w:val="13"/>
          <w:szCs w:val="15"/>
        </w:rPr>
        <w:t xml:space="preserve"> f[i</w:t>
      </w:r>
      <w:r w:rsidRPr="004470AE">
        <w:rPr>
          <w:rStyle w:val="OperatorTok"/>
          <w:sz w:val="13"/>
          <w:szCs w:val="15"/>
        </w:rPr>
        <w:t>-</w:t>
      </w:r>
      <w:r w:rsidRPr="004470AE">
        <w:rPr>
          <w:rStyle w:val="DecValTok"/>
          <w:sz w:val="13"/>
          <w:szCs w:val="15"/>
        </w:rPr>
        <w:t>1</w:t>
      </w:r>
      <w:r w:rsidRPr="004470AE">
        <w:rPr>
          <w:rStyle w:val="NormalTok"/>
          <w:sz w:val="13"/>
          <w:szCs w:val="15"/>
        </w:rPr>
        <w:t>][j</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i</w:t>
      </w:r>
      <w:r w:rsidRPr="004470AE">
        <w:rPr>
          <w:rStyle w:val="OperatorTok"/>
          <w:sz w:val="13"/>
          <w:szCs w:val="15"/>
        </w:rPr>
        <w:t>-</w:t>
      </w:r>
      <w:r w:rsidRPr="004470AE">
        <w:rPr>
          <w:rStyle w:val="NormalTok"/>
          <w:sz w:val="13"/>
          <w:szCs w:val="15"/>
        </w:rPr>
        <w:t>j][j]</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mod: f[i][j] </w:t>
      </w:r>
      <w:r w:rsidRPr="004470AE">
        <w:rPr>
          <w:rStyle w:val="OperatorTok"/>
          <w:sz w:val="13"/>
          <w:szCs w:val="15"/>
        </w:rPr>
        <w:t>%=</w:t>
      </w:r>
      <w:r w:rsidRPr="004470AE">
        <w:rPr>
          <w:rStyle w:val="NormalTok"/>
          <w:sz w:val="13"/>
          <w:szCs w:val="15"/>
        </w:rPr>
        <w:t xml:space="preserve"> mod</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f</w:t>
      </w:r>
      <w:r w:rsidRPr="004470AE">
        <w:rPr>
          <w:sz w:val="15"/>
          <w:szCs w:val="15"/>
        </w:rPr>
        <w:br/>
      </w:r>
      <w:r w:rsidRPr="004470AE">
        <w:rPr>
          <w:sz w:val="15"/>
          <w:szCs w:val="15"/>
        </w:rPr>
        <w:br/>
      </w:r>
      <w:r w:rsidRPr="004470AE">
        <w:rPr>
          <w:rStyle w:val="KeywordTok"/>
          <w:sz w:val="13"/>
          <w:szCs w:val="15"/>
        </w:rPr>
        <w:t>def</w:t>
      </w:r>
      <w:r w:rsidRPr="004470AE">
        <w:rPr>
          <w:rStyle w:val="NormalTok"/>
          <w:sz w:val="13"/>
          <w:szCs w:val="15"/>
        </w:rPr>
        <w:t xml:space="preserve"> A048993_list(n: </w:t>
      </w:r>
      <w:r w:rsidRPr="004470AE">
        <w:rPr>
          <w:rStyle w:val="BuiltInTok"/>
          <w:sz w:val="13"/>
          <w:szCs w:val="15"/>
        </w:rPr>
        <w:t>int</w:t>
      </w:r>
      <w:r w:rsidRPr="004470AE">
        <w:rPr>
          <w:rStyle w:val="NormalTok"/>
          <w:sz w:val="13"/>
          <w:szCs w:val="15"/>
        </w:rPr>
        <w:t xml:space="preserve">, m: </w:t>
      </w:r>
      <w:r w:rsidRPr="004470AE">
        <w:rPr>
          <w:rStyle w:val="BuiltInTok"/>
          <w:sz w:val="13"/>
          <w:szCs w:val="15"/>
        </w:rPr>
        <w:t>int</w:t>
      </w:r>
      <w:r w:rsidRPr="004470AE">
        <w:rPr>
          <w:rStyle w:val="NormalTok"/>
          <w:sz w:val="13"/>
          <w:szCs w:val="15"/>
        </w:rPr>
        <w:t>, mod</w:t>
      </w:r>
      <w:r w:rsidRPr="004470AE">
        <w:rPr>
          <w:rStyle w:val="OperatorTok"/>
          <w:sz w:val="13"/>
          <w:szCs w:val="15"/>
        </w:rPr>
        <w:t>=</w:t>
      </w:r>
      <w:r w:rsidRPr="004470AE">
        <w:rPr>
          <w:rStyle w:val="DecValTok"/>
          <w:sz w:val="13"/>
          <w:szCs w:val="15"/>
        </w:rPr>
        <w:t>0</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BuiltInTok"/>
          <w:sz w:val="13"/>
          <w:szCs w:val="15"/>
        </w:rPr>
        <w:t>list</w:t>
      </w:r>
      <w:r w:rsidRPr="004470AE">
        <w:rPr>
          <w:rStyle w:val="Normal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第二类斯特林数</w:t>
      </w:r>
      <w:r w:rsidRPr="004470AE">
        <w:rPr>
          <w:rStyle w:val="CommentTok"/>
          <w:i w:val="0"/>
          <w:iCs/>
          <w:sz w:val="13"/>
          <w:szCs w:val="15"/>
        </w:rPr>
        <w:t>"""</w:t>
      </w:r>
      <w:r w:rsidRPr="004470AE">
        <w:rPr>
          <w:sz w:val="15"/>
          <w:szCs w:val="15"/>
        </w:rPr>
        <w:br/>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w:t>
      </w:r>
      <w:r w:rsidRPr="004470AE">
        <w:rPr>
          <w:rStyle w:val="BuiltInTok"/>
          <w:sz w:val="13"/>
          <w:szCs w:val="15"/>
        </w:rPr>
        <w:t>int</w:t>
      </w:r>
      <w:r w:rsidRPr="004470AE">
        <w:rPr>
          <w:rStyle w:val="NormalTok"/>
          <w:sz w:val="13"/>
          <w:szCs w:val="15"/>
        </w:rPr>
        <w:t>(mod)</w:t>
      </w:r>
      <w:r w:rsidRPr="004470AE">
        <w:rPr>
          <w:sz w:val="15"/>
          <w:szCs w:val="15"/>
        </w:rPr>
        <w:br/>
      </w:r>
      <w:r w:rsidRPr="004470AE">
        <w:rPr>
          <w:rStyle w:val="NormalTok"/>
          <w:sz w:val="13"/>
          <w:szCs w:val="15"/>
        </w:rPr>
        <w:t xml:space="preserve">    f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i </w:t>
      </w:r>
      <w:r w:rsidRPr="004470AE">
        <w:rPr>
          <w:rStyle w:val="KeywordTok"/>
          <w:sz w:val="13"/>
          <w:szCs w:val="15"/>
        </w:rPr>
        <w:t>in</w:t>
      </w:r>
      <w:r w:rsidRPr="004470AE">
        <w:rPr>
          <w:rStyle w:val="NormalTok"/>
          <w:sz w:val="13"/>
          <w:szCs w:val="15"/>
        </w:rPr>
        <w:t xml:space="preserve"> </w:t>
      </w:r>
      <w:r w:rsidRPr="004470AE">
        <w:rPr>
          <w:rStyle w:val="BuiltInTok"/>
          <w:sz w:val="13"/>
          <w:szCs w:val="15"/>
        </w:rPr>
        <w:t>range</w:t>
      </w:r>
      <w:r w:rsidRPr="004470AE">
        <w:rPr>
          <w:rStyle w:val="NormalTok"/>
          <w:sz w:val="13"/>
          <w:szCs w:val="15"/>
        </w:rPr>
        <w:t>(</w:t>
      </w:r>
      <w:r w:rsidRPr="004470AE">
        <w:rPr>
          <w:rStyle w:val="DecValTok"/>
          <w:sz w:val="13"/>
          <w:szCs w:val="15"/>
        </w:rPr>
        <w:t>1</w:t>
      </w:r>
      <w:r w:rsidRPr="004470AE">
        <w:rPr>
          <w:rStyle w:val="NormalTok"/>
          <w:sz w:val="13"/>
          <w:szCs w:val="15"/>
        </w:rPr>
        <w:t>, n</w:t>
      </w:r>
      <w:r w:rsidRPr="004470AE">
        <w:rPr>
          <w:rStyle w:val="OperatorTok"/>
          <w:sz w:val="13"/>
          <w:szCs w:val="15"/>
        </w:rPr>
        <w:t>+</w:t>
      </w:r>
      <w:r w:rsidRPr="004470AE">
        <w:rPr>
          <w:rStyle w:val="DecValTok"/>
          <w:sz w:val="13"/>
          <w:szCs w:val="15"/>
        </w:rPr>
        <w:t>1</w:t>
      </w:r>
      <w:r w:rsidRPr="004470AE">
        <w:rPr>
          <w:rStyle w:val="Normal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j </w:t>
      </w:r>
      <w:r w:rsidRPr="004470AE">
        <w:rPr>
          <w:rStyle w:val="KeywordTok"/>
          <w:sz w:val="13"/>
          <w:szCs w:val="15"/>
        </w:rPr>
        <w:t>in</w:t>
      </w:r>
      <w:r w:rsidRPr="004470AE">
        <w:rPr>
          <w:rStyle w:val="NormalTok"/>
          <w:sz w:val="13"/>
          <w:szCs w:val="15"/>
        </w:rPr>
        <w:t xml:space="preserve"> </w:t>
      </w:r>
      <w:r w:rsidRPr="004470AE">
        <w:rPr>
          <w:rStyle w:val="BuiltInTok"/>
          <w:sz w:val="13"/>
          <w:szCs w:val="15"/>
        </w:rPr>
        <w:t>range</w:t>
      </w:r>
      <w:r w:rsidRPr="004470AE">
        <w:rPr>
          <w:rStyle w:val="NormalTok"/>
          <w:sz w:val="13"/>
          <w:szCs w:val="15"/>
        </w:rPr>
        <w:t>(</w:t>
      </w:r>
      <w:r w:rsidRPr="004470AE">
        <w:rPr>
          <w:rStyle w:val="BuiltInTok"/>
          <w:sz w:val="13"/>
          <w:szCs w:val="15"/>
        </w:rPr>
        <w:t>min</w:t>
      </w:r>
      <w:r w:rsidRPr="004470AE">
        <w:rPr>
          <w:rStyle w:val="NormalTok"/>
          <w:sz w:val="13"/>
          <w:szCs w:val="15"/>
        </w:rPr>
        <w:t xml:space="preserve">(m, i),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NormalTok"/>
          <w:sz w:val="13"/>
          <w:szCs w:val="15"/>
        </w:rPr>
        <w:t>):</w:t>
      </w:r>
      <w:r w:rsidRPr="004470AE">
        <w:rPr>
          <w:sz w:val="15"/>
          <w:szCs w:val="15"/>
        </w:rPr>
        <w:br/>
      </w:r>
      <w:r w:rsidRPr="004470AE">
        <w:rPr>
          <w:rStyle w:val="NormalTok"/>
          <w:sz w:val="13"/>
          <w:szCs w:val="15"/>
        </w:rPr>
        <w:t xml:space="preserve">            f[j] </w:t>
      </w:r>
      <w:r w:rsidRPr="004470AE">
        <w:rPr>
          <w:rStyle w:val="OperatorTok"/>
          <w:sz w:val="13"/>
          <w:szCs w:val="15"/>
        </w:rPr>
        <w:t>=</w:t>
      </w:r>
      <w:r w:rsidRPr="004470AE">
        <w:rPr>
          <w:rStyle w:val="NormalTok"/>
          <w:sz w:val="13"/>
          <w:szCs w:val="15"/>
        </w:rPr>
        <w:t xml:space="preserve"> f[j</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j] </w:t>
      </w:r>
      <w:r w:rsidRPr="004470AE">
        <w:rPr>
          <w:rStyle w:val="OperatorTok"/>
          <w:sz w:val="13"/>
          <w:szCs w:val="15"/>
        </w:rPr>
        <w:t>*</w:t>
      </w:r>
      <w:r w:rsidRPr="004470AE">
        <w:rPr>
          <w:rStyle w:val="NormalTok"/>
          <w:sz w:val="13"/>
          <w:szCs w:val="15"/>
        </w:rPr>
        <w:t xml:space="preserve"> j</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mod: f[j] </w:t>
      </w:r>
      <w:r w:rsidRPr="004470AE">
        <w:rPr>
          <w:rStyle w:val="OperatorTok"/>
          <w:sz w:val="13"/>
          <w:szCs w:val="15"/>
        </w:rPr>
        <w:t>%=</w:t>
      </w:r>
      <w:r w:rsidRPr="004470AE">
        <w:rPr>
          <w:rStyle w:val="NormalTok"/>
          <w:sz w:val="13"/>
          <w:szCs w:val="15"/>
        </w:rPr>
        <w:t xml:space="preserve"> mod</w:t>
      </w:r>
      <w:r w:rsidRPr="004470AE">
        <w:rPr>
          <w:sz w:val="15"/>
          <w:szCs w:val="15"/>
        </w:rPr>
        <w:br/>
      </w:r>
      <w:r w:rsidRPr="004470AE">
        <w:rPr>
          <w:rStyle w:val="NormalTok"/>
          <w:sz w:val="13"/>
          <w:szCs w:val="15"/>
        </w:rPr>
        <w:t xml:space="preserve">        f[</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f</w:t>
      </w:r>
      <w:r w:rsidRPr="004470AE">
        <w:rPr>
          <w:sz w:val="15"/>
          <w:szCs w:val="15"/>
        </w:rPr>
        <w:br/>
      </w:r>
      <w:r w:rsidRPr="004470AE">
        <w:rPr>
          <w:sz w:val="15"/>
          <w:szCs w:val="15"/>
        </w:rPr>
        <w:br/>
      </w:r>
      <w:r w:rsidRPr="004470AE">
        <w:rPr>
          <w:sz w:val="15"/>
          <w:szCs w:val="15"/>
        </w:rPr>
        <w:br/>
      </w:r>
      <w:r w:rsidRPr="004470AE">
        <w:rPr>
          <w:rStyle w:val="KeywordTok"/>
          <w:sz w:val="13"/>
          <w:szCs w:val="15"/>
        </w:rPr>
        <w:t>def</w:t>
      </w:r>
      <w:r w:rsidRPr="004470AE">
        <w:rPr>
          <w:rStyle w:val="NormalTok"/>
          <w:sz w:val="13"/>
          <w:szCs w:val="15"/>
        </w:rPr>
        <w:t xml:space="preserve"> A000110_list(m, mod</w:t>
      </w:r>
      <w:r w:rsidRPr="004470AE">
        <w:rPr>
          <w:rStyle w:val="OperatorTok"/>
          <w:sz w:val="13"/>
          <w:szCs w:val="15"/>
        </w:rPr>
        <w:t>=</w:t>
      </w:r>
      <w:r w:rsidRPr="004470AE">
        <w:rPr>
          <w:rStyle w:val="DecValTok"/>
          <w:sz w:val="13"/>
          <w:szCs w:val="15"/>
        </w:rPr>
        <w:t>0</w:t>
      </w:r>
      <w:r w:rsidRPr="004470AE">
        <w:rPr>
          <w:rStyle w:val="Normal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集合划分方案总和，或者叫贝尔数</w:t>
      </w:r>
      <w:r w:rsidRPr="004470AE">
        <w:rPr>
          <w:rStyle w:val="CommentTok"/>
          <w:i w:val="0"/>
          <w:iCs/>
          <w:sz w:val="13"/>
          <w:szCs w:val="15"/>
        </w:rPr>
        <w:t>"""</w:t>
      </w:r>
      <w:r w:rsidRPr="004470AE">
        <w:rPr>
          <w:sz w:val="15"/>
          <w:szCs w:val="15"/>
        </w:rPr>
        <w:br/>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w:t>
      </w:r>
      <w:r w:rsidRPr="004470AE">
        <w:rPr>
          <w:rStyle w:val="BuiltInTok"/>
          <w:sz w:val="13"/>
          <w:szCs w:val="15"/>
        </w:rPr>
        <w:t>int</w:t>
      </w:r>
      <w:r w:rsidRPr="004470AE">
        <w:rPr>
          <w:rStyle w:val="NormalTok"/>
          <w:sz w:val="13"/>
          <w:szCs w:val="15"/>
        </w:rPr>
        <w:t>(mod)</w:t>
      </w:r>
      <w:r w:rsidRPr="004470AE">
        <w:rPr>
          <w:sz w:val="15"/>
          <w:szCs w:val="15"/>
        </w:rPr>
        <w:br/>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i </w:t>
      </w:r>
      <w:r w:rsidRPr="004470AE">
        <w:rPr>
          <w:rStyle w:val="KeywordTok"/>
          <w:sz w:val="13"/>
          <w:szCs w:val="15"/>
        </w:rPr>
        <w:t>in</w:t>
      </w:r>
      <w:r w:rsidRPr="004470AE">
        <w:rPr>
          <w:rStyle w:val="NormalTok"/>
          <w:sz w:val="13"/>
          <w:szCs w:val="15"/>
        </w:rPr>
        <w:t xml:space="preserve"> </w:t>
      </w:r>
      <w:r w:rsidRPr="004470AE">
        <w:rPr>
          <w:rStyle w:val="BuiltInTok"/>
          <w:sz w:val="13"/>
          <w:szCs w:val="15"/>
        </w:rPr>
        <w:t>range</w:t>
      </w:r>
      <w:r w:rsidRPr="004470AE">
        <w:rPr>
          <w:rStyle w:val="NormalTok"/>
          <w:sz w:val="13"/>
          <w:szCs w:val="15"/>
        </w:rPr>
        <w:t>(m)]</w:t>
      </w:r>
      <w:r w:rsidRPr="004470AE">
        <w:rPr>
          <w:sz w:val="15"/>
          <w:szCs w:val="15"/>
        </w:rPr>
        <w:br/>
      </w:r>
      <w:r w:rsidRPr="004470AE">
        <w:rPr>
          <w:rStyle w:val="NormalTok"/>
          <w:sz w:val="13"/>
          <w:szCs w:val="15"/>
        </w:rPr>
        <w:t xml:space="preserve">    </w:t>
      </w:r>
      <w:r w:rsidRPr="004470AE">
        <w:rPr>
          <w:rStyle w:val="CommentTok"/>
          <w:i w:val="0"/>
          <w:iCs/>
          <w:sz w:val="13"/>
          <w:szCs w:val="15"/>
        </w:rPr>
        <w:t># m -= 1</w:t>
      </w:r>
      <w:r w:rsidRPr="004470AE">
        <w:rPr>
          <w:sz w:val="15"/>
          <w:szCs w:val="15"/>
        </w:rPr>
        <w:br/>
      </w:r>
      <w:r w:rsidRPr="004470AE">
        <w:rPr>
          <w:rStyle w:val="NormalTok"/>
          <w:sz w:val="13"/>
          <w:szCs w:val="15"/>
        </w:rPr>
        <w:t xml:space="preserve">    A[</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sz w:val="15"/>
          <w:szCs w:val="15"/>
        </w:rPr>
        <w:br/>
      </w:r>
      <w:r w:rsidRPr="004470AE">
        <w:rPr>
          <w:rStyle w:val="NormalTok"/>
          <w:sz w:val="13"/>
          <w:szCs w:val="15"/>
        </w:rPr>
        <w:t xml:space="preserve">    </w:t>
      </w:r>
      <w:r w:rsidRPr="004470AE">
        <w:rPr>
          <w:rStyle w:val="CommentTok"/>
          <w:i w:val="0"/>
          <w:iCs/>
          <w:sz w:val="13"/>
          <w:szCs w:val="15"/>
        </w:rPr>
        <w:t># R = [1, 1]</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n </w:t>
      </w:r>
      <w:r w:rsidRPr="004470AE">
        <w:rPr>
          <w:rStyle w:val="KeywordTok"/>
          <w:sz w:val="13"/>
          <w:szCs w:val="15"/>
        </w:rPr>
        <w:t>in</w:t>
      </w:r>
      <w:r w:rsidRPr="004470AE">
        <w:rPr>
          <w:rStyle w:val="NormalTok"/>
          <w:sz w:val="13"/>
          <w:szCs w:val="15"/>
        </w:rPr>
        <w:t xml:space="preserve"> </w:t>
      </w:r>
      <w:r w:rsidRPr="004470AE">
        <w:rPr>
          <w:rStyle w:val="BuiltInTok"/>
          <w:sz w:val="13"/>
          <w:szCs w:val="15"/>
        </w:rPr>
        <w:t>range</w:t>
      </w:r>
      <w:r w:rsidRPr="004470AE">
        <w:rPr>
          <w:rStyle w:val="NormalTok"/>
          <w:sz w:val="13"/>
          <w:szCs w:val="15"/>
        </w:rPr>
        <w:t>(</w:t>
      </w:r>
      <w:r w:rsidRPr="004470AE">
        <w:rPr>
          <w:rStyle w:val="DecValTok"/>
          <w:sz w:val="13"/>
          <w:szCs w:val="15"/>
        </w:rPr>
        <w:t>1</w:t>
      </w:r>
      <w:r w:rsidRPr="004470AE">
        <w:rPr>
          <w:rStyle w:val="NormalTok"/>
          <w:sz w:val="13"/>
          <w:szCs w:val="15"/>
        </w:rPr>
        <w:t>, m):</w:t>
      </w:r>
      <w:r w:rsidRPr="004470AE">
        <w:rPr>
          <w:sz w:val="15"/>
          <w:szCs w:val="15"/>
        </w:rPr>
        <w:br/>
      </w:r>
      <w:r w:rsidRPr="004470AE">
        <w:rPr>
          <w:rStyle w:val="NormalTok"/>
          <w:sz w:val="13"/>
          <w:szCs w:val="15"/>
        </w:rPr>
        <w:t xml:space="preserve">        A[n] </w:t>
      </w:r>
      <w:r w:rsidRPr="004470AE">
        <w:rPr>
          <w:rStyle w:val="OperatorTok"/>
          <w:sz w:val="13"/>
          <w:szCs w:val="15"/>
        </w:rPr>
        <w:t>=</w:t>
      </w:r>
      <w:r w:rsidRPr="004470AE">
        <w:rPr>
          <w:rStyle w:val="NormalTok"/>
          <w:sz w:val="13"/>
          <w:szCs w:val="15"/>
        </w:rPr>
        <w:t xml:space="preserve"> A[</w:t>
      </w:r>
      <w:r w:rsidRPr="004470AE">
        <w:rPr>
          <w:rStyle w:val="DecValTok"/>
          <w:sz w:val="13"/>
          <w:szCs w:val="15"/>
        </w:rPr>
        <w:t>0</w:t>
      </w:r>
      <w:r w:rsidRPr="004470AE">
        <w:rPr>
          <w:rStyle w:val="Normal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k </w:t>
      </w:r>
      <w:r w:rsidRPr="004470AE">
        <w:rPr>
          <w:rStyle w:val="KeywordTok"/>
          <w:sz w:val="13"/>
          <w:szCs w:val="15"/>
        </w:rPr>
        <w:t>in</w:t>
      </w:r>
      <w:r w:rsidRPr="004470AE">
        <w:rPr>
          <w:rStyle w:val="NormalTok"/>
          <w:sz w:val="13"/>
          <w:szCs w:val="15"/>
        </w:rPr>
        <w:t xml:space="preserve"> </w:t>
      </w:r>
      <w:r w:rsidRPr="004470AE">
        <w:rPr>
          <w:rStyle w:val="BuiltInTok"/>
          <w:sz w:val="13"/>
          <w:szCs w:val="15"/>
        </w:rPr>
        <w:t>range</w:t>
      </w:r>
      <w:r w:rsidRPr="004470AE">
        <w:rPr>
          <w:rStyle w:val="NormalTok"/>
          <w:sz w:val="13"/>
          <w:szCs w:val="15"/>
        </w:rPr>
        <w:t xml:space="preserve">(n,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NormalTok"/>
          <w:sz w:val="13"/>
          <w:szCs w:val="15"/>
        </w:rPr>
        <w:t>):</w:t>
      </w:r>
      <w:r w:rsidRPr="004470AE">
        <w:rPr>
          <w:sz w:val="15"/>
          <w:szCs w:val="15"/>
        </w:rPr>
        <w:br/>
      </w:r>
      <w:r w:rsidRPr="004470AE">
        <w:rPr>
          <w:rStyle w:val="NormalTok"/>
          <w:sz w:val="13"/>
          <w:szCs w:val="15"/>
        </w:rPr>
        <w:t xml:space="preserve">            A[k</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k]</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mod: A[k</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sz w:val="15"/>
          <w:szCs w:val="15"/>
        </w:rPr>
        <w:br/>
      </w:r>
      <w:r w:rsidRPr="004470AE">
        <w:rPr>
          <w:rStyle w:val="NormalTok"/>
          <w:sz w:val="13"/>
          <w:szCs w:val="15"/>
        </w:rPr>
        <w:t xml:space="preserve">        </w:t>
      </w:r>
      <w:r w:rsidRPr="004470AE">
        <w:rPr>
          <w:rStyle w:val="CommentTok"/>
          <w:i w:val="0"/>
          <w:iCs/>
          <w:sz w:val="13"/>
          <w:szCs w:val="15"/>
        </w:rPr>
        <w:t># R.append(A[0])</w:t>
      </w:r>
      <w:r w:rsidRPr="004470AE">
        <w:rPr>
          <w:sz w:val="15"/>
          <w:szCs w:val="15"/>
        </w:rPr>
        <w:br/>
      </w:r>
      <w:r w:rsidRPr="004470AE">
        <w:rPr>
          <w:rStyle w:val="NormalTok"/>
          <w:sz w:val="13"/>
          <w:szCs w:val="15"/>
        </w:rPr>
        <w:t xml:space="preserve">    </w:t>
      </w:r>
      <w:r w:rsidRPr="004470AE">
        <w:rPr>
          <w:rStyle w:val="CommentTok"/>
          <w:i w:val="0"/>
          <w:iCs/>
          <w:sz w:val="13"/>
          <w:szCs w:val="15"/>
        </w:rPr>
        <w:t># return R</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w:t>
      </w:r>
      <w:r w:rsidRPr="004470AE">
        <w:rPr>
          <w:rStyle w:val="DecValTok"/>
          <w:sz w:val="13"/>
          <w:szCs w:val="15"/>
        </w:rPr>
        <w:t>0</w:t>
      </w:r>
      <w:r w:rsidRPr="004470AE">
        <w:rPr>
          <w:rStyle w:val="NormalTok"/>
          <w:sz w:val="13"/>
          <w:szCs w:val="15"/>
        </w:rPr>
        <w:t>]</w:t>
      </w:r>
      <w:r w:rsidRPr="004470AE">
        <w:rPr>
          <w:sz w:val="15"/>
          <w:szCs w:val="15"/>
        </w:rPr>
        <w:br/>
      </w:r>
      <w:r w:rsidRPr="004470AE">
        <w:rPr>
          <w:sz w:val="15"/>
          <w:szCs w:val="15"/>
        </w:rPr>
        <w:br/>
      </w:r>
      <w:r w:rsidRPr="004470AE">
        <w:rPr>
          <w:rStyle w:val="ControlFlowTok"/>
          <w:sz w:val="13"/>
          <w:szCs w:val="15"/>
        </w:rPr>
        <w:t>async</w:t>
      </w:r>
      <w:r w:rsidRPr="004470AE">
        <w:rPr>
          <w:rStyle w:val="NormalTok"/>
          <w:sz w:val="13"/>
          <w:szCs w:val="15"/>
        </w:rPr>
        <w:t xml:space="preserve"> </w:t>
      </w:r>
      <w:r w:rsidRPr="004470AE">
        <w:rPr>
          <w:rStyle w:val="KeywordTok"/>
          <w:sz w:val="13"/>
          <w:szCs w:val="15"/>
        </w:rPr>
        <w:t>def</w:t>
      </w:r>
      <w:r w:rsidRPr="004470AE">
        <w:rPr>
          <w:rStyle w:val="NormalTok"/>
          <w:sz w:val="13"/>
          <w:szCs w:val="15"/>
        </w:rPr>
        <w:t xml:space="preserve"> </w:t>
      </w:r>
      <w:r w:rsidRPr="004470AE">
        <w:rPr>
          <w:rStyle w:val="NormalTok"/>
          <w:sz w:val="13"/>
          <w:szCs w:val="15"/>
        </w:rPr>
        <w:t>球盒</w:t>
      </w:r>
      <w:r w:rsidRPr="004470AE">
        <w:rPr>
          <w:rStyle w:val="NormalTok"/>
          <w:sz w:val="13"/>
          <w:szCs w:val="15"/>
        </w:rPr>
        <w:t>(</w:t>
      </w:r>
      <w:r w:rsidRPr="004470AE">
        <w:rPr>
          <w:rStyle w:val="OperatorTok"/>
          <w:sz w:val="13"/>
          <w:szCs w:val="15"/>
        </w:rPr>
        <w:t>*</w:t>
      </w:r>
      <w:r w:rsidRPr="004470AE">
        <w:rPr>
          <w:rStyle w:val="NormalTok"/>
          <w:sz w:val="13"/>
          <w:szCs w:val="15"/>
        </w:rPr>
        <w:t>attrs, kwargs</w:t>
      </w:r>
      <w:r w:rsidRPr="004470AE">
        <w:rPr>
          <w:rStyle w:val="OperatorTok"/>
          <w:sz w:val="13"/>
          <w:szCs w:val="15"/>
        </w:rPr>
        <w:t>=</w:t>
      </w:r>
      <w:r w:rsidRPr="004470AE">
        <w:rPr>
          <w:rStyle w:val="Normal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求解把</w:t>
      </w:r>
      <w:r w:rsidRPr="004470AE">
        <w:rPr>
          <w:rStyle w:val="CommentTok"/>
          <w:i w:val="0"/>
          <w:iCs/>
          <w:sz w:val="13"/>
          <w:szCs w:val="15"/>
        </w:rPr>
        <w:t>n</w:t>
      </w:r>
      <w:r w:rsidRPr="004470AE">
        <w:rPr>
          <w:rStyle w:val="CommentTok"/>
          <w:i w:val="0"/>
          <w:iCs/>
          <w:sz w:val="13"/>
          <w:szCs w:val="15"/>
        </w:rPr>
        <w:t>个球放进</w:t>
      </w:r>
      <w:r w:rsidRPr="004470AE">
        <w:rPr>
          <w:rStyle w:val="CommentTok"/>
          <w:i w:val="0"/>
          <w:iCs/>
          <w:sz w:val="13"/>
          <w:szCs w:val="15"/>
        </w:rPr>
        <w:t>m</w:t>
      </w:r>
      <w:r w:rsidRPr="004470AE">
        <w:rPr>
          <w:rStyle w:val="CommentTok"/>
          <w:i w:val="0"/>
          <w:iCs/>
          <w:sz w:val="13"/>
          <w:szCs w:val="15"/>
        </w:rPr>
        <w:t>个盒子里面有多少种方案的问题。</w:t>
      </w:r>
      <w:r w:rsidRPr="004470AE">
        <w:rPr>
          <w:sz w:val="15"/>
          <w:szCs w:val="15"/>
        </w:rPr>
        <w:br/>
      </w:r>
      <w:r w:rsidRPr="004470AE">
        <w:rPr>
          <w:rStyle w:val="CommentTok"/>
          <w:i w:val="0"/>
          <w:iCs/>
          <w:sz w:val="13"/>
          <w:szCs w:val="15"/>
          <w:lang w:eastAsia="zh-CN"/>
        </w:rPr>
        <w:t>必须指定盒子和球以及允不允许为空三个属性。</w:t>
      </w:r>
      <w:r w:rsidRPr="004470AE">
        <w:rPr>
          <w:sz w:val="15"/>
          <w:szCs w:val="15"/>
          <w:lang w:eastAsia="zh-CN"/>
        </w:rPr>
        <w:br/>
      </w:r>
      <w:r w:rsidRPr="004470AE">
        <w:rPr>
          <w:rStyle w:val="CommentTok"/>
          <w:i w:val="0"/>
          <w:iCs/>
          <w:sz w:val="13"/>
          <w:szCs w:val="15"/>
          <w:lang w:eastAsia="zh-CN"/>
        </w:rPr>
        <w:t>用法：</w:t>
      </w:r>
      <w:r w:rsidRPr="004470AE">
        <w:rPr>
          <w:sz w:val="15"/>
          <w:szCs w:val="15"/>
          <w:lang w:eastAsia="zh-CN"/>
        </w:rPr>
        <w:br/>
      </w:r>
      <w:r w:rsidRPr="004470AE">
        <w:rPr>
          <w:rStyle w:val="CommentTok"/>
          <w:i w:val="0"/>
          <w:iCs/>
          <w:sz w:val="13"/>
          <w:szCs w:val="15"/>
          <w:lang w:eastAsia="zh-CN"/>
        </w:rPr>
        <w:t xml:space="preserve">    #</w:t>
      </w:r>
      <w:r w:rsidRPr="004470AE">
        <w:rPr>
          <w:rStyle w:val="CommentTok"/>
          <w:i w:val="0"/>
          <w:iCs/>
          <w:sz w:val="13"/>
          <w:szCs w:val="15"/>
          <w:lang w:eastAsia="zh-CN"/>
        </w:rPr>
        <w:t>球盒</w:t>
      </w:r>
      <w:r w:rsidRPr="004470AE">
        <w:rPr>
          <w:rStyle w:val="CommentTok"/>
          <w:i w:val="0"/>
          <w:iCs/>
          <w:sz w:val="13"/>
          <w:szCs w:val="15"/>
          <w:lang w:eastAsia="zh-CN"/>
        </w:rPr>
        <w:t xml:space="preserve"> &lt;</w:t>
      </w:r>
      <w:r w:rsidRPr="004470AE">
        <w:rPr>
          <w:rStyle w:val="CommentTok"/>
          <w:i w:val="0"/>
          <w:iCs/>
          <w:sz w:val="13"/>
          <w:szCs w:val="15"/>
          <w:lang w:eastAsia="zh-CN"/>
        </w:rPr>
        <w:t>盒子相同？</w:t>
      </w:r>
      <w:r w:rsidRPr="004470AE">
        <w:rPr>
          <w:rStyle w:val="CommentTok"/>
          <w:i w:val="0"/>
          <w:iCs/>
          <w:sz w:val="13"/>
          <w:szCs w:val="15"/>
          <w:lang w:eastAsia="zh-CN"/>
        </w:rPr>
        <w:t>(0/1)&gt;&lt;</w:t>
      </w:r>
      <w:r w:rsidRPr="004470AE">
        <w:rPr>
          <w:rStyle w:val="CommentTok"/>
          <w:i w:val="0"/>
          <w:iCs/>
          <w:sz w:val="13"/>
          <w:szCs w:val="15"/>
          <w:lang w:eastAsia="zh-CN"/>
        </w:rPr>
        <w:t>球相同？</w:t>
      </w:r>
      <w:r w:rsidRPr="004470AE">
        <w:rPr>
          <w:rStyle w:val="CommentTok"/>
          <w:i w:val="0"/>
          <w:iCs/>
          <w:sz w:val="13"/>
          <w:szCs w:val="15"/>
          <w:lang w:eastAsia="zh-CN"/>
        </w:rPr>
        <w:t>(0/1)&gt;&lt;</w:t>
      </w:r>
      <w:r w:rsidRPr="004470AE">
        <w:rPr>
          <w:rStyle w:val="CommentTok"/>
          <w:i w:val="0"/>
          <w:iCs/>
          <w:sz w:val="13"/>
          <w:szCs w:val="15"/>
          <w:lang w:eastAsia="zh-CN"/>
        </w:rPr>
        <w:t>允许空盒子？</w:t>
      </w:r>
      <w:r w:rsidRPr="004470AE">
        <w:rPr>
          <w:rStyle w:val="CommentTok"/>
          <w:i w:val="0"/>
          <w:iCs/>
          <w:sz w:val="13"/>
          <w:szCs w:val="15"/>
          <w:lang w:eastAsia="zh-CN"/>
        </w:rPr>
        <w:t>(0/1)&gt; n m</w:t>
      </w:r>
      <w:r w:rsidRPr="004470AE">
        <w:rPr>
          <w:sz w:val="15"/>
          <w:szCs w:val="15"/>
          <w:lang w:eastAsia="zh-CN"/>
        </w:rPr>
        <w:br/>
      </w:r>
      <w:r w:rsidRPr="004470AE">
        <w:rPr>
          <w:rStyle w:val="CommentTok"/>
          <w:i w:val="0"/>
          <w:iCs/>
          <w:sz w:val="13"/>
          <w:szCs w:val="15"/>
          <w:lang w:eastAsia="zh-CN"/>
        </w:rPr>
        <w:t>用例：</w:t>
      </w:r>
      <w:r w:rsidRPr="004470AE">
        <w:rPr>
          <w:sz w:val="15"/>
          <w:szCs w:val="15"/>
          <w:lang w:eastAsia="zh-CN"/>
        </w:rPr>
        <w:br/>
      </w:r>
      <w:r w:rsidRPr="004470AE">
        <w:rPr>
          <w:rStyle w:val="CommentTok"/>
          <w:i w:val="0"/>
          <w:iCs/>
          <w:sz w:val="13"/>
          <w:szCs w:val="15"/>
          <w:lang w:eastAsia="zh-CN"/>
        </w:rPr>
        <w:t xml:space="preserve">    #</w:t>
      </w:r>
      <w:r w:rsidRPr="004470AE">
        <w:rPr>
          <w:rStyle w:val="CommentTok"/>
          <w:i w:val="0"/>
          <w:iCs/>
          <w:sz w:val="13"/>
          <w:szCs w:val="15"/>
          <w:lang w:eastAsia="zh-CN"/>
        </w:rPr>
        <w:t>球盒</w:t>
      </w:r>
      <w:r w:rsidRPr="004470AE">
        <w:rPr>
          <w:rStyle w:val="CommentTok"/>
          <w:i w:val="0"/>
          <w:iCs/>
          <w:sz w:val="13"/>
          <w:szCs w:val="15"/>
          <w:lang w:eastAsia="zh-CN"/>
        </w:rPr>
        <w:t xml:space="preserve"> 110 20 5</w:t>
      </w:r>
      <w:r w:rsidRPr="004470AE">
        <w:rPr>
          <w:sz w:val="15"/>
          <w:szCs w:val="15"/>
          <w:lang w:eastAsia="zh-CN"/>
        </w:rPr>
        <w:br/>
      </w:r>
      <w:r w:rsidRPr="004470AE">
        <w:rPr>
          <w:rStyle w:val="CommentTok"/>
          <w:i w:val="0"/>
          <w:iCs/>
          <w:sz w:val="13"/>
          <w:szCs w:val="15"/>
          <w:lang w:eastAsia="zh-CN"/>
        </w:rPr>
        <w:t xml:space="preserve">    </w:t>
      </w:r>
      <w:r w:rsidRPr="004470AE">
        <w:rPr>
          <w:rStyle w:val="CommentTok"/>
          <w:i w:val="0"/>
          <w:iCs/>
          <w:sz w:val="13"/>
          <w:szCs w:val="15"/>
          <w:lang w:eastAsia="zh-CN"/>
        </w:rPr>
        <w:t>上述命令求的是盒子相同，球相同，不允许空盒子的情况下将</w:t>
      </w:r>
      <w:r w:rsidRPr="004470AE">
        <w:rPr>
          <w:rStyle w:val="CommentTok"/>
          <w:i w:val="0"/>
          <w:iCs/>
          <w:sz w:val="13"/>
          <w:szCs w:val="15"/>
          <w:lang w:eastAsia="zh-CN"/>
        </w:rPr>
        <w:t>20</w:t>
      </w:r>
      <w:r w:rsidRPr="004470AE">
        <w:rPr>
          <w:rStyle w:val="CommentTok"/>
          <w:i w:val="0"/>
          <w:iCs/>
          <w:sz w:val="13"/>
          <w:szCs w:val="15"/>
          <w:lang w:eastAsia="zh-CN"/>
        </w:rPr>
        <w:t>个球放入</w:t>
      </w:r>
      <w:r w:rsidRPr="004470AE">
        <w:rPr>
          <w:rStyle w:val="CommentTok"/>
          <w:i w:val="0"/>
          <w:iCs/>
          <w:sz w:val="13"/>
          <w:szCs w:val="15"/>
          <w:lang w:eastAsia="zh-CN"/>
        </w:rPr>
        <w:t>5</w:t>
      </w:r>
      <w:r w:rsidRPr="004470AE">
        <w:rPr>
          <w:rStyle w:val="CommentTok"/>
          <w:i w:val="0"/>
          <w:iCs/>
          <w:sz w:val="13"/>
          <w:szCs w:val="15"/>
          <w:lang w:eastAsia="zh-CN"/>
        </w:rPr>
        <w:t>个盒子的方案数。</w:t>
      </w:r>
      <w:r w:rsidRPr="004470AE">
        <w:rPr>
          <w:rStyle w:val="CommentTok"/>
          <w:i w:val="0"/>
          <w:iCs/>
          <w:sz w:val="13"/>
          <w:szCs w:val="15"/>
          <w:lang w:eastAsia="zh-CN"/>
        </w:rPr>
        <w:t>"""</w:t>
      </w:r>
      <w:r w:rsidRPr="004470AE">
        <w:rPr>
          <w:sz w:val="15"/>
          <w:szCs w:val="15"/>
          <w:lang w:eastAsia="zh-CN"/>
        </w:rPr>
        <w:br/>
      </w:r>
      <w:r w:rsidRPr="004470AE">
        <w:rPr>
          <w:rStyle w:val="NormalTok"/>
          <w:sz w:val="13"/>
          <w:szCs w:val="15"/>
          <w:lang w:eastAsia="zh-CN"/>
        </w:rPr>
        <w:t xml:space="preserve">    </w:t>
      </w:r>
      <w:r w:rsidRPr="004470AE">
        <w:rPr>
          <w:rStyle w:val="CommentTok"/>
          <w:i w:val="0"/>
          <w:iCs/>
          <w:sz w:val="13"/>
          <w:szCs w:val="15"/>
          <w:lang w:eastAsia="zh-CN"/>
        </w:rPr>
        <w:t xml:space="preserve"># </w:t>
      </w:r>
      <w:r w:rsidRPr="004470AE">
        <w:rPr>
          <w:rStyle w:val="CommentTok"/>
          <w:i w:val="0"/>
          <w:iCs/>
          <w:sz w:val="13"/>
          <w:szCs w:val="15"/>
          <w:lang w:eastAsia="zh-CN"/>
        </w:rPr>
        <w:t>参考</w:t>
      </w:r>
      <w:r w:rsidRPr="004470AE">
        <w:rPr>
          <w:rStyle w:val="CommentTok"/>
          <w:i w:val="0"/>
          <w:iCs/>
          <w:sz w:val="13"/>
          <w:szCs w:val="15"/>
          <w:lang w:eastAsia="zh-CN"/>
        </w:rPr>
        <w:t>https://www.cnblogs.com/sdfzsyq/p/9838857.html</w:t>
      </w:r>
      <w:r w:rsidRPr="004470AE">
        <w:rPr>
          <w:rStyle w:val="CommentTok"/>
          <w:i w:val="0"/>
          <w:iCs/>
          <w:sz w:val="13"/>
          <w:szCs w:val="15"/>
          <w:lang w:eastAsia="zh-CN"/>
        </w:rPr>
        <w:t>的算法</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if</w:t>
      </w:r>
      <w:r w:rsidRPr="004470AE">
        <w:rPr>
          <w:rStyle w:val="NormalTok"/>
          <w:sz w:val="13"/>
          <w:szCs w:val="15"/>
          <w:lang w:eastAsia="zh-CN"/>
        </w:rPr>
        <w:t xml:space="preserve"> </w:t>
      </w:r>
      <w:r w:rsidRPr="004470AE">
        <w:rPr>
          <w:rStyle w:val="BuiltInTok"/>
          <w:sz w:val="13"/>
          <w:szCs w:val="15"/>
          <w:lang w:eastAsia="zh-CN"/>
        </w:rPr>
        <w:t>len</w:t>
      </w:r>
      <w:r w:rsidRPr="004470AE">
        <w:rPr>
          <w:rStyle w:val="NormalTok"/>
          <w:sz w:val="13"/>
          <w:szCs w:val="15"/>
          <w:lang w:eastAsia="zh-CN"/>
        </w:rPr>
        <w:t>(attrs)</w:t>
      </w:r>
      <w:r w:rsidRPr="004470AE">
        <w:rPr>
          <w:rStyle w:val="OperatorTok"/>
          <w:sz w:val="13"/>
          <w:szCs w:val="15"/>
          <w:lang w:eastAsia="zh-CN"/>
        </w:rPr>
        <w:t>!=</w:t>
      </w:r>
      <w:r w:rsidRPr="004470AE">
        <w:rPr>
          <w:rStyle w:val="DecValTok"/>
          <w:sz w:val="13"/>
          <w:szCs w:val="15"/>
          <w:lang w:eastAsia="zh-CN"/>
        </w:rPr>
        <w:t>3</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return</w:t>
      </w:r>
      <w:r w:rsidRPr="004470AE">
        <w:rPr>
          <w:rStyle w:val="NormalTok"/>
          <w:sz w:val="13"/>
          <w:szCs w:val="15"/>
          <w:lang w:eastAsia="zh-CN"/>
        </w:rPr>
        <w:t xml:space="preserve"> </w:t>
      </w:r>
      <w:r w:rsidRPr="004470AE">
        <w:rPr>
          <w:rStyle w:val="StringTok"/>
          <w:sz w:val="13"/>
          <w:szCs w:val="15"/>
          <w:lang w:eastAsia="zh-CN"/>
        </w:rPr>
        <w:t>'</w:t>
      </w:r>
      <w:r w:rsidRPr="004470AE">
        <w:rPr>
          <w:rStyle w:val="StringTok"/>
          <w:sz w:val="13"/>
          <w:szCs w:val="15"/>
          <w:lang w:eastAsia="zh-CN"/>
        </w:rPr>
        <w:t>不是这么用的！请输入</w:t>
      </w:r>
      <w:r w:rsidRPr="004470AE">
        <w:rPr>
          <w:rStyle w:val="StringTok"/>
          <w:sz w:val="13"/>
          <w:szCs w:val="15"/>
          <w:lang w:eastAsia="zh-CN"/>
        </w:rPr>
        <w:t>#h #</w:t>
      </w:r>
      <w:r w:rsidRPr="004470AE">
        <w:rPr>
          <w:rStyle w:val="StringTok"/>
          <w:sz w:val="13"/>
          <w:szCs w:val="15"/>
          <w:lang w:eastAsia="zh-CN"/>
        </w:rPr>
        <w:t>球盒</w:t>
      </w:r>
      <w:r w:rsidRPr="004470AE">
        <w:rPr>
          <w:rStyle w:val="StringTok"/>
          <w:sz w:val="13"/>
          <w:szCs w:val="15"/>
          <w:lang w:eastAsia="zh-CN"/>
        </w:rPr>
        <w:t>'</w:t>
      </w:r>
      <w:r w:rsidRPr="004470AE">
        <w:rPr>
          <w:sz w:val="15"/>
          <w:szCs w:val="15"/>
          <w:lang w:eastAsia="zh-CN"/>
        </w:rPr>
        <w:br/>
      </w:r>
      <w:r w:rsidRPr="004470AE">
        <w:rPr>
          <w:rStyle w:val="NormalTok"/>
          <w:sz w:val="13"/>
          <w:szCs w:val="15"/>
          <w:lang w:eastAsia="zh-CN"/>
        </w:rPr>
        <w:t xml:space="preserve">    n, m </w:t>
      </w:r>
      <w:r w:rsidRPr="004470AE">
        <w:rPr>
          <w:rStyle w:val="OperatorTok"/>
          <w:sz w:val="13"/>
          <w:szCs w:val="15"/>
          <w:lang w:eastAsia="zh-CN"/>
        </w:rPr>
        <w:t>=</w:t>
      </w:r>
      <w:r w:rsidRPr="004470AE">
        <w:rPr>
          <w:rStyle w:val="NormalTok"/>
          <w:sz w:val="13"/>
          <w:szCs w:val="15"/>
          <w:lang w:eastAsia="zh-CN"/>
        </w:rPr>
        <w:t xml:space="preserve"> </w:t>
      </w:r>
      <w:r w:rsidRPr="004470AE">
        <w:rPr>
          <w:rStyle w:val="BuiltInTok"/>
          <w:sz w:val="13"/>
          <w:szCs w:val="15"/>
          <w:lang w:eastAsia="zh-CN"/>
        </w:rPr>
        <w:t>map</w:t>
      </w:r>
      <w:r w:rsidRPr="004470AE">
        <w:rPr>
          <w:rStyle w:val="NormalTok"/>
          <w:sz w:val="13"/>
          <w:szCs w:val="15"/>
          <w:lang w:eastAsia="zh-CN"/>
        </w:rPr>
        <w:t>(</w:t>
      </w:r>
      <w:r w:rsidRPr="004470AE">
        <w:rPr>
          <w:rStyle w:val="BuiltInTok"/>
          <w:sz w:val="13"/>
          <w:szCs w:val="15"/>
          <w:lang w:eastAsia="zh-CN"/>
        </w:rPr>
        <w:t>int</w:t>
      </w:r>
      <w:r w:rsidRPr="004470AE">
        <w:rPr>
          <w:rStyle w:val="NormalTok"/>
          <w:sz w:val="13"/>
          <w:szCs w:val="15"/>
          <w:lang w:eastAsia="zh-CN"/>
        </w:rPr>
        <w:t>, attrs[</w:t>
      </w:r>
      <w:r w:rsidRPr="004470AE">
        <w:rPr>
          <w:rStyle w:val="DecValTok"/>
          <w:sz w:val="13"/>
          <w:szCs w:val="15"/>
          <w:lang w:eastAsia="zh-CN"/>
        </w:rPr>
        <w:t>1</w:t>
      </w:r>
      <w:r w:rsidRPr="004470AE">
        <w:rPr>
          <w:rStyle w:val="NormalTok"/>
          <w:sz w:val="13"/>
          <w:szCs w:val="15"/>
          <w:lang w:eastAsia="zh-CN"/>
        </w:rPr>
        <w:t>:</w:t>
      </w:r>
      <w:r w:rsidRPr="004470AE">
        <w:rPr>
          <w:rStyle w:val="DecValTok"/>
          <w:sz w:val="13"/>
          <w:szCs w:val="15"/>
          <w:lang w:eastAsia="zh-CN"/>
        </w:rPr>
        <w:t>3</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if</w:t>
      </w:r>
      <w:r w:rsidRPr="004470AE">
        <w:rPr>
          <w:rStyle w:val="NormalTok"/>
          <w:sz w:val="13"/>
          <w:szCs w:val="15"/>
          <w:lang w:eastAsia="zh-CN"/>
        </w:rPr>
        <w:t xml:space="preserve"> attrs[</w:t>
      </w:r>
      <w:r w:rsidRPr="004470AE">
        <w:rPr>
          <w:rStyle w:val="DecValTok"/>
          <w:sz w:val="13"/>
          <w:szCs w:val="15"/>
          <w:lang w:eastAsia="zh-CN"/>
        </w:rPr>
        <w:t>0</w:t>
      </w:r>
      <w:r w:rsidRPr="004470AE">
        <w:rPr>
          <w:rStyle w:val="NormalTok"/>
          <w:sz w:val="13"/>
          <w:szCs w:val="15"/>
          <w:lang w:eastAsia="zh-CN"/>
        </w:rPr>
        <w:t xml:space="preserve">] </w:t>
      </w:r>
      <w:r w:rsidRPr="004470AE">
        <w:rPr>
          <w:rStyle w:val="OperatorTok"/>
          <w:sz w:val="13"/>
          <w:szCs w:val="15"/>
          <w:lang w:eastAsia="zh-CN"/>
        </w:rPr>
        <w:t>==</w:t>
      </w:r>
      <w:r w:rsidRPr="004470AE">
        <w:rPr>
          <w:rStyle w:val="NormalTok"/>
          <w:sz w:val="13"/>
          <w:szCs w:val="15"/>
          <w:lang w:eastAsia="zh-CN"/>
        </w:rPr>
        <w:t xml:space="preserve"> </w:t>
      </w:r>
      <w:r w:rsidRPr="004470AE">
        <w:rPr>
          <w:rStyle w:val="StringTok"/>
          <w:sz w:val="13"/>
          <w:szCs w:val="15"/>
          <w:lang w:eastAsia="zh-CN"/>
        </w:rPr>
        <w:t>'110'</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f </w:t>
      </w:r>
      <w:r w:rsidRPr="004470AE">
        <w:rPr>
          <w:rStyle w:val="OperatorTok"/>
          <w:sz w:val="13"/>
          <w:szCs w:val="15"/>
          <w:lang w:eastAsia="zh-CN"/>
        </w:rPr>
        <w:t>=</w:t>
      </w:r>
      <w:r w:rsidRPr="004470AE">
        <w:rPr>
          <w:rStyle w:val="NormalTok"/>
          <w:sz w:val="13"/>
          <w:szCs w:val="15"/>
          <w:lang w:eastAsia="zh-CN"/>
        </w:rPr>
        <w:t xml:space="preserve"> A072233_list(n, m)</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return</w:t>
      </w:r>
      <w:r w:rsidRPr="004470AE">
        <w:rPr>
          <w:rStyle w:val="NormalTok"/>
          <w:sz w:val="13"/>
          <w:szCs w:val="15"/>
          <w:lang w:eastAsia="zh-CN"/>
        </w:rPr>
        <w:t xml:space="preserve"> f[n][m]</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elif</w:t>
      </w:r>
      <w:r w:rsidRPr="004470AE">
        <w:rPr>
          <w:rStyle w:val="NormalTok"/>
          <w:sz w:val="13"/>
          <w:szCs w:val="15"/>
          <w:lang w:eastAsia="zh-CN"/>
        </w:rPr>
        <w:t xml:space="preserve"> attrs[</w:t>
      </w:r>
      <w:r w:rsidRPr="004470AE">
        <w:rPr>
          <w:rStyle w:val="DecValTok"/>
          <w:sz w:val="13"/>
          <w:szCs w:val="15"/>
          <w:lang w:eastAsia="zh-CN"/>
        </w:rPr>
        <w:t>0</w:t>
      </w:r>
      <w:r w:rsidRPr="004470AE">
        <w:rPr>
          <w:rStyle w:val="NormalTok"/>
          <w:sz w:val="13"/>
          <w:szCs w:val="15"/>
          <w:lang w:eastAsia="zh-CN"/>
        </w:rPr>
        <w:t xml:space="preserve">] </w:t>
      </w:r>
      <w:r w:rsidRPr="004470AE">
        <w:rPr>
          <w:rStyle w:val="OperatorTok"/>
          <w:sz w:val="13"/>
          <w:szCs w:val="15"/>
          <w:lang w:eastAsia="zh-CN"/>
        </w:rPr>
        <w:t>==</w:t>
      </w:r>
      <w:r w:rsidRPr="004470AE">
        <w:rPr>
          <w:rStyle w:val="NormalTok"/>
          <w:sz w:val="13"/>
          <w:szCs w:val="15"/>
          <w:lang w:eastAsia="zh-CN"/>
        </w:rPr>
        <w:t xml:space="preserve"> </w:t>
      </w:r>
      <w:r w:rsidRPr="004470AE">
        <w:rPr>
          <w:rStyle w:val="StringTok"/>
          <w:sz w:val="13"/>
          <w:szCs w:val="15"/>
          <w:lang w:eastAsia="zh-CN"/>
        </w:rPr>
        <w:t>'111'</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f </w:t>
      </w:r>
      <w:r w:rsidRPr="004470AE">
        <w:rPr>
          <w:rStyle w:val="OperatorTok"/>
          <w:sz w:val="13"/>
          <w:szCs w:val="15"/>
          <w:lang w:eastAsia="zh-CN"/>
        </w:rPr>
        <w:t>=</w:t>
      </w:r>
      <w:r w:rsidRPr="004470AE">
        <w:rPr>
          <w:rStyle w:val="NormalTok"/>
          <w:sz w:val="13"/>
          <w:szCs w:val="15"/>
          <w:lang w:eastAsia="zh-CN"/>
        </w:rPr>
        <w:t xml:space="preserve"> A072233_list(n, m)</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return</w:t>
      </w:r>
      <w:r w:rsidRPr="004470AE">
        <w:rPr>
          <w:rStyle w:val="NormalTok"/>
          <w:sz w:val="13"/>
          <w:szCs w:val="15"/>
          <w:lang w:eastAsia="zh-CN"/>
        </w:rPr>
        <w:t xml:space="preserve"> </w:t>
      </w:r>
      <w:r w:rsidRPr="004470AE">
        <w:rPr>
          <w:rStyle w:val="BuiltInTok"/>
          <w:sz w:val="13"/>
          <w:szCs w:val="15"/>
          <w:lang w:eastAsia="zh-CN"/>
        </w:rPr>
        <w:t>sum</w:t>
      </w:r>
      <w:r w:rsidRPr="004470AE">
        <w:rPr>
          <w:rStyle w:val="NormalTok"/>
          <w:sz w:val="13"/>
          <w:szCs w:val="15"/>
          <w:lang w:eastAsia="zh-CN"/>
        </w:rPr>
        <w:t>(f[</w:t>
      </w:r>
      <w:r w:rsidRPr="004470AE">
        <w:rPr>
          <w:rStyle w:val="OperatorTok"/>
          <w:sz w:val="13"/>
          <w:szCs w:val="15"/>
          <w:lang w:eastAsia="zh-CN"/>
        </w:rPr>
        <w:t>-</w:t>
      </w:r>
      <w:r w:rsidRPr="004470AE">
        <w:rPr>
          <w:rStyle w:val="DecValTok"/>
          <w:sz w:val="13"/>
          <w:szCs w:val="15"/>
          <w:lang w:eastAsia="zh-CN"/>
        </w:rPr>
        <w:t>1</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elif</w:t>
      </w:r>
      <w:r w:rsidRPr="004470AE">
        <w:rPr>
          <w:rStyle w:val="NormalTok"/>
          <w:sz w:val="13"/>
          <w:szCs w:val="15"/>
          <w:lang w:eastAsia="zh-CN"/>
        </w:rPr>
        <w:t xml:space="preserve"> attrs[</w:t>
      </w:r>
      <w:r w:rsidRPr="004470AE">
        <w:rPr>
          <w:rStyle w:val="DecValTok"/>
          <w:sz w:val="13"/>
          <w:szCs w:val="15"/>
          <w:lang w:eastAsia="zh-CN"/>
        </w:rPr>
        <w:t>0</w:t>
      </w:r>
      <w:r w:rsidRPr="004470AE">
        <w:rPr>
          <w:rStyle w:val="NormalTok"/>
          <w:sz w:val="13"/>
          <w:szCs w:val="15"/>
          <w:lang w:eastAsia="zh-CN"/>
        </w:rPr>
        <w:t xml:space="preserve">] </w:t>
      </w:r>
      <w:r w:rsidRPr="004470AE">
        <w:rPr>
          <w:rStyle w:val="OperatorTok"/>
          <w:sz w:val="13"/>
          <w:szCs w:val="15"/>
          <w:lang w:eastAsia="zh-CN"/>
        </w:rPr>
        <w:t>==</w:t>
      </w:r>
      <w:r w:rsidRPr="004470AE">
        <w:rPr>
          <w:rStyle w:val="NormalTok"/>
          <w:sz w:val="13"/>
          <w:szCs w:val="15"/>
          <w:lang w:eastAsia="zh-CN"/>
        </w:rPr>
        <w:t xml:space="preserve"> </w:t>
      </w:r>
      <w:r w:rsidRPr="004470AE">
        <w:rPr>
          <w:rStyle w:val="StringTok"/>
          <w:sz w:val="13"/>
          <w:szCs w:val="15"/>
          <w:lang w:eastAsia="zh-CN"/>
        </w:rPr>
        <w:t>'100'</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return</w:t>
      </w:r>
      <w:r w:rsidRPr="004470AE">
        <w:rPr>
          <w:rStyle w:val="NormalTok"/>
          <w:sz w:val="13"/>
          <w:szCs w:val="15"/>
          <w:lang w:eastAsia="zh-CN"/>
        </w:rPr>
        <w:t xml:space="preserve"> A048993_list(n, m)[</w:t>
      </w:r>
      <w:r w:rsidRPr="004470AE">
        <w:rPr>
          <w:rStyle w:val="OperatorTok"/>
          <w:sz w:val="13"/>
          <w:szCs w:val="15"/>
          <w:lang w:eastAsia="zh-CN"/>
        </w:rPr>
        <w:t>-</w:t>
      </w:r>
      <w:r w:rsidRPr="004470AE">
        <w:rPr>
          <w:rStyle w:val="DecValTok"/>
          <w:sz w:val="13"/>
          <w:szCs w:val="15"/>
          <w:lang w:eastAsia="zh-CN"/>
        </w:rPr>
        <w:t>1</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elif</w:t>
      </w:r>
      <w:r w:rsidRPr="004470AE">
        <w:rPr>
          <w:rStyle w:val="NormalTok"/>
          <w:sz w:val="13"/>
          <w:szCs w:val="15"/>
          <w:lang w:eastAsia="zh-CN"/>
        </w:rPr>
        <w:t xml:space="preserve"> attrs[</w:t>
      </w:r>
      <w:r w:rsidRPr="004470AE">
        <w:rPr>
          <w:rStyle w:val="DecValTok"/>
          <w:sz w:val="13"/>
          <w:szCs w:val="15"/>
          <w:lang w:eastAsia="zh-CN"/>
        </w:rPr>
        <w:t>0</w:t>
      </w:r>
      <w:r w:rsidRPr="004470AE">
        <w:rPr>
          <w:rStyle w:val="NormalTok"/>
          <w:sz w:val="13"/>
          <w:szCs w:val="15"/>
          <w:lang w:eastAsia="zh-CN"/>
        </w:rPr>
        <w:t xml:space="preserve">] </w:t>
      </w:r>
      <w:r w:rsidRPr="004470AE">
        <w:rPr>
          <w:rStyle w:val="OperatorTok"/>
          <w:sz w:val="13"/>
          <w:szCs w:val="15"/>
          <w:lang w:eastAsia="zh-CN"/>
        </w:rPr>
        <w:t>==</w:t>
      </w:r>
      <w:r w:rsidRPr="004470AE">
        <w:rPr>
          <w:rStyle w:val="NormalTok"/>
          <w:sz w:val="13"/>
          <w:szCs w:val="15"/>
          <w:lang w:eastAsia="zh-CN"/>
        </w:rPr>
        <w:t xml:space="preserve"> </w:t>
      </w:r>
      <w:r w:rsidRPr="004470AE">
        <w:rPr>
          <w:rStyle w:val="StringTok"/>
          <w:sz w:val="13"/>
          <w:szCs w:val="15"/>
          <w:lang w:eastAsia="zh-CN"/>
        </w:rPr>
        <w:t>'101'</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return</w:t>
      </w:r>
      <w:r w:rsidRPr="004470AE">
        <w:rPr>
          <w:rStyle w:val="NormalTok"/>
          <w:sz w:val="13"/>
          <w:szCs w:val="15"/>
          <w:lang w:eastAsia="zh-CN"/>
        </w:rPr>
        <w:t xml:space="preserve"> </w:t>
      </w:r>
      <w:r w:rsidRPr="004470AE">
        <w:rPr>
          <w:rStyle w:val="BuiltInTok"/>
          <w:sz w:val="13"/>
          <w:szCs w:val="15"/>
          <w:lang w:eastAsia="zh-CN"/>
        </w:rPr>
        <w:t>sum</w:t>
      </w:r>
      <w:r w:rsidRPr="004470AE">
        <w:rPr>
          <w:rStyle w:val="NormalTok"/>
          <w:sz w:val="13"/>
          <w:szCs w:val="15"/>
          <w:lang w:eastAsia="zh-CN"/>
        </w:rPr>
        <w:t>(A048993_list(n, m))</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elif</w:t>
      </w:r>
      <w:r w:rsidRPr="004470AE">
        <w:rPr>
          <w:rStyle w:val="NormalTok"/>
          <w:sz w:val="13"/>
          <w:szCs w:val="15"/>
          <w:lang w:eastAsia="zh-CN"/>
        </w:rPr>
        <w:t xml:space="preserve"> attrs[</w:t>
      </w:r>
      <w:r w:rsidRPr="004470AE">
        <w:rPr>
          <w:rStyle w:val="DecValTok"/>
          <w:sz w:val="13"/>
          <w:szCs w:val="15"/>
          <w:lang w:eastAsia="zh-CN"/>
        </w:rPr>
        <w:t>0</w:t>
      </w:r>
      <w:r w:rsidRPr="004470AE">
        <w:rPr>
          <w:rStyle w:val="NormalTok"/>
          <w:sz w:val="13"/>
          <w:szCs w:val="15"/>
          <w:lang w:eastAsia="zh-CN"/>
        </w:rPr>
        <w:t xml:space="preserve">] </w:t>
      </w:r>
      <w:r w:rsidRPr="004470AE">
        <w:rPr>
          <w:rStyle w:val="OperatorTok"/>
          <w:sz w:val="13"/>
          <w:szCs w:val="15"/>
          <w:lang w:eastAsia="zh-CN"/>
        </w:rPr>
        <w:t>==</w:t>
      </w:r>
      <w:r w:rsidRPr="004470AE">
        <w:rPr>
          <w:rStyle w:val="NormalTok"/>
          <w:sz w:val="13"/>
          <w:szCs w:val="15"/>
          <w:lang w:eastAsia="zh-CN"/>
        </w:rPr>
        <w:t xml:space="preserve"> </w:t>
      </w:r>
      <w:r w:rsidRPr="004470AE">
        <w:rPr>
          <w:rStyle w:val="StringTok"/>
          <w:sz w:val="13"/>
          <w:szCs w:val="15"/>
          <w:lang w:eastAsia="zh-CN"/>
        </w:rPr>
        <w:t>'010'</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return</w:t>
      </w:r>
      <w:r w:rsidRPr="004470AE">
        <w:rPr>
          <w:rStyle w:val="NormalTok"/>
          <w:sz w:val="13"/>
          <w:szCs w:val="15"/>
          <w:lang w:eastAsia="zh-CN"/>
        </w:rPr>
        <w:t xml:space="preserve"> comb(n</w:t>
      </w:r>
      <w:r w:rsidRPr="004470AE">
        <w:rPr>
          <w:rStyle w:val="OperatorTok"/>
          <w:sz w:val="13"/>
          <w:szCs w:val="15"/>
          <w:lang w:eastAsia="zh-CN"/>
        </w:rPr>
        <w:t>-</w:t>
      </w:r>
      <w:r w:rsidRPr="004470AE">
        <w:rPr>
          <w:rStyle w:val="DecValTok"/>
          <w:sz w:val="13"/>
          <w:szCs w:val="15"/>
          <w:lang w:eastAsia="zh-CN"/>
        </w:rPr>
        <w:t>1</w:t>
      </w:r>
      <w:r w:rsidRPr="004470AE">
        <w:rPr>
          <w:rStyle w:val="NormalTok"/>
          <w:sz w:val="13"/>
          <w:szCs w:val="15"/>
          <w:lang w:eastAsia="zh-CN"/>
        </w:rPr>
        <w:t>, m</w:t>
      </w:r>
      <w:r w:rsidRPr="004470AE">
        <w:rPr>
          <w:rStyle w:val="OperatorTok"/>
          <w:sz w:val="13"/>
          <w:szCs w:val="15"/>
          <w:lang w:eastAsia="zh-CN"/>
        </w:rPr>
        <w:t>-</w:t>
      </w:r>
      <w:r w:rsidRPr="004470AE">
        <w:rPr>
          <w:rStyle w:val="DecValTok"/>
          <w:sz w:val="13"/>
          <w:szCs w:val="15"/>
          <w:lang w:eastAsia="zh-CN"/>
        </w:rPr>
        <w:t>1</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elif</w:t>
      </w:r>
      <w:r w:rsidRPr="004470AE">
        <w:rPr>
          <w:rStyle w:val="NormalTok"/>
          <w:sz w:val="13"/>
          <w:szCs w:val="15"/>
          <w:lang w:eastAsia="zh-CN"/>
        </w:rPr>
        <w:t xml:space="preserve"> attrs[</w:t>
      </w:r>
      <w:r w:rsidRPr="004470AE">
        <w:rPr>
          <w:rStyle w:val="DecValTok"/>
          <w:sz w:val="13"/>
          <w:szCs w:val="15"/>
          <w:lang w:eastAsia="zh-CN"/>
        </w:rPr>
        <w:t>0</w:t>
      </w:r>
      <w:r w:rsidRPr="004470AE">
        <w:rPr>
          <w:rStyle w:val="NormalTok"/>
          <w:sz w:val="13"/>
          <w:szCs w:val="15"/>
          <w:lang w:eastAsia="zh-CN"/>
        </w:rPr>
        <w:t xml:space="preserve">] </w:t>
      </w:r>
      <w:r w:rsidRPr="004470AE">
        <w:rPr>
          <w:rStyle w:val="OperatorTok"/>
          <w:sz w:val="13"/>
          <w:szCs w:val="15"/>
          <w:lang w:eastAsia="zh-CN"/>
        </w:rPr>
        <w:t>==</w:t>
      </w:r>
      <w:r w:rsidRPr="004470AE">
        <w:rPr>
          <w:rStyle w:val="NormalTok"/>
          <w:sz w:val="13"/>
          <w:szCs w:val="15"/>
          <w:lang w:eastAsia="zh-CN"/>
        </w:rPr>
        <w:t xml:space="preserve"> </w:t>
      </w:r>
      <w:r w:rsidRPr="004470AE">
        <w:rPr>
          <w:rStyle w:val="StringTok"/>
          <w:sz w:val="13"/>
          <w:szCs w:val="15"/>
          <w:lang w:eastAsia="zh-CN"/>
        </w:rPr>
        <w:t>'011'</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return</w:t>
      </w:r>
      <w:r w:rsidRPr="004470AE">
        <w:rPr>
          <w:rStyle w:val="NormalTok"/>
          <w:sz w:val="13"/>
          <w:szCs w:val="15"/>
          <w:lang w:eastAsia="zh-CN"/>
        </w:rPr>
        <w:t xml:space="preserve"> comb(n</w:t>
      </w:r>
      <w:r w:rsidRPr="004470AE">
        <w:rPr>
          <w:rStyle w:val="OperatorTok"/>
          <w:sz w:val="13"/>
          <w:szCs w:val="15"/>
          <w:lang w:eastAsia="zh-CN"/>
        </w:rPr>
        <w:t>+</w:t>
      </w:r>
      <w:r w:rsidRPr="004470AE">
        <w:rPr>
          <w:rStyle w:val="NormalTok"/>
          <w:sz w:val="13"/>
          <w:szCs w:val="15"/>
          <w:lang w:eastAsia="zh-CN"/>
        </w:rPr>
        <w:t>m</w:t>
      </w:r>
      <w:r w:rsidRPr="004470AE">
        <w:rPr>
          <w:rStyle w:val="OperatorTok"/>
          <w:sz w:val="13"/>
          <w:szCs w:val="15"/>
          <w:lang w:eastAsia="zh-CN"/>
        </w:rPr>
        <w:t>-</w:t>
      </w:r>
      <w:r w:rsidRPr="004470AE">
        <w:rPr>
          <w:rStyle w:val="DecValTok"/>
          <w:sz w:val="13"/>
          <w:szCs w:val="15"/>
          <w:lang w:eastAsia="zh-CN"/>
        </w:rPr>
        <w:t>1</w:t>
      </w:r>
      <w:r w:rsidRPr="004470AE">
        <w:rPr>
          <w:rStyle w:val="NormalTok"/>
          <w:sz w:val="13"/>
          <w:szCs w:val="15"/>
          <w:lang w:eastAsia="zh-CN"/>
        </w:rPr>
        <w:t>, m</w:t>
      </w:r>
      <w:r w:rsidRPr="004470AE">
        <w:rPr>
          <w:rStyle w:val="OperatorTok"/>
          <w:sz w:val="13"/>
          <w:szCs w:val="15"/>
          <w:lang w:eastAsia="zh-CN"/>
        </w:rPr>
        <w:t>-</w:t>
      </w:r>
      <w:r w:rsidRPr="004470AE">
        <w:rPr>
          <w:rStyle w:val="DecValTok"/>
          <w:sz w:val="13"/>
          <w:szCs w:val="15"/>
          <w:lang w:eastAsia="zh-CN"/>
        </w:rPr>
        <w:t>1</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elif</w:t>
      </w:r>
      <w:r w:rsidRPr="004470AE">
        <w:rPr>
          <w:rStyle w:val="NormalTok"/>
          <w:sz w:val="13"/>
          <w:szCs w:val="15"/>
          <w:lang w:eastAsia="zh-CN"/>
        </w:rPr>
        <w:t xml:space="preserve"> attrs[</w:t>
      </w:r>
      <w:r w:rsidRPr="004470AE">
        <w:rPr>
          <w:rStyle w:val="DecValTok"/>
          <w:sz w:val="13"/>
          <w:szCs w:val="15"/>
          <w:lang w:eastAsia="zh-CN"/>
        </w:rPr>
        <w:t>0</w:t>
      </w:r>
      <w:r w:rsidRPr="004470AE">
        <w:rPr>
          <w:rStyle w:val="NormalTok"/>
          <w:sz w:val="13"/>
          <w:szCs w:val="15"/>
          <w:lang w:eastAsia="zh-CN"/>
        </w:rPr>
        <w:t xml:space="preserve">] </w:t>
      </w:r>
      <w:r w:rsidRPr="004470AE">
        <w:rPr>
          <w:rStyle w:val="OperatorTok"/>
          <w:sz w:val="13"/>
          <w:szCs w:val="15"/>
          <w:lang w:eastAsia="zh-CN"/>
        </w:rPr>
        <w:t>==</w:t>
      </w:r>
      <w:r w:rsidRPr="004470AE">
        <w:rPr>
          <w:rStyle w:val="NormalTok"/>
          <w:sz w:val="13"/>
          <w:szCs w:val="15"/>
          <w:lang w:eastAsia="zh-CN"/>
        </w:rPr>
        <w:t xml:space="preserve"> </w:t>
      </w:r>
      <w:r w:rsidRPr="004470AE">
        <w:rPr>
          <w:rStyle w:val="StringTok"/>
          <w:sz w:val="13"/>
          <w:szCs w:val="15"/>
          <w:lang w:eastAsia="zh-CN"/>
        </w:rPr>
        <w:t>'000'</w:t>
      </w:r>
      <w:r w:rsidRPr="004470AE">
        <w:rPr>
          <w:rStyle w:val="NormalTok"/>
          <w:sz w:val="13"/>
          <w:szCs w:val="15"/>
          <w:lang w:eastAsia="zh-CN"/>
        </w:rPr>
        <w:t xml:space="preserve">: </w:t>
      </w:r>
      <w:r w:rsidRPr="004470AE">
        <w:rPr>
          <w:rStyle w:val="CommentTok"/>
          <w:i w:val="0"/>
          <w:iCs/>
          <w:sz w:val="13"/>
          <w:szCs w:val="15"/>
          <w:lang w:eastAsia="zh-CN"/>
        </w:rPr>
        <w:t xml:space="preserve"># </w:t>
      </w:r>
      <w:r w:rsidRPr="004470AE">
        <w:rPr>
          <w:rStyle w:val="CommentTok"/>
          <w:i w:val="0"/>
          <w:iCs/>
          <w:sz w:val="13"/>
          <w:szCs w:val="15"/>
          <w:lang w:eastAsia="zh-CN"/>
        </w:rPr>
        <w:t>求两个集合的满射函数的个数可以用</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return</w:t>
      </w:r>
      <w:r w:rsidRPr="004470AE">
        <w:rPr>
          <w:rStyle w:val="NormalTok"/>
          <w:sz w:val="13"/>
          <w:szCs w:val="15"/>
          <w:lang w:eastAsia="zh-CN"/>
        </w:rPr>
        <w:t xml:space="preserve"> A048993_list(n, m)[</w:t>
      </w:r>
      <w:r w:rsidRPr="004470AE">
        <w:rPr>
          <w:rStyle w:val="OperatorTok"/>
          <w:sz w:val="13"/>
          <w:szCs w:val="15"/>
          <w:lang w:eastAsia="zh-CN"/>
        </w:rPr>
        <w:t>-</w:t>
      </w:r>
      <w:r w:rsidRPr="004470AE">
        <w:rPr>
          <w:rStyle w:val="DecValTok"/>
          <w:sz w:val="13"/>
          <w:szCs w:val="15"/>
          <w:lang w:eastAsia="zh-CN"/>
        </w:rPr>
        <w:t>1</w:t>
      </w:r>
      <w:r w:rsidRPr="004470AE">
        <w:rPr>
          <w:rStyle w:val="NormalTok"/>
          <w:sz w:val="13"/>
          <w:szCs w:val="15"/>
          <w:lang w:eastAsia="zh-CN"/>
        </w:rPr>
        <w:t xml:space="preserve">] </w:t>
      </w:r>
      <w:r w:rsidRPr="004470AE">
        <w:rPr>
          <w:rStyle w:val="OperatorTok"/>
          <w:sz w:val="13"/>
          <w:szCs w:val="15"/>
          <w:lang w:eastAsia="zh-CN"/>
        </w:rPr>
        <w:t>*</w:t>
      </w:r>
      <w:r w:rsidRPr="004470AE">
        <w:rPr>
          <w:rStyle w:val="NormalTok"/>
          <w:sz w:val="13"/>
          <w:szCs w:val="15"/>
          <w:lang w:eastAsia="zh-CN"/>
        </w:rPr>
        <w:t xml:space="preserve"> math.factorial(m)</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elif</w:t>
      </w:r>
      <w:r w:rsidRPr="004470AE">
        <w:rPr>
          <w:rStyle w:val="NormalTok"/>
          <w:sz w:val="13"/>
          <w:szCs w:val="15"/>
          <w:lang w:eastAsia="zh-CN"/>
        </w:rPr>
        <w:t xml:space="preserve"> attrs[</w:t>
      </w:r>
      <w:r w:rsidRPr="004470AE">
        <w:rPr>
          <w:rStyle w:val="DecValTok"/>
          <w:sz w:val="13"/>
          <w:szCs w:val="15"/>
          <w:lang w:eastAsia="zh-CN"/>
        </w:rPr>
        <w:t>0</w:t>
      </w:r>
      <w:r w:rsidRPr="004470AE">
        <w:rPr>
          <w:rStyle w:val="NormalTok"/>
          <w:sz w:val="13"/>
          <w:szCs w:val="15"/>
          <w:lang w:eastAsia="zh-CN"/>
        </w:rPr>
        <w:t xml:space="preserve">] </w:t>
      </w:r>
      <w:r w:rsidRPr="004470AE">
        <w:rPr>
          <w:rStyle w:val="OperatorTok"/>
          <w:sz w:val="13"/>
          <w:szCs w:val="15"/>
          <w:lang w:eastAsia="zh-CN"/>
        </w:rPr>
        <w:t>==</w:t>
      </w:r>
      <w:r w:rsidRPr="004470AE">
        <w:rPr>
          <w:rStyle w:val="NormalTok"/>
          <w:sz w:val="13"/>
          <w:szCs w:val="15"/>
          <w:lang w:eastAsia="zh-CN"/>
        </w:rPr>
        <w:t xml:space="preserve"> </w:t>
      </w:r>
      <w:r w:rsidRPr="004470AE">
        <w:rPr>
          <w:rStyle w:val="StringTok"/>
          <w:sz w:val="13"/>
          <w:szCs w:val="15"/>
          <w:lang w:eastAsia="zh-CN"/>
        </w:rPr>
        <w:t>'001'</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return</w:t>
      </w:r>
      <w:r w:rsidRPr="004470AE">
        <w:rPr>
          <w:rStyle w:val="NormalTok"/>
          <w:sz w:val="13"/>
          <w:szCs w:val="15"/>
          <w:lang w:eastAsia="zh-CN"/>
        </w:rPr>
        <w:t xml:space="preserve"> m</w:t>
      </w:r>
      <w:r w:rsidRPr="004470AE">
        <w:rPr>
          <w:rStyle w:val="OperatorTok"/>
          <w:sz w:val="13"/>
          <w:szCs w:val="15"/>
          <w:lang w:eastAsia="zh-CN"/>
        </w:rPr>
        <w:t>**</w:t>
      </w:r>
      <w:r w:rsidRPr="004470AE">
        <w:rPr>
          <w:rStyle w:val="NormalTok"/>
          <w:sz w:val="13"/>
          <w:szCs w:val="15"/>
          <w:lang w:eastAsia="zh-CN"/>
        </w:rPr>
        <w:t>n</w:t>
      </w:r>
    </w:p>
    <w:p w14:paraId="26BDF6D8" w14:textId="77777777" w:rsidR="003C132F" w:rsidRPr="00170801" w:rsidRDefault="004470AE">
      <w:pPr>
        <w:pStyle w:val="2"/>
      </w:pPr>
      <w:bookmarkStart w:id="139" w:name="other"/>
      <w:bookmarkStart w:id="140" w:name="_Toc73724889"/>
      <w:bookmarkEnd w:id="117"/>
      <w:bookmarkEnd w:id="137"/>
      <w:r w:rsidRPr="00170801">
        <w:t>OTHER</w:t>
      </w:r>
      <w:bookmarkEnd w:id="140"/>
    </w:p>
    <w:p w14:paraId="60B386DF" w14:textId="77777777" w:rsidR="003C132F" w:rsidRPr="004470AE" w:rsidRDefault="004470AE">
      <w:pPr>
        <w:pStyle w:val="SourceCode"/>
        <w:rPr>
          <w:sz w:val="15"/>
          <w:szCs w:val="15"/>
        </w:rPr>
      </w:pPr>
      <w:r w:rsidRPr="004470AE">
        <w:rPr>
          <w:rStyle w:val="CommentTok"/>
          <w:i w:val="0"/>
          <w:iCs/>
          <w:sz w:val="13"/>
          <w:szCs w:val="15"/>
        </w:rPr>
        <w:t xml:space="preserve">// v2021.5.22 </w:t>
      </w:r>
      <w:r w:rsidRPr="004470AE">
        <w:rPr>
          <w:rStyle w:val="CommentTok"/>
          <w:i w:val="0"/>
          <w:iCs/>
          <w:sz w:val="13"/>
          <w:szCs w:val="15"/>
        </w:rPr>
        <w:t>主席树更面向对象</w:t>
      </w:r>
      <w:r w:rsidRPr="004470AE">
        <w:rPr>
          <w:sz w:val="15"/>
          <w:szCs w:val="15"/>
        </w:rPr>
        <w:br/>
      </w:r>
      <w:r w:rsidRPr="004470AE">
        <w:rPr>
          <w:sz w:val="15"/>
          <w:szCs w:val="15"/>
        </w:rPr>
        <w:br/>
      </w:r>
      <w:r w:rsidRPr="004470AE">
        <w:rPr>
          <w:sz w:val="15"/>
          <w:szCs w:val="15"/>
        </w:rPr>
        <w:br/>
      </w:r>
      <w:r w:rsidRPr="004470AE">
        <w:rPr>
          <w:rStyle w:val="PreprocessorTok"/>
          <w:sz w:val="13"/>
          <w:szCs w:val="15"/>
        </w:rPr>
        <w:t xml:space="preserve">#include </w:t>
      </w:r>
      <w:r w:rsidRPr="004470AE">
        <w:rPr>
          <w:rStyle w:val="ImportTok"/>
          <w:sz w:val="13"/>
          <w:szCs w:val="15"/>
        </w:rPr>
        <w:t>&lt;ext/pb_ds/tree_policy.hpp&gt;</w:t>
      </w:r>
      <w:r w:rsidRPr="004470AE">
        <w:rPr>
          <w:sz w:val="15"/>
          <w:szCs w:val="15"/>
        </w:rPr>
        <w:br/>
      </w:r>
      <w:r w:rsidRPr="004470AE">
        <w:rPr>
          <w:rStyle w:val="PreprocessorTok"/>
          <w:sz w:val="13"/>
          <w:szCs w:val="15"/>
        </w:rPr>
        <w:t xml:space="preserve">#include </w:t>
      </w:r>
      <w:r w:rsidRPr="004470AE">
        <w:rPr>
          <w:rStyle w:val="ImportTok"/>
          <w:sz w:val="13"/>
          <w:szCs w:val="15"/>
        </w:rPr>
        <w:t>&lt;ext/pb_ds/assoc_container.hpp&gt;</w:t>
      </w:r>
      <w:r w:rsidRPr="004470AE">
        <w:rPr>
          <w:sz w:val="15"/>
          <w:szCs w:val="15"/>
        </w:rPr>
        <w:br/>
      </w:r>
      <w:r w:rsidRPr="004470AE">
        <w:rPr>
          <w:rStyle w:val="NormalTok"/>
          <w:sz w:val="13"/>
          <w:szCs w:val="15"/>
        </w:rPr>
        <w:t>__gnu_pbds</w:t>
      </w:r>
      <w:r w:rsidRPr="004470AE">
        <w:rPr>
          <w:rStyle w:val="OperatorTok"/>
          <w:sz w:val="13"/>
          <w:szCs w:val="15"/>
        </w:rPr>
        <w:t>::</w:t>
      </w:r>
      <w:r w:rsidRPr="004470AE">
        <w:rPr>
          <w:rStyle w:val="NormalTok"/>
          <w:sz w:val="13"/>
          <w:szCs w:val="15"/>
        </w:rPr>
        <w:t>tree</w:t>
      </w:r>
      <w:r w:rsidRPr="004470AE">
        <w:rPr>
          <w:rStyle w:val="OperatorTok"/>
          <w:sz w:val="13"/>
          <w:szCs w:val="15"/>
        </w:rPr>
        <w:t>&lt;</w:t>
      </w:r>
      <w:r w:rsidRPr="004470AE">
        <w:rPr>
          <w:rStyle w:val="DataTypeTok"/>
          <w:sz w:val="13"/>
          <w:szCs w:val="15"/>
        </w:rPr>
        <w:t>int</w:t>
      </w:r>
      <w:r w:rsidRPr="004470AE">
        <w:rPr>
          <w:rStyle w:val="OperatorTok"/>
          <w:sz w:val="13"/>
          <w:szCs w:val="15"/>
        </w:rPr>
        <w:t>,</w:t>
      </w:r>
      <w:r w:rsidRPr="004470AE">
        <w:rPr>
          <w:rStyle w:val="NormalTok"/>
          <w:sz w:val="13"/>
          <w:szCs w:val="15"/>
        </w:rPr>
        <w:t xml:space="preserve"> __gnu_pbds</w:t>
      </w:r>
      <w:r w:rsidRPr="004470AE">
        <w:rPr>
          <w:rStyle w:val="OperatorTok"/>
          <w:sz w:val="13"/>
          <w:szCs w:val="15"/>
        </w:rPr>
        <w:t>::</w:t>
      </w:r>
      <w:r w:rsidRPr="004470AE">
        <w:rPr>
          <w:rStyle w:val="DataTypeTok"/>
          <w:sz w:val="13"/>
          <w:szCs w:val="15"/>
        </w:rPr>
        <w:t>null_type</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less</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 xml:space="preserve"> __gnu_pbds</w:t>
      </w:r>
      <w:r w:rsidRPr="004470AE">
        <w:rPr>
          <w:rStyle w:val="OperatorTok"/>
          <w:sz w:val="13"/>
          <w:szCs w:val="15"/>
        </w:rPr>
        <w:t>::</w:t>
      </w:r>
      <w:r w:rsidRPr="004470AE">
        <w:rPr>
          <w:rStyle w:val="NormalTok"/>
          <w:sz w:val="13"/>
          <w:szCs w:val="15"/>
        </w:rPr>
        <w:t>rb_tree_tag</w:t>
      </w:r>
      <w:r w:rsidRPr="004470AE">
        <w:rPr>
          <w:rStyle w:val="OperatorTok"/>
          <w:sz w:val="13"/>
          <w:szCs w:val="15"/>
        </w:rPr>
        <w:t>,</w:t>
      </w:r>
      <w:r w:rsidRPr="004470AE">
        <w:rPr>
          <w:rStyle w:val="NormalTok"/>
          <w:sz w:val="13"/>
          <w:szCs w:val="15"/>
        </w:rPr>
        <w:t xml:space="preserve"> __gnu_pbds</w:t>
      </w:r>
      <w:r w:rsidRPr="004470AE">
        <w:rPr>
          <w:rStyle w:val="OperatorTok"/>
          <w:sz w:val="13"/>
          <w:szCs w:val="15"/>
        </w:rPr>
        <w:t>::</w:t>
      </w:r>
      <w:r w:rsidRPr="004470AE">
        <w:rPr>
          <w:rStyle w:val="NormalTok"/>
          <w:sz w:val="13"/>
          <w:szCs w:val="15"/>
        </w:rPr>
        <w:t>tree_order_statistics_node_update</w:t>
      </w:r>
      <w:r w:rsidRPr="004470AE">
        <w:rPr>
          <w:rStyle w:val="OperatorTok"/>
          <w:sz w:val="13"/>
          <w:szCs w:val="15"/>
        </w:rPr>
        <w:t>&gt;</w:t>
      </w:r>
      <w:r w:rsidRPr="004470AE">
        <w:rPr>
          <w:rStyle w:val="NormalTok"/>
          <w:sz w:val="13"/>
          <w:szCs w:val="15"/>
        </w:rPr>
        <w:t xml:space="preserve"> TTT</w:t>
      </w:r>
      <w:r w:rsidRPr="004470AE">
        <w:rPr>
          <w:rStyle w:val="OperatorTok"/>
          <w:sz w:val="13"/>
          <w:szCs w:val="15"/>
        </w:rPr>
        <w:t>;</w:t>
      </w:r>
      <w:r w:rsidRPr="004470AE">
        <w:rPr>
          <w:sz w:val="15"/>
          <w:szCs w:val="15"/>
        </w:rPr>
        <w:br/>
      </w:r>
      <w:r w:rsidRPr="004470AE">
        <w:rPr>
          <w:sz w:val="15"/>
          <w:szCs w:val="15"/>
        </w:rPr>
        <w:br/>
      </w:r>
      <w:r w:rsidRPr="004470AE">
        <w:rPr>
          <w:rStyle w:val="CommentTok"/>
          <w:i w:val="0"/>
          <w:iCs/>
          <w:sz w:val="13"/>
          <w:szCs w:val="15"/>
        </w:rPr>
        <w:t xml:space="preserve">// </w:t>
      </w:r>
      <w:r w:rsidRPr="004470AE">
        <w:rPr>
          <w:rStyle w:val="CommentTok"/>
          <w:i w:val="0"/>
          <w:iCs/>
          <w:sz w:val="13"/>
          <w:szCs w:val="15"/>
        </w:rPr>
        <w:t>函数不返回值可能会</w:t>
      </w:r>
      <w:r w:rsidRPr="004470AE">
        <w:rPr>
          <w:rStyle w:val="CommentTok"/>
          <w:i w:val="0"/>
          <w:iCs/>
          <w:sz w:val="13"/>
          <w:szCs w:val="15"/>
        </w:rPr>
        <w:t xml:space="preserve"> RE</w:t>
      </w:r>
      <w:r w:rsidRPr="004470AE">
        <w:rPr>
          <w:sz w:val="15"/>
          <w:szCs w:val="15"/>
        </w:rPr>
        <w:br/>
      </w:r>
      <w:r w:rsidRPr="004470AE">
        <w:rPr>
          <w:rStyle w:val="CommentTok"/>
          <w:i w:val="0"/>
          <w:iCs/>
          <w:sz w:val="13"/>
          <w:szCs w:val="15"/>
        </w:rPr>
        <w:t xml:space="preserve">// </w:t>
      </w:r>
      <w:r w:rsidRPr="004470AE">
        <w:rPr>
          <w:rStyle w:val="CommentTok"/>
          <w:i w:val="0"/>
          <w:iCs/>
          <w:sz w:val="13"/>
          <w:szCs w:val="15"/>
        </w:rPr>
        <w:t>少码大数据结构，想想复杂度更优的做法</w:t>
      </w:r>
      <w:r w:rsidRPr="004470AE">
        <w:rPr>
          <w:sz w:val="15"/>
          <w:szCs w:val="15"/>
        </w:rPr>
        <w:br/>
      </w:r>
      <w:r w:rsidRPr="004470AE">
        <w:rPr>
          <w:rStyle w:val="CommentTok"/>
          <w:i w:val="0"/>
          <w:iCs/>
          <w:sz w:val="13"/>
          <w:szCs w:val="15"/>
        </w:rPr>
        <w:t xml:space="preserve">// </w:t>
      </w:r>
      <w:r w:rsidRPr="004470AE">
        <w:rPr>
          <w:rStyle w:val="CommentTok"/>
          <w:i w:val="0"/>
          <w:iCs/>
          <w:sz w:val="13"/>
          <w:szCs w:val="15"/>
        </w:rPr>
        <w:t>小数</w:t>
      </w:r>
      <w:r w:rsidRPr="004470AE">
        <w:rPr>
          <w:rStyle w:val="CommentTok"/>
          <w:i w:val="0"/>
          <w:iCs/>
          <w:sz w:val="13"/>
          <w:szCs w:val="15"/>
        </w:rPr>
        <w:t xml:space="preserve"> </w:t>
      </w:r>
      <w:r w:rsidRPr="004470AE">
        <w:rPr>
          <w:rStyle w:val="CommentTok"/>
          <w:i w:val="0"/>
          <w:iCs/>
          <w:sz w:val="13"/>
          <w:szCs w:val="15"/>
        </w:rPr>
        <w:t>二分</w:t>
      </w:r>
      <w:r w:rsidRPr="004470AE">
        <w:rPr>
          <w:rStyle w:val="CommentTok"/>
          <w:i w:val="0"/>
          <w:iCs/>
          <w:sz w:val="13"/>
          <w:szCs w:val="15"/>
        </w:rPr>
        <w:t>/</w:t>
      </w:r>
      <w:r w:rsidRPr="004470AE">
        <w:rPr>
          <w:rStyle w:val="CommentTok"/>
          <w:i w:val="0"/>
          <w:iCs/>
          <w:sz w:val="13"/>
          <w:szCs w:val="15"/>
        </w:rPr>
        <w:t>三分</w:t>
      </w:r>
      <w:r w:rsidRPr="004470AE">
        <w:rPr>
          <w:rStyle w:val="CommentTok"/>
          <w:i w:val="0"/>
          <w:iCs/>
          <w:sz w:val="13"/>
          <w:szCs w:val="15"/>
        </w:rPr>
        <w:t xml:space="preserve"> </w:t>
      </w:r>
      <w:r w:rsidRPr="004470AE">
        <w:rPr>
          <w:rStyle w:val="CommentTok"/>
          <w:i w:val="0"/>
          <w:iCs/>
          <w:sz w:val="13"/>
          <w:szCs w:val="15"/>
        </w:rPr>
        <w:t>注意</w:t>
      </w:r>
      <w:r w:rsidRPr="004470AE">
        <w:rPr>
          <w:rStyle w:val="CommentTok"/>
          <w:i w:val="0"/>
          <w:iCs/>
          <w:sz w:val="13"/>
          <w:szCs w:val="15"/>
        </w:rPr>
        <w:t>break</w:t>
      </w:r>
      <w:r w:rsidRPr="004470AE">
        <w:rPr>
          <w:rStyle w:val="CommentTok"/>
          <w:i w:val="0"/>
          <w:iCs/>
          <w:sz w:val="13"/>
          <w:szCs w:val="15"/>
        </w:rPr>
        <w:t>条件</w:t>
      </w:r>
      <w:r w:rsidRPr="004470AE">
        <w:rPr>
          <w:sz w:val="15"/>
          <w:szCs w:val="15"/>
        </w:rPr>
        <w:br/>
      </w:r>
      <w:r w:rsidRPr="004470AE">
        <w:rPr>
          <w:rStyle w:val="CommentTok"/>
          <w:i w:val="0"/>
          <w:iCs/>
          <w:sz w:val="13"/>
          <w:szCs w:val="15"/>
        </w:rPr>
        <w:t xml:space="preserve">// </w:t>
      </w:r>
      <w:r w:rsidRPr="004470AE">
        <w:rPr>
          <w:rStyle w:val="CommentTok"/>
          <w:i w:val="0"/>
          <w:iCs/>
          <w:sz w:val="13"/>
          <w:szCs w:val="15"/>
        </w:rPr>
        <w:t>浮点运算</w:t>
      </w:r>
      <w:r w:rsidRPr="004470AE">
        <w:rPr>
          <w:rStyle w:val="CommentTok"/>
          <w:i w:val="0"/>
          <w:iCs/>
          <w:sz w:val="13"/>
          <w:szCs w:val="15"/>
        </w:rPr>
        <w:t xml:space="preserve"> sqrt(a^2-b^2) </w:t>
      </w:r>
      <w:r w:rsidRPr="004470AE">
        <w:rPr>
          <w:rStyle w:val="CommentTok"/>
          <w:i w:val="0"/>
          <w:iCs/>
          <w:sz w:val="13"/>
          <w:szCs w:val="15"/>
        </w:rPr>
        <w:t>可用</w:t>
      </w:r>
      <w:r w:rsidRPr="004470AE">
        <w:rPr>
          <w:rStyle w:val="CommentTok"/>
          <w:i w:val="0"/>
          <w:iCs/>
          <w:sz w:val="13"/>
          <w:szCs w:val="15"/>
        </w:rPr>
        <w:t xml:space="preserve"> sqrt(a+b)*sqrt(a-b) </w:t>
      </w:r>
      <w:r w:rsidRPr="004470AE">
        <w:rPr>
          <w:rStyle w:val="CommentTok"/>
          <w:i w:val="0"/>
          <w:iCs/>
          <w:sz w:val="13"/>
          <w:szCs w:val="15"/>
        </w:rPr>
        <w:t>代替，避免精度问题</w:t>
      </w:r>
      <w:r w:rsidRPr="004470AE">
        <w:rPr>
          <w:sz w:val="15"/>
          <w:szCs w:val="15"/>
        </w:rPr>
        <w:br/>
      </w:r>
      <w:r w:rsidRPr="004470AE">
        <w:rPr>
          <w:rStyle w:val="CommentTok"/>
          <w:i w:val="0"/>
          <w:iCs/>
          <w:sz w:val="13"/>
          <w:szCs w:val="15"/>
        </w:rPr>
        <w:t xml:space="preserve">// long double -&gt; %Lf </w:t>
      </w:r>
      <w:r w:rsidRPr="004470AE">
        <w:rPr>
          <w:rStyle w:val="CommentTok"/>
          <w:i w:val="0"/>
          <w:iCs/>
          <w:sz w:val="13"/>
          <w:szCs w:val="15"/>
        </w:rPr>
        <w:t>别用</w:t>
      </w:r>
      <w:r w:rsidRPr="004470AE">
        <w:rPr>
          <w:rStyle w:val="CommentTok"/>
          <w:i w:val="0"/>
          <w:iCs/>
          <w:sz w:val="13"/>
          <w:szCs w:val="15"/>
        </w:rPr>
        <w:t>C11 (C14/16)</w:t>
      </w:r>
      <w:r w:rsidRPr="004470AE">
        <w:rPr>
          <w:sz w:val="15"/>
          <w:szCs w:val="15"/>
        </w:rPr>
        <w:br/>
      </w:r>
      <w:r w:rsidRPr="004470AE">
        <w:rPr>
          <w:rStyle w:val="CommentTok"/>
          <w:i w:val="0"/>
          <w:iCs/>
          <w:sz w:val="13"/>
          <w:szCs w:val="15"/>
        </w:rPr>
        <w:t xml:space="preserve">// </w:t>
      </w:r>
      <w:r w:rsidRPr="004470AE">
        <w:rPr>
          <w:rStyle w:val="CommentTok"/>
          <w:i w:val="0"/>
          <w:iCs/>
          <w:sz w:val="13"/>
          <w:szCs w:val="15"/>
        </w:rPr>
        <w:t>控制位数</w:t>
      </w:r>
      <w:r w:rsidRPr="004470AE">
        <w:rPr>
          <w:rStyle w:val="CommentTok"/>
          <w:i w:val="0"/>
          <w:iCs/>
          <w:sz w:val="13"/>
          <w:szCs w:val="15"/>
        </w:rPr>
        <w:t xml:space="preserve"> cout &lt;&lt; setprecision(10) &lt;&lt; ans;</w:t>
      </w:r>
      <w:r w:rsidRPr="004470AE">
        <w:rPr>
          <w:sz w:val="15"/>
          <w:szCs w:val="15"/>
        </w:rPr>
        <w:br/>
      </w:r>
      <w:r w:rsidRPr="004470AE">
        <w:rPr>
          <w:rStyle w:val="CommentTok"/>
          <w:i w:val="0"/>
          <w:iCs/>
          <w:sz w:val="13"/>
          <w:szCs w:val="15"/>
        </w:rPr>
        <w:t xml:space="preserve">// reverse vector </w:t>
      </w:r>
      <w:r w:rsidRPr="004470AE">
        <w:rPr>
          <w:rStyle w:val="CommentTok"/>
          <w:i w:val="0"/>
          <w:iCs/>
          <w:sz w:val="13"/>
          <w:szCs w:val="15"/>
        </w:rPr>
        <w:t>注意判空</w:t>
      </w:r>
      <w:r w:rsidRPr="004470AE">
        <w:rPr>
          <w:rStyle w:val="CommentTok"/>
          <w:i w:val="0"/>
          <w:iCs/>
          <w:sz w:val="13"/>
          <w:szCs w:val="15"/>
        </w:rPr>
        <w:t xml:space="preserve"> </w:t>
      </w:r>
      <w:r w:rsidRPr="004470AE">
        <w:rPr>
          <w:rStyle w:val="CommentTok"/>
          <w:i w:val="0"/>
          <w:iCs/>
          <w:sz w:val="13"/>
          <w:szCs w:val="15"/>
        </w:rPr>
        <w:t>不然会</w:t>
      </w:r>
      <w:r w:rsidRPr="004470AE">
        <w:rPr>
          <w:rStyle w:val="CommentTok"/>
          <w:i w:val="0"/>
          <w:iCs/>
          <w:sz w:val="13"/>
          <w:szCs w:val="15"/>
        </w:rPr>
        <w:t>re</w:t>
      </w:r>
      <w:r w:rsidRPr="004470AE">
        <w:rPr>
          <w:sz w:val="15"/>
          <w:szCs w:val="15"/>
        </w:rPr>
        <w:br/>
      </w:r>
      <w:r w:rsidRPr="004470AE">
        <w:rPr>
          <w:rStyle w:val="CommentTok"/>
          <w:i w:val="0"/>
          <w:iCs/>
          <w:sz w:val="13"/>
          <w:szCs w:val="15"/>
        </w:rPr>
        <w:t xml:space="preserve">// </w:t>
      </w:r>
      <w:r w:rsidRPr="004470AE">
        <w:rPr>
          <w:rStyle w:val="CommentTok"/>
          <w:i w:val="0"/>
          <w:iCs/>
          <w:sz w:val="13"/>
          <w:szCs w:val="15"/>
        </w:rPr>
        <w:t>分块注意维护块上标记</w:t>
      </w:r>
      <w:r w:rsidRPr="004470AE">
        <w:rPr>
          <w:rStyle w:val="CommentTok"/>
          <w:i w:val="0"/>
          <w:iCs/>
          <w:sz w:val="13"/>
          <w:szCs w:val="15"/>
        </w:rPr>
        <w:t xml:space="preserve"> </w:t>
      </w:r>
      <w:r w:rsidRPr="004470AE">
        <w:rPr>
          <w:rStyle w:val="CommentTok"/>
          <w:i w:val="0"/>
          <w:iCs/>
          <w:sz w:val="13"/>
          <w:szCs w:val="15"/>
        </w:rPr>
        <w:t>来更新块内数组</w:t>
      </w:r>
      <w:r w:rsidRPr="004470AE">
        <w:rPr>
          <w:rStyle w:val="CommentTok"/>
          <w:i w:val="0"/>
          <w:iCs/>
          <w:sz w:val="13"/>
          <w:szCs w:val="15"/>
        </w:rPr>
        <w:t>a[]</w:t>
      </w:r>
      <w:r w:rsidRPr="004470AE">
        <w:rPr>
          <w:sz w:val="15"/>
          <w:szCs w:val="15"/>
        </w:rPr>
        <w:br/>
      </w:r>
      <w:r w:rsidRPr="004470AE">
        <w:rPr>
          <w:rStyle w:val="CommentTok"/>
          <w:i w:val="0"/>
          <w:iCs/>
          <w:sz w:val="13"/>
          <w:szCs w:val="15"/>
        </w:rPr>
        <w:t>// vector+lower_bound</w:t>
      </w:r>
      <w:r w:rsidRPr="004470AE">
        <w:rPr>
          <w:rStyle w:val="CommentTok"/>
          <w:i w:val="0"/>
          <w:iCs/>
          <w:sz w:val="13"/>
          <w:szCs w:val="15"/>
        </w:rPr>
        <w:t>常数</w:t>
      </w:r>
      <w:r w:rsidRPr="004470AE">
        <w:rPr>
          <w:rStyle w:val="CommentTok"/>
          <w:i w:val="0"/>
          <w:iCs/>
          <w:sz w:val="13"/>
          <w:szCs w:val="15"/>
        </w:rPr>
        <w:t xml:space="preserve"> &lt; map/set/(unordered_map)</w:t>
      </w:r>
      <w:r w:rsidRPr="004470AE">
        <w:rPr>
          <w:sz w:val="15"/>
          <w:szCs w:val="15"/>
        </w:rPr>
        <w:br/>
      </w:r>
      <w:r w:rsidRPr="004470AE">
        <w:rPr>
          <w:rStyle w:val="CommentTok"/>
          <w:i w:val="0"/>
          <w:iCs/>
          <w:sz w:val="13"/>
          <w:szCs w:val="15"/>
        </w:rPr>
        <w:t>// map.find</w:t>
      </w:r>
      <w:r w:rsidRPr="004470AE">
        <w:rPr>
          <w:rStyle w:val="CommentTok"/>
          <w:i w:val="0"/>
          <w:iCs/>
          <w:sz w:val="13"/>
          <w:szCs w:val="15"/>
        </w:rPr>
        <w:t>不会创建新元素</w:t>
      </w:r>
      <w:r w:rsidRPr="004470AE">
        <w:rPr>
          <w:rStyle w:val="CommentTok"/>
          <w:i w:val="0"/>
          <w:iCs/>
          <w:sz w:val="13"/>
          <w:szCs w:val="15"/>
        </w:rPr>
        <w:t xml:space="preserve"> map[]</w:t>
      </w:r>
      <w:r w:rsidRPr="004470AE">
        <w:rPr>
          <w:rStyle w:val="CommentTok"/>
          <w:i w:val="0"/>
          <w:iCs/>
          <w:sz w:val="13"/>
          <w:szCs w:val="15"/>
        </w:rPr>
        <w:t>会</w:t>
      </w:r>
      <w:r w:rsidRPr="004470AE">
        <w:rPr>
          <w:rStyle w:val="CommentTok"/>
          <w:i w:val="0"/>
          <w:iCs/>
          <w:sz w:val="13"/>
          <w:szCs w:val="15"/>
        </w:rPr>
        <w:t xml:space="preserve"> </w:t>
      </w:r>
      <w:r w:rsidRPr="004470AE">
        <w:rPr>
          <w:rStyle w:val="CommentTok"/>
          <w:i w:val="0"/>
          <w:iCs/>
          <w:sz w:val="13"/>
          <w:szCs w:val="15"/>
        </w:rPr>
        <w:t>注意空间</w:t>
      </w:r>
      <w:r w:rsidRPr="004470AE">
        <w:rPr>
          <w:sz w:val="15"/>
          <w:szCs w:val="15"/>
        </w:rPr>
        <w:br/>
      </w:r>
      <w:r w:rsidRPr="004470AE">
        <w:rPr>
          <w:rStyle w:val="CommentTok"/>
          <w:i w:val="0"/>
          <w:iCs/>
          <w:sz w:val="13"/>
          <w:szCs w:val="15"/>
        </w:rPr>
        <w:t xml:space="preserve">// </w:t>
      </w:r>
      <w:r w:rsidRPr="004470AE">
        <w:rPr>
          <w:rStyle w:val="CommentTok"/>
          <w:i w:val="0"/>
          <w:iCs/>
          <w:sz w:val="13"/>
          <w:szCs w:val="15"/>
        </w:rPr>
        <w:t>别对指针用</w:t>
      </w:r>
      <w:r w:rsidRPr="004470AE">
        <w:rPr>
          <w:rStyle w:val="CommentTok"/>
          <w:i w:val="0"/>
          <w:iCs/>
          <w:sz w:val="13"/>
          <w:szCs w:val="15"/>
        </w:rPr>
        <w:t>memset</w:t>
      </w:r>
      <w:r w:rsidRPr="004470AE">
        <w:rPr>
          <w:sz w:val="15"/>
          <w:szCs w:val="15"/>
        </w:rPr>
        <w:br/>
      </w:r>
      <w:r w:rsidRPr="004470AE">
        <w:rPr>
          <w:rStyle w:val="CommentTok"/>
          <w:i w:val="0"/>
          <w:iCs/>
          <w:sz w:val="13"/>
          <w:szCs w:val="15"/>
        </w:rPr>
        <w:t xml:space="preserve">// </w:t>
      </w:r>
      <w:r w:rsidRPr="004470AE">
        <w:rPr>
          <w:rStyle w:val="CommentTok"/>
          <w:i w:val="0"/>
          <w:iCs/>
          <w:sz w:val="13"/>
          <w:szCs w:val="15"/>
        </w:rPr>
        <w:t>用位运算表示</w:t>
      </w:r>
      <w:r w:rsidRPr="004470AE">
        <w:rPr>
          <w:rStyle w:val="CommentTok"/>
          <w:i w:val="0"/>
          <w:iCs/>
          <w:sz w:val="13"/>
          <w:szCs w:val="15"/>
        </w:rPr>
        <w:t>2^n</w:t>
      </w:r>
      <w:r w:rsidRPr="004470AE">
        <w:rPr>
          <w:rStyle w:val="CommentTok"/>
          <w:i w:val="0"/>
          <w:iCs/>
          <w:sz w:val="13"/>
          <w:szCs w:val="15"/>
        </w:rPr>
        <w:t>注意加</w:t>
      </w:r>
      <w:r w:rsidRPr="004470AE">
        <w:rPr>
          <w:rStyle w:val="CommentTok"/>
          <w:i w:val="0"/>
          <w:iCs/>
          <w:sz w:val="13"/>
          <w:szCs w:val="15"/>
        </w:rPr>
        <w:t>LL 1LL&lt;&lt;20</w:t>
      </w:r>
      <w:r w:rsidRPr="004470AE">
        <w:rPr>
          <w:sz w:val="15"/>
          <w:szCs w:val="15"/>
        </w:rPr>
        <w:br/>
      </w:r>
      <w:r w:rsidRPr="004470AE">
        <w:rPr>
          <w:rStyle w:val="CommentTok"/>
          <w:i w:val="0"/>
          <w:iCs/>
          <w:sz w:val="13"/>
          <w:szCs w:val="15"/>
        </w:rPr>
        <w:t xml:space="preserve">// </w:t>
      </w:r>
      <w:r w:rsidRPr="004470AE">
        <w:rPr>
          <w:rStyle w:val="CommentTok"/>
          <w:i w:val="0"/>
          <w:iCs/>
          <w:sz w:val="13"/>
          <w:szCs w:val="15"/>
        </w:rPr>
        <w:t>注意递归爆栈</w:t>
      </w:r>
      <w:r w:rsidRPr="004470AE">
        <w:rPr>
          <w:sz w:val="15"/>
          <w:szCs w:val="15"/>
        </w:rPr>
        <w:br/>
      </w:r>
      <w:r w:rsidRPr="004470AE">
        <w:rPr>
          <w:rStyle w:val="CommentTok"/>
          <w:i w:val="0"/>
          <w:iCs/>
          <w:sz w:val="13"/>
          <w:szCs w:val="15"/>
        </w:rPr>
        <w:t xml:space="preserve">// </w:t>
      </w:r>
      <w:r w:rsidRPr="004470AE">
        <w:rPr>
          <w:rStyle w:val="CommentTok"/>
          <w:i w:val="0"/>
          <w:iCs/>
          <w:sz w:val="13"/>
          <w:szCs w:val="15"/>
        </w:rPr>
        <w:t>注意边界</w:t>
      </w:r>
      <w:r w:rsidRPr="004470AE">
        <w:rPr>
          <w:sz w:val="15"/>
          <w:szCs w:val="15"/>
        </w:rPr>
        <w:br/>
      </w:r>
      <w:r w:rsidRPr="004470AE">
        <w:rPr>
          <w:rStyle w:val="CommentTok"/>
          <w:i w:val="0"/>
          <w:iCs/>
          <w:sz w:val="13"/>
          <w:szCs w:val="15"/>
        </w:rPr>
        <w:t xml:space="preserve">// </w:t>
      </w:r>
      <w:r w:rsidRPr="004470AE">
        <w:rPr>
          <w:rStyle w:val="CommentTok"/>
          <w:i w:val="0"/>
          <w:iCs/>
          <w:sz w:val="13"/>
          <w:szCs w:val="15"/>
        </w:rPr>
        <w:t>注意</w:t>
      </w:r>
      <w:r w:rsidRPr="004470AE">
        <w:rPr>
          <w:rStyle w:val="CommentTok"/>
          <w:i w:val="0"/>
          <w:iCs/>
          <w:sz w:val="13"/>
          <w:szCs w:val="15"/>
        </w:rPr>
        <w:t xml:space="preserve">memset </w:t>
      </w:r>
      <w:r w:rsidRPr="004470AE">
        <w:rPr>
          <w:rStyle w:val="CommentTok"/>
          <w:i w:val="0"/>
          <w:iCs/>
          <w:sz w:val="13"/>
          <w:szCs w:val="15"/>
        </w:rPr>
        <w:t>多组会</w:t>
      </w:r>
      <w:r w:rsidRPr="004470AE">
        <w:rPr>
          <w:rStyle w:val="CommentTok"/>
          <w:i w:val="0"/>
          <w:iCs/>
          <w:sz w:val="13"/>
          <w:szCs w:val="15"/>
        </w:rPr>
        <w:t>T</w:t>
      </w:r>
      <w:r w:rsidRPr="004470AE">
        <w:rPr>
          <w:sz w:val="15"/>
          <w:szCs w:val="15"/>
        </w:rPr>
        <w:br/>
      </w:r>
      <w:r w:rsidRPr="004470AE">
        <w:rPr>
          <w:sz w:val="15"/>
          <w:szCs w:val="15"/>
        </w:rPr>
        <w:lastRenderedPageBreak/>
        <w:br/>
      </w:r>
      <w:r w:rsidRPr="004470AE">
        <w:rPr>
          <w:rStyle w:val="CommentTok"/>
          <w:i w:val="0"/>
          <w:iCs/>
          <w:sz w:val="13"/>
          <w:szCs w:val="15"/>
        </w:rPr>
        <w:t>// lambda</w:t>
      </w:r>
      <w:r w:rsidRPr="004470AE">
        <w:rPr>
          <w:sz w:val="15"/>
          <w:szCs w:val="15"/>
        </w:rPr>
        <w:br/>
      </w:r>
      <w:r w:rsidRPr="004470AE">
        <w:rPr>
          <w:sz w:val="15"/>
          <w:szCs w:val="15"/>
        </w:rPr>
        <w:br/>
      </w:r>
      <w:r w:rsidRPr="004470AE">
        <w:rPr>
          <w:rStyle w:val="CommentTok"/>
          <w:i w:val="0"/>
          <w:iCs/>
          <w:sz w:val="13"/>
          <w:szCs w:val="15"/>
        </w:rPr>
        <w:t>// sort(p + 1, p + 1 + n,</w:t>
      </w:r>
      <w:r w:rsidRPr="004470AE">
        <w:rPr>
          <w:sz w:val="15"/>
          <w:szCs w:val="15"/>
        </w:rPr>
        <w:br/>
      </w:r>
      <w:r w:rsidRPr="004470AE">
        <w:rPr>
          <w:rStyle w:val="CommentTok"/>
          <w:i w:val="0"/>
          <w:iCs/>
          <w:sz w:val="13"/>
          <w:szCs w:val="15"/>
        </w:rPr>
        <w:t>//              [](const point &amp;x, const point &amp;y) -&gt; bool { return x.x &lt; y.x; });</w:t>
      </w:r>
      <w:r w:rsidRPr="004470AE">
        <w:rPr>
          <w:sz w:val="15"/>
          <w:szCs w:val="15"/>
        </w:rPr>
        <w:br/>
      </w:r>
      <w:r w:rsidRPr="004470AE">
        <w:rPr>
          <w:sz w:val="15"/>
          <w:szCs w:val="15"/>
        </w:rPr>
        <w:br/>
      </w:r>
      <w:r w:rsidRPr="004470AE">
        <w:rPr>
          <w:rStyle w:val="CommentTok"/>
          <w:i w:val="0"/>
          <w:iCs/>
          <w:sz w:val="13"/>
          <w:szCs w:val="15"/>
        </w:rPr>
        <w:t>// append l1 to l2 (l1 unchanged)</w:t>
      </w:r>
      <w:r w:rsidRPr="004470AE">
        <w:rPr>
          <w:sz w:val="15"/>
          <w:szCs w:val="15"/>
        </w:rPr>
        <w:br/>
      </w:r>
      <w:r w:rsidRPr="004470AE">
        <w:rPr>
          <w:sz w:val="15"/>
          <w:szCs w:val="15"/>
        </w:rPr>
        <w:br/>
      </w:r>
      <w:r w:rsidRPr="004470AE">
        <w:rPr>
          <w:rStyle w:val="CommentTok"/>
          <w:i w:val="0"/>
          <w:iCs/>
          <w:sz w:val="13"/>
          <w:szCs w:val="15"/>
        </w:rPr>
        <w:t>// l2.insert(l2.end(),l1.begin(),l1.end());</w:t>
      </w:r>
      <w:r w:rsidRPr="004470AE">
        <w:rPr>
          <w:sz w:val="15"/>
          <w:szCs w:val="15"/>
        </w:rPr>
        <w:br/>
      </w:r>
      <w:r w:rsidRPr="004470AE">
        <w:rPr>
          <w:sz w:val="15"/>
          <w:szCs w:val="15"/>
        </w:rPr>
        <w:br/>
      </w:r>
      <w:r w:rsidRPr="004470AE">
        <w:rPr>
          <w:rStyle w:val="CommentTok"/>
          <w:i w:val="0"/>
          <w:iCs/>
          <w:sz w:val="13"/>
          <w:szCs w:val="15"/>
        </w:rPr>
        <w:t>// append l1 to l2 (elements appended to l2 are removed from l1)</w:t>
      </w:r>
      <w:r w:rsidRPr="004470AE">
        <w:rPr>
          <w:sz w:val="15"/>
          <w:szCs w:val="15"/>
        </w:rPr>
        <w:br/>
      </w:r>
      <w:r w:rsidRPr="004470AE">
        <w:rPr>
          <w:rStyle w:val="CommentTok"/>
          <w:i w:val="0"/>
          <w:iCs/>
          <w:sz w:val="13"/>
          <w:szCs w:val="15"/>
        </w:rPr>
        <w:t>// (general form ... TG gave form that is actually better suited</w:t>
      </w:r>
      <w:r w:rsidRPr="004470AE">
        <w:rPr>
          <w:sz w:val="15"/>
          <w:szCs w:val="15"/>
        </w:rPr>
        <w:br/>
      </w:r>
      <w:r w:rsidRPr="004470AE">
        <w:rPr>
          <w:rStyle w:val="CommentTok"/>
          <w:i w:val="0"/>
          <w:iCs/>
          <w:sz w:val="13"/>
          <w:szCs w:val="15"/>
        </w:rPr>
        <w:t>//  for your needs)</w:t>
      </w:r>
      <w:r w:rsidRPr="004470AE">
        <w:rPr>
          <w:sz w:val="15"/>
          <w:szCs w:val="15"/>
        </w:rPr>
        <w:br/>
      </w:r>
      <w:r w:rsidRPr="004470AE">
        <w:rPr>
          <w:sz w:val="15"/>
          <w:szCs w:val="15"/>
        </w:rPr>
        <w:br/>
      </w:r>
      <w:r w:rsidRPr="004470AE">
        <w:rPr>
          <w:rStyle w:val="CommentTok"/>
          <w:i w:val="0"/>
          <w:iCs/>
          <w:sz w:val="13"/>
          <w:szCs w:val="15"/>
        </w:rPr>
        <w:t>// l2.splice(l2.end(),l1,l1.begin(),l1.end());</w:t>
      </w:r>
      <w:r w:rsidRPr="004470AE">
        <w:rPr>
          <w:sz w:val="15"/>
          <w:szCs w:val="15"/>
        </w:rPr>
        <w:br/>
      </w:r>
      <w:r w:rsidRPr="004470AE">
        <w:rPr>
          <w:sz w:val="15"/>
          <w:szCs w:val="15"/>
        </w:rPr>
        <w:br/>
      </w:r>
      <w:r w:rsidRPr="004470AE">
        <w:rPr>
          <w:rStyle w:val="CommentTok"/>
          <w:i w:val="0"/>
          <w:iCs/>
          <w:sz w:val="13"/>
          <w:szCs w:val="15"/>
        </w:rPr>
        <w:t>//</w:t>
      </w:r>
      <w:r w:rsidRPr="004470AE">
        <w:rPr>
          <w:rStyle w:val="CommentTok"/>
          <w:i w:val="0"/>
          <w:iCs/>
          <w:sz w:val="13"/>
          <w:szCs w:val="15"/>
        </w:rPr>
        <w:t>位运算函数</w:t>
      </w:r>
      <w:r w:rsidRPr="004470AE">
        <w:rPr>
          <w:sz w:val="15"/>
          <w:szCs w:val="15"/>
        </w:rPr>
        <w:br/>
      </w:r>
      <w:r w:rsidRPr="004470AE">
        <w:rPr>
          <w:rStyle w:val="CommentTok"/>
          <w:i w:val="0"/>
          <w:iCs/>
          <w:sz w:val="13"/>
          <w:szCs w:val="15"/>
        </w:rPr>
        <w:t>//int __builtin_ffs (unsigned int x</w:t>
      </w:r>
      <w:r w:rsidRPr="004470AE">
        <w:rPr>
          <w:rStyle w:val="CommentTok"/>
          <w:i w:val="0"/>
          <w:iCs/>
          <w:sz w:val="13"/>
          <w:szCs w:val="15"/>
        </w:rPr>
        <w:t>最后一位</w:t>
      </w:r>
      <w:r w:rsidRPr="004470AE">
        <w:rPr>
          <w:rStyle w:val="CommentTok"/>
          <w:i w:val="0"/>
          <w:iCs/>
          <w:sz w:val="13"/>
          <w:szCs w:val="15"/>
        </w:rPr>
        <w:t>1</w:t>
      </w:r>
      <w:r w:rsidRPr="004470AE">
        <w:rPr>
          <w:rStyle w:val="CommentTok"/>
          <w:i w:val="0"/>
          <w:iCs/>
          <w:sz w:val="13"/>
          <w:szCs w:val="15"/>
        </w:rPr>
        <w:t>的是从后向前第几位，</w:t>
      </w:r>
      <w:r w:rsidRPr="004470AE">
        <w:rPr>
          <w:rStyle w:val="CommentTok"/>
          <w:i w:val="0"/>
          <w:iCs/>
          <w:sz w:val="13"/>
          <w:szCs w:val="15"/>
        </w:rPr>
        <w:t xml:space="preserve">1110011001000 </w:t>
      </w:r>
      <w:r w:rsidRPr="004470AE">
        <w:rPr>
          <w:rStyle w:val="CommentTok"/>
          <w:i w:val="0"/>
          <w:iCs/>
          <w:sz w:val="13"/>
          <w:szCs w:val="15"/>
        </w:rPr>
        <w:t>返回</w:t>
      </w:r>
      <w:r w:rsidRPr="004470AE">
        <w:rPr>
          <w:rStyle w:val="CommentTok"/>
          <w:i w:val="0"/>
          <w:iCs/>
          <w:sz w:val="13"/>
          <w:szCs w:val="15"/>
        </w:rPr>
        <w:t>4</w:t>
      </w:r>
      <w:r w:rsidRPr="004470AE">
        <w:rPr>
          <w:sz w:val="15"/>
          <w:szCs w:val="15"/>
        </w:rPr>
        <w:br/>
      </w:r>
      <w:r w:rsidRPr="004470AE">
        <w:rPr>
          <w:rStyle w:val="CommentTok"/>
          <w:i w:val="0"/>
          <w:iCs/>
          <w:sz w:val="13"/>
          <w:szCs w:val="15"/>
        </w:rPr>
        <w:t>//int __builtin_clz (unsigned int x)</w:t>
      </w:r>
      <w:r w:rsidRPr="004470AE">
        <w:rPr>
          <w:rStyle w:val="CommentTok"/>
          <w:i w:val="0"/>
          <w:iCs/>
          <w:sz w:val="13"/>
          <w:szCs w:val="15"/>
        </w:rPr>
        <w:t>前导</w:t>
      </w:r>
      <w:r w:rsidRPr="004470AE">
        <w:rPr>
          <w:rStyle w:val="CommentTok"/>
          <w:i w:val="0"/>
          <w:iCs/>
          <w:sz w:val="13"/>
          <w:szCs w:val="15"/>
        </w:rPr>
        <w:t>0</w:t>
      </w:r>
      <w:r w:rsidRPr="004470AE">
        <w:rPr>
          <w:rStyle w:val="CommentTok"/>
          <w:i w:val="0"/>
          <w:iCs/>
          <w:sz w:val="13"/>
          <w:szCs w:val="15"/>
        </w:rPr>
        <w:t>个数</w:t>
      </w:r>
      <w:r w:rsidRPr="004470AE">
        <w:rPr>
          <w:sz w:val="15"/>
          <w:szCs w:val="15"/>
        </w:rPr>
        <w:br/>
      </w:r>
      <w:r w:rsidRPr="004470AE">
        <w:rPr>
          <w:rStyle w:val="CommentTok"/>
          <w:i w:val="0"/>
          <w:iCs/>
          <w:sz w:val="13"/>
          <w:szCs w:val="15"/>
        </w:rPr>
        <w:t>//int __builtin_ctz (unsigned int x)</w:t>
      </w:r>
      <w:r w:rsidRPr="004470AE">
        <w:rPr>
          <w:rStyle w:val="CommentTok"/>
          <w:i w:val="0"/>
          <w:iCs/>
          <w:sz w:val="13"/>
          <w:szCs w:val="15"/>
        </w:rPr>
        <w:t>末尾</w:t>
      </w:r>
      <w:r w:rsidRPr="004470AE">
        <w:rPr>
          <w:rStyle w:val="CommentTok"/>
          <w:i w:val="0"/>
          <w:iCs/>
          <w:sz w:val="13"/>
          <w:szCs w:val="15"/>
        </w:rPr>
        <w:t>0</w:t>
      </w:r>
      <w:r w:rsidRPr="004470AE">
        <w:rPr>
          <w:rStyle w:val="CommentTok"/>
          <w:i w:val="0"/>
          <w:iCs/>
          <w:sz w:val="13"/>
          <w:szCs w:val="15"/>
        </w:rPr>
        <w:t>个数</w:t>
      </w:r>
      <w:r w:rsidRPr="004470AE">
        <w:rPr>
          <w:sz w:val="15"/>
          <w:szCs w:val="15"/>
        </w:rPr>
        <w:br/>
      </w:r>
      <w:r w:rsidRPr="004470AE">
        <w:rPr>
          <w:rStyle w:val="CommentTok"/>
          <w:i w:val="0"/>
          <w:iCs/>
          <w:sz w:val="13"/>
          <w:szCs w:val="15"/>
        </w:rPr>
        <w:t>//int __builtin_popcount (unsigned int x) 1</w:t>
      </w:r>
      <w:r w:rsidRPr="004470AE">
        <w:rPr>
          <w:rStyle w:val="CommentTok"/>
          <w:i w:val="0"/>
          <w:iCs/>
          <w:sz w:val="13"/>
          <w:szCs w:val="15"/>
        </w:rPr>
        <w:t>的个数</w:t>
      </w:r>
      <w:r w:rsidRPr="004470AE">
        <w:rPr>
          <w:sz w:val="15"/>
          <w:szCs w:val="15"/>
        </w:rPr>
        <w:br/>
      </w:r>
      <w:r w:rsidRPr="004470AE">
        <w:rPr>
          <w:rStyle w:val="CommentTok"/>
          <w:i w:val="0"/>
          <w:iCs/>
          <w:sz w:val="13"/>
          <w:szCs w:val="15"/>
        </w:rPr>
        <w:t>//</w:t>
      </w:r>
      <w:r w:rsidRPr="004470AE">
        <w:rPr>
          <w:rStyle w:val="CommentTok"/>
          <w:i w:val="0"/>
          <w:iCs/>
          <w:sz w:val="13"/>
          <w:szCs w:val="15"/>
        </w:rPr>
        <w:t>此外，这些函数都有相应的</w:t>
      </w:r>
      <w:r w:rsidRPr="004470AE">
        <w:rPr>
          <w:rStyle w:val="CommentTok"/>
          <w:i w:val="0"/>
          <w:iCs/>
          <w:sz w:val="13"/>
          <w:szCs w:val="15"/>
        </w:rPr>
        <w:t>usigned long</w:t>
      </w:r>
      <w:r w:rsidRPr="004470AE">
        <w:rPr>
          <w:rStyle w:val="CommentTok"/>
          <w:i w:val="0"/>
          <w:iCs/>
          <w:sz w:val="13"/>
          <w:szCs w:val="15"/>
        </w:rPr>
        <w:t>和</w:t>
      </w:r>
      <w:r w:rsidRPr="004470AE">
        <w:rPr>
          <w:rStyle w:val="CommentTok"/>
          <w:i w:val="0"/>
          <w:iCs/>
          <w:sz w:val="13"/>
          <w:szCs w:val="15"/>
        </w:rPr>
        <w:t>usigned long long</w:t>
      </w:r>
      <w:r w:rsidRPr="004470AE">
        <w:rPr>
          <w:rStyle w:val="CommentTok"/>
          <w:i w:val="0"/>
          <w:iCs/>
          <w:sz w:val="13"/>
          <w:szCs w:val="15"/>
        </w:rPr>
        <w:t>版本，只需要在函数名后面加上</w:t>
      </w:r>
      <w:r w:rsidRPr="004470AE">
        <w:rPr>
          <w:rStyle w:val="CommentTok"/>
          <w:i w:val="0"/>
          <w:iCs/>
          <w:sz w:val="13"/>
          <w:szCs w:val="15"/>
        </w:rPr>
        <w:t>l</w:t>
      </w:r>
      <w:r w:rsidRPr="004470AE">
        <w:rPr>
          <w:rStyle w:val="CommentTok"/>
          <w:i w:val="0"/>
          <w:iCs/>
          <w:sz w:val="13"/>
          <w:szCs w:val="15"/>
        </w:rPr>
        <w:t>或</w:t>
      </w:r>
      <w:r w:rsidRPr="004470AE">
        <w:rPr>
          <w:rStyle w:val="CommentTok"/>
          <w:i w:val="0"/>
          <w:iCs/>
          <w:sz w:val="13"/>
          <w:szCs w:val="15"/>
        </w:rPr>
        <w:t>ll</w:t>
      </w:r>
      <w:r w:rsidRPr="004470AE">
        <w:rPr>
          <w:rStyle w:val="CommentTok"/>
          <w:i w:val="0"/>
          <w:iCs/>
          <w:sz w:val="13"/>
          <w:szCs w:val="15"/>
        </w:rPr>
        <w:t>就可以了，比如</w:t>
      </w:r>
      <w:r w:rsidRPr="004470AE">
        <w:rPr>
          <w:rStyle w:val="CommentTok"/>
          <w:i w:val="0"/>
          <w:iCs/>
          <w:sz w:val="13"/>
          <w:szCs w:val="15"/>
        </w:rPr>
        <w:t>int __builtin_clzll</w:t>
      </w:r>
      <w:r w:rsidRPr="004470AE">
        <w:rPr>
          <w:rStyle w:val="CommentTok"/>
          <w:i w:val="0"/>
          <w:iCs/>
          <w:sz w:val="13"/>
          <w:szCs w:val="15"/>
        </w:rPr>
        <w:t>。</w:t>
      </w:r>
      <w:r w:rsidRPr="004470AE">
        <w:rPr>
          <w:sz w:val="15"/>
          <w:szCs w:val="15"/>
        </w:rPr>
        <w:br/>
      </w:r>
      <w:r w:rsidRPr="004470AE">
        <w:rPr>
          <w:sz w:val="15"/>
          <w:szCs w:val="15"/>
        </w:rPr>
        <w:br/>
      </w:r>
      <w:r w:rsidRPr="004470AE">
        <w:rPr>
          <w:rStyle w:val="CommentTok"/>
          <w:i w:val="0"/>
          <w:iCs/>
          <w:sz w:val="13"/>
          <w:szCs w:val="15"/>
        </w:rPr>
        <w:t>//java</w:t>
      </w:r>
      <w:r w:rsidRPr="004470AE">
        <w:rPr>
          <w:rStyle w:val="CommentTok"/>
          <w:i w:val="0"/>
          <w:iCs/>
          <w:sz w:val="13"/>
          <w:szCs w:val="15"/>
        </w:rPr>
        <w:t>大数</w:t>
      </w:r>
      <w:r w:rsidRPr="004470AE">
        <w:rPr>
          <w:sz w:val="15"/>
          <w:szCs w:val="15"/>
        </w:rPr>
        <w:br/>
      </w:r>
      <w:r w:rsidRPr="004470AE">
        <w:rPr>
          <w:rStyle w:val="CommentTok"/>
          <w:i w:val="0"/>
          <w:iCs/>
          <w:sz w:val="13"/>
          <w:szCs w:val="15"/>
        </w:rPr>
        <w:t>//import java.io.*;</w:t>
      </w:r>
      <w:r w:rsidRPr="004470AE">
        <w:rPr>
          <w:sz w:val="15"/>
          <w:szCs w:val="15"/>
        </w:rPr>
        <w:br/>
      </w:r>
      <w:r w:rsidRPr="004470AE">
        <w:rPr>
          <w:rStyle w:val="CommentTok"/>
          <w:i w:val="0"/>
          <w:iCs/>
          <w:sz w:val="13"/>
          <w:szCs w:val="15"/>
        </w:rPr>
        <w:t>//import java.math.BigInteger;</w:t>
      </w:r>
      <w:r w:rsidRPr="004470AE">
        <w:rPr>
          <w:sz w:val="15"/>
          <w:szCs w:val="15"/>
        </w:rPr>
        <w:br/>
      </w:r>
      <w:r w:rsidRPr="004470AE">
        <w:rPr>
          <w:rStyle w:val="CommentTok"/>
          <w:i w:val="0"/>
          <w:iCs/>
          <w:sz w:val="13"/>
          <w:szCs w:val="15"/>
        </w:rPr>
        <w:t>//import java.util.*;</w:t>
      </w:r>
      <w:r w:rsidRPr="004470AE">
        <w:rPr>
          <w:sz w:val="15"/>
          <w:szCs w:val="15"/>
        </w:rPr>
        <w:br/>
      </w:r>
      <w:r w:rsidRPr="004470AE">
        <w:rPr>
          <w:rStyle w:val="CommentTok"/>
          <w:i w:val="0"/>
          <w:iCs/>
          <w:sz w:val="13"/>
          <w:szCs w:val="15"/>
        </w:rPr>
        <w:t>//public class Main {</w:t>
      </w:r>
      <w:r w:rsidRPr="004470AE">
        <w:rPr>
          <w:sz w:val="15"/>
          <w:szCs w:val="15"/>
        </w:rPr>
        <w:br/>
      </w:r>
      <w:r w:rsidRPr="004470AE">
        <w:rPr>
          <w:rStyle w:val="CommentTok"/>
          <w:i w:val="0"/>
          <w:iCs/>
          <w:sz w:val="13"/>
          <w:szCs w:val="15"/>
        </w:rPr>
        <w:t>//    public static void main(String args[]) throws Exception {</w:t>
      </w:r>
      <w:r w:rsidRPr="004470AE">
        <w:rPr>
          <w:sz w:val="15"/>
          <w:szCs w:val="15"/>
        </w:rPr>
        <w:br/>
      </w:r>
      <w:r w:rsidRPr="004470AE">
        <w:rPr>
          <w:rStyle w:val="CommentTok"/>
          <w:i w:val="0"/>
          <w:iCs/>
          <w:sz w:val="13"/>
          <w:szCs w:val="15"/>
        </w:rPr>
        <w:t>//        Scanner cin=new Scanner(System.in);</w:t>
      </w:r>
      <w:r w:rsidRPr="004470AE">
        <w:rPr>
          <w:sz w:val="15"/>
          <w:szCs w:val="15"/>
        </w:rPr>
        <w:br/>
      </w:r>
      <w:r w:rsidRPr="004470AE">
        <w:rPr>
          <w:rStyle w:val="CommentTok"/>
          <w:i w:val="0"/>
          <w:iCs/>
          <w:sz w:val="13"/>
          <w:szCs w:val="15"/>
        </w:rPr>
        <w:t>//        BigInteger a;</w:t>
      </w:r>
      <w:r w:rsidRPr="004470AE">
        <w:rPr>
          <w:sz w:val="15"/>
          <w:szCs w:val="15"/>
        </w:rPr>
        <w:br/>
      </w:r>
      <w:r w:rsidRPr="004470AE">
        <w:rPr>
          <w:rStyle w:val="CommentTok"/>
          <w:i w:val="0"/>
          <w:iCs/>
          <w:sz w:val="13"/>
          <w:szCs w:val="15"/>
        </w:rPr>
        <w:t>//        BigInteger b;</w:t>
      </w:r>
      <w:r w:rsidRPr="004470AE">
        <w:rPr>
          <w:sz w:val="15"/>
          <w:szCs w:val="15"/>
        </w:rPr>
        <w:br/>
      </w:r>
      <w:r w:rsidRPr="004470AE">
        <w:rPr>
          <w:rStyle w:val="CommentTok"/>
          <w:i w:val="0"/>
          <w:iCs/>
          <w:sz w:val="13"/>
          <w:szCs w:val="15"/>
        </w:rPr>
        <w:t>//        a = cin.nextBigInteger();</w:t>
      </w:r>
      <w:r w:rsidRPr="004470AE">
        <w:rPr>
          <w:sz w:val="15"/>
          <w:szCs w:val="15"/>
        </w:rPr>
        <w:br/>
      </w:r>
      <w:r w:rsidRPr="004470AE">
        <w:rPr>
          <w:rStyle w:val="CommentTok"/>
          <w:i w:val="0"/>
          <w:iCs/>
          <w:sz w:val="13"/>
          <w:szCs w:val="15"/>
        </w:rPr>
        <w:t>//       b = cin.nextBigInteger();</w:t>
      </w:r>
      <w:r w:rsidRPr="004470AE">
        <w:rPr>
          <w:sz w:val="15"/>
          <w:szCs w:val="15"/>
        </w:rPr>
        <w:br/>
      </w:r>
      <w:r w:rsidRPr="004470AE">
        <w:rPr>
          <w:rStyle w:val="CommentTok"/>
          <w:i w:val="0"/>
          <w:iCs/>
          <w:sz w:val="13"/>
          <w:szCs w:val="15"/>
        </w:rPr>
        <w:t>//</w:t>
      </w:r>
      <w:r w:rsidRPr="004470AE">
        <w:rPr>
          <w:sz w:val="15"/>
          <w:szCs w:val="15"/>
        </w:rPr>
        <w:br/>
      </w:r>
      <w:r w:rsidRPr="004470AE">
        <w:rPr>
          <w:rStyle w:val="CommentTok"/>
          <w:i w:val="0"/>
          <w:iCs/>
          <w:sz w:val="13"/>
          <w:szCs w:val="15"/>
        </w:rPr>
        <w:t>//        System.out.println(a.add(b));</w:t>
      </w:r>
      <w:r w:rsidRPr="004470AE">
        <w:rPr>
          <w:sz w:val="15"/>
          <w:szCs w:val="15"/>
        </w:rPr>
        <w:br/>
      </w:r>
      <w:r w:rsidRPr="004470AE">
        <w:rPr>
          <w:rStyle w:val="CommentTok"/>
          <w:i w:val="0"/>
          <w:iCs/>
          <w:sz w:val="13"/>
          <w:szCs w:val="15"/>
        </w:rPr>
        <w:t>//    }</w:t>
      </w:r>
      <w:r w:rsidRPr="004470AE">
        <w:rPr>
          <w:sz w:val="15"/>
          <w:szCs w:val="15"/>
        </w:rPr>
        <w:br/>
      </w:r>
      <w:r w:rsidRPr="004470AE">
        <w:rPr>
          <w:rStyle w:val="CommentTok"/>
          <w:i w:val="0"/>
          <w:iCs/>
          <w:sz w:val="13"/>
          <w:szCs w:val="15"/>
        </w:rPr>
        <w:t>//}</w:t>
      </w:r>
      <w:r w:rsidRPr="004470AE">
        <w:rPr>
          <w:sz w:val="15"/>
          <w:szCs w:val="15"/>
        </w:rPr>
        <w:br/>
      </w:r>
      <w:r w:rsidRPr="004470AE">
        <w:rPr>
          <w:rStyle w:val="CommentTok"/>
          <w:i w:val="0"/>
          <w:iCs/>
          <w:sz w:val="13"/>
          <w:szCs w:val="15"/>
        </w:rPr>
        <w:t>//</w:t>
      </w:r>
      <w:r w:rsidRPr="004470AE">
        <w:rPr>
          <w:sz w:val="15"/>
          <w:szCs w:val="15"/>
        </w:rPr>
        <w:br/>
      </w:r>
      <w:r w:rsidRPr="004470AE">
        <w:rPr>
          <w:rStyle w:val="CommentTok"/>
          <w:i w:val="0"/>
          <w:iCs/>
          <w:sz w:val="13"/>
          <w:szCs w:val="15"/>
        </w:rPr>
        <w:t>//</w:t>
      </w:r>
      <w:r w:rsidRPr="004470AE">
        <w:rPr>
          <w:rStyle w:val="CommentTok"/>
          <w:i w:val="0"/>
          <w:iCs/>
          <w:sz w:val="13"/>
          <w:szCs w:val="15"/>
        </w:rPr>
        <w:t>生成超过</w:t>
      </w:r>
      <w:r w:rsidRPr="004470AE">
        <w:rPr>
          <w:rStyle w:val="CommentTok"/>
          <w:i w:val="0"/>
          <w:iCs/>
          <w:sz w:val="13"/>
          <w:szCs w:val="15"/>
        </w:rPr>
        <w:t>32767</w:t>
      </w:r>
      <w:r w:rsidRPr="004470AE">
        <w:rPr>
          <w:rStyle w:val="CommentTok"/>
          <w:i w:val="0"/>
          <w:iCs/>
          <w:sz w:val="13"/>
          <w:szCs w:val="15"/>
        </w:rPr>
        <w:t>的随机数</w:t>
      </w:r>
      <w:r w:rsidRPr="004470AE">
        <w:rPr>
          <w:sz w:val="15"/>
          <w:szCs w:val="15"/>
        </w:rPr>
        <w:br/>
      </w:r>
      <w:r w:rsidRPr="004470AE">
        <w:rPr>
          <w:rStyle w:val="CommentTok"/>
          <w:i w:val="0"/>
          <w:iCs/>
          <w:sz w:val="13"/>
          <w:szCs w:val="15"/>
        </w:rPr>
        <w:t>//unsigned seed = std::chrono::system_clock::now().time_since_epoch().count();</w:t>
      </w:r>
      <w:r w:rsidRPr="004470AE">
        <w:rPr>
          <w:sz w:val="15"/>
          <w:szCs w:val="15"/>
        </w:rPr>
        <w:br/>
      </w:r>
      <w:r w:rsidRPr="004470AE">
        <w:rPr>
          <w:rStyle w:val="CommentTok"/>
          <w:i w:val="0"/>
          <w:iCs/>
          <w:sz w:val="13"/>
          <w:szCs w:val="15"/>
        </w:rPr>
        <w:t>//</w:t>
      </w:r>
      <w:r w:rsidRPr="004470AE">
        <w:rPr>
          <w:rStyle w:val="CommentTok"/>
          <w:i w:val="0"/>
          <w:iCs/>
          <w:sz w:val="13"/>
          <w:szCs w:val="15"/>
        </w:rPr>
        <w:tab/>
        <w:t xml:space="preserve">mt19937 rand_num(seed);  // </w:t>
      </w:r>
      <w:r w:rsidRPr="004470AE">
        <w:rPr>
          <w:rStyle w:val="CommentTok"/>
          <w:i w:val="0"/>
          <w:iCs/>
          <w:sz w:val="13"/>
          <w:szCs w:val="15"/>
        </w:rPr>
        <w:t>大随机数</w:t>
      </w:r>
      <w:r w:rsidRPr="004470AE">
        <w:rPr>
          <w:sz w:val="15"/>
          <w:szCs w:val="15"/>
        </w:rPr>
        <w:br/>
      </w:r>
      <w:r w:rsidRPr="004470AE">
        <w:rPr>
          <w:rStyle w:val="CommentTok"/>
          <w:i w:val="0"/>
          <w:iCs/>
          <w:sz w:val="13"/>
          <w:szCs w:val="15"/>
        </w:rPr>
        <w:t>//</w:t>
      </w:r>
      <w:r w:rsidRPr="004470AE">
        <w:rPr>
          <w:rStyle w:val="CommentTok"/>
          <w:i w:val="0"/>
          <w:iCs/>
          <w:sz w:val="13"/>
          <w:szCs w:val="15"/>
        </w:rPr>
        <w:tab/>
        <w:t xml:space="preserve">uniform_int_distribution&lt;long long&gt; dist(0, 1000000000);  // </w:t>
      </w:r>
      <w:r w:rsidRPr="004470AE">
        <w:rPr>
          <w:rStyle w:val="CommentTok"/>
          <w:i w:val="0"/>
          <w:iCs/>
          <w:sz w:val="13"/>
          <w:szCs w:val="15"/>
        </w:rPr>
        <w:t>给定范围</w:t>
      </w:r>
      <w:r w:rsidRPr="004470AE">
        <w:rPr>
          <w:sz w:val="15"/>
          <w:szCs w:val="15"/>
        </w:rPr>
        <w:br/>
      </w:r>
      <w:r w:rsidRPr="004470AE">
        <w:rPr>
          <w:rStyle w:val="CommentTok"/>
          <w:i w:val="0"/>
          <w:iCs/>
          <w:sz w:val="13"/>
          <w:szCs w:val="15"/>
        </w:rPr>
        <w:t>//</w:t>
      </w:r>
      <w:r w:rsidRPr="004470AE">
        <w:rPr>
          <w:rStyle w:val="CommentTok"/>
          <w:i w:val="0"/>
          <w:iCs/>
          <w:sz w:val="13"/>
          <w:szCs w:val="15"/>
        </w:rPr>
        <w:tab/>
        <w:t>cout &lt;&lt; dist(rand_num) &lt;&lt; endl;</w:t>
      </w:r>
      <w:r w:rsidRPr="004470AE">
        <w:rPr>
          <w:sz w:val="15"/>
          <w:szCs w:val="15"/>
        </w:rPr>
        <w:br/>
      </w:r>
      <w:r w:rsidRPr="004470AE">
        <w:rPr>
          <w:sz w:val="15"/>
          <w:szCs w:val="15"/>
        </w:rPr>
        <w:br/>
      </w:r>
      <w:r w:rsidRPr="004470AE">
        <w:rPr>
          <w:rStyle w:val="DataTypeTok"/>
          <w:sz w:val="13"/>
          <w:szCs w:val="15"/>
        </w:rPr>
        <w:t>double</w:t>
      </w:r>
      <w:r w:rsidRPr="004470AE">
        <w:rPr>
          <w:rStyle w:val="NormalTok"/>
          <w:sz w:val="13"/>
          <w:szCs w:val="15"/>
        </w:rPr>
        <w:t xml:space="preserve"> randreal</w:t>
      </w:r>
      <w:r w:rsidRPr="004470AE">
        <w:rPr>
          <w:rStyle w:val="OperatorTok"/>
          <w:sz w:val="13"/>
          <w:szCs w:val="15"/>
        </w:rPr>
        <w:t>(</w:t>
      </w:r>
      <w:r w:rsidRPr="004470AE">
        <w:rPr>
          <w:rStyle w:val="DataTypeTok"/>
          <w:sz w:val="13"/>
          <w:szCs w:val="15"/>
        </w:rPr>
        <w:t>double</w:t>
      </w:r>
      <w:r w:rsidRPr="004470AE">
        <w:rPr>
          <w:rStyle w:val="NormalTok"/>
          <w:sz w:val="13"/>
          <w:szCs w:val="15"/>
        </w:rPr>
        <w:t xml:space="preserve"> begin</w:t>
      </w:r>
      <w:r w:rsidRPr="004470AE">
        <w:rPr>
          <w:rStyle w:val="OperatorTok"/>
          <w:sz w:val="13"/>
          <w:szCs w:val="15"/>
        </w:rPr>
        <w:t>,</w:t>
      </w:r>
      <w:r w:rsidRPr="004470AE">
        <w:rPr>
          <w:rStyle w:val="NormalTok"/>
          <w:sz w:val="13"/>
          <w:szCs w:val="15"/>
        </w:rPr>
        <w:t xml:space="preserve"> </w:t>
      </w:r>
      <w:r w:rsidRPr="004470AE">
        <w:rPr>
          <w:rStyle w:val="DataTypeTok"/>
          <w:sz w:val="13"/>
          <w:szCs w:val="15"/>
        </w:rPr>
        <w:t>double</w:t>
      </w:r>
      <w:r w:rsidRPr="004470AE">
        <w:rPr>
          <w:rStyle w:val="NormalTok"/>
          <w:sz w:val="13"/>
          <w:szCs w:val="15"/>
        </w:rPr>
        <w:t xml:space="preserve"> end</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ab/>
      </w:r>
      <w:r w:rsidRPr="004470AE">
        <w:rPr>
          <w:rStyle w:val="AttributeTok"/>
          <w:sz w:val="13"/>
          <w:szCs w:val="15"/>
        </w:rPr>
        <w:t>static</w:t>
      </w:r>
      <w:r w:rsidRPr="004470AE">
        <w:rPr>
          <w:rStyle w:val="NormalTok"/>
          <w:sz w:val="13"/>
          <w:szCs w:val="15"/>
        </w:rPr>
        <w:t xml:space="preserve"> </w:t>
      </w:r>
      <w:r w:rsidRPr="004470AE">
        <w:rPr>
          <w:rStyle w:val="BuiltInTok"/>
          <w:sz w:val="13"/>
          <w:szCs w:val="15"/>
        </w:rPr>
        <w:t>std::</w:t>
      </w:r>
      <w:r w:rsidRPr="004470AE">
        <w:rPr>
          <w:rStyle w:val="NormalTok"/>
          <w:sz w:val="13"/>
          <w:szCs w:val="15"/>
        </w:rPr>
        <w:t>default_random_engine</w:t>
      </w:r>
      <w:r w:rsidRPr="004470AE">
        <w:rPr>
          <w:rStyle w:val="OperatorTok"/>
          <w:sz w:val="13"/>
          <w:szCs w:val="15"/>
        </w:rPr>
        <w:t xml:space="preserve"> </w:t>
      </w:r>
      <w:r w:rsidRPr="004470AE">
        <w:rPr>
          <w:rStyle w:val="NormalTok"/>
          <w:sz w:val="13"/>
          <w:szCs w:val="15"/>
        </w:rPr>
        <w:t>eng</w:t>
      </w:r>
      <w:r w:rsidRPr="004470AE">
        <w:rPr>
          <w:rStyle w:val="OperatorTok"/>
          <w:sz w:val="13"/>
          <w:szCs w:val="15"/>
        </w:rPr>
        <w:t>(</w:t>
      </w:r>
      <w:r w:rsidRPr="004470AE">
        <w:rPr>
          <w:rStyle w:val="NormalTok"/>
          <w:sz w:val="13"/>
          <w:szCs w:val="15"/>
        </w:rPr>
        <w:t>time</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BuiltInTok"/>
          <w:sz w:val="13"/>
          <w:szCs w:val="15"/>
        </w:rPr>
        <w:t>std::</w:t>
      </w:r>
      <w:r w:rsidRPr="004470AE">
        <w:rPr>
          <w:rStyle w:val="NormalTok"/>
          <w:sz w:val="13"/>
          <w:szCs w:val="15"/>
        </w:rPr>
        <w:t>uniform_real_distribution</w:t>
      </w:r>
      <w:r w:rsidRPr="004470AE">
        <w:rPr>
          <w:rStyle w:val="OperatorTok"/>
          <w:sz w:val="13"/>
          <w:szCs w:val="15"/>
        </w:rPr>
        <w:t>&lt;&gt;</w:t>
      </w:r>
      <w:r w:rsidRPr="004470AE">
        <w:rPr>
          <w:rStyle w:val="NormalTok"/>
          <w:sz w:val="13"/>
          <w:szCs w:val="15"/>
        </w:rPr>
        <w:t xml:space="preserve"> skip_rate</w:t>
      </w:r>
      <w:r w:rsidRPr="004470AE">
        <w:rPr>
          <w:rStyle w:val="OperatorTok"/>
          <w:sz w:val="13"/>
          <w:szCs w:val="15"/>
        </w:rPr>
        <w:t>(</w:t>
      </w:r>
      <w:r w:rsidRPr="004470AE">
        <w:rPr>
          <w:rStyle w:val="NormalTok"/>
          <w:sz w:val="13"/>
          <w:szCs w:val="15"/>
        </w:rPr>
        <w:t>begin</w:t>
      </w:r>
      <w:r w:rsidRPr="004470AE">
        <w:rPr>
          <w:rStyle w:val="OperatorTok"/>
          <w:sz w:val="13"/>
          <w:szCs w:val="15"/>
        </w:rPr>
        <w:t>,</w:t>
      </w:r>
      <w:r w:rsidRPr="004470AE">
        <w:rPr>
          <w:rStyle w:val="NormalTok"/>
          <w:sz w:val="13"/>
          <w:szCs w:val="15"/>
        </w:rPr>
        <w:t xml:space="preserve"> end</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skip_rate</w:t>
      </w:r>
      <w:r w:rsidRPr="004470AE">
        <w:rPr>
          <w:rStyle w:val="OperatorTok"/>
          <w:sz w:val="13"/>
          <w:szCs w:val="15"/>
        </w:rPr>
        <w:t>(</w:t>
      </w:r>
      <w:r w:rsidRPr="004470AE">
        <w:rPr>
          <w:rStyle w:val="NormalTok"/>
          <w:sz w:val="13"/>
          <w:szCs w:val="15"/>
        </w:rPr>
        <w:t>eng</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int</w:t>
      </w:r>
      <w:r w:rsidRPr="004470AE">
        <w:rPr>
          <w:rStyle w:val="NormalTok"/>
          <w:sz w:val="13"/>
          <w:szCs w:val="15"/>
        </w:rPr>
        <w:t xml:space="preserve"> randint</w:t>
      </w:r>
      <w:r w:rsidRPr="004470AE">
        <w:rPr>
          <w:rStyle w:val="OperatorTok"/>
          <w:sz w:val="13"/>
          <w:szCs w:val="15"/>
        </w:rPr>
        <w:t>(</w:t>
      </w:r>
      <w:r w:rsidRPr="004470AE">
        <w:rPr>
          <w:rStyle w:val="DataTypeTok"/>
          <w:sz w:val="13"/>
          <w:szCs w:val="15"/>
        </w:rPr>
        <w:t>int</w:t>
      </w:r>
      <w:r w:rsidRPr="004470AE">
        <w:rPr>
          <w:rStyle w:val="NormalTok"/>
          <w:sz w:val="13"/>
          <w:szCs w:val="15"/>
        </w:rPr>
        <w:t xml:space="preserve"> begin</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end</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ab/>
      </w:r>
      <w:r w:rsidRPr="004470AE">
        <w:rPr>
          <w:rStyle w:val="AttributeTok"/>
          <w:sz w:val="13"/>
          <w:szCs w:val="15"/>
        </w:rPr>
        <w:t>static</w:t>
      </w:r>
      <w:r w:rsidRPr="004470AE">
        <w:rPr>
          <w:rStyle w:val="NormalTok"/>
          <w:sz w:val="13"/>
          <w:szCs w:val="15"/>
        </w:rPr>
        <w:t xml:space="preserve"> </w:t>
      </w:r>
      <w:r w:rsidRPr="004470AE">
        <w:rPr>
          <w:rStyle w:val="BuiltInTok"/>
          <w:sz w:val="13"/>
          <w:szCs w:val="15"/>
        </w:rPr>
        <w:t>std::</w:t>
      </w:r>
      <w:r w:rsidRPr="004470AE">
        <w:rPr>
          <w:rStyle w:val="NormalTok"/>
          <w:sz w:val="13"/>
          <w:szCs w:val="15"/>
        </w:rPr>
        <w:t>default_random_engine</w:t>
      </w:r>
      <w:r w:rsidRPr="004470AE">
        <w:rPr>
          <w:rStyle w:val="OperatorTok"/>
          <w:sz w:val="13"/>
          <w:szCs w:val="15"/>
        </w:rPr>
        <w:t xml:space="preserve"> </w:t>
      </w:r>
      <w:r w:rsidRPr="004470AE">
        <w:rPr>
          <w:rStyle w:val="NormalTok"/>
          <w:sz w:val="13"/>
          <w:szCs w:val="15"/>
        </w:rPr>
        <w:t>eng</w:t>
      </w:r>
      <w:r w:rsidRPr="004470AE">
        <w:rPr>
          <w:rStyle w:val="OperatorTok"/>
          <w:sz w:val="13"/>
          <w:szCs w:val="15"/>
        </w:rPr>
        <w:t>(</w:t>
      </w:r>
      <w:r w:rsidRPr="004470AE">
        <w:rPr>
          <w:rStyle w:val="NormalTok"/>
          <w:sz w:val="13"/>
          <w:szCs w:val="15"/>
        </w:rPr>
        <w:t>time</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BuiltInTok"/>
          <w:sz w:val="13"/>
          <w:szCs w:val="15"/>
        </w:rPr>
        <w:t>std::</w:t>
      </w:r>
      <w:r w:rsidRPr="004470AE">
        <w:rPr>
          <w:rStyle w:val="NormalTok"/>
          <w:sz w:val="13"/>
          <w:szCs w:val="15"/>
        </w:rPr>
        <w:t>uniform_int_distribution</w:t>
      </w:r>
      <w:r w:rsidRPr="004470AE">
        <w:rPr>
          <w:rStyle w:val="OperatorTok"/>
          <w:sz w:val="13"/>
          <w:szCs w:val="15"/>
        </w:rPr>
        <w:t>&lt;&gt;</w:t>
      </w:r>
      <w:r w:rsidRPr="004470AE">
        <w:rPr>
          <w:rStyle w:val="NormalTok"/>
          <w:sz w:val="13"/>
          <w:szCs w:val="15"/>
        </w:rPr>
        <w:t xml:space="preserve"> skip_rate</w:t>
      </w:r>
      <w:r w:rsidRPr="004470AE">
        <w:rPr>
          <w:rStyle w:val="OperatorTok"/>
          <w:sz w:val="13"/>
          <w:szCs w:val="15"/>
        </w:rPr>
        <w:t>(</w:t>
      </w:r>
      <w:r w:rsidRPr="004470AE">
        <w:rPr>
          <w:rStyle w:val="NormalTok"/>
          <w:sz w:val="13"/>
          <w:szCs w:val="15"/>
        </w:rPr>
        <w:t>begin</w:t>
      </w:r>
      <w:r w:rsidRPr="004470AE">
        <w:rPr>
          <w:rStyle w:val="OperatorTok"/>
          <w:sz w:val="13"/>
          <w:szCs w:val="15"/>
        </w:rPr>
        <w:t>,</w:t>
      </w:r>
      <w:r w:rsidRPr="004470AE">
        <w:rPr>
          <w:rStyle w:val="NormalTok"/>
          <w:sz w:val="13"/>
          <w:szCs w:val="15"/>
        </w:rPr>
        <w:t xml:space="preserve"> end</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skip_rate</w:t>
      </w:r>
      <w:r w:rsidRPr="004470AE">
        <w:rPr>
          <w:rStyle w:val="OperatorTok"/>
          <w:sz w:val="13"/>
          <w:szCs w:val="15"/>
        </w:rPr>
        <w:t>(</w:t>
      </w:r>
      <w:r w:rsidRPr="004470AE">
        <w:rPr>
          <w:rStyle w:val="NormalTok"/>
          <w:sz w:val="13"/>
          <w:szCs w:val="15"/>
        </w:rPr>
        <w:t>eng</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p>
    <w:p w14:paraId="624A0103" w14:textId="77777777" w:rsidR="003C132F" w:rsidRPr="004470AE" w:rsidRDefault="004470AE">
      <w:pPr>
        <w:pStyle w:val="FirstParagraph"/>
        <w:rPr>
          <w:sz w:val="15"/>
          <w:szCs w:val="15"/>
        </w:rPr>
      </w:pPr>
      <w:r w:rsidRPr="004470AE">
        <w:rPr>
          <w:sz w:val="15"/>
          <w:szCs w:val="15"/>
        </w:rPr>
        <w:t>石子合并</w:t>
      </w:r>
      <w:r w:rsidRPr="004470AE">
        <w:rPr>
          <w:sz w:val="15"/>
          <w:szCs w:val="15"/>
        </w:rPr>
        <w:t xml:space="preserve"> 4e4</w:t>
      </w:r>
    </w:p>
    <w:p w14:paraId="4C15AE6D" w14:textId="77777777" w:rsidR="003C132F" w:rsidRPr="004470AE" w:rsidRDefault="004470AE">
      <w:pPr>
        <w:pStyle w:val="a0"/>
        <w:rPr>
          <w:sz w:val="15"/>
          <w:szCs w:val="15"/>
        </w:rPr>
      </w:pPr>
      <w:r w:rsidRPr="004470AE">
        <w:rPr>
          <w:sz w:val="15"/>
          <w:szCs w:val="15"/>
        </w:rPr>
        <w:t>找到第一个</w:t>
      </w:r>
      <w:r w:rsidRPr="004470AE">
        <w:rPr>
          <w:sz w:val="15"/>
          <w:szCs w:val="15"/>
        </w:rPr>
        <w:t>a[i]</w:t>
      </w:r>
      <w:r w:rsidRPr="004470AE">
        <w:rPr>
          <w:sz w:val="15"/>
          <w:szCs w:val="15"/>
        </w:rPr>
        <w:t>满足</w:t>
      </w:r>
      <w:r w:rsidRPr="004470AE">
        <w:rPr>
          <w:sz w:val="15"/>
          <w:szCs w:val="15"/>
        </w:rPr>
        <w:t>a[i-1]&lt;=a[i+1]</w:t>
      </w:r>
      <w:r w:rsidRPr="004470AE">
        <w:rPr>
          <w:sz w:val="15"/>
          <w:szCs w:val="15"/>
        </w:rPr>
        <w:t>，将他俩合并。</w:t>
      </w:r>
    </w:p>
    <w:p w14:paraId="76D1595F" w14:textId="77777777" w:rsidR="003C132F" w:rsidRPr="004470AE" w:rsidRDefault="004470AE">
      <w:pPr>
        <w:pStyle w:val="a0"/>
        <w:rPr>
          <w:sz w:val="15"/>
          <w:szCs w:val="15"/>
        </w:rPr>
      </w:pPr>
      <w:r w:rsidRPr="004470AE">
        <w:rPr>
          <w:sz w:val="15"/>
          <w:szCs w:val="15"/>
        </w:rPr>
        <w:t>从第</w:t>
      </w:r>
      <w:r w:rsidRPr="004470AE">
        <w:rPr>
          <w:sz w:val="15"/>
          <w:szCs w:val="15"/>
        </w:rPr>
        <w:t>i</w:t>
      </w:r>
      <w:r w:rsidRPr="004470AE">
        <w:rPr>
          <w:sz w:val="15"/>
          <w:szCs w:val="15"/>
        </w:rPr>
        <w:t>位往前找第一个</w:t>
      </w:r>
      <w:r w:rsidRPr="004470AE">
        <w:rPr>
          <w:sz w:val="15"/>
          <w:szCs w:val="15"/>
        </w:rPr>
        <w:t>a[k]</w:t>
      </w:r>
      <w:r w:rsidRPr="004470AE">
        <w:rPr>
          <w:sz w:val="15"/>
          <w:szCs w:val="15"/>
        </w:rPr>
        <w:t>满足</w:t>
      </w:r>
      <w:r w:rsidRPr="004470AE">
        <w:rPr>
          <w:sz w:val="15"/>
          <w:szCs w:val="15"/>
        </w:rPr>
        <w:t>a[k]&gt;</w:t>
      </w:r>
      <w:r w:rsidRPr="004470AE">
        <w:rPr>
          <w:sz w:val="15"/>
          <w:szCs w:val="15"/>
        </w:rPr>
        <w:t>刚才的合并结果。</w:t>
      </w:r>
    </w:p>
    <w:p w14:paraId="585E802E" w14:textId="77777777" w:rsidR="003C132F" w:rsidRPr="004470AE" w:rsidRDefault="004470AE">
      <w:pPr>
        <w:pStyle w:val="a0"/>
        <w:rPr>
          <w:sz w:val="15"/>
          <w:szCs w:val="15"/>
          <w:lang w:eastAsia="zh-CN"/>
        </w:rPr>
      </w:pPr>
      <w:r w:rsidRPr="004470AE">
        <w:rPr>
          <w:sz w:val="15"/>
          <w:szCs w:val="15"/>
          <w:lang w:eastAsia="zh-CN"/>
        </w:rPr>
        <w:t>将合并结果放在</w:t>
      </w:r>
      <w:r w:rsidRPr="004470AE">
        <w:rPr>
          <w:sz w:val="15"/>
          <w:szCs w:val="15"/>
          <w:lang w:eastAsia="zh-CN"/>
        </w:rPr>
        <w:t>k</w:t>
      </w:r>
      <w:r w:rsidRPr="004470AE">
        <w:rPr>
          <w:sz w:val="15"/>
          <w:szCs w:val="15"/>
          <w:lang w:eastAsia="zh-CN"/>
        </w:rPr>
        <w:t>位置之后，若无满足条件的</w:t>
      </w:r>
      <w:r w:rsidRPr="004470AE">
        <w:rPr>
          <w:sz w:val="15"/>
          <w:szCs w:val="15"/>
          <w:lang w:eastAsia="zh-CN"/>
        </w:rPr>
        <w:t>k</w:t>
      </w:r>
      <w:r w:rsidRPr="004470AE">
        <w:rPr>
          <w:sz w:val="15"/>
          <w:szCs w:val="15"/>
          <w:lang w:eastAsia="zh-CN"/>
        </w:rPr>
        <w:t>，放在第一个位置。若</w:t>
      </w:r>
      <w:r w:rsidRPr="004470AE">
        <w:rPr>
          <w:sz w:val="15"/>
          <w:szCs w:val="15"/>
          <w:lang w:eastAsia="zh-CN"/>
        </w:rPr>
        <w:t>i</w:t>
      </w:r>
      <w:r w:rsidRPr="004470AE">
        <w:rPr>
          <w:sz w:val="15"/>
          <w:szCs w:val="15"/>
          <w:lang w:eastAsia="zh-CN"/>
        </w:rPr>
        <w:t>不存在，直接合并最后两个数。</w:t>
      </w:r>
    </w:p>
    <w:p w14:paraId="3C68497D" w14:textId="77777777" w:rsidR="003C132F" w:rsidRPr="004470AE" w:rsidRDefault="004470AE">
      <w:pPr>
        <w:pStyle w:val="SourceCode"/>
        <w:rPr>
          <w:sz w:val="15"/>
          <w:szCs w:val="15"/>
        </w:rPr>
      </w:pPr>
      <w:r w:rsidRPr="004470AE">
        <w:rPr>
          <w:rStyle w:val="PreprocessorTok"/>
          <w:sz w:val="13"/>
          <w:szCs w:val="15"/>
        </w:rPr>
        <w:t xml:space="preserve">#include </w:t>
      </w:r>
      <w:r w:rsidRPr="004470AE">
        <w:rPr>
          <w:rStyle w:val="ImportTok"/>
          <w:sz w:val="13"/>
          <w:szCs w:val="15"/>
        </w:rPr>
        <w:t>&lt;bits/stdc++.h&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PreprocessorTok"/>
          <w:sz w:val="13"/>
          <w:szCs w:val="15"/>
        </w:rPr>
        <w:t xml:space="preserve">#define ll </w:t>
      </w:r>
      <w:r w:rsidRPr="004470AE">
        <w:rPr>
          <w:rStyle w:val="DataTypeTok"/>
          <w:sz w:val="13"/>
          <w:szCs w:val="15"/>
        </w:rPr>
        <w:t>long</w:t>
      </w:r>
      <w:r w:rsidRPr="004470AE">
        <w:rPr>
          <w:rStyle w:val="PreprocessorTok"/>
          <w:sz w:val="13"/>
          <w:szCs w:val="15"/>
        </w:rPr>
        <w:t xml:space="preserve"> </w:t>
      </w:r>
      <w:r w:rsidRPr="004470AE">
        <w:rPr>
          <w:rStyle w:val="DataTypeTok"/>
          <w:sz w:val="13"/>
          <w:szCs w:val="15"/>
        </w:rPr>
        <w:t>long</w:t>
      </w:r>
      <w:r w:rsidRPr="004470AE">
        <w:rPr>
          <w:sz w:val="15"/>
          <w:szCs w:val="15"/>
        </w:rPr>
        <w:br/>
      </w:r>
      <w:r w:rsidRPr="004470AE">
        <w:rPr>
          <w:rStyle w:val="AttributeTok"/>
          <w:sz w:val="13"/>
          <w:szCs w:val="15"/>
        </w:rPr>
        <w:t>const</w:t>
      </w:r>
      <w:r w:rsidRPr="004470AE">
        <w:rPr>
          <w:rStyle w:val="NormalTok"/>
          <w:sz w:val="13"/>
          <w:szCs w:val="15"/>
        </w:rPr>
        <w:t xml:space="preserve"> ll N</w:t>
      </w:r>
      <w:r w:rsidRPr="004470AE">
        <w:rPr>
          <w:rStyle w:val="OperatorTok"/>
          <w:sz w:val="13"/>
          <w:szCs w:val="15"/>
        </w:rPr>
        <w:t>=</w:t>
      </w:r>
      <w:r w:rsidRPr="004470AE">
        <w:rPr>
          <w:rStyle w:val="DecValTok"/>
          <w:sz w:val="13"/>
          <w:szCs w:val="15"/>
        </w:rPr>
        <w:t>41000</w:t>
      </w:r>
      <w:r w:rsidRPr="004470AE">
        <w:rPr>
          <w:rStyle w:val="OperatorTok"/>
          <w:sz w:val="13"/>
          <w:szCs w:val="15"/>
        </w:rPr>
        <w:t>;</w:t>
      </w:r>
      <w:r w:rsidRPr="004470AE">
        <w:rPr>
          <w:sz w:val="15"/>
          <w:szCs w:val="15"/>
        </w:rPr>
        <w:br/>
      </w:r>
      <w:r w:rsidRPr="004470AE">
        <w:rPr>
          <w:rStyle w:val="NormalTok"/>
          <w:sz w:val="13"/>
          <w:szCs w:val="15"/>
        </w:rPr>
        <w:t>ll n</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ans</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pro</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ab/>
        <w:t>scanf</w:t>
      </w:r>
      <w:r w:rsidRPr="004470AE">
        <w:rPr>
          <w:rStyle w:val="OperatorTok"/>
          <w:sz w:val="13"/>
          <w:szCs w:val="15"/>
        </w:rPr>
        <w:t>(</w:t>
      </w:r>
      <w:r w:rsidRPr="004470AE">
        <w:rPr>
          <w:rStyle w:val="StringTok"/>
          <w:sz w:val="13"/>
          <w:szCs w:val="15"/>
        </w:rPr>
        <w:t>"</w:t>
      </w:r>
      <w:r w:rsidRPr="004470AE">
        <w:rPr>
          <w:rStyle w:val="SpecialCharTok"/>
          <w:sz w:val="13"/>
          <w:szCs w:val="15"/>
        </w:rPr>
        <w:t>%lld</w:t>
      </w:r>
      <w:r w:rsidRPr="004470AE">
        <w:rPr>
          <w:rStyle w:val="StringTok"/>
          <w:sz w:val="13"/>
          <w:szCs w:val="15"/>
        </w:rPr>
        <w:t>"</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NormalTok"/>
          <w:sz w:val="13"/>
          <w:szCs w:val="15"/>
        </w:rPr>
        <w:t>ll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scanf</w:t>
      </w:r>
      <w:r w:rsidRPr="004470AE">
        <w:rPr>
          <w:rStyle w:val="OperatorTok"/>
          <w:sz w:val="13"/>
          <w:szCs w:val="15"/>
        </w:rPr>
        <w:t>(</w:t>
      </w:r>
      <w:r w:rsidRPr="004470AE">
        <w:rPr>
          <w:rStyle w:val="StringTok"/>
          <w:sz w:val="13"/>
          <w:szCs w:val="15"/>
        </w:rPr>
        <w:t>"</w:t>
      </w:r>
      <w:r w:rsidRPr="004470AE">
        <w:rPr>
          <w:rStyle w:val="SpecialCharTok"/>
          <w:sz w:val="13"/>
          <w:szCs w:val="15"/>
        </w:rPr>
        <w:t>%lld</w:t>
      </w:r>
      <w:r w:rsidRPr="004470AE">
        <w:rPr>
          <w:rStyle w:val="StringTok"/>
          <w:sz w:val="13"/>
          <w:szCs w:val="15"/>
        </w:rPr>
        <w:t>"</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while</w:t>
      </w:r>
      <w:r w:rsidRPr="004470AE">
        <w:rPr>
          <w:rStyle w:val="OperatorTok"/>
          <w:sz w:val="13"/>
          <w:szCs w:val="15"/>
        </w:rPr>
        <w:t>(</w:t>
      </w:r>
      <w:r w:rsidRPr="004470AE">
        <w:rPr>
          <w:rStyle w:val="NormalTok"/>
          <w:sz w:val="13"/>
          <w:szCs w:val="15"/>
        </w:rPr>
        <w:t>now</w:t>
      </w:r>
      <w:r w:rsidRPr="004470AE">
        <w:rPr>
          <w:rStyle w:val="OperatorTok"/>
          <w:sz w:val="13"/>
          <w:szCs w:val="15"/>
        </w:rPr>
        <w:t>&lt;</w:t>
      </w:r>
      <w:r w:rsidRPr="004470AE">
        <w:rPr>
          <w:rStyle w:val="NormalTok"/>
          <w:sz w:val="13"/>
          <w:szCs w:val="15"/>
        </w:rPr>
        <w:t>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NormalTok"/>
          <w:sz w:val="13"/>
          <w:szCs w:val="15"/>
        </w:rPr>
        <w:t>pro</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pro</w:t>
      </w:r>
      <w:r w:rsidRPr="004470AE">
        <w:rPr>
          <w:rStyle w:val="OperatorTok"/>
          <w:sz w:val="13"/>
          <w:szCs w:val="15"/>
        </w:rPr>
        <w:t>&lt;</w:t>
      </w:r>
      <w:r w:rsidRPr="004470AE">
        <w:rPr>
          <w:rStyle w:val="NormalTok"/>
          <w:sz w:val="13"/>
          <w:szCs w:val="15"/>
        </w:rPr>
        <w:t>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pr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pro</w:t>
      </w:r>
      <w:r w:rsidRPr="004470AE">
        <w:rPr>
          <w:rStyle w:val="OperatorTok"/>
          <w:sz w:val="13"/>
          <w:szCs w:val="15"/>
        </w:rPr>
        <w:t>+</w:t>
      </w:r>
      <w:r w:rsidRPr="004470AE">
        <w:rPr>
          <w:rStyle w:val="DecValTok"/>
          <w:sz w:val="13"/>
          <w:szCs w:val="15"/>
        </w:rPr>
        <w:t>2</w:t>
      </w:r>
      <w:r w:rsidRPr="004470AE">
        <w:rPr>
          <w:rStyle w:val="OperatorTok"/>
          <w:sz w:val="13"/>
          <w:szCs w:val="15"/>
        </w:rPr>
        <w:t>]&lt;</w:t>
      </w:r>
      <w:r w:rsidRPr="004470AE">
        <w:rPr>
          <w:rStyle w:val="NormalTok"/>
          <w:sz w:val="13"/>
          <w:szCs w:val="15"/>
        </w:rPr>
        <w:t>a</w:t>
      </w:r>
      <w:r w:rsidRPr="004470AE">
        <w:rPr>
          <w:rStyle w:val="OperatorTok"/>
          <w:sz w:val="13"/>
          <w:szCs w:val="15"/>
        </w:rPr>
        <w:t>[</w:t>
      </w:r>
      <w:r w:rsidRPr="004470AE">
        <w:rPr>
          <w:rStyle w:val="NormalTok"/>
          <w:sz w:val="13"/>
          <w:szCs w:val="15"/>
        </w:rPr>
        <w:t>pro</w:t>
      </w:r>
      <w:r w:rsidRPr="004470AE">
        <w:rPr>
          <w:rStyle w:val="OperatorTok"/>
          <w:sz w:val="13"/>
          <w:szCs w:val="15"/>
        </w:rPr>
        <w:t>])</w:t>
      </w:r>
      <w:r w:rsidRPr="004470AE">
        <w:rPr>
          <w:rStyle w:val="NormalTok"/>
          <w:sz w:val="13"/>
          <w:szCs w:val="15"/>
        </w:rPr>
        <w:t xml:space="preserve"> </w:t>
      </w:r>
      <w:r w:rsidRPr="004470AE">
        <w:rPr>
          <w:rStyle w:val="ControlFlowTok"/>
          <w:sz w:val="13"/>
          <w:szCs w:val="15"/>
        </w:rPr>
        <w:t>continu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a</w:t>
      </w:r>
      <w:r w:rsidRPr="004470AE">
        <w:rPr>
          <w:rStyle w:val="OperatorTok"/>
          <w:sz w:val="13"/>
          <w:szCs w:val="15"/>
        </w:rPr>
        <w:t>[</w:t>
      </w:r>
      <w:r w:rsidRPr="004470AE">
        <w:rPr>
          <w:rStyle w:val="NormalTok"/>
          <w:sz w:val="13"/>
          <w:szCs w:val="15"/>
        </w:rPr>
        <w:t>pro</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pro</w:t>
      </w:r>
      <w:r w:rsidRPr="004470AE">
        <w:rPr>
          <w:rStyle w:val="OperatorTok"/>
          <w:sz w:val="13"/>
          <w:szCs w:val="15"/>
        </w:rPr>
        <w:t>];</w:t>
      </w:r>
      <w:r w:rsidRPr="004470AE">
        <w:rPr>
          <w:sz w:val="15"/>
          <w:szCs w:val="15"/>
        </w:rPr>
        <w:br/>
      </w:r>
      <w:r w:rsidRPr="004470AE">
        <w:rPr>
          <w:rStyle w:val="NormalTok"/>
          <w:sz w:val="13"/>
          <w:szCs w:val="15"/>
        </w:rPr>
        <w:t xml:space="preserve">            ans</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pro</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ll k</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pro</w:t>
      </w:r>
      <w:r w:rsidRPr="004470AE">
        <w:rPr>
          <w:rStyle w:val="OperatorTok"/>
          <w:sz w:val="13"/>
          <w:szCs w:val="15"/>
        </w:rPr>
        <w:t>;</w:t>
      </w:r>
      <w:r w:rsidRPr="004470AE">
        <w:rPr>
          <w:rStyle w:val="NormalTok"/>
          <w:sz w:val="13"/>
          <w:szCs w:val="15"/>
        </w:rPr>
        <w:t>k</w:t>
      </w:r>
      <w:r w:rsidRPr="004470AE">
        <w:rPr>
          <w:rStyle w:val="OperatorTok"/>
          <w:sz w:val="13"/>
          <w:szCs w:val="15"/>
        </w:rPr>
        <w:t>&gt;</w:t>
      </w:r>
      <w:r w:rsidRPr="004470AE">
        <w:rPr>
          <w:rStyle w:val="NormalTok"/>
          <w:sz w:val="13"/>
          <w:szCs w:val="15"/>
        </w:rPr>
        <w:t>now</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now</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rStyle w:val="NormalTok"/>
          <w:sz w:val="13"/>
          <w:szCs w:val="15"/>
        </w:rPr>
        <w:t>pro</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while</w:t>
      </w:r>
      <w:r w:rsidRPr="004470AE">
        <w:rPr>
          <w:rStyle w:val="OperatorTok"/>
          <w:sz w:val="13"/>
          <w:szCs w:val="15"/>
        </w:rPr>
        <w:t>(</w:t>
      </w:r>
      <w:r w:rsidRPr="004470AE">
        <w:rPr>
          <w:rStyle w:val="NormalTok"/>
          <w:sz w:val="13"/>
          <w:szCs w:val="15"/>
        </w:rPr>
        <w:t>now</w:t>
      </w:r>
      <w:r w:rsidRPr="004470AE">
        <w:rPr>
          <w:rStyle w:val="OperatorTok"/>
          <w:sz w:val="13"/>
          <w:szCs w:val="15"/>
        </w:rPr>
        <w:t>&lt;</w:t>
      </w:r>
      <w:r w:rsidRPr="004470AE">
        <w:rPr>
          <w:rStyle w:val="NormalTok"/>
          <w:sz w:val="13"/>
          <w:szCs w:val="15"/>
        </w:rPr>
        <w:t>k</w:t>
      </w:r>
      <w:r w:rsidRPr="004470AE">
        <w:rPr>
          <w:rStyle w:val="OperatorTok"/>
          <w:sz w:val="13"/>
          <w:szCs w:val="15"/>
        </w:rPr>
        <w:t>&amp;&amp;</w:t>
      </w:r>
      <w:r w:rsidRPr="004470AE">
        <w:rPr>
          <w:rStyle w:val="NormalTok"/>
          <w:sz w:val="13"/>
          <w:szCs w:val="15"/>
        </w:rPr>
        <w:t>a</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DecValTok"/>
          <w:sz w:val="13"/>
          <w:szCs w:val="15"/>
        </w:rPr>
        <w:t>1</w:t>
      </w:r>
      <w:r w:rsidRPr="004470AE">
        <w:rPr>
          <w:rStyle w:val="OperatorTok"/>
          <w:sz w:val="13"/>
          <w:szCs w:val="15"/>
        </w:rPr>
        <w:t>]&lt;</w:t>
      </w:r>
      <w:r w:rsidRPr="004470AE">
        <w:rPr>
          <w:rStyle w:val="NormalTok"/>
          <w:sz w:val="13"/>
          <w:szCs w:val="15"/>
        </w:rPr>
        <w:t>a</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pro</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ans</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ans</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rintf</w:t>
      </w:r>
      <w:r w:rsidRPr="004470AE">
        <w:rPr>
          <w:rStyle w:val="OperatorTok"/>
          <w:sz w:val="13"/>
          <w:szCs w:val="15"/>
        </w:rPr>
        <w:t>(</w:t>
      </w:r>
      <w:r w:rsidRPr="004470AE">
        <w:rPr>
          <w:rStyle w:val="StringTok"/>
          <w:sz w:val="13"/>
          <w:szCs w:val="15"/>
        </w:rPr>
        <w:t>"</w:t>
      </w:r>
      <w:r w:rsidRPr="004470AE">
        <w:rPr>
          <w:rStyle w:val="SpecialCharTok"/>
          <w:sz w:val="13"/>
          <w:szCs w:val="15"/>
        </w:rPr>
        <w:t>%lld\n</w:t>
      </w:r>
      <w:r w:rsidRPr="004470AE">
        <w:rPr>
          <w:rStyle w:val="StringTok"/>
          <w:sz w:val="13"/>
          <w:szCs w:val="15"/>
        </w:rPr>
        <w:t>"</w:t>
      </w:r>
      <w:r w:rsidRPr="004470AE">
        <w:rPr>
          <w:rStyle w:val="OperatorTok"/>
          <w:sz w:val="13"/>
          <w:szCs w:val="15"/>
        </w:rPr>
        <w:t>,</w:t>
      </w:r>
      <w:r w:rsidRPr="004470AE">
        <w:rPr>
          <w:rStyle w:val="NormalTok"/>
          <w:sz w:val="13"/>
          <w:szCs w:val="15"/>
        </w:rPr>
        <w:t>ans</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07D82604" w14:textId="77777777" w:rsidR="003C132F" w:rsidRPr="00170801" w:rsidRDefault="004470AE">
      <w:pPr>
        <w:pStyle w:val="3"/>
        <w:rPr>
          <w:sz w:val="21"/>
          <w:szCs w:val="21"/>
        </w:rPr>
      </w:pPr>
      <w:bookmarkStart w:id="141" w:name="线形基"/>
      <w:bookmarkStart w:id="142" w:name="_Toc73724890"/>
      <w:r w:rsidRPr="00170801">
        <w:rPr>
          <w:sz w:val="21"/>
          <w:szCs w:val="21"/>
        </w:rPr>
        <w:t>线形基</w:t>
      </w:r>
      <w:bookmarkEnd w:id="142"/>
    </w:p>
    <w:p w14:paraId="0A37269F" w14:textId="77777777" w:rsidR="003C132F" w:rsidRPr="004470AE" w:rsidRDefault="004470AE">
      <w:pPr>
        <w:pStyle w:val="SourceCode"/>
        <w:rPr>
          <w:sz w:val="15"/>
          <w:szCs w:val="15"/>
        </w:rPr>
      </w:pPr>
      <w:r w:rsidRPr="004470AE">
        <w:rPr>
          <w:rStyle w:val="PreprocessorTok"/>
          <w:sz w:val="13"/>
          <w:szCs w:val="15"/>
        </w:rPr>
        <w:t>#include</w:t>
      </w:r>
      <w:r w:rsidRPr="004470AE">
        <w:rPr>
          <w:rStyle w:val="ImportTok"/>
          <w:sz w:val="13"/>
          <w:szCs w:val="15"/>
        </w:rPr>
        <w:t>&lt;bits/stdc++.h&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CommentTok"/>
          <w:i w:val="0"/>
          <w:iCs/>
          <w:sz w:val="13"/>
          <w:szCs w:val="15"/>
        </w:rPr>
        <w:t>// #pragma GCC optimize(2)</w:t>
      </w:r>
      <w:r w:rsidRPr="004470AE">
        <w:rPr>
          <w:sz w:val="15"/>
          <w:szCs w:val="15"/>
        </w:rPr>
        <w:br/>
      </w:r>
      <w:r w:rsidRPr="004470AE">
        <w:rPr>
          <w:rStyle w:val="PreprocessorTok"/>
          <w:sz w:val="13"/>
          <w:szCs w:val="15"/>
        </w:rPr>
        <w:t xml:space="preserve">#define fi </w:t>
      </w:r>
      <w:r w:rsidRPr="004470AE">
        <w:rPr>
          <w:rStyle w:val="NormalTok"/>
          <w:sz w:val="13"/>
          <w:szCs w:val="15"/>
        </w:rPr>
        <w:t>first</w:t>
      </w:r>
      <w:r w:rsidRPr="004470AE">
        <w:rPr>
          <w:sz w:val="15"/>
          <w:szCs w:val="15"/>
        </w:rPr>
        <w:br/>
      </w:r>
      <w:r w:rsidRPr="004470AE">
        <w:rPr>
          <w:rStyle w:val="PreprocessorTok"/>
          <w:sz w:val="13"/>
          <w:szCs w:val="15"/>
        </w:rPr>
        <w:t xml:space="preserve">#define se </w:t>
      </w:r>
      <w:r w:rsidRPr="004470AE">
        <w:rPr>
          <w:rStyle w:val="NormalTok"/>
          <w:sz w:val="13"/>
          <w:szCs w:val="15"/>
        </w:rPr>
        <w:t>second</w:t>
      </w:r>
      <w:r w:rsidRPr="004470AE">
        <w:rPr>
          <w:sz w:val="15"/>
          <w:szCs w:val="15"/>
        </w:rPr>
        <w:br/>
      </w:r>
      <w:r w:rsidRPr="004470AE">
        <w:rPr>
          <w:rStyle w:val="KeywordTok"/>
          <w:sz w:val="13"/>
          <w:szCs w:val="15"/>
        </w:rPr>
        <w:t>typedef</w:t>
      </w:r>
      <w:r w:rsidRPr="004470AE">
        <w:rPr>
          <w:rStyle w:val="NormalTok"/>
          <w:sz w:val="13"/>
          <w:szCs w:val="15"/>
        </w:rPr>
        <w:t xml:space="preserve"> pair</w:t>
      </w:r>
      <w:r w:rsidRPr="004470AE">
        <w:rPr>
          <w:rStyle w:val="OperatorTok"/>
          <w:sz w:val="13"/>
          <w:szCs w:val="15"/>
        </w:rPr>
        <w:t>&lt;</w:t>
      </w:r>
      <w:r w:rsidRPr="004470AE">
        <w:rPr>
          <w:rStyle w:val="DataTypeTok"/>
          <w:sz w:val="13"/>
          <w:szCs w:val="15"/>
        </w:rPr>
        <w:t>int</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OperatorTok"/>
          <w:sz w:val="13"/>
          <w:szCs w:val="15"/>
        </w:rPr>
        <w:t>&gt;</w:t>
      </w:r>
      <w:r w:rsidRPr="004470AE">
        <w:rPr>
          <w:rStyle w:val="NormalTok"/>
          <w:sz w:val="13"/>
          <w:szCs w:val="15"/>
        </w:rPr>
        <w:t xml:space="preserve"> pii</w:t>
      </w:r>
      <w:r w:rsidRPr="004470AE">
        <w:rPr>
          <w:rStyle w:val="OperatorTok"/>
          <w:sz w:val="13"/>
          <w:szCs w:val="15"/>
        </w:rPr>
        <w:t>;</w:t>
      </w:r>
      <w:r w:rsidRPr="004470AE">
        <w:rPr>
          <w:sz w:val="15"/>
          <w:szCs w:val="15"/>
        </w:rPr>
        <w:br/>
      </w:r>
      <w:r w:rsidRPr="004470AE">
        <w:rPr>
          <w:rStyle w:val="KeywordTok"/>
          <w:sz w:val="13"/>
          <w:szCs w:val="15"/>
        </w:rPr>
        <w:t>typedef</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ll</w:t>
      </w:r>
      <w:r w:rsidRPr="004470AE">
        <w:rPr>
          <w:rStyle w:val="OperatorTok"/>
          <w:sz w:val="13"/>
          <w:szCs w:val="15"/>
        </w:rPr>
        <w:t>;</w:t>
      </w:r>
      <w:r w:rsidRPr="004470AE">
        <w:rPr>
          <w:sz w:val="15"/>
          <w:szCs w:val="15"/>
        </w:rPr>
        <w:br/>
      </w:r>
      <w:r w:rsidRPr="004470AE">
        <w:rPr>
          <w:rStyle w:val="KeywordTok"/>
          <w:sz w:val="13"/>
          <w:szCs w:val="15"/>
        </w:rPr>
        <w:t>typedef</w:t>
      </w:r>
      <w:r w:rsidRPr="004470AE">
        <w:rPr>
          <w:rStyle w:val="NormalTok"/>
          <w:sz w:val="13"/>
          <w:szCs w:val="15"/>
        </w:rPr>
        <w:t xml:space="preserve"> </w:t>
      </w:r>
      <w:r w:rsidRPr="004470AE">
        <w:rPr>
          <w:rStyle w:val="DataTypeTok"/>
          <w:sz w:val="13"/>
          <w:szCs w:val="15"/>
        </w:rPr>
        <w:t>unsigned</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ull</w:t>
      </w:r>
      <w:r w:rsidRPr="004470AE">
        <w:rPr>
          <w:rStyle w:val="OperatorTok"/>
          <w:sz w:val="13"/>
          <w:szCs w:val="15"/>
        </w:rPr>
        <w:t>;</w:t>
      </w:r>
      <w:r w:rsidRPr="004470AE">
        <w:rPr>
          <w:sz w:val="15"/>
          <w:szCs w:val="15"/>
        </w:rPr>
        <w:br/>
      </w:r>
      <w:r w:rsidRPr="004470AE">
        <w:rPr>
          <w:rStyle w:val="KeywordTok"/>
          <w:sz w:val="13"/>
          <w:szCs w:val="15"/>
        </w:rPr>
        <w:t>typedef</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r w:rsidRPr="004470AE">
        <w:rPr>
          <w:rStyle w:val="DataTypeTok"/>
          <w:sz w:val="13"/>
          <w:szCs w:val="15"/>
        </w:rPr>
        <w:t>double</w:t>
      </w:r>
      <w:r w:rsidRPr="004470AE">
        <w:rPr>
          <w:rStyle w:val="NormalTok"/>
          <w:sz w:val="13"/>
          <w:szCs w:val="15"/>
        </w:rPr>
        <w:t xml:space="preserve"> ld</w:t>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i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os</w:t>
      </w:r>
      <w:r w:rsidRPr="004470AE">
        <w:rPr>
          <w:rStyle w:val="OperatorTok"/>
          <w:sz w:val="13"/>
          <w:szCs w:val="15"/>
        </w:rPr>
        <w:t>::</w:t>
      </w:r>
      <w:r w:rsidRPr="004470AE">
        <w:rPr>
          <w:rStyle w:val="NormalTok"/>
          <w:sz w:val="13"/>
          <w:szCs w:val="15"/>
        </w:rPr>
        <w:t>sync_with_stdio</w:t>
      </w:r>
      <w:r w:rsidRPr="004470AE">
        <w:rPr>
          <w:rStyle w:val="OperatorTok"/>
          <w:sz w:val="13"/>
          <w:szCs w:val="15"/>
        </w:rPr>
        <w:t>(</w:t>
      </w:r>
      <w:r w:rsidRPr="004470AE">
        <w:rPr>
          <w:rStyle w:val="KeywordTok"/>
          <w:sz w:val="13"/>
          <w:szCs w:val="15"/>
        </w:rPr>
        <w:t>false</w:t>
      </w:r>
      <w:r w:rsidRPr="004470AE">
        <w:rPr>
          <w:rStyle w:val="OperatorTok"/>
          <w:sz w:val="13"/>
          <w:szCs w:val="15"/>
        </w:rPr>
        <w:t>);</w:t>
      </w:r>
      <w:r w:rsidRPr="004470AE">
        <w:rPr>
          <w:rStyle w:val="NormalTok"/>
          <w:sz w:val="13"/>
          <w:szCs w:val="15"/>
        </w:rPr>
        <w:t xml:space="preserve"> cin</w:t>
      </w:r>
      <w:r w:rsidRPr="004470AE">
        <w:rPr>
          <w:rStyle w:val="OperatorTok"/>
          <w:sz w:val="13"/>
          <w:szCs w:val="15"/>
        </w:rPr>
        <w:t>.</w:t>
      </w:r>
      <w:r w:rsidRPr="004470AE">
        <w:rPr>
          <w:rStyle w:val="NormalTok"/>
          <w:sz w:val="13"/>
          <w:szCs w:val="15"/>
        </w:rPr>
        <w:t>tie</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cout</w:t>
      </w:r>
      <w:r w:rsidRPr="004470AE">
        <w:rPr>
          <w:rStyle w:val="OperatorTok"/>
          <w:sz w:val="13"/>
          <w:szCs w:val="15"/>
        </w:rPr>
        <w:t>.</w:t>
      </w:r>
      <w:r w:rsidRPr="004470AE">
        <w:rPr>
          <w:rStyle w:val="NormalTok"/>
          <w:sz w:val="13"/>
          <w:szCs w:val="15"/>
        </w:rPr>
        <w:t>tie</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KeywordTok"/>
          <w:sz w:val="13"/>
          <w:szCs w:val="15"/>
        </w:rPr>
        <w:t>template</w:t>
      </w:r>
      <w:r w:rsidRPr="004470AE">
        <w:rPr>
          <w:rStyle w:val="OperatorTok"/>
          <w:sz w:val="13"/>
          <w:szCs w:val="15"/>
        </w:rPr>
        <w:t>&lt;</w:t>
      </w:r>
      <w:r w:rsidRPr="004470AE">
        <w:rPr>
          <w:rStyle w:val="KeywordTok"/>
          <w:sz w:val="13"/>
          <w:szCs w:val="15"/>
        </w:rPr>
        <w:t>typename</w:t>
      </w:r>
      <w:r w:rsidRPr="004470AE">
        <w:rPr>
          <w:rStyle w:val="NormalTok"/>
          <w:sz w:val="13"/>
          <w:szCs w:val="15"/>
        </w:rPr>
        <w:t xml:space="preserve"> T</w:t>
      </w:r>
      <w:r w:rsidRPr="004470AE">
        <w:rPr>
          <w:rStyle w:val="OperatorTok"/>
          <w:sz w:val="13"/>
          <w:szCs w:val="15"/>
        </w:rPr>
        <w:t>&gt;</w:t>
      </w:r>
      <w:r w:rsidRPr="004470AE">
        <w:rPr>
          <w:sz w:val="15"/>
          <w:szCs w:val="15"/>
        </w:rPr>
        <w:br/>
      </w: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debug</w:t>
      </w:r>
      <w:r w:rsidRPr="004470AE">
        <w:rPr>
          <w:rStyle w:val="OperatorTok"/>
          <w:sz w:val="13"/>
          <w:szCs w:val="15"/>
        </w:rPr>
        <w:t>(</w:t>
      </w:r>
      <w:r w:rsidRPr="004470AE">
        <w:rPr>
          <w:rStyle w:val="NormalTok"/>
          <w:sz w:val="13"/>
          <w:szCs w:val="15"/>
        </w:rPr>
        <w:t xml:space="preserve">T </w:t>
      </w:r>
      <w:r w:rsidRPr="004470AE">
        <w:rPr>
          <w:rStyle w:val="AttributeTok"/>
          <w:sz w:val="13"/>
          <w:szCs w:val="15"/>
        </w:rPr>
        <w:t>const</w:t>
      </w:r>
      <w:r w:rsidRPr="004470AE">
        <w:rPr>
          <w:rStyle w:val="OperatorTok"/>
          <w:sz w:val="13"/>
          <w:szCs w:val="15"/>
        </w:rPr>
        <w:t>&amp;</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ut </w:t>
      </w:r>
      <w:r w:rsidRPr="004470AE">
        <w:rPr>
          <w:rStyle w:val="OperatorTok"/>
          <w:sz w:val="13"/>
          <w:szCs w:val="15"/>
        </w:rPr>
        <w:t>&lt;&lt;</w:t>
      </w:r>
      <w:r w:rsidRPr="004470AE">
        <w:rPr>
          <w:rStyle w:val="NormalTok"/>
          <w:sz w:val="13"/>
          <w:szCs w:val="15"/>
        </w:rPr>
        <w:t xml:space="preserve"> x </w:t>
      </w:r>
      <w:r w:rsidRPr="004470AE">
        <w:rPr>
          <w:rStyle w:val="OperatorTok"/>
          <w:sz w:val="13"/>
          <w:szCs w:val="15"/>
        </w:rPr>
        <w:t>&lt;&lt;</w:t>
      </w:r>
      <w:r w:rsidRPr="004470AE">
        <w:rPr>
          <w:rStyle w:val="NormalTok"/>
          <w:sz w:val="13"/>
          <w:szCs w:val="15"/>
        </w:rPr>
        <w:t xml:space="preserve"> </w:t>
      </w:r>
      <w:r w:rsidRPr="004470AE">
        <w:rPr>
          <w:rStyle w:val="StringTok"/>
          <w:sz w:val="13"/>
          <w:szCs w:val="15"/>
        </w:rPr>
        <w:t>"</w:t>
      </w:r>
      <w:r w:rsidRPr="004470AE">
        <w:rPr>
          <w:rStyle w:val="SpecialCharTok"/>
          <w:sz w:val="13"/>
          <w:szCs w:val="15"/>
        </w:rPr>
        <w:t>\n</w:t>
      </w:r>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struct</w:t>
      </w:r>
      <w:r w:rsidRPr="004470AE">
        <w:rPr>
          <w:rStyle w:val="NormalTok"/>
          <w:sz w:val="13"/>
          <w:szCs w:val="15"/>
        </w:rPr>
        <w:t xml:space="preserve"> LinearBas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siz</w:t>
      </w:r>
      <w:r w:rsidRPr="004470AE">
        <w:rPr>
          <w:rStyle w:val="OperatorTok"/>
          <w:sz w:val="13"/>
          <w:szCs w:val="15"/>
        </w:rPr>
        <w:t>=</w:t>
      </w:r>
      <w:r w:rsidRPr="004470AE">
        <w:rPr>
          <w:rStyle w:val="DecValTok"/>
          <w:sz w:val="13"/>
          <w:szCs w:val="15"/>
        </w:rPr>
        <w:t>64</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N</w:t>
      </w:r>
      <w:r w:rsidRPr="004470AE">
        <w:rPr>
          <w:rStyle w:val="OperatorTok"/>
          <w:sz w:val="13"/>
          <w:szCs w:val="15"/>
        </w:rPr>
        <w:t>;</w:t>
      </w:r>
      <w:r w:rsidRPr="004470AE">
        <w:rPr>
          <w:sz w:val="15"/>
          <w:szCs w:val="15"/>
        </w:rPr>
        <w:br/>
      </w:r>
      <w:r w:rsidRPr="004470AE">
        <w:rPr>
          <w:rStyle w:val="NormalTok"/>
          <w:sz w:val="13"/>
          <w:szCs w:val="15"/>
        </w:rPr>
        <w:t xml:space="preserve">    vector</w:t>
      </w:r>
      <w:r w:rsidRPr="004470AE">
        <w:rPr>
          <w:rStyle w:val="OperatorTok"/>
          <w:sz w:val="13"/>
          <w:szCs w:val="15"/>
        </w:rPr>
        <w:t>&lt;</w:t>
      </w:r>
      <w:r w:rsidRPr="004470AE">
        <w:rPr>
          <w:rStyle w:val="NormalTok"/>
          <w:sz w:val="13"/>
          <w:szCs w:val="15"/>
        </w:rPr>
        <w:t>ll</w:t>
      </w:r>
      <w:r w:rsidRPr="004470AE">
        <w:rPr>
          <w:rStyle w:val="OperatorTok"/>
          <w:sz w:val="13"/>
          <w:szCs w:val="15"/>
        </w:rPr>
        <w:t>&gt;</w:t>
      </w:r>
      <w:r w:rsidRPr="004470AE">
        <w:rPr>
          <w:rStyle w:val="NormalTok"/>
          <w:sz w:val="13"/>
          <w:szCs w:val="15"/>
        </w:rPr>
        <w:t>p</w:t>
      </w:r>
      <w:r w:rsidRPr="004470AE">
        <w:rPr>
          <w:rStyle w:val="OperatorTok"/>
          <w:sz w:val="13"/>
          <w:szCs w:val="15"/>
        </w:rPr>
        <w:t>,</w:t>
      </w:r>
      <w:r w:rsidRPr="004470AE">
        <w:rPr>
          <w:rStyle w:val="NormalTok"/>
          <w:sz w:val="13"/>
          <w:szCs w:val="15"/>
        </w:rPr>
        <w:t xml:space="preserve"> tm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flag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LinearBase</w:t>
      </w:r>
      <w:r w:rsidRPr="004470AE">
        <w:rPr>
          <w:rStyle w:val="OperatorTok"/>
          <w:sz w:val="13"/>
          <w:szCs w:val="15"/>
        </w:rPr>
        <w:t>(){</w:t>
      </w:r>
      <w:r w:rsidRPr="004470AE">
        <w:rPr>
          <w:sz w:val="15"/>
          <w:szCs w:val="15"/>
        </w:rPr>
        <w:br/>
      </w:r>
      <w:r w:rsidRPr="004470AE">
        <w:rPr>
          <w:rStyle w:val="NormalTok"/>
          <w:sz w:val="13"/>
          <w:szCs w:val="15"/>
        </w:rPr>
        <w:t xml:space="preserve">        p</w:t>
      </w:r>
      <w:r w:rsidRPr="004470AE">
        <w:rPr>
          <w:rStyle w:val="OperatorTok"/>
          <w:sz w:val="13"/>
          <w:szCs w:val="15"/>
        </w:rPr>
        <w:t>.</w:t>
      </w:r>
      <w:r w:rsidRPr="004470AE">
        <w:rPr>
          <w:rStyle w:val="NormalTok"/>
          <w:sz w:val="13"/>
          <w:szCs w:val="15"/>
        </w:rPr>
        <w:t>resize</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sz w:val="15"/>
          <w:szCs w:val="15"/>
        </w:rPr>
        <w:br/>
      </w:r>
      <w:r w:rsidRPr="004470AE">
        <w:rPr>
          <w:rStyle w:val="NormalTok"/>
          <w:sz w:val="13"/>
          <w:szCs w:val="15"/>
        </w:rPr>
        <w:t xml:space="preserve">        tmp</w:t>
      </w:r>
      <w:r w:rsidRPr="004470AE">
        <w:rPr>
          <w:rStyle w:val="OperatorTok"/>
          <w:sz w:val="13"/>
          <w:szCs w:val="15"/>
        </w:rPr>
        <w:t>.</w:t>
      </w:r>
      <w:r w:rsidRPr="004470AE">
        <w:rPr>
          <w:rStyle w:val="NormalTok"/>
          <w:sz w:val="13"/>
          <w:szCs w:val="15"/>
        </w:rPr>
        <w:t>resize</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sz w:val="15"/>
          <w:szCs w:val="15"/>
        </w:rPr>
        <w:br/>
      </w:r>
      <w:r w:rsidRPr="004470AE">
        <w:rPr>
          <w:rStyle w:val="NormalTok"/>
          <w:sz w:val="13"/>
          <w:szCs w:val="15"/>
        </w:rPr>
        <w:t xml:space="preserve">        MN</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clea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siz = MN = 0;</w:t>
      </w:r>
      <w:r w:rsidRPr="004470AE">
        <w:rPr>
          <w:sz w:val="15"/>
          <w:szCs w:val="15"/>
        </w:rPr>
        <w:br/>
      </w:r>
      <w:r w:rsidRPr="004470AE">
        <w:rPr>
          <w:rStyle w:val="NormalTok"/>
          <w:sz w:val="13"/>
          <w:szCs w:val="15"/>
        </w:rPr>
        <w:lastRenderedPageBreak/>
        <w:t xml:space="preserve">        p</w:t>
      </w:r>
      <w:r w:rsidRPr="004470AE">
        <w:rPr>
          <w:rStyle w:val="OperatorTok"/>
          <w:sz w:val="13"/>
          <w:szCs w:val="15"/>
        </w:rPr>
        <w:t>.</w:t>
      </w:r>
      <w:r w:rsidRPr="004470AE">
        <w:rPr>
          <w:rStyle w:val="NormalTok"/>
          <w:sz w:val="13"/>
          <w:szCs w:val="15"/>
        </w:rPr>
        <w:t>clear</w:t>
      </w:r>
      <w:r w:rsidRPr="004470AE">
        <w:rPr>
          <w:rStyle w:val="OperatorTok"/>
          <w:sz w:val="13"/>
          <w:szCs w:val="15"/>
        </w:rPr>
        <w:t>();</w:t>
      </w:r>
      <w:r w:rsidRPr="004470AE">
        <w:rPr>
          <w:rStyle w:val="NormalTok"/>
          <w:sz w:val="13"/>
          <w:szCs w:val="15"/>
        </w:rPr>
        <w:t xml:space="preserve"> tmp</w:t>
      </w:r>
      <w:r w:rsidRPr="004470AE">
        <w:rPr>
          <w:rStyle w:val="OperatorTok"/>
          <w:sz w:val="13"/>
          <w:szCs w:val="15"/>
        </w:rPr>
        <w:t>.</w:t>
      </w:r>
      <w:r w:rsidRPr="004470AE">
        <w:rPr>
          <w:rStyle w:val="NormalTok"/>
          <w:sz w:val="13"/>
          <w:szCs w:val="15"/>
        </w:rPr>
        <w:t>clear</w:t>
      </w:r>
      <w:r w:rsidRPr="004470AE">
        <w:rPr>
          <w:rStyle w:val="OperatorTok"/>
          <w:sz w:val="13"/>
          <w:szCs w:val="15"/>
        </w:rPr>
        <w:t>();</w:t>
      </w:r>
      <w:r w:rsidRPr="004470AE">
        <w:rPr>
          <w:sz w:val="15"/>
          <w:szCs w:val="15"/>
        </w:rPr>
        <w:br/>
      </w:r>
      <w:r w:rsidRPr="004470AE">
        <w:rPr>
          <w:rStyle w:val="NormalTok"/>
          <w:sz w:val="13"/>
          <w:szCs w:val="15"/>
        </w:rPr>
        <w:t xml:space="preserve">        flag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resize</w:t>
      </w:r>
      <w:r w:rsidRPr="004470AE">
        <w:rPr>
          <w:rStyle w:val="OperatorTok"/>
          <w:sz w:val="13"/>
          <w:szCs w:val="15"/>
        </w:rPr>
        <w:t>(</w:t>
      </w:r>
      <w:r w:rsidRPr="004470AE">
        <w:rPr>
          <w:rStyle w:val="DataTypeTok"/>
          <w:sz w:val="13"/>
          <w:szCs w:val="15"/>
        </w:rPr>
        <w:t>int</w:t>
      </w:r>
      <w:r w:rsidRPr="004470AE">
        <w:rPr>
          <w:rStyle w:val="NormalTok"/>
          <w:sz w:val="13"/>
          <w:szCs w:val="15"/>
        </w:rPr>
        <w:t xml:space="preserve"> 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w:t>
      </w:r>
      <w:r w:rsidRPr="004470AE">
        <w:rPr>
          <w:rStyle w:val="OperatorTok"/>
          <w:sz w:val="13"/>
          <w:szCs w:val="15"/>
        </w:rPr>
        <w:t>.</w:t>
      </w:r>
      <w:r w:rsidRPr="004470AE">
        <w:rPr>
          <w:rStyle w:val="NormalTok"/>
          <w:sz w:val="13"/>
          <w:szCs w:val="15"/>
        </w:rPr>
        <w:t>resize</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sz w:val="15"/>
          <w:szCs w:val="15"/>
        </w:rPr>
        <w:br/>
      </w:r>
      <w:r w:rsidRPr="004470AE">
        <w:rPr>
          <w:rStyle w:val="NormalTok"/>
          <w:sz w:val="13"/>
          <w:szCs w:val="15"/>
        </w:rPr>
        <w:t xml:space="preserve">        tmp</w:t>
      </w:r>
      <w:r w:rsidRPr="004470AE">
        <w:rPr>
          <w:rStyle w:val="OperatorTok"/>
          <w:sz w:val="13"/>
          <w:szCs w:val="15"/>
        </w:rPr>
        <w:t>.</w:t>
      </w:r>
      <w:r w:rsidRPr="004470AE">
        <w:rPr>
          <w:rStyle w:val="NormalTok"/>
          <w:sz w:val="13"/>
          <w:szCs w:val="15"/>
        </w:rPr>
        <w:t>resize</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sz w:val="15"/>
          <w:szCs w:val="15"/>
        </w:rPr>
        <w:br/>
      </w:r>
      <w:r w:rsidRPr="004470AE">
        <w:rPr>
          <w:rStyle w:val="NormalTok"/>
          <w:sz w:val="13"/>
          <w:szCs w:val="15"/>
        </w:rPr>
        <w:t xml:space="preserve">        MN </w:t>
      </w:r>
      <w:r w:rsidRPr="004470AE">
        <w:rPr>
          <w:rStyle w:val="OperatorTok"/>
          <w:sz w:val="13"/>
          <w:szCs w:val="15"/>
        </w:rPr>
        <w:t>=</w:t>
      </w:r>
      <w:r w:rsidRPr="004470AE">
        <w:rPr>
          <w:rStyle w:val="NormalTok"/>
          <w:sz w:val="13"/>
          <w:szCs w:val="15"/>
        </w:rPr>
        <w:t xml:space="preserve"> siz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flag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insert</w:t>
      </w:r>
      <w:r w:rsidRPr="004470AE">
        <w:rPr>
          <w:rStyle w:val="OperatorTok"/>
          <w:sz w:val="13"/>
          <w:szCs w:val="15"/>
        </w:rPr>
        <w:t>(</w:t>
      </w:r>
      <w:r w:rsidRPr="004470AE">
        <w:rPr>
          <w:rStyle w:val="NormalTok"/>
          <w:sz w:val="13"/>
          <w:szCs w:val="15"/>
        </w:rPr>
        <w:t>ll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M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amp;</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BuiltInTok"/>
          <w:sz w:val="13"/>
          <w:szCs w:val="15"/>
        </w:rPr>
        <w:t>ll</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ag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check</w:t>
      </w:r>
      <w:r w:rsidRPr="004470AE">
        <w:rPr>
          <w:rStyle w:val="OperatorTok"/>
          <w:sz w:val="13"/>
          <w:szCs w:val="15"/>
        </w:rPr>
        <w:t>(</w:t>
      </w:r>
      <w:r w:rsidRPr="004470AE">
        <w:rPr>
          <w:rStyle w:val="NormalTok"/>
          <w:sz w:val="13"/>
          <w:szCs w:val="15"/>
        </w:rPr>
        <w:t>ll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M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amp;</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BuiltInTok"/>
          <w:sz w:val="13"/>
          <w:szCs w:val="15"/>
        </w:rPr>
        <w:t>ll</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ll Qma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re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BuiltInTok"/>
          <w:sz w:val="13"/>
          <w:szCs w:val="15"/>
        </w:rPr>
        <w:t>l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M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res </w:t>
      </w:r>
      <w:r w:rsidRPr="004470AE">
        <w:rPr>
          <w:rStyle w:val="OperatorTok"/>
          <w:sz w:val="13"/>
          <w:szCs w:val="15"/>
        </w:rPr>
        <w:t>=</w:t>
      </w:r>
      <w:r w:rsidRPr="004470AE">
        <w:rPr>
          <w:rStyle w:val="NormalTok"/>
          <w:sz w:val="13"/>
          <w:szCs w:val="15"/>
        </w:rPr>
        <w:t xml:space="preserve"> max</w:t>
      </w:r>
      <w:r w:rsidRPr="004470AE">
        <w:rPr>
          <w:rStyle w:val="OperatorTok"/>
          <w:sz w:val="13"/>
          <w:szCs w:val="15"/>
        </w:rPr>
        <w:t>(</w:t>
      </w:r>
      <w:r w:rsidRPr="004470AE">
        <w:rPr>
          <w:rStyle w:val="NormalTok"/>
          <w:sz w:val="13"/>
          <w:szCs w:val="15"/>
        </w:rPr>
        <w:t>res</w:t>
      </w:r>
      <w:r w:rsidRPr="004470AE">
        <w:rPr>
          <w:rStyle w:val="OperatorTok"/>
          <w:sz w:val="13"/>
          <w:szCs w:val="15"/>
        </w:rPr>
        <w:t>,</w:t>
      </w:r>
      <w:r w:rsidRPr="004470AE">
        <w:rPr>
          <w:rStyle w:val="NormalTok"/>
          <w:sz w:val="13"/>
          <w:szCs w:val="15"/>
        </w:rPr>
        <w:t xml:space="preserve"> res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ll Qmi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flag</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M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void rebuild()</w:t>
      </w:r>
      <w:r w:rsidRPr="004470AE">
        <w:rPr>
          <w:sz w:val="15"/>
          <w:szCs w:val="15"/>
        </w:rPr>
        <w:br/>
      </w:r>
      <w:r w:rsidRPr="004470AE">
        <w:rPr>
          <w:rStyle w:val="NormalTok"/>
          <w:sz w:val="13"/>
          <w:szCs w:val="15"/>
        </w:rPr>
        <w:t xml:space="preserve">    </w:t>
      </w:r>
      <w:r w:rsidRPr="004470AE">
        <w:rPr>
          <w:rStyle w:val="CommentTok"/>
          <w:i w:val="0"/>
          <w:iCs/>
          <w:sz w:val="13"/>
          <w:szCs w:val="15"/>
        </w:rPr>
        <w:t>// {</w:t>
      </w:r>
      <w:r w:rsidRPr="004470AE">
        <w:rPr>
          <w:sz w:val="15"/>
          <w:szCs w:val="15"/>
        </w:rPr>
        <w:br/>
      </w:r>
      <w:r w:rsidRPr="004470AE">
        <w:rPr>
          <w:rStyle w:val="NormalTok"/>
          <w:sz w:val="13"/>
          <w:szCs w:val="15"/>
        </w:rPr>
        <w:t xml:space="preserve">    </w:t>
      </w:r>
      <w:r w:rsidRPr="004470AE">
        <w:rPr>
          <w:rStyle w:val="CommentTok"/>
          <w:i w:val="0"/>
          <w:iCs/>
          <w:sz w:val="13"/>
          <w:szCs w:val="15"/>
        </w:rPr>
        <w:t>//     int cnt=0,top=0;</w:t>
      </w:r>
      <w:r w:rsidRPr="004470AE">
        <w:rPr>
          <w:sz w:val="15"/>
          <w:szCs w:val="15"/>
        </w:rPr>
        <w:br/>
      </w:r>
      <w:r w:rsidRPr="004470AE">
        <w:rPr>
          <w:rStyle w:val="NormalTok"/>
          <w:sz w:val="13"/>
          <w:szCs w:val="15"/>
        </w:rPr>
        <w:t xml:space="preserve">    </w:t>
      </w:r>
      <w:r w:rsidRPr="004470AE">
        <w:rPr>
          <w:rStyle w:val="CommentTok"/>
          <w:i w:val="0"/>
          <w:iCs/>
          <w:sz w:val="13"/>
          <w:szCs w:val="15"/>
        </w:rPr>
        <w:t>//     for(int i=MN;~i)</w:t>
      </w:r>
      <w:r w:rsidRPr="004470AE">
        <w:rPr>
          <w:sz w:val="15"/>
          <w:szCs w:val="15"/>
        </w:rPr>
        <w:br/>
      </w:r>
      <w:r w:rsidRPr="004470AE">
        <w:rPr>
          <w:rStyle w:val="NormalTok"/>
          <w:sz w:val="13"/>
          <w:szCs w:val="15"/>
        </w:rPr>
        <w:t xml:space="preserve">    </w:t>
      </w:r>
      <w:r w:rsidRPr="004470AE">
        <w:rPr>
          <w:rStyle w:val="CommentTok"/>
          <w:i w:val="0"/>
          <w:iCs/>
          <w:sz w:val="13"/>
          <w:szCs w:val="15"/>
        </w:rPr>
        <w:t>// }</w:t>
      </w:r>
      <w:r w:rsidRPr="004470AE">
        <w:rPr>
          <w:sz w:val="15"/>
          <w:szCs w:val="15"/>
        </w:rPr>
        <w:br/>
      </w:r>
      <w:r w:rsidRPr="004470AE">
        <w:rPr>
          <w:sz w:val="15"/>
          <w:szCs w:val="15"/>
        </w:rPr>
        <w:br/>
      </w:r>
      <w:r w:rsidRPr="004470AE">
        <w:rPr>
          <w:rStyle w:val="NormalTok"/>
          <w:sz w:val="13"/>
          <w:szCs w:val="15"/>
        </w:rPr>
        <w:t xml:space="preserve">    ll Qnth_element</w:t>
      </w:r>
      <w:r w:rsidRPr="004470AE">
        <w:rPr>
          <w:rStyle w:val="OperatorTok"/>
          <w:sz w:val="13"/>
          <w:szCs w:val="15"/>
        </w:rPr>
        <w:t>(</w:t>
      </w:r>
      <w:r w:rsidRPr="004470AE">
        <w:rPr>
          <w:rStyle w:val="NormalTok"/>
          <w:sz w:val="13"/>
          <w:szCs w:val="15"/>
        </w:rPr>
        <w:t>ll 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re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cn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flag</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M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BuiltInTok"/>
          <w:sz w:val="13"/>
          <w:szCs w:val="15"/>
        </w:rPr>
        <w:t>ll</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j</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tmp</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k </w:t>
      </w:r>
      <w:r w:rsidRPr="004470AE">
        <w:rPr>
          <w:rStyle w:val="OperatorTok"/>
          <w:sz w:val="13"/>
          <w:szCs w:val="15"/>
        </w:rPr>
        <w:t>&g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BuiltInTok"/>
          <w:sz w:val="13"/>
          <w:szCs w:val="15"/>
        </w:rPr>
        <w:t>ll</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cnt</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cn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k </w:t>
      </w:r>
      <w:r w:rsidRPr="004470AE">
        <w:rPr>
          <w:rStyle w:val="OperatorTok"/>
          <w:sz w:val="13"/>
          <w:szCs w:val="15"/>
        </w:rPr>
        <w:t>&amp;</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BuiltInTok"/>
          <w:sz w:val="13"/>
          <w:szCs w:val="15"/>
        </w:rPr>
        <w:t>ll</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res </w:t>
      </w:r>
      <w:r w:rsidRPr="004470AE">
        <w:rPr>
          <w:rStyle w:val="OperatorTok"/>
          <w:sz w:val="13"/>
          <w:szCs w:val="15"/>
        </w:rPr>
        <w:t>^=</w:t>
      </w:r>
      <w:r w:rsidRPr="004470AE">
        <w:rPr>
          <w:rStyle w:val="NormalTok"/>
          <w:sz w:val="13"/>
          <w:szCs w:val="15"/>
        </w:rPr>
        <w:t xml:space="preserve"> tmp</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sz w:val="15"/>
          <w:szCs w:val="15"/>
        </w:rPr>
        <w:br/>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i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 xml:space="preserve">    cin </w:t>
      </w:r>
      <w:r w:rsidRPr="004470AE">
        <w:rPr>
          <w:rStyle w:val="OperatorTok"/>
          <w:sz w:val="13"/>
          <w:szCs w:val="15"/>
        </w:rPr>
        <w:t>&gt;&g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 xml:space="preserve">    LinearBase l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_</w:t>
      </w:r>
      <w:r w:rsidRPr="004470AE">
        <w:rPr>
          <w:rStyle w:val="OperatorTok"/>
          <w:sz w:val="13"/>
          <w:szCs w:val="15"/>
        </w:rPr>
        <w:t>;</w:t>
      </w:r>
      <w:r w:rsidRPr="004470AE">
        <w:rPr>
          <w:sz w:val="15"/>
          <w:szCs w:val="15"/>
        </w:rPr>
        <w:br/>
      </w:r>
      <w:r w:rsidRPr="004470AE">
        <w:rPr>
          <w:rStyle w:val="NormalTok"/>
          <w:sz w:val="13"/>
          <w:szCs w:val="15"/>
        </w:rPr>
        <w:t xml:space="preserve">        cin </w:t>
      </w:r>
      <w:r w:rsidRPr="004470AE">
        <w:rPr>
          <w:rStyle w:val="OperatorTok"/>
          <w:sz w:val="13"/>
          <w:szCs w:val="15"/>
        </w:rPr>
        <w:t>&gt;&gt;</w:t>
      </w:r>
      <w:r w:rsidRPr="004470AE">
        <w:rPr>
          <w:rStyle w:val="NormalTok"/>
          <w:sz w:val="13"/>
          <w:szCs w:val="15"/>
        </w:rPr>
        <w:t xml:space="preserve"> _</w:t>
      </w:r>
      <w:r w:rsidRPr="004470AE">
        <w:rPr>
          <w:rStyle w:val="OperatorTok"/>
          <w:sz w:val="13"/>
          <w:szCs w:val="15"/>
        </w:rPr>
        <w:t>;</w:t>
      </w:r>
      <w:r w:rsidRPr="004470AE">
        <w:rPr>
          <w:sz w:val="15"/>
          <w:szCs w:val="15"/>
        </w:rPr>
        <w:br/>
      </w:r>
      <w:r w:rsidRPr="004470AE">
        <w:rPr>
          <w:rStyle w:val="NormalTok"/>
          <w:sz w:val="13"/>
          <w:szCs w:val="15"/>
        </w:rPr>
        <w:t xml:space="preserve">        lb</w:t>
      </w:r>
      <w:r w:rsidRPr="004470AE">
        <w:rPr>
          <w:rStyle w:val="OperatorTok"/>
          <w:sz w:val="13"/>
          <w:szCs w:val="15"/>
        </w:rPr>
        <w:t>.</w:t>
      </w:r>
      <w:r w:rsidRPr="004470AE">
        <w:rPr>
          <w:rStyle w:val="NormalTok"/>
          <w:sz w:val="13"/>
          <w:szCs w:val="15"/>
        </w:rPr>
        <w:t>insert</w:t>
      </w:r>
      <w:r w:rsidRPr="004470AE">
        <w:rPr>
          <w:rStyle w:val="OperatorTok"/>
          <w:sz w:val="13"/>
          <w:szCs w:val="15"/>
        </w:rPr>
        <w:t>(</w:t>
      </w:r>
      <w:r w:rsidRPr="004470AE">
        <w:rPr>
          <w:rStyle w:val="NormalTok"/>
          <w:sz w:val="13"/>
          <w:szCs w:val="15"/>
        </w:rPr>
        <w:t>_</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out </w:t>
      </w:r>
      <w:r w:rsidRPr="004470AE">
        <w:rPr>
          <w:rStyle w:val="OperatorTok"/>
          <w:sz w:val="13"/>
          <w:szCs w:val="15"/>
        </w:rPr>
        <w:t>&lt;&lt;</w:t>
      </w:r>
      <w:r w:rsidRPr="004470AE">
        <w:rPr>
          <w:rStyle w:val="NormalTok"/>
          <w:sz w:val="13"/>
          <w:szCs w:val="15"/>
        </w:rPr>
        <w:t xml:space="preserve"> lb</w:t>
      </w:r>
      <w:r w:rsidRPr="004470AE">
        <w:rPr>
          <w:rStyle w:val="OperatorTok"/>
          <w:sz w:val="13"/>
          <w:szCs w:val="15"/>
        </w:rPr>
        <w:t>.</w:t>
      </w:r>
      <w:r w:rsidRPr="004470AE">
        <w:rPr>
          <w:rStyle w:val="NormalTok"/>
          <w:sz w:val="13"/>
          <w:szCs w:val="15"/>
        </w:rPr>
        <w:t>Qmax</w:t>
      </w:r>
      <w:r w:rsidRPr="004470AE">
        <w:rPr>
          <w:rStyle w:val="OperatorTok"/>
          <w:sz w:val="13"/>
          <w:szCs w:val="15"/>
        </w:rPr>
        <w:t>()</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StringTok"/>
          <w:sz w:val="13"/>
          <w:szCs w:val="15"/>
        </w:rPr>
        <w:t>"</w:t>
      </w:r>
      <w:r w:rsidRPr="004470AE">
        <w:rPr>
          <w:rStyle w:val="SpecialCharTok"/>
          <w:sz w:val="13"/>
          <w:szCs w:val="15"/>
        </w:rPr>
        <w:t>\n</w:t>
      </w:r>
      <w:r w:rsidRPr="004470AE">
        <w:rPr>
          <w:rStyle w:val="String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00D159F6" w14:textId="60127B7A" w:rsidR="003C132F" w:rsidRPr="00170801" w:rsidRDefault="004470AE">
      <w:pPr>
        <w:pStyle w:val="3"/>
        <w:rPr>
          <w:sz w:val="21"/>
          <w:szCs w:val="21"/>
        </w:rPr>
      </w:pPr>
      <w:bookmarkStart w:id="143" w:name="add-fhq-treap"/>
      <w:bookmarkStart w:id="144" w:name="_Toc73724891"/>
      <w:bookmarkEnd w:id="141"/>
      <w:r w:rsidRPr="00170801">
        <w:rPr>
          <w:sz w:val="21"/>
          <w:szCs w:val="21"/>
        </w:rPr>
        <w:t>fhq-Treap</w:t>
      </w:r>
      <w:bookmarkEnd w:id="144"/>
    </w:p>
    <w:p w14:paraId="7A74EEAE" w14:textId="77777777" w:rsidR="003C132F" w:rsidRPr="00170801" w:rsidRDefault="004470AE">
      <w:pPr>
        <w:pStyle w:val="4"/>
        <w:rPr>
          <w:sz w:val="18"/>
          <w:szCs w:val="18"/>
        </w:rPr>
      </w:pPr>
      <w:bookmarkStart w:id="145" w:name="区间翻转可以部分替代splay"/>
      <w:bookmarkStart w:id="146" w:name="_Toc73724892"/>
      <w:r w:rsidRPr="00170801">
        <w:rPr>
          <w:sz w:val="18"/>
          <w:szCs w:val="18"/>
        </w:rPr>
        <w:t>区间翻转</w:t>
      </w:r>
      <w:r w:rsidRPr="00170801">
        <w:rPr>
          <w:sz w:val="18"/>
          <w:szCs w:val="18"/>
        </w:rPr>
        <w:t>(</w:t>
      </w:r>
      <w:r w:rsidRPr="00170801">
        <w:rPr>
          <w:sz w:val="18"/>
          <w:szCs w:val="18"/>
        </w:rPr>
        <w:t>可以部分替代</w:t>
      </w:r>
      <w:r w:rsidRPr="00170801">
        <w:rPr>
          <w:sz w:val="18"/>
          <w:szCs w:val="18"/>
        </w:rPr>
        <w:t>splay)</w:t>
      </w:r>
      <w:bookmarkEnd w:id="146"/>
    </w:p>
    <w:p w14:paraId="72F591E1" w14:textId="77777777" w:rsidR="003C132F" w:rsidRPr="004470AE" w:rsidRDefault="004470AE">
      <w:pPr>
        <w:pStyle w:val="SourceCode"/>
        <w:rPr>
          <w:sz w:val="15"/>
          <w:szCs w:val="15"/>
        </w:rPr>
      </w:pPr>
      <w:r w:rsidRPr="004470AE">
        <w:rPr>
          <w:rStyle w:val="PreprocessorTok"/>
          <w:sz w:val="13"/>
          <w:szCs w:val="15"/>
        </w:rPr>
        <w:t># include</w:t>
      </w:r>
      <w:r w:rsidRPr="004470AE">
        <w:rPr>
          <w:rStyle w:val="ImportTok"/>
          <w:sz w:val="13"/>
          <w:szCs w:val="15"/>
        </w:rPr>
        <w:t>&lt;iostream&gt;</w:t>
      </w:r>
      <w:r w:rsidRPr="004470AE">
        <w:rPr>
          <w:sz w:val="15"/>
          <w:szCs w:val="15"/>
        </w:rPr>
        <w:br/>
      </w:r>
      <w:r w:rsidRPr="004470AE">
        <w:rPr>
          <w:rStyle w:val="PreprocessorTok"/>
          <w:sz w:val="13"/>
          <w:szCs w:val="15"/>
        </w:rPr>
        <w:t># include</w:t>
      </w:r>
      <w:r w:rsidRPr="004470AE">
        <w:rPr>
          <w:rStyle w:val="ImportTok"/>
          <w:sz w:val="13"/>
          <w:szCs w:val="15"/>
        </w:rPr>
        <w:t>&lt;cstdio&gt;</w:t>
      </w:r>
      <w:r w:rsidRPr="004470AE">
        <w:rPr>
          <w:sz w:val="15"/>
          <w:szCs w:val="15"/>
        </w:rPr>
        <w:br/>
      </w:r>
      <w:r w:rsidRPr="004470AE">
        <w:rPr>
          <w:rStyle w:val="PreprocessorTok"/>
          <w:sz w:val="13"/>
          <w:szCs w:val="15"/>
        </w:rPr>
        <w:t># include</w:t>
      </w:r>
      <w:r w:rsidRPr="004470AE">
        <w:rPr>
          <w:rStyle w:val="ImportTok"/>
          <w:sz w:val="13"/>
          <w:szCs w:val="15"/>
        </w:rPr>
        <w:t>&lt;cstring&gt;</w:t>
      </w:r>
      <w:r w:rsidRPr="004470AE">
        <w:rPr>
          <w:sz w:val="15"/>
          <w:szCs w:val="15"/>
        </w:rPr>
        <w:br/>
      </w:r>
      <w:r w:rsidRPr="004470AE">
        <w:rPr>
          <w:rStyle w:val="PreprocessorTok"/>
          <w:sz w:val="13"/>
          <w:szCs w:val="15"/>
        </w:rPr>
        <w:t># include</w:t>
      </w:r>
      <w:r w:rsidRPr="004470AE">
        <w:rPr>
          <w:rStyle w:val="ImportTok"/>
          <w:sz w:val="13"/>
          <w:szCs w:val="15"/>
        </w:rPr>
        <w:t>&lt;cstdlib&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AX</w:t>
      </w:r>
      <w:r w:rsidRPr="004470AE">
        <w:rPr>
          <w:rStyle w:val="OperatorTok"/>
          <w:sz w:val="13"/>
          <w:szCs w:val="15"/>
        </w:rPr>
        <w:t>=</w:t>
      </w:r>
      <w:r w:rsidRPr="004470AE">
        <w:rPr>
          <w:rStyle w:val="FloatTok"/>
          <w:sz w:val="13"/>
          <w:szCs w:val="15"/>
        </w:rPr>
        <w:t>1e5</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rStyle w:val="NormalTok"/>
          <w:sz w:val="13"/>
          <w:szCs w:val="15"/>
        </w:rPr>
        <w:t>rt</w:t>
      </w:r>
      <w:r w:rsidRPr="004470AE">
        <w:rPr>
          <w:rStyle w:val="OperatorTok"/>
          <w:sz w:val="13"/>
          <w:szCs w:val="15"/>
        </w:rPr>
        <w:t>;</w:t>
      </w:r>
      <w:r w:rsidRPr="004470AE">
        <w:rPr>
          <w:sz w:val="15"/>
          <w:szCs w:val="15"/>
        </w:rPr>
        <w:br/>
      </w:r>
      <w:r w:rsidRPr="004470AE">
        <w:rPr>
          <w:rStyle w:val="KeywordTok"/>
          <w:sz w:val="13"/>
          <w:szCs w:val="15"/>
        </w:rPr>
        <w:t>struct</w:t>
      </w:r>
      <w:r w:rsidRPr="004470AE">
        <w:rPr>
          <w:rStyle w:val="NormalTok"/>
          <w:sz w:val="13"/>
          <w:szCs w:val="15"/>
        </w:rPr>
        <w:t xml:space="preserve"> Trea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pos</w:t>
      </w:r>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rStyle w:val="NormalTok"/>
          <w:sz w:val="13"/>
          <w:szCs w:val="15"/>
        </w:rPr>
        <w:t>w</w:t>
      </w:r>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son</w:t>
      </w:r>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fl</w:t>
      </w:r>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pus</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siz</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build</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pos</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rStyle w:val="NormalTok"/>
          <w:sz w:val="13"/>
          <w:szCs w:val="15"/>
        </w:rPr>
        <w:t>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to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down</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swap</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fl</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fl</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fl</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erge</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DataTypeTok"/>
          <w:sz w:val="13"/>
          <w:szCs w:val="15"/>
        </w:rPr>
        <w:t>in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x</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pos</w:t>
      </w:r>
      <w:r w:rsidRPr="004470AE">
        <w:rPr>
          <w:rStyle w:val="OperatorTok"/>
          <w:sz w:val="13"/>
          <w:szCs w:val="15"/>
        </w:rPr>
        <w:t>[</w:t>
      </w:r>
      <w:r w:rsidRPr="004470AE">
        <w:rPr>
          <w:rStyle w:val="NormalTok"/>
          <w:sz w:val="13"/>
          <w:szCs w:val="15"/>
        </w:rPr>
        <w:t>x</w:t>
      </w:r>
      <w:r w:rsidRPr="004470AE">
        <w:rPr>
          <w:rStyle w:val="OperatorTok"/>
          <w:sz w:val="13"/>
          <w:szCs w:val="15"/>
        </w:rPr>
        <w:t>]&lt;</w:t>
      </w:r>
      <w:r w:rsidRPr="004470AE">
        <w:rPr>
          <w:rStyle w:val="NormalTok"/>
          <w:sz w:val="13"/>
          <w:szCs w:val="15"/>
        </w:rPr>
        <w:t>pos</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fl</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dow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so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merge</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pus</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fl</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down</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son</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merge</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pus</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split</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DataTypeTok"/>
          <w:sz w:val="13"/>
          <w:szCs w:val="15"/>
        </w:rPr>
        <w:t>int</w:t>
      </w:r>
      <w:r w:rsidRPr="004470AE">
        <w:rPr>
          <w:rStyle w:val="NormalTok"/>
          <w:sz w:val="13"/>
          <w:szCs w:val="15"/>
        </w:rPr>
        <w:t xml:space="preserve"> k</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r w:rsidRPr="004470AE">
        <w:rPr>
          <w:rStyle w:val="OperatorTok"/>
          <w:sz w:val="13"/>
          <w:szCs w:val="15"/>
        </w:rPr>
        <w:t>&amp;</w:t>
      </w:r>
      <w:r w:rsidRPr="004470AE">
        <w:rPr>
          <w:rStyle w:val="NormalTok"/>
          <w:sz w:val="13"/>
          <w:szCs w:val="15"/>
        </w:rPr>
        <w:t>x</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r w:rsidRPr="004470AE">
        <w:rPr>
          <w:rStyle w:val="OperatorTok"/>
          <w:sz w:val="13"/>
          <w:szCs w:val="15"/>
        </w:rPr>
        <w:t>&amp;</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x</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f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dow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DecValTok"/>
          <w:sz w:val="13"/>
          <w:szCs w:val="15"/>
        </w:rPr>
        <w:t>0</w:t>
      </w:r>
      <w:r w:rsidRPr="004470AE">
        <w:rPr>
          <w:rStyle w:val="OperatorTok"/>
          <w:sz w:val="13"/>
          <w:szCs w:val="15"/>
        </w:rPr>
        <w:t>]]&lt;</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 xml:space="preserve">        x</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split</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y</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split</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pus</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coutt</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f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dow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coutt</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printf</w:t>
      </w:r>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 xml:space="preserve"> "</w:t>
      </w:r>
      <w:r w:rsidRPr="004470AE">
        <w:rPr>
          <w:rStyle w:val="OperatorTok"/>
          <w:sz w:val="13"/>
          <w:szCs w:val="15"/>
        </w:rPr>
        <w:t>,</w:t>
      </w:r>
      <w:r w:rsidRPr="004470AE">
        <w:rPr>
          <w:rStyle w:val="NormalTok"/>
          <w:sz w:val="13"/>
          <w:szCs w:val="15"/>
        </w:rPr>
        <w:t>w</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coutt</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Tree</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scanf</w:t>
      </w:r>
      <w:r w:rsidRPr="004470AE">
        <w:rPr>
          <w:rStyle w:val="OperatorTok"/>
          <w:sz w:val="13"/>
          <w:szCs w:val="15"/>
        </w:rPr>
        <w:t>(</w:t>
      </w:r>
      <w:r w:rsidRPr="004470AE">
        <w:rPr>
          <w:rStyle w:val="StringTok"/>
          <w:sz w:val="13"/>
          <w:szCs w:val="15"/>
        </w:rPr>
        <w:t>"</w:t>
      </w:r>
      <w:r w:rsidRPr="004470AE">
        <w:rPr>
          <w:rStyle w:val="SpecialCharTok"/>
          <w:sz w:val="13"/>
          <w:szCs w:val="15"/>
        </w:rPr>
        <w:t>%d%d</w:t>
      </w:r>
      <w:r w:rsidRPr="004470AE">
        <w:rPr>
          <w:rStyle w:val="StringTok"/>
          <w:sz w:val="13"/>
          <w:szCs w:val="15"/>
        </w:rPr>
        <w:t>"</w:t>
      </w:r>
      <w:r w:rsidRPr="004470AE">
        <w:rPr>
          <w:rStyle w:val="OperatorTok"/>
          <w:sz w:val="13"/>
          <w:szCs w:val="15"/>
        </w:rPr>
        <w:t>,&amp;</w:t>
      </w:r>
      <w:r w:rsidRPr="004470AE">
        <w:rPr>
          <w:rStyle w:val="NormalTok"/>
          <w:sz w:val="13"/>
          <w:szCs w:val="15"/>
        </w:rPr>
        <w:t>n</w:t>
      </w:r>
      <w:r w:rsidRPr="004470AE">
        <w:rPr>
          <w:rStyle w:val="OperatorTok"/>
          <w:sz w:val="13"/>
          <w:szCs w:val="15"/>
        </w:rPr>
        <w:t>,&amp;</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rt</w:t>
      </w:r>
      <w:r w:rsidRPr="004470AE">
        <w:rPr>
          <w:rStyle w:val="OperatorTok"/>
          <w:sz w:val="13"/>
          <w:szCs w:val="15"/>
        </w:rPr>
        <w:t>=</w:t>
      </w:r>
      <w:r w:rsidRPr="004470AE">
        <w:rPr>
          <w:rStyle w:val="NormalTok"/>
          <w:sz w:val="13"/>
          <w:szCs w:val="15"/>
        </w:rPr>
        <w:t>Tree</w:t>
      </w:r>
      <w:r w:rsidRPr="004470AE">
        <w:rPr>
          <w:rStyle w:val="OperatorTok"/>
          <w:sz w:val="13"/>
          <w:szCs w:val="15"/>
        </w:rPr>
        <w:t>.</w:t>
      </w:r>
      <w:r w:rsidRPr="004470AE">
        <w:rPr>
          <w:rStyle w:val="NormalTok"/>
          <w:sz w:val="13"/>
          <w:szCs w:val="15"/>
        </w:rPr>
        <w:t>merge</w:t>
      </w:r>
      <w:r w:rsidRPr="004470AE">
        <w:rPr>
          <w:rStyle w:val="OperatorTok"/>
          <w:sz w:val="13"/>
          <w:szCs w:val="15"/>
        </w:rPr>
        <w:t>(</w:t>
      </w:r>
      <w:r w:rsidRPr="004470AE">
        <w:rPr>
          <w:rStyle w:val="NormalTok"/>
          <w:sz w:val="13"/>
          <w:szCs w:val="15"/>
        </w:rPr>
        <w:t>rt</w:t>
      </w:r>
      <w:r w:rsidRPr="004470AE">
        <w:rPr>
          <w:rStyle w:val="OperatorTok"/>
          <w:sz w:val="13"/>
          <w:szCs w:val="15"/>
        </w:rPr>
        <w:t>,</w:t>
      </w:r>
      <w:r w:rsidRPr="004470AE">
        <w:rPr>
          <w:rStyle w:val="NormalTok"/>
          <w:sz w:val="13"/>
          <w:szCs w:val="15"/>
        </w:rPr>
        <w:t>Tree</w:t>
      </w:r>
      <w:r w:rsidRPr="004470AE">
        <w:rPr>
          <w:rStyle w:val="OperatorTok"/>
          <w:sz w:val="13"/>
          <w:szCs w:val="15"/>
        </w:rPr>
        <w:t>.</w:t>
      </w:r>
      <w:r w:rsidRPr="004470AE">
        <w:rPr>
          <w:rStyle w:val="NormalTok"/>
          <w:sz w:val="13"/>
          <w:szCs w:val="15"/>
        </w:rPr>
        <w:t>build</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m</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sz w:val="15"/>
          <w:szCs w:val="15"/>
        </w:rPr>
        <w:br/>
      </w:r>
      <w:r w:rsidRPr="004470AE">
        <w:rPr>
          <w:rStyle w:val="NormalTok"/>
          <w:sz w:val="13"/>
          <w:szCs w:val="15"/>
        </w:rPr>
        <w:t xml:space="preserve">          scanf</w:t>
      </w:r>
      <w:r w:rsidRPr="004470AE">
        <w:rPr>
          <w:rStyle w:val="OperatorTok"/>
          <w:sz w:val="13"/>
          <w:szCs w:val="15"/>
        </w:rPr>
        <w:t>(</w:t>
      </w:r>
      <w:r w:rsidRPr="004470AE">
        <w:rPr>
          <w:rStyle w:val="StringTok"/>
          <w:sz w:val="13"/>
          <w:szCs w:val="15"/>
        </w:rPr>
        <w:t>"</w:t>
      </w:r>
      <w:r w:rsidRPr="004470AE">
        <w:rPr>
          <w:rStyle w:val="SpecialCharTok"/>
          <w:sz w:val="13"/>
          <w:szCs w:val="15"/>
        </w:rPr>
        <w:t>%d%d</w:t>
      </w:r>
      <w:r w:rsidRPr="004470AE">
        <w:rPr>
          <w:rStyle w:val="StringTok"/>
          <w:sz w:val="13"/>
          <w:szCs w:val="15"/>
        </w:rPr>
        <w:t>"</w:t>
      </w:r>
      <w:r w:rsidRPr="004470AE">
        <w:rPr>
          <w:rStyle w:val="OperatorTok"/>
          <w:sz w:val="13"/>
          <w:szCs w:val="15"/>
        </w:rPr>
        <w:t>,&amp;</w:t>
      </w:r>
      <w:r w:rsidRPr="004470AE">
        <w:rPr>
          <w:rStyle w:val="NormalTok"/>
          <w:sz w:val="13"/>
          <w:szCs w:val="15"/>
        </w:rPr>
        <w:t>l</w:t>
      </w:r>
      <w:r w:rsidRPr="004470AE">
        <w:rPr>
          <w:rStyle w:val="OperatorTok"/>
          <w:sz w:val="13"/>
          <w:szCs w:val="15"/>
        </w:rPr>
        <w:t>,&amp;</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Tree</w:t>
      </w:r>
      <w:r w:rsidRPr="004470AE">
        <w:rPr>
          <w:rStyle w:val="OperatorTok"/>
          <w:sz w:val="13"/>
          <w:szCs w:val="15"/>
        </w:rPr>
        <w:t>.</w:t>
      </w:r>
      <w:r w:rsidRPr="004470AE">
        <w:rPr>
          <w:rStyle w:val="NormalTok"/>
          <w:sz w:val="13"/>
          <w:szCs w:val="15"/>
        </w:rPr>
        <w:t>split</w:t>
      </w:r>
      <w:r w:rsidRPr="004470AE">
        <w:rPr>
          <w:rStyle w:val="OperatorTok"/>
          <w:sz w:val="13"/>
          <w:szCs w:val="15"/>
        </w:rPr>
        <w:t>(</w:t>
      </w:r>
      <w:r w:rsidRPr="004470AE">
        <w:rPr>
          <w:rStyle w:val="NormalTok"/>
          <w:sz w:val="13"/>
          <w:szCs w:val="15"/>
        </w:rPr>
        <w:t>rt</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sz w:val="15"/>
          <w:szCs w:val="15"/>
        </w:rPr>
        <w:br/>
      </w:r>
      <w:r w:rsidRPr="004470AE">
        <w:rPr>
          <w:rStyle w:val="NormalTok"/>
          <w:sz w:val="13"/>
          <w:szCs w:val="15"/>
        </w:rPr>
        <w:t xml:space="preserve">        Tree</w:t>
      </w:r>
      <w:r w:rsidRPr="004470AE">
        <w:rPr>
          <w:rStyle w:val="OperatorTok"/>
          <w:sz w:val="13"/>
          <w:szCs w:val="15"/>
        </w:rPr>
        <w:t>.</w:t>
      </w:r>
      <w:r w:rsidRPr="004470AE">
        <w:rPr>
          <w:rStyle w:val="NormalTok"/>
          <w:sz w:val="13"/>
          <w:szCs w:val="15"/>
        </w:rPr>
        <w:t>split</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sz w:val="15"/>
          <w:szCs w:val="15"/>
        </w:rPr>
        <w:br/>
      </w:r>
      <w:r w:rsidRPr="004470AE">
        <w:rPr>
          <w:rStyle w:val="NormalTok"/>
          <w:sz w:val="13"/>
          <w:szCs w:val="15"/>
        </w:rPr>
        <w:t xml:space="preserve">        Tree</w:t>
      </w:r>
      <w:r w:rsidRPr="004470AE">
        <w:rPr>
          <w:rStyle w:val="OperatorTok"/>
          <w:sz w:val="13"/>
          <w:szCs w:val="15"/>
        </w:rPr>
        <w:t>.</w:t>
      </w:r>
      <w:r w:rsidRPr="004470AE">
        <w:rPr>
          <w:rStyle w:val="NormalTok"/>
          <w:sz w:val="13"/>
          <w:szCs w:val="15"/>
        </w:rPr>
        <w:t>fl</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rt</w:t>
      </w:r>
      <w:r w:rsidRPr="004470AE">
        <w:rPr>
          <w:rStyle w:val="OperatorTok"/>
          <w:sz w:val="13"/>
          <w:szCs w:val="15"/>
        </w:rPr>
        <w:t>=</w:t>
      </w:r>
      <w:r w:rsidRPr="004470AE">
        <w:rPr>
          <w:rStyle w:val="NormalTok"/>
          <w:sz w:val="13"/>
          <w:szCs w:val="15"/>
        </w:rPr>
        <w:t>Tree</w:t>
      </w:r>
      <w:r w:rsidRPr="004470AE">
        <w:rPr>
          <w:rStyle w:val="OperatorTok"/>
          <w:sz w:val="13"/>
          <w:szCs w:val="15"/>
        </w:rPr>
        <w:t>.</w:t>
      </w:r>
      <w:r w:rsidRPr="004470AE">
        <w:rPr>
          <w:rStyle w:val="NormalTok"/>
          <w:sz w:val="13"/>
          <w:szCs w:val="15"/>
        </w:rPr>
        <w:t>merge</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Tree</w:t>
      </w:r>
      <w:r w:rsidRPr="004470AE">
        <w:rPr>
          <w:rStyle w:val="OperatorTok"/>
          <w:sz w:val="13"/>
          <w:szCs w:val="15"/>
        </w:rPr>
        <w:t>.</w:t>
      </w:r>
      <w:r w:rsidRPr="004470AE">
        <w:rPr>
          <w:rStyle w:val="NormalTok"/>
          <w:sz w:val="13"/>
          <w:szCs w:val="15"/>
        </w:rPr>
        <w:t>merge</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ree</w:t>
      </w:r>
      <w:r w:rsidRPr="004470AE">
        <w:rPr>
          <w:rStyle w:val="OperatorTok"/>
          <w:sz w:val="13"/>
          <w:szCs w:val="15"/>
        </w:rPr>
        <w:t>.</w:t>
      </w:r>
      <w:r w:rsidRPr="004470AE">
        <w:rPr>
          <w:rStyle w:val="NormalTok"/>
          <w:sz w:val="13"/>
          <w:szCs w:val="15"/>
        </w:rPr>
        <w:t>coutt</w:t>
      </w:r>
      <w:r w:rsidRPr="004470AE">
        <w:rPr>
          <w:rStyle w:val="OperatorTok"/>
          <w:sz w:val="13"/>
          <w:szCs w:val="15"/>
        </w:rPr>
        <w:t>(</w:t>
      </w:r>
      <w:r w:rsidRPr="004470AE">
        <w:rPr>
          <w:rStyle w:val="NormalTok"/>
          <w:sz w:val="13"/>
          <w:szCs w:val="15"/>
        </w:rPr>
        <w:t>r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51EA561B" w14:textId="77777777" w:rsidR="003C132F" w:rsidRPr="00170801" w:rsidRDefault="004470AE">
      <w:pPr>
        <w:pStyle w:val="4"/>
        <w:rPr>
          <w:sz w:val="18"/>
          <w:szCs w:val="18"/>
        </w:rPr>
      </w:pPr>
      <w:bookmarkStart w:id="147" w:name="可持久化"/>
      <w:bookmarkStart w:id="148" w:name="_Toc73724893"/>
      <w:bookmarkEnd w:id="145"/>
      <w:r w:rsidRPr="00170801">
        <w:rPr>
          <w:sz w:val="18"/>
          <w:szCs w:val="18"/>
        </w:rPr>
        <w:t>可持久化</w:t>
      </w:r>
      <w:bookmarkEnd w:id="148"/>
    </w:p>
    <w:p w14:paraId="25F61CE8" w14:textId="77777777" w:rsidR="003C132F" w:rsidRPr="004470AE" w:rsidRDefault="004470AE">
      <w:pPr>
        <w:pStyle w:val="SourceCode"/>
        <w:rPr>
          <w:sz w:val="15"/>
          <w:szCs w:val="15"/>
        </w:rPr>
      </w:pPr>
      <w:r w:rsidRPr="004470AE">
        <w:rPr>
          <w:rStyle w:val="PreprocessorTok"/>
          <w:sz w:val="13"/>
          <w:szCs w:val="15"/>
        </w:rPr>
        <w:t>#include</w:t>
      </w:r>
      <w:r w:rsidRPr="004470AE">
        <w:rPr>
          <w:rStyle w:val="ImportTok"/>
          <w:sz w:val="13"/>
          <w:szCs w:val="15"/>
        </w:rPr>
        <w:t>&lt;cstdio&gt;</w:t>
      </w:r>
      <w:r w:rsidRPr="004470AE">
        <w:rPr>
          <w:rStyle w:val="PreprocessorTok"/>
          <w:sz w:val="13"/>
          <w:szCs w:val="15"/>
        </w:rPr>
        <w:t xml:space="preserve"> </w:t>
      </w:r>
      <w:r w:rsidRPr="004470AE">
        <w:rPr>
          <w:sz w:val="15"/>
          <w:szCs w:val="15"/>
        </w:rPr>
        <w:br/>
      </w:r>
      <w:r w:rsidRPr="004470AE">
        <w:rPr>
          <w:rStyle w:val="PreprocessorTok"/>
          <w:sz w:val="13"/>
          <w:szCs w:val="15"/>
        </w:rPr>
        <w:t>#include</w:t>
      </w:r>
      <w:r w:rsidRPr="004470AE">
        <w:rPr>
          <w:rStyle w:val="ImportTok"/>
          <w:sz w:val="13"/>
          <w:szCs w:val="15"/>
        </w:rPr>
        <w:t>&lt;cctype&gt;</w:t>
      </w:r>
      <w:r w:rsidRPr="004470AE">
        <w:rPr>
          <w:rStyle w:val="PreprocessorTok"/>
          <w:sz w:val="13"/>
          <w:szCs w:val="15"/>
        </w:rPr>
        <w:t xml:space="preserve"> </w:t>
      </w:r>
      <w:r w:rsidRPr="004470AE">
        <w:rPr>
          <w:sz w:val="15"/>
          <w:szCs w:val="15"/>
        </w:rPr>
        <w:br/>
      </w:r>
      <w:r w:rsidRPr="004470AE">
        <w:rPr>
          <w:rStyle w:val="PreprocessorTok"/>
          <w:sz w:val="13"/>
          <w:szCs w:val="15"/>
        </w:rPr>
        <w:t>#include</w:t>
      </w:r>
      <w:r w:rsidRPr="004470AE">
        <w:rPr>
          <w:rStyle w:val="ImportTok"/>
          <w:sz w:val="13"/>
          <w:szCs w:val="15"/>
        </w:rPr>
        <w:t>&lt;cstring&gt;</w:t>
      </w:r>
      <w:r w:rsidRPr="004470AE">
        <w:rPr>
          <w:rStyle w:val="PreprocessorTok"/>
          <w:sz w:val="13"/>
          <w:szCs w:val="15"/>
        </w:rPr>
        <w:t xml:space="preserve"> </w:t>
      </w:r>
      <w:r w:rsidRPr="004470AE">
        <w:rPr>
          <w:sz w:val="15"/>
          <w:szCs w:val="15"/>
        </w:rPr>
        <w:br/>
      </w:r>
      <w:r w:rsidRPr="004470AE">
        <w:rPr>
          <w:rStyle w:val="PreprocessorTok"/>
          <w:sz w:val="13"/>
          <w:szCs w:val="15"/>
        </w:rPr>
        <w:t>#include</w:t>
      </w:r>
      <w:r w:rsidRPr="004470AE">
        <w:rPr>
          <w:rStyle w:val="ImportTok"/>
          <w:sz w:val="13"/>
          <w:szCs w:val="15"/>
        </w:rPr>
        <w:t>&lt;cstdlib&gt;</w:t>
      </w:r>
      <w:r w:rsidRPr="004470AE">
        <w:rPr>
          <w:rStyle w:val="PreprocessorTok"/>
          <w:sz w:val="13"/>
          <w:szCs w:val="15"/>
        </w:rPr>
        <w:t xml:space="preserve"> </w:t>
      </w:r>
      <w:r w:rsidRPr="004470AE">
        <w:rPr>
          <w:sz w:val="15"/>
          <w:szCs w:val="15"/>
        </w:rPr>
        <w:br/>
      </w:r>
      <w:r w:rsidRPr="004470AE">
        <w:rPr>
          <w:rStyle w:val="PreprocessorTok"/>
          <w:sz w:val="13"/>
          <w:szCs w:val="15"/>
        </w:rPr>
        <w:t>#include</w:t>
      </w:r>
      <w:r w:rsidRPr="004470AE">
        <w:rPr>
          <w:rStyle w:val="ImportTok"/>
          <w:sz w:val="13"/>
          <w:szCs w:val="15"/>
        </w:rPr>
        <w:t>&lt;ctime&gt;</w:t>
      </w:r>
      <w:r w:rsidRPr="004470AE">
        <w:rPr>
          <w:rStyle w:val="PreprocessorTok"/>
          <w:sz w:val="13"/>
          <w:szCs w:val="15"/>
        </w:rPr>
        <w:t xml:space="preserve"> </w:t>
      </w:r>
      <w:r w:rsidRPr="004470AE">
        <w:rPr>
          <w:sz w:val="15"/>
          <w:szCs w:val="15"/>
        </w:rPr>
        <w:br/>
      </w:r>
      <w:r w:rsidRPr="004470AE">
        <w:rPr>
          <w:rStyle w:val="PreprocessorTok"/>
          <w:sz w:val="13"/>
          <w:szCs w:val="15"/>
        </w:rPr>
        <w:t>#include</w:t>
      </w:r>
      <w:r w:rsidRPr="004470AE">
        <w:rPr>
          <w:rStyle w:val="ImportTok"/>
          <w:sz w:val="13"/>
          <w:szCs w:val="15"/>
        </w:rPr>
        <w:t>&lt;utility&gt;</w:t>
      </w:r>
      <w:r w:rsidRPr="004470AE">
        <w:rPr>
          <w:rStyle w:val="PreprocessorTok"/>
          <w:sz w:val="13"/>
          <w:szCs w:val="15"/>
        </w:rPr>
        <w:t xml:space="preserve"> </w:t>
      </w:r>
      <w:r w:rsidRPr="004470AE">
        <w:rPr>
          <w:sz w:val="15"/>
          <w:szCs w:val="15"/>
        </w:rPr>
        <w:br/>
      </w:r>
      <w:r w:rsidRPr="004470AE">
        <w:rPr>
          <w:rStyle w:val="PreprocessorTok"/>
          <w:sz w:val="13"/>
          <w:szCs w:val="15"/>
        </w:rPr>
        <w:t>#include</w:t>
      </w:r>
      <w:r w:rsidRPr="004470AE">
        <w:rPr>
          <w:rStyle w:val="ImportTok"/>
          <w:sz w:val="13"/>
          <w:szCs w:val="15"/>
        </w:rPr>
        <w:t>&lt;algorithm&gt;</w:t>
      </w:r>
      <w:r w:rsidRPr="004470AE">
        <w:rPr>
          <w:rStyle w:val="PreprocessorTok"/>
          <w:sz w:val="13"/>
          <w:szCs w:val="15"/>
        </w:rPr>
        <w:t xml:space="preserve"> </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KeywordTok"/>
          <w:sz w:val="13"/>
          <w:szCs w:val="15"/>
        </w:rPr>
        <w:t>typedef</w:t>
      </w:r>
      <w:r w:rsidRPr="004470AE">
        <w:rPr>
          <w:rStyle w:val="NormalTok"/>
          <w:sz w:val="13"/>
          <w:szCs w:val="15"/>
        </w:rPr>
        <w:t xml:space="preserve"> pair</w:t>
      </w:r>
      <w:r w:rsidRPr="004470AE">
        <w:rPr>
          <w:rStyle w:val="OperatorTok"/>
          <w:sz w:val="13"/>
          <w:szCs w:val="15"/>
        </w:rPr>
        <w:t>&lt;</w:t>
      </w:r>
      <w:r w:rsidRPr="004470AE">
        <w:rPr>
          <w:rStyle w:val="DataTypeTok"/>
          <w:sz w:val="13"/>
          <w:szCs w:val="15"/>
        </w:rPr>
        <w:t>int</w:t>
      </w:r>
      <w:r w:rsidRPr="004470AE">
        <w:rPr>
          <w:rStyle w:val="OperatorTok"/>
          <w:sz w:val="13"/>
          <w:szCs w:val="15"/>
        </w:rPr>
        <w:t>,</w:t>
      </w:r>
      <w:r w:rsidRPr="004470AE">
        <w:rPr>
          <w:rStyle w:val="DataTypeTok"/>
          <w:sz w:val="13"/>
          <w:szCs w:val="15"/>
        </w:rPr>
        <w:t>int</w:t>
      </w:r>
      <w:r w:rsidRPr="004470AE">
        <w:rPr>
          <w:rStyle w:val="OperatorTok"/>
          <w:sz w:val="13"/>
          <w:szCs w:val="15"/>
        </w:rPr>
        <w:t>&gt;</w:t>
      </w:r>
      <w:r w:rsidRPr="004470AE">
        <w:rPr>
          <w:rStyle w:val="NormalTok"/>
          <w:sz w:val="13"/>
          <w:szCs w:val="15"/>
        </w:rPr>
        <w:t xml:space="preserve"> Pai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DataTypeTok"/>
          <w:sz w:val="13"/>
          <w:szCs w:val="15"/>
        </w:rPr>
        <w:t>int</w:t>
      </w:r>
      <w:r w:rsidRPr="004470AE">
        <w:rPr>
          <w:rStyle w:val="NormalTok"/>
          <w:sz w:val="13"/>
          <w:szCs w:val="15"/>
        </w:rPr>
        <w:t xml:space="preserve"> rea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f</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c</w:t>
      </w:r>
      <w:r w:rsidRPr="004470AE">
        <w:rPr>
          <w:rStyle w:val="OperatorTok"/>
          <w:sz w:val="13"/>
          <w:szCs w:val="15"/>
        </w:rPr>
        <w:t>=</w:t>
      </w:r>
      <w:r w:rsidRPr="004470AE">
        <w:rPr>
          <w:rStyle w:val="NormalTok"/>
          <w:sz w:val="13"/>
          <w:szCs w:val="15"/>
        </w:rPr>
        <w:t>getcha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isdigit</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getchar</w:t>
      </w:r>
      <w:r w:rsidRPr="004470AE">
        <w:rPr>
          <w:rStyle w:val="OperatorTok"/>
          <w:sz w:val="13"/>
          <w:szCs w:val="15"/>
        </w:rPr>
        <w:t>())</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CharTok"/>
          <w:sz w:val="13"/>
          <w:szCs w:val="15"/>
        </w:rPr>
        <w:t>'-'</w:t>
      </w:r>
      <w:r w:rsidRPr="004470AE">
        <w:rPr>
          <w:rStyle w:val="OperatorTok"/>
          <w:sz w:val="13"/>
          <w:szCs w:val="15"/>
        </w:rPr>
        <w:t>)</w:t>
      </w:r>
      <w:r w:rsidRPr="004470AE">
        <w:rPr>
          <w:rStyle w:val="NormalTok"/>
          <w:sz w:val="13"/>
          <w:szCs w:val="15"/>
        </w:rPr>
        <w:t xml:space="preserve"> f</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isdigit</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getchar</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0</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CharTok"/>
          <w:sz w:val="13"/>
          <w:szCs w:val="15"/>
        </w:rPr>
        <w:t>'0'</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x</w:t>
      </w:r>
      <w:r w:rsidRPr="004470AE">
        <w:rPr>
          <w:rStyle w:val="OperatorTok"/>
          <w:sz w:val="13"/>
          <w:szCs w:val="15"/>
        </w:rPr>
        <w:t>*</w:t>
      </w:r>
      <w:r w:rsidRPr="004470AE">
        <w:rPr>
          <w:rStyle w:val="NormalTok"/>
          <w:sz w:val="13"/>
          <w:szCs w:val="15"/>
        </w:rPr>
        <w:t>f</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axn</w:t>
      </w:r>
      <w:r w:rsidRPr="004470AE">
        <w:rPr>
          <w:rStyle w:val="OperatorTok"/>
          <w:sz w:val="13"/>
          <w:szCs w:val="15"/>
        </w:rPr>
        <w:t>=</w:t>
      </w:r>
      <w:r w:rsidRPr="004470AE">
        <w:rPr>
          <w:rStyle w:val="FloatTok"/>
          <w:sz w:val="13"/>
          <w:szCs w:val="15"/>
        </w:rPr>
        <w:t>5e4</w:t>
      </w:r>
      <w:r w:rsidRPr="004470AE">
        <w:rPr>
          <w:rStyle w:val="OperatorTok"/>
          <w:sz w:val="13"/>
          <w:szCs w:val="15"/>
        </w:rPr>
        <w:t>+</w:t>
      </w:r>
      <w:r w:rsidRPr="004470AE">
        <w:rPr>
          <w:rStyle w:val="DecValTok"/>
          <w:sz w:val="13"/>
          <w:szCs w:val="15"/>
        </w:rPr>
        <w:t>5</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logn</w:t>
      </w:r>
      <w:r w:rsidRPr="004470AE">
        <w:rPr>
          <w:rStyle w:val="OperatorTok"/>
          <w:sz w:val="13"/>
          <w:szCs w:val="15"/>
        </w:rPr>
        <w:t>=</w:t>
      </w:r>
      <w:r w:rsidRPr="004470AE">
        <w:rPr>
          <w:rStyle w:val="FloatTok"/>
          <w:sz w:val="13"/>
          <w:szCs w:val="15"/>
        </w:rPr>
        <w:t>1.3e7</w:t>
      </w:r>
      <w:r w:rsidRPr="004470AE">
        <w:rPr>
          <w:rStyle w:val="OperatorTok"/>
          <w:sz w:val="13"/>
          <w:szCs w:val="15"/>
        </w:rPr>
        <w:t>+</w:t>
      </w:r>
      <w:r w:rsidRPr="004470AE">
        <w:rPr>
          <w:rStyle w:val="DecValTok"/>
          <w:sz w:val="13"/>
          <w:szCs w:val="15"/>
        </w:rPr>
        <w:t>5</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KeywordTok"/>
          <w:sz w:val="13"/>
          <w:szCs w:val="15"/>
        </w:rPr>
        <w:t>struct</w:t>
      </w:r>
      <w:r w:rsidRPr="004470AE">
        <w:rPr>
          <w:rStyle w:val="NormalTok"/>
          <w:sz w:val="13"/>
          <w:szCs w:val="15"/>
        </w:rPr>
        <w:t xml:space="preserve"> nod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hp</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rev</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clea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x</w:t>
      </w:r>
      <w:r w:rsidRPr="004470AE">
        <w:rPr>
          <w:rStyle w:val="OperatorTok"/>
          <w:sz w:val="13"/>
          <w:szCs w:val="15"/>
        </w:rPr>
        <w:t>=</w:t>
      </w:r>
      <w:r w:rsidRPr="004470AE">
        <w:rPr>
          <w:rStyle w:val="NormalTok"/>
          <w:sz w:val="13"/>
          <w:szCs w:val="15"/>
        </w:rPr>
        <w:t>hp</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rev</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KeywordTok"/>
          <w:sz w:val="13"/>
          <w:szCs w:val="15"/>
        </w:rPr>
        <w:t>struct</w:t>
      </w:r>
      <w:r w:rsidRPr="004470AE">
        <w:rPr>
          <w:rStyle w:val="NormalTok"/>
          <w:sz w:val="13"/>
          <w:szCs w:val="15"/>
        </w:rPr>
        <w:t xml:space="preserve"> TREAP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pool</w:t>
      </w:r>
      <w:r w:rsidRPr="004470AE">
        <w:rPr>
          <w:rStyle w:val="OperatorTok"/>
          <w:sz w:val="13"/>
          <w:szCs w:val="15"/>
        </w:rPr>
        <w:t>[</w:t>
      </w:r>
      <w:r w:rsidRPr="004470AE">
        <w:rPr>
          <w:rStyle w:val="NormalTok"/>
          <w:sz w:val="13"/>
          <w:szCs w:val="15"/>
        </w:rPr>
        <w:t>nlogn</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poole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node t</w:t>
      </w:r>
      <w:r w:rsidRPr="004470AE">
        <w:rPr>
          <w:rStyle w:val="OperatorTok"/>
          <w:sz w:val="13"/>
          <w:szCs w:val="15"/>
        </w:rPr>
        <w:t>[</w:t>
      </w:r>
      <w:r w:rsidRPr="004470AE">
        <w:rPr>
          <w:rStyle w:val="NormalTok"/>
          <w:sz w:val="13"/>
          <w:szCs w:val="15"/>
        </w:rPr>
        <w:t>nlogn</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ow</w:t>
      </w:r>
      <w:r w:rsidRPr="004470AE">
        <w:rPr>
          <w:rStyle w:val="OperatorTok"/>
          <w:sz w:val="13"/>
          <w:szCs w:val="15"/>
        </w:rPr>
        <w:t>,</w:t>
      </w:r>
      <w:r w:rsidRPr="004470AE">
        <w:rPr>
          <w:rStyle w:val="NormalTok"/>
          <w:sz w:val="13"/>
          <w:szCs w:val="15"/>
        </w:rPr>
        <w:t>all</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oot</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REAP </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pooler</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nlog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pool</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roo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pool</w:t>
      </w:r>
      <w:r w:rsidRPr="004470AE">
        <w:rPr>
          <w:rStyle w:val="OperatorTok"/>
          <w:sz w:val="13"/>
          <w:szCs w:val="15"/>
        </w:rPr>
        <w:t>[</w:t>
      </w:r>
      <w:r w:rsidRPr="004470AE">
        <w:rPr>
          <w:rStyle w:val="NormalTok"/>
          <w:sz w:val="13"/>
          <w:szCs w:val="15"/>
        </w:rPr>
        <w:t>poole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ewroo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et</w:t>
      </w:r>
      <w:r w:rsidRPr="004470AE">
        <w:rPr>
          <w:rStyle w:val="OperatorTok"/>
          <w:sz w:val="13"/>
          <w:szCs w:val="15"/>
        </w:rPr>
        <w:t>=</w:t>
      </w:r>
      <w:r w:rsidRPr="004470AE">
        <w:rPr>
          <w:rStyle w:val="NormalTok"/>
          <w:sz w:val="13"/>
          <w:szCs w:val="15"/>
        </w:rPr>
        <w:t>pool</w:t>
      </w:r>
      <w:r w:rsidRPr="004470AE">
        <w:rPr>
          <w:rStyle w:val="OperatorTok"/>
          <w:sz w:val="13"/>
          <w:szCs w:val="15"/>
        </w:rPr>
        <w:t>[</w:t>
      </w:r>
      <w:r w:rsidRPr="004470AE">
        <w:rPr>
          <w:rStyle w:val="NormalTok"/>
          <w:sz w:val="13"/>
          <w:szCs w:val="15"/>
        </w:rPr>
        <w:t>poole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ewnode</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et</w:t>
      </w:r>
      <w:r w:rsidRPr="004470AE">
        <w:rPr>
          <w:rStyle w:val="OperatorTok"/>
          <w:sz w:val="13"/>
          <w:szCs w:val="15"/>
        </w:rPr>
        <w:t>=</w:t>
      </w:r>
      <w:r w:rsidRPr="004470AE">
        <w:rPr>
          <w:rStyle w:val="NormalTok"/>
          <w:sz w:val="13"/>
          <w:szCs w:val="15"/>
        </w:rPr>
        <w:t>pool</w:t>
      </w:r>
      <w:r w:rsidRPr="004470AE">
        <w:rPr>
          <w:rStyle w:val="OperatorTok"/>
          <w:sz w:val="13"/>
          <w:szCs w:val="15"/>
        </w:rPr>
        <w:t>[</w:t>
      </w:r>
      <w:r w:rsidRPr="004470AE">
        <w:rPr>
          <w:rStyle w:val="NormalTok"/>
          <w:sz w:val="13"/>
          <w:szCs w:val="15"/>
        </w:rPr>
        <w:t>poole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ret</w:t>
      </w:r>
      <w:r w:rsidRPr="004470AE">
        <w:rPr>
          <w:rStyle w:val="OperatorTok"/>
          <w:sz w:val="13"/>
          <w:szCs w:val="15"/>
        </w:rPr>
        <w:t>].</w:t>
      </w:r>
      <w:r w:rsidRPr="004470AE">
        <w:rPr>
          <w:rStyle w:val="NormalTok"/>
          <w:sz w:val="13"/>
          <w:szCs w:val="15"/>
        </w:rPr>
        <w:t>hp</w:t>
      </w:r>
      <w:r w:rsidRPr="004470AE">
        <w:rPr>
          <w:rStyle w:val="OperatorTok"/>
          <w:sz w:val="13"/>
          <w:szCs w:val="15"/>
        </w:rPr>
        <w:t>=</w:t>
      </w:r>
      <w:r w:rsidRPr="004470AE">
        <w:rPr>
          <w:rStyle w:val="NormalTok"/>
          <w:sz w:val="13"/>
          <w:szCs w:val="15"/>
        </w:rPr>
        <w:t>rand</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ret</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re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ret</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delnode</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clea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ool</w:t>
      </w:r>
      <w:r w:rsidRPr="004470AE">
        <w:rPr>
          <w:rStyle w:val="OperatorTok"/>
          <w:sz w:val="13"/>
          <w:szCs w:val="15"/>
        </w:rPr>
        <w:t>[--</w:t>
      </w:r>
      <w:r w:rsidRPr="004470AE">
        <w:rPr>
          <w:rStyle w:val="NormalTok"/>
          <w:sz w:val="13"/>
          <w:szCs w:val="15"/>
        </w:rPr>
        <w:t>pooler</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nex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root</w:t>
      </w:r>
      <w:r w:rsidRPr="004470AE">
        <w:rPr>
          <w:rStyle w:val="OperatorTok"/>
          <w:sz w:val="13"/>
          <w:szCs w:val="15"/>
        </w:rPr>
        <w:t>[++</w:t>
      </w:r>
      <w:r w:rsidRPr="004470AE">
        <w:rPr>
          <w:rStyle w:val="NormalTok"/>
          <w:sz w:val="13"/>
          <w:szCs w:val="15"/>
        </w:rPr>
        <w:t>all</w:t>
      </w:r>
      <w:r w:rsidRPr="004470AE">
        <w:rPr>
          <w:rStyle w:val="OperatorTok"/>
          <w:sz w:val="13"/>
          <w:szCs w:val="15"/>
        </w:rPr>
        <w:t>]=</w:t>
      </w:r>
      <w:r w:rsidRPr="004470AE">
        <w:rPr>
          <w:rStyle w:val="NormalTok"/>
          <w:sz w:val="13"/>
          <w:szCs w:val="15"/>
        </w:rPr>
        <w:t>newroot</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all</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now</w:t>
      </w:r>
      <w:r w:rsidRPr="004470AE">
        <w:rPr>
          <w:rStyle w:val="OperatorTok"/>
          <w:sz w:val="13"/>
          <w:szCs w:val="15"/>
        </w:rPr>
        <w:t>=</w:t>
      </w:r>
      <w:r w:rsidRPr="004470AE">
        <w:rPr>
          <w:rStyle w:val="NormalTok"/>
          <w:sz w:val="13"/>
          <w:szCs w:val="15"/>
        </w:rPr>
        <w:t>all</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back</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n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update</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pushdown</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rev</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tx</w:t>
      </w:r>
      <w:r w:rsidRPr="004470AE">
        <w:rPr>
          <w:rStyle w:val="OperatorTok"/>
          <w:sz w:val="13"/>
          <w:szCs w:val="15"/>
        </w:rPr>
        <w:t>=</w:t>
      </w:r>
      <w:r w:rsidRPr="004470AE">
        <w:rPr>
          <w:rStyle w:val="NormalTok"/>
          <w:sz w:val="13"/>
          <w:szCs w:val="15"/>
        </w:rPr>
        <w:t>newnode</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tx</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tx</w:t>
      </w:r>
      <w:r w:rsidRPr="004470AE">
        <w:rPr>
          <w:rStyle w:val="OperatorTok"/>
          <w:sz w:val="13"/>
          <w:szCs w:val="15"/>
        </w:rPr>
        <w:t>].</w:t>
      </w:r>
      <w:r w:rsidRPr="004470AE">
        <w:rPr>
          <w:rStyle w:val="NormalTok"/>
          <w:sz w:val="13"/>
          <w:szCs w:val="15"/>
        </w:rPr>
        <w:t>rev</w:t>
      </w:r>
      <w:r w:rsidRPr="004470AE">
        <w:rPr>
          <w:rStyle w:val="OperatorTok"/>
          <w:sz w:val="13"/>
          <w:szCs w:val="15"/>
        </w:rPr>
        <w:t>^=</w:t>
      </w:r>
      <w:r w:rsidRPr="004470AE">
        <w:rPr>
          <w:rStyle w:val="KeywordTok"/>
          <w:sz w:val="13"/>
          <w:szCs w:val="15"/>
        </w:rPr>
        <w:t>true</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lastRenderedPageBreak/>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tx</w:t>
      </w:r>
      <w:r w:rsidRPr="004470AE">
        <w:rPr>
          <w:rStyle w:val="OperatorTok"/>
          <w:sz w:val="13"/>
          <w:szCs w:val="15"/>
        </w:rPr>
        <w:t>=</w:t>
      </w:r>
      <w:r w:rsidRPr="004470AE">
        <w:rPr>
          <w:rStyle w:val="NormalTok"/>
          <w:sz w:val="13"/>
          <w:szCs w:val="15"/>
        </w:rPr>
        <w:t>newnode</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tx</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tx</w:t>
      </w:r>
      <w:r w:rsidRPr="004470AE">
        <w:rPr>
          <w:rStyle w:val="OperatorTok"/>
          <w:sz w:val="13"/>
          <w:szCs w:val="15"/>
        </w:rPr>
        <w:t>].</w:t>
      </w:r>
      <w:r w:rsidRPr="004470AE">
        <w:rPr>
          <w:rStyle w:val="NormalTok"/>
          <w:sz w:val="13"/>
          <w:szCs w:val="15"/>
        </w:rPr>
        <w:t>rev</w:t>
      </w:r>
      <w:r w:rsidRPr="004470AE">
        <w:rPr>
          <w:rStyle w:val="OperatorTok"/>
          <w:sz w:val="13"/>
          <w:szCs w:val="15"/>
        </w:rPr>
        <w:t>^=</w:t>
      </w:r>
      <w:r w:rsidRPr="004470AE">
        <w:rPr>
          <w:rStyle w:val="KeywordTok"/>
          <w:sz w:val="13"/>
          <w:szCs w:val="15"/>
        </w:rPr>
        <w:t>true</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swap</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rev</w:t>
      </w:r>
      <w:r w:rsidRPr="004470AE">
        <w:rPr>
          <w:rStyle w:val="OperatorTok"/>
          <w:sz w:val="13"/>
          <w:szCs w:val="15"/>
        </w:rPr>
        <w:t>=</w:t>
      </w:r>
      <w:r w:rsidRPr="004470AE">
        <w:rPr>
          <w:rStyle w:val="KeywordTok"/>
          <w:sz w:val="13"/>
          <w:szCs w:val="15"/>
        </w:rPr>
        <w:t>false</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erge</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DataTypeTok"/>
          <w:sz w:val="13"/>
          <w:szCs w:val="15"/>
        </w:rPr>
        <w:t>in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ow</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hp</w:t>
      </w:r>
      <w:r w:rsidRPr="004470AE">
        <w:rPr>
          <w:rStyle w:val="OperatorTok"/>
          <w:sz w:val="13"/>
          <w:szCs w:val="15"/>
        </w:rPr>
        <w:t>&lt;=</w:t>
      </w:r>
      <w:r w:rsidRPr="004470AE">
        <w:rPr>
          <w:rStyle w:val="NormalTok"/>
          <w:sz w:val="13"/>
          <w:szCs w:val="15"/>
        </w:rPr>
        <w:t>t</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h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now</w:t>
      </w:r>
      <w:r w:rsidRPr="004470AE">
        <w:rPr>
          <w:rStyle w:val="OperatorTok"/>
          <w:sz w:val="13"/>
          <w:szCs w:val="15"/>
        </w:rPr>
        <w:t>=</w:t>
      </w:r>
      <w:r w:rsidRPr="004470AE">
        <w:rPr>
          <w:rStyle w:val="NormalTok"/>
          <w:sz w:val="13"/>
          <w:szCs w:val="15"/>
        </w:rPr>
        <w:t>newnode</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ushdown</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merge</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now</w:t>
      </w:r>
      <w:r w:rsidRPr="004470AE">
        <w:rPr>
          <w:rStyle w:val="OperatorTok"/>
          <w:sz w:val="13"/>
          <w:szCs w:val="15"/>
        </w:rPr>
        <w:t>=</w:t>
      </w:r>
      <w:r w:rsidRPr="004470AE">
        <w:rPr>
          <w:rStyle w:val="NormalTok"/>
          <w:sz w:val="13"/>
          <w:szCs w:val="15"/>
        </w:rPr>
        <w:t>newnode</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ushdown</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merge</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update</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now</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air split</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DataTypeTok"/>
          <w:sz w:val="13"/>
          <w:szCs w:val="15"/>
        </w:rPr>
        <w:t>in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make_pair</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ow</w:t>
      </w:r>
      <w:r w:rsidRPr="004470AE">
        <w:rPr>
          <w:rStyle w:val="OperatorTok"/>
          <w:sz w:val="13"/>
          <w:szCs w:val="15"/>
        </w:rPr>
        <w:t>=</w:t>
      </w:r>
      <w:r w:rsidRPr="004470AE">
        <w:rPr>
          <w:rStyle w:val="NormalTok"/>
          <w:sz w:val="13"/>
          <w:szCs w:val="15"/>
        </w:rPr>
        <w:t>newnode</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ushdown</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size</w:t>
      </w:r>
      <w:r w:rsidRPr="004470AE">
        <w:rPr>
          <w:rStyle w:val="OperatorTok"/>
          <w:sz w:val="13"/>
          <w:szCs w:val="15"/>
        </w:rPr>
        <w:t>&gt;=</w:t>
      </w:r>
      <w:r w:rsidRPr="004470AE">
        <w:rPr>
          <w:rStyle w:val="NormalTok"/>
          <w:sz w:val="13"/>
          <w:szCs w:val="15"/>
        </w:rPr>
        <w:t>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update</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air g</w:t>
      </w:r>
      <w:r w:rsidRPr="004470AE">
        <w:rPr>
          <w:rStyle w:val="OperatorTok"/>
          <w:sz w:val="13"/>
          <w:szCs w:val="15"/>
        </w:rPr>
        <w:t>=</w:t>
      </w:r>
      <w:r w:rsidRPr="004470AE">
        <w:rPr>
          <w:rStyle w:val="NormalTok"/>
          <w:sz w:val="13"/>
          <w:szCs w:val="15"/>
        </w:rPr>
        <w:t>split</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now</w:t>
      </w:r>
      <w:r w:rsidRPr="004470AE">
        <w:rPr>
          <w:rStyle w:val="OperatorTok"/>
          <w:sz w:val="13"/>
          <w:szCs w:val="15"/>
        </w:rPr>
        <w:t>=</w:t>
      </w:r>
      <w:r w:rsidRPr="004470AE">
        <w:rPr>
          <w:rStyle w:val="NormalTok"/>
          <w:sz w:val="13"/>
          <w:szCs w:val="15"/>
        </w:rPr>
        <w:t>merge</w:t>
      </w:r>
      <w:r w:rsidRPr="004470AE">
        <w:rPr>
          <w:rStyle w:val="OperatorTok"/>
          <w:sz w:val="13"/>
          <w:szCs w:val="15"/>
        </w:rPr>
        <w:t>(</w:t>
      </w:r>
      <w:r w:rsidRPr="004470AE">
        <w:rPr>
          <w:rStyle w:val="NormalTok"/>
          <w:sz w:val="13"/>
          <w:szCs w:val="15"/>
        </w:rPr>
        <w:t>g</w:t>
      </w:r>
      <w:r w:rsidRPr="004470AE">
        <w:rPr>
          <w:rStyle w:val="OperatorTok"/>
          <w:sz w:val="13"/>
          <w:szCs w:val="15"/>
        </w:rPr>
        <w:t>.</w:t>
      </w:r>
      <w:r w:rsidRPr="004470AE">
        <w:rPr>
          <w:rStyle w:val="NormalTok"/>
          <w:sz w:val="13"/>
          <w:szCs w:val="15"/>
        </w:rPr>
        <w:t>second</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make_pair</w:t>
      </w:r>
      <w:r w:rsidRPr="004470AE">
        <w:rPr>
          <w:rStyle w:val="OperatorTok"/>
          <w:sz w:val="13"/>
          <w:szCs w:val="15"/>
        </w:rPr>
        <w:t>(</w:t>
      </w:r>
      <w:r w:rsidRPr="004470AE">
        <w:rPr>
          <w:rStyle w:val="NormalTok"/>
          <w:sz w:val="13"/>
          <w:szCs w:val="15"/>
        </w:rPr>
        <w:t>g</w:t>
      </w:r>
      <w:r w:rsidRPr="004470AE">
        <w:rPr>
          <w:rStyle w:val="OperatorTok"/>
          <w:sz w:val="13"/>
          <w:szCs w:val="15"/>
        </w:rPr>
        <w:t>.</w:t>
      </w:r>
      <w:r w:rsidRPr="004470AE">
        <w:rPr>
          <w:rStyle w:val="NormalTok"/>
          <w:sz w:val="13"/>
          <w:szCs w:val="15"/>
        </w:rPr>
        <w:t>firs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update</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make_pair</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update</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air g</w:t>
      </w:r>
      <w:r w:rsidRPr="004470AE">
        <w:rPr>
          <w:rStyle w:val="OperatorTok"/>
          <w:sz w:val="13"/>
          <w:szCs w:val="15"/>
        </w:rPr>
        <w:t>=</w:t>
      </w:r>
      <w:r w:rsidRPr="004470AE">
        <w:rPr>
          <w:rStyle w:val="NormalTok"/>
          <w:sz w:val="13"/>
          <w:szCs w:val="15"/>
        </w:rPr>
        <w:t>split</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now</w:t>
      </w:r>
      <w:r w:rsidRPr="004470AE">
        <w:rPr>
          <w:rStyle w:val="OperatorTok"/>
          <w:sz w:val="13"/>
          <w:szCs w:val="15"/>
        </w:rPr>
        <w:t>=</w:t>
      </w:r>
      <w:r w:rsidRPr="004470AE">
        <w:rPr>
          <w:rStyle w:val="NormalTok"/>
          <w:sz w:val="13"/>
          <w:szCs w:val="15"/>
        </w:rPr>
        <w:t>merge</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g</w:t>
      </w:r>
      <w:r w:rsidRPr="004470AE">
        <w:rPr>
          <w:rStyle w:val="OperatorTok"/>
          <w:sz w:val="13"/>
          <w:szCs w:val="15"/>
        </w:rPr>
        <w:t>.</w:t>
      </w:r>
      <w:r w:rsidRPr="004470AE">
        <w:rPr>
          <w:rStyle w:val="NormalTok"/>
          <w:sz w:val="13"/>
          <w:szCs w:val="15"/>
        </w:rPr>
        <w:t>first</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ushdown</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make_pair</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g</w:t>
      </w:r>
      <w:r w:rsidRPr="004470AE">
        <w:rPr>
          <w:rStyle w:val="OperatorTok"/>
          <w:sz w:val="13"/>
          <w:szCs w:val="15"/>
        </w:rPr>
        <w:t>.</w:t>
      </w:r>
      <w:r w:rsidRPr="004470AE">
        <w:rPr>
          <w:rStyle w:val="NormalTok"/>
          <w:sz w:val="13"/>
          <w:szCs w:val="15"/>
        </w:rPr>
        <w:t>second</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rever</w:t>
      </w:r>
      <w:r w:rsidRPr="004470AE">
        <w:rPr>
          <w:rStyle w:val="OperatorTok"/>
          <w:sz w:val="13"/>
          <w:szCs w:val="15"/>
        </w:rPr>
        <w:t>(</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DataTypeTok"/>
          <w:sz w:val="13"/>
          <w:szCs w:val="15"/>
        </w:rPr>
        <w:t>in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air g</w:t>
      </w:r>
      <w:r w:rsidRPr="004470AE">
        <w:rPr>
          <w:rStyle w:val="OperatorTok"/>
          <w:sz w:val="13"/>
          <w:szCs w:val="15"/>
        </w:rPr>
        <w:t>=</w:t>
      </w:r>
      <w:r w:rsidRPr="004470AE">
        <w:rPr>
          <w:rStyle w:val="NormalTok"/>
          <w:sz w:val="13"/>
          <w:szCs w:val="15"/>
        </w:rPr>
        <w:t>split</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air h</w:t>
      </w:r>
      <w:r w:rsidRPr="004470AE">
        <w:rPr>
          <w:rStyle w:val="OperatorTok"/>
          <w:sz w:val="13"/>
          <w:szCs w:val="15"/>
        </w:rPr>
        <w:t>=</w:t>
      </w:r>
      <w:r w:rsidRPr="004470AE">
        <w:rPr>
          <w:rStyle w:val="NormalTok"/>
          <w:sz w:val="13"/>
          <w:szCs w:val="15"/>
        </w:rPr>
        <w:t>split</w:t>
      </w:r>
      <w:r w:rsidRPr="004470AE">
        <w:rPr>
          <w:rStyle w:val="OperatorTok"/>
          <w:sz w:val="13"/>
          <w:szCs w:val="15"/>
        </w:rPr>
        <w:t>(</w:t>
      </w:r>
      <w:r w:rsidRPr="004470AE">
        <w:rPr>
          <w:rStyle w:val="NormalTok"/>
          <w:sz w:val="13"/>
          <w:szCs w:val="15"/>
        </w:rPr>
        <w:t>g</w:t>
      </w:r>
      <w:r w:rsidRPr="004470AE">
        <w:rPr>
          <w:rStyle w:val="OperatorTok"/>
          <w:sz w:val="13"/>
          <w:szCs w:val="15"/>
        </w:rPr>
        <w:t>.</w:t>
      </w:r>
      <w:r w:rsidRPr="004470AE">
        <w:rPr>
          <w:rStyle w:val="NormalTok"/>
          <w:sz w:val="13"/>
          <w:szCs w:val="15"/>
        </w:rPr>
        <w:t>second</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ant</w:t>
      </w:r>
      <w:r w:rsidRPr="004470AE">
        <w:rPr>
          <w:rStyle w:val="OperatorTok"/>
          <w:sz w:val="13"/>
          <w:szCs w:val="15"/>
        </w:rPr>
        <w:t>=</w:t>
      </w:r>
      <w:r w:rsidRPr="004470AE">
        <w:rPr>
          <w:rStyle w:val="NormalTok"/>
          <w:sz w:val="13"/>
          <w:szCs w:val="15"/>
        </w:rPr>
        <w:t>h</w:t>
      </w:r>
      <w:r w:rsidRPr="004470AE">
        <w:rPr>
          <w:rStyle w:val="OperatorTok"/>
          <w:sz w:val="13"/>
          <w:szCs w:val="15"/>
        </w:rPr>
        <w:t>.</w:t>
      </w:r>
      <w:r w:rsidRPr="004470AE">
        <w:rPr>
          <w:rStyle w:val="NormalTok"/>
          <w:sz w:val="13"/>
          <w:szCs w:val="15"/>
        </w:rPr>
        <w:t>first</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here</w:t>
      </w:r>
      <w:r w:rsidRPr="004470AE">
        <w:rPr>
          <w:rStyle w:val="OperatorTok"/>
          <w:sz w:val="13"/>
          <w:szCs w:val="15"/>
        </w:rPr>
        <w:t>=</w:t>
      </w:r>
      <w:r w:rsidRPr="004470AE">
        <w:rPr>
          <w:rStyle w:val="NormalTok"/>
          <w:sz w:val="13"/>
          <w:szCs w:val="15"/>
        </w:rPr>
        <w:t>newnode</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wa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here</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want</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here</w:t>
      </w:r>
      <w:r w:rsidRPr="004470AE">
        <w:rPr>
          <w:rStyle w:val="OperatorTok"/>
          <w:sz w:val="13"/>
          <w:szCs w:val="15"/>
        </w:rPr>
        <w:t>].</w:t>
      </w:r>
      <w:r w:rsidRPr="004470AE">
        <w:rPr>
          <w:rStyle w:val="NormalTok"/>
          <w:sz w:val="13"/>
          <w:szCs w:val="15"/>
        </w:rPr>
        <w:t>rev</w:t>
      </w:r>
      <w:r w:rsidRPr="004470AE">
        <w:rPr>
          <w:rStyle w:val="OperatorTok"/>
          <w:sz w:val="13"/>
          <w:szCs w:val="15"/>
        </w:rPr>
        <w:t>^=</w:t>
      </w:r>
      <w:r w:rsidRPr="004470AE">
        <w:rPr>
          <w:rStyle w:val="KeywordTok"/>
          <w:sz w:val="13"/>
          <w:szCs w:val="15"/>
        </w:rPr>
        <w:t>true</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fi</w:t>
      </w:r>
      <w:r w:rsidRPr="004470AE">
        <w:rPr>
          <w:rStyle w:val="OperatorTok"/>
          <w:sz w:val="13"/>
          <w:szCs w:val="15"/>
        </w:rPr>
        <w:t>=</w:t>
      </w:r>
      <w:r w:rsidRPr="004470AE">
        <w:rPr>
          <w:rStyle w:val="NormalTok"/>
          <w:sz w:val="13"/>
          <w:szCs w:val="15"/>
        </w:rPr>
        <w:t>merge</w:t>
      </w:r>
      <w:r w:rsidRPr="004470AE">
        <w:rPr>
          <w:rStyle w:val="OperatorTok"/>
          <w:sz w:val="13"/>
          <w:szCs w:val="15"/>
        </w:rPr>
        <w:t>(</w:t>
      </w:r>
      <w:r w:rsidRPr="004470AE">
        <w:rPr>
          <w:rStyle w:val="NormalTok"/>
          <w:sz w:val="13"/>
          <w:szCs w:val="15"/>
        </w:rPr>
        <w:t>g</w:t>
      </w:r>
      <w:r w:rsidRPr="004470AE">
        <w:rPr>
          <w:rStyle w:val="OperatorTok"/>
          <w:sz w:val="13"/>
          <w:szCs w:val="15"/>
        </w:rPr>
        <w:t>.</w:t>
      </w:r>
      <w:r w:rsidRPr="004470AE">
        <w:rPr>
          <w:rStyle w:val="NormalTok"/>
          <w:sz w:val="13"/>
          <w:szCs w:val="15"/>
        </w:rPr>
        <w:t>first</w:t>
      </w:r>
      <w:r w:rsidRPr="004470AE">
        <w:rPr>
          <w:rStyle w:val="OperatorTok"/>
          <w:sz w:val="13"/>
          <w:szCs w:val="15"/>
        </w:rPr>
        <w:t>,</w:t>
      </w:r>
      <w:r w:rsidRPr="004470AE">
        <w:rPr>
          <w:rStyle w:val="NormalTok"/>
          <w:sz w:val="13"/>
          <w:szCs w:val="15"/>
        </w:rPr>
        <w:t>here</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se</w:t>
      </w:r>
      <w:r w:rsidRPr="004470AE">
        <w:rPr>
          <w:rStyle w:val="OperatorTok"/>
          <w:sz w:val="13"/>
          <w:szCs w:val="15"/>
        </w:rPr>
        <w:t>=</w:t>
      </w:r>
      <w:r w:rsidRPr="004470AE">
        <w:rPr>
          <w:rStyle w:val="NormalTok"/>
          <w:sz w:val="13"/>
          <w:szCs w:val="15"/>
        </w:rPr>
        <w:t>merge</w:t>
      </w:r>
      <w:r w:rsidRPr="004470AE">
        <w:rPr>
          <w:rStyle w:val="OperatorTok"/>
          <w:sz w:val="13"/>
          <w:szCs w:val="15"/>
        </w:rPr>
        <w:t>(</w:t>
      </w:r>
      <w:r w:rsidRPr="004470AE">
        <w:rPr>
          <w:rStyle w:val="NormalTok"/>
          <w:sz w:val="13"/>
          <w:szCs w:val="15"/>
        </w:rPr>
        <w:t>fi</w:t>
      </w:r>
      <w:r w:rsidRPr="004470AE">
        <w:rPr>
          <w:rStyle w:val="OperatorTok"/>
          <w:sz w:val="13"/>
          <w:szCs w:val="15"/>
        </w:rPr>
        <w:t>,</w:t>
      </w:r>
      <w:r w:rsidRPr="004470AE">
        <w:rPr>
          <w:rStyle w:val="NormalTok"/>
          <w:sz w:val="13"/>
          <w:szCs w:val="15"/>
        </w:rPr>
        <w:t>h</w:t>
      </w:r>
      <w:r w:rsidRPr="004470AE">
        <w:rPr>
          <w:rStyle w:val="OperatorTok"/>
          <w:sz w:val="13"/>
          <w:szCs w:val="15"/>
        </w:rPr>
        <w:t>.</w:t>
      </w:r>
      <w:r w:rsidRPr="004470AE">
        <w:rPr>
          <w:rStyle w:val="NormalTok"/>
          <w:sz w:val="13"/>
          <w:szCs w:val="15"/>
        </w:rPr>
        <w:t>second</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roo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se</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query</w:t>
      </w:r>
      <w:r w:rsidRPr="004470AE">
        <w:rPr>
          <w:rStyle w:val="OperatorTok"/>
          <w:sz w:val="13"/>
          <w:szCs w:val="15"/>
        </w:rPr>
        <w:t>(</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DataTypeTok"/>
          <w:sz w:val="13"/>
          <w:szCs w:val="15"/>
        </w:rPr>
        <w:t>in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air g</w:t>
      </w:r>
      <w:r w:rsidRPr="004470AE">
        <w:rPr>
          <w:rStyle w:val="OperatorTok"/>
          <w:sz w:val="13"/>
          <w:szCs w:val="15"/>
        </w:rPr>
        <w:t>=</w:t>
      </w:r>
      <w:r w:rsidRPr="004470AE">
        <w:rPr>
          <w:rStyle w:val="NormalTok"/>
          <w:sz w:val="13"/>
          <w:szCs w:val="15"/>
        </w:rPr>
        <w:t>split</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air h</w:t>
      </w:r>
      <w:r w:rsidRPr="004470AE">
        <w:rPr>
          <w:rStyle w:val="OperatorTok"/>
          <w:sz w:val="13"/>
          <w:szCs w:val="15"/>
        </w:rPr>
        <w:t>=</w:t>
      </w:r>
      <w:r w:rsidRPr="004470AE">
        <w:rPr>
          <w:rStyle w:val="NormalTok"/>
          <w:sz w:val="13"/>
          <w:szCs w:val="15"/>
        </w:rPr>
        <w:t>split</w:t>
      </w:r>
      <w:r w:rsidRPr="004470AE">
        <w:rPr>
          <w:rStyle w:val="OperatorTok"/>
          <w:sz w:val="13"/>
          <w:szCs w:val="15"/>
        </w:rPr>
        <w:t>(</w:t>
      </w:r>
      <w:r w:rsidRPr="004470AE">
        <w:rPr>
          <w:rStyle w:val="NormalTok"/>
          <w:sz w:val="13"/>
          <w:szCs w:val="15"/>
        </w:rPr>
        <w:t>g</w:t>
      </w:r>
      <w:r w:rsidRPr="004470AE">
        <w:rPr>
          <w:rStyle w:val="OperatorTok"/>
          <w:sz w:val="13"/>
          <w:szCs w:val="15"/>
        </w:rPr>
        <w:t>.</w:t>
      </w:r>
      <w:r w:rsidRPr="004470AE">
        <w:rPr>
          <w:rStyle w:val="NormalTok"/>
          <w:sz w:val="13"/>
          <w:szCs w:val="15"/>
        </w:rPr>
        <w:t>second</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ant</w:t>
      </w:r>
      <w:r w:rsidRPr="004470AE">
        <w:rPr>
          <w:rStyle w:val="OperatorTok"/>
          <w:sz w:val="13"/>
          <w:szCs w:val="15"/>
        </w:rPr>
        <w:t>=</w:t>
      </w:r>
      <w:r w:rsidRPr="004470AE">
        <w:rPr>
          <w:rStyle w:val="NormalTok"/>
          <w:sz w:val="13"/>
          <w:szCs w:val="15"/>
        </w:rPr>
        <w:t>h</w:t>
      </w:r>
      <w:r w:rsidRPr="004470AE">
        <w:rPr>
          <w:rStyle w:val="OperatorTok"/>
          <w:sz w:val="13"/>
          <w:szCs w:val="15"/>
        </w:rPr>
        <w:t>.</w:t>
      </w:r>
      <w:r w:rsidRPr="004470AE">
        <w:rPr>
          <w:rStyle w:val="NormalTok"/>
          <w:sz w:val="13"/>
          <w:szCs w:val="15"/>
        </w:rPr>
        <w:t>first</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et</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want</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fi</w:t>
      </w:r>
      <w:r w:rsidRPr="004470AE">
        <w:rPr>
          <w:rStyle w:val="OperatorTok"/>
          <w:sz w:val="13"/>
          <w:szCs w:val="15"/>
        </w:rPr>
        <w:t>=</w:t>
      </w:r>
      <w:r w:rsidRPr="004470AE">
        <w:rPr>
          <w:rStyle w:val="NormalTok"/>
          <w:sz w:val="13"/>
          <w:szCs w:val="15"/>
        </w:rPr>
        <w:t>merge</w:t>
      </w:r>
      <w:r w:rsidRPr="004470AE">
        <w:rPr>
          <w:rStyle w:val="OperatorTok"/>
          <w:sz w:val="13"/>
          <w:szCs w:val="15"/>
        </w:rPr>
        <w:t>(</w:t>
      </w:r>
      <w:r w:rsidRPr="004470AE">
        <w:rPr>
          <w:rStyle w:val="NormalTok"/>
          <w:sz w:val="13"/>
          <w:szCs w:val="15"/>
        </w:rPr>
        <w:t>g</w:t>
      </w:r>
      <w:r w:rsidRPr="004470AE">
        <w:rPr>
          <w:rStyle w:val="OperatorTok"/>
          <w:sz w:val="13"/>
          <w:szCs w:val="15"/>
        </w:rPr>
        <w:t>.</w:t>
      </w:r>
      <w:r w:rsidRPr="004470AE">
        <w:rPr>
          <w:rStyle w:val="NormalTok"/>
          <w:sz w:val="13"/>
          <w:szCs w:val="15"/>
        </w:rPr>
        <w:t>first</w:t>
      </w:r>
      <w:r w:rsidRPr="004470AE">
        <w:rPr>
          <w:rStyle w:val="OperatorTok"/>
          <w:sz w:val="13"/>
          <w:szCs w:val="15"/>
        </w:rPr>
        <w:t>,</w:t>
      </w:r>
      <w:r w:rsidRPr="004470AE">
        <w:rPr>
          <w:rStyle w:val="NormalTok"/>
          <w:sz w:val="13"/>
          <w:szCs w:val="15"/>
        </w:rPr>
        <w:t>want</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se</w:t>
      </w:r>
      <w:r w:rsidRPr="004470AE">
        <w:rPr>
          <w:rStyle w:val="OperatorTok"/>
          <w:sz w:val="13"/>
          <w:szCs w:val="15"/>
        </w:rPr>
        <w:t>=</w:t>
      </w:r>
      <w:r w:rsidRPr="004470AE">
        <w:rPr>
          <w:rStyle w:val="NormalTok"/>
          <w:sz w:val="13"/>
          <w:szCs w:val="15"/>
        </w:rPr>
        <w:t>merge</w:t>
      </w:r>
      <w:r w:rsidRPr="004470AE">
        <w:rPr>
          <w:rStyle w:val="OperatorTok"/>
          <w:sz w:val="13"/>
          <w:szCs w:val="15"/>
        </w:rPr>
        <w:t>(</w:t>
      </w:r>
      <w:r w:rsidRPr="004470AE">
        <w:rPr>
          <w:rStyle w:val="NormalTok"/>
          <w:sz w:val="13"/>
          <w:szCs w:val="15"/>
        </w:rPr>
        <w:t>fi</w:t>
      </w:r>
      <w:r w:rsidRPr="004470AE">
        <w:rPr>
          <w:rStyle w:val="OperatorTok"/>
          <w:sz w:val="13"/>
          <w:szCs w:val="15"/>
        </w:rPr>
        <w:t>,</w:t>
      </w:r>
      <w:r w:rsidRPr="004470AE">
        <w:rPr>
          <w:rStyle w:val="NormalTok"/>
          <w:sz w:val="13"/>
          <w:szCs w:val="15"/>
        </w:rPr>
        <w:t>h</w:t>
      </w:r>
      <w:r w:rsidRPr="004470AE">
        <w:rPr>
          <w:rStyle w:val="OperatorTok"/>
          <w:sz w:val="13"/>
          <w:szCs w:val="15"/>
        </w:rPr>
        <w:t>.</w:t>
      </w:r>
      <w:r w:rsidRPr="004470AE">
        <w:rPr>
          <w:rStyle w:val="NormalTok"/>
          <w:sz w:val="13"/>
          <w:szCs w:val="15"/>
        </w:rPr>
        <w:t>second</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roo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se</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insert</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k</w:t>
      </w:r>
      <w:r w:rsidRPr="004470AE">
        <w:rPr>
          <w:rStyle w:val="OperatorTok"/>
          <w:sz w:val="13"/>
          <w:szCs w:val="15"/>
        </w:rPr>
        <w:t>=</w:t>
      </w:r>
      <w:r w:rsidRPr="004470AE">
        <w:rPr>
          <w:rStyle w:val="NormalTok"/>
          <w:sz w:val="13"/>
          <w:szCs w:val="15"/>
        </w:rPr>
        <w:t>newnode</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roo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merge</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OperatorTok"/>
          <w:sz w:val="13"/>
          <w:szCs w:val="15"/>
        </w:rPr>
        <w:t>}</w:t>
      </w:r>
      <w:r w:rsidRPr="004470AE">
        <w:rPr>
          <w:rStyle w:val="NormalTok"/>
          <w:sz w:val="13"/>
          <w:szCs w:val="15"/>
        </w:rPr>
        <w:t xml:space="preserve"> Treap</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PreprocessorTok"/>
          <w:sz w:val="13"/>
          <w:szCs w:val="15"/>
        </w:rPr>
        <w:t xml:space="preserve">#ifndef ONLINE_JUDGE </w:t>
      </w:r>
      <w:r w:rsidRPr="004470AE">
        <w:rPr>
          <w:sz w:val="15"/>
          <w:szCs w:val="15"/>
        </w:rPr>
        <w:br/>
      </w:r>
      <w:r w:rsidRPr="004470AE">
        <w:rPr>
          <w:rStyle w:val="NormalTok"/>
          <w:sz w:val="13"/>
          <w:szCs w:val="15"/>
        </w:rPr>
        <w:t xml:space="preserve">    freopen</w:t>
      </w:r>
      <w:r w:rsidRPr="004470AE">
        <w:rPr>
          <w:rStyle w:val="OperatorTok"/>
          <w:sz w:val="13"/>
          <w:szCs w:val="15"/>
        </w:rPr>
        <w:t>(</w:t>
      </w:r>
      <w:r w:rsidRPr="004470AE">
        <w:rPr>
          <w:rStyle w:val="StringTok"/>
          <w:sz w:val="13"/>
          <w:szCs w:val="15"/>
        </w:rPr>
        <w:t>"test.in"</w:t>
      </w:r>
      <w:r w:rsidRPr="004470AE">
        <w:rPr>
          <w:rStyle w:val="OperatorTok"/>
          <w:sz w:val="13"/>
          <w:szCs w:val="15"/>
        </w:rPr>
        <w:t>,</w:t>
      </w:r>
      <w:r w:rsidRPr="004470AE">
        <w:rPr>
          <w:rStyle w:val="StringTok"/>
          <w:sz w:val="13"/>
          <w:szCs w:val="15"/>
        </w:rPr>
        <w:t>"r"</w:t>
      </w:r>
      <w:r w:rsidRPr="004470AE">
        <w:rPr>
          <w:rStyle w:val="OperatorTok"/>
          <w:sz w:val="13"/>
          <w:szCs w:val="15"/>
        </w:rPr>
        <w:t>,</w:t>
      </w:r>
      <w:r w:rsidRPr="004470AE">
        <w:rPr>
          <w:rStyle w:val="NormalTok"/>
          <w:sz w:val="13"/>
          <w:szCs w:val="15"/>
        </w:rPr>
        <w:t>stdin</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freopen</w:t>
      </w:r>
      <w:r w:rsidRPr="004470AE">
        <w:rPr>
          <w:rStyle w:val="OperatorTok"/>
          <w:sz w:val="13"/>
          <w:szCs w:val="15"/>
        </w:rPr>
        <w:t>(</w:t>
      </w:r>
      <w:r w:rsidRPr="004470AE">
        <w:rPr>
          <w:rStyle w:val="StringTok"/>
          <w:sz w:val="13"/>
          <w:szCs w:val="15"/>
        </w:rPr>
        <w:t>"my.out"</w:t>
      </w:r>
      <w:r w:rsidRPr="004470AE">
        <w:rPr>
          <w:rStyle w:val="OperatorTok"/>
          <w:sz w:val="13"/>
          <w:szCs w:val="15"/>
        </w:rPr>
        <w:t>,</w:t>
      </w:r>
      <w:r w:rsidRPr="004470AE">
        <w:rPr>
          <w:rStyle w:val="StringTok"/>
          <w:sz w:val="13"/>
          <w:szCs w:val="15"/>
        </w:rPr>
        <w:t>"w"</w:t>
      </w:r>
      <w:r w:rsidRPr="004470AE">
        <w:rPr>
          <w:rStyle w:val="OperatorTok"/>
          <w:sz w:val="13"/>
          <w:szCs w:val="15"/>
        </w:rPr>
        <w:t>,</w:t>
      </w:r>
      <w:r w:rsidRPr="004470AE">
        <w:rPr>
          <w:rStyle w:val="NormalTok"/>
          <w:sz w:val="13"/>
          <w:szCs w:val="15"/>
        </w:rPr>
        <w:t>stdout</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PreprocessorTok"/>
          <w:sz w:val="13"/>
          <w:szCs w:val="15"/>
        </w:rPr>
        <w:t>#</w:t>
      </w:r>
      <w:r w:rsidRPr="004470AE">
        <w:rPr>
          <w:rStyle w:val="ErrorTok"/>
          <w:sz w:val="13"/>
          <w:szCs w:val="15"/>
        </w:rPr>
        <w:t xml:space="preserve">endif </w:t>
      </w:r>
      <w:r w:rsidRPr="004470AE">
        <w:rPr>
          <w:sz w:val="15"/>
          <w:szCs w:val="15"/>
        </w:rPr>
        <w:br/>
      </w:r>
      <w:r w:rsidRPr="004470AE">
        <w:rPr>
          <w:rStyle w:val="NormalTok"/>
          <w:sz w:val="13"/>
          <w:szCs w:val="15"/>
        </w:rPr>
        <w:t xml:space="preserve">    srand</w:t>
      </w:r>
      <w:r w:rsidRPr="004470AE">
        <w:rPr>
          <w:rStyle w:val="OperatorTok"/>
          <w:sz w:val="13"/>
          <w:szCs w:val="15"/>
        </w:rPr>
        <w:t>(</w:t>
      </w:r>
      <w:r w:rsidRPr="004470AE">
        <w:rPr>
          <w:rStyle w:val="NormalTok"/>
          <w:sz w:val="13"/>
          <w:szCs w:val="15"/>
        </w:rPr>
        <w:t>time</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read</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read</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n</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read</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reap</w:t>
      </w:r>
      <w:r w:rsidRPr="004470AE">
        <w:rPr>
          <w:rStyle w:val="OperatorTok"/>
          <w:sz w:val="13"/>
          <w:szCs w:val="15"/>
        </w:rPr>
        <w:t>.</w:t>
      </w:r>
      <w:r w:rsidRPr="004470AE">
        <w:rPr>
          <w:rStyle w:val="NormalTok"/>
          <w:sz w:val="13"/>
          <w:szCs w:val="15"/>
        </w:rPr>
        <w:t>inser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op</w:t>
      </w:r>
      <w:r w:rsidRPr="004470AE">
        <w:rPr>
          <w:rStyle w:val="OperatorTok"/>
          <w:sz w:val="13"/>
          <w:szCs w:val="15"/>
        </w:rPr>
        <w:t>=</w:t>
      </w:r>
      <w:r w:rsidRPr="004470AE">
        <w:rPr>
          <w:rStyle w:val="NormalTok"/>
          <w:sz w:val="13"/>
          <w:szCs w:val="15"/>
        </w:rPr>
        <w:t>read</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op</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reap</w:t>
      </w:r>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read</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read</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reap</w:t>
      </w:r>
      <w:r w:rsidRPr="004470AE">
        <w:rPr>
          <w:rStyle w:val="OperatorTok"/>
          <w:sz w:val="13"/>
          <w:szCs w:val="15"/>
        </w:rPr>
        <w:t>.</w:t>
      </w:r>
      <w:r w:rsidRPr="004470AE">
        <w:rPr>
          <w:rStyle w:val="NormalTok"/>
          <w:sz w:val="13"/>
          <w:szCs w:val="15"/>
        </w:rPr>
        <w:t>rever</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op</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read</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read</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ans</w:t>
      </w:r>
      <w:r w:rsidRPr="004470AE">
        <w:rPr>
          <w:rStyle w:val="OperatorTok"/>
          <w:sz w:val="13"/>
          <w:szCs w:val="15"/>
        </w:rPr>
        <w:t>=</w:t>
      </w:r>
      <w:r w:rsidRPr="004470AE">
        <w:rPr>
          <w:rStyle w:val="NormalTok"/>
          <w:sz w:val="13"/>
          <w:szCs w:val="15"/>
        </w:rPr>
        <w:t>Treap</w:t>
      </w:r>
      <w:r w:rsidRPr="004470AE">
        <w:rPr>
          <w:rStyle w:val="OperatorTok"/>
          <w:sz w:val="13"/>
          <w:szCs w:val="15"/>
        </w:rPr>
        <w:t>.</w:t>
      </w:r>
      <w:r w:rsidRPr="004470AE">
        <w:rPr>
          <w:rStyle w:val="NormalTok"/>
          <w:sz w:val="13"/>
          <w:szCs w:val="15"/>
        </w:rPr>
        <w:t>query</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rintf</w:t>
      </w:r>
      <w:r w:rsidRPr="004470AE">
        <w:rPr>
          <w:rStyle w:val="OperatorTok"/>
          <w:sz w:val="13"/>
          <w:szCs w:val="15"/>
        </w:rPr>
        <w:t>(</w:t>
      </w:r>
      <w:r w:rsidRPr="004470AE">
        <w:rPr>
          <w:rStyle w:val="StringTok"/>
          <w:sz w:val="13"/>
          <w:szCs w:val="15"/>
        </w:rPr>
        <w:t>"</w:t>
      </w:r>
      <w:r w:rsidRPr="004470AE">
        <w:rPr>
          <w:rStyle w:val="SpecialCharTok"/>
          <w:sz w:val="13"/>
          <w:szCs w:val="15"/>
        </w:rPr>
        <w:t>%d\n</w:t>
      </w:r>
      <w:r w:rsidRPr="004470AE">
        <w:rPr>
          <w:rStyle w:val="StringTok"/>
          <w:sz w:val="13"/>
          <w:szCs w:val="15"/>
        </w:rPr>
        <w:t>"</w:t>
      </w:r>
      <w:r w:rsidRPr="004470AE">
        <w:rPr>
          <w:rStyle w:val="OperatorTok"/>
          <w:sz w:val="13"/>
          <w:szCs w:val="15"/>
        </w:rPr>
        <w:t>,</w:t>
      </w:r>
      <w:r w:rsidRPr="004470AE">
        <w:rPr>
          <w:rStyle w:val="NormalTok"/>
          <w:sz w:val="13"/>
          <w:szCs w:val="15"/>
        </w:rPr>
        <w:t>ans</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op</w:t>
      </w:r>
      <w:r w:rsidRPr="004470AE">
        <w:rPr>
          <w:rStyle w:val="OperatorTok"/>
          <w:sz w:val="13"/>
          <w:szCs w:val="15"/>
        </w:rPr>
        <w:t>==</w:t>
      </w:r>
      <w:r w:rsidRPr="004470AE">
        <w:rPr>
          <w:rStyle w:val="DecValTok"/>
          <w:sz w:val="13"/>
          <w:szCs w:val="15"/>
        </w:rPr>
        <w:t>3</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reap</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rStyle w:val="NormalTok"/>
          <w:sz w:val="13"/>
          <w:szCs w:val="15"/>
        </w:rPr>
        <w:t>read</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OperatorTok"/>
          <w:sz w:val="13"/>
          <w:szCs w:val="15"/>
        </w:rPr>
        <w:t>}</w:t>
      </w:r>
    </w:p>
    <w:p w14:paraId="6DBFB49D" w14:textId="77777777" w:rsidR="003C132F" w:rsidRPr="00170801" w:rsidRDefault="004470AE">
      <w:pPr>
        <w:pStyle w:val="3"/>
        <w:rPr>
          <w:sz w:val="21"/>
          <w:szCs w:val="21"/>
          <w:lang w:eastAsia="zh-CN"/>
        </w:rPr>
      </w:pPr>
      <w:bookmarkStart w:id="149" w:name="常见博弈"/>
      <w:bookmarkStart w:id="150" w:name="_Toc73724894"/>
      <w:bookmarkEnd w:id="143"/>
      <w:bookmarkEnd w:id="147"/>
      <w:r w:rsidRPr="00170801">
        <w:rPr>
          <w:sz w:val="21"/>
          <w:szCs w:val="21"/>
          <w:lang w:eastAsia="zh-CN"/>
        </w:rPr>
        <w:t>常见博弈</w:t>
      </w:r>
      <w:bookmarkEnd w:id="150"/>
    </w:p>
    <w:p w14:paraId="6E80DE0C" w14:textId="77777777" w:rsidR="003C132F" w:rsidRPr="00170801" w:rsidRDefault="004470AE">
      <w:pPr>
        <w:pStyle w:val="4"/>
        <w:rPr>
          <w:sz w:val="18"/>
          <w:szCs w:val="18"/>
          <w:lang w:eastAsia="zh-CN"/>
        </w:rPr>
      </w:pPr>
      <w:bookmarkStart w:id="151" w:name="巴什博弈"/>
      <w:bookmarkStart w:id="152" w:name="_Toc73724895"/>
      <w:r w:rsidRPr="00170801">
        <w:rPr>
          <w:sz w:val="18"/>
          <w:szCs w:val="18"/>
          <w:lang w:eastAsia="zh-CN"/>
        </w:rPr>
        <w:t>巴什博弈</w:t>
      </w:r>
      <w:bookmarkEnd w:id="152"/>
    </w:p>
    <w:p w14:paraId="60D36BAB" w14:textId="77777777" w:rsidR="003C132F" w:rsidRPr="004470AE" w:rsidRDefault="004470AE">
      <w:pPr>
        <w:pStyle w:val="FirstParagraph"/>
        <w:rPr>
          <w:sz w:val="15"/>
          <w:szCs w:val="15"/>
          <w:lang w:eastAsia="zh-CN"/>
        </w:rPr>
      </w:pPr>
      <w:r w:rsidRPr="004470AE">
        <w:rPr>
          <w:sz w:val="15"/>
          <w:szCs w:val="15"/>
          <w:lang w:eastAsia="zh-CN"/>
        </w:rPr>
        <w:t>只有一堆</w:t>
      </w:r>
      <w:r w:rsidRPr="004470AE">
        <w:rPr>
          <w:sz w:val="15"/>
          <w:szCs w:val="15"/>
          <w:lang w:eastAsia="zh-CN"/>
        </w:rPr>
        <w:t>n</w:t>
      </w:r>
      <w:r w:rsidRPr="004470AE">
        <w:rPr>
          <w:sz w:val="15"/>
          <w:szCs w:val="15"/>
          <w:lang w:eastAsia="zh-CN"/>
        </w:rPr>
        <w:t>个物品，两个人轮流从这堆物品中取物，规定每次至少取一个，最多取</w:t>
      </w:r>
      <w:r w:rsidRPr="004470AE">
        <w:rPr>
          <w:sz w:val="15"/>
          <w:szCs w:val="15"/>
          <w:lang w:eastAsia="zh-CN"/>
        </w:rPr>
        <w:t>m</w:t>
      </w:r>
      <w:r w:rsidRPr="004470AE">
        <w:rPr>
          <w:sz w:val="15"/>
          <w:szCs w:val="15"/>
          <w:lang w:eastAsia="zh-CN"/>
        </w:rPr>
        <w:t>个。最后取光者得胜。</w:t>
      </w:r>
    </w:p>
    <w:p w14:paraId="29D65BF5" w14:textId="77777777" w:rsidR="003C132F" w:rsidRPr="004470AE" w:rsidRDefault="004470AE">
      <w:pPr>
        <w:pStyle w:val="a0"/>
        <w:rPr>
          <w:sz w:val="15"/>
          <w:szCs w:val="15"/>
          <w:lang w:eastAsia="zh-CN"/>
        </w:rPr>
      </w:pPr>
      <w:r w:rsidRPr="004470AE">
        <w:rPr>
          <w:sz w:val="15"/>
          <w:szCs w:val="15"/>
          <w:lang w:eastAsia="zh-CN"/>
        </w:rPr>
        <w:t>n%</w:t>
      </w:r>
      <w:r w:rsidRPr="004470AE">
        <w:rPr>
          <w:sz w:val="15"/>
          <w:szCs w:val="15"/>
          <w:lang w:eastAsia="zh-CN"/>
        </w:rPr>
        <w:t>（</w:t>
      </w:r>
      <w:r w:rsidRPr="004470AE">
        <w:rPr>
          <w:sz w:val="15"/>
          <w:szCs w:val="15"/>
          <w:lang w:eastAsia="zh-CN"/>
        </w:rPr>
        <w:t>m+1</w:t>
      </w:r>
      <w:r w:rsidRPr="004470AE">
        <w:rPr>
          <w:sz w:val="15"/>
          <w:szCs w:val="15"/>
          <w:lang w:eastAsia="zh-CN"/>
        </w:rPr>
        <w:t>）</w:t>
      </w:r>
      <w:r w:rsidRPr="004470AE">
        <w:rPr>
          <w:sz w:val="15"/>
          <w:szCs w:val="15"/>
          <w:lang w:eastAsia="zh-CN"/>
        </w:rPr>
        <w:t>==0</w:t>
      </w:r>
      <w:r w:rsidRPr="004470AE">
        <w:rPr>
          <w:sz w:val="15"/>
          <w:szCs w:val="15"/>
          <w:lang w:eastAsia="zh-CN"/>
        </w:rPr>
        <w:t>必败，否则必胜</w:t>
      </w:r>
    </w:p>
    <w:p w14:paraId="1F92A1DE" w14:textId="77777777" w:rsidR="003C132F" w:rsidRPr="00170801" w:rsidRDefault="004470AE">
      <w:pPr>
        <w:pStyle w:val="4"/>
        <w:rPr>
          <w:sz w:val="18"/>
          <w:szCs w:val="18"/>
          <w:lang w:eastAsia="zh-CN"/>
        </w:rPr>
      </w:pPr>
      <w:bookmarkStart w:id="153" w:name="威佐夫博弈"/>
      <w:bookmarkStart w:id="154" w:name="_Toc73724896"/>
      <w:bookmarkEnd w:id="151"/>
      <w:r w:rsidRPr="00170801">
        <w:rPr>
          <w:sz w:val="18"/>
          <w:szCs w:val="18"/>
          <w:lang w:eastAsia="zh-CN"/>
        </w:rPr>
        <w:t>威佐夫博弈</w:t>
      </w:r>
      <w:bookmarkEnd w:id="154"/>
    </w:p>
    <w:p w14:paraId="57588FA6" w14:textId="34E75571" w:rsidR="003C132F" w:rsidRPr="004470AE" w:rsidRDefault="004470AE">
      <w:pPr>
        <w:pStyle w:val="FirstParagraph"/>
        <w:rPr>
          <w:sz w:val="15"/>
          <w:szCs w:val="15"/>
          <w:lang w:eastAsia="zh-CN"/>
        </w:rPr>
      </w:pPr>
      <w:r w:rsidRPr="004470AE">
        <w:rPr>
          <w:sz w:val="15"/>
          <w:szCs w:val="15"/>
          <w:lang w:eastAsia="zh-CN"/>
        </w:rPr>
        <w:t>有两堆各若干个物品，两个人轮流从任意一堆中取出至少一个或者同时从两堆中取出同样多的物品，规定每次至少取一个，至多不限，最后取光者胜利。设两堆分别为</w:t>
      </w:r>
      <w:r w:rsidRPr="004470AE">
        <w:rPr>
          <w:sz w:val="15"/>
          <w:szCs w:val="15"/>
          <w:lang w:eastAsia="zh-CN"/>
        </w:rPr>
        <w:t>n</w:t>
      </w:r>
      <w:r w:rsidRPr="004470AE">
        <w:rPr>
          <w:sz w:val="15"/>
          <w:szCs w:val="15"/>
          <w:lang w:eastAsia="zh-CN"/>
        </w:rPr>
        <w:t>和</w:t>
      </w:r>
      <w:r w:rsidRPr="004470AE">
        <w:rPr>
          <w:sz w:val="15"/>
          <w:szCs w:val="15"/>
          <w:lang w:eastAsia="zh-CN"/>
        </w:rPr>
        <w:t>m</w:t>
      </w:r>
    </w:p>
    <w:p w14:paraId="7B8BB083" w14:textId="77777777" w:rsidR="003C132F" w:rsidRPr="004470AE" w:rsidRDefault="004470AE">
      <w:pPr>
        <w:pStyle w:val="a0"/>
        <w:rPr>
          <w:sz w:val="15"/>
          <w:szCs w:val="15"/>
          <w:lang w:eastAsia="zh-CN"/>
        </w:rPr>
      </w:pPr>
      <w:r w:rsidRPr="004470AE">
        <w:rPr>
          <w:sz w:val="15"/>
          <w:szCs w:val="15"/>
          <w:lang w:eastAsia="zh-CN"/>
        </w:rPr>
        <w:t>较小堆</w:t>
      </w:r>
      <w:r w:rsidRPr="004470AE">
        <w:rPr>
          <w:sz w:val="15"/>
          <w:szCs w:val="15"/>
          <w:lang w:eastAsia="zh-CN"/>
        </w:rPr>
        <w:t>*</w:t>
      </w:r>
      <w:r w:rsidRPr="004470AE">
        <w:rPr>
          <w:sz w:val="15"/>
          <w:szCs w:val="15"/>
          <w:lang w:eastAsia="zh-CN"/>
        </w:rPr>
        <w:t>两堆之差为（黄金分割比</w:t>
      </w:r>
      <w:r w:rsidRPr="004470AE">
        <w:rPr>
          <w:sz w:val="15"/>
          <w:szCs w:val="15"/>
          <w:lang w:eastAsia="zh-CN"/>
        </w:rPr>
        <w:t>+1</w:t>
      </w:r>
      <w:r w:rsidRPr="004470AE">
        <w:rPr>
          <w:sz w:val="15"/>
          <w:szCs w:val="15"/>
          <w:lang w:eastAsia="zh-CN"/>
        </w:rPr>
        <w:t>）时必败，否则比胜</w:t>
      </w:r>
    </w:p>
    <w:p w14:paraId="38FF904B" w14:textId="77777777" w:rsidR="003C132F" w:rsidRPr="004470AE" w:rsidRDefault="004470AE">
      <w:pPr>
        <w:pStyle w:val="SourceCode"/>
        <w:rPr>
          <w:sz w:val="15"/>
          <w:szCs w:val="15"/>
        </w:rPr>
      </w:pPr>
      <w:r w:rsidRPr="004470AE">
        <w:rPr>
          <w:rStyle w:val="DataTypeTok"/>
          <w:sz w:val="13"/>
          <w:szCs w:val="15"/>
        </w:rPr>
        <w:lastRenderedPageBreak/>
        <w:t>int</w:t>
      </w:r>
      <w:r w:rsidRPr="004470AE">
        <w:rPr>
          <w:rStyle w:val="NormalTok"/>
          <w:sz w:val="13"/>
          <w:szCs w:val="15"/>
        </w:rPr>
        <w:t xml:space="preserve"> a</w:t>
      </w:r>
      <w:r w:rsidRPr="004470AE">
        <w:rPr>
          <w:rStyle w:val="OperatorTok"/>
          <w:sz w:val="13"/>
          <w:szCs w:val="15"/>
        </w:rPr>
        <w:t>=</w:t>
      </w:r>
      <w:r w:rsidRPr="004470AE">
        <w:rPr>
          <w:rStyle w:val="NormalTok"/>
          <w:sz w:val="13"/>
          <w:szCs w:val="15"/>
        </w:rPr>
        <w:t>min</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b</w:t>
      </w:r>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rStyle w:val="DataTypeTok"/>
          <w:sz w:val="13"/>
          <w:szCs w:val="15"/>
        </w:rPr>
        <w:t>double</w:t>
      </w:r>
      <w:r w:rsidRPr="004470AE">
        <w:rPr>
          <w:rStyle w:val="NormalTok"/>
          <w:sz w:val="13"/>
          <w:szCs w:val="15"/>
        </w:rPr>
        <w:t xml:space="preserve"> r</w:t>
      </w:r>
      <w:r w:rsidRPr="004470AE">
        <w:rPr>
          <w:rStyle w:val="OperatorTok"/>
          <w:sz w:val="13"/>
          <w:szCs w:val="15"/>
        </w:rPr>
        <w:t>=(</w:t>
      </w:r>
      <w:r w:rsidRPr="004470AE">
        <w:rPr>
          <w:rStyle w:val="NormalTok"/>
          <w:sz w:val="13"/>
          <w:szCs w:val="15"/>
        </w:rPr>
        <w:t>sqrt</w:t>
      </w:r>
      <w:r w:rsidRPr="004470AE">
        <w:rPr>
          <w:rStyle w:val="OperatorTok"/>
          <w:sz w:val="13"/>
          <w:szCs w:val="15"/>
        </w:rPr>
        <w:t>(</w:t>
      </w:r>
      <w:r w:rsidRPr="004470AE">
        <w:rPr>
          <w:rStyle w:val="FloatTok"/>
          <w:sz w:val="13"/>
          <w:szCs w:val="15"/>
        </w:rPr>
        <w:t>5.0</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sz w:val="15"/>
          <w:szCs w:val="15"/>
        </w:rPr>
        <w:br/>
      </w:r>
      <w:r w:rsidRPr="004470AE">
        <w:rPr>
          <w:rStyle w:val="DataTypeTok"/>
          <w:sz w:val="13"/>
          <w:szCs w:val="15"/>
        </w:rPr>
        <w:t>double</w:t>
      </w:r>
      <w:r w:rsidRPr="004470AE">
        <w:rPr>
          <w:rStyle w:val="NormalTok"/>
          <w:sz w:val="13"/>
          <w:szCs w:val="15"/>
        </w:rPr>
        <w:t xml:space="preserve"> c</w:t>
      </w:r>
      <w:r w:rsidRPr="004470AE">
        <w:rPr>
          <w:rStyle w:val="OperatorTok"/>
          <w:sz w:val="13"/>
          <w:szCs w:val="15"/>
        </w:rPr>
        <w:t>=(</w:t>
      </w:r>
      <w:r w:rsidRPr="004470AE">
        <w:rPr>
          <w:rStyle w:val="DataTypeTok"/>
          <w:sz w:val="13"/>
          <w:szCs w:val="15"/>
        </w:rPr>
        <w:t>double</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temp</w:t>
      </w:r>
      <w:r w:rsidRPr="004470AE">
        <w:rPr>
          <w:rStyle w:val="OperatorTok"/>
          <w:sz w:val="13"/>
          <w:szCs w:val="15"/>
        </w:rPr>
        <w:t>=(</w:t>
      </w:r>
      <w:r w:rsidRPr="004470AE">
        <w:rPr>
          <w:rStyle w:val="DataTypeTok"/>
          <w:sz w:val="13"/>
          <w:szCs w:val="15"/>
        </w:rPr>
        <w:t>int</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sz w:val="15"/>
          <w:szCs w:val="15"/>
        </w:rPr>
        <w:br/>
      </w:r>
      <w:r w:rsidRPr="004470AE">
        <w:rPr>
          <w:rStyle w:val="ControlFlowTok"/>
          <w:sz w:val="13"/>
          <w:szCs w:val="15"/>
        </w:rPr>
        <w:t>if</w:t>
      </w:r>
      <w:r w:rsidRPr="004470AE">
        <w:rPr>
          <w:rStyle w:val="OperatorTok"/>
          <w:sz w:val="13"/>
          <w:szCs w:val="15"/>
        </w:rPr>
        <w:t>(</w:t>
      </w:r>
      <w:r w:rsidRPr="004470AE">
        <w:rPr>
          <w:rStyle w:val="NormalTok"/>
          <w:sz w:val="13"/>
          <w:szCs w:val="15"/>
        </w:rPr>
        <w:t>temp</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NormalTok"/>
          <w:sz w:val="13"/>
          <w:szCs w:val="15"/>
        </w:rPr>
        <w:t>败</w:t>
      </w:r>
      <w:r w:rsidRPr="004470AE">
        <w:rPr>
          <w:sz w:val="15"/>
          <w:szCs w:val="15"/>
        </w:rPr>
        <w:br/>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NormalTok"/>
          <w:sz w:val="13"/>
          <w:szCs w:val="15"/>
        </w:rPr>
        <w:t>胜</w:t>
      </w:r>
    </w:p>
    <w:p w14:paraId="3F4F6D14" w14:textId="77777777" w:rsidR="003C132F" w:rsidRPr="00170801" w:rsidRDefault="004470AE">
      <w:pPr>
        <w:pStyle w:val="4"/>
        <w:rPr>
          <w:sz w:val="18"/>
          <w:szCs w:val="18"/>
          <w:lang w:eastAsia="zh-CN"/>
        </w:rPr>
      </w:pPr>
      <w:bookmarkStart w:id="155" w:name="nim博弈"/>
      <w:bookmarkStart w:id="156" w:name="_Toc73724897"/>
      <w:bookmarkEnd w:id="153"/>
      <w:r w:rsidRPr="00170801">
        <w:rPr>
          <w:sz w:val="18"/>
          <w:szCs w:val="18"/>
          <w:lang w:eastAsia="zh-CN"/>
        </w:rPr>
        <w:t>nim</w:t>
      </w:r>
      <w:r w:rsidRPr="00170801">
        <w:rPr>
          <w:sz w:val="18"/>
          <w:szCs w:val="18"/>
          <w:lang w:eastAsia="zh-CN"/>
        </w:rPr>
        <w:t>博弈</w:t>
      </w:r>
      <w:bookmarkEnd w:id="156"/>
    </w:p>
    <w:p w14:paraId="65187E51" w14:textId="77777777" w:rsidR="003C132F" w:rsidRPr="004470AE" w:rsidRDefault="004470AE">
      <w:pPr>
        <w:pStyle w:val="FirstParagraph"/>
        <w:rPr>
          <w:sz w:val="15"/>
          <w:szCs w:val="15"/>
          <w:lang w:eastAsia="zh-CN"/>
        </w:rPr>
      </w:pPr>
      <w:r w:rsidRPr="004470AE">
        <w:rPr>
          <w:sz w:val="15"/>
          <w:szCs w:val="15"/>
          <w:lang w:eastAsia="zh-CN"/>
        </w:rPr>
        <w:t>有若干堆各若干个物品，两个人轮流从某一堆取任意多的物品，规定每次至少取一个，多者不限，最后取光者得胜。</w:t>
      </w:r>
    </w:p>
    <w:p w14:paraId="77B2D266" w14:textId="77777777" w:rsidR="003C132F" w:rsidRPr="004470AE" w:rsidRDefault="004470AE">
      <w:pPr>
        <w:pStyle w:val="a0"/>
        <w:rPr>
          <w:sz w:val="15"/>
          <w:szCs w:val="15"/>
          <w:lang w:eastAsia="zh-CN"/>
        </w:rPr>
      </w:pPr>
      <w:r w:rsidRPr="004470AE">
        <w:rPr>
          <w:sz w:val="15"/>
          <w:szCs w:val="15"/>
          <w:lang w:eastAsia="zh-CN"/>
        </w:rPr>
        <w:t>各堆物品异或为</w:t>
      </w:r>
      <w:r w:rsidRPr="004470AE">
        <w:rPr>
          <w:sz w:val="15"/>
          <w:szCs w:val="15"/>
          <w:lang w:eastAsia="zh-CN"/>
        </w:rPr>
        <w:t>0</w:t>
      </w:r>
      <w:r w:rsidRPr="004470AE">
        <w:rPr>
          <w:sz w:val="15"/>
          <w:szCs w:val="15"/>
          <w:lang w:eastAsia="zh-CN"/>
        </w:rPr>
        <w:t>时必败，否则必胜</w:t>
      </w:r>
    </w:p>
    <w:p w14:paraId="223E7F41" w14:textId="77777777" w:rsidR="003C132F" w:rsidRPr="00170801" w:rsidRDefault="004470AE">
      <w:pPr>
        <w:pStyle w:val="4"/>
        <w:rPr>
          <w:sz w:val="18"/>
          <w:szCs w:val="18"/>
          <w:lang w:eastAsia="zh-CN"/>
        </w:rPr>
      </w:pPr>
      <w:bookmarkStart w:id="157" w:name="anti-nim博弈"/>
      <w:bookmarkStart w:id="158" w:name="_Toc73724898"/>
      <w:bookmarkEnd w:id="155"/>
      <w:r w:rsidRPr="00170801">
        <w:rPr>
          <w:sz w:val="18"/>
          <w:szCs w:val="18"/>
          <w:lang w:eastAsia="zh-CN"/>
        </w:rPr>
        <w:t>anti-nim</w:t>
      </w:r>
      <w:r w:rsidRPr="00170801">
        <w:rPr>
          <w:sz w:val="18"/>
          <w:szCs w:val="18"/>
          <w:lang w:eastAsia="zh-CN"/>
        </w:rPr>
        <w:t>博弈</w:t>
      </w:r>
      <w:bookmarkEnd w:id="158"/>
    </w:p>
    <w:p w14:paraId="52A49F2D" w14:textId="77777777" w:rsidR="003C132F" w:rsidRPr="004470AE" w:rsidRDefault="004470AE">
      <w:pPr>
        <w:pStyle w:val="FirstParagraph"/>
        <w:rPr>
          <w:sz w:val="15"/>
          <w:szCs w:val="15"/>
          <w:lang w:eastAsia="zh-CN"/>
        </w:rPr>
      </w:pPr>
      <w:r w:rsidRPr="004470AE">
        <w:rPr>
          <w:sz w:val="15"/>
          <w:szCs w:val="15"/>
          <w:lang w:eastAsia="zh-CN"/>
        </w:rPr>
        <w:t>有若干堆各若干个物品，两个人轮流从某一堆取任意多的物品，规定每次至少取一个，多者不限，最后取光者得败。</w:t>
      </w:r>
    </w:p>
    <w:p w14:paraId="107B74E4" w14:textId="77777777" w:rsidR="003C132F" w:rsidRPr="004470AE" w:rsidRDefault="004470AE">
      <w:pPr>
        <w:pStyle w:val="a0"/>
        <w:rPr>
          <w:sz w:val="15"/>
          <w:szCs w:val="15"/>
          <w:lang w:eastAsia="zh-CN"/>
        </w:rPr>
      </w:pPr>
      <w:r w:rsidRPr="004470AE">
        <w:rPr>
          <w:sz w:val="15"/>
          <w:szCs w:val="15"/>
          <w:lang w:eastAsia="zh-CN"/>
        </w:rPr>
        <w:t>先手胜当且仅当</w:t>
      </w:r>
      <w:r w:rsidRPr="004470AE">
        <w:rPr>
          <w:sz w:val="15"/>
          <w:szCs w:val="15"/>
          <w:lang w:eastAsia="zh-CN"/>
        </w:rPr>
        <w:t xml:space="preserve"> ①</w:t>
      </w:r>
      <w:r w:rsidRPr="004470AE">
        <w:rPr>
          <w:sz w:val="15"/>
          <w:szCs w:val="15"/>
          <w:lang w:eastAsia="zh-CN"/>
        </w:rPr>
        <w:t>所有堆石子数都为</w:t>
      </w:r>
      <w:r w:rsidRPr="004470AE">
        <w:rPr>
          <w:sz w:val="15"/>
          <w:szCs w:val="15"/>
          <w:lang w:eastAsia="zh-CN"/>
        </w:rPr>
        <w:t>1</w:t>
      </w:r>
      <w:r w:rsidRPr="004470AE">
        <w:rPr>
          <w:sz w:val="15"/>
          <w:szCs w:val="15"/>
          <w:lang w:eastAsia="zh-CN"/>
        </w:rPr>
        <w:t>且游戏的</w:t>
      </w:r>
      <w:r w:rsidRPr="004470AE">
        <w:rPr>
          <w:sz w:val="15"/>
          <w:szCs w:val="15"/>
          <w:lang w:eastAsia="zh-CN"/>
        </w:rPr>
        <w:t>SG</w:t>
      </w:r>
      <w:r w:rsidRPr="004470AE">
        <w:rPr>
          <w:sz w:val="15"/>
          <w:szCs w:val="15"/>
          <w:lang w:eastAsia="zh-CN"/>
        </w:rPr>
        <w:t>值为</w:t>
      </w:r>
      <w:r w:rsidRPr="004470AE">
        <w:rPr>
          <w:sz w:val="15"/>
          <w:szCs w:val="15"/>
          <w:lang w:eastAsia="zh-CN"/>
        </w:rPr>
        <w:t>0</w:t>
      </w:r>
      <w:r w:rsidRPr="004470AE">
        <w:rPr>
          <w:sz w:val="15"/>
          <w:szCs w:val="15"/>
          <w:lang w:eastAsia="zh-CN"/>
        </w:rPr>
        <w:t>（即有偶数个孤单堆</w:t>
      </w:r>
      <w:r w:rsidRPr="004470AE">
        <w:rPr>
          <w:sz w:val="15"/>
          <w:szCs w:val="15"/>
          <w:lang w:eastAsia="zh-CN"/>
        </w:rPr>
        <w:t>-</w:t>
      </w:r>
      <w:r w:rsidRPr="004470AE">
        <w:rPr>
          <w:sz w:val="15"/>
          <w:szCs w:val="15"/>
          <w:lang w:eastAsia="zh-CN"/>
        </w:rPr>
        <w:t>每堆只有</w:t>
      </w:r>
      <w:r w:rsidRPr="004470AE">
        <w:rPr>
          <w:sz w:val="15"/>
          <w:szCs w:val="15"/>
          <w:lang w:eastAsia="zh-CN"/>
        </w:rPr>
        <w:t>1</w:t>
      </w:r>
      <w:r w:rsidRPr="004470AE">
        <w:rPr>
          <w:sz w:val="15"/>
          <w:szCs w:val="15"/>
          <w:lang w:eastAsia="zh-CN"/>
        </w:rPr>
        <w:t>个石子数）；</w:t>
      </w:r>
      <w:r w:rsidRPr="004470AE">
        <w:rPr>
          <w:sz w:val="15"/>
          <w:szCs w:val="15"/>
          <w:lang w:eastAsia="zh-CN"/>
        </w:rPr>
        <w:t>②</w:t>
      </w:r>
      <w:r w:rsidRPr="004470AE">
        <w:rPr>
          <w:sz w:val="15"/>
          <w:szCs w:val="15"/>
          <w:lang w:eastAsia="zh-CN"/>
        </w:rPr>
        <w:t>存在某堆石子数大于</w:t>
      </w:r>
      <w:r w:rsidRPr="004470AE">
        <w:rPr>
          <w:sz w:val="15"/>
          <w:szCs w:val="15"/>
          <w:lang w:eastAsia="zh-CN"/>
        </w:rPr>
        <w:t>1</w:t>
      </w:r>
      <w:r w:rsidRPr="004470AE">
        <w:rPr>
          <w:sz w:val="15"/>
          <w:szCs w:val="15"/>
          <w:lang w:eastAsia="zh-CN"/>
        </w:rPr>
        <w:t>且游戏的</w:t>
      </w:r>
      <w:r w:rsidRPr="004470AE">
        <w:rPr>
          <w:sz w:val="15"/>
          <w:szCs w:val="15"/>
          <w:lang w:eastAsia="zh-CN"/>
        </w:rPr>
        <w:t>SG</w:t>
      </w:r>
      <w:r w:rsidRPr="004470AE">
        <w:rPr>
          <w:sz w:val="15"/>
          <w:szCs w:val="15"/>
          <w:lang w:eastAsia="zh-CN"/>
        </w:rPr>
        <w:t>值不为</w:t>
      </w:r>
      <w:r w:rsidRPr="004470AE">
        <w:rPr>
          <w:sz w:val="15"/>
          <w:szCs w:val="15"/>
          <w:lang w:eastAsia="zh-CN"/>
        </w:rPr>
        <w:t>0.</w:t>
      </w:r>
    </w:p>
    <w:p w14:paraId="6B4005C0" w14:textId="77777777" w:rsidR="003C132F" w:rsidRPr="00170801" w:rsidRDefault="004470AE">
      <w:pPr>
        <w:pStyle w:val="4"/>
        <w:rPr>
          <w:sz w:val="18"/>
          <w:szCs w:val="18"/>
          <w:lang w:eastAsia="zh-CN"/>
        </w:rPr>
      </w:pPr>
      <w:bookmarkStart w:id="159" w:name="阶梯博弈"/>
      <w:bookmarkStart w:id="160" w:name="_Toc73724899"/>
      <w:bookmarkEnd w:id="157"/>
      <w:r w:rsidRPr="00170801">
        <w:rPr>
          <w:sz w:val="18"/>
          <w:szCs w:val="18"/>
          <w:lang w:eastAsia="zh-CN"/>
        </w:rPr>
        <w:t>阶梯博弈</w:t>
      </w:r>
      <w:bookmarkEnd w:id="160"/>
    </w:p>
    <w:p w14:paraId="12297610" w14:textId="77777777" w:rsidR="003C132F" w:rsidRPr="004470AE" w:rsidRDefault="004470AE">
      <w:pPr>
        <w:pStyle w:val="FirstParagraph"/>
        <w:rPr>
          <w:sz w:val="15"/>
          <w:szCs w:val="15"/>
          <w:lang w:eastAsia="zh-CN"/>
        </w:rPr>
      </w:pPr>
      <w:r w:rsidRPr="004470AE">
        <w:rPr>
          <w:sz w:val="15"/>
          <w:szCs w:val="15"/>
          <w:lang w:eastAsia="zh-CN"/>
        </w:rPr>
        <w:t>地面表示第</w:t>
      </w:r>
      <w:r w:rsidRPr="004470AE">
        <w:rPr>
          <w:sz w:val="15"/>
          <w:szCs w:val="15"/>
          <w:lang w:eastAsia="zh-CN"/>
        </w:rPr>
        <w:t>0</w:t>
      </w:r>
      <w:r w:rsidRPr="004470AE">
        <w:rPr>
          <w:sz w:val="15"/>
          <w:szCs w:val="15"/>
          <w:lang w:eastAsia="zh-CN"/>
        </w:rPr>
        <w:t>号阶梯。每次都可以将一个阶梯上的石子向其左侧移动任意个石子，没有可以移动的空间时（及所有石子都位于地面时）输。</w:t>
      </w:r>
    </w:p>
    <w:p w14:paraId="5BA2F916" w14:textId="77777777" w:rsidR="003C132F" w:rsidRPr="004470AE" w:rsidRDefault="004470AE">
      <w:pPr>
        <w:pStyle w:val="a0"/>
        <w:rPr>
          <w:sz w:val="15"/>
          <w:szCs w:val="15"/>
          <w:lang w:eastAsia="zh-CN"/>
        </w:rPr>
      </w:pPr>
      <w:r w:rsidRPr="004470AE">
        <w:rPr>
          <w:sz w:val="15"/>
          <w:szCs w:val="15"/>
          <w:lang w:eastAsia="zh-CN"/>
        </w:rPr>
        <w:t>阶梯博弈等效为奇数号阶梯的尼姆博弈</w:t>
      </w:r>
    </w:p>
    <w:p w14:paraId="62C98DB6" w14:textId="1560268B" w:rsidR="00226D1E" w:rsidRPr="00226D1E" w:rsidRDefault="00226D1E" w:rsidP="00226D1E">
      <w:pPr>
        <w:pStyle w:val="3"/>
        <w:rPr>
          <w:sz w:val="21"/>
          <w:szCs w:val="21"/>
        </w:rPr>
      </w:pPr>
      <w:bookmarkStart w:id="161" w:name="数位dp"/>
      <w:bookmarkStart w:id="162" w:name="_Toc73724900"/>
      <w:bookmarkEnd w:id="1"/>
      <w:bookmarkEnd w:id="139"/>
      <w:bookmarkEnd w:id="149"/>
      <w:bookmarkEnd w:id="159"/>
      <w:r w:rsidRPr="00226D1E">
        <w:rPr>
          <w:sz w:val="21"/>
          <w:szCs w:val="21"/>
        </w:rPr>
        <w:t>数位</w:t>
      </w:r>
      <w:r w:rsidRPr="00226D1E">
        <w:rPr>
          <w:sz w:val="21"/>
          <w:szCs w:val="21"/>
        </w:rPr>
        <w:t>dp</w:t>
      </w:r>
      <w:bookmarkEnd w:id="162"/>
    </w:p>
    <w:p w14:paraId="694E7A13" w14:textId="77777777" w:rsidR="00226D1E" w:rsidRPr="00267F74" w:rsidRDefault="00226D1E" w:rsidP="00226D1E">
      <w:pPr>
        <w:pStyle w:val="SourceCode"/>
        <w:rPr>
          <w:sz w:val="16"/>
          <w:szCs w:val="16"/>
        </w:rPr>
      </w:pPr>
      <w:r w:rsidRPr="00267F74">
        <w:rPr>
          <w:rStyle w:val="DataTypeTok"/>
          <w:sz w:val="15"/>
          <w:szCs w:val="16"/>
        </w:rPr>
        <w:t>int</w:t>
      </w:r>
      <w:r w:rsidRPr="00267F74">
        <w:rPr>
          <w:rStyle w:val="NormalTok"/>
          <w:sz w:val="15"/>
          <w:szCs w:val="16"/>
        </w:rPr>
        <w:t xml:space="preserve"> dfs</w:t>
      </w:r>
      <w:r w:rsidRPr="00267F74">
        <w:rPr>
          <w:rStyle w:val="OperatorTok"/>
          <w:sz w:val="15"/>
          <w:szCs w:val="16"/>
        </w:rPr>
        <w:t>(</w:t>
      </w:r>
      <w:r w:rsidRPr="00267F74">
        <w:rPr>
          <w:rStyle w:val="DataTypeTok"/>
          <w:sz w:val="15"/>
          <w:szCs w:val="16"/>
        </w:rPr>
        <w:t>int</w:t>
      </w:r>
      <w:r w:rsidRPr="00267F74">
        <w:rPr>
          <w:rStyle w:val="NormalTok"/>
          <w:sz w:val="15"/>
          <w:szCs w:val="16"/>
        </w:rPr>
        <w:t xml:space="preserve"> pos</w:t>
      </w:r>
      <w:r w:rsidRPr="00267F74">
        <w:rPr>
          <w:rStyle w:val="OperatorTok"/>
          <w:sz w:val="15"/>
          <w:szCs w:val="16"/>
        </w:rPr>
        <w:t>,</w:t>
      </w:r>
      <w:r w:rsidRPr="00267F74">
        <w:rPr>
          <w:rStyle w:val="NormalTok"/>
          <w:sz w:val="15"/>
          <w:szCs w:val="16"/>
        </w:rPr>
        <w:t xml:space="preserve"> </w:t>
      </w:r>
      <w:r w:rsidRPr="00267F74">
        <w:rPr>
          <w:rStyle w:val="DataTypeTok"/>
          <w:sz w:val="15"/>
          <w:szCs w:val="16"/>
        </w:rPr>
        <w:t>int</w:t>
      </w:r>
      <w:r w:rsidRPr="00267F74">
        <w:rPr>
          <w:rStyle w:val="NormalTok"/>
          <w:sz w:val="15"/>
          <w:szCs w:val="16"/>
        </w:rPr>
        <w:t xml:space="preserve"> lim1</w:t>
      </w:r>
      <w:r w:rsidRPr="00267F74">
        <w:rPr>
          <w:rStyle w:val="OperatorTok"/>
          <w:sz w:val="15"/>
          <w:szCs w:val="16"/>
        </w:rPr>
        <w:t>,</w:t>
      </w:r>
      <w:r w:rsidRPr="00267F74">
        <w:rPr>
          <w:rStyle w:val="NormalTok"/>
          <w:sz w:val="15"/>
          <w:szCs w:val="16"/>
        </w:rPr>
        <w:t xml:space="preserve"> </w:t>
      </w:r>
      <w:r w:rsidRPr="00267F74">
        <w:rPr>
          <w:rStyle w:val="DataTypeTok"/>
          <w:sz w:val="15"/>
          <w:szCs w:val="16"/>
        </w:rPr>
        <w:t>int</w:t>
      </w:r>
      <w:r w:rsidRPr="00267F74">
        <w:rPr>
          <w:rStyle w:val="NormalTok"/>
          <w:sz w:val="15"/>
          <w:szCs w:val="16"/>
        </w:rPr>
        <w:t xml:space="preserve"> lim2</w:t>
      </w:r>
      <w:r w:rsidRPr="00267F74">
        <w:rPr>
          <w:rStyle w:val="OperatorTok"/>
          <w:sz w:val="15"/>
          <w:szCs w:val="16"/>
        </w:rPr>
        <w:t>,</w:t>
      </w:r>
      <w:r w:rsidRPr="00267F74">
        <w:rPr>
          <w:rStyle w:val="NormalTok"/>
          <w:sz w:val="15"/>
          <w:szCs w:val="16"/>
        </w:rPr>
        <w:t xml:space="preserve"> </w:t>
      </w:r>
      <w:r w:rsidRPr="00267F74">
        <w:rPr>
          <w:rStyle w:val="DataTypeTok"/>
          <w:sz w:val="15"/>
          <w:szCs w:val="16"/>
        </w:rPr>
        <w:t>bool</w:t>
      </w:r>
      <w:r w:rsidRPr="00267F74">
        <w:rPr>
          <w:rStyle w:val="NormalTok"/>
          <w:sz w:val="15"/>
          <w:szCs w:val="16"/>
        </w:rPr>
        <w:t xml:space="preserve"> zero</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ControlFlowTok"/>
          <w:sz w:val="15"/>
          <w:szCs w:val="16"/>
        </w:rPr>
        <w:t>if</w:t>
      </w:r>
      <w:r w:rsidRPr="00267F74">
        <w:rPr>
          <w:rStyle w:val="NormalTok"/>
          <w:sz w:val="15"/>
          <w:szCs w:val="16"/>
        </w:rPr>
        <w:t xml:space="preserve"> </w:t>
      </w:r>
      <w:r w:rsidRPr="00267F74">
        <w:rPr>
          <w:rStyle w:val="OperatorTok"/>
          <w:sz w:val="15"/>
          <w:szCs w:val="16"/>
        </w:rPr>
        <w:t>(</w:t>
      </w:r>
      <w:r w:rsidRPr="00267F74">
        <w:rPr>
          <w:rStyle w:val="NormalTok"/>
          <w:sz w:val="15"/>
          <w:szCs w:val="16"/>
        </w:rPr>
        <w:t>pos</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rStyle w:val="ControlFlowTok"/>
          <w:sz w:val="15"/>
          <w:szCs w:val="16"/>
        </w:rPr>
        <w:t>return</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ControlFlowTok"/>
          <w:sz w:val="15"/>
          <w:szCs w:val="16"/>
        </w:rPr>
        <w:t>if</w:t>
      </w:r>
      <w:r w:rsidRPr="00267F74">
        <w:rPr>
          <w:rStyle w:val="NormalTok"/>
          <w:sz w:val="15"/>
          <w:szCs w:val="16"/>
        </w:rPr>
        <w:t xml:space="preserve"> </w:t>
      </w:r>
      <w:r w:rsidRPr="00267F74">
        <w:rPr>
          <w:rStyle w:val="OperatorTok"/>
          <w:sz w:val="15"/>
          <w:szCs w:val="16"/>
        </w:rPr>
        <w:t>(</w:t>
      </w:r>
      <w:r w:rsidRPr="00267F74">
        <w:rPr>
          <w:rStyle w:val="NormalTok"/>
          <w:sz w:val="15"/>
          <w:szCs w:val="16"/>
        </w:rPr>
        <w:t>dp</w:t>
      </w:r>
      <w:r w:rsidRPr="00267F74">
        <w:rPr>
          <w:rStyle w:val="OperatorTok"/>
          <w:sz w:val="15"/>
          <w:szCs w:val="16"/>
        </w:rPr>
        <w:t>[</w:t>
      </w:r>
      <w:r w:rsidRPr="00267F74">
        <w:rPr>
          <w:rStyle w:val="NormalTok"/>
          <w:sz w:val="15"/>
          <w:szCs w:val="16"/>
        </w:rPr>
        <w:t>pos</w:t>
      </w:r>
      <w:r w:rsidRPr="00267F74">
        <w:rPr>
          <w:rStyle w:val="OperatorTok"/>
          <w:sz w:val="15"/>
          <w:szCs w:val="16"/>
        </w:rPr>
        <w:t>][</w:t>
      </w:r>
      <w:r w:rsidRPr="00267F74">
        <w:rPr>
          <w:rStyle w:val="NormalTok"/>
          <w:sz w:val="15"/>
          <w:szCs w:val="16"/>
        </w:rPr>
        <w:t>lim1</w:t>
      </w:r>
      <w:r w:rsidRPr="00267F74">
        <w:rPr>
          <w:rStyle w:val="OperatorTok"/>
          <w:sz w:val="15"/>
          <w:szCs w:val="16"/>
        </w:rPr>
        <w:t>][</w:t>
      </w:r>
      <w:r w:rsidRPr="00267F74">
        <w:rPr>
          <w:rStyle w:val="NormalTok"/>
          <w:sz w:val="15"/>
          <w:szCs w:val="16"/>
        </w:rPr>
        <w:t>lim2</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ControlFlowTok"/>
          <w:sz w:val="15"/>
          <w:szCs w:val="16"/>
        </w:rPr>
        <w:t>return</w:t>
      </w:r>
      <w:r w:rsidRPr="00267F74">
        <w:rPr>
          <w:rStyle w:val="NormalTok"/>
          <w:sz w:val="15"/>
          <w:szCs w:val="16"/>
        </w:rPr>
        <w:t xml:space="preserve"> dp</w:t>
      </w:r>
      <w:r w:rsidRPr="00267F74">
        <w:rPr>
          <w:rStyle w:val="OperatorTok"/>
          <w:sz w:val="15"/>
          <w:szCs w:val="16"/>
        </w:rPr>
        <w:t>[</w:t>
      </w:r>
      <w:r w:rsidRPr="00267F74">
        <w:rPr>
          <w:rStyle w:val="NormalTok"/>
          <w:sz w:val="15"/>
          <w:szCs w:val="16"/>
        </w:rPr>
        <w:t>pos</w:t>
      </w:r>
      <w:r w:rsidRPr="00267F74">
        <w:rPr>
          <w:rStyle w:val="OperatorTok"/>
          <w:sz w:val="15"/>
          <w:szCs w:val="16"/>
        </w:rPr>
        <w:t>][</w:t>
      </w:r>
      <w:r w:rsidRPr="00267F74">
        <w:rPr>
          <w:rStyle w:val="NormalTok"/>
          <w:sz w:val="15"/>
          <w:szCs w:val="16"/>
        </w:rPr>
        <w:t>lim1</w:t>
      </w:r>
      <w:r w:rsidRPr="00267F74">
        <w:rPr>
          <w:rStyle w:val="OperatorTok"/>
          <w:sz w:val="15"/>
          <w:szCs w:val="16"/>
        </w:rPr>
        <w:t>][</w:t>
      </w:r>
      <w:r w:rsidRPr="00267F74">
        <w:rPr>
          <w:rStyle w:val="NormalTok"/>
          <w:sz w:val="15"/>
          <w:szCs w:val="16"/>
        </w:rPr>
        <w:t>lim2</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DataTypeTok"/>
          <w:sz w:val="15"/>
          <w:szCs w:val="16"/>
        </w:rPr>
        <w:t>int</w:t>
      </w:r>
      <w:r w:rsidRPr="00267F74">
        <w:rPr>
          <w:rStyle w:val="NormalTok"/>
          <w:sz w:val="15"/>
          <w:szCs w:val="16"/>
        </w:rPr>
        <w:t xml:space="preserve"> up1 </w:t>
      </w:r>
      <w:r w:rsidRPr="00267F74">
        <w:rPr>
          <w:rStyle w:val="OperatorTok"/>
          <w:sz w:val="15"/>
          <w:szCs w:val="16"/>
        </w:rPr>
        <w:t>=</w:t>
      </w:r>
      <w:r w:rsidRPr="00267F74">
        <w:rPr>
          <w:rStyle w:val="NormalTok"/>
          <w:sz w:val="15"/>
          <w:szCs w:val="16"/>
        </w:rPr>
        <w:t xml:space="preserve"> lim1 </w:t>
      </w:r>
      <w:r w:rsidRPr="00267F74">
        <w:rPr>
          <w:rStyle w:val="OperatorTok"/>
          <w:sz w:val="15"/>
          <w:szCs w:val="16"/>
        </w:rPr>
        <w:t>?</w:t>
      </w:r>
      <w:r w:rsidRPr="00267F74">
        <w:rPr>
          <w:rStyle w:val="NormalTok"/>
          <w:sz w:val="15"/>
          <w:szCs w:val="16"/>
        </w:rPr>
        <w:t xml:space="preserve"> a</w:t>
      </w:r>
      <w:r w:rsidRPr="00267F74">
        <w:rPr>
          <w:rStyle w:val="OperatorTok"/>
          <w:sz w:val="15"/>
          <w:szCs w:val="16"/>
        </w:rPr>
        <w:t>[</w:t>
      </w:r>
      <w:r w:rsidRPr="00267F74">
        <w:rPr>
          <w:rStyle w:val="NormalTok"/>
          <w:sz w:val="15"/>
          <w:szCs w:val="16"/>
        </w:rPr>
        <w:t>pos</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DataTypeTok"/>
          <w:sz w:val="15"/>
          <w:szCs w:val="16"/>
        </w:rPr>
        <w:t>int</w:t>
      </w:r>
      <w:r w:rsidRPr="00267F74">
        <w:rPr>
          <w:rStyle w:val="NormalTok"/>
          <w:sz w:val="15"/>
          <w:szCs w:val="16"/>
        </w:rPr>
        <w:t xml:space="preserve"> up2 </w:t>
      </w:r>
      <w:r w:rsidRPr="00267F74">
        <w:rPr>
          <w:rStyle w:val="OperatorTok"/>
          <w:sz w:val="15"/>
          <w:szCs w:val="16"/>
        </w:rPr>
        <w:t>=</w:t>
      </w:r>
      <w:r w:rsidRPr="00267F74">
        <w:rPr>
          <w:rStyle w:val="NormalTok"/>
          <w:sz w:val="15"/>
          <w:szCs w:val="16"/>
        </w:rPr>
        <w:t xml:space="preserve"> lim2 </w:t>
      </w:r>
      <w:r w:rsidRPr="00267F74">
        <w:rPr>
          <w:rStyle w:val="OperatorTok"/>
          <w:sz w:val="15"/>
          <w:szCs w:val="16"/>
        </w:rPr>
        <w:t>?</w:t>
      </w:r>
      <w:r w:rsidRPr="00267F74">
        <w:rPr>
          <w:rStyle w:val="NormalTok"/>
          <w:sz w:val="15"/>
          <w:szCs w:val="16"/>
        </w:rPr>
        <w:t xml:space="preserve"> b</w:t>
      </w:r>
      <w:r w:rsidRPr="00267F74">
        <w:rPr>
          <w:rStyle w:val="OperatorTok"/>
          <w:sz w:val="15"/>
          <w:szCs w:val="16"/>
        </w:rPr>
        <w:t>[</w:t>
      </w:r>
      <w:r w:rsidRPr="00267F74">
        <w:rPr>
          <w:rStyle w:val="NormalTok"/>
          <w:sz w:val="15"/>
          <w:szCs w:val="16"/>
        </w:rPr>
        <w:t>pos</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DataTypeTok"/>
          <w:sz w:val="15"/>
          <w:szCs w:val="16"/>
        </w:rPr>
        <w:t>int</w:t>
      </w:r>
      <w:r w:rsidRPr="00267F74">
        <w:rPr>
          <w:rStyle w:val="NormalTok"/>
          <w:sz w:val="15"/>
          <w:szCs w:val="16"/>
        </w:rPr>
        <w:t xml:space="preserve"> tmp1 </w:t>
      </w:r>
      <w:r w:rsidRPr="00267F74">
        <w:rPr>
          <w:rStyle w:val="OperatorTok"/>
          <w:sz w:val="15"/>
          <w:szCs w:val="16"/>
        </w:rPr>
        <w:t>=</w:t>
      </w:r>
      <w:r w:rsidRPr="00267F74">
        <w:rPr>
          <w:rStyle w:val="NormalTok"/>
          <w:sz w:val="15"/>
          <w:szCs w:val="16"/>
        </w:rPr>
        <w:t xml:space="preserve"> </w:t>
      </w:r>
      <w:r w:rsidRPr="00267F74">
        <w:rPr>
          <w:rStyle w:val="DecValTok"/>
          <w:sz w:val="15"/>
          <w:szCs w:val="16"/>
        </w:rPr>
        <w:t>0</w:t>
      </w:r>
      <w:r w:rsidRPr="00267F74">
        <w:rPr>
          <w:rStyle w:val="OperatorTok"/>
          <w:sz w:val="15"/>
          <w:szCs w:val="16"/>
        </w:rPr>
        <w:t>,</w:t>
      </w:r>
      <w:r w:rsidRPr="00267F74">
        <w:rPr>
          <w:rStyle w:val="NormalTok"/>
          <w:sz w:val="15"/>
          <w:szCs w:val="16"/>
        </w:rPr>
        <w:t xml:space="preserve"> tmp2 </w:t>
      </w:r>
      <w:r w:rsidRPr="00267F74">
        <w:rPr>
          <w:rStyle w:val="OperatorTok"/>
          <w:sz w:val="15"/>
          <w:szCs w:val="16"/>
        </w:rPr>
        <w:t>=</w:t>
      </w:r>
      <w:r w:rsidRPr="00267F74">
        <w:rPr>
          <w:rStyle w:val="NormalTok"/>
          <w:sz w:val="15"/>
          <w:szCs w:val="16"/>
        </w:rPr>
        <w:t xml:space="preserve"> </w:t>
      </w:r>
      <w:r w:rsidRPr="00267F74">
        <w:rPr>
          <w:rStyle w:val="DecValTok"/>
          <w:sz w:val="15"/>
          <w:szCs w:val="16"/>
        </w:rPr>
        <w:t>0</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ControlFlowTok"/>
          <w:sz w:val="15"/>
          <w:szCs w:val="16"/>
        </w:rPr>
        <w:t>for</w:t>
      </w:r>
      <w:r w:rsidRPr="00267F74">
        <w:rPr>
          <w:rStyle w:val="NormalTok"/>
          <w:sz w:val="15"/>
          <w:szCs w:val="16"/>
        </w:rPr>
        <w:t xml:space="preserve"> </w:t>
      </w:r>
      <w:r w:rsidRPr="00267F74">
        <w:rPr>
          <w:rStyle w:val="OperatorTok"/>
          <w:sz w:val="15"/>
          <w:szCs w:val="16"/>
        </w:rPr>
        <w:t>(</w:t>
      </w:r>
      <w:r w:rsidRPr="00267F74">
        <w:rPr>
          <w:rStyle w:val="DataTypeTok"/>
          <w:sz w:val="15"/>
          <w:szCs w:val="16"/>
        </w:rPr>
        <w:t>int</w:t>
      </w:r>
      <w:r w:rsidRPr="00267F74">
        <w:rPr>
          <w:rStyle w:val="NormalTok"/>
          <w:sz w:val="15"/>
          <w:szCs w:val="16"/>
        </w:rPr>
        <w:t xml:space="preserve"> i </w:t>
      </w:r>
      <w:r w:rsidRPr="00267F74">
        <w:rPr>
          <w:rStyle w:val="OperatorTok"/>
          <w:sz w:val="15"/>
          <w:szCs w:val="16"/>
        </w:rPr>
        <w:t>=</w:t>
      </w:r>
      <w:r w:rsidRPr="00267F74">
        <w:rPr>
          <w:rStyle w:val="NormalTok"/>
          <w:sz w:val="15"/>
          <w:szCs w:val="16"/>
        </w:rPr>
        <w:t xml:space="preserve"> </w:t>
      </w:r>
      <w:r w:rsidRPr="00267F74">
        <w:rPr>
          <w:rStyle w:val="DecValTok"/>
          <w:sz w:val="15"/>
          <w:szCs w:val="16"/>
        </w:rPr>
        <w:t>0</w:t>
      </w:r>
      <w:r w:rsidRPr="00267F74">
        <w:rPr>
          <w:rStyle w:val="OperatorTok"/>
          <w:sz w:val="15"/>
          <w:szCs w:val="16"/>
        </w:rPr>
        <w:t>;</w:t>
      </w:r>
      <w:r w:rsidRPr="00267F74">
        <w:rPr>
          <w:rStyle w:val="NormalTok"/>
          <w:sz w:val="15"/>
          <w:szCs w:val="16"/>
        </w:rPr>
        <w:t xml:space="preserve"> i </w:t>
      </w:r>
      <w:r w:rsidRPr="00267F74">
        <w:rPr>
          <w:rStyle w:val="OperatorTok"/>
          <w:sz w:val="15"/>
          <w:szCs w:val="16"/>
        </w:rPr>
        <w:t>&lt;=</w:t>
      </w:r>
      <w:r w:rsidRPr="00267F74">
        <w:rPr>
          <w:rStyle w:val="NormalTok"/>
          <w:sz w:val="15"/>
          <w:szCs w:val="16"/>
        </w:rPr>
        <w:t xml:space="preserve"> up1</w:t>
      </w:r>
      <w:r w:rsidRPr="00267F74">
        <w:rPr>
          <w:rStyle w:val="OperatorTok"/>
          <w:sz w:val="15"/>
          <w:szCs w:val="16"/>
        </w:rPr>
        <w:t>;</w:t>
      </w:r>
      <w:r w:rsidRPr="00267F74">
        <w:rPr>
          <w:rStyle w:val="NormalTok"/>
          <w:sz w:val="15"/>
          <w:szCs w:val="16"/>
        </w:rPr>
        <w:t xml:space="preserve"> i</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ControlFlowTok"/>
          <w:sz w:val="15"/>
          <w:szCs w:val="16"/>
        </w:rPr>
        <w:t>for</w:t>
      </w:r>
      <w:r w:rsidRPr="00267F74">
        <w:rPr>
          <w:rStyle w:val="NormalTok"/>
          <w:sz w:val="15"/>
          <w:szCs w:val="16"/>
        </w:rPr>
        <w:t xml:space="preserve"> </w:t>
      </w:r>
      <w:r w:rsidRPr="00267F74">
        <w:rPr>
          <w:rStyle w:val="OperatorTok"/>
          <w:sz w:val="15"/>
          <w:szCs w:val="16"/>
        </w:rPr>
        <w:t>(</w:t>
      </w:r>
      <w:r w:rsidRPr="00267F74">
        <w:rPr>
          <w:rStyle w:val="DataTypeTok"/>
          <w:sz w:val="15"/>
          <w:szCs w:val="16"/>
        </w:rPr>
        <w:t>int</w:t>
      </w:r>
      <w:r w:rsidRPr="00267F74">
        <w:rPr>
          <w:rStyle w:val="NormalTok"/>
          <w:sz w:val="15"/>
          <w:szCs w:val="16"/>
        </w:rPr>
        <w:t xml:space="preserve"> j </w:t>
      </w:r>
      <w:r w:rsidRPr="00267F74">
        <w:rPr>
          <w:rStyle w:val="OperatorTok"/>
          <w:sz w:val="15"/>
          <w:szCs w:val="16"/>
        </w:rPr>
        <w:t>=</w:t>
      </w:r>
      <w:r w:rsidRPr="00267F74">
        <w:rPr>
          <w:rStyle w:val="NormalTok"/>
          <w:sz w:val="15"/>
          <w:szCs w:val="16"/>
        </w:rPr>
        <w:t xml:space="preserve"> </w:t>
      </w:r>
      <w:r w:rsidRPr="00267F74">
        <w:rPr>
          <w:rStyle w:val="DecValTok"/>
          <w:sz w:val="15"/>
          <w:szCs w:val="16"/>
        </w:rPr>
        <w:t>0</w:t>
      </w:r>
      <w:r w:rsidRPr="00267F74">
        <w:rPr>
          <w:rStyle w:val="OperatorTok"/>
          <w:sz w:val="15"/>
          <w:szCs w:val="16"/>
        </w:rPr>
        <w:t>;</w:t>
      </w:r>
      <w:r w:rsidRPr="00267F74">
        <w:rPr>
          <w:rStyle w:val="NormalTok"/>
          <w:sz w:val="15"/>
          <w:szCs w:val="16"/>
        </w:rPr>
        <w:t xml:space="preserve"> j </w:t>
      </w:r>
      <w:r w:rsidRPr="00267F74">
        <w:rPr>
          <w:rStyle w:val="OperatorTok"/>
          <w:sz w:val="15"/>
          <w:szCs w:val="16"/>
        </w:rPr>
        <w:t>&lt;=</w:t>
      </w:r>
      <w:r w:rsidRPr="00267F74">
        <w:rPr>
          <w:rStyle w:val="NormalTok"/>
          <w:sz w:val="15"/>
          <w:szCs w:val="16"/>
        </w:rPr>
        <w:t xml:space="preserve"> up2</w:t>
      </w:r>
      <w:r w:rsidRPr="00267F74">
        <w:rPr>
          <w:rStyle w:val="OperatorTok"/>
          <w:sz w:val="15"/>
          <w:szCs w:val="16"/>
        </w:rPr>
        <w:t>;</w:t>
      </w:r>
      <w:r w:rsidRPr="00267F74">
        <w:rPr>
          <w:rStyle w:val="NormalTok"/>
          <w:sz w:val="15"/>
          <w:szCs w:val="16"/>
        </w:rPr>
        <w:t xml:space="preserve"> j</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ControlFlowTok"/>
          <w:sz w:val="15"/>
          <w:szCs w:val="16"/>
        </w:rPr>
        <w:t>if</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i </w:t>
      </w:r>
      <w:r w:rsidRPr="00267F74">
        <w:rPr>
          <w:rStyle w:val="OperatorTok"/>
          <w:sz w:val="15"/>
          <w:szCs w:val="16"/>
        </w:rPr>
        <w:t>&amp;</w:t>
      </w:r>
      <w:r w:rsidRPr="00267F74">
        <w:rPr>
          <w:rStyle w:val="NormalTok"/>
          <w:sz w:val="15"/>
          <w:szCs w:val="16"/>
        </w:rPr>
        <w:t xml:space="preserve"> j</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ControlFlowTok"/>
          <w:sz w:val="15"/>
          <w:szCs w:val="16"/>
        </w:rPr>
        <w:t>continue</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DataTypeTok"/>
          <w:sz w:val="15"/>
          <w:szCs w:val="16"/>
        </w:rPr>
        <w:t>int</w:t>
      </w:r>
      <w:r w:rsidRPr="00267F74">
        <w:rPr>
          <w:rStyle w:val="NormalTok"/>
          <w:sz w:val="15"/>
          <w:szCs w:val="16"/>
        </w:rPr>
        <w:t xml:space="preserve"> tmp </w:t>
      </w:r>
      <w:r w:rsidRPr="00267F74">
        <w:rPr>
          <w:rStyle w:val="OperatorTok"/>
          <w:sz w:val="15"/>
          <w:szCs w:val="16"/>
        </w:rPr>
        <w:t>=</w:t>
      </w:r>
      <w:r w:rsidRPr="00267F74">
        <w:rPr>
          <w:rStyle w:val="NormalTok"/>
          <w:sz w:val="15"/>
          <w:szCs w:val="16"/>
        </w:rPr>
        <w:t xml:space="preserve"> dfs</w:t>
      </w:r>
      <w:r w:rsidRPr="00267F74">
        <w:rPr>
          <w:rStyle w:val="OperatorTok"/>
          <w:sz w:val="15"/>
          <w:szCs w:val="16"/>
        </w:rPr>
        <w:t>(</w:t>
      </w:r>
      <w:r w:rsidRPr="00267F74">
        <w:rPr>
          <w:rStyle w:val="NormalTok"/>
          <w:sz w:val="15"/>
          <w:szCs w:val="16"/>
        </w:rPr>
        <w:t xml:space="preserve">pos </w:t>
      </w:r>
      <w:r w:rsidRPr="00267F74">
        <w:rPr>
          <w:rStyle w:val="OperatorTok"/>
          <w:sz w:val="15"/>
          <w:szCs w:val="16"/>
        </w:rPr>
        <w:t>-</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lim1 </w:t>
      </w:r>
      <w:r w:rsidRPr="00267F74">
        <w:rPr>
          <w:rStyle w:val="OperatorTok"/>
          <w:sz w:val="15"/>
          <w:szCs w:val="16"/>
        </w:rPr>
        <w:t>&amp;&amp;</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i </w:t>
      </w:r>
      <w:r w:rsidRPr="00267F74">
        <w:rPr>
          <w:rStyle w:val="OperatorTok"/>
          <w:sz w:val="15"/>
          <w:szCs w:val="16"/>
        </w:rPr>
        <w:t>==</w:t>
      </w:r>
      <w:r w:rsidRPr="00267F74">
        <w:rPr>
          <w:rStyle w:val="NormalTok"/>
          <w:sz w:val="15"/>
          <w:szCs w:val="16"/>
        </w:rPr>
        <w:t xml:space="preserve"> up1</w:t>
      </w:r>
      <w:r w:rsidRPr="00267F74">
        <w:rPr>
          <w:rStyle w:val="OperatorTok"/>
          <w:sz w:val="15"/>
          <w:szCs w:val="16"/>
        </w:rPr>
        <w:t>),</w:t>
      </w:r>
      <w:r w:rsidRPr="00267F74">
        <w:rPr>
          <w:rStyle w:val="NormalTok"/>
          <w:sz w:val="15"/>
          <w:szCs w:val="16"/>
        </w:rPr>
        <w:t xml:space="preserve"> lim2 </w:t>
      </w:r>
      <w:r w:rsidRPr="00267F74">
        <w:rPr>
          <w:rStyle w:val="OperatorTok"/>
          <w:sz w:val="15"/>
          <w:szCs w:val="16"/>
        </w:rPr>
        <w:t>&amp;&amp;</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j </w:t>
      </w:r>
      <w:r w:rsidRPr="00267F74">
        <w:rPr>
          <w:rStyle w:val="OperatorTok"/>
          <w:sz w:val="15"/>
          <w:szCs w:val="16"/>
        </w:rPr>
        <w:t>==</w:t>
      </w:r>
      <w:r w:rsidRPr="00267F74">
        <w:rPr>
          <w:rStyle w:val="NormalTok"/>
          <w:sz w:val="15"/>
          <w:szCs w:val="16"/>
        </w:rPr>
        <w:t xml:space="preserve"> up2</w:t>
      </w:r>
      <w:r w:rsidRPr="00267F74">
        <w:rPr>
          <w:rStyle w:val="OperatorTok"/>
          <w:sz w:val="15"/>
          <w:szCs w:val="16"/>
        </w:rPr>
        <w:t>),</w:t>
      </w:r>
      <w:r w:rsidRPr="00267F74">
        <w:rPr>
          <w:rStyle w:val="NormalTok"/>
          <w:sz w:val="15"/>
          <w:szCs w:val="16"/>
        </w:rPr>
        <w:t xml:space="preserve"> zero </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i </w:t>
      </w:r>
      <w:r w:rsidRPr="00267F74">
        <w:rPr>
          <w:rStyle w:val="OperatorTok"/>
          <w:sz w:val="15"/>
          <w:szCs w:val="16"/>
        </w:rPr>
        <w:t>^</w:t>
      </w:r>
      <w:r w:rsidRPr="00267F74">
        <w:rPr>
          <w:rStyle w:val="NormalTok"/>
          <w:sz w:val="15"/>
          <w:szCs w:val="16"/>
        </w:rPr>
        <w:t xml:space="preserve"> j</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ControlFlowTok"/>
          <w:sz w:val="15"/>
          <w:szCs w:val="16"/>
        </w:rPr>
        <w:t>if</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zero </w:t>
      </w:r>
      <w:r w:rsidRPr="00267F74">
        <w:rPr>
          <w:rStyle w:val="OperatorTok"/>
          <w:sz w:val="15"/>
          <w:szCs w:val="16"/>
        </w:rPr>
        <w:t>&amp;&amp;</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i </w:t>
      </w:r>
      <w:r w:rsidRPr="00267F74">
        <w:rPr>
          <w:rStyle w:val="OperatorTok"/>
          <w:sz w:val="15"/>
          <w:szCs w:val="16"/>
        </w:rPr>
        <w:t>^</w:t>
      </w:r>
      <w:r w:rsidRPr="00267F74">
        <w:rPr>
          <w:rStyle w:val="NormalTok"/>
          <w:sz w:val="15"/>
          <w:szCs w:val="16"/>
        </w:rPr>
        <w:t xml:space="preserve"> j</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tmp1 </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tmp1 </w:t>
      </w:r>
      <w:r w:rsidRPr="00267F74">
        <w:rPr>
          <w:rStyle w:val="OperatorTok"/>
          <w:sz w:val="15"/>
          <w:szCs w:val="16"/>
        </w:rPr>
        <w:t>+</w:t>
      </w:r>
      <w:r w:rsidRPr="00267F74">
        <w:rPr>
          <w:rStyle w:val="NormalTok"/>
          <w:sz w:val="15"/>
          <w:szCs w:val="16"/>
        </w:rPr>
        <w:t xml:space="preserve"> tmp</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mod</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tmp2 </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tmp2 </w:t>
      </w:r>
      <w:r w:rsidRPr="00267F74">
        <w:rPr>
          <w:rStyle w:val="OperatorTok"/>
          <w:sz w:val="15"/>
          <w:szCs w:val="16"/>
        </w:rPr>
        <w:t>+</w:t>
      </w:r>
      <w:r w:rsidRPr="00267F74">
        <w:rPr>
          <w:rStyle w:val="NormalTok"/>
          <w:sz w:val="15"/>
          <w:szCs w:val="16"/>
        </w:rPr>
        <w:t xml:space="preserve"> tmp</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mod</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ans </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ans </w:t>
      </w:r>
      <w:r w:rsidRPr="00267F74">
        <w:rPr>
          <w:rStyle w:val="OperatorTok"/>
          <w:sz w:val="15"/>
          <w:szCs w:val="16"/>
        </w:rPr>
        <w:t>+</w:t>
      </w:r>
      <w:r w:rsidRPr="00267F74">
        <w:rPr>
          <w:rStyle w:val="NormalTok"/>
          <w:sz w:val="15"/>
          <w:szCs w:val="16"/>
        </w:rPr>
        <w:t xml:space="preserve"> tmp1 </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pos </w:t>
      </w:r>
      <w:r w:rsidRPr="00267F74">
        <w:rPr>
          <w:rStyle w:val="OperatorTok"/>
          <w:sz w:val="15"/>
          <w:szCs w:val="16"/>
        </w:rPr>
        <w:t>+</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mod</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mod</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dp</w:t>
      </w:r>
      <w:r w:rsidRPr="00267F74">
        <w:rPr>
          <w:rStyle w:val="OperatorTok"/>
          <w:sz w:val="15"/>
          <w:szCs w:val="16"/>
        </w:rPr>
        <w:t>[</w:t>
      </w:r>
      <w:r w:rsidRPr="00267F74">
        <w:rPr>
          <w:rStyle w:val="NormalTok"/>
          <w:sz w:val="15"/>
          <w:szCs w:val="16"/>
        </w:rPr>
        <w:t>pos</w:t>
      </w:r>
      <w:r w:rsidRPr="00267F74">
        <w:rPr>
          <w:rStyle w:val="OperatorTok"/>
          <w:sz w:val="15"/>
          <w:szCs w:val="16"/>
        </w:rPr>
        <w:t>][</w:t>
      </w:r>
      <w:r w:rsidRPr="00267F74">
        <w:rPr>
          <w:rStyle w:val="NormalTok"/>
          <w:sz w:val="15"/>
          <w:szCs w:val="16"/>
        </w:rPr>
        <w:t>lim1</w:t>
      </w:r>
      <w:r w:rsidRPr="00267F74">
        <w:rPr>
          <w:rStyle w:val="OperatorTok"/>
          <w:sz w:val="15"/>
          <w:szCs w:val="16"/>
        </w:rPr>
        <w:t>][</w:t>
      </w:r>
      <w:r w:rsidRPr="00267F74">
        <w:rPr>
          <w:rStyle w:val="NormalTok"/>
          <w:sz w:val="15"/>
          <w:szCs w:val="16"/>
        </w:rPr>
        <w:t>lim2</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tmp2</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ControlFlowTok"/>
          <w:sz w:val="15"/>
          <w:szCs w:val="16"/>
        </w:rPr>
        <w:t>return</w:t>
      </w:r>
      <w:r w:rsidRPr="00267F74">
        <w:rPr>
          <w:rStyle w:val="NormalTok"/>
          <w:sz w:val="15"/>
          <w:szCs w:val="16"/>
        </w:rPr>
        <w:t xml:space="preserve"> tmp2</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DataTypeTok"/>
          <w:sz w:val="15"/>
          <w:szCs w:val="16"/>
        </w:rPr>
        <w:t>void</w:t>
      </w:r>
      <w:r w:rsidRPr="00267F74">
        <w:rPr>
          <w:rStyle w:val="NormalTok"/>
          <w:sz w:val="15"/>
          <w:szCs w:val="16"/>
        </w:rPr>
        <w:t xml:space="preserve"> cw</w:t>
      </w:r>
      <w:r w:rsidRPr="00267F74">
        <w:rPr>
          <w:rStyle w:val="OperatorTok"/>
          <w:sz w:val="15"/>
          <w:szCs w:val="16"/>
        </w:rPr>
        <w:t>(</w:t>
      </w:r>
      <w:r w:rsidRPr="00267F74">
        <w:rPr>
          <w:rStyle w:val="DataTypeTok"/>
          <w:sz w:val="15"/>
          <w:szCs w:val="16"/>
        </w:rPr>
        <w:t>int</w:t>
      </w:r>
      <w:r w:rsidRPr="00267F74">
        <w:rPr>
          <w:rStyle w:val="NormalTok"/>
          <w:sz w:val="15"/>
          <w:szCs w:val="16"/>
        </w:rPr>
        <w:t xml:space="preserve"> x</w:t>
      </w:r>
      <w:r w:rsidRPr="00267F74">
        <w:rPr>
          <w:rStyle w:val="OperatorTok"/>
          <w:sz w:val="15"/>
          <w:szCs w:val="16"/>
        </w:rPr>
        <w:t>,</w:t>
      </w:r>
      <w:r w:rsidRPr="00267F74">
        <w:rPr>
          <w:rStyle w:val="NormalTok"/>
          <w:sz w:val="15"/>
          <w:szCs w:val="16"/>
        </w:rPr>
        <w:t xml:space="preserve"> </w:t>
      </w:r>
      <w:r w:rsidRPr="00267F74">
        <w:rPr>
          <w:rStyle w:val="DataTypeTok"/>
          <w:sz w:val="15"/>
          <w:szCs w:val="16"/>
        </w:rPr>
        <w:t>int</w:t>
      </w:r>
      <w:r w:rsidRPr="00267F74">
        <w:rPr>
          <w:rStyle w:val="NormalTok"/>
          <w:sz w:val="15"/>
          <w:szCs w:val="16"/>
        </w:rPr>
        <w:t xml:space="preserve"> y</w:t>
      </w:r>
      <w:r w:rsidRPr="00267F74">
        <w:rPr>
          <w:rStyle w:val="OperatorTok"/>
          <w:sz w:val="15"/>
          <w:szCs w:val="16"/>
        </w:rPr>
        <w:t>)</w:t>
      </w:r>
      <w:r w:rsidRPr="00267F74">
        <w:rPr>
          <w:rStyle w:val="CommentTok"/>
          <w:sz w:val="15"/>
          <w:szCs w:val="16"/>
        </w:rPr>
        <w:t>//</w:t>
      </w:r>
      <w:r w:rsidRPr="00267F74">
        <w:rPr>
          <w:rStyle w:val="CommentTok"/>
          <w:sz w:val="15"/>
          <w:szCs w:val="16"/>
        </w:rPr>
        <w:t>拆位</w:t>
      </w:r>
      <w:r w:rsidRPr="00267F74">
        <w:rPr>
          <w:rStyle w:val="CommentTok"/>
          <w:sz w:val="15"/>
          <w:szCs w:val="16"/>
        </w:rPr>
        <w:t xml:space="preserve"> </w:t>
      </w:r>
      <w:r w:rsidRPr="00267F74">
        <w:rPr>
          <w:sz w:val="16"/>
          <w:szCs w:val="16"/>
        </w:rPr>
        <w:br/>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DataTypeTok"/>
          <w:sz w:val="15"/>
          <w:szCs w:val="16"/>
        </w:rPr>
        <w:t>int</w:t>
      </w:r>
      <w:r w:rsidRPr="00267F74">
        <w:rPr>
          <w:rStyle w:val="NormalTok"/>
          <w:sz w:val="15"/>
          <w:szCs w:val="16"/>
        </w:rPr>
        <w:t xml:space="preserve"> pos1 </w:t>
      </w:r>
      <w:r w:rsidRPr="00267F74">
        <w:rPr>
          <w:rStyle w:val="OperatorTok"/>
          <w:sz w:val="15"/>
          <w:szCs w:val="16"/>
        </w:rPr>
        <w:t>=</w:t>
      </w:r>
      <w:r w:rsidRPr="00267F74">
        <w:rPr>
          <w:rStyle w:val="NormalTok"/>
          <w:sz w:val="15"/>
          <w:szCs w:val="16"/>
        </w:rPr>
        <w:t xml:space="preserve"> </w:t>
      </w:r>
      <w:r w:rsidRPr="00267F74">
        <w:rPr>
          <w:rStyle w:val="DecValTok"/>
          <w:sz w:val="15"/>
          <w:szCs w:val="16"/>
        </w:rPr>
        <w:t>0</w:t>
      </w:r>
      <w:r w:rsidRPr="00267F74">
        <w:rPr>
          <w:rStyle w:val="OperatorTok"/>
          <w:sz w:val="15"/>
          <w:szCs w:val="16"/>
        </w:rPr>
        <w:t>,</w:t>
      </w:r>
      <w:r w:rsidRPr="00267F74">
        <w:rPr>
          <w:rStyle w:val="NormalTok"/>
          <w:sz w:val="15"/>
          <w:szCs w:val="16"/>
        </w:rPr>
        <w:t xml:space="preserve"> pos2 </w:t>
      </w:r>
      <w:r w:rsidRPr="00267F74">
        <w:rPr>
          <w:rStyle w:val="OperatorTok"/>
          <w:sz w:val="15"/>
          <w:szCs w:val="16"/>
        </w:rPr>
        <w:t>=</w:t>
      </w:r>
      <w:r w:rsidRPr="00267F74">
        <w:rPr>
          <w:rStyle w:val="NormalTok"/>
          <w:sz w:val="15"/>
          <w:szCs w:val="16"/>
        </w:rPr>
        <w:t xml:space="preserve"> </w:t>
      </w:r>
      <w:r w:rsidRPr="00267F74">
        <w:rPr>
          <w:rStyle w:val="DecValTok"/>
          <w:sz w:val="15"/>
          <w:szCs w:val="16"/>
        </w:rPr>
        <w:t>0</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ControlFlowTok"/>
          <w:sz w:val="15"/>
          <w:szCs w:val="16"/>
        </w:rPr>
        <w:t>while</w:t>
      </w:r>
      <w:r w:rsidRPr="00267F74">
        <w:rPr>
          <w:rStyle w:val="NormalTok"/>
          <w:sz w:val="15"/>
          <w:szCs w:val="16"/>
        </w:rPr>
        <w:t xml:space="preserve"> </w:t>
      </w:r>
      <w:r w:rsidRPr="00267F74">
        <w:rPr>
          <w:rStyle w:val="OperatorTok"/>
          <w:sz w:val="15"/>
          <w:szCs w:val="16"/>
        </w:rPr>
        <w:t>(</w:t>
      </w:r>
      <w:r w:rsidRPr="00267F74">
        <w:rPr>
          <w:rStyle w:val="NormalTok"/>
          <w:sz w:val="15"/>
          <w:szCs w:val="16"/>
        </w:rPr>
        <w:t>x</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a</w:t>
      </w:r>
      <w:r w:rsidRPr="00267F74">
        <w:rPr>
          <w:rStyle w:val="OperatorTok"/>
          <w:sz w:val="15"/>
          <w:szCs w:val="16"/>
        </w:rPr>
        <w:t>[</w:t>
      </w:r>
      <w:r w:rsidRPr="00267F74">
        <w:rPr>
          <w:rStyle w:val="NormalTok"/>
          <w:sz w:val="15"/>
          <w:szCs w:val="16"/>
        </w:rPr>
        <w:t>pos1</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x </w:t>
      </w:r>
      <w:r w:rsidRPr="00267F74">
        <w:rPr>
          <w:rStyle w:val="OperatorTok"/>
          <w:sz w:val="15"/>
          <w:szCs w:val="16"/>
        </w:rPr>
        <w:t>&amp;</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x </w:t>
      </w:r>
      <w:r w:rsidRPr="00267F74">
        <w:rPr>
          <w:rStyle w:val="OperatorTok"/>
          <w:sz w:val="15"/>
          <w:szCs w:val="16"/>
        </w:rPr>
        <w:t>&gt;&gt;=</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ControlFlowTok"/>
          <w:sz w:val="15"/>
          <w:szCs w:val="16"/>
        </w:rPr>
        <w:t>while</w:t>
      </w:r>
      <w:r w:rsidRPr="00267F74">
        <w:rPr>
          <w:rStyle w:val="NormalTok"/>
          <w:sz w:val="15"/>
          <w:szCs w:val="16"/>
        </w:rPr>
        <w:t xml:space="preserve"> </w:t>
      </w:r>
      <w:r w:rsidRPr="00267F74">
        <w:rPr>
          <w:rStyle w:val="OperatorTok"/>
          <w:sz w:val="15"/>
          <w:szCs w:val="16"/>
        </w:rPr>
        <w:t>(</w:t>
      </w:r>
      <w:r w:rsidRPr="00267F74">
        <w:rPr>
          <w:rStyle w:val="NormalTok"/>
          <w:sz w:val="15"/>
          <w:szCs w:val="16"/>
        </w:rPr>
        <w:t>y</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b</w:t>
      </w:r>
      <w:r w:rsidRPr="00267F74">
        <w:rPr>
          <w:rStyle w:val="OperatorTok"/>
          <w:sz w:val="15"/>
          <w:szCs w:val="16"/>
        </w:rPr>
        <w:t>[</w:t>
      </w:r>
      <w:r w:rsidRPr="00267F74">
        <w:rPr>
          <w:rStyle w:val="NormalTok"/>
          <w:sz w:val="15"/>
          <w:szCs w:val="16"/>
        </w:rPr>
        <w:t>pos2</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y </w:t>
      </w:r>
      <w:r w:rsidRPr="00267F74">
        <w:rPr>
          <w:rStyle w:val="OperatorTok"/>
          <w:sz w:val="15"/>
          <w:szCs w:val="16"/>
        </w:rPr>
        <w:t>&amp;</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y </w:t>
      </w:r>
      <w:r w:rsidRPr="00267F74">
        <w:rPr>
          <w:rStyle w:val="OperatorTok"/>
          <w:sz w:val="15"/>
          <w:szCs w:val="16"/>
        </w:rPr>
        <w:t>&gt;&gt;=</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ControlFlowTok"/>
          <w:sz w:val="15"/>
          <w:szCs w:val="16"/>
        </w:rPr>
        <w:t>for</w:t>
      </w:r>
      <w:r w:rsidRPr="00267F74">
        <w:rPr>
          <w:rStyle w:val="NormalTok"/>
          <w:sz w:val="15"/>
          <w:szCs w:val="16"/>
        </w:rPr>
        <w:t xml:space="preserve"> </w:t>
      </w:r>
      <w:r w:rsidRPr="00267F74">
        <w:rPr>
          <w:rStyle w:val="OperatorTok"/>
          <w:sz w:val="15"/>
          <w:szCs w:val="16"/>
        </w:rPr>
        <w:t>(</w:t>
      </w:r>
      <w:r w:rsidRPr="00267F74">
        <w:rPr>
          <w:rStyle w:val="DataTypeTok"/>
          <w:sz w:val="15"/>
          <w:szCs w:val="16"/>
        </w:rPr>
        <w:t>int</w:t>
      </w:r>
      <w:r w:rsidRPr="00267F74">
        <w:rPr>
          <w:rStyle w:val="NormalTok"/>
          <w:sz w:val="15"/>
          <w:szCs w:val="16"/>
        </w:rPr>
        <w:t xml:space="preserve"> i </w:t>
      </w:r>
      <w:r w:rsidRPr="00267F74">
        <w:rPr>
          <w:rStyle w:val="OperatorTok"/>
          <w:sz w:val="15"/>
          <w:szCs w:val="16"/>
        </w:rPr>
        <w:t>=</w:t>
      </w:r>
      <w:r w:rsidRPr="00267F74">
        <w:rPr>
          <w:rStyle w:val="NormalTok"/>
          <w:sz w:val="15"/>
          <w:szCs w:val="16"/>
        </w:rPr>
        <w:t xml:space="preserve"> pos1 </w:t>
      </w:r>
      <w:r w:rsidRPr="00267F74">
        <w:rPr>
          <w:rStyle w:val="OperatorTok"/>
          <w:sz w:val="15"/>
          <w:szCs w:val="16"/>
        </w:rPr>
        <w:t>-</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i </w:t>
      </w:r>
      <w:r w:rsidRPr="00267F74">
        <w:rPr>
          <w:rStyle w:val="OperatorTok"/>
          <w:sz w:val="15"/>
          <w:szCs w:val="16"/>
        </w:rPr>
        <w:t>&gt;=</w:t>
      </w:r>
      <w:r w:rsidRPr="00267F74">
        <w:rPr>
          <w:rStyle w:val="NormalTok"/>
          <w:sz w:val="15"/>
          <w:szCs w:val="16"/>
        </w:rPr>
        <w:t xml:space="preserve"> pos2</w:t>
      </w:r>
      <w:r w:rsidRPr="00267F74">
        <w:rPr>
          <w:rStyle w:val="OperatorTok"/>
          <w:sz w:val="15"/>
          <w:szCs w:val="16"/>
        </w:rPr>
        <w:t>;</w:t>
      </w:r>
      <w:r w:rsidRPr="00267F74">
        <w:rPr>
          <w:rStyle w:val="NormalTok"/>
          <w:sz w:val="15"/>
          <w:szCs w:val="16"/>
        </w:rPr>
        <w:t xml:space="preserve"> i</w:t>
      </w:r>
      <w:r w:rsidRPr="00267F74">
        <w:rPr>
          <w:rStyle w:val="OperatorTok"/>
          <w:sz w:val="15"/>
          <w:szCs w:val="16"/>
        </w:rPr>
        <w:t>--)</w:t>
      </w:r>
      <w:r w:rsidRPr="00267F74">
        <w:rPr>
          <w:rStyle w:val="NormalTok"/>
          <w:sz w:val="15"/>
          <w:szCs w:val="16"/>
        </w:rPr>
        <w:t xml:space="preserve"> b</w:t>
      </w:r>
      <w:r w:rsidRPr="00267F74">
        <w:rPr>
          <w:rStyle w:val="OperatorTok"/>
          <w:sz w:val="15"/>
          <w:szCs w:val="16"/>
        </w:rPr>
        <w:t>[</w:t>
      </w:r>
      <w:r w:rsidRPr="00267F74">
        <w:rPr>
          <w:rStyle w:val="NormalTok"/>
          <w:sz w:val="15"/>
          <w:szCs w:val="16"/>
        </w:rPr>
        <w:t>i</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rStyle w:val="DecValTok"/>
          <w:sz w:val="15"/>
          <w:szCs w:val="16"/>
        </w:rPr>
        <w:t>0</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dfs</w:t>
      </w:r>
      <w:r w:rsidRPr="00267F74">
        <w:rPr>
          <w:rStyle w:val="OperatorTok"/>
          <w:sz w:val="15"/>
          <w:szCs w:val="16"/>
        </w:rPr>
        <w:t>(</w:t>
      </w:r>
      <w:r w:rsidRPr="00267F74">
        <w:rPr>
          <w:rStyle w:val="NormalTok"/>
          <w:sz w:val="15"/>
          <w:szCs w:val="16"/>
        </w:rPr>
        <w:t xml:space="preserve">pos1 </w:t>
      </w:r>
      <w:r w:rsidRPr="00267F74">
        <w:rPr>
          <w:rStyle w:val="OperatorTok"/>
          <w:sz w:val="15"/>
          <w:szCs w:val="16"/>
        </w:rPr>
        <w:t>-</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rStyle w:val="DecValTok"/>
          <w:sz w:val="15"/>
          <w:szCs w:val="16"/>
        </w:rPr>
        <w:t>0</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OperatorTok"/>
          <w:sz w:val="15"/>
          <w:szCs w:val="16"/>
        </w:rPr>
        <w:t>}</w:t>
      </w:r>
    </w:p>
    <w:bookmarkEnd w:id="161"/>
    <w:p w14:paraId="163AA074" w14:textId="77777777" w:rsidR="003C132F" w:rsidRPr="00226D1E" w:rsidRDefault="003C132F">
      <w:pPr>
        <w:pStyle w:val="a0"/>
        <w:rPr>
          <w:sz w:val="15"/>
          <w:szCs w:val="15"/>
          <w:lang w:eastAsia="zh-CN"/>
        </w:rPr>
      </w:pPr>
    </w:p>
    <w:sectPr w:rsidR="003C132F" w:rsidRPr="00226D1E" w:rsidSect="00170801">
      <w:type w:val="continuous"/>
      <w:pgSz w:w="15840" w:h="12240" w:orient="landscape"/>
      <w:pgMar w:top="720" w:right="720" w:bottom="720" w:left="720" w:header="720" w:footer="720" w:gutter="0"/>
      <w:cols w:num="2"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69009A" w14:textId="77777777" w:rsidR="00FD1682" w:rsidRDefault="00FD1682">
      <w:pPr>
        <w:spacing w:after="0"/>
      </w:pPr>
      <w:r>
        <w:separator/>
      </w:r>
    </w:p>
  </w:endnote>
  <w:endnote w:type="continuationSeparator" w:id="0">
    <w:p w14:paraId="3EB9716F" w14:textId="77777777" w:rsidR="00FD1682" w:rsidRDefault="00FD16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8341441"/>
      <w:docPartObj>
        <w:docPartGallery w:val="Page Numbers (Bottom of Page)"/>
        <w:docPartUnique/>
      </w:docPartObj>
    </w:sdtPr>
    <w:sdtEndPr/>
    <w:sdtContent>
      <w:p w14:paraId="781DA767" w14:textId="787503B7" w:rsidR="00B608CC" w:rsidRDefault="00B608CC">
        <w:pPr>
          <w:pStyle w:val="af0"/>
          <w:jc w:val="center"/>
        </w:pPr>
        <w:r>
          <w:fldChar w:fldCharType="begin"/>
        </w:r>
        <w:r>
          <w:instrText>PAGE   \* MERGEFORMAT</w:instrText>
        </w:r>
        <w:r>
          <w:fldChar w:fldCharType="separate"/>
        </w:r>
        <w:r>
          <w:rPr>
            <w:lang w:val="zh-CN" w:eastAsia="zh-CN"/>
          </w:rPr>
          <w:t>2</w:t>
        </w:r>
        <w:r>
          <w:fldChar w:fldCharType="end"/>
        </w:r>
      </w:p>
    </w:sdtContent>
  </w:sdt>
  <w:p w14:paraId="1976354F" w14:textId="77777777" w:rsidR="00B608CC" w:rsidRDefault="00B608CC">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F2888" w14:textId="77777777" w:rsidR="00FD1682" w:rsidRDefault="00FD1682">
      <w:r>
        <w:separator/>
      </w:r>
    </w:p>
  </w:footnote>
  <w:footnote w:type="continuationSeparator" w:id="0">
    <w:p w14:paraId="3D2E3169" w14:textId="77777777" w:rsidR="00FD1682" w:rsidRDefault="00FD16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6C2B2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160F3"/>
    <w:rsid w:val="00170801"/>
    <w:rsid w:val="00226D1E"/>
    <w:rsid w:val="003C132F"/>
    <w:rsid w:val="003E22BA"/>
    <w:rsid w:val="004470AE"/>
    <w:rsid w:val="004E29B3"/>
    <w:rsid w:val="00590D07"/>
    <w:rsid w:val="00784D58"/>
    <w:rsid w:val="008D6863"/>
    <w:rsid w:val="009A6237"/>
    <w:rsid w:val="00A671C0"/>
    <w:rsid w:val="00B608CC"/>
    <w:rsid w:val="00B86B75"/>
    <w:rsid w:val="00BA73AA"/>
    <w:rsid w:val="00BC48D5"/>
    <w:rsid w:val="00C36279"/>
    <w:rsid w:val="00E315A3"/>
    <w:rsid w:val="00FD168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4B742F"/>
  <w15:docId w15:val="{FFFB99B1-0686-4926-80F7-58593A55F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a"/>
    <w:next w:val="a"/>
    <w:autoRedefine/>
    <w:uiPriority w:val="39"/>
    <w:unhideWhenUsed/>
    <w:rsid w:val="00170801"/>
    <w:pPr>
      <w:ind w:leftChars="200" w:left="420"/>
    </w:pPr>
  </w:style>
  <w:style w:type="paragraph" w:styleId="TOC3">
    <w:name w:val="toc 3"/>
    <w:basedOn w:val="a"/>
    <w:next w:val="a"/>
    <w:autoRedefine/>
    <w:uiPriority w:val="39"/>
    <w:unhideWhenUsed/>
    <w:rsid w:val="00170801"/>
    <w:pPr>
      <w:ind w:leftChars="400" w:left="840"/>
    </w:pPr>
  </w:style>
  <w:style w:type="paragraph" w:styleId="TOC4">
    <w:name w:val="toc 4"/>
    <w:basedOn w:val="a"/>
    <w:next w:val="a"/>
    <w:autoRedefine/>
    <w:uiPriority w:val="39"/>
    <w:unhideWhenUsed/>
    <w:rsid w:val="00170801"/>
    <w:pPr>
      <w:ind w:leftChars="600" w:left="1260"/>
    </w:pPr>
  </w:style>
  <w:style w:type="paragraph" w:styleId="ae">
    <w:name w:val="header"/>
    <w:basedOn w:val="a"/>
    <w:link w:val="af"/>
    <w:unhideWhenUsed/>
    <w:rsid w:val="00B608CC"/>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autoRedefine/>
    <w:semiHidden/>
    <w:unhideWhenUsed/>
    <w:rsid w:val="00170801"/>
  </w:style>
  <w:style w:type="character" w:customStyle="1" w:styleId="af">
    <w:name w:val="页眉 字符"/>
    <w:basedOn w:val="a1"/>
    <w:link w:val="ae"/>
    <w:rsid w:val="00B608CC"/>
    <w:rPr>
      <w:sz w:val="18"/>
      <w:szCs w:val="18"/>
    </w:rPr>
  </w:style>
  <w:style w:type="paragraph" w:styleId="af0">
    <w:name w:val="footer"/>
    <w:basedOn w:val="a"/>
    <w:link w:val="af1"/>
    <w:uiPriority w:val="99"/>
    <w:unhideWhenUsed/>
    <w:rsid w:val="00B608CC"/>
    <w:pPr>
      <w:tabs>
        <w:tab w:val="center" w:pos="4153"/>
        <w:tab w:val="right" w:pos="8306"/>
      </w:tabs>
      <w:snapToGrid w:val="0"/>
    </w:pPr>
    <w:rPr>
      <w:sz w:val="18"/>
      <w:szCs w:val="18"/>
    </w:rPr>
  </w:style>
  <w:style w:type="character" w:customStyle="1" w:styleId="af1">
    <w:name w:val="页脚 字符"/>
    <w:basedOn w:val="a1"/>
    <w:link w:val="af0"/>
    <w:uiPriority w:val="99"/>
    <w:rsid w:val="00B608CC"/>
    <w:rPr>
      <w:sz w:val="18"/>
      <w:szCs w:val="18"/>
    </w:rPr>
  </w:style>
  <w:style w:type="character" w:customStyle="1" w:styleId="30">
    <w:name w:val="标题 3 字符"/>
    <w:basedOn w:val="a1"/>
    <w:link w:val="3"/>
    <w:uiPriority w:val="9"/>
    <w:rsid w:val="00226D1E"/>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9C3843-0579-4BF8-AADF-5057D53F5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49</Pages>
  <Words>21015</Words>
  <Characters>119788</Characters>
  <Application>Microsoft Office Word</Application>
  <DocSecurity>0</DocSecurity>
  <Lines>998</Lines>
  <Paragraphs>281</Paragraphs>
  <ScaleCrop>false</ScaleCrop>
  <Company/>
  <LinksUpToDate>false</LinksUpToDate>
  <CharactersWithSpaces>140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李 浩宇</cp:lastModifiedBy>
  <cp:revision>6</cp:revision>
  <dcterms:created xsi:type="dcterms:W3CDTF">2021-06-04T04:33:00Z</dcterms:created>
  <dcterms:modified xsi:type="dcterms:W3CDTF">2021-06-04T10:46:00Z</dcterms:modified>
</cp:coreProperties>
</file>